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3C30E2" w14:textId="77777777" w:rsidR="008B1496" w:rsidRPr="008B1496" w:rsidRDefault="008B1496">
      <w:pPr>
        <w:pStyle w:val="1"/>
        <w:rPr>
          <w:rFonts w:asciiTheme="minorEastAsia" w:eastAsiaTheme="minorEastAsia" w:hAnsiTheme="minorEastAsia"/>
        </w:rPr>
      </w:pPr>
      <w:bookmarkStart w:id="0" w:name="header"/>
      <w:bookmarkStart w:id="1" w:name="teams-language-assistants-tla-需求说明书"/>
      <w:bookmarkStart w:id="2" w:name="content"/>
      <w:bookmarkEnd w:id="0"/>
      <w:r w:rsidRPr="008B1496">
        <w:rPr>
          <w:rFonts w:asciiTheme="minorEastAsia" w:eastAsiaTheme="minorEastAsia" w:hAnsiTheme="minorEastAsia"/>
        </w:rPr>
        <w:t xml:space="preserve">Teams Language Assistants (TLA) </w:t>
      </w:r>
      <w:r w:rsidRPr="008B1496">
        <w:rPr>
          <w:rFonts w:asciiTheme="minorEastAsia" w:eastAsiaTheme="minorEastAsia" w:hAnsiTheme="minorEastAsia" w:hint="eastAsia"/>
        </w:rPr>
        <w:t>需求</w:t>
      </w:r>
      <w:r w:rsidRPr="008B1496">
        <w:rPr>
          <w:rFonts w:ascii="Noto Sans CJK JP" w:eastAsia="Noto Sans CJK JP" w:hAnsi="Noto Sans CJK JP" w:cs="Noto Sans CJK JP" w:hint="eastAsia"/>
        </w:rPr>
        <w:t>说</w:t>
      </w:r>
      <w:r w:rsidRPr="008B1496">
        <w:rPr>
          <w:rFonts w:ascii="游明朝" w:eastAsia="游明朝" w:hAnsi="游明朝" w:cs="游明朝" w:hint="eastAsia"/>
        </w:rPr>
        <w:t>明</w:t>
      </w:r>
      <w:r w:rsidRPr="008B1496">
        <w:rPr>
          <w:rFonts w:ascii="Noto Sans CJK JP" w:eastAsia="Noto Sans CJK JP" w:hAnsi="Noto Sans CJK JP" w:cs="Noto Sans CJK JP" w:hint="eastAsia"/>
        </w:rPr>
        <w:t>书</w:t>
      </w:r>
    </w:p>
    <w:p w14:paraId="6E2C1E7F" w14:textId="77777777" w:rsidR="008B1496" w:rsidRPr="008B1496" w:rsidRDefault="008B1496">
      <w:pPr>
        <w:pStyle w:val="2"/>
        <w:rPr>
          <w:rFonts w:asciiTheme="minorEastAsia" w:eastAsiaTheme="minorEastAsia" w:hAnsiTheme="minorEastAsia"/>
        </w:rPr>
      </w:pPr>
      <w:bookmarkStart w:id="3" w:name="概要"/>
      <w:r w:rsidRPr="008B1496">
        <w:rPr>
          <w:rFonts w:asciiTheme="minorEastAsia" w:eastAsiaTheme="minorEastAsia" w:hAnsiTheme="minorEastAsia" w:hint="eastAsia"/>
        </w:rPr>
        <w:t>概要</w:t>
      </w:r>
    </w:p>
    <w:p w14:paraId="2D9AEA85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4" w:name="产品愿景"/>
      <w:r w:rsidRPr="008B1496">
        <w:rPr>
          <w:rFonts w:ascii="Noto Sans CJK JP" w:eastAsia="Noto Sans CJK JP" w:hAnsi="Noto Sans CJK JP" w:cs="Noto Sans CJK JP" w:hint="eastAsia"/>
        </w:rPr>
        <w:t>产</w:t>
      </w:r>
      <w:r w:rsidRPr="008B1496">
        <w:rPr>
          <w:rFonts w:ascii="游明朝" w:eastAsia="游明朝" w:hAnsi="游明朝" w:cs="游明朝" w:hint="eastAsia"/>
        </w:rPr>
        <w:t>品愿景</w:t>
      </w:r>
    </w:p>
    <w:p w14:paraId="2B23B7E0" w14:textId="77777777" w:rsidR="008B1496" w:rsidRPr="008B1496" w:rsidRDefault="008B1496">
      <w:pPr>
        <w:pStyle w:val="FirstParagraph"/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TLA（Teams</w:t>
      </w:r>
      <w:r w:rsidRPr="008B1496">
        <w:rPr>
          <w:rFonts w:asciiTheme="minorEastAsia" w:hAnsiTheme="minorEastAsia"/>
        </w:rPr>
        <w:t> Language </w:t>
      </w:r>
      <w:r w:rsidRPr="008B1496">
        <w:rPr>
          <w:rFonts w:asciiTheme="minorEastAsia" w:hAnsiTheme="minorEastAsia" w:hint="eastAsia"/>
        </w:rPr>
        <w:t>Assistants）旨在</w:t>
      </w:r>
      <w:r w:rsidRPr="008B1496">
        <w:rPr>
          <w:rFonts w:ascii="Noto Sans CJK JP" w:eastAsia="Noto Sans CJK JP" w:hAnsi="Noto Sans CJK JP" w:cs="Noto Sans CJK JP" w:hint="eastAsia"/>
        </w:rPr>
        <w:t>彻</w:t>
      </w:r>
      <w:r w:rsidRPr="008B1496">
        <w:rPr>
          <w:rFonts w:ascii="游明朝" w:eastAsia="游明朝" w:hAnsi="游明朝" w:cs="游明朝" w:hint="eastAsia"/>
        </w:rPr>
        <w:t>底改</w:t>
      </w:r>
      <w:r w:rsidRPr="008B1496">
        <w:rPr>
          <w:rFonts w:ascii="Noto Sans CJK JP" w:eastAsia="Noto Sans CJK JP" w:hAnsi="Noto Sans CJK JP" w:cs="Noto Sans CJK JP" w:hint="eastAsia"/>
        </w:rPr>
        <w:t>变</w:t>
      </w:r>
      <w:r w:rsidRPr="008B1496">
        <w:rPr>
          <w:rFonts w:ascii="游明朝" w:eastAsia="游明朝" w:hAnsi="游明朝" w:cs="游明朝" w:hint="eastAsia"/>
        </w:rPr>
        <w:t>微</w:t>
      </w:r>
      <w:r w:rsidRPr="008B1496">
        <w:rPr>
          <w:rFonts w:ascii="Noto Sans CJK JP" w:eastAsia="Noto Sans CJK JP" w:hAnsi="Noto Sans CJK JP" w:cs="Noto Sans CJK JP" w:hint="eastAsia"/>
        </w:rPr>
        <w:t>软</w:t>
      </w:r>
      <w:r w:rsidRPr="008B1496">
        <w:rPr>
          <w:rFonts w:asciiTheme="minorEastAsia" w:hAnsiTheme="minorEastAsia"/>
        </w:rPr>
        <w:t xml:space="preserve"> Teams </w:t>
      </w:r>
      <w:r w:rsidRPr="008B1496">
        <w:rPr>
          <w:rFonts w:asciiTheme="minorEastAsia" w:hAnsiTheme="minorEastAsia" w:hint="eastAsia"/>
        </w:rPr>
        <w:t>中的跨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="游明朝" w:eastAsia="游明朝" w:hAnsi="游明朝" w:cs="游明朝" w:hint="eastAsia"/>
        </w:rPr>
        <w:t>种沟通体</w:t>
      </w:r>
      <w:r w:rsidRPr="008B1496">
        <w:rPr>
          <w:rFonts w:ascii="Noto Sans CJK JP" w:eastAsia="Noto Sans CJK JP" w:hAnsi="Noto Sans CJK JP" w:cs="Noto Sans CJK JP" w:hint="eastAsia"/>
        </w:rPr>
        <w:t>验</w:t>
      </w:r>
      <w:r w:rsidRPr="008B1496">
        <w:rPr>
          <w:rFonts w:ascii="游明朝" w:eastAsia="游明朝" w:hAnsi="游明朝" w:cs="游明朝" w:hint="eastAsia"/>
        </w:rPr>
        <w:t>。</w:t>
      </w:r>
      <w:r w:rsidRPr="008B1496">
        <w:rPr>
          <w:rFonts w:ascii="Noto Sans CJK JP" w:eastAsia="Noto Sans CJK JP" w:hAnsi="Noto Sans CJK JP" w:cs="Noto Sans CJK JP" w:hint="eastAsia"/>
        </w:rPr>
        <w:t>现</w:t>
      </w:r>
      <w:r w:rsidRPr="008B1496">
        <w:rPr>
          <w:rFonts w:ascii="游明朝" w:eastAsia="游明朝" w:hAnsi="游明朝" w:cs="游明朝" w:hint="eastAsia"/>
        </w:rPr>
        <w:t>有</w:t>
      </w:r>
      <w:r w:rsidRPr="008B1496">
        <w:rPr>
          <w:rFonts w:asciiTheme="minorEastAsia" w:hAnsiTheme="minorEastAsia"/>
        </w:rPr>
        <w:t xml:space="preserve"> Teams </w:t>
      </w:r>
      <w:r w:rsidRPr="008B1496">
        <w:rPr>
          <w:rFonts w:asciiTheme="minorEastAsia" w:hAnsiTheme="minorEastAsia" w:hint="eastAsia"/>
        </w:rPr>
        <w:t>自</w:t>
      </w:r>
      <w:r w:rsidRPr="008B1496">
        <w:rPr>
          <w:rFonts w:ascii="Noto Sans CJK JP" w:eastAsia="Noto Sans CJK JP" w:hAnsi="Noto Sans CJK JP" w:cs="Noto Sans CJK JP" w:hint="eastAsia"/>
        </w:rPr>
        <w:t>带</w:t>
      </w:r>
      <w:r w:rsidRPr="008B1496">
        <w:rPr>
          <w:rFonts w:ascii="游明朝" w:eastAsia="游明朝" w:hAnsi="游明朝" w:cs="游明朝" w:hint="eastAsia"/>
        </w:rPr>
        <w:t>的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功能只能</w:t>
      </w:r>
      <w:r w:rsidRPr="008B1496">
        <w:rPr>
          <w:rFonts w:ascii="Noto Sans CJK JP" w:eastAsia="Noto Sans CJK JP" w:hAnsi="Noto Sans CJK JP" w:cs="Noto Sans CJK JP" w:hint="eastAsia"/>
        </w:rPr>
        <w:t>单</w:t>
      </w:r>
      <w:r w:rsidRPr="008B1496">
        <w:rPr>
          <w:rFonts w:ascii="游明朝" w:eastAsia="游明朝" w:hAnsi="游明朝" w:cs="游明朝" w:hint="eastAsia"/>
        </w:rPr>
        <w:t>向</w:t>
      </w:r>
      <w:r w:rsidRPr="008B1496">
        <w:rPr>
          <w:rFonts w:ascii="Noto Sans CJK JP" w:eastAsia="Noto Sans CJK JP" w:hAnsi="Noto Sans CJK JP" w:cs="Noto Sans CJK JP" w:hint="eastAsia"/>
        </w:rPr>
        <w:t>转换</w:t>
      </w:r>
      <w:r w:rsidRPr="008B1496">
        <w:rPr>
          <w:rFonts w:ascii="游明朝" w:eastAsia="游明朝" w:hAnsi="游明朝" w:cs="游明朝" w:hint="eastAsia"/>
        </w:rPr>
        <w:t>，缺乏可</w:t>
      </w:r>
      <w:r w:rsidRPr="008B1496">
        <w:rPr>
          <w:rFonts w:ascii="Noto Sans CJK JP" w:eastAsia="Noto Sans CJK JP" w:hAnsi="Noto Sans CJK JP" w:cs="Noto Sans CJK JP" w:hint="eastAsia"/>
        </w:rPr>
        <w:t>编辑</w:t>
      </w:r>
      <w:r w:rsidRPr="008B1496">
        <w:rPr>
          <w:rFonts w:ascii="游明朝" w:eastAsia="游明朝" w:hAnsi="游明朝" w:cs="游明朝" w:hint="eastAsia"/>
        </w:rPr>
        <w:t>和回</w:t>
      </w:r>
      <w:r w:rsidRPr="008B1496">
        <w:rPr>
          <w:rFonts w:ascii="Noto Sans CJK JP" w:eastAsia="Noto Sans CJK JP" w:hAnsi="Noto Sans CJK JP" w:cs="Noto Sans CJK JP" w:hint="eastAsia"/>
        </w:rPr>
        <w:t>贴</w:t>
      </w:r>
      <w:r w:rsidRPr="008B1496">
        <w:rPr>
          <w:rFonts w:ascii="游明朝" w:eastAsia="游明朝" w:hAnsi="游明朝" w:cs="游明朝" w:hint="eastAsia"/>
        </w:rPr>
        <w:t>能力，无法</w:t>
      </w:r>
      <w:r w:rsidRPr="008B1496">
        <w:rPr>
          <w:rFonts w:ascii="Noto Sans CJK JP" w:eastAsia="Noto Sans CJK JP" w:hAnsi="Noto Sans CJK JP" w:cs="Noto Sans CJK JP" w:hint="eastAsia"/>
        </w:rPr>
        <w:t>满</w:t>
      </w:r>
      <w:r w:rsidRPr="008B1496">
        <w:rPr>
          <w:rFonts w:ascii="游明朝" w:eastAsia="游明朝" w:hAnsi="游明朝" w:cs="游明朝" w:hint="eastAsia"/>
        </w:rPr>
        <w:t>足</w:t>
      </w:r>
      <w:r w:rsidRPr="008B1496">
        <w:rPr>
          <w:rFonts w:ascii="Noto Sans CJK JP" w:eastAsia="Noto Sans CJK JP" w:hAnsi="Noto Sans CJK JP" w:cs="Noto Sans CJK JP" w:hint="eastAsia"/>
        </w:rPr>
        <w:t>团队</w:t>
      </w:r>
      <w:r w:rsidRPr="008B1496">
        <w:rPr>
          <w:rFonts w:ascii="游明朝" w:eastAsia="游明朝" w:hAnsi="游明朝" w:cs="游明朝" w:hint="eastAsia"/>
        </w:rPr>
        <w:t>在全球化</w:t>
      </w:r>
      <w:r w:rsidRPr="008B1496">
        <w:rPr>
          <w:rFonts w:ascii="Noto Sans CJK JP" w:eastAsia="Noto Sans CJK JP" w:hAnsi="Noto Sans CJK JP" w:cs="Noto Sans CJK JP" w:hint="eastAsia"/>
        </w:rPr>
        <w:t>协</w:t>
      </w:r>
      <w:r w:rsidRPr="008B1496">
        <w:rPr>
          <w:rFonts w:ascii="游明朝" w:eastAsia="游明朝" w:hAnsi="游明朝" w:cs="游明朝" w:hint="eastAsia"/>
        </w:rPr>
        <w:t>作中的即</w:t>
      </w:r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双向交流需求。本插件通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="游明朝" w:eastAsia="游明朝" w:hAnsi="游明朝" w:cs="游明朝" w:hint="eastAsia"/>
        </w:rPr>
        <w:t>灵活接入主流或自建的大模型，</w:t>
      </w:r>
      <w:r w:rsidRPr="008B1496">
        <w:rPr>
          <w:rFonts w:ascii="Noto Sans CJK JP" w:eastAsia="Noto Sans CJK JP" w:hAnsi="Noto Sans CJK JP" w:cs="Noto Sans CJK JP" w:hint="eastAsia"/>
        </w:rPr>
        <w:t>实现语</w:t>
      </w:r>
      <w:r w:rsidRPr="008B1496">
        <w:rPr>
          <w:rFonts w:ascii="游明朝" w:eastAsia="游明朝" w:hAnsi="游明朝" w:cs="游明朝" w:hint="eastAsia"/>
        </w:rPr>
        <w:t>言自</w:t>
      </w:r>
      <w:r w:rsidRPr="008B1496">
        <w:rPr>
          <w:rFonts w:ascii="Noto Sans CJK JP" w:eastAsia="Noto Sans CJK JP" w:hAnsi="Noto Sans CJK JP" w:cs="Noto Sans CJK JP" w:hint="eastAsia"/>
        </w:rPr>
        <w:t>动检测</w:t>
      </w:r>
      <w:r w:rsidRPr="008B1496">
        <w:rPr>
          <w:rFonts w:ascii="游明朝" w:eastAsia="游明朝" w:hAnsi="游明朝" w:cs="游明朝" w:hint="eastAsia"/>
        </w:rPr>
        <w:t>、双向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、</w:t>
      </w:r>
      <w:r w:rsidRPr="008B1496">
        <w:rPr>
          <w:rFonts w:ascii="Noto Sans CJK JP" w:eastAsia="Noto Sans CJK JP" w:hAnsi="Noto Sans CJK JP" w:cs="Noto Sans CJK JP" w:hint="eastAsia"/>
        </w:rPr>
        <w:t>术语优</w:t>
      </w:r>
      <w:r w:rsidRPr="008B1496">
        <w:rPr>
          <w:rFonts w:ascii="游明朝" w:eastAsia="游明朝" w:hAnsi="游明朝" w:cs="游明朝" w:hint="eastAsia"/>
        </w:rPr>
        <w:t>先、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="游明朝" w:eastAsia="游明朝" w:hAnsi="游明朝" w:cs="游明朝" w:hint="eastAsia"/>
        </w:rPr>
        <w:t>气模板等高</w:t>
      </w:r>
      <w:r w:rsidRPr="008B1496">
        <w:rPr>
          <w:rFonts w:ascii="Noto Sans CJK JP" w:eastAsia="Noto Sans CJK JP" w:hAnsi="Noto Sans CJK JP" w:cs="Noto Sans CJK JP" w:hint="eastAsia"/>
        </w:rPr>
        <w:t>级</w:t>
      </w:r>
      <w:r w:rsidRPr="008B1496">
        <w:rPr>
          <w:rFonts w:ascii="游明朝" w:eastAsia="游明朝" w:hAnsi="游明朝" w:cs="游明朝" w:hint="eastAsia"/>
        </w:rPr>
        <w:t>功能，并提供一</w:t>
      </w:r>
      <w:r w:rsidRPr="008B1496">
        <w:rPr>
          <w:rFonts w:ascii="Noto Sans CJK JP" w:eastAsia="Noto Sans CJK JP" w:hAnsi="Noto Sans CJK JP" w:cs="Noto Sans CJK JP" w:hint="eastAsia"/>
        </w:rPr>
        <w:t>键</w:t>
      </w:r>
      <w:r w:rsidRPr="008B1496">
        <w:rPr>
          <w:rFonts w:ascii="游明朝" w:eastAsia="游明朝" w:hAnsi="游明朝" w:cs="游明朝" w:hint="eastAsia"/>
        </w:rPr>
        <w:t>“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并回复”体</w:t>
      </w:r>
      <w:r w:rsidRPr="008B1496">
        <w:rPr>
          <w:rFonts w:ascii="Noto Sans CJK JP" w:eastAsia="Noto Sans CJK JP" w:hAnsi="Noto Sans CJK JP" w:cs="Noto Sans CJK JP" w:hint="eastAsia"/>
        </w:rPr>
        <w:t>验</w:t>
      </w:r>
      <w:r w:rsidRPr="008B1496">
        <w:rPr>
          <w:rFonts w:ascii="游明朝" w:eastAsia="游明朝" w:hAnsi="游明朝" w:cs="游明朝" w:hint="eastAsia"/>
        </w:rPr>
        <w:t>，使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在不离开</w:t>
      </w:r>
      <w:r w:rsidRPr="008B1496">
        <w:rPr>
          <w:rFonts w:ascii="Noto Sans CJK JP" w:eastAsia="Noto Sans CJK JP" w:hAnsi="Noto Sans CJK JP" w:cs="Noto Sans CJK JP" w:hint="eastAsia"/>
        </w:rPr>
        <w:t>对话</w:t>
      </w:r>
      <w:r w:rsidRPr="008B1496">
        <w:rPr>
          <w:rFonts w:ascii="游明朝" w:eastAsia="游明朝" w:hAnsi="游明朝" w:cs="游明朝" w:hint="eastAsia"/>
        </w:rPr>
        <w:t>的情况下完成跨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="游明朝" w:eastAsia="游明朝" w:hAnsi="游明朝" w:cs="游明朝" w:hint="eastAsia"/>
        </w:rPr>
        <w:t>种交流。</w:t>
      </w:r>
    </w:p>
    <w:p w14:paraId="1451D1C3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5" w:name="非目标"/>
      <w:bookmarkEnd w:id="4"/>
      <w:r w:rsidRPr="008B1496">
        <w:rPr>
          <w:rFonts w:asciiTheme="minorEastAsia" w:eastAsiaTheme="minorEastAsia" w:hAnsiTheme="minorEastAsia" w:hint="eastAsia"/>
        </w:rPr>
        <w:t>非目</w:t>
      </w:r>
      <w:r w:rsidRPr="008B1496">
        <w:rPr>
          <w:rFonts w:ascii="Noto Sans CJK JP" w:eastAsia="Noto Sans CJK JP" w:hAnsi="Noto Sans CJK JP" w:cs="Noto Sans CJK JP" w:hint="eastAsia"/>
        </w:rPr>
        <w:t>标</w:t>
      </w:r>
    </w:p>
    <w:p w14:paraId="21E8E0F6" w14:textId="77777777" w:rsidR="008B1496" w:rsidRPr="008B1496" w:rsidRDefault="008B1496">
      <w:pPr>
        <w:pStyle w:val="Compact"/>
        <w:numPr>
          <w:ilvl w:val="0"/>
          <w:numId w:val="2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不复刻通用翻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译</w:t>
      </w:r>
      <w:r w:rsidRPr="008B1496">
        <w:rPr>
          <w:rFonts w:ascii="游明朝" w:eastAsia="游明朝" w:hAnsi="游明朝" w:cs="游明朝" w:hint="eastAsia"/>
          <w:b/>
          <w:bCs/>
        </w:rPr>
        <w:t>器。</w:t>
      </w:r>
      <w:r w:rsidRPr="008B1496">
        <w:rPr>
          <w:rFonts w:asciiTheme="minorEastAsia" w:hAnsiTheme="minorEastAsia"/>
        </w:rPr>
        <w:t> </w:t>
      </w:r>
      <w:r w:rsidRPr="008B1496">
        <w:rPr>
          <w:rFonts w:asciiTheme="minorEastAsia" w:hAnsiTheme="minorEastAsia" w:hint="eastAsia"/>
        </w:rPr>
        <w:t>插件不提供独立的文本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网</w:t>
      </w:r>
      <w:r w:rsidRPr="008B1496">
        <w:rPr>
          <w:rFonts w:ascii="Noto Sans JP" w:eastAsia="Noto Sans JP" w:hAnsi="Noto Sans JP" w:cs="Noto Sans JP" w:hint="eastAsia"/>
        </w:rPr>
        <w:t>页</w:t>
      </w:r>
      <w:r w:rsidRPr="008B1496">
        <w:rPr>
          <w:rFonts w:ascii="游明朝" w:eastAsia="游明朝" w:hAnsi="游明朝" w:cs="游明朝" w:hint="eastAsia"/>
        </w:rPr>
        <w:t>，也不承担离</w:t>
      </w:r>
      <w:r w:rsidRPr="008B1496">
        <w:rPr>
          <w:rFonts w:ascii="Noto Sans CJK JP" w:eastAsia="Noto Sans CJK JP" w:hAnsi="Noto Sans CJK JP" w:cs="Noto Sans CJK JP" w:hint="eastAsia"/>
        </w:rPr>
        <w:t>线</w:t>
      </w:r>
      <w:r w:rsidRPr="008B1496">
        <w:rPr>
          <w:rFonts w:ascii="游明朝" w:eastAsia="游明朝" w:hAnsi="游明朝" w:cs="游明朝" w:hint="eastAsia"/>
        </w:rPr>
        <w:t>文档批量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等非即</w:t>
      </w:r>
      <w:r w:rsidRPr="008B1496">
        <w:rPr>
          <w:rFonts w:ascii="Noto Sans CJK JP" w:eastAsia="Noto Sans CJK JP" w:hAnsi="Noto Sans CJK JP" w:cs="Noto Sans CJK JP" w:hint="eastAsia"/>
        </w:rPr>
        <w:t>时场</w:t>
      </w:r>
      <w:r w:rsidRPr="008B1496">
        <w:rPr>
          <w:rFonts w:ascii="游明朝" w:eastAsia="游明朝" w:hAnsi="游明朝" w:cs="游明朝" w:hint="eastAsia"/>
        </w:rPr>
        <w:t>景。</w:t>
      </w:r>
    </w:p>
    <w:p w14:paraId="7E0AFCE7" w14:textId="77777777" w:rsidR="008B1496" w:rsidRPr="008B1496" w:rsidRDefault="008B1496">
      <w:pPr>
        <w:pStyle w:val="Compact"/>
        <w:numPr>
          <w:ilvl w:val="0"/>
          <w:numId w:val="2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不改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变</w:t>
      </w:r>
      <w:r w:rsidRPr="008B1496">
        <w:rPr>
          <w:rFonts w:asciiTheme="minorEastAsia" w:hAnsiTheme="minorEastAsia"/>
          <w:b/>
          <w:bCs/>
        </w:rPr>
        <w:t xml:space="preserve"> Teams </w:t>
      </w:r>
      <w:r w:rsidRPr="008B1496">
        <w:rPr>
          <w:rFonts w:asciiTheme="minorEastAsia" w:hAnsiTheme="minorEastAsia" w:hint="eastAsia"/>
          <w:b/>
          <w:bCs/>
        </w:rPr>
        <w:t>消息原文。</w:t>
      </w:r>
      <w:r w:rsidRPr="008B1496">
        <w:rPr>
          <w:rFonts w:asciiTheme="minorEastAsia" w:hAnsiTheme="minorEastAsia"/>
        </w:rPr>
        <w:t> </w:t>
      </w:r>
      <w:r w:rsidRPr="008B1496">
        <w:rPr>
          <w:rFonts w:asciiTheme="minorEastAsia" w:hAnsiTheme="minorEastAsia" w:hint="eastAsia"/>
        </w:rPr>
        <w:t>原始消息始</w:t>
      </w:r>
      <w:r w:rsidRPr="008B1496">
        <w:rPr>
          <w:rFonts w:ascii="Noto Sans CJK JP" w:eastAsia="Noto Sans CJK JP" w:hAnsi="Noto Sans CJK JP" w:cs="Noto Sans CJK JP" w:hint="eastAsia"/>
        </w:rPr>
        <w:t>终</w:t>
      </w:r>
      <w:r w:rsidRPr="008B1496">
        <w:rPr>
          <w:rFonts w:ascii="游明朝" w:eastAsia="游明朝" w:hAnsi="游明朝" w:cs="游明朝" w:hint="eastAsia"/>
        </w:rPr>
        <w:t>保持不</w:t>
      </w:r>
      <w:r w:rsidRPr="008B1496">
        <w:rPr>
          <w:rFonts w:ascii="Noto Sans CJK JP" w:eastAsia="Noto Sans CJK JP" w:hAnsi="Noto Sans CJK JP" w:cs="Noto Sans CJK JP" w:hint="eastAsia"/>
        </w:rPr>
        <w:t>变</w:t>
      </w:r>
      <w:r w:rsidRPr="008B1496">
        <w:rPr>
          <w:rFonts w:ascii="游明朝" w:eastAsia="游明朝" w:hAnsi="游明朝" w:cs="游明朝" w:hint="eastAsia"/>
        </w:rPr>
        <w:t>，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作</w:t>
      </w:r>
      <w:r w:rsidRPr="008B1496">
        <w:rPr>
          <w:rFonts w:ascii="Noto Sans CJK JP" w:eastAsia="Noto Sans CJK JP" w:hAnsi="Noto Sans CJK JP" w:cs="Noto Sans CJK JP" w:hint="eastAsia"/>
        </w:rPr>
        <w:t>为</w:t>
      </w:r>
      <w:r w:rsidRPr="008B1496">
        <w:rPr>
          <w:rFonts w:ascii="游明朝" w:eastAsia="游明朝" w:hAnsi="游明朝" w:cs="游明朝" w:hint="eastAsia"/>
        </w:rPr>
        <w:t>新回复或卡片追加呈</w:t>
      </w:r>
      <w:r w:rsidRPr="008B1496">
        <w:rPr>
          <w:rFonts w:ascii="Noto Sans CJK JP" w:eastAsia="Noto Sans CJK JP" w:hAnsi="Noto Sans CJK JP" w:cs="Noto Sans CJK JP" w:hint="eastAsia"/>
        </w:rPr>
        <w:t>现</w:t>
      </w:r>
      <w:r w:rsidRPr="008B1496">
        <w:rPr>
          <w:rFonts w:ascii="游明朝" w:eastAsia="游明朝" w:hAnsi="游明朝" w:cs="游明朝" w:hint="eastAsia"/>
        </w:rPr>
        <w:t>。</w:t>
      </w:r>
    </w:p>
    <w:p w14:paraId="06952B53" w14:textId="77777777" w:rsidR="008B1496" w:rsidRPr="008B1496" w:rsidRDefault="008B1496">
      <w:pPr>
        <w:pStyle w:val="Compact"/>
        <w:numPr>
          <w:ilvl w:val="0"/>
          <w:numId w:val="2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不替代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专业</w:t>
      </w:r>
      <w:r w:rsidRPr="008B1496">
        <w:rPr>
          <w:rFonts w:ascii="游明朝" w:eastAsia="游明朝" w:hAnsi="游明朝" w:cs="游明朝" w:hint="eastAsia"/>
          <w:b/>
          <w:bCs/>
        </w:rPr>
        <w:t>人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译</w:t>
      </w:r>
      <w:r w:rsidRPr="008B1496">
        <w:rPr>
          <w:rFonts w:ascii="游明朝" w:eastAsia="游明朝" w:hAnsi="游明朝" w:cs="游明朝" w:hint="eastAsia"/>
          <w:b/>
          <w:bCs/>
        </w:rPr>
        <w:t>。</w:t>
      </w:r>
      <w:r w:rsidRPr="008B1496">
        <w:rPr>
          <w:rFonts w:asciiTheme="minorEastAsia" w:hAnsiTheme="minorEastAsia"/>
        </w:rPr>
        <w:t> </w:t>
      </w:r>
      <w:r w:rsidRPr="008B1496">
        <w:rPr>
          <w:rFonts w:asciiTheme="minorEastAsia" w:hAnsiTheme="minorEastAsia" w:hint="eastAsia"/>
        </w:rPr>
        <w:t>虽然支持</w:t>
      </w:r>
      <w:r w:rsidRPr="008B1496">
        <w:rPr>
          <w:rFonts w:ascii="Noto Sans CJK JP" w:eastAsia="Noto Sans CJK JP" w:hAnsi="Noto Sans CJK JP" w:cs="Noto Sans CJK JP" w:hint="eastAsia"/>
        </w:rPr>
        <w:t>术语库</w:t>
      </w:r>
      <w:r w:rsidRPr="008B1496">
        <w:rPr>
          <w:rFonts w:ascii="游明朝" w:eastAsia="游明朝" w:hAnsi="游明朝" w:cs="游明朝" w:hint="eastAsia"/>
        </w:rPr>
        <w:t>和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="游明朝" w:eastAsia="游明朝" w:hAnsi="游明朝" w:cs="游明朝" w:hint="eastAsia"/>
        </w:rPr>
        <w:t>气模板，但不保</w:t>
      </w:r>
      <w:r w:rsidRPr="008B1496">
        <w:rPr>
          <w:rFonts w:ascii="Noto Sans CJK JP" w:eastAsia="Noto Sans CJK JP" w:hAnsi="Noto Sans CJK JP" w:cs="Noto Sans CJK JP" w:hint="eastAsia"/>
        </w:rPr>
        <w:t>证</w:t>
      </w:r>
      <w:r w:rsidRPr="008B1496">
        <w:rPr>
          <w:rFonts w:ascii="游明朝" w:eastAsia="游明朝" w:hAnsi="游明朝" w:cs="游明朝" w:hint="eastAsia"/>
        </w:rPr>
        <w:t>全部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符合出版</w:t>
      </w:r>
      <w:r w:rsidRPr="008B1496">
        <w:rPr>
          <w:rFonts w:ascii="Noto Sans CJK JP" w:eastAsia="Noto Sans CJK JP" w:hAnsi="Noto Sans CJK JP" w:cs="Noto Sans CJK JP" w:hint="eastAsia"/>
        </w:rPr>
        <w:t>标</w:t>
      </w:r>
      <w:r w:rsidRPr="008B1496">
        <w:rPr>
          <w:rFonts w:ascii="游明朝" w:eastAsia="游明朝" w:hAnsi="游明朝" w:cs="游明朝" w:hint="eastAsia"/>
        </w:rPr>
        <w:t>准，重要</w:t>
      </w:r>
      <w:r w:rsidRPr="008B1496">
        <w:rPr>
          <w:rFonts w:ascii="Noto Sans CJK JP" w:eastAsia="Noto Sans CJK JP" w:hAnsi="Noto Sans CJK JP" w:cs="Noto Sans CJK JP" w:hint="eastAsia"/>
        </w:rPr>
        <w:t>场</w:t>
      </w:r>
      <w:r w:rsidRPr="008B1496">
        <w:rPr>
          <w:rFonts w:ascii="游明朝" w:eastAsia="游明朝" w:hAnsi="游明朝" w:cs="游明朝" w:hint="eastAsia"/>
        </w:rPr>
        <w:t>景仍需人工复核。</w:t>
      </w:r>
    </w:p>
    <w:p w14:paraId="23ABB6F1" w14:textId="77777777" w:rsidR="008B1496" w:rsidRPr="008B1496" w:rsidRDefault="008B1496">
      <w:pPr>
        <w:pStyle w:val="Compact"/>
        <w:numPr>
          <w:ilvl w:val="0"/>
          <w:numId w:val="2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不在插件中集成外部聊天功能。</w:t>
      </w:r>
      <w:r w:rsidRPr="008B1496">
        <w:rPr>
          <w:rFonts w:asciiTheme="minorEastAsia" w:hAnsiTheme="minorEastAsia"/>
        </w:rPr>
        <w:t> </w:t>
      </w:r>
      <w:r w:rsidRPr="008B1496">
        <w:rPr>
          <w:rFonts w:asciiTheme="minorEastAsia" w:hAnsiTheme="minorEastAsia" w:hint="eastAsia"/>
        </w:rPr>
        <w:t>本插件聚焦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与回复，不包含</w:t>
      </w:r>
      <w:r w:rsidRPr="008B1496">
        <w:rPr>
          <w:rFonts w:ascii="Noto Sans CJK JP" w:eastAsia="Noto Sans CJK JP" w:hAnsi="Noto Sans CJK JP" w:cs="Noto Sans CJK JP" w:hint="eastAsia"/>
        </w:rPr>
        <w:t>实时</w:t>
      </w:r>
      <w:r w:rsidRPr="008B1496">
        <w:rPr>
          <w:rFonts w:ascii="游明朝" w:eastAsia="游明朝" w:hAnsi="游明朝" w:cs="游明朝" w:hint="eastAsia"/>
        </w:rPr>
        <w:t>聊天或</w:t>
      </w:r>
      <w:r w:rsidRPr="008B1496">
        <w:rPr>
          <w:rFonts w:ascii="Noto Sans CJK JP" w:eastAsia="Noto Sans CJK JP" w:hAnsi="Noto Sans CJK JP" w:cs="Noto Sans CJK JP" w:hint="eastAsia"/>
        </w:rPr>
        <w:t>视频</w:t>
      </w:r>
      <w:r w:rsidRPr="008B1496">
        <w:rPr>
          <w:rFonts w:ascii="游明朝" w:eastAsia="游明朝" w:hAnsi="游明朝" w:cs="游明朝" w:hint="eastAsia"/>
        </w:rPr>
        <w:t>会</w:t>
      </w:r>
      <w:r w:rsidRPr="008B1496">
        <w:rPr>
          <w:rFonts w:ascii="Noto Sans CJK JP" w:eastAsia="Noto Sans CJK JP" w:hAnsi="Noto Sans CJK JP" w:cs="Noto Sans CJK JP" w:hint="eastAsia"/>
        </w:rPr>
        <w:t>议</w:t>
      </w:r>
      <w:r w:rsidRPr="008B1496">
        <w:rPr>
          <w:rFonts w:ascii="游明朝" w:eastAsia="游明朝" w:hAnsi="游明朝" w:cs="游明朝" w:hint="eastAsia"/>
        </w:rPr>
        <w:t>功能。</w:t>
      </w:r>
    </w:p>
    <w:p w14:paraId="0D960057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6" w:name="术语表"/>
      <w:bookmarkEnd w:id="5"/>
      <w:r w:rsidRPr="008B1496">
        <w:rPr>
          <w:rFonts w:ascii="Noto Sans CJK JP" w:eastAsia="Noto Sans CJK JP" w:hAnsi="Noto Sans CJK JP" w:cs="Noto Sans CJK JP" w:hint="eastAsia"/>
        </w:rPr>
        <w:t>术语</w:t>
      </w:r>
      <w:r w:rsidRPr="008B1496">
        <w:rPr>
          <w:rFonts w:ascii="游明朝" w:eastAsia="游明朝" w:hAnsi="游明朝" w:cs="游明朝" w:hint="eastAsia"/>
        </w:rPr>
        <w:t>表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69"/>
        <w:gridCol w:w="6785"/>
      </w:tblGrid>
      <w:tr w:rsidR="008B1496" w:rsidRPr="008B1496" w14:paraId="0D79BD94" w14:textId="77777777" w:rsidTr="007C7E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97B357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术语</w:t>
            </w:r>
          </w:p>
        </w:tc>
        <w:tc>
          <w:tcPr>
            <w:tcW w:w="0" w:type="auto"/>
          </w:tcPr>
          <w:p w14:paraId="2CC7F11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定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义</w:t>
            </w:r>
          </w:p>
        </w:tc>
      </w:tr>
      <w:tr w:rsidR="008B1496" w:rsidRPr="008B1496" w14:paraId="2409739C" w14:textId="77777777">
        <w:tc>
          <w:tcPr>
            <w:tcW w:w="0" w:type="auto"/>
          </w:tcPr>
          <w:p w14:paraId="126A9AA7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Teams</w:t>
            </w:r>
          </w:p>
        </w:tc>
        <w:tc>
          <w:tcPr>
            <w:tcW w:w="0" w:type="auto"/>
          </w:tcPr>
          <w:p w14:paraId="1EBBC1E0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Microsoft Teams 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协</w:t>
            </w:r>
            <w:r w:rsidRPr="008B1496">
              <w:rPr>
                <w:rFonts w:ascii="游明朝" w:eastAsia="游明朝" w:hAnsi="游明朝" w:cs="游明朝" w:hint="eastAsia"/>
              </w:rPr>
              <w:t>作平台。</w:t>
            </w:r>
          </w:p>
        </w:tc>
      </w:tr>
      <w:tr w:rsidR="008B1496" w:rsidRPr="008B1496" w14:paraId="4B22B4EA" w14:textId="77777777">
        <w:tc>
          <w:tcPr>
            <w:tcW w:w="0" w:type="auto"/>
          </w:tcPr>
          <w:p w14:paraId="19A4FB3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Message </w:t>
            </w:r>
            <w:r w:rsidRPr="008B1496">
              <w:rPr>
                <w:rFonts w:asciiTheme="minorEastAsia" w:hAnsiTheme="minorEastAsia" w:hint="eastAsia"/>
              </w:rPr>
              <w:t>Extension（ME）</w:t>
            </w:r>
          </w:p>
        </w:tc>
        <w:tc>
          <w:tcPr>
            <w:tcW w:w="0" w:type="auto"/>
          </w:tcPr>
          <w:p w14:paraId="69465B1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Teams </w:t>
            </w:r>
            <w:r w:rsidRPr="008B1496">
              <w:rPr>
                <w:rFonts w:asciiTheme="minorEastAsia" w:hAnsiTheme="minorEastAsia" w:hint="eastAsia"/>
              </w:rPr>
              <w:t>中一种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扩</w:t>
            </w:r>
            <w:r w:rsidRPr="008B1496">
              <w:rPr>
                <w:rFonts w:ascii="游明朝" w:eastAsia="游明朝" w:hAnsi="游明朝" w:cs="游明朝" w:hint="eastAsia"/>
              </w:rPr>
              <w:t>展，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许</w:t>
            </w:r>
            <w:r w:rsidRPr="008B1496">
              <w:rPr>
                <w:rFonts w:ascii="游明朝" w:eastAsia="游明朝" w:hAnsi="游明朝" w:cs="游明朝" w:hint="eastAsia"/>
              </w:rPr>
              <w:t>在撰写区或消息的“更多操作”中触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发</w:t>
            </w:r>
            <w:r w:rsidRPr="008B1496">
              <w:rPr>
                <w:rFonts w:ascii="游明朝" w:eastAsia="游明朝" w:hAnsi="游明朝" w:cs="游明朝" w:hint="eastAsia"/>
              </w:rPr>
              <w:lastRenderedPageBreak/>
              <w:t>插件。</w:t>
            </w:r>
          </w:p>
        </w:tc>
      </w:tr>
      <w:tr w:rsidR="008B1496" w:rsidRPr="008B1496" w14:paraId="50B69B24" w14:textId="77777777">
        <w:tc>
          <w:tcPr>
            <w:tcW w:w="0" w:type="auto"/>
          </w:tcPr>
          <w:p w14:paraId="0D834A21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lastRenderedPageBreak/>
              <w:t>Adaptive Card</w:t>
            </w:r>
          </w:p>
        </w:tc>
        <w:tc>
          <w:tcPr>
            <w:tcW w:w="0" w:type="auto"/>
          </w:tcPr>
          <w:p w14:paraId="00BF94A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一种可渲染在</w:t>
            </w:r>
            <w:r w:rsidRPr="008B1496">
              <w:rPr>
                <w:rFonts w:asciiTheme="minorEastAsia" w:hAnsiTheme="minorEastAsia"/>
              </w:rPr>
              <w:t xml:space="preserve"> Teams </w:t>
            </w:r>
            <w:r w:rsidRPr="008B1496">
              <w:rPr>
                <w:rFonts w:asciiTheme="minorEastAsia" w:hAnsiTheme="minorEastAsia" w:hint="eastAsia"/>
              </w:rPr>
              <w:t>等宿主中的卡片格式，支持丰富交互。</w:t>
            </w:r>
          </w:p>
        </w:tc>
      </w:tr>
      <w:tr w:rsidR="008B1496" w:rsidRPr="008B1496" w14:paraId="2EDEA502" w14:textId="77777777">
        <w:tc>
          <w:tcPr>
            <w:tcW w:w="0" w:type="auto"/>
          </w:tcPr>
          <w:p w14:paraId="086A9112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TLA</w:t>
            </w:r>
          </w:p>
        </w:tc>
        <w:tc>
          <w:tcPr>
            <w:tcW w:w="0" w:type="auto"/>
          </w:tcPr>
          <w:p w14:paraId="7B4C0812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Teams Language Assistants </w:t>
            </w:r>
            <w:r w:rsidRPr="008B1496">
              <w:rPr>
                <w:rFonts w:asciiTheme="minorEastAsia" w:hAnsiTheme="minorEastAsia" w:hint="eastAsia"/>
              </w:rPr>
              <w:t>插件，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为</w:t>
            </w:r>
            <w:r w:rsidRPr="008B1496">
              <w:rPr>
                <w:rFonts w:asciiTheme="minorEastAsia" w:hAnsiTheme="minorEastAsia"/>
              </w:rPr>
              <w:t xml:space="preserve"> Teams </w:t>
            </w:r>
            <w:r w:rsidRPr="008B1496">
              <w:rPr>
                <w:rFonts w:asciiTheme="minorEastAsia" w:hAnsiTheme="minorEastAsia" w:hint="eastAsia"/>
              </w:rPr>
              <w:t>提供即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时</w:t>
            </w:r>
            <w:r w:rsidRPr="008B1496">
              <w:rPr>
                <w:rFonts w:ascii="游明朝" w:eastAsia="游明朝" w:hAnsi="游明朝" w:cs="游明朝" w:hint="eastAsia"/>
              </w:rPr>
              <w:t>双向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能力。</w:t>
            </w:r>
          </w:p>
        </w:tc>
      </w:tr>
      <w:tr w:rsidR="008B1496" w:rsidRPr="008B1496" w14:paraId="5FDB9D17" w14:textId="77777777">
        <w:tc>
          <w:tcPr>
            <w:tcW w:w="0" w:type="auto"/>
          </w:tcPr>
          <w:p w14:paraId="2E6D0AFB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LLM</w:t>
            </w:r>
          </w:p>
        </w:tc>
        <w:tc>
          <w:tcPr>
            <w:tcW w:w="0" w:type="auto"/>
          </w:tcPr>
          <w:p w14:paraId="284AFD13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Large Language </w:t>
            </w:r>
            <w:r w:rsidRPr="008B1496">
              <w:rPr>
                <w:rFonts w:asciiTheme="minorEastAsia" w:hAnsiTheme="minorEastAsia" w:hint="eastAsia"/>
              </w:rPr>
              <w:t>Model，大型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语</w:t>
            </w:r>
            <w:r w:rsidRPr="008B1496">
              <w:rPr>
                <w:rFonts w:ascii="游明朝" w:eastAsia="游明朝" w:hAnsi="游明朝" w:cs="游明朝" w:hint="eastAsia"/>
              </w:rPr>
              <w:t>言模型，可提供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、改写等能力。</w:t>
            </w:r>
          </w:p>
        </w:tc>
      </w:tr>
      <w:tr w:rsidR="008B1496" w:rsidRPr="008B1496" w14:paraId="481B59F6" w14:textId="77777777">
        <w:tc>
          <w:tcPr>
            <w:tcW w:w="0" w:type="auto"/>
          </w:tcPr>
          <w:p w14:paraId="0726575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Glossary</w:t>
            </w:r>
          </w:p>
        </w:tc>
        <w:tc>
          <w:tcPr>
            <w:tcW w:w="0" w:type="auto"/>
          </w:tcPr>
          <w:p w14:paraId="64F28D1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术语库</w:t>
            </w:r>
            <w:r w:rsidRPr="008B1496">
              <w:rPr>
                <w:rFonts w:ascii="游明朝" w:eastAsia="游明朝" w:hAnsi="游明朝" w:cs="游明朝" w:hint="eastAsia"/>
              </w:rPr>
              <w:t>，包含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预</w:t>
            </w:r>
            <w:r w:rsidRPr="008B1496">
              <w:rPr>
                <w:rFonts w:ascii="游明朝" w:eastAsia="游明朝" w:hAnsi="游明朝" w:cs="游明朝" w:hint="eastAsia"/>
              </w:rPr>
              <w:t>定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义词汇</w:t>
            </w:r>
            <w:r w:rsidRPr="008B1496">
              <w:rPr>
                <w:rFonts w:ascii="游明朝" w:eastAsia="游明朝" w:hAnsi="游明朝" w:cs="游明朝" w:hint="eastAsia"/>
              </w:rPr>
              <w:t>及其指定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，用于提升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语</w:t>
            </w:r>
            <w:r w:rsidRPr="008B1496">
              <w:rPr>
                <w:rFonts w:ascii="游明朝" w:eastAsia="游明朝" w:hAnsi="游明朝" w:cs="游明朝" w:hint="eastAsia"/>
              </w:rPr>
              <w:t>准确性</w:t>
            </w:r>
            <w:hyperlink r:id="rId5" w:anchor=":~:text=What%20are%20machine%20translation%20glossaries%3F">
              <w:r w:rsidRPr="008B1496">
                <w:rPr>
                  <w:rStyle w:val="af"/>
                  <w:rFonts w:asciiTheme="minorEastAsia" w:hAnsiTheme="minorEastAsia"/>
                </w:rPr>
                <w:t>[1]</w:t>
              </w:r>
            </w:hyperlink>
            <w:r w:rsidRPr="008B1496">
              <w:rPr>
                <w:rFonts w:asciiTheme="minorEastAsia" w:hAnsiTheme="minorEastAsia"/>
              </w:rPr>
              <w:t>。</w:t>
            </w:r>
          </w:p>
        </w:tc>
      </w:tr>
      <w:tr w:rsidR="008B1496" w:rsidRPr="008B1496" w14:paraId="6FFB2094" w14:textId="77777777">
        <w:tc>
          <w:tcPr>
            <w:tcW w:w="0" w:type="auto"/>
          </w:tcPr>
          <w:p w14:paraId="5C570B7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RAG</w:t>
            </w:r>
          </w:p>
        </w:tc>
        <w:tc>
          <w:tcPr>
            <w:tcW w:w="0" w:type="auto"/>
          </w:tcPr>
          <w:p w14:paraId="125F603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Retrieval Augmented </w:t>
            </w:r>
            <w:r w:rsidRPr="008B1496">
              <w:rPr>
                <w:rFonts w:asciiTheme="minorEastAsia" w:hAnsiTheme="minorEastAsia" w:hint="eastAsia"/>
              </w:rPr>
              <w:t>Generation，通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过检</w:t>
            </w:r>
            <w:r w:rsidRPr="008B1496">
              <w:rPr>
                <w:rFonts w:ascii="游明朝" w:eastAsia="游明朝" w:hAnsi="游明朝" w:cs="游明朝" w:hint="eastAsia"/>
              </w:rPr>
              <w:t>索外部知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识库</w:t>
            </w:r>
            <w:r w:rsidRPr="008B1496">
              <w:rPr>
                <w:rFonts w:ascii="游明朝" w:eastAsia="游明朝" w:hAnsi="游明朝" w:cs="游明朝" w:hint="eastAsia"/>
              </w:rPr>
              <w:t>增强大模型响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应</w:t>
            </w:r>
            <w:r w:rsidRPr="008B1496">
              <w:rPr>
                <w:rFonts w:ascii="游明朝" w:eastAsia="游明朝" w:hAnsi="游明朝" w:cs="游明朝" w:hint="eastAsia"/>
              </w:rPr>
              <w:t>准确性</w:t>
            </w:r>
            <w:hyperlink r:id="rId6" w:anchor=":~:text=Retrieval%20augmented%20generation%20,accurate%20and%20contextually%20relevant%20responses">
              <w:r w:rsidRPr="008B1496">
                <w:rPr>
                  <w:rStyle w:val="af"/>
                  <w:rFonts w:asciiTheme="minorEastAsia" w:hAnsiTheme="minorEastAsia"/>
                </w:rPr>
                <w:t>[2]</w:t>
              </w:r>
            </w:hyperlink>
            <w:r w:rsidRPr="008B1496">
              <w:rPr>
                <w:rFonts w:asciiTheme="minorEastAsia" w:hAnsiTheme="minorEastAsia"/>
              </w:rPr>
              <w:t>。</w:t>
            </w:r>
          </w:p>
        </w:tc>
      </w:tr>
      <w:tr w:rsidR="008B1496" w:rsidRPr="008B1496" w14:paraId="33F650C0" w14:textId="77777777">
        <w:tc>
          <w:tcPr>
            <w:tcW w:w="0" w:type="auto"/>
          </w:tcPr>
          <w:p w14:paraId="101DBE9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OBO</w:t>
            </w:r>
          </w:p>
        </w:tc>
        <w:tc>
          <w:tcPr>
            <w:tcW w:w="0" w:type="auto"/>
          </w:tcPr>
          <w:p w14:paraId="60262F6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On-behalf-of，代表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在后端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调</w:t>
            </w:r>
            <w:r w:rsidRPr="008B1496">
              <w:rPr>
                <w:rFonts w:ascii="游明朝" w:eastAsia="游明朝" w:hAnsi="游明朝" w:cs="游明朝" w:hint="eastAsia"/>
              </w:rPr>
              <w:t>用</w:t>
            </w:r>
            <w:r w:rsidRPr="008B1496">
              <w:rPr>
                <w:rFonts w:asciiTheme="minorEastAsia" w:hAnsiTheme="minorEastAsia"/>
              </w:rPr>
              <w:t xml:space="preserve"> API </w:t>
            </w:r>
            <w:r w:rsidRPr="008B1496">
              <w:rPr>
                <w:rFonts w:asciiTheme="minorEastAsia" w:hAnsiTheme="minorEastAsia" w:hint="eastAsia"/>
              </w:rPr>
              <w:t>的身份委托流程</w:t>
            </w:r>
            <w:hyperlink r:id="rId7" w:anchor=":~:text=The%20on,permissions%20through%20the%20request%20chain">
              <w:r w:rsidRPr="008B1496">
                <w:rPr>
                  <w:rStyle w:val="af"/>
                  <w:rFonts w:asciiTheme="minorEastAsia" w:hAnsiTheme="minorEastAsia"/>
                </w:rPr>
                <w:t>[3]</w:t>
              </w:r>
            </w:hyperlink>
            <w:r w:rsidRPr="008B1496">
              <w:rPr>
                <w:rFonts w:asciiTheme="minorEastAsia" w:hAnsiTheme="minorEastAsia"/>
              </w:rPr>
              <w:t>。</w:t>
            </w:r>
          </w:p>
        </w:tc>
      </w:tr>
    </w:tbl>
    <w:p w14:paraId="0B849BA9" w14:textId="77777777" w:rsidR="008B1496" w:rsidRPr="008B1496" w:rsidRDefault="008B1496">
      <w:pPr>
        <w:pStyle w:val="2"/>
        <w:rPr>
          <w:rFonts w:asciiTheme="minorEastAsia" w:eastAsiaTheme="minorEastAsia" w:hAnsiTheme="minorEastAsia"/>
        </w:rPr>
      </w:pPr>
      <w:bookmarkStart w:id="7" w:name="业务目标与度量"/>
      <w:bookmarkEnd w:id="3"/>
      <w:bookmarkEnd w:id="6"/>
      <w:r w:rsidRPr="008B1496">
        <w:rPr>
          <w:rFonts w:ascii="Noto Sans CJK JP" w:eastAsia="Noto Sans CJK JP" w:hAnsi="Noto Sans CJK JP" w:cs="Noto Sans CJK JP" w:hint="eastAsia"/>
        </w:rPr>
        <w:t>业务</w:t>
      </w:r>
      <w:r w:rsidRPr="008B1496">
        <w:rPr>
          <w:rFonts w:ascii="游明朝" w:eastAsia="游明朝" w:hAnsi="游明朝" w:cs="游明朝" w:hint="eastAsia"/>
        </w:rPr>
        <w:t>目</w:t>
      </w:r>
      <w:r w:rsidRPr="008B1496">
        <w:rPr>
          <w:rFonts w:ascii="Noto Sans CJK JP" w:eastAsia="Noto Sans CJK JP" w:hAnsi="Noto Sans CJK JP" w:cs="Noto Sans CJK JP" w:hint="eastAsia"/>
        </w:rPr>
        <w:t>标</w:t>
      </w:r>
      <w:r w:rsidRPr="008B1496">
        <w:rPr>
          <w:rFonts w:ascii="游明朝" w:eastAsia="游明朝" w:hAnsi="游明朝" w:cs="游明朝" w:hint="eastAsia"/>
        </w:rPr>
        <w:t>与度量</w:t>
      </w:r>
    </w:p>
    <w:p w14:paraId="795467ED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8" w:name="问题陈述"/>
      <w:r w:rsidRPr="008B1496">
        <w:rPr>
          <w:rFonts w:ascii="Noto Sans CJK JP" w:eastAsia="Noto Sans CJK JP" w:hAnsi="Noto Sans CJK JP" w:cs="Noto Sans CJK JP" w:hint="eastAsia"/>
        </w:rPr>
        <w:t>问题陈</w:t>
      </w:r>
      <w:r w:rsidRPr="008B1496">
        <w:rPr>
          <w:rFonts w:ascii="游明朝" w:eastAsia="游明朝" w:hAnsi="游明朝" w:cs="游明朝" w:hint="eastAsia"/>
        </w:rPr>
        <w:t>述</w:t>
      </w:r>
    </w:p>
    <w:p w14:paraId="3623DE84" w14:textId="77777777" w:rsidR="008B1496" w:rsidRPr="008B1496" w:rsidRDefault="008B1496">
      <w:pPr>
        <w:pStyle w:val="FirstParagraph"/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</w:rPr>
        <w:t>现</w:t>
      </w:r>
      <w:r w:rsidRPr="008B1496">
        <w:rPr>
          <w:rFonts w:ascii="游明朝" w:eastAsia="游明朝" w:hAnsi="游明朝" w:cs="游明朝" w:hint="eastAsia"/>
        </w:rPr>
        <w:t>代企</w:t>
      </w:r>
      <w:r w:rsidRPr="008B1496">
        <w:rPr>
          <w:rFonts w:ascii="Noto Sans CJK JP" w:eastAsia="Noto Sans CJK JP" w:hAnsi="Noto Sans CJK JP" w:cs="Noto Sans CJK JP" w:hint="eastAsia"/>
        </w:rPr>
        <w:t>业</w:t>
      </w:r>
      <w:r w:rsidRPr="008B1496">
        <w:rPr>
          <w:rFonts w:ascii="游明朝" w:eastAsia="游明朝" w:hAnsi="游明朝" w:cs="游明朝" w:hint="eastAsia"/>
        </w:rPr>
        <w:t>在</w:t>
      </w:r>
      <w:r w:rsidRPr="008B1496">
        <w:rPr>
          <w:rFonts w:asciiTheme="minorEastAsia" w:hAnsiTheme="minorEastAsia"/>
        </w:rPr>
        <w:t xml:space="preserve"> Teams </w:t>
      </w:r>
      <w:r w:rsidRPr="008B1496">
        <w:rPr>
          <w:rFonts w:asciiTheme="minorEastAsia" w:hAnsiTheme="minorEastAsia" w:hint="eastAsia"/>
        </w:rPr>
        <w:t>中</w:t>
      </w:r>
      <w:r w:rsidRPr="008B1496">
        <w:rPr>
          <w:rFonts w:ascii="Noto Sans CJK JP" w:eastAsia="Noto Sans CJK JP" w:hAnsi="Noto Sans CJK JP" w:cs="Noto Sans CJK JP" w:hint="eastAsia"/>
        </w:rPr>
        <w:t>频</w:t>
      </w:r>
      <w:r w:rsidRPr="008B1496">
        <w:rPr>
          <w:rFonts w:ascii="游明朝" w:eastAsia="游明朝" w:hAnsi="游明朝" w:cs="游明朝" w:hint="eastAsia"/>
        </w:rPr>
        <w:t>繁跨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="游明朝" w:eastAsia="游明朝" w:hAnsi="游明朝" w:cs="游明朝" w:hint="eastAsia"/>
        </w:rPr>
        <w:t>种</w:t>
      </w:r>
      <w:r w:rsidRPr="008B1496">
        <w:rPr>
          <w:rFonts w:ascii="Noto Sans CJK JP" w:eastAsia="Noto Sans CJK JP" w:hAnsi="Noto Sans CJK JP" w:cs="Noto Sans CJK JP" w:hint="eastAsia"/>
        </w:rPr>
        <w:t>协</w:t>
      </w:r>
      <w:r w:rsidRPr="008B1496">
        <w:rPr>
          <w:rFonts w:ascii="游明朝" w:eastAsia="游明朝" w:hAnsi="游明朝" w:cs="游明朝" w:hint="eastAsia"/>
        </w:rPr>
        <w:t>作，</w:t>
      </w:r>
      <w:r w:rsidRPr="008B1496">
        <w:rPr>
          <w:rFonts w:ascii="Noto Sans CJK JP" w:eastAsia="Noto Sans CJK JP" w:hAnsi="Noto Sans CJK JP" w:cs="Noto Sans CJK JP" w:hint="eastAsia"/>
        </w:rPr>
        <w:t>现</w:t>
      </w:r>
      <w:r w:rsidRPr="008B1496">
        <w:rPr>
          <w:rFonts w:ascii="游明朝" w:eastAsia="游明朝" w:hAnsi="游明朝" w:cs="游明朝" w:hint="eastAsia"/>
        </w:rPr>
        <w:t>有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功能只能</w:t>
      </w:r>
      <w:r w:rsidRPr="008B1496">
        <w:rPr>
          <w:rFonts w:ascii="Noto Sans CJK JP" w:eastAsia="Noto Sans CJK JP" w:hAnsi="Noto Sans CJK JP" w:cs="Noto Sans CJK JP" w:hint="eastAsia"/>
        </w:rPr>
        <w:t>单</w:t>
      </w:r>
      <w:r w:rsidRPr="008B1496">
        <w:rPr>
          <w:rFonts w:ascii="游明朝" w:eastAsia="游明朝" w:hAnsi="游明朝" w:cs="游明朝" w:hint="eastAsia"/>
        </w:rPr>
        <w:t>向展示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；无法基于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直接回复、</w:t>
      </w:r>
      <w:r w:rsidRPr="008B1496">
        <w:rPr>
          <w:rFonts w:ascii="Noto Sans CJK JP" w:eastAsia="Noto Sans CJK JP" w:hAnsi="Noto Sans CJK JP" w:cs="Noto Sans CJK JP" w:hint="eastAsia"/>
        </w:rPr>
        <w:t>编辑</w:t>
      </w:r>
      <w:r w:rsidRPr="008B1496">
        <w:rPr>
          <w:rFonts w:ascii="游明朝" w:eastAsia="游明朝" w:hAnsi="游明朝" w:cs="游明朝" w:hint="eastAsia"/>
        </w:rPr>
        <w:t>；也无法</w:t>
      </w:r>
      <w:r w:rsidRPr="008B1496">
        <w:rPr>
          <w:rFonts w:ascii="Noto Sans CJK JP" w:eastAsia="Noto Sans CJK JP" w:hAnsi="Noto Sans CJK JP" w:cs="Noto Sans CJK JP" w:hint="eastAsia"/>
        </w:rPr>
        <w:t>优</w:t>
      </w:r>
      <w:r w:rsidRPr="008B1496">
        <w:rPr>
          <w:rFonts w:ascii="游明朝" w:eastAsia="游明朝" w:hAnsi="游明朝" w:cs="游明朝" w:hint="eastAsia"/>
        </w:rPr>
        <w:t>先适用</w:t>
      </w:r>
      <w:r w:rsidRPr="008B1496">
        <w:rPr>
          <w:rFonts w:ascii="Noto Sans CJK JP" w:eastAsia="Noto Sans CJK JP" w:hAnsi="Noto Sans CJK JP" w:cs="Noto Sans CJK JP" w:hint="eastAsia"/>
        </w:rPr>
        <w:t>组织术语</w:t>
      </w:r>
      <w:r w:rsidRPr="008B1496">
        <w:rPr>
          <w:rFonts w:ascii="游明朝" w:eastAsia="游明朝" w:hAnsi="游明朝" w:cs="游明朝" w:hint="eastAsia"/>
        </w:rPr>
        <w:t>或自定</w:t>
      </w:r>
      <w:r w:rsidRPr="008B1496">
        <w:rPr>
          <w:rFonts w:ascii="Noto Sans CJK JP" w:eastAsia="Noto Sans CJK JP" w:hAnsi="Noto Sans CJK JP" w:cs="Noto Sans CJK JP" w:hint="eastAsia"/>
        </w:rPr>
        <w:t>义语</w:t>
      </w:r>
      <w:r w:rsidRPr="008B1496">
        <w:rPr>
          <w:rFonts w:ascii="游明朝" w:eastAsia="游明朝" w:hAnsi="游明朝" w:cs="游明朝" w:hint="eastAsia"/>
        </w:rPr>
        <w:t>气。此外，企</w:t>
      </w:r>
      <w:r w:rsidRPr="008B1496">
        <w:rPr>
          <w:rFonts w:ascii="Noto Sans CJK JP" w:eastAsia="Noto Sans CJK JP" w:hAnsi="Noto Sans CJK JP" w:cs="Noto Sans CJK JP" w:hint="eastAsia"/>
        </w:rPr>
        <w:t>业</w:t>
      </w:r>
      <w:r w:rsidRPr="008B1496">
        <w:rPr>
          <w:rFonts w:ascii="游明朝" w:eastAsia="游明朝" w:hAnsi="游明朝" w:cs="游明朝" w:hint="eastAsia"/>
        </w:rPr>
        <w:t>希望自主</w:t>
      </w:r>
      <w:r w:rsidRPr="008B1496">
        <w:rPr>
          <w:rFonts w:ascii="Noto Sans CJK JP" w:eastAsia="Noto Sans CJK JP" w:hAnsi="Noto Sans CJK JP" w:cs="Noto Sans CJK JP" w:hint="eastAsia"/>
        </w:rPr>
        <w:t>选择</w:t>
      </w:r>
      <w:r w:rsidRPr="008B1496">
        <w:rPr>
          <w:rFonts w:ascii="游明朝" w:eastAsia="游明朝" w:hAnsi="游明朝" w:cs="游明朝" w:hint="eastAsia"/>
        </w:rPr>
        <w:t>公有或私有模型以</w:t>
      </w:r>
      <w:r w:rsidRPr="008B1496">
        <w:rPr>
          <w:rFonts w:ascii="Noto Sans CJK JP" w:eastAsia="Noto Sans CJK JP" w:hAnsi="Noto Sans CJK JP" w:cs="Noto Sans CJK JP" w:hint="eastAsia"/>
        </w:rPr>
        <w:t>满</w:t>
      </w:r>
      <w:r w:rsidRPr="008B1496">
        <w:rPr>
          <w:rFonts w:ascii="游明朝" w:eastAsia="游明朝" w:hAnsi="游明朝" w:cs="游明朝" w:hint="eastAsia"/>
        </w:rPr>
        <w:t>足合</w:t>
      </w:r>
      <w:r w:rsidRPr="008B1496">
        <w:rPr>
          <w:rFonts w:ascii="Noto Sans CJK JP" w:eastAsia="Noto Sans CJK JP" w:hAnsi="Noto Sans CJK JP" w:cs="Noto Sans CJK JP" w:hint="eastAsia"/>
        </w:rPr>
        <w:t>规</w:t>
      </w:r>
      <w:r w:rsidRPr="008B1496">
        <w:rPr>
          <w:rFonts w:ascii="游明朝" w:eastAsia="游明朝" w:hAnsi="游明朝" w:cs="游明朝" w:hint="eastAsia"/>
        </w:rPr>
        <w:t>要求。</w:t>
      </w:r>
      <w:hyperlink r:id="rId8" w:anchor=":~:text=%23%20Do%3A%20Integrate%20with%20single,on">
        <w:r w:rsidRPr="008B1496">
          <w:rPr>
            <w:rStyle w:val="af"/>
            <w:rFonts w:asciiTheme="minorEastAsia" w:hAnsiTheme="minorEastAsia"/>
          </w:rPr>
          <w:t>[4]</w:t>
        </w:r>
      </w:hyperlink>
      <w:r w:rsidRPr="008B1496">
        <w:rPr>
          <w:rFonts w:asciiTheme="minorEastAsia" w:hAnsiTheme="minorEastAsia" w:hint="eastAsia"/>
        </w:rPr>
        <w:t>强</w:t>
      </w:r>
      <w:r w:rsidRPr="008B1496">
        <w:rPr>
          <w:rFonts w:ascii="Noto Sans CJK JP" w:eastAsia="Noto Sans CJK JP" w:hAnsi="Noto Sans CJK JP" w:cs="Noto Sans CJK JP" w:hint="eastAsia"/>
        </w:rPr>
        <w:t>调扩</w:t>
      </w:r>
      <w:r w:rsidRPr="008B1496">
        <w:rPr>
          <w:rFonts w:ascii="游明朝" w:eastAsia="游明朝" w:hAnsi="游明朝" w:cs="游明朝" w:hint="eastAsia"/>
        </w:rPr>
        <w:t>展不</w:t>
      </w:r>
      <w:r w:rsidRPr="008B1496">
        <w:rPr>
          <w:rFonts w:ascii="Noto Sans CJK JP" w:eastAsia="Noto Sans CJK JP" w:hAnsi="Noto Sans CJK JP" w:cs="Noto Sans CJK JP" w:hint="eastAsia"/>
        </w:rPr>
        <w:t>应</w:t>
      </w:r>
      <w:r w:rsidRPr="008B1496">
        <w:rPr>
          <w:rFonts w:ascii="游明朝" w:eastAsia="游明朝" w:hAnsi="游明朝" w:cs="游明朝" w:hint="eastAsia"/>
        </w:rPr>
        <w:t>将用</w:t>
      </w:r>
      <w:r w:rsidRPr="008B1496">
        <w:rPr>
          <w:rFonts w:ascii="Noto Sans CJK JP" w:eastAsia="Noto Sans CJK JP" w:hAnsi="Noto Sans CJK JP" w:cs="Noto Sans CJK JP" w:hint="eastAsia"/>
        </w:rPr>
        <w:t>户带</w:t>
      </w:r>
      <w:r w:rsidRPr="008B1496">
        <w:rPr>
          <w:rFonts w:ascii="游明朝" w:eastAsia="游明朝" w:hAnsi="游明朝" w:cs="游明朝" w:hint="eastAsia"/>
        </w:rPr>
        <w:t>离</w:t>
      </w:r>
      <w:r w:rsidRPr="008B1496">
        <w:rPr>
          <w:rFonts w:ascii="Noto Sans CJK JP" w:eastAsia="Noto Sans CJK JP" w:hAnsi="Noto Sans CJK JP" w:cs="Noto Sans CJK JP" w:hint="eastAsia"/>
        </w:rPr>
        <w:t>对话</w:t>
      </w:r>
      <w:r w:rsidRPr="008B1496">
        <w:rPr>
          <w:rFonts w:ascii="游明朝" w:eastAsia="游明朝" w:hAnsi="游明朝" w:cs="游明朝" w:hint="eastAsia"/>
        </w:rPr>
        <w:t>，因此需要在</w:t>
      </w:r>
      <w:r w:rsidRPr="008B1496">
        <w:rPr>
          <w:rFonts w:asciiTheme="minorEastAsia" w:hAnsiTheme="minorEastAsia"/>
        </w:rPr>
        <w:t xml:space="preserve"> Teams </w:t>
      </w:r>
      <w:r w:rsidRPr="008B1496">
        <w:rPr>
          <w:rFonts w:asciiTheme="minorEastAsia" w:hAnsiTheme="minorEastAsia" w:hint="eastAsia"/>
        </w:rPr>
        <w:t>内</w:t>
      </w:r>
      <w:r w:rsidRPr="008B1496">
        <w:rPr>
          <w:rFonts w:ascii="Noto Sans CJK JP" w:eastAsia="Noto Sans CJK JP" w:hAnsi="Noto Sans CJK JP" w:cs="Noto Sans CJK JP" w:hint="eastAsia"/>
        </w:rPr>
        <w:t>实现</w:t>
      </w:r>
      <w:r w:rsidRPr="008B1496">
        <w:rPr>
          <w:rFonts w:ascii="游明朝" w:eastAsia="游明朝" w:hAnsi="游明朝" w:cs="游明朝" w:hint="eastAsia"/>
        </w:rPr>
        <w:t>端到端的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与回复体</w:t>
      </w:r>
      <w:r w:rsidRPr="008B1496">
        <w:rPr>
          <w:rFonts w:ascii="Noto Sans CJK JP" w:eastAsia="Noto Sans CJK JP" w:hAnsi="Noto Sans CJK JP" w:cs="Noto Sans CJK JP" w:hint="eastAsia"/>
        </w:rPr>
        <w:t>验</w:t>
      </w:r>
      <w:r w:rsidRPr="008B1496">
        <w:rPr>
          <w:rFonts w:ascii="游明朝" w:eastAsia="游明朝" w:hAnsi="游明朝" w:cs="游明朝" w:hint="eastAsia"/>
        </w:rPr>
        <w:t>。</w:t>
      </w:r>
    </w:p>
    <w:p w14:paraId="191C4BB1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9" w:name="kpi-北极星指标"/>
      <w:bookmarkEnd w:id="8"/>
      <w:r w:rsidRPr="008B1496">
        <w:rPr>
          <w:rFonts w:asciiTheme="minorEastAsia" w:eastAsiaTheme="minorEastAsia" w:hAnsiTheme="minorEastAsia"/>
        </w:rPr>
        <w:t xml:space="preserve">KPI / </w:t>
      </w:r>
      <w:r w:rsidRPr="008B1496">
        <w:rPr>
          <w:rFonts w:asciiTheme="minorEastAsia" w:eastAsiaTheme="minorEastAsia" w:hAnsiTheme="minorEastAsia" w:hint="eastAsia"/>
        </w:rPr>
        <w:t>北极星指</w:t>
      </w:r>
      <w:r w:rsidRPr="008B1496">
        <w:rPr>
          <w:rFonts w:ascii="Noto Sans CJK JP" w:eastAsia="Noto Sans CJK JP" w:hAnsi="Noto Sans CJK JP" w:cs="Noto Sans CJK JP" w:hint="eastAsia"/>
        </w:rPr>
        <w:t>标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06"/>
        <w:gridCol w:w="4979"/>
        <w:gridCol w:w="1769"/>
      </w:tblGrid>
      <w:tr w:rsidR="008B1496" w:rsidRPr="008B1496" w14:paraId="40DC377D" w14:textId="77777777" w:rsidTr="007C7E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9081B1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指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标</w:t>
            </w:r>
          </w:p>
        </w:tc>
        <w:tc>
          <w:tcPr>
            <w:tcW w:w="0" w:type="auto"/>
          </w:tcPr>
          <w:p w14:paraId="5BCC4C93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定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义</w:t>
            </w:r>
          </w:p>
        </w:tc>
        <w:tc>
          <w:tcPr>
            <w:tcW w:w="0" w:type="auto"/>
          </w:tcPr>
          <w:p w14:paraId="47A2852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目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标</w:t>
            </w:r>
            <w:r w:rsidRPr="008B1496">
              <w:rPr>
                <w:rFonts w:ascii="游明朝" w:eastAsia="游明朝" w:hAnsi="游明朝" w:cs="游明朝" w:hint="eastAsia"/>
              </w:rPr>
              <w:t>（</w:t>
            </w:r>
            <w:r w:rsidRPr="008B1496">
              <w:rPr>
                <w:rFonts w:asciiTheme="minorEastAsia" w:hAnsiTheme="minorEastAsia" w:hint="eastAsia"/>
              </w:rPr>
              <w:t>MVP）</w:t>
            </w:r>
          </w:p>
        </w:tc>
      </w:tr>
      <w:tr w:rsidR="008B1496" w:rsidRPr="008B1496" w14:paraId="5B3F237C" w14:textId="77777777">
        <w:tc>
          <w:tcPr>
            <w:tcW w:w="0" w:type="auto"/>
          </w:tcPr>
          <w:p w14:paraId="5B4980F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平均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回复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时</w:t>
            </w:r>
            <w:r w:rsidRPr="008B1496">
              <w:rPr>
                <w:rFonts w:ascii="游明朝" w:eastAsia="游明朝" w:hAnsi="游明朝" w:cs="游明朝" w:hint="eastAsia"/>
              </w:rPr>
              <w:t>延（</w:t>
            </w:r>
            <w:r w:rsidRPr="008B1496">
              <w:rPr>
                <w:rFonts w:asciiTheme="minorEastAsia" w:hAnsiTheme="minorEastAsia" w:hint="eastAsia"/>
              </w:rPr>
              <w:t>P95）</w:t>
            </w:r>
          </w:p>
        </w:tc>
        <w:tc>
          <w:tcPr>
            <w:tcW w:w="0" w:type="auto"/>
          </w:tcPr>
          <w:p w14:paraId="2DE5534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点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击</w:t>
            </w:r>
            <w:r w:rsidRPr="008B1496">
              <w:rPr>
                <w:rFonts w:ascii="游明朝" w:eastAsia="游明朝" w:hAnsi="游明朝" w:cs="游明朝" w:hint="eastAsia"/>
              </w:rPr>
              <w:t>“一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键</w:t>
            </w:r>
            <w:r w:rsidRPr="008B1496">
              <w:rPr>
                <w:rFonts w:ascii="游明朝" w:eastAsia="游明朝" w:hAnsi="游明朝" w:cs="游明朝" w:hint="eastAsia"/>
              </w:rPr>
              <w:t>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并回复”至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回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贴</w:t>
            </w:r>
            <w:r w:rsidRPr="008B1496">
              <w:rPr>
                <w:rFonts w:ascii="游明朝" w:eastAsia="游明朝" w:hAnsi="游明朝" w:cs="游明朝" w:hint="eastAsia"/>
              </w:rPr>
              <w:t>完成的</w:t>
            </w:r>
            <w:r w:rsidRPr="008B1496">
              <w:rPr>
                <w:rFonts w:asciiTheme="minorEastAsia" w:hAnsiTheme="minorEastAsia"/>
              </w:rPr>
              <w:t xml:space="preserve"> 95 </w:t>
            </w:r>
            <w:r w:rsidRPr="008B1496">
              <w:rPr>
                <w:rFonts w:asciiTheme="minorEastAsia" w:hAnsiTheme="minorEastAsia" w:hint="eastAsia"/>
              </w:rPr>
              <w:t>分位延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迟</w:t>
            </w:r>
            <w:r w:rsidRPr="008B1496">
              <w:rPr>
                <w:rFonts w:ascii="游明朝" w:eastAsia="游明朝" w:hAnsi="游明朝" w:cs="游明朝" w:hint="eastAsia"/>
              </w:rPr>
              <w:t>。</w:t>
            </w:r>
          </w:p>
        </w:tc>
        <w:tc>
          <w:tcPr>
            <w:tcW w:w="0" w:type="auto"/>
          </w:tcPr>
          <w:p w14:paraId="51B9AD6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≤ 2 </w:t>
            </w:r>
            <w:r w:rsidRPr="008B1496">
              <w:rPr>
                <w:rFonts w:asciiTheme="minorEastAsia" w:hAnsiTheme="minorEastAsia" w:hint="eastAsia"/>
              </w:rPr>
              <w:t>秒（短文本）</w:t>
            </w:r>
          </w:p>
        </w:tc>
      </w:tr>
      <w:tr w:rsidR="008B1496" w:rsidRPr="008B1496" w14:paraId="19FEF659" w14:textId="77777777">
        <w:tc>
          <w:tcPr>
            <w:tcW w:w="0" w:type="auto"/>
          </w:tcPr>
          <w:p w14:paraId="204133A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lastRenderedPageBreak/>
              <w:t>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准确率提升率</w:t>
            </w:r>
          </w:p>
        </w:tc>
        <w:tc>
          <w:tcPr>
            <w:tcW w:w="0" w:type="auto"/>
          </w:tcPr>
          <w:p w14:paraId="00682F5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满</w:t>
            </w:r>
            <w:r w:rsidRPr="008B1496">
              <w:rPr>
                <w:rFonts w:ascii="游明朝" w:eastAsia="游明朝" w:hAnsi="游明朝" w:cs="游明朝" w:hint="eastAsia"/>
              </w:rPr>
              <w:t>足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意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图</w:t>
            </w:r>
            <w:r w:rsidRPr="008B1496">
              <w:rPr>
                <w:rFonts w:ascii="游明朝" w:eastAsia="游明朝" w:hAnsi="游明朝" w:cs="游明朝" w:hint="eastAsia"/>
              </w:rPr>
              <w:t>的比例，与</w:t>
            </w:r>
            <w:r w:rsidRPr="008B1496">
              <w:rPr>
                <w:rFonts w:asciiTheme="minorEastAsia" w:hAnsiTheme="minorEastAsia"/>
              </w:rPr>
              <w:t xml:space="preserve"> Teams </w:t>
            </w:r>
            <w:r w:rsidRPr="008B1496">
              <w:rPr>
                <w:rFonts w:asciiTheme="minorEastAsia" w:hAnsiTheme="minorEastAsia" w:hint="eastAsia"/>
              </w:rPr>
              <w:t>默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认</w:t>
            </w:r>
            <w:r w:rsidRPr="008B1496">
              <w:rPr>
                <w:rFonts w:ascii="游明朝" w:eastAsia="游明朝" w:hAnsi="游明朝" w:cs="游明朝" w:hint="eastAsia"/>
              </w:rPr>
              <w:t>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相比提升幅度。</w:t>
            </w:r>
          </w:p>
        </w:tc>
        <w:tc>
          <w:tcPr>
            <w:tcW w:w="0" w:type="auto"/>
          </w:tcPr>
          <w:p w14:paraId="37ECFEF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≥ 10 %</w:t>
            </w:r>
          </w:p>
        </w:tc>
      </w:tr>
      <w:tr w:rsidR="008B1496" w:rsidRPr="008B1496" w14:paraId="52F9C6CF" w14:textId="77777777">
        <w:tc>
          <w:tcPr>
            <w:tcW w:w="0" w:type="auto"/>
          </w:tcPr>
          <w:p w14:paraId="653D6C4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术语</w:t>
            </w:r>
            <w:r w:rsidRPr="008B1496">
              <w:rPr>
                <w:rFonts w:ascii="游明朝" w:eastAsia="游明朝" w:hAnsi="游明朝" w:cs="游明朝" w:hint="eastAsia"/>
              </w:rPr>
              <w:t>匹配命中率</w:t>
            </w:r>
          </w:p>
        </w:tc>
        <w:tc>
          <w:tcPr>
            <w:tcW w:w="0" w:type="auto"/>
          </w:tcPr>
          <w:p w14:paraId="0070BA1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中正确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应</w:t>
            </w:r>
            <w:r w:rsidRPr="008B1496">
              <w:rPr>
                <w:rFonts w:ascii="游明朝" w:eastAsia="游明朝" w:hAnsi="游明朝" w:cs="游明朝" w:hint="eastAsia"/>
              </w:rPr>
              <w:t>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语库</w:t>
            </w:r>
            <w:r w:rsidRPr="008B1496">
              <w:rPr>
                <w:rFonts w:ascii="游明朝" w:eastAsia="游明朝" w:hAnsi="游明朝" w:cs="游明朝" w:hint="eastAsia"/>
              </w:rPr>
              <w:t>的次数</w:t>
            </w:r>
            <w:r w:rsidRPr="008B1496">
              <w:rPr>
                <w:rFonts w:asciiTheme="minorEastAsia" w:hAnsiTheme="minorEastAsia"/>
              </w:rPr>
              <w:t xml:space="preserve"> ÷ 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语</w:t>
            </w:r>
            <w:r w:rsidRPr="008B1496">
              <w:rPr>
                <w:rFonts w:ascii="游明朝" w:eastAsia="游明朝" w:hAnsi="游明朝" w:cs="游明朝" w:hint="eastAsia"/>
              </w:rPr>
              <w:t>出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现</w:t>
            </w:r>
            <w:r w:rsidRPr="008B1496">
              <w:rPr>
                <w:rFonts w:ascii="游明朝" w:eastAsia="游明朝" w:hAnsi="游明朝" w:cs="游明朝" w:hint="eastAsia"/>
              </w:rPr>
              <w:t>次数。</w:t>
            </w:r>
          </w:p>
        </w:tc>
        <w:tc>
          <w:tcPr>
            <w:tcW w:w="0" w:type="auto"/>
          </w:tcPr>
          <w:p w14:paraId="7FA0B2D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≥ 95 %</w:t>
            </w:r>
          </w:p>
        </w:tc>
      </w:tr>
      <w:tr w:rsidR="008B1496" w:rsidRPr="008B1496" w14:paraId="3D175900" w14:textId="77777777">
        <w:tc>
          <w:tcPr>
            <w:tcW w:w="0" w:type="auto"/>
          </w:tcPr>
          <w:p w14:paraId="534CDD5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留存率</w:t>
            </w:r>
          </w:p>
        </w:tc>
        <w:tc>
          <w:tcPr>
            <w:tcW w:w="0" w:type="auto"/>
          </w:tcPr>
          <w:p w14:paraId="46D56E1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使用插件的月活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Theme="minorEastAsia" w:hAnsiTheme="minorEastAsia"/>
              </w:rPr>
              <w:t xml:space="preserve"> / </w:t>
            </w:r>
            <w:r w:rsidRPr="008B1496">
              <w:rPr>
                <w:rFonts w:asciiTheme="minorEastAsia" w:hAnsiTheme="minorEastAsia" w:hint="eastAsia"/>
              </w:rPr>
              <w:t>安装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比例。</w:t>
            </w:r>
          </w:p>
        </w:tc>
        <w:tc>
          <w:tcPr>
            <w:tcW w:w="0" w:type="auto"/>
          </w:tcPr>
          <w:p w14:paraId="04EE17E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≥ 80 %</w:t>
            </w:r>
          </w:p>
        </w:tc>
      </w:tr>
      <w:tr w:rsidR="008B1496" w:rsidRPr="008B1496" w14:paraId="6CDC5689" w14:textId="77777777">
        <w:tc>
          <w:tcPr>
            <w:tcW w:w="0" w:type="auto"/>
          </w:tcPr>
          <w:p w14:paraId="43BE204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内部成本控制</w:t>
            </w:r>
          </w:p>
        </w:tc>
        <w:tc>
          <w:tcPr>
            <w:tcW w:w="0" w:type="auto"/>
          </w:tcPr>
          <w:p w14:paraId="6FEA18D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每日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单</w:t>
            </w:r>
            <w:r w:rsidRPr="008B1496">
              <w:rPr>
                <w:rFonts w:ascii="游明朝" w:eastAsia="游明朝" w:hAnsi="游明朝" w:cs="游明朝" w:hint="eastAsia"/>
              </w:rPr>
              <w:t>租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成本不超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过</w:t>
            </w:r>
            <w:r w:rsidRPr="008B1496">
              <w:rPr>
                <w:rFonts w:asciiTheme="minorEastAsia" w:hAnsiTheme="minorEastAsia"/>
              </w:rPr>
              <w:t xml:space="preserve"> {DailyBudget}。</w:t>
            </w:r>
          </w:p>
        </w:tc>
        <w:tc>
          <w:tcPr>
            <w:tcW w:w="0" w:type="auto"/>
          </w:tcPr>
          <w:p w14:paraId="02C8CFE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100 % </w:t>
            </w:r>
            <w:r w:rsidRPr="008B1496">
              <w:rPr>
                <w:rFonts w:asciiTheme="minorEastAsia" w:hAnsiTheme="minorEastAsia" w:hint="eastAsia"/>
              </w:rPr>
              <w:t>符合法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规</w:t>
            </w:r>
          </w:p>
        </w:tc>
      </w:tr>
    </w:tbl>
    <w:p w14:paraId="5BF0B783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10" w:name="成功判据"/>
      <w:bookmarkEnd w:id="9"/>
      <w:r w:rsidRPr="008B1496">
        <w:rPr>
          <w:rFonts w:asciiTheme="minorEastAsia" w:eastAsiaTheme="minorEastAsia" w:hAnsiTheme="minorEastAsia" w:hint="eastAsia"/>
        </w:rPr>
        <w:t>成功判据</w:t>
      </w:r>
    </w:p>
    <w:p w14:paraId="3CBD032B" w14:textId="77777777" w:rsidR="008B1496" w:rsidRPr="008B1496" w:rsidRDefault="008B1496">
      <w:pPr>
        <w:pStyle w:val="Compact"/>
        <w:numPr>
          <w:ilvl w:val="0"/>
          <w:numId w:val="3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在私有</w:t>
      </w:r>
      <w:r w:rsidRPr="008B1496">
        <w:rPr>
          <w:rFonts w:ascii="Noto Sans CJK JP" w:eastAsia="Noto Sans CJK JP" w:hAnsi="Noto Sans CJK JP" w:cs="Noto Sans CJK JP" w:hint="eastAsia"/>
        </w:rPr>
        <w:t>预览阶</w:t>
      </w:r>
      <w:r w:rsidRPr="008B1496">
        <w:rPr>
          <w:rFonts w:ascii="游明朝" w:eastAsia="游明朝" w:hAnsi="游明朝" w:cs="游明朝" w:hint="eastAsia"/>
        </w:rPr>
        <w:t>段，</w:t>
      </w:r>
      <w:r w:rsidRPr="008B1496">
        <w:rPr>
          <w:rFonts w:asciiTheme="minorEastAsia" w:hAnsiTheme="minorEastAsia" w:hint="eastAsia"/>
        </w:rPr>
        <w:t>90</w:t>
      </w:r>
      <w:r w:rsidRPr="008B1496">
        <w:rPr>
          <w:rFonts w:asciiTheme="minorEastAsia" w:hAnsiTheme="minorEastAsia"/>
        </w:rPr>
        <w:t> </w:t>
      </w:r>
      <w:r w:rsidRPr="008B1496">
        <w:rPr>
          <w:rFonts w:asciiTheme="minorEastAsia" w:hAnsiTheme="minorEastAsia" w:hint="eastAsia"/>
        </w:rPr>
        <w:t>%的</w:t>
      </w:r>
      <w:r w:rsidRPr="008B1496">
        <w:rPr>
          <w:rFonts w:ascii="Noto Sans CJK JP" w:eastAsia="Noto Sans CJK JP" w:hAnsi="Noto Sans CJK JP" w:cs="Noto Sans CJK JP" w:hint="eastAsia"/>
        </w:rPr>
        <w:t>试</w:t>
      </w:r>
      <w:r w:rsidRPr="008B1496">
        <w:rPr>
          <w:rFonts w:ascii="游明朝" w:eastAsia="游明朝" w:hAnsi="游明朝" w:cs="游明朝" w:hint="eastAsia"/>
        </w:rPr>
        <w:t>点</w:t>
      </w:r>
      <w:r w:rsidRPr="008B1496">
        <w:rPr>
          <w:rFonts w:ascii="Noto Sans CJK JP" w:eastAsia="Noto Sans CJK JP" w:hAnsi="Noto Sans CJK JP" w:cs="Noto Sans CJK JP" w:hint="eastAsia"/>
        </w:rPr>
        <w:t>团队认为</w:t>
      </w:r>
      <w:r w:rsidRPr="008B1496">
        <w:rPr>
          <w:rFonts w:ascii="游明朝" w:eastAsia="游明朝" w:hAnsi="游明朝" w:cs="游明朝" w:hint="eastAsia"/>
        </w:rPr>
        <w:t>翻</w:t>
      </w:r>
      <w:r w:rsidRPr="008B1496">
        <w:rPr>
          <w:rFonts w:ascii="Noto Sans CJK JP" w:eastAsia="Noto Sans CJK JP" w:hAnsi="Noto Sans CJK JP" w:cs="Noto Sans CJK JP" w:hint="eastAsia"/>
        </w:rPr>
        <w:t>译质</w:t>
      </w:r>
      <w:r w:rsidRPr="008B1496">
        <w:rPr>
          <w:rFonts w:ascii="游明朝" w:eastAsia="游明朝" w:hAnsi="游明朝" w:cs="游明朝" w:hint="eastAsia"/>
        </w:rPr>
        <w:t>量和工作流</w:t>
      </w:r>
      <w:r w:rsidRPr="008B1496">
        <w:rPr>
          <w:rFonts w:ascii="Noto Sans CJK JP" w:eastAsia="Noto Sans CJK JP" w:hAnsi="Noto Sans CJK JP" w:cs="Noto Sans CJK JP" w:hint="eastAsia"/>
        </w:rPr>
        <w:t>优</w:t>
      </w:r>
      <w:r w:rsidRPr="008B1496">
        <w:rPr>
          <w:rFonts w:ascii="游明朝" w:eastAsia="游明朝" w:hAnsi="游明朝" w:cs="游明朝" w:hint="eastAsia"/>
        </w:rPr>
        <w:t>于</w:t>
      </w:r>
      <w:r w:rsidRPr="008B1496">
        <w:rPr>
          <w:rFonts w:asciiTheme="minorEastAsia" w:hAnsiTheme="minorEastAsia"/>
        </w:rPr>
        <w:t xml:space="preserve"> Teams </w:t>
      </w:r>
      <w:r w:rsidRPr="008B1496">
        <w:rPr>
          <w:rFonts w:asciiTheme="minorEastAsia" w:hAnsiTheme="minorEastAsia" w:hint="eastAsia"/>
        </w:rPr>
        <w:t>原生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。</w:t>
      </w:r>
    </w:p>
    <w:p w14:paraId="3A2F55A6" w14:textId="77777777" w:rsidR="008B1496" w:rsidRPr="008B1496" w:rsidRDefault="008B1496">
      <w:pPr>
        <w:pStyle w:val="Compact"/>
        <w:numPr>
          <w:ilvl w:val="0"/>
          <w:numId w:val="3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在</w:t>
      </w:r>
      <w:r w:rsidRPr="008B1496">
        <w:rPr>
          <w:rFonts w:asciiTheme="minorEastAsia" w:hAnsiTheme="minorEastAsia"/>
        </w:rPr>
        <w:t xml:space="preserve"> 3 </w:t>
      </w:r>
      <w:r w:rsidRPr="008B1496">
        <w:rPr>
          <w:rFonts w:asciiTheme="minorEastAsia" w:hAnsiTheme="minorEastAsia" w:hint="eastAsia"/>
        </w:rPr>
        <w:t>个月的公</w:t>
      </w:r>
      <w:r w:rsidRPr="008B1496">
        <w:rPr>
          <w:rFonts w:ascii="Noto Sans CJK JP" w:eastAsia="Noto Sans CJK JP" w:hAnsi="Noto Sans CJK JP" w:cs="Noto Sans CJK JP" w:hint="eastAsia"/>
        </w:rPr>
        <w:t>测</w:t>
      </w:r>
      <w:r w:rsidRPr="008B1496">
        <w:rPr>
          <w:rFonts w:ascii="游明朝" w:eastAsia="游明朝" w:hAnsi="游明朝" w:cs="游明朝" w:hint="eastAsia"/>
        </w:rPr>
        <w:t>期内，插件平均每日</w:t>
      </w:r>
      <w:r w:rsidRPr="008B1496">
        <w:rPr>
          <w:rFonts w:ascii="Noto Sans CJK JP" w:eastAsia="Noto Sans CJK JP" w:hAnsi="Noto Sans CJK JP" w:cs="Noto Sans CJK JP" w:hint="eastAsia"/>
        </w:rPr>
        <w:t>调</w:t>
      </w:r>
      <w:r w:rsidRPr="008B1496">
        <w:rPr>
          <w:rFonts w:ascii="游明朝" w:eastAsia="游明朝" w:hAnsi="游明朝" w:cs="游明朝" w:hint="eastAsia"/>
        </w:rPr>
        <w:t>用量达到</w:t>
      </w:r>
      <w:r w:rsidRPr="008B1496">
        <w:rPr>
          <w:rFonts w:asciiTheme="minorEastAsia" w:hAnsiTheme="minorEastAsia"/>
        </w:rPr>
        <w:t xml:space="preserve"> 500 </w:t>
      </w:r>
      <w:r w:rsidRPr="008B1496">
        <w:rPr>
          <w:rFonts w:asciiTheme="minorEastAsia" w:hAnsiTheme="minorEastAsia" w:hint="eastAsia"/>
        </w:rPr>
        <w:t>次/租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以上，且无重大安全事件。</w:t>
      </w:r>
    </w:p>
    <w:p w14:paraId="44F590A7" w14:textId="77777777" w:rsidR="008B1496" w:rsidRPr="008B1496" w:rsidRDefault="008B1496">
      <w:pPr>
        <w:pStyle w:val="Compact"/>
        <w:numPr>
          <w:ilvl w:val="0"/>
          <w:numId w:val="3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合</w:t>
      </w:r>
      <w:r w:rsidRPr="008B1496">
        <w:rPr>
          <w:rFonts w:ascii="Noto Sans CJK JP" w:eastAsia="Noto Sans CJK JP" w:hAnsi="Noto Sans CJK JP" w:cs="Noto Sans CJK JP" w:hint="eastAsia"/>
        </w:rPr>
        <w:t>规评审</w:t>
      </w:r>
      <w:r w:rsidRPr="008B1496">
        <w:rPr>
          <w:rFonts w:ascii="游明朝" w:eastAsia="游明朝" w:hAnsi="游明朝" w:cs="游明朝" w:hint="eastAsia"/>
        </w:rPr>
        <w:t>通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="游明朝" w:eastAsia="游明朝" w:hAnsi="游明朝" w:cs="游明朝" w:hint="eastAsia"/>
        </w:rPr>
        <w:t>，</w:t>
      </w:r>
      <w:r w:rsidRPr="008B1496">
        <w:rPr>
          <w:rFonts w:ascii="Noto Sans CJK JP" w:eastAsia="Noto Sans CJK JP" w:hAnsi="Noto Sans CJK JP" w:cs="Noto Sans CJK JP" w:hint="eastAsia"/>
        </w:rPr>
        <w:t>满</w:t>
      </w:r>
      <w:r w:rsidRPr="008B1496">
        <w:rPr>
          <w:rFonts w:ascii="游明朝" w:eastAsia="游明朝" w:hAnsi="游明朝" w:cs="游明朝" w:hint="eastAsia"/>
        </w:rPr>
        <w:t>足</w:t>
      </w:r>
      <w:r w:rsidRPr="008B1496">
        <w:rPr>
          <w:rFonts w:asciiTheme="minorEastAsia" w:hAnsiTheme="minorEastAsia"/>
        </w:rPr>
        <w:t xml:space="preserve"> {ComplianceRefs} </w:t>
      </w:r>
      <w:r w:rsidRPr="008B1496">
        <w:rPr>
          <w:rFonts w:ascii="Noto Sans CJK JP" w:eastAsia="Noto Sans CJK JP" w:hAnsi="Noto Sans CJK JP" w:cs="Noto Sans CJK JP" w:hint="eastAsia"/>
        </w:rPr>
        <w:t>规</w:t>
      </w:r>
      <w:r w:rsidRPr="008B1496">
        <w:rPr>
          <w:rFonts w:ascii="游明朝" w:eastAsia="游明朝" w:hAnsi="游明朝" w:cs="游明朝" w:hint="eastAsia"/>
        </w:rPr>
        <w:t>定，数据主权遵循</w:t>
      </w:r>
      <w:r w:rsidRPr="008B1496">
        <w:rPr>
          <w:rFonts w:asciiTheme="minorEastAsia" w:hAnsiTheme="minorEastAsia"/>
        </w:rPr>
        <w:t xml:space="preserve"> {RegionPolicy}。</w:t>
      </w:r>
    </w:p>
    <w:p w14:paraId="1BBB3E39" w14:textId="77777777" w:rsidR="008B1496" w:rsidRPr="008B1496" w:rsidRDefault="008B1496">
      <w:pPr>
        <w:pStyle w:val="2"/>
        <w:rPr>
          <w:rFonts w:asciiTheme="minorEastAsia" w:eastAsiaTheme="minorEastAsia" w:hAnsiTheme="minorEastAsia"/>
        </w:rPr>
      </w:pPr>
      <w:bookmarkStart w:id="11" w:name="角色与权限"/>
      <w:bookmarkEnd w:id="7"/>
      <w:bookmarkEnd w:id="10"/>
      <w:r w:rsidRPr="008B1496">
        <w:rPr>
          <w:rFonts w:asciiTheme="minorEastAsia" w:eastAsiaTheme="minorEastAsia" w:hAnsiTheme="minorEastAsia" w:hint="eastAsia"/>
        </w:rPr>
        <w:t>角色与权限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73"/>
        <w:gridCol w:w="7681"/>
      </w:tblGrid>
      <w:tr w:rsidR="008B1496" w:rsidRPr="008B1496" w14:paraId="0D6E1340" w14:textId="77777777" w:rsidTr="007C7E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4EC53B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角色</w:t>
            </w:r>
          </w:p>
        </w:tc>
        <w:tc>
          <w:tcPr>
            <w:tcW w:w="0" w:type="auto"/>
          </w:tcPr>
          <w:p w14:paraId="5DF14EE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权限与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职责</w:t>
            </w:r>
          </w:p>
        </w:tc>
      </w:tr>
      <w:tr w:rsidR="008B1496" w:rsidRPr="008B1496" w14:paraId="3FE3C135" w14:textId="77777777">
        <w:tc>
          <w:tcPr>
            <w:tcW w:w="0" w:type="auto"/>
          </w:tcPr>
          <w:p w14:paraId="52E52B5B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  <w:b/>
                <w:bCs/>
              </w:rPr>
              <w:t>租</w:t>
            </w:r>
            <w:r w:rsidRPr="008B1496">
              <w:rPr>
                <w:rFonts w:ascii="Noto Sans CJK JP" w:eastAsia="Noto Sans CJK JP" w:hAnsi="Noto Sans CJK JP" w:cs="Noto Sans CJK JP" w:hint="eastAsia"/>
                <w:b/>
                <w:bCs/>
              </w:rPr>
              <w:t>户</w:t>
            </w:r>
            <w:r w:rsidRPr="008B1496">
              <w:rPr>
                <w:rFonts w:ascii="游明朝" w:eastAsia="游明朝" w:hAnsi="游明朝" w:cs="游明朝" w:hint="eastAsia"/>
                <w:b/>
                <w:bCs/>
              </w:rPr>
              <w:t>管理</w:t>
            </w:r>
            <w:r w:rsidRPr="008B1496">
              <w:rPr>
                <w:rFonts w:ascii="Noto Sans CJK JP" w:eastAsia="Noto Sans CJK JP" w:hAnsi="Noto Sans CJK JP" w:cs="Noto Sans CJK JP" w:hint="eastAsia"/>
                <w:b/>
                <w:bCs/>
              </w:rPr>
              <w:t>员</w:t>
            </w:r>
          </w:p>
        </w:tc>
        <w:tc>
          <w:tcPr>
            <w:tcW w:w="0" w:type="auto"/>
          </w:tcPr>
          <w:p w14:paraId="3CBD293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安装与配置插件；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设</w:t>
            </w:r>
            <w:r w:rsidRPr="008B1496">
              <w:rPr>
                <w:rFonts w:ascii="游明朝" w:eastAsia="游明朝" w:hAnsi="游明朝" w:cs="游明朝" w:hint="eastAsia"/>
              </w:rPr>
              <w:t>定模型与路由策略；管理租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级术语库</w:t>
            </w:r>
            <w:r w:rsidRPr="008B1496">
              <w:rPr>
                <w:rFonts w:ascii="游明朝" w:eastAsia="游明朝" w:hAnsi="游明朝" w:cs="游明朝" w:hint="eastAsia"/>
              </w:rPr>
              <w:t>与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库</w:t>
            </w:r>
            <w:r w:rsidRPr="008B1496">
              <w:rPr>
                <w:rFonts w:ascii="游明朝" w:eastAsia="游明朝" w:hAnsi="游明朝" w:cs="游明朝" w:hint="eastAsia"/>
              </w:rPr>
              <w:t>；配置成本上限与合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规</w:t>
            </w:r>
            <w:r w:rsidRPr="008B1496">
              <w:rPr>
                <w:rFonts w:ascii="游明朝" w:eastAsia="游明朝" w:hAnsi="游明朝" w:cs="游明朝" w:hint="eastAsia"/>
              </w:rPr>
              <w:t>策略。</w:t>
            </w:r>
          </w:p>
        </w:tc>
      </w:tr>
      <w:tr w:rsidR="008B1496" w:rsidRPr="008B1496" w14:paraId="68875F26" w14:textId="77777777">
        <w:tc>
          <w:tcPr>
            <w:tcW w:w="0" w:type="auto"/>
          </w:tcPr>
          <w:p w14:paraId="1F77E300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  <w:b/>
                <w:bCs/>
              </w:rPr>
              <w:t>普通用</w:t>
            </w:r>
            <w:r w:rsidRPr="008B1496">
              <w:rPr>
                <w:rFonts w:ascii="Noto Sans CJK JP" w:eastAsia="Noto Sans CJK JP" w:hAnsi="Noto Sans CJK JP" w:cs="Noto Sans CJK JP" w:hint="eastAsia"/>
                <w:b/>
                <w:bCs/>
              </w:rPr>
              <w:t>户</w:t>
            </w:r>
          </w:p>
        </w:tc>
        <w:tc>
          <w:tcPr>
            <w:tcW w:w="0" w:type="auto"/>
          </w:tcPr>
          <w:p w14:paraId="554C3B2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在消息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阅读</w:t>
            </w:r>
            <w:r w:rsidRPr="008B1496">
              <w:rPr>
                <w:rFonts w:ascii="游明朝" w:eastAsia="游明朝" w:hAnsi="游明朝" w:cs="游明朝" w:hint="eastAsia"/>
              </w:rPr>
              <w:t>或撰写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时</w:t>
            </w:r>
            <w:r w:rsidRPr="008B1496">
              <w:rPr>
                <w:rFonts w:ascii="游明朝" w:eastAsia="游明朝" w:hAnsi="游明朝" w:cs="游明朝" w:hint="eastAsia"/>
              </w:rPr>
              <w:t>使用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功能；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编辑译</w:t>
            </w:r>
            <w:r w:rsidRPr="008B1496">
              <w:rPr>
                <w:rFonts w:ascii="游明朝" w:eastAsia="游明朝" w:hAnsi="游明朝" w:cs="游明朝" w:hint="eastAsia"/>
              </w:rPr>
              <w:t>文并回复；配置个人偏好（目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标语</w:t>
            </w:r>
            <w:r w:rsidRPr="008B1496">
              <w:rPr>
                <w:rFonts w:ascii="游明朝" w:eastAsia="游明朝" w:hAnsi="游明朝" w:cs="游明朝" w:hint="eastAsia"/>
              </w:rPr>
              <w:t>言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语</w:t>
            </w:r>
            <w:r w:rsidRPr="008B1496">
              <w:rPr>
                <w:rFonts w:ascii="游明朝" w:eastAsia="游明朝" w:hAnsi="游明朝" w:cs="游明朝" w:hint="eastAsia"/>
              </w:rPr>
              <w:t>气模板）。</w:t>
            </w:r>
          </w:p>
        </w:tc>
      </w:tr>
      <w:tr w:rsidR="008B1496" w:rsidRPr="008B1496" w14:paraId="2AF5AD96" w14:textId="77777777">
        <w:tc>
          <w:tcPr>
            <w:tcW w:w="0" w:type="auto"/>
          </w:tcPr>
          <w:p w14:paraId="2C5A364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  <w:b/>
                <w:bCs/>
              </w:rPr>
              <w:t>审计员</w:t>
            </w:r>
          </w:p>
        </w:tc>
        <w:tc>
          <w:tcPr>
            <w:tcW w:w="0" w:type="auto"/>
          </w:tcPr>
          <w:p w14:paraId="1BE13D34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访问审计</w:t>
            </w:r>
            <w:r w:rsidRPr="008B1496">
              <w:rPr>
                <w:rFonts w:ascii="游明朝" w:eastAsia="游明朝" w:hAnsi="游明朝" w:cs="游明朝" w:hint="eastAsia"/>
              </w:rPr>
              <w:t>日志及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留痕；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查</w:t>
            </w:r>
            <w:r w:rsidRPr="008B1496">
              <w:rPr>
                <w:rFonts w:ascii="游明朝" w:eastAsia="游明朝" w:hAnsi="游明朝" w:cs="游明朝" w:hint="eastAsia"/>
              </w:rPr>
              <w:t>看原文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、模型、参数、操作者和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时间线</w:t>
            </w:r>
            <w:r w:rsidRPr="008B1496">
              <w:rPr>
                <w:rFonts w:ascii="游明朝" w:eastAsia="游明朝" w:hAnsi="游明朝" w:cs="游明朝" w:hint="eastAsia"/>
              </w:rPr>
              <w:t>，确保合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规</w:t>
            </w:r>
            <w:r w:rsidRPr="008B1496">
              <w:rPr>
                <w:rFonts w:ascii="游明朝" w:eastAsia="游明朝" w:hAnsi="游明朝" w:cs="游明朝" w:hint="eastAsia"/>
              </w:rPr>
              <w:t>。</w:t>
            </w:r>
          </w:p>
        </w:tc>
      </w:tr>
      <w:tr w:rsidR="008B1496" w:rsidRPr="008B1496" w14:paraId="03F2F145" w14:textId="77777777">
        <w:tc>
          <w:tcPr>
            <w:tcW w:w="0" w:type="auto"/>
          </w:tcPr>
          <w:p w14:paraId="2E11281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  <w:b/>
                <w:bCs/>
              </w:rPr>
              <w:t>Bot/消息</w:t>
            </w:r>
            <w:r w:rsidRPr="008B1496">
              <w:rPr>
                <w:rFonts w:ascii="Noto Sans CJK JP" w:eastAsia="Noto Sans CJK JP" w:hAnsi="Noto Sans CJK JP" w:cs="Noto Sans CJK JP" w:hint="eastAsia"/>
                <w:b/>
                <w:bCs/>
              </w:rPr>
              <w:t>扩</w:t>
            </w:r>
            <w:r w:rsidRPr="008B1496">
              <w:rPr>
                <w:rFonts w:ascii="游明朝" w:eastAsia="游明朝" w:hAnsi="游明朝" w:cs="游明朝" w:hint="eastAsia"/>
                <w:b/>
                <w:bCs/>
              </w:rPr>
              <w:t>展</w:t>
            </w:r>
          </w:p>
        </w:tc>
        <w:tc>
          <w:tcPr>
            <w:tcW w:w="0" w:type="auto"/>
          </w:tcPr>
          <w:p w14:paraId="633BB09A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后端身份，用于与</w:t>
            </w:r>
            <w:r w:rsidRPr="008B1496">
              <w:rPr>
                <w:rFonts w:asciiTheme="minorEastAsia" w:hAnsiTheme="minorEastAsia"/>
              </w:rPr>
              <w:t xml:space="preserve"> Teams </w:t>
            </w:r>
            <w:r w:rsidRPr="008B1496">
              <w:rPr>
                <w:rFonts w:asciiTheme="minorEastAsia" w:hAnsiTheme="minorEastAsia" w:hint="eastAsia"/>
              </w:rPr>
              <w:t>消息通信；通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过</w:t>
            </w:r>
            <w:r w:rsidRPr="008B1496">
              <w:rPr>
                <w:rFonts w:asciiTheme="minorEastAsia" w:hAnsiTheme="minorEastAsia"/>
              </w:rPr>
              <w:t xml:space="preserve"> OBO </w:t>
            </w:r>
            <w:r w:rsidRPr="008B1496">
              <w:rPr>
                <w:rFonts w:asciiTheme="minorEastAsia" w:hAnsiTheme="minorEastAsia" w:hint="eastAsia"/>
              </w:rPr>
              <w:t>流程代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调</w:t>
            </w:r>
            <w:r w:rsidRPr="008B1496">
              <w:rPr>
                <w:rFonts w:ascii="游明朝" w:eastAsia="游明朝" w:hAnsi="游明朝" w:cs="游明朝" w:hint="eastAsia"/>
              </w:rPr>
              <w:t>用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Theme="minorEastAsia" w:hAnsiTheme="minorEastAsia"/>
              </w:rPr>
              <w:t xml:space="preserve"> API</w:t>
            </w:r>
            <w:hyperlink r:id="rId9" w:anchor=":~:text=The%20on,permissions%20through%20the%20request%20chain">
              <w:r w:rsidRPr="008B1496">
                <w:rPr>
                  <w:rStyle w:val="af"/>
                  <w:rFonts w:asciiTheme="minorEastAsia" w:hAnsiTheme="minorEastAsia"/>
                </w:rPr>
                <w:t>[3]</w:t>
              </w:r>
            </w:hyperlink>
            <w:r w:rsidRPr="008B1496">
              <w:rPr>
                <w:rFonts w:asciiTheme="minorEastAsia" w:hAnsiTheme="minorEastAsia"/>
              </w:rPr>
              <w:t>。</w:t>
            </w:r>
          </w:p>
        </w:tc>
      </w:tr>
    </w:tbl>
    <w:p w14:paraId="1A1E9812" w14:textId="77777777" w:rsidR="008B1496" w:rsidRPr="008B1496" w:rsidRDefault="008B1496">
      <w:pPr>
        <w:pStyle w:val="2"/>
        <w:rPr>
          <w:rFonts w:asciiTheme="minorEastAsia" w:eastAsiaTheme="minorEastAsia" w:hAnsiTheme="minorEastAsia"/>
        </w:rPr>
      </w:pPr>
      <w:bookmarkStart w:id="12" w:name="使用场景与用户旅程"/>
      <w:bookmarkEnd w:id="11"/>
      <w:r w:rsidRPr="008B1496">
        <w:rPr>
          <w:rFonts w:asciiTheme="minorEastAsia" w:eastAsiaTheme="minorEastAsia" w:hAnsiTheme="minorEastAsia" w:hint="eastAsia"/>
        </w:rPr>
        <w:lastRenderedPageBreak/>
        <w:t>使用</w:t>
      </w:r>
      <w:r w:rsidRPr="008B1496">
        <w:rPr>
          <w:rFonts w:ascii="Noto Sans CJK JP" w:eastAsia="Noto Sans CJK JP" w:hAnsi="Noto Sans CJK JP" w:cs="Noto Sans CJK JP" w:hint="eastAsia"/>
        </w:rPr>
        <w:t>场</w:t>
      </w:r>
      <w:r w:rsidRPr="008B1496">
        <w:rPr>
          <w:rFonts w:ascii="游明朝" w:eastAsia="游明朝" w:hAnsi="游明朝" w:cs="游明朝" w:hint="eastAsia"/>
        </w:rPr>
        <w:t>景与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旅程</w:t>
      </w:r>
    </w:p>
    <w:p w14:paraId="22BCA044" w14:textId="77777777" w:rsidR="008B1496" w:rsidRPr="008B1496" w:rsidRDefault="008B1496">
      <w:pPr>
        <w:pStyle w:val="Compact"/>
        <w:numPr>
          <w:ilvl w:val="0"/>
          <w:numId w:val="4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消息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阅读</w:t>
      </w:r>
      <w:r w:rsidRPr="008B1496">
        <w:rPr>
          <w:rFonts w:ascii="游明朝" w:eastAsia="游明朝" w:hAnsi="游明朝" w:cs="游明朝" w:hint="eastAsia"/>
          <w:b/>
          <w:bCs/>
        </w:rPr>
        <w:t>内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联</w:t>
      </w:r>
      <w:r w:rsidRPr="008B1496">
        <w:rPr>
          <w:rFonts w:ascii="游明朝" w:eastAsia="游明朝" w:hAnsi="游明朝" w:cs="游明朝" w:hint="eastAsia"/>
          <w:b/>
          <w:bCs/>
        </w:rPr>
        <w:t>翻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译</w:t>
      </w:r>
      <w:r w:rsidRPr="008B1496">
        <w:rPr>
          <w:rFonts w:asciiTheme="minorEastAsia" w:hAnsiTheme="minorEastAsia" w:hint="eastAsia"/>
        </w:rPr>
        <w:t>：用</w:t>
      </w:r>
      <w:r w:rsidRPr="008B1496">
        <w:rPr>
          <w:rFonts w:ascii="Noto Sans CJK JP" w:eastAsia="Noto Sans CJK JP" w:hAnsi="Noto Sans CJK JP" w:cs="Noto Sans CJK JP" w:hint="eastAsia"/>
        </w:rPr>
        <w:t>户查</w:t>
      </w:r>
      <w:r w:rsidRPr="008B1496">
        <w:rPr>
          <w:rFonts w:ascii="游明朝" w:eastAsia="游明朝" w:hAnsi="游明朝" w:cs="游明朝" w:hint="eastAsia"/>
        </w:rPr>
        <w:t>看一条外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="游明朝" w:eastAsia="游明朝" w:hAnsi="游明朝" w:cs="游明朝" w:hint="eastAsia"/>
        </w:rPr>
        <w:t>消息</w:t>
      </w:r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，可点</w:t>
      </w:r>
      <w:r w:rsidRPr="008B1496">
        <w:rPr>
          <w:rFonts w:ascii="Noto Sans CJK JP" w:eastAsia="Noto Sans CJK JP" w:hAnsi="Noto Sans CJK JP" w:cs="Noto Sans CJK JP" w:hint="eastAsia"/>
        </w:rPr>
        <w:t>击</w:t>
      </w:r>
      <w:r w:rsidRPr="008B1496">
        <w:rPr>
          <w:rFonts w:ascii="游明朝" w:eastAsia="游明朝" w:hAnsi="游明朝" w:cs="游明朝" w:hint="eastAsia"/>
        </w:rPr>
        <w:t>“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”按</w:t>
      </w:r>
      <w:r w:rsidRPr="008B1496">
        <w:rPr>
          <w:rFonts w:ascii="Noto Sans CJK JP" w:eastAsia="Noto Sans CJK JP" w:hAnsi="Noto Sans CJK JP" w:cs="Noto Sans CJK JP" w:hint="eastAsia"/>
        </w:rPr>
        <w:t>钮</w:t>
      </w:r>
      <w:r w:rsidRPr="008B1496">
        <w:rPr>
          <w:rFonts w:ascii="游明朝" w:eastAsia="游明朝" w:hAnsi="游明朝" w:cs="游明朝" w:hint="eastAsia"/>
        </w:rPr>
        <w:t>或在</w:t>
      </w:r>
      <w:r w:rsidRPr="008B1496">
        <w:rPr>
          <w:rFonts w:ascii="Noto Sans CJK JP" w:eastAsia="Noto Sans CJK JP" w:hAnsi="Noto Sans CJK JP" w:cs="Noto Sans CJK JP" w:hint="eastAsia"/>
        </w:rPr>
        <w:t>选</w:t>
      </w:r>
      <w:r w:rsidRPr="008B1496">
        <w:rPr>
          <w:rFonts w:ascii="游明朝" w:eastAsia="游明朝" w:hAnsi="游明朝" w:cs="游明朝" w:hint="eastAsia"/>
        </w:rPr>
        <w:t>中文本后</w:t>
      </w:r>
      <w:r w:rsidRPr="008B1496">
        <w:rPr>
          <w:rFonts w:ascii="Noto Sans CJK JP" w:eastAsia="Noto Sans CJK JP" w:hAnsi="Noto Sans CJK JP" w:cs="Noto Sans CJK JP" w:hint="eastAsia"/>
        </w:rPr>
        <w:t>弹</w:t>
      </w:r>
      <w:r w:rsidRPr="008B1496">
        <w:rPr>
          <w:rFonts w:ascii="游明朝" w:eastAsia="游明朝" w:hAnsi="游明朝" w:cs="游明朝" w:hint="eastAsia"/>
        </w:rPr>
        <w:t>出的</w:t>
      </w:r>
      <w:r w:rsidRPr="008B1496">
        <w:rPr>
          <w:rFonts w:ascii="Noto Sans CJK JP" w:eastAsia="Noto Sans CJK JP" w:hAnsi="Noto Sans CJK JP" w:cs="Noto Sans CJK JP" w:hint="eastAsia"/>
        </w:rPr>
        <w:t>悬</w:t>
      </w:r>
      <w:r w:rsidRPr="008B1496">
        <w:rPr>
          <w:rFonts w:ascii="游明朝" w:eastAsia="游明朝" w:hAnsi="游明朝" w:cs="游明朝" w:hint="eastAsia"/>
        </w:rPr>
        <w:t>浮入口，快速</w:t>
      </w:r>
      <w:r w:rsidRPr="008B1496">
        <w:rPr>
          <w:rFonts w:ascii="Noto Sans CJK JP" w:eastAsia="Noto Sans CJK JP" w:hAnsi="Noto Sans CJK JP" w:cs="Noto Sans CJK JP" w:hint="eastAsia"/>
        </w:rPr>
        <w:t>查</w:t>
      </w:r>
      <w:r w:rsidRPr="008B1496">
        <w:rPr>
          <w:rFonts w:ascii="游明朝" w:eastAsia="游明朝" w:hAnsi="游明朝" w:cs="游明朝" w:hint="eastAsia"/>
        </w:rPr>
        <w:t>看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并在原文下方展开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。可切</w:t>
      </w:r>
      <w:r w:rsidRPr="008B1496">
        <w:rPr>
          <w:rFonts w:ascii="Noto Sans CJK JP" w:eastAsia="Noto Sans CJK JP" w:hAnsi="Noto Sans CJK JP" w:cs="Noto Sans CJK JP" w:hint="eastAsia"/>
        </w:rPr>
        <w:t>换</w:t>
      </w:r>
      <w:r w:rsidRPr="008B1496">
        <w:rPr>
          <w:rFonts w:ascii="游明朝" w:eastAsia="游明朝" w:hAnsi="游明朝" w:cs="游明朝" w:hint="eastAsia"/>
        </w:rPr>
        <w:t>不同目</w:t>
      </w:r>
      <w:r w:rsidRPr="008B1496">
        <w:rPr>
          <w:rFonts w:ascii="Noto Sans CJK JP" w:eastAsia="Noto Sans CJK JP" w:hAnsi="Noto Sans CJK JP" w:cs="Noto Sans CJK JP" w:hint="eastAsia"/>
        </w:rPr>
        <w:t>标语</w:t>
      </w:r>
      <w:r w:rsidRPr="008B1496">
        <w:rPr>
          <w:rFonts w:ascii="游明朝" w:eastAsia="游明朝" w:hAnsi="游明朝" w:cs="游明朝" w:hint="eastAsia"/>
        </w:rPr>
        <w:t>言，支持自</w:t>
      </w:r>
      <w:r w:rsidRPr="008B1496">
        <w:rPr>
          <w:rFonts w:ascii="Noto Sans CJK JP" w:eastAsia="Noto Sans CJK JP" w:hAnsi="Noto Sans CJK JP" w:cs="Noto Sans CJK JP" w:hint="eastAsia"/>
        </w:rPr>
        <w:t>动</w:t>
      </w:r>
      <w:r w:rsidRPr="008B1496">
        <w:rPr>
          <w:rFonts w:ascii="游明朝" w:eastAsia="游明朝" w:hAnsi="游明朝" w:cs="游明朝" w:hint="eastAsia"/>
        </w:rPr>
        <w:t>或手</w:t>
      </w:r>
      <w:r w:rsidRPr="008B1496">
        <w:rPr>
          <w:rFonts w:ascii="Noto Sans CJK JP" w:eastAsia="Noto Sans CJK JP" w:hAnsi="Noto Sans CJK JP" w:cs="Noto Sans CJK JP" w:hint="eastAsia"/>
        </w:rPr>
        <w:t>动检测</w:t>
      </w:r>
      <w:r w:rsidRPr="008B1496">
        <w:rPr>
          <w:rFonts w:ascii="游明朝" w:eastAsia="游明朝" w:hAnsi="游明朝" w:cs="游明朝" w:hint="eastAsia"/>
        </w:rPr>
        <w:t>源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="游明朝" w:eastAsia="游明朝" w:hAnsi="游明朝" w:cs="游明朝" w:hint="eastAsia"/>
        </w:rPr>
        <w:t>言。</w:t>
      </w:r>
    </w:p>
    <w:p w14:paraId="395D0D3F" w14:textId="77777777" w:rsidR="008B1496" w:rsidRPr="008B1496" w:rsidRDefault="008B1496">
      <w:pPr>
        <w:pStyle w:val="Compact"/>
        <w:numPr>
          <w:ilvl w:val="0"/>
          <w:numId w:val="4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即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时</w:t>
      </w:r>
      <w:r w:rsidRPr="008B1496">
        <w:rPr>
          <w:rFonts w:ascii="游明朝" w:eastAsia="游明朝" w:hAnsi="游明朝" w:cs="游明朝" w:hint="eastAsia"/>
          <w:b/>
          <w:bCs/>
        </w:rPr>
        <w:t>回复翻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译</w:t>
      </w:r>
      <w:r w:rsidRPr="008B1496">
        <w:rPr>
          <w:rFonts w:asciiTheme="minorEastAsia" w:hAnsiTheme="minorEastAsia" w:hint="eastAsia"/>
        </w:rPr>
        <w:t>：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想用</w:t>
      </w:r>
      <w:r w:rsidRPr="008B1496">
        <w:rPr>
          <w:rFonts w:ascii="Noto Sans CJK JP" w:eastAsia="Noto Sans CJK JP" w:hAnsi="Noto Sans CJK JP" w:cs="Noto Sans CJK JP" w:hint="eastAsia"/>
        </w:rPr>
        <w:t>对</w:t>
      </w:r>
      <w:r w:rsidRPr="008B1496">
        <w:rPr>
          <w:rFonts w:ascii="游明朝" w:eastAsia="游明朝" w:hAnsi="游明朝" w:cs="游明朝" w:hint="eastAsia"/>
        </w:rPr>
        <w:t>方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="游明朝" w:eastAsia="游明朝" w:hAnsi="游明朝" w:cs="游明朝" w:hint="eastAsia"/>
        </w:rPr>
        <w:t>言回复外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="游明朝" w:eastAsia="游明朝" w:hAnsi="游明朝" w:cs="游明朝" w:hint="eastAsia"/>
        </w:rPr>
        <w:t>消息，可</w:t>
      </w:r>
      <w:r w:rsidRPr="008B1496">
        <w:rPr>
          <w:rFonts w:ascii="Noto Sans CJK JP" w:eastAsia="Noto Sans CJK JP" w:hAnsi="Noto Sans CJK JP" w:cs="Noto Sans CJK JP" w:hint="eastAsia"/>
        </w:rPr>
        <w:t>选择</w:t>
      </w:r>
      <w:r w:rsidRPr="008B1496">
        <w:rPr>
          <w:rFonts w:ascii="游明朝" w:eastAsia="游明朝" w:hAnsi="游明朝" w:cs="游明朝" w:hint="eastAsia"/>
        </w:rPr>
        <w:t>“一</w:t>
      </w:r>
      <w:r w:rsidRPr="008B1496">
        <w:rPr>
          <w:rFonts w:ascii="Noto Sans CJK JP" w:eastAsia="Noto Sans CJK JP" w:hAnsi="Noto Sans CJK JP" w:cs="Noto Sans CJK JP" w:hint="eastAsia"/>
        </w:rPr>
        <w:t>键</w:t>
      </w:r>
      <w:r w:rsidRPr="008B1496">
        <w:rPr>
          <w:rFonts w:ascii="游明朝" w:eastAsia="游明朝" w:hAnsi="游明朝" w:cs="游明朝" w:hint="eastAsia"/>
        </w:rPr>
        <w:t>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并回复”；系</w:t>
      </w:r>
      <w:r w:rsidRPr="008B1496">
        <w:rPr>
          <w:rFonts w:ascii="Noto Sans CJK JP" w:eastAsia="Noto Sans CJK JP" w:hAnsi="Noto Sans CJK JP" w:cs="Noto Sans CJK JP" w:hint="eastAsia"/>
        </w:rPr>
        <w:t>统</w:t>
      </w:r>
      <w:r w:rsidRPr="008B1496">
        <w:rPr>
          <w:rFonts w:ascii="游明朝" w:eastAsia="游明朝" w:hAnsi="游明朝" w:cs="游明朝" w:hint="eastAsia"/>
        </w:rPr>
        <w:t>打开</w:t>
      </w:r>
      <w:r w:rsidRPr="008B1496">
        <w:rPr>
          <w:rFonts w:ascii="Noto Sans CJK JP" w:eastAsia="Noto Sans CJK JP" w:hAnsi="Noto Sans CJK JP" w:cs="Noto Sans CJK JP" w:hint="eastAsia"/>
        </w:rPr>
        <w:t>编辑</w:t>
      </w:r>
      <w:r w:rsidRPr="008B1496">
        <w:rPr>
          <w:rFonts w:ascii="游明朝" w:eastAsia="游明朝" w:hAnsi="游明朝" w:cs="游明朝" w:hint="eastAsia"/>
        </w:rPr>
        <w:t>模式，</w:t>
      </w:r>
      <w:r w:rsidRPr="008B1496">
        <w:rPr>
          <w:rFonts w:ascii="Noto Sans CJK JP" w:eastAsia="Noto Sans CJK JP" w:hAnsi="Noto Sans CJK JP" w:cs="Noto Sans CJK JP" w:hint="eastAsia"/>
        </w:rPr>
        <w:t>显</w:t>
      </w:r>
      <w:r w:rsidRPr="008B1496">
        <w:rPr>
          <w:rFonts w:ascii="游明朝" w:eastAsia="游明朝" w:hAnsi="游明朝" w:cs="游明朝" w:hint="eastAsia"/>
        </w:rPr>
        <w:t>示原文及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，允</w:t>
      </w:r>
      <w:r w:rsidRPr="008B1496">
        <w:rPr>
          <w:rFonts w:ascii="Noto Sans CJK JP" w:eastAsia="Noto Sans CJK JP" w:hAnsi="Noto Sans CJK JP" w:cs="Noto Sans CJK JP" w:hint="eastAsia"/>
        </w:rPr>
        <w:t>许</w:t>
      </w:r>
      <w:r w:rsidRPr="008B1496">
        <w:rPr>
          <w:rFonts w:ascii="游明朝" w:eastAsia="游明朝" w:hAnsi="游明朝" w:cs="游明朝" w:hint="eastAsia"/>
        </w:rPr>
        <w:t>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修</w:t>
      </w:r>
      <w:r w:rsidRPr="008B1496">
        <w:rPr>
          <w:rFonts w:ascii="Noto Sans CJK JP" w:eastAsia="Noto Sans CJK JP" w:hAnsi="Noto Sans CJK JP" w:cs="Noto Sans CJK JP" w:hint="eastAsia"/>
        </w:rPr>
        <w:t>订译</w:t>
      </w:r>
      <w:r w:rsidRPr="008B1496">
        <w:rPr>
          <w:rFonts w:ascii="游明朝" w:eastAsia="游明朝" w:hAnsi="游明朝" w:cs="游明朝" w:hint="eastAsia"/>
        </w:rPr>
        <w:t>文或</w:t>
      </w:r>
      <w:r w:rsidRPr="008B1496">
        <w:rPr>
          <w:rFonts w:ascii="Noto Sans CJK JP" w:eastAsia="Noto Sans CJK JP" w:hAnsi="Noto Sans CJK JP" w:cs="Noto Sans CJK JP" w:hint="eastAsia"/>
        </w:rPr>
        <w:t>变</w:t>
      </w:r>
      <w:r w:rsidRPr="008B1496">
        <w:rPr>
          <w:rFonts w:ascii="游明朝" w:eastAsia="游明朝" w:hAnsi="游明朝" w:cs="游明朝" w:hint="eastAsia"/>
        </w:rPr>
        <w:t>更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="游明朝" w:eastAsia="游明朝" w:hAnsi="游明朝" w:cs="游明朝" w:hint="eastAsia"/>
        </w:rPr>
        <w:t>气模板，点</w:t>
      </w:r>
      <w:r w:rsidRPr="008B1496">
        <w:rPr>
          <w:rFonts w:ascii="Noto Sans CJK JP" w:eastAsia="Noto Sans CJK JP" w:hAnsi="Noto Sans CJK JP" w:cs="Noto Sans CJK JP" w:hint="eastAsia"/>
        </w:rPr>
        <w:t>击</w:t>
      </w:r>
      <w:r w:rsidRPr="008B1496">
        <w:rPr>
          <w:rFonts w:ascii="游明朝" w:eastAsia="游明朝" w:hAnsi="游明朝" w:cs="游明朝" w:hint="eastAsia"/>
        </w:rPr>
        <w:t>“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送”后将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作</w:t>
      </w:r>
      <w:r w:rsidRPr="008B1496">
        <w:rPr>
          <w:rFonts w:ascii="Noto Sans CJK JP" w:eastAsia="Noto Sans CJK JP" w:hAnsi="Noto Sans CJK JP" w:cs="Noto Sans CJK JP" w:hint="eastAsia"/>
        </w:rPr>
        <w:t>为</w:t>
      </w:r>
      <w:r w:rsidRPr="008B1496">
        <w:rPr>
          <w:rFonts w:ascii="游明朝" w:eastAsia="游明朝" w:hAnsi="游明朝" w:cs="游明朝" w:hint="eastAsia"/>
        </w:rPr>
        <w:t>新回复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送，并在回复卡片附</w:t>
      </w:r>
      <w:r w:rsidRPr="008B1496">
        <w:rPr>
          <w:rFonts w:ascii="Noto Sans CJK JP" w:eastAsia="Noto Sans CJK JP" w:hAnsi="Noto Sans CJK JP" w:cs="Noto Sans CJK JP" w:hint="eastAsia"/>
        </w:rPr>
        <w:t>带</w:t>
      </w:r>
      <w:r w:rsidRPr="008B1496">
        <w:rPr>
          <w:rFonts w:ascii="游明朝" w:eastAsia="游明朝" w:hAnsi="游明朝" w:cs="游明朝" w:hint="eastAsia"/>
        </w:rPr>
        <w:t>“</w:t>
      </w:r>
      <w:r w:rsidRPr="008B1496">
        <w:rPr>
          <w:rFonts w:ascii="Noto Sans CJK JP" w:eastAsia="Noto Sans CJK JP" w:hAnsi="Noto Sans CJK JP" w:cs="Noto Sans CJK JP" w:hint="eastAsia"/>
        </w:rPr>
        <w:t>查</w:t>
      </w:r>
      <w:r w:rsidRPr="008B1496">
        <w:rPr>
          <w:rFonts w:ascii="游明朝" w:eastAsia="游明朝" w:hAnsi="游明朝" w:cs="游明朝" w:hint="eastAsia"/>
        </w:rPr>
        <w:t>看原文</w:t>
      </w:r>
      <w:r w:rsidRPr="008B1496">
        <w:rPr>
          <w:rFonts w:asciiTheme="minorEastAsia" w:hAnsiTheme="minorEastAsia" w:hint="eastAsia"/>
        </w:rPr>
        <w:t>/切</w:t>
      </w:r>
      <w:r w:rsidRPr="008B1496">
        <w:rPr>
          <w:rFonts w:ascii="Noto Sans CJK JP" w:eastAsia="Noto Sans CJK JP" w:hAnsi="Noto Sans CJK JP" w:cs="Noto Sans CJK JP" w:hint="eastAsia"/>
        </w:rPr>
        <w:t>换译</w:t>
      </w:r>
      <w:r w:rsidRPr="008B1496">
        <w:rPr>
          <w:rFonts w:ascii="游明朝" w:eastAsia="游明朝" w:hAnsi="游明朝" w:cs="游明朝" w:hint="eastAsia"/>
        </w:rPr>
        <w:t>文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="游明朝" w:eastAsia="游明朝" w:hAnsi="游明朝" w:cs="游明朝" w:hint="eastAsia"/>
        </w:rPr>
        <w:t>言”的入口。</w:t>
      </w:r>
    </w:p>
    <w:p w14:paraId="41D1FABC" w14:textId="77777777" w:rsidR="008B1496" w:rsidRPr="008B1496" w:rsidRDefault="008B1496">
      <w:pPr>
        <w:pStyle w:val="Compact"/>
        <w:numPr>
          <w:ilvl w:val="0"/>
          <w:numId w:val="4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群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组</w:t>
      </w:r>
      <w:r w:rsidRPr="008B1496">
        <w:rPr>
          <w:rFonts w:ascii="游明朝" w:eastAsia="游明朝" w:hAnsi="游明朝" w:cs="游明朝" w:hint="eastAsia"/>
          <w:b/>
          <w:bCs/>
        </w:rPr>
        <w:t>多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语</w:t>
      </w:r>
      <w:r w:rsidRPr="008B1496">
        <w:rPr>
          <w:rFonts w:ascii="游明朝" w:eastAsia="游明朝" w:hAnsi="游明朝" w:cs="游明朝" w:hint="eastAsia"/>
          <w:b/>
          <w:bCs/>
        </w:rPr>
        <w:t>广播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送者撰写群公告，可</w:t>
      </w:r>
      <w:r w:rsidRPr="008B1496">
        <w:rPr>
          <w:rFonts w:ascii="Noto Sans CJK JP" w:eastAsia="Noto Sans CJK JP" w:hAnsi="Noto Sans CJK JP" w:cs="Noto Sans CJK JP" w:hint="eastAsia"/>
        </w:rPr>
        <w:t>选择</w:t>
      </w:r>
      <w:r w:rsidRPr="008B1496">
        <w:rPr>
          <w:rFonts w:ascii="游明朝" w:eastAsia="游明朝" w:hAnsi="游明朝" w:cs="游明朝" w:hint="eastAsia"/>
        </w:rPr>
        <w:t>多个目</w:t>
      </w:r>
      <w:r w:rsidRPr="008B1496">
        <w:rPr>
          <w:rFonts w:ascii="Noto Sans CJK JP" w:eastAsia="Noto Sans CJK JP" w:hAnsi="Noto Sans CJK JP" w:cs="Noto Sans CJK JP" w:hint="eastAsia"/>
        </w:rPr>
        <w:t>标语</w:t>
      </w:r>
      <w:r w:rsidRPr="008B1496">
        <w:rPr>
          <w:rFonts w:ascii="游明朝" w:eastAsia="游明朝" w:hAnsi="游明朝" w:cs="游明朝" w:hint="eastAsia"/>
        </w:rPr>
        <w:t>言并一次性广播；插件将根据群成</w:t>
      </w:r>
      <w:r w:rsidRPr="008B1496">
        <w:rPr>
          <w:rFonts w:ascii="Noto Sans CJK JP" w:eastAsia="Noto Sans CJK JP" w:hAnsi="Noto Sans CJK JP" w:cs="Noto Sans CJK JP" w:hint="eastAsia"/>
        </w:rPr>
        <w:t>员</w:t>
      </w:r>
      <w:r w:rsidRPr="008B1496">
        <w:rPr>
          <w:rFonts w:ascii="游明朝" w:eastAsia="游明朝" w:hAnsi="游明朝" w:cs="游明朝" w:hint="eastAsia"/>
        </w:rPr>
        <w:t>首</w:t>
      </w:r>
      <w:r w:rsidRPr="008B1496">
        <w:rPr>
          <w:rFonts w:ascii="Noto Sans CJK JP" w:eastAsia="Noto Sans CJK JP" w:hAnsi="Noto Sans CJK JP" w:cs="Noto Sans CJK JP" w:hint="eastAsia"/>
        </w:rPr>
        <w:t>选语</w:t>
      </w:r>
      <w:r w:rsidRPr="008B1496">
        <w:rPr>
          <w:rFonts w:ascii="游明朝" w:eastAsia="游明朝" w:hAnsi="游明朝" w:cs="游明朝" w:hint="eastAsia"/>
        </w:rPr>
        <w:t>言生成</w:t>
      </w:r>
      <w:r w:rsidRPr="008B1496">
        <w:rPr>
          <w:rFonts w:ascii="Noto Sans CJK JP" w:eastAsia="Noto Sans CJK JP" w:hAnsi="Noto Sans CJK JP" w:cs="Noto Sans CJK JP" w:hint="eastAsia"/>
        </w:rPr>
        <w:t>对应译</w:t>
      </w:r>
      <w:r w:rsidRPr="008B1496">
        <w:rPr>
          <w:rFonts w:ascii="游明朝" w:eastAsia="游明朝" w:hAnsi="游明朝" w:cs="游明朝" w:hint="eastAsia"/>
        </w:rPr>
        <w:t>文，并回</w:t>
      </w:r>
      <w:r w:rsidRPr="008B1496">
        <w:rPr>
          <w:rFonts w:ascii="Noto Sans CJK JP" w:eastAsia="Noto Sans CJK JP" w:hAnsi="Noto Sans CJK JP" w:cs="Noto Sans CJK JP" w:hint="eastAsia"/>
        </w:rPr>
        <w:t>贴</w:t>
      </w:r>
      <w:r w:rsidRPr="008B1496">
        <w:rPr>
          <w:rFonts w:ascii="游明朝" w:eastAsia="游明朝" w:hAnsi="游明朝" w:cs="游明朝" w:hint="eastAsia"/>
        </w:rPr>
        <w:t>多条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="游明朝" w:eastAsia="游明朝" w:hAnsi="游明朝" w:cs="游明朝" w:hint="eastAsia"/>
        </w:rPr>
        <w:t>言版本。支持</w:t>
      </w:r>
      <w:r w:rsidRPr="008B1496">
        <w:rPr>
          <w:rFonts w:ascii="Noto Sans CJK JP" w:eastAsia="Noto Sans CJK JP" w:hAnsi="Noto Sans CJK JP" w:cs="Noto Sans CJK JP" w:hint="eastAsia"/>
        </w:rPr>
        <w:t>术语库</w:t>
      </w:r>
      <w:r w:rsidRPr="008B1496">
        <w:rPr>
          <w:rFonts w:ascii="游明朝" w:eastAsia="游明朝" w:hAnsi="游明朝" w:cs="游明朝" w:hint="eastAsia"/>
        </w:rPr>
        <w:t>和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="游明朝" w:eastAsia="游明朝" w:hAnsi="游明朝" w:cs="游明朝" w:hint="eastAsia"/>
        </w:rPr>
        <w:t>气模板</w:t>
      </w:r>
      <w:r w:rsidRPr="008B1496">
        <w:rPr>
          <w:rFonts w:ascii="Noto Sans CJK JP" w:eastAsia="Noto Sans CJK JP" w:hAnsi="Noto Sans CJK JP" w:cs="Noto Sans CJK JP" w:hint="eastAsia"/>
        </w:rPr>
        <w:t>选择</w:t>
      </w:r>
      <w:r w:rsidRPr="008B1496">
        <w:rPr>
          <w:rFonts w:ascii="游明朝" w:eastAsia="游明朝" w:hAnsi="游明朝" w:cs="游明朝" w:hint="eastAsia"/>
        </w:rPr>
        <w:t>。</w:t>
      </w:r>
    </w:p>
    <w:p w14:paraId="2F8CD7C3" w14:textId="77777777" w:rsidR="008B1496" w:rsidRPr="008B1496" w:rsidRDefault="008B1496">
      <w:pPr>
        <w:pStyle w:val="Compact"/>
        <w:numPr>
          <w:ilvl w:val="0"/>
          <w:numId w:val="4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术语库约</w:t>
      </w:r>
      <w:r w:rsidRPr="008B1496">
        <w:rPr>
          <w:rFonts w:ascii="游明朝" w:eastAsia="游明朝" w:hAnsi="游明朝" w:cs="游明朝" w:hint="eastAsia"/>
          <w:b/>
          <w:bCs/>
        </w:rPr>
        <w:t>束翻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译</w:t>
      </w:r>
      <w:r w:rsidRPr="008B1496">
        <w:rPr>
          <w:rFonts w:asciiTheme="minorEastAsia" w:hAnsiTheme="minorEastAsia" w:hint="eastAsia"/>
        </w:rPr>
        <w:t>：在医</w:t>
      </w:r>
      <w:r w:rsidRPr="008B1496">
        <w:rPr>
          <w:rFonts w:ascii="Noto Sans CJK JP" w:eastAsia="Noto Sans CJK JP" w:hAnsi="Noto Sans CJK JP" w:cs="Noto Sans CJK JP" w:hint="eastAsia"/>
        </w:rPr>
        <w:t>疗</w:t>
      </w:r>
      <w:r w:rsidRPr="008B1496">
        <w:rPr>
          <w:rFonts w:ascii="游明朝" w:eastAsia="游明朝" w:hAnsi="游明朝" w:cs="游明朝" w:hint="eastAsia"/>
        </w:rPr>
        <w:t>、金融等</w:t>
      </w:r>
      <w:r w:rsidRPr="008B1496">
        <w:rPr>
          <w:rFonts w:ascii="Noto Sans CJK JP" w:eastAsia="Noto Sans CJK JP" w:hAnsi="Noto Sans CJK JP" w:cs="Noto Sans CJK JP" w:hint="eastAsia"/>
        </w:rPr>
        <w:t>专业场</w:t>
      </w:r>
      <w:r w:rsidRPr="008B1496">
        <w:rPr>
          <w:rFonts w:ascii="游明朝" w:eastAsia="游明朝" w:hAnsi="游明朝" w:cs="游明朝" w:hint="eastAsia"/>
        </w:rPr>
        <w:t>景，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送者可</w:t>
      </w:r>
      <w:r w:rsidRPr="008B1496">
        <w:rPr>
          <w:rFonts w:ascii="Noto Sans CJK JP" w:eastAsia="Noto Sans CJK JP" w:hAnsi="Noto Sans CJK JP" w:cs="Noto Sans CJK JP" w:hint="eastAsia"/>
        </w:rPr>
        <w:t>选择</w:t>
      </w:r>
      <w:r w:rsidRPr="008B1496">
        <w:rPr>
          <w:rFonts w:ascii="游明朝" w:eastAsia="游明朝" w:hAnsi="游明朝" w:cs="游明朝" w:hint="eastAsia"/>
        </w:rPr>
        <w:t>特定</w:t>
      </w:r>
      <w:r w:rsidRPr="008B1496">
        <w:rPr>
          <w:rFonts w:ascii="Noto Sans CJK JP" w:eastAsia="Noto Sans CJK JP" w:hAnsi="Noto Sans CJK JP" w:cs="Noto Sans CJK JP" w:hint="eastAsia"/>
        </w:rPr>
        <w:t>术语库</w:t>
      </w:r>
      <w:r w:rsidRPr="008B1496">
        <w:rPr>
          <w:rFonts w:ascii="游明朝" w:eastAsia="游明朝" w:hAnsi="游明朝" w:cs="游明朝" w:hint="eastAsia"/>
        </w:rPr>
        <w:t>并启用禁</w:t>
      </w:r>
      <w:r w:rsidRPr="008B1496">
        <w:rPr>
          <w:rFonts w:ascii="Noto Sans CJK JP" w:eastAsia="Noto Sans CJK JP" w:hAnsi="Noto Sans CJK JP" w:cs="Noto Sans CJK JP" w:hint="eastAsia"/>
        </w:rPr>
        <w:t>译库</w:t>
      </w:r>
      <w:r w:rsidRPr="008B1496">
        <w:rPr>
          <w:rFonts w:ascii="游明朝" w:eastAsia="游明朝" w:hAnsi="游明朝" w:cs="游明朝" w:hint="eastAsia"/>
        </w:rPr>
        <w:t>，确保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遵循</w:t>
      </w:r>
      <w:r w:rsidRPr="008B1496">
        <w:rPr>
          <w:rFonts w:ascii="Noto Sans CJK JP" w:eastAsia="Noto Sans CJK JP" w:hAnsi="Noto Sans CJK JP" w:cs="Noto Sans CJK JP" w:hint="eastAsia"/>
        </w:rPr>
        <w:t>专业规</w:t>
      </w:r>
      <w:r w:rsidRPr="008B1496">
        <w:rPr>
          <w:rFonts w:ascii="游明朝" w:eastAsia="游明朝" w:hAnsi="游明朝" w:cs="游明朝" w:hint="eastAsia"/>
        </w:rPr>
        <w:t>定。若</w:t>
      </w:r>
      <w:r w:rsidRPr="008B1496">
        <w:rPr>
          <w:rFonts w:ascii="Noto Sans CJK JP" w:eastAsia="Noto Sans CJK JP" w:hAnsi="Noto Sans CJK JP" w:cs="Noto Sans CJK JP" w:hint="eastAsia"/>
        </w:rPr>
        <w:t>术语</w:t>
      </w:r>
      <w:r w:rsidRPr="008B1496">
        <w:rPr>
          <w:rFonts w:ascii="游明朝" w:eastAsia="游明朝" w:hAnsi="游明朝" w:cs="游明朝" w:hint="eastAsia"/>
        </w:rPr>
        <w:t>与常用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冲突，系</w:t>
      </w:r>
      <w:r w:rsidRPr="008B1496">
        <w:rPr>
          <w:rFonts w:ascii="Noto Sans CJK JP" w:eastAsia="Noto Sans CJK JP" w:hAnsi="Noto Sans CJK JP" w:cs="Noto Sans CJK JP" w:hint="eastAsia"/>
        </w:rPr>
        <w:t>统</w:t>
      </w:r>
      <w:r w:rsidRPr="008B1496">
        <w:rPr>
          <w:rFonts w:ascii="游明朝" w:eastAsia="游明朝" w:hAnsi="游明朝" w:cs="游明朝" w:hint="eastAsia"/>
        </w:rPr>
        <w:t>提示并提供遵循</w:t>
      </w:r>
      <w:r w:rsidRPr="008B1496">
        <w:rPr>
          <w:rFonts w:ascii="Noto Sans CJK JP" w:eastAsia="Noto Sans CJK JP" w:hAnsi="Noto Sans CJK JP" w:cs="Noto Sans CJK JP" w:hint="eastAsia"/>
        </w:rPr>
        <w:t>术语</w:t>
      </w:r>
      <w:r w:rsidRPr="008B1496">
        <w:rPr>
          <w:rFonts w:asciiTheme="minorEastAsia" w:hAnsiTheme="minorEastAsia" w:hint="eastAsia"/>
        </w:rPr>
        <w:t>/保留原意/折衷三</w:t>
      </w:r>
      <w:r w:rsidRPr="008B1496">
        <w:rPr>
          <w:rFonts w:ascii="Noto Sans CJK JP" w:eastAsia="Noto Sans CJK JP" w:hAnsi="Noto Sans CJK JP" w:cs="Noto Sans CJK JP" w:hint="eastAsia"/>
        </w:rPr>
        <w:t>选项</w:t>
      </w:r>
      <w:r w:rsidRPr="008B1496">
        <w:rPr>
          <w:rFonts w:ascii="游明朝" w:eastAsia="游明朝" w:hAnsi="游明朝" w:cs="游明朝" w:hint="eastAsia"/>
        </w:rPr>
        <w:t>。</w:t>
      </w:r>
    </w:p>
    <w:p w14:paraId="493E2908" w14:textId="77777777" w:rsidR="008B1496" w:rsidRPr="008B1496" w:rsidRDefault="008B1496">
      <w:pPr>
        <w:pStyle w:val="Compact"/>
        <w:numPr>
          <w:ilvl w:val="0"/>
          <w:numId w:val="4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离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线</w:t>
      </w:r>
      <w:r w:rsidRPr="008B1496">
        <w:rPr>
          <w:rFonts w:ascii="游明朝" w:eastAsia="游明朝" w:hAnsi="游明朝" w:cs="游明朝" w:hint="eastAsia"/>
          <w:b/>
          <w:bCs/>
        </w:rPr>
        <w:t>草稿</w:t>
      </w:r>
      <w:r w:rsidRPr="008B1496">
        <w:rPr>
          <w:rFonts w:asciiTheme="minorEastAsia" w:hAnsiTheme="minorEastAsia" w:hint="eastAsia"/>
        </w:rPr>
        <w:t>：在网</w:t>
      </w:r>
      <w:r w:rsidRPr="008B1496">
        <w:rPr>
          <w:rFonts w:ascii="Noto Sans CJK JP" w:eastAsia="Noto Sans CJK JP" w:hAnsi="Noto Sans CJK JP" w:cs="Noto Sans CJK JP" w:hint="eastAsia"/>
        </w:rPr>
        <w:t>络</w:t>
      </w:r>
      <w:r w:rsidRPr="008B1496">
        <w:rPr>
          <w:rFonts w:ascii="游明朝" w:eastAsia="游明朝" w:hAnsi="游明朝" w:cs="游明朝" w:hint="eastAsia"/>
        </w:rPr>
        <w:t>不</w:t>
      </w:r>
      <w:r w:rsidRPr="008B1496">
        <w:rPr>
          <w:rFonts w:ascii="Noto Sans CJK JP" w:eastAsia="Noto Sans CJK JP" w:hAnsi="Noto Sans CJK JP" w:cs="Noto Sans CJK JP" w:hint="eastAsia"/>
        </w:rPr>
        <w:t>稳</w:t>
      </w:r>
      <w:r w:rsidRPr="008B1496">
        <w:rPr>
          <w:rFonts w:ascii="游明朝" w:eastAsia="游明朝" w:hAnsi="游明朝" w:cs="游明朝" w:hint="eastAsia"/>
        </w:rPr>
        <w:t>定或模型响</w:t>
      </w:r>
      <w:r w:rsidRPr="008B1496">
        <w:rPr>
          <w:rFonts w:ascii="Noto Sans CJK JP" w:eastAsia="Noto Sans CJK JP" w:hAnsi="Noto Sans CJK JP" w:cs="Noto Sans CJK JP" w:hint="eastAsia"/>
        </w:rPr>
        <w:t>应较</w:t>
      </w:r>
      <w:r w:rsidRPr="008B1496">
        <w:rPr>
          <w:rFonts w:ascii="游明朝" w:eastAsia="游明朝" w:hAnsi="游明朝" w:cs="游明朝" w:hint="eastAsia"/>
        </w:rPr>
        <w:t>慢</w:t>
      </w:r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，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可</w:t>
      </w:r>
      <w:r w:rsidRPr="008B1496">
        <w:rPr>
          <w:rFonts w:ascii="Noto Sans CJK JP" w:eastAsia="Noto Sans CJK JP" w:hAnsi="Noto Sans CJK JP" w:cs="Noto Sans CJK JP" w:hint="eastAsia"/>
        </w:rPr>
        <w:t>选择</w:t>
      </w:r>
      <w:r w:rsidRPr="008B1496">
        <w:rPr>
          <w:rFonts w:ascii="游明朝" w:eastAsia="游明朝" w:hAnsi="游明朝" w:cs="游明朝" w:hint="eastAsia"/>
        </w:rPr>
        <w:t>“离</w:t>
      </w:r>
      <w:r w:rsidRPr="008B1496">
        <w:rPr>
          <w:rFonts w:ascii="Noto Sans CJK JP" w:eastAsia="Noto Sans CJK JP" w:hAnsi="Noto Sans CJK JP" w:cs="Noto Sans CJK JP" w:hint="eastAsia"/>
        </w:rPr>
        <w:t>线</w:t>
      </w:r>
      <w:r w:rsidRPr="008B1496">
        <w:rPr>
          <w:rFonts w:ascii="游明朝" w:eastAsia="游明朝" w:hAnsi="游明朝" w:cs="游明朝" w:hint="eastAsia"/>
        </w:rPr>
        <w:t>草稿”，插件将保存原文及翻</w:t>
      </w:r>
      <w:r w:rsidRPr="008B1496">
        <w:rPr>
          <w:rFonts w:ascii="Noto Sans CJK JP" w:eastAsia="Noto Sans CJK JP" w:hAnsi="Noto Sans CJK JP" w:cs="Noto Sans CJK JP" w:hint="eastAsia"/>
        </w:rPr>
        <w:t>译请</w:t>
      </w:r>
      <w:r w:rsidRPr="008B1496">
        <w:rPr>
          <w:rFonts w:ascii="游明朝" w:eastAsia="游明朝" w:hAnsi="游明朝" w:cs="游明朝" w:hint="eastAsia"/>
        </w:rPr>
        <w:t>求，待网</w:t>
      </w:r>
      <w:r w:rsidRPr="008B1496">
        <w:rPr>
          <w:rFonts w:ascii="Noto Sans CJK JP" w:eastAsia="Noto Sans CJK JP" w:hAnsi="Noto Sans CJK JP" w:cs="Noto Sans CJK JP" w:hint="eastAsia"/>
        </w:rPr>
        <w:t>络</w:t>
      </w:r>
      <w:r w:rsidRPr="008B1496">
        <w:rPr>
          <w:rFonts w:ascii="游明朝" w:eastAsia="游明朝" w:hAnsi="游明朝" w:cs="游明朝" w:hint="eastAsia"/>
        </w:rPr>
        <w:t>恢复后自</w:t>
      </w:r>
      <w:r w:rsidRPr="008B1496">
        <w:rPr>
          <w:rFonts w:ascii="Noto Sans CJK JP" w:eastAsia="Noto Sans CJK JP" w:hAnsi="Noto Sans CJK JP" w:cs="Noto Sans CJK JP" w:hint="eastAsia"/>
        </w:rPr>
        <w:t>动</w:t>
      </w:r>
      <w:r w:rsidRPr="008B1496">
        <w:rPr>
          <w:rFonts w:ascii="游明朝" w:eastAsia="游明朝" w:hAnsi="游明朝" w:cs="游明朝" w:hint="eastAsia"/>
        </w:rPr>
        <w:t>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并提醒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回</w:t>
      </w:r>
      <w:r w:rsidRPr="008B1496">
        <w:rPr>
          <w:rFonts w:ascii="Noto Sans CJK JP" w:eastAsia="Noto Sans CJK JP" w:hAnsi="Noto Sans CJK JP" w:cs="Noto Sans CJK JP" w:hint="eastAsia"/>
        </w:rPr>
        <w:t>贴</w:t>
      </w:r>
      <w:r w:rsidRPr="008B1496">
        <w:rPr>
          <w:rFonts w:ascii="游明朝" w:eastAsia="游明朝" w:hAnsi="游明朝" w:cs="游明朝" w:hint="eastAsia"/>
        </w:rPr>
        <w:t>。</w:t>
      </w:r>
    </w:p>
    <w:p w14:paraId="70B905E6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13" w:name="用户旅程示例-选中文本翻译并回复"/>
      <w:r w:rsidRPr="008B1496">
        <w:rPr>
          <w:rFonts w:asciiTheme="minorEastAsia" w:eastAsiaTheme="minorEastAsia" w:hAnsiTheme="minorEastAsia" w:hint="eastAsia"/>
        </w:rPr>
        <w:t>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旅程示例</w:t>
      </w:r>
      <w:r w:rsidRPr="008B1496">
        <w:rPr>
          <w:rFonts w:asciiTheme="minorEastAsia" w:eastAsiaTheme="minorEastAsia" w:hAnsiTheme="minorEastAsia"/>
        </w:rPr>
        <w:t xml:space="preserve"> – </w:t>
      </w:r>
      <w:r w:rsidRPr="008B1496">
        <w:rPr>
          <w:rFonts w:ascii="Noto Sans CJK JP" w:eastAsia="Noto Sans CJK JP" w:hAnsi="Noto Sans CJK JP" w:cs="Noto Sans CJK JP" w:hint="eastAsia"/>
        </w:rPr>
        <w:t>选</w:t>
      </w:r>
      <w:r w:rsidRPr="008B1496">
        <w:rPr>
          <w:rFonts w:ascii="游明朝" w:eastAsia="游明朝" w:hAnsi="游明朝" w:cs="游明朝" w:hint="eastAsia"/>
        </w:rPr>
        <w:t>中文本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并回复</w:t>
      </w:r>
    </w:p>
    <w:p w14:paraId="05243B46" w14:textId="77777777" w:rsidR="008B1496" w:rsidRPr="008B1496" w:rsidRDefault="008B1496">
      <w:pPr>
        <w:pStyle w:val="Compact"/>
        <w:numPr>
          <w:ilvl w:val="0"/>
          <w:numId w:val="5"/>
        </w:numPr>
        <w:rPr>
          <w:rFonts w:asciiTheme="minorEastAsia" w:hAnsiTheme="minorEastAsia"/>
        </w:rPr>
      </w:pPr>
      <w:r w:rsidRPr="008B1496">
        <w:rPr>
          <w:rFonts w:asciiTheme="minorEastAsia" w:hAnsiTheme="minorEastAsia"/>
          <w:b/>
          <w:bCs/>
        </w:rPr>
        <w:t>Given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在</w:t>
      </w:r>
      <w:r w:rsidRPr="008B1496">
        <w:rPr>
          <w:rFonts w:asciiTheme="minorEastAsia" w:hAnsiTheme="minorEastAsia"/>
        </w:rPr>
        <w:t xml:space="preserve"> Teams </w:t>
      </w:r>
      <w:r w:rsidRPr="008B1496">
        <w:rPr>
          <w:rFonts w:asciiTheme="minorEastAsia" w:hAnsiTheme="minorEastAsia" w:hint="eastAsia"/>
        </w:rPr>
        <w:t>消息中</w:t>
      </w:r>
      <w:r w:rsidRPr="008B1496">
        <w:rPr>
          <w:rFonts w:ascii="Noto Sans CJK JP" w:eastAsia="Noto Sans CJK JP" w:hAnsi="Noto Sans CJK JP" w:cs="Noto Sans CJK JP" w:hint="eastAsia"/>
        </w:rPr>
        <w:t>选</w:t>
      </w:r>
      <w:r w:rsidRPr="008B1496">
        <w:rPr>
          <w:rFonts w:ascii="游明朝" w:eastAsia="游明朝" w:hAnsi="游明朝" w:cs="游明朝" w:hint="eastAsia"/>
        </w:rPr>
        <w:t>中了部分外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="游明朝" w:eastAsia="游明朝" w:hAnsi="游明朝" w:cs="游明朝" w:hint="eastAsia"/>
        </w:rPr>
        <w:t>文本；</w:t>
      </w:r>
    </w:p>
    <w:p w14:paraId="5A02A380" w14:textId="77777777" w:rsidR="008B1496" w:rsidRPr="008B1496" w:rsidRDefault="008B1496">
      <w:pPr>
        <w:pStyle w:val="Compact"/>
        <w:numPr>
          <w:ilvl w:val="0"/>
          <w:numId w:val="5"/>
        </w:numPr>
        <w:rPr>
          <w:rFonts w:asciiTheme="minorEastAsia" w:hAnsiTheme="minorEastAsia"/>
        </w:rPr>
      </w:pPr>
      <w:r w:rsidRPr="008B1496">
        <w:rPr>
          <w:rFonts w:asciiTheme="minorEastAsia" w:hAnsiTheme="minorEastAsia"/>
          <w:b/>
          <w:bCs/>
        </w:rPr>
        <w:t>When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="Noto Sans CJK JP" w:eastAsia="Noto Sans CJK JP" w:hAnsi="Noto Sans CJK JP" w:cs="Noto Sans CJK JP" w:hint="eastAsia"/>
        </w:rPr>
        <w:t>悬</w:t>
      </w:r>
      <w:r w:rsidRPr="008B1496">
        <w:rPr>
          <w:rFonts w:ascii="游明朝" w:eastAsia="游明朝" w:hAnsi="游明朝" w:cs="游明朝" w:hint="eastAsia"/>
        </w:rPr>
        <w:t>浮条</w:t>
      </w:r>
      <w:r w:rsidRPr="008B1496">
        <w:rPr>
          <w:rFonts w:ascii="Noto Sans CJK JP" w:eastAsia="Noto Sans CJK JP" w:hAnsi="Noto Sans CJK JP" w:cs="Noto Sans CJK JP" w:hint="eastAsia"/>
        </w:rPr>
        <w:t>显</w:t>
      </w:r>
      <w:r w:rsidRPr="008B1496">
        <w:rPr>
          <w:rFonts w:ascii="游明朝" w:eastAsia="游明朝" w:hAnsi="游明朝" w:cs="游明朝" w:hint="eastAsia"/>
        </w:rPr>
        <w:t>示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入口，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点</w:t>
      </w:r>
      <w:r w:rsidRPr="008B1496">
        <w:rPr>
          <w:rFonts w:ascii="Noto Sans CJK JP" w:eastAsia="Noto Sans CJK JP" w:hAnsi="Noto Sans CJK JP" w:cs="Noto Sans CJK JP" w:hint="eastAsia"/>
        </w:rPr>
        <w:t>击</w:t>
      </w:r>
      <w:r w:rsidRPr="008B1496">
        <w:rPr>
          <w:rFonts w:ascii="游明朝" w:eastAsia="游明朝" w:hAnsi="游明朝" w:cs="游明朝" w:hint="eastAsia"/>
        </w:rPr>
        <w:t>“一</w:t>
      </w:r>
      <w:r w:rsidRPr="008B1496">
        <w:rPr>
          <w:rFonts w:ascii="Noto Sans CJK JP" w:eastAsia="Noto Sans CJK JP" w:hAnsi="Noto Sans CJK JP" w:cs="Noto Sans CJK JP" w:hint="eastAsia"/>
        </w:rPr>
        <w:t>键</w:t>
      </w:r>
      <w:r w:rsidRPr="008B1496">
        <w:rPr>
          <w:rFonts w:ascii="游明朝" w:eastAsia="游明朝" w:hAnsi="游明朝" w:cs="游明朝" w:hint="eastAsia"/>
        </w:rPr>
        <w:t>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并回复”；</w:t>
      </w:r>
    </w:p>
    <w:p w14:paraId="324752BF" w14:textId="77777777" w:rsidR="008B1496" w:rsidRPr="008B1496" w:rsidRDefault="008B1496">
      <w:pPr>
        <w:pStyle w:val="Compact"/>
        <w:numPr>
          <w:ilvl w:val="0"/>
          <w:numId w:val="5"/>
        </w:numPr>
        <w:rPr>
          <w:rFonts w:asciiTheme="minorEastAsia" w:hAnsiTheme="minorEastAsia"/>
        </w:rPr>
      </w:pPr>
      <w:r w:rsidRPr="008B1496">
        <w:rPr>
          <w:rFonts w:asciiTheme="minorEastAsia" w:hAnsiTheme="minorEastAsia"/>
          <w:b/>
          <w:bCs/>
        </w:rPr>
        <w:t>Then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插件</w:t>
      </w:r>
      <w:r w:rsidRPr="008B1496">
        <w:rPr>
          <w:rFonts w:ascii="Noto Sans CJK JP" w:eastAsia="Noto Sans CJK JP" w:hAnsi="Noto Sans CJK JP" w:cs="Noto Sans CJK JP" w:hint="eastAsia"/>
        </w:rPr>
        <w:t>弹</w:t>
      </w:r>
      <w:r w:rsidRPr="008B1496">
        <w:rPr>
          <w:rFonts w:ascii="游明朝" w:eastAsia="游明朝" w:hAnsi="游明朝" w:cs="游明朝" w:hint="eastAsia"/>
        </w:rPr>
        <w:t>出</w:t>
      </w:r>
      <w:r w:rsidRPr="008B1496">
        <w:rPr>
          <w:rFonts w:ascii="Noto Sans CJK JP" w:eastAsia="Noto Sans CJK JP" w:hAnsi="Noto Sans CJK JP" w:cs="Noto Sans CJK JP" w:hint="eastAsia"/>
        </w:rPr>
        <w:t>对话</w:t>
      </w:r>
      <w:r w:rsidRPr="008B1496">
        <w:rPr>
          <w:rFonts w:ascii="游明朝" w:eastAsia="游明朝" w:hAnsi="游明朝" w:cs="游明朝" w:hint="eastAsia"/>
        </w:rPr>
        <w:t>框，自</w:t>
      </w:r>
      <w:r w:rsidRPr="008B1496">
        <w:rPr>
          <w:rFonts w:ascii="Noto Sans CJK JP" w:eastAsia="Noto Sans CJK JP" w:hAnsi="Noto Sans CJK JP" w:cs="Noto Sans CJK JP" w:hint="eastAsia"/>
        </w:rPr>
        <w:t>动检测语</w:t>
      </w:r>
      <w:r w:rsidRPr="008B1496">
        <w:rPr>
          <w:rFonts w:ascii="游明朝" w:eastAsia="游明朝" w:hAnsi="游明朝" w:cs="游明朝" w:hint="eastAsia"/>
        </w:rPr>
        <w:t>言并展示并列的原文和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，附</w:t>
      </w:r>
      <w:r w:rsidRPr="008B1496">
        <w:rPr>
          <w:rFonts w:ascii="Noto Sans CJK JP" w:eastAsia="Noto Sans CJK JP" w:hAnsi="Noto Sans CJK JP" w:cs="Noto Sans CJK JP" w:hint="eastAsia"/>
        </w:rPr>
        <w:t>带语</w:t>
      </w:r>
      <w:r w:rsidRPr="008B1496">
        <w:rPr>
          <w:rFonts w:ascii="游明朝" w:eastAsia="游明朝" w:hAnsi="游明朝" w:cs="游明朝" w:hint="eastAsia"/>
        </w:rPr>
        <w:t>气模板和</w:t>
      </w:r>
      <w:r w:rsidRPr="008B1496">
        <w:rPr>
          <w:rFonts w:ascii="Noto Sans CJK JP" w:eastAsia="Noto Sans CJK JP" w:hAnsi="Noto Sans CJK JP" w:cs="Noto Sans CJK JP" w:hint="eastAsia"/>
        </w:rPr>
        <w:t>术语</w:t>
      </w:r>
      <w:r w:rsidRPr="008B1496">
        <w:rPr>
          <w:rFonts w:ascii="游明朝" w:eastAsia="游明朝" w:hAnsi="游明朝" w:cs="游明朝" w:hint="eastAsia"/>
        </w:rPr>
        <w:t>策略</w:t>
      </w:r>
      <w:r w:rsidRPr="008B1496">
        <w:rPr>
          <w:rFonts w:ascii="Noto Sans CJK JP" w:eastAsia="Noto Sans CJK JP" w:hAnsi="Noto Sans CJK JP" w:cs="Noto Sans CJK JP" w:hint="eastAsia"/>
        </w:rPr>
        <w:t>选项</w:t>
      </w:r>
      <w:r w:rsidRPr="008B1496">
        <w:rPr>
          <w:rFonts w:ascii="游明朝" w:eastAsia="游明朝" w:hAnsi="游明朝" w:cs="游明朝" w:hint="eastAsia"/>
        </w:rPr>
        <w:t>；</w:t>
      </w:r>
    </w:p>
    <w:p w14:paraId="753E3CC7" w14:textId="77777777" w:rsidR="008B1496" w:rsidRPr="008B1496" w:rsidRDefault="008B1496">
      <w:pPr>
        <w:pStyle w:val="Compact"/>
        <w:numPr>
          <w:ilvl w:val="0"/>
          <w:numId w:val="5"/>
        </w:numPr>
        <w:rPr>
          <w:rFonts w:asciiTheme="minorEastAsia" w:hAnsiTheme="minorEastAsia"/>
        </w:rPr>
      </w:pPr>
      <w:r w:rsidRPr="008B1496">
        <w:rPr>
          <w:rFonts w:asciiTheme="minorEastAsia" w:hAnsiTheme="minorEastAsia"/>
          <w:b/>
          <w:bCs/>
        </w:rPr>
        <w:t>Then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可</w:t>
      </w:r>
      <w:r w:rsidRPr="008B1496">
        <w:rPr>
          <w:rFonts w:ascii="Noto Sans CJK JP" w:eastAsia="Noto Sans CJK JP" w:hAnsi="Noto Sans CJK JP" w:cs="Noto Sans CJK JP" w:hint="eastAsia"/>
        </w:rPr>
        <w:t>编辑译</w:t>
      </w:r>
      <w:r w:rsidRPr="008B1496">
        <w:rPr>
          <w:rFonts w:ascii="游明朝" w:eastAsia="游明朝" w:hAnsi="游明朝" w:cs="游明朝" w:hint="eastAsia"/>
        </w:rPr>
        <w:t>文或切</w:t>
      </w:r>
      <w:r w:rsidRPr="008B1496">
        <w:rPr>
          <w:rFonts w:ascii="Noto Sans CJK JP" w:eastAsia="Noto Sans CJK JP" w:hAnsi="Noto Sans CJK JP" w:cs="Noto Sans CJK JP" w:hint="eastAsia"/>
        </w:rPr>
        <w:t>换</w:t>
      </w:r>
      <w:r w:rsidRPr="008B1496">
        <w:rPr>
          <w:rFonts w:ascii="游明朝" w:eastAsia="游明朝" w:hAnsi="游明朝" w:cs="游明朝" w:hint="eastAsia"/>
        </w:rPr>
        <w:t>目</w:t>
      </w:r>
      <w:r w:rsidRPr="008B1496">
        <w:rPr>
          <w:rFonts w:ascii="Noto Sans CJK JP" w:eastAsia="Noto Sans CJK JP" w:hAnsi="Noto Sans CJK JP" w:cs="Noto Sans CJK JP" w:hint="eastAsia"/>
        </w:rPr>
        <w:t>标语</w:t>
      </w:r>
      <w:r w:rsidRPr="008B1496">
        <w:rPr>
          <w:rFonts w:ascii="游明朝" w:eastAsia="游明朝" w:hAnsi="游明朝" w:cs="游明朝" w:hint="eastAsia"/>
        </w:rPr>
        <w:t>言；点</w:t>
      </w:r>
      <w:r w:rsidRPr="008B1496">
        <w:rPr>
          <w:rFonts w:ascii="Noto Sans CJK JP" w:eastAsia="Noto Sans CJK JP" w:hAnsi="Noto Sans CJK JP" w:cs="Noto Sans CJK JP" w:hint="eastAsia"/>
        </w:rPr>
        <w:t>击</w:t>
      </w:r>
      <w:r w:rsidRPr="008B1496">
        <w:rPr>
          <w:rFonts w:ascii="游明朝" w:eastAsia="游明朝" w:hAnsi="游明朝" w:cs="游明朝" w:hint="eastAsia"/>
        </w:rPr>
        <w:t>“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送”后，插件通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Theme="minorEastAsia" w:hAnsiTheme="minorEastAsia"/>
        </w:rPr>
        <w:t xml:space="preserve"> Bot </w:t>
      </w:r>
      <w:r w:rsidRPr="008B1496">
        <w:rPr>
          <w:rFonts w:asciiTheme="minorEastAsia" w:hAnsiTheme="minorEastAsia" w:hint="eastAsia"/>
        </w:rPr>
        <w:t>在原消息</w:t>
      </w:r>
      <w:r w:rsidRPr="008B1496">
        <w:rPr>
          <w:rFonts w:ascii="Noto Sans CJK JP" w:eastAsia="Noto Sans CJK JP" w:hAnsi="Noto Sans CJK JP" w:cs="Noto Sans CJK JP" w:hint="eastAsia"/>
        </w:rPr>
        <w:t>线</w:t>
      </w:r>
      <w:r w:rsidRPr="008B1496">
        <w:rPr>
          <w:rFonts w:ascii="游明朝" w:eastAsia="游明朝" w:hAnsi="游明朝" w:cs="游明朝" w:hint="eastAsia"/>
        </w:rPr>
        <w:t>程中回</w:t>
      </w:r>
      <w:r w:rsidRPr="008B1496">
        <w:rPr>
          <w:rFonts w:ascii="Noto Sans CJK JP" w:eastAsia="Noto Sans CJK JP" w:hAnsi="Noto Sans CJK JP" w:cs="Noto Sans CJK JP" w:hint="eastAsia"/>
        </w:rPr>
        <w:t>贴译</w:t>
      </w:r>
      <w:r w:rsidRPr="008B1496">
        <w:rPr>
          <w:rFonts w:ascii="游明朝" w:eastAsia="游明朝" w:hAnsi="游明朝" w:cs="游明朝" w:hint="eastAsia"/>
        </w:rPr>
        <w:t>文卡片，并附加“</w:t>
      </w:r>
      <w:r w:rsidRPr="008B1496">
        <w:rPr>
          <w:rFonts w:ascii="Noto Sans CJK JP" w:eastAsia="Noto Sans CJK JP" w:hAnsi="Noto Sans CJK JP" w:cs="Noto Sans CJK JP" w:hint="eastAsia"/>
        </w:rPr>
        <w:t>查</w:t>
      </w:r>
      <w:r w:rsidRPr="008B1496">
        <w:rPr>
          <w:rFonts w:ascii="游明朝" w:eastAsia="游明朝" w:hAnsi="游明朝" w:cs="游明朝" w:hint="eastAsia"/>
        </w:rPr>
        <w:t>看原文</w:t>
      </w:r>
      <w:r w:rsidRPr="008B1496">
        <w:rPr>
          <w:rFonts w:asciiTheme="minorEastAsia" w:hAnsiTheme="minorEastAsia" w:hint="eastAsia"/>
        </w:rPr>
        <w:t>/切</w:t>
      </w:r>
      <w:r w:rsidRPr="008B1496">
        <w:rPr>
          <w:rFonts w:ascii="Noto Sans CJK JP" w:eastAsia="Noto Sans CJK JP" w:hAnsi="Noto Sans CJK JP" w:cs="Noto Sans CJK JP" w:hint="eastAsia"/>
        </w:rPr>
        <w:t>换语</w:t>
      </w:r>
      <w:r w:rsidRPr="008B1496">
        <w:rPr>
          <w:rFonts w:ascii="游明朝" w:eastAsia="游明朝" w:hAnsi="游明朝" w:cs="游明朝" w:hint="eastAsia"/>
        </w:rPr>
        <w:t>言”按</w:t>
      </w:r>
      <w:r w:rsidRPr="008B1496">
        <w:rPr>
          <w:rFonts w:ascii="Noto Sans CJK JP" w:eastAsia="Noto Sans CJK JP" w:hAnsi="Noto Sans CJK JP" w:cs="Noto Sans CJK JP" w:hint="eastAsia"/>
        </w:rPr>
        <w:t>钮</w:t>
      </w:r>
      <w:r w:rsidRPr="008B1496">
        <w:rPr>
          <w:rFonts w:ascii="游明朝" w:eastAsia="游明朝" w:hAnsi="游明朝" w:cs="游明朝" w:hint="eastAsia"/>
        </w:rPr>
        <w:t>。</w:t>
      </w:r>
    </w:p>
    <w:p w14:paraId="6FAEA4DD" w14:textId="77777777" w:rsidR="008B1496" w:rsidRPr="008B1496" w:rsidRDefault="008B1496">
      <w:pPr>
        <w:pStyle w:val="2"/>
        <w:rPr>
          <w:rFonts w:asciiTheme="minorEastAsia" w:eastAsiaTheme="minorEastAsia" w:hAnsiTheme="minorEastAsia"/>
        </w:rPr>
      </w:pPr>
      <w:bookmarkStart w:id="14" w:name="需求一览mvp-vs-vnext"/>
      <w:bookmarkEnd w:id="12"/>
      <w:bookmarkEnd w:id="13"/>
      <w:r w:rsidRPr="008B1496">
        <w:rPr>
          <w:rFonts w:asciiTheme="minorEastAsia" w:eastAsiaTheme="minorEastAsia" w:hAnsiTheme="minorEastAsia" w:hint="eastAsia"/>
        </w:rPr>
        <w:lastRenderedPageBreak/>
        <w:t>需求一</w:t>
      </w:r>
      <w:r w:rsidRPr="008B1496">
        <w:rPr>
          <w:rFonts w:ascii="Noto Sans CJK JP" w:eastAsia="Noto Sans CJK JP" w:hAnsi="Noto Sans CJK JP" w:cs="Noto Sans CJK JP" w:hint="eastAsia"/>
        </w:rPr>
        <w:t>览</w:t>
      </w:r>
      <w:r w:rsidRPr="008B1496">
        <w:rPr>
          <w:rFonts w:ascii="游明朝" w:eastAsia="游明朝" w:hAnsi="游明朝" w:cs="游明朝" w:hint="eastAsia"/>
        </w:rPr>
        <w:t>（</w:t>
      </w:r>
      <w:r w:rsidRPr="008B1496">
        <w:rPr>
          <w:rFonts w:asciiTheme="minorEastAsia" w:eastAsiaTheme="minorEastAsia" w:hAnsiTheme="minorEastAsia" w:hint="eastAsia"/>
        </w:rPr>
        <w:t>MVP</w:t>
      </w:r>
      <w:r w:rsidRPr="008B1496">
        <w:rPr>
          <w:rFonts w:asciiTheme="minorEastAsia" w:eastAsiaTheme="minorEastAsia" w:hAnsiTheme="minorEastAsia"/>
        </w:rPr>
        <w:t xml:space="preserve"> vs </w:t>
      </w:r>
      <w:r w:rsidRPr="008B1496">
        <w:rPr>
          <w:rFonts w:asciiTheme="minorEastAsia" w:eastAsiaTheme="minorEastAsia" w:hAnsiTheme="minorEastAsia" w:hint="eastAsia"/>
        </w:rPr>
        <w:t>vNext）</w:t>
      </w:r>
    </w:p>
    <w:p w14:paraId="19F794D2" w14:textId="77777777" w:rsidR="008B1496" w:rsidRPr="008B1496" w:rsidRDefault="008B1496">
      <w:pPr>
        <w:pStyle w:val="FirstParagraph"/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每条需求采用</w:t>
      </w:r>
      <w:r w:rsidRPr="008B1496">
        <w:rPr>
          <w:rFonts w:asciiTheme="minorEastAsia" w:hAnsiTheme="minorEastAsia"/>
        </w:rPr>
        <w:t xml:space="preserve"> MoSCoW </w:t>
      </w:r>
      <w:r w:rsidRPr="008B1496">
        <w:rPr>
          <w:rFonts w:ascii="Noto Sans CJK JP" w:eastAsia="Noto Sans CJK JP" w:hAnsi="Noto Sans CJK JP" w:cs="Noto Sans CJK JP" w:hint="eastAsia"/>
        </w:rPr>
        <w:t>标</w:t>
      </w:r>
      <w:r w:rsidRPr="008B1496">
        <w:rPr>
          <w:rFonts w:ascii="游明朝" w:eastAsia="游明朝" w:hAnsi="游明朝" w:cs="游明朝" w:hint="eastAsia"/>
        </w:rPr>
        <w:t>注，便于</w:t>
      </w:r>
      <w:r w:rsidRPr="008B1496">
        <w:rPr>
          <w:rFonts w:ascii="Noto Sans CJK JP" w:eastAsia="Noto Sans CJK JP" w:hAnsi="Noto Sans CJK JP" w:cs="Noto Sans CJK JP" w:hint="eastAsia"/>
        </w:rPr>
        <w:t>项</w:t>
      </w:r>
      <w:r w:rsidRPr="008B1496">
        <w:rPr>
          <w:rFonts w:ascii="游明朝" w:eastAsia="游明朝" w:hAnsi="游明朝" w:cs="游明朝" w:hint="eastAsia"/>
        </w:rPr>
        <w:t>目</w:t>
      </w:r>
      <w:r w:rsidRPr="008B1496">
        <w:rPr>
          <w:rFonts w:ascii="Noto Sans CJK JP" w:eastAsia="Noto Sans CJK JP" w:hAnsi="Noto Sans CJK JP" w:cs="Noto Sans CJK JP" w:hint="eastAsia"/>
        </w:rPr>
        <w:t>优</w:t>
      </w:r>
      <w:r w:rsidRPr="008B1496">
        <w:rPr>
          <w:rFonts w:ascii="游明朝" w:eastAsia="游明朝" w:hAnsi="游明朝" w:cs="游明朝" w:hint="eastAsia"/>
        </w:rPr>
        <w:t>先</w:t>
      </w:r>
      <w:r w:rsidRPr="008B1496">
        <w:rPr>
          <w:rFonts w:ascii="Noto Sans CJK JP" w:eastAsia="Noto Sans CJK JP" w:hAnsi="Noto Sans CJK JP" w:cs="Noto Sans CJK JP" w:hint="eastAsia"/>
        </w:rPr>
        <w:t>级</w:t>
      </w:r>
      <w:r w:rsidRPr="008B1496">
        <w:rPr>
          <w:rFonts w:ascii="游明朝" w:eastAsia="游明朝" w:hAnsi="游明朝" w:cs="游明朝" w:hint="eastAsia"/>
        </w:rPr>
        <w:t>划分。</w:t>
      </w:r>
      <w:r w:rsidRPr="008B1496">
        <w:rPr>
          <w:rFonts w:asciiTheme="minorEastAsia" w:hAnsiTheme="minorEastAsia" w:hint="eastAsia"/>
        </w:rPr>
        <w:t>MVP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表示私有</w:t>
      </w:r>
      <w:r w:rsidRPr="008B1496">
        <w:rPr>
          <w:rFonts w:ascii="Noto Sans CJK JP" w:eastAsia="Noto Sans CJK JP" w:hAnsi="Noto Sans CJK JP" w:cs="Noto Sans CJK JP" w:hint="eastAsia"/>
        </w:rPr>
        <w:t>预览</w:t>
      </w:r>
      <w:r w:rsidRPr="008B1496">
        <w:rPr>
          <w:rFonts w:ascii="游明朝" w:eastAsia="游明朝" w:hAnsi="游明朝" w:cs="游明朝" w:hint="eastAsia"/>
        </w:rPr>
        <w:t>必</w:t>
      </w:r>
      <w:r w:rsidRPr="008B1496">
        <w:rPr>
          <w:rFonts w:ascii="Noto Sans CJK JP" w:eastAsia="Noto Sans CJK JP" w:hAnsi="Noto Sans CJK JP" w:cs="Noto Sans CJK JP" w:hint="eastAsia"/>
        </w:rPr>
        <w:t>须</w:t>
      </w:r>
      <w:r w:rsidRPr="008B1496">
        <w:rPr>
          <w:rFonts w:ascii="游明朝" w:eastAsia="游明朝" w:hAnsi="游明朝" w:cs="游明朝" w:hint="eastAsia"/>
        </w:rPr>
        <w:t>具</w:t>
      </w:r>
      <w:r w:rsidRPr="008B1496">
        <w:rPr>
          <w:rFonts w:ascii="Noto Sans CJK JP" w:eastAsia="Noto Sans CJK JP" w:hAnsi="Noto Sans CJK JP" w:cs="Noto Sans CJK JP" w:hint="eastAsia"/>
        </w:rPr>
        <w:t>备</w:t>
      </w:r>
      <w:r w:rsidRPr="008B1496">
        <w:rPr>
          <w:rFonts w:ascii="游明朝" w:eastAsia="游明朝" w:hAnsi="游明朝" w:cs="游明朝" w:hint="eastAsia"/>
        </w:rPr>
        <w:t>的功能，</w:t>
      </w:r>
      <w:r w:rsidRPr="008B1496">
        <w:rPr>
          <w:rFonts w:asciiTheme="minorEastAsia" w:hAnsiTheme="minorEastAsia" w:hint="eastAsia"/>
        </w:rPr>
        <w:t>vNext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="Noto Sans CJK JP" w:eastAsia="Noto Sans CJK JP" w:hAnsi="Noto Sans CJK JP" w:cs="Noto Sans CJK JP" w:hint="eastAsia"/>
        </w:rPr>
        <w:t>为</w:t>
      </w:r>
      <w:r w:rsidRPr="008B1496">
        <w:rPr>
          <w:rFonts w:ascii="游明朝" w:eastAsia="游明朝" w:hAnsi="游明朝" w:cs="游明朝" w:hint="eastAsia"/>
        </w:rPr>
        <w:t>后</w:t>
      </w:r>
      <w:r w:rsidRPr="008B1496">
        <w:rPr>
          <w:rFonts w:ascii="Noto Sans CJK JP" w:eastAsia="Noto Sans CJK JP" w:hAnsi="Noto Sans CJK JP" w:cs="Noto Sans CJK JP" w:hint="eastAsia"/>
        </w:rPr>
        <w:t>续</w:t>
      </w:r>
      <w:r w:rsidRPr="008B1496">
        <w:rPr>
          <w:rFonts w:ascii="游明朝" w:eastAsia="游明朝" w:hAnsi="游明朝" w:cs="游明朝" w:hint="eastAsia"/>
        </w:rPr>
        <w:t>迭代。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41"/>
        <w:gridCol w:w="3065"/>
        <w:gridCol w:w="1248"/>
        <w:gridCol w:w="840"/>
        <w:gridCol w:w="3260"/>
      </w:tblGrid>
      <w:tr w:rsidR="008B1496" w:rsidRPr="008B1496" w14:paraId="31470C32" w14:textId="77777777" w:rsidTr="007C7E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14EA5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ID</w:t>
            </w:r>
          </w:p>
        </w:tc>
        <w:tc>
          <w:tcPr>
            <w:tcW w:w="0" w:type="auto"/>
          </w:tcPr>
          <w:p w14:paraId="1F700D30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描述</w:t>
            </w:r>
          </w:p>
        </w:tc>
        <w:tc>
          <w:tcPr>
            <w:tcW w:w="0" w:type="auto"/>
          </w:tcPr>
          <w:p w14:paraId="28B6B9A3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MoSCoW</w:t>
            </w:r>
          </w:p>
        </w:tc>
        <w:tc>
          <w:tcPr>
            <w:tcW w:w="0" w:type="auto"/>
          </w:tcPr>
          <w:p w14:paraId="04FC7BD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版本</w:t>
            </w:r>
          </w:p>
        </w:tc>
        <w:tc>
          <w:tcPr>
            <w:tcW w:w="0" w:type="auto"/>
          </w:tcPr>
          <w:p w14:paraId="6527572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可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验</w:t>
            </w:r>
            <w:r w:rsidRPr="008B1496">
              <w:rPr>
                <w:rFonts w:ascii="游明朝" w:eastAsia="游明朝" w:hAnsi="游明朝" w:cs="游明朝" w:hint="eastAsia"/>
              </w:rPr>
              <w:t>收条件</w:t>
            </w:r>
          </w:p>
        </w:tc>
      </w:tr>
      <w:tr w:rsidR="008B1496" w:rsidRPr="008B1496" w14:paraId="234DA7A7" w14:textId="77777777">
        <w:tc>
          <w:tcPr>
            <w:tcW w:w="0" w:type="auto"/>
          </w:tcPr>
          <w:p w14:paraId="0DABA74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R1</w:t>
            </w:r>
          </w:p>
        </w:tc>
        <w:tc>
          <w:tcPr>
            <w:tcW w:w="0" w:type="auto"/>
          </w:tcPr>
          <w:p w14:paraId="0D3CB20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支持自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动检测</w:t>
            </w:r>
            <w:r w:rsidRPr="008B1496">
              <w:rPr>
                <w:rFonts w:ascii="游明朝" w:eastAsia="游明朝" w:hAnsi="游明朝" w:cs="游明朝" w:hint="eastAsia"/>
              </w:rPr>
              <w:t>源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语</w:t>
            </w:r>
            <w:r w:rsidRPr="008B1496">
              <w:rPr>
                <w:rFonts w:ascii="游明朝" w:eastAsia="游明朝" w:hAnsi="游明朝" w:cs="游明朝" w:hint="eastAsia"/>
              </w:rPr>
              <w:t>言并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为</w:t>
            </w:r>
            <w:r w:rsidRPr="008B1496">
              <w:rPr>
                <w:rFonts w:ascii="游明朝" w:eastAsia="游明朝" w:hAnsi="游明朝" w:cs="游明朝" w:hint="eastAsia"/>
              </w:rPr>
              <w:t>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Theme="minorEastAsia" w:hAnsiTheme="minorEastAsia"/>
              </w:rPr>
              <w:t xml:space="preserve"> Teams </w:t>
            </w:r>
            <w:r w:rsidRPr="008B1496">
              <w:rPr>
                <w:rFonts w:asciiTheme="minorEastAsia" w:hAnsiTheme="minorEastAsia" w:hint="eastAsia"/>
              </w:rPr>
              <w:t>首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选语</w:t>
            </w:r>
            <w:r w:rsidRPr="008B1496">
              <w:rPr>
                <w:rFonts w:ascii="游明朝" w:eastAsia="游明朝" w:hAnsi="游明朝" w:cs="游明朝" w:hint="eastAsia"/>
              </w:rPr>
              <w:t>言；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许</w:t>
            </w:r>
            <w:r w:rsidRPr="008B1496">
              <w:rPr>
                <w:rFonts w:ascii="游明朝" w:eastAsia="游明朝" w:hAnsi="游明朝" w:cs="游明朝" w:hint="eastAsia"/>
              </w:rPr>
              <w:t>覆盖目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标语</w:t>
            </w:r>
            <w:r w:rsidRPr="008B1496">
              <w:rPr>
                <w:rFonts w:ascii="游明朝" w:eastAsia="游明朝" w:hAnsi="游明朝" w:cs="游明朝" w:hint="eastAsia"/>
              </w:rPr>
              <w:t>言</w:t>
            </w:r>
          </w:p>
        </w:tc>
        <w:tc>
          <w:tcPr>
            <w:tcW w:w="0" w:type="auto"/>
          </w:tcPr>
          <w:p w14:paraId="6C864D3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Must</w:t>
            </w:r>
          </w:p>
        </w:tc>
        <w:tc>
          <w:tcPr>
            <w:tcW w:w="0" w:type="auto"/>
          </w:tcPr>
          <w:p w14:paraId="774E452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MVP</w:t>
            </w:r>
          </w:p>
        </w:tc>
        <w:tc>
          <w:tcPr>
            <w:tcW w:w="0" w:type="auto"/>
          </w:tcPr>
          <w:p w14:paraId="10BFA5F0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Given </w:t>
            </w:r>
            <w:r w:rsidRPr="008B1496">
              <w:rPr>
                <w:rFonts w:asciiTheme="minorEastAsia" w:hAnsiTheme="minorEastAsia" w:hint="eastAsia"/>
              </w:rPr>
              <w:t>外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语</w:t>
            </w:r>
            <w:r w:rsidRPr="008B1496">
              <w:rPr>
                <w:rFonts w:ascii="游明朝" w:eastAsia="游明朝" w:hAnsi="游明朝" w:cs="游明朝" w:hint="eastAsia"/>
              </w:rPr>
              <w:t>消息，当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点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击</w:t>
            </w:r>
            <w:r w:rsidRPr="008B1496">
              <w:rPr>
                <w:rFonts w:ascii="游明朝" w:eastAsia="游明朝" w:hAnsi="游明朝" w:cs="游明朝" w:hint="eastAsia"/>
              </w:rPr>
              <w:t>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时</w:t>
            </w:r>
            <w:r w:rsidRPr="008B1496">
              <w:rPr>
                <w:rFonts w:ascii="游明朝" w:eastAsia="游明朝" w:hAnsi="游明朝" w:cs="游明朝" w:hint="eastAsia"/>
              </w:rPr>
              <w:t>，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统</w:t>
            </w:r>
            <w:r w:rsidRPr="008B1496">
              <w:rPr>
                <w:rFonts w:ascii="游明朝" w:eastAsia="游明朝" w:hAnsi="游明朝" w:cs="游明朝" w:hint="eastAsia"/>
              </w:rPr>
              <w:t>正确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检测</w:t>
            </w:r>
            <w:r w:rsidRPr="008B1496">
              <w:rPr>
                <w:rFonts w:ascii="游明朝" w:eastAsia="游明朝" w:hAnsi="游明朝" w:cs="游明朝" w:hint="eastAsia"/>
              </w:rPr>
              <w:t>源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语</w:t>
            </w:r>
            <w:r w:rsidRPr="008B1496">
              <w:rPr>
                <w:rFonts w:ascii="游明朝" w:eastAsia="游明朝" w:hAnsi="游明朝" w:cs="游明朝" w:hint="eastAsia"/>
              </w:rPr>
              <w:t>言并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，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语</w:t>
            </w:r>
            <w:r w:rsidRPr="008B1496">
              <w:rPr>
                <w:rFonts w:ascii="游明朝" w:eastAsia="游明朝" w:hAnsi="游明朝" w:cs="游明朝" w:hint="eastAsia"/>
              </w:rPr>
              <w:t>言与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首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选</w:t>
            </w:r>
            <w:r w:rsidRPr="008B1496">
              <w:rPr>
                <w:rFonts w:ascii="游明朝" w:eastAsia="游明朝" w:hAnsi="游明朝" w:cs="游明朝" w:hint="eastAsia"/>
              </w:rPr>
              <w:t>匹配，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可手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动</w:t>
            </w:r>
            <w:r w:rsidRPr="008B1496">
              <w:rPr>
                <w:rFonts w:ascii="游明朝" w:eastAsia="游明朝" w:hAnsi="游明朝" w:cs="游明朝" w:hint="eastAsia"/>
              </w:rPr>
              <w:t>切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换</w:t>
            </w:r>
            <w:r w:rsidRPr="008B1496">
              <w:rPr>
                <w:rFonts w:ascii="游明朝" w:eastAsia="游明朝" w:hAnsi="游明朝" w:cs="游明朝" w:hint="eastAsia"/>
              </w:rPr>
              <w:t>目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标语</w:t>
            </w:r>
            <w:r w:rsidRPr="008B1496">
              <w:rPr>
                <w:rFonts w:ascii="游明朝" w:eastAsia="游明朝" w:hAnsi="游明朝" w:cs="游明朝" w:hint="eastAsia"/>
              </w:rPr>
              <w:t>言。</w:t>
            </w:r>
          </w:p>
        </w:tc>
      </w:tr>
      <w:tr w:rsidR="008B1496" w:rsidRPr="008B1496" w14:paraId="7477C4C3" w14:textId="77777777">
        <w:tc>
          <w:tcPr>
            <w:tcW w:w="0" w:type="auto"/>
          </w:tcPr>
          <w:p w14:paraId="752585B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R2</w:t>
            </w:r>
          </w:p>
        </w:tc>
        <w:tc>
          <w:tcPr>
            <w:tcW w:w="0" w:type="auto"/>
          </w:tcPr>
          <w:p w14:paraId="3B8875DB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支持双向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与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编辑</w:t>
            </w:r>
            <w:r w:rsidRPr="008B1496">
              <w:rPr>
                <w:rFonts w:ascii="游明朝" w:eastAsia="游明朝" w:hAnsi="游明朝" w:cs="游明朝" w:hint="eastAsia"/>
              </w:rPr>
              <w:t>；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可修改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并回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贴</w:t>
            </w:r>
          </w:p>
        </w:tc>
        <w:tc>
          <w:tcPr>
            <w:tcW w:w="0" w:type="auto"/>
          </w:tcPr>
          <w:p w14:paraId="7D1E366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Must</w:t>
            </w:r>
          </w:p>
        </w:tc>
        <w:tc>
          <w:tcPr>
            <w:tcW w:w="0" w:type="auto"/>
          </w:tcPr>
          <w:p w14:paraId="0B1B4567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MVP</w:t>
            </w:r>
          </w:p>
        </w:tc>
        <w:tc>
          <w:tcPr>
            <w:tcW w:w="0" w:type="auto"/>
          </w:tcPr>
          <w:p w14:paraId="3042244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When </w:t>
            </w:r>
            <w:r w:rsidRPr="008B1496">
              <w:rPr>
                <w:rFonts w:asciiTheme="minorEastAsia" w:hAnsiTheme="minorEastAsia" w:hint="eastAsia"/>
              </w:rPr>
              <w:t>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结</w:t>
            </w:r>
            <w:r w:rsidRPr="008B1496">
              <w:rPr>
                <w:rFonts w:ascii="游明朝" w:eastAsia="游明朝" w:hAnsi="游明朝" w:cs="游明朝" w:hint="eastAsia"/>
              </w:rPr>
              <w:t>果展示后，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可以修改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文本；点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击发</w:t>
            </w:r>
            <w:r w:rsidRPr="008B1496">
              <w:rPr>
                <w:rFonts w:ascii="游明朝" w:eastAsia="游明朝" w:hAnsi="游明朝" w:cs="游明朝" w:hint="eastAsia"/>
              </w:rPr>
              <w:t>送后，修改后的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被正确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发</w:t>
            </w:r>
            <w:r w:rsidRPr="008B1496">
              <w:rPr>
                <w:rFonts w:ascii="游明朝" w:eastAsia="游明朝" w:hAnsi="游明朝" w:cs="游明朝" w:hint="eastAsia"/>
              </w:rPr>
              <w:t>送并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显</w:t>
            </w:r>
            <w:r w:rsidRPr="008B1496">
              <w:rPr>
                <w:rFonts w:ascii="游明朝" w:eastAsia="游明朝" w:hAnsi="游明朝" w:cs="游明朝" w:hint="eastAsia"/>
              </w:rPr>
              <w:t>示。</w:t>
            </w:r>
          </w:p>
        </w:tc>
      </w:tr>
      <w:tr w:rsidR="008B1496" w:rsidRPr="008B1496" w14:paraId="66C6718D" w14:textId="77777777">
        <w:tc>
          <w:tcPr>
            <w:tcW w:w="0" w:type="auto"/>
          </w:tcPr>
          <w:p w14:paraId="31C4536B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R3</w:t>
            </w:r>
          </w:p>
        </w:tc>
        <w:tc>
          <w:tcPr>
            <w:tcW w:w="0" w:type="auto"/>
          </w:tcPr>
          <w:p w14:paraId="53C0FCF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提供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语库</w:t>
            </w:r>
            <w:r w:rsidRPr="008B1496">
              <w:rPr>
                <w:rFonts w:ascii="游明朝" w:eastAsia="游明朝" w:hAnsi="游明朝" w:cs="游明朝" w:hint="eastAsia"/>
              </w:rPr>
              <w:t>和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库</w:t>
            </w:r>
            <w:r w:rsidRPr="008B1496">
              <w:rPr>
                <w:rFonts w:ascii="游明朝" w:eastAsia="游明朝" w:hAnsi="游明朝" w:cs="游明朝" w:hint="eastAsia"/>
              </w:rPr>
              <w:t>；支持三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层级</w:t>
            </w:r>
            <w:r w:rsidRPr="008B1496">
              <w:rPr>
                <w:rFonts w:ascii="游明朝" w:eastAsia="游明朝" w:hAnsi="游明朝" w:cs="游明朝" w:hint="eastAsia"/>
              </w:rPr>
              <w:t>（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团队</w:t>
            </w:r>
            <w:r w:rsidRPr="008B1496">
              <w:rPr>
                <w:rFonts w:asciiTheme="minorEastAsia" w:hAnsiTheme="minorEastAsia" w:hint="eastAsia"/>
              </w:rPr>
              <w:t>/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频</w:t>
            </w:r>
            <w:r w:rsidRPr="008B1496">
              <w:rPr>
                <w:rFonts w:ascii="游明朝" w:eastAsia="游明朝" w:hAnsi="游明朝" w:cs="游明朝" w:hint="eastAsia"/>
              </w:rPr>
              <w:t>道</w:t>
            </w:r>
            <w:r w:rsidRPr="008B1496">
              <w:rPr>
                <w:rFonts w:asciiTheme="minorEastAsia" w:hAnsiTheme="minorEastAsia" w:hint="eastAsia"/>
              </w:rPr>
              <w:t>/个人）合并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规则</w:t>
            </w:r>
          </w:p>
        </w:tc>
        <w:tc>
          <w:tcPr>
            <w:tcW w:w="0" w:type="auto"/>
          </w:tcPr>
          <w:p w14:paraId="2DB5B2C7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Must</w:t>
            </w:r>
          </w:p>
        </w:tc>
        <w:tc>
          <w:tcPr>
            <w:tcW w:w="0" w:type="auto"/>
          </w:tcPr>
          <w:p w14:paraId="2E98395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MVP</w:t>
            </w:r>
          </w:p>
        </w:tc>
        <w:tc>
          <w:tcPr>
            <w:tcW w:w="0" w:type="auto"/>
          </w:tcPr>
          <w:p w14:paraId="20DD59B0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Given </w:t>
            </w:r>
            <w:r w:rsidRPr="008B1496">
              <w:rPr>
                <w:rFonts w:asciiTheme="minorEastAsia" w:hAnsiTheme="minorEastAsia" w:hint="eastAsia"/>
              </w:rPr>
              <w:t>指定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语</w:t>
            </w:r>
            <w:r w:rsidRPr="008B1496">
              <w:rPr>
                <w:rFonts w:ascii="游明朝" w:eastAsia="游明朝" w:hAnsi="游明朝" w:cs="游明朝" w:hint="eastAsia"/>
              </w:rPr>
              <w:t>条目，当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与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语库</w:t>
            </w:r>
            <w:r w:rsidRPr="008B1496">
              <w:rPr>
                <w:rFonts w:ascii="游明朝" w:eastAsia="游明朝" w:hAnsi="游明朝" w:cs="游明朝" w:hint="eastAsia"/>
              </w:rPr>
              <w:t>冲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时</w:t>
            </w:r>
            <w:r w:rsidRPr="008B1496">
              <w:rPr>
                <w:rFonts w:ascii="游明朝" w:eastAsia="游明朝" w:hAnsi="游明朝" w:cs="游明朝" w:hint="eastAsia"/>
              </w:rPr>
              <w:t>，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统</w:t>
            </w:r>
            <w:r w:rsidRPr="008B1496">
              <w:rPr>
                <w:rFonts w:ascii="游明朝" w:eastAsia="游明朝" w:hAnsi="游明朝" w:cs="游明朝" w:hint="eastAsia"/>
              </w:rPr>
              <w:t>提示并提供遵循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语</w:t>
            </w:r>
            <w:r w:rsidRPr="008B1496">
              <w:rPr>
                <w:rFonts w:ascii="游明朝" w:eastAsia="游明朝" w:hAnsi="游明朝" w:cs="游明朝" w:hint="eastAsia"/>
              </w:rPr>
              <w:t>、保留原意或折衷的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选项</w:t>
            </w:r>
            <w:r w:rsidRPr="008B1496">
              <w:rPr>
                <w:rFonts w:ascii="游明朝" w:eastAsia="游明朝" w:hAnsi="游明朝" w:cs="游明朝" w:hint="eastAsia"/>
              </w:rPr>
              <w:t>；按照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层级优</w:t>
            </w:r>
            <w:r w:rsidRPr="008B1496">
              <w:rPr>
                <w:rFonts w:ascii="游明朝" w:eastAsia="游明朝" w:hAnsi="游明朝" w:cs="游明朝" w:hint="eastAsia"/>
              </w:rPr>
              <w:t>先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级应</w:t>
            </w:r>
            <w:r w:rsidRPr="008B1496">
              <w:rPr>
                <w:rFonts w:ascii="游明朝" w:eastAsia="游明朝" w:hAnsi="游明朝" w:cs="游明朝" w:hint="eastAsia"/>
              </w:rPr>
              <w:t>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语</w:t>
            </w:r>
            <w:r w:rsidRPr="008B1496">
              <w:rPr>
                <w:rFonts w:ascii="游明朝" w:eastAsia="游明朝" w:hAnsi="游明朝" w:cs="游明朝" w:hint="eastAsia"/>
              </w:rPr>
              <w:t>。</w:t>
            </w:r>
          </w:p>
        </w:tc>
      </w:tr>
      <w:tr w:rsidR="008B1496" w:rsidRPr="008B1496" w14:paraId="4901CD50" w14:textId="77777777">
        <w:tc>
          <w:tcPr>
            <w:tcW w:w="0" w:type="auto"/>
          </w:tcPr>
          <w:p w14:paraId="65FF2C6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R4</w:t>
            </w:r>
          </w:p>
        </w:tc>
        <w:tc>
          <w:tcPr>
            <w:tcW w:w="0" w:type="auto"/>
          </w:tcPr>
          <w:p w14:paraId="095740C4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支持多模型路由（OpenAI、Azure</w:t>
            </w:r>
            <w:r w:rsidRPr="008B1496">
              <w:rPr>
                <w:rFonts w:asciiTheme="minorEastAsia" w:hAnsiTheme="minorEastAsia"/>
              </w:rPr>
              <w:t> </w:t>
            </w:r>
            <w:r w:rsidRPr="008B1496">
              <w:rPr>
                <w:rFonts w:asciiTheme="minorEastAsia" w:hAnsiTheme="minorEastAsia" w:hint="eastAsia"/>
              </w:rPr>
              <w:t>OpenAI、Anthropic、Google、本地模型等）</w:t>
            </w:r>
          </w:p>
        </w:tc>
        <w:tc>
          <w:tcPr>
            <w:tcW w:w="0" w:type="auto"/>
          </w:tcPr>
          <w:p w14:paraId="735C4E6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Should</w:t>
            </w:r>
          </w:p>
        </w:tc>
        <w:tc>
          <w:tcPr>
            <w:tcW w:w="0" w:type="auto"/>
          </w:tcPr>
          <w:p w14:paraId="3738D641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MVP</w:t>
            </w:r>
          </w:p>
        </w:tc>
        <w:tc>
          <w:tcPr>
            <w:tcW w:w="0" w:type="auto"/>
          </w:tcPr>
          <w:p w14:paraId="1A8059C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管理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员</w:t>
            </w:r>
            <w:r w:rsidRPr="008B1496">
              <w:rPr>
                <w:rFonts w:ascii="游明朝" w:eastAsia="游明朝" w:hAnsi="游明朝" w:cs="游明朝" w:hint="eastAsia"/>
              </w:rPr>
              <w:t>可配置</w:t>
            </w:r>
            <w:r w:rsidRPr="008B1496">
              <w:rPr>
                <w:rFonts w:asciiTheme="minorEastAsia" w:hAnsiTheme="minorEastAsia"/>
              </w:rPr>
              <w:t xml:space="preserve"> {ModelAllowList} </w:t>
            </w:r>
            <w:r w:rsidRPr="008B1496">
              <w:rPr>
                <w:rFonts w:asciiTheme="minorEastAsia" w:hAnsiTheme="minorEastAsia" w:hint="eastAsia"/>
              </w:rPr>
              <w:t>及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优</w:t>
            </w:r>
            <w:r w:rsidRPr="008B1496">
              <w:rPr>
                <w:rFonts w:ascii="游明朝" w:eastAsia="游明朝" w:hAnsi="游明朝" w:cs="游明朝" w:hint="eastAsia"/>
              </w:rPr>
              <w:t>先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级</w:t>
            </w:r>
            <w:r w:rsidRPr="008B1496">
              <w:rPr>
                <w:rFonts w:ascii="游明朝" w:eastAsia="游明朝" w:hAnsi="游明朝" w:cs="游明朝" w:hint="eastAsia"/>
              </w:rPr>
              <w:t>；当首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选</w:t>
            </w:r>
            <w:r w:rsidRPr="008B1496">
              <w:rPr>
                <w:rFonts w:ascii="游明朝" w:eastAsia="游明朝" w:hAnsi="游明朝" w:cs="游明朝" w:hint="eastAsia"/>
              </w:rPr>
              <w:t>模型不可用或超出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预</w:t>
            </w:r>
            <w:r w:rsidRPr="008B1496">
              <w:rPr>
                <w:rFonts w:ascii="游明朝" w:eastAsia="游明朝" w:hAnsi="游明朝" w:cs="游明朝" w:hint="eastAsia"/>
              </w:rPr>
              <w:t>算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时</w:t>
            </w:r>
            <w:r w:rsidRPr="008B1496">
              <w:rPr>
                <w:rFonts w:ascii="游明朝" w:eastAsia="游明朝" w:hAnsi="游明朝" w:cs="游明朝" w:hint="eastAsia"/>
              </w:rPr>
              <w:t>，自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动</w:t>
            </w:r>
            <w:r w:rsidRPr="008B1496">
              <w:rPr>
                <w:rFonts w:ascii="游明朝" w:eastAsia="游明朝" w:hAnsi="游明朝" w:cs="游明朝" w:hint="eastAsia"/>
              </w:rPr>
              <w:t>回退至次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级</w:t>
            </w:r>
            <w:r w:rsidRPr="008B1496">
              <w:rPr>
                <w:rFonts w:ascii="游明朝" w:eastAsia="游明朝" w:hAnsi="游明朝" w:cs="游明朝" w:hint="eastAsia"/>
              </w:rPr>
              <w:t>模型；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记录</w:t>
            </w:r>
            <w:r w:rsidRPr="008B1496">
              <w:rPr>
                <w:rFonts w:ascii="游明朝" w:eastAsia="游明朝" w:hAnsi="游明朝" w:cs="游明朝" w:hint="eastAsia"/>
              </w:rPr>
              <w:t>模型来源。</w:t>
            </w:r>
          </w:p>
        </w:tc>
      </w:tr>
      <w:tr w:rsidR="008B1496" w:rsidRPr="008B1496" w14:paraId="70632975" w14:textId="77777777">
        <w:tc>
          <w:tcPr>
            <w:tcW w:w="0" w:type="auto"/>
          </w:tcPr>
          <w:p w14:paraId="652E469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R5</w:t>
            </w:r>
          </w:p>
        </w:tc>
        <w:tc>
          <w:tcPr>
            <w:tcW w:w="0" w:type="auto"/>
          </w:tcPr>
          <w:p w14:paraId="3B57B2A0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成本与延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迟</w:t>
            </w:r>
            <w:r w:rsidRPr="008B1496">
              <w:rPr>
                <w:rFonts w:ascii="游明朝" w:eastAsia="游明朝" w:hAnsi="游明朝" w:cs="游明朝" w:hint="eastAsia"/>
              </w:rPr>
              <w:t>控制：支持字</w:t>
            </w:r>
            <w:r w:rsidRPr="008B1496">
              <w:rPr>
                <w:rFonts w:ascii="游明朝" w:eastAsia="游明朝" w:hAnsi="游明朝" w:cs="游明朝" w:hint="eastAsia"/>
              </w:rPr>
              <w:lastRenderedPageBreak/>
              <w:t>数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阈值</w:t>
            </w:r>
            <w:r w:rsidRPr="008B1496">
              <w:rPr>
                <w:rFonts w:ascii="游明朝" w:eastAsia="游明朝" w:hAnsi="游明朝" w:cs="游明朝" w:hint="eastAsia"/>
              </w:rPr>
              <w:t>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缓</w:t>
            </w:r>
            <w:r w:rsidRPr="008B1496">
              <w:rPr>
                <w:rFonts w:ascii="游明朝" w:eastAsia="游明朝" w:hAnsi="游明朝" w:cs="游明朝" w:hint="eastAsia"/>
              </w:rPr>
              <w:t>存去重、并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发</w:t>
            </w:r>
            <w:r w:rsidRPr="008B1496">
              <w:rPr>
                <w:rFonts w:ascii="游明朝" w:eastAsia="游明朝" w:hAnsi="游明朝" w:cs="游明朝" w:hint="eastAsia"/>
              </w:rPr>
              <w:t>与速率限制</w:t>
            </w:r>
          </w:p>
        </w:tc>
        <w:tc>
          <w:tcPr>
            <w:tcW w:w="0" w:type="auto"/>
          </w:tcPr>
          <w:p w14:paraId="2E6C89C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lastRenderedPageBreak/>
              <w:t>Must</w:t>
            </w:r>
          </w:p>
        </w:tc>
        <w:tc>
          <w:tcPr>
            <w:tcW w:w="0" w:type="auto"/>
          </w:tcPr>
          <w:p w14:paraId="14EF69F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MVP</w:t>
            </w:r>
          </w:p>
        </w:tc>
        <w:tc>
          <w:tcPr>
            <w:tcW w:w="0" w:type="auto"/>
          </w:tcPr>
          <w:p w14:paraId="3FC1298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每次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请</w:t>
            </w:r>
            <w:r w:rsidRPr="008B1496">
              <w:rPr>
                <w:rFonts w:ascii="游明朝" w:eastAsia="游明朝" w:hAnsi="游明朝" w:cs="游明朝" w:hint="eastAsia"/>
              </w:rPr>
              <w:t>求不超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过</w:t>
            </w:r>
            <w:r w:rsidRPr="008B1496">
              <w:rPr>
                <w:rFonts w:ascii="游明朝" w:eastAsia="游明朝" w:hAnsi="游明朝" w:cs="游明朝" w:hint="eastAsia"/>
              </w:rPr>
              <w:t>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服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lastRenderedPageBreak/>
              <w:t>务</w:t>
            </w:r>
            <w:r w:rsidRPr="008B1496">
              <w:rPr>
                <w:rFonts w:ascii="游明朝" w:eastAsia="游明朝" w:hAnsi="游明朝" w:cs="游明朝" w:hint="eastAsia"/>
              </w:rPr>
              <w:t>的字符限制（例如</w:t>
            </w:r>
            <w:r w:rsidRPr="008B1496">
              <w:rPr>
                <w:rFonts w:asciiTheme="minorEastAsia" w:hAnsiTheme="minorEastAsia"/>
              </w:rPr>
              <w:t xml:space="preserve"> Azure Translator 50k </w:t>
            </w:r>
            <w:r w:rsidRPr="008B1496">
              <w:rPr>
                <w:rFonts w:asciiTheme="minorEastAsia" w:hAnsiTheme="minorEastAsia" w:hint="eastAsia"/>
              </w:rPr>
              <w:t>字符）</w:t>
            </w:r>
            <w:hyperlink r:id="rId10" w:anchor=":~:text=AI%20Translator%20Service%20character%20and,for%20text%20and%20document%20translation">
              <w:r w:rsidRPr="008B1496">
                <w:rPr>
                  <w:rStyle w:val="af"/>
                  <w:rFonts w:asciiTheme="minorEastAsia" w:hAnsiTheme="minorEastAsia"/>
                </w:rPr>
                <w:t>[5]</w:t>
              </w:r>
            </w:hyperlink>
            <w:r w:rsidRPr="008B1496">
              <w:rPr>
                <w:rFonts w:asciiTheme="minorEastAsia" w:hAnsiTheme="minorEastAsia" w:hint="eastAsia"/>
              </w:rPr>
              <w:t>；配置每日租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预</w:t>
            </w:r>
            <w:r w:rsidRPr="008B1496">
              <w:rPr>
                <w:rFonts w:ascii="游明朝" w:eastAsia="游明朝" w:hAnsi="游明朝" w:cs="游明朝" w:hint="eastAsia"/>
              </w:rPr>
              <w:t>算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{DailyBudget}；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统记录请</w:t>
            </w:r>
            <w:r w:rsidRPr="008B1496">
              <w:rPr>
                <w:rFonts w:ascii="游明朝" w:eastAsia="游明朝" w:hAnsi="游明朝" w:cs="游明朝" w:hint="eastAsia"/>
              </w:rPr>
              <w:t>求成本和延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迟</w:t>
            </w:r>
            <w:r w:rsidRPr="008B1496">
              <w:rPr>
                <w:rFonts w:ascii="游明朝" w:eastAsia="游明朝" w:hAnsi="游明朝" w:cs="游明朝" w:hint="eastAsia"/>
              </w:rPr>
              <w:t>并向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提示。</w:t>
            </w:r>
          </w:p>
        </w:tc>
      </w:tr>
      <w:tr w:rsidR="008B1496" w:rsidRPr="008B1496" w14:paraId="4E0888EA" w14:textId="77777777">
        <w:tc>
          <w:tcPr>
            <w:tcW w:w="0" w:type="auto"/>
          </w:tcPr>
          <w:p w14:paraId="273A72A7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lastRenderedPageBreak/>
              <w:t>R6</w:t>
            </w:r>
          </w:p>
        </w:tc>
        <w:tc>
          <w:tcPr>
            <w:tcW w:w="0" w:type="auto"/>
          </w:tcPr>
          <w:p w14:paraId="084D41F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支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质</w:t>
            </w:r>
            <w:r w:rsidRPr="008B1496">
              <w:rPr>
                <w:rFonts w:ascii="游明朝" w:eastAsia="游明朝" w:hAnsi="游明朝" w:cs="游明朝" w:hint="eastAsia"/>
              </w:rPr>
              <w:t>量增强：利用消息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线</w:t>
            </w:r>
            <w:r w:rsidRPr="008B1496">
              <w:rPr>
                <w:rFonts w:ascii="游明朝" w:eastAsia="游明朝" w:hAnsi="游明朝" w:cs="游明朝" w:hint="eastAsia"/>
              </w:rPr>
              <w:t>程</w:t>
            </w:r>
            <w:r w:rsidRPr="008B1496">
              <w:rPr>
                <w:rFonts w:asciiTheme="minorEastAsia" w:hAnsiTheme="minorEastAsia" w:hint="eastAsia"/>
              </w:rPr>
              <w:t>/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频</w:t>
            </w:r>
            <w:r w:rsidRPr="008B1496">
              <w:rPr>
                <w:rFonts w:ascii="游明朝" w:eastAsia="游明朝" w:hAnsi="游明朝" w:cs="游明朝" w:hint="eastAsia"/>
              </w:rPr>
              <w:t>道上下文与可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选</w:t>
            </w:r>
            <w:r w:rsidRPr="008B1496">
              <w:rPr>
                <w:rFonts w:asciiTheme="minorEastAsia" w:hAnsiTheme="minorEastAsia"/>
              </w:rPr>
              <w:t xml:space="preserve"> RAG </w:t>
            </w:r>
            <w:r w:rsidRPr="008B1496">
              <w:rPr>
                <w:rFonts w:asciiTheme="minorEastAsia" w:hAnsiTheme="minorEastAsia" w:hint="eastAsia"/>
              </w:rPr>
              <w:t>来提高准确度</w:t>
            </w:r>
          </w:p>
        </w:tc>
        <w:tc>
          <w:tcPr>
            <w:tcW w:w="0" w:type="auto"/>
          </w:tcPr>
          <w:p w14:paraId="16E87DA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Should</w:t>
            </w:r>
          </w:p>
        </w:tc>
        <w:tc>
          <w:tcPr>
            <w:tcW w:w="0" w:type="auto"/>
          </w:tcPr>
          <w:p w14:paraId="7028DF6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vNext</w:t>
            </w:r>
          </w:p>
        </w:tc>
        <w:tc>
          <w:tcPr>
            <w:tcW w:w="0" w:type="auto"/>
          </w:tcPr>
          <w:p w14:paraId="6B0F890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在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时</w:t>
            </w:r>
            <w:r w:rsidRPr="008B1496">
              <w:rPr>
                <w:rFonts w:ascii="游明朝" w:eastAsia="游明朝" w:hAnsi="游明朝" w:cs="游明朝" w:hint="eastAsia"/>
              </w:rPr>
              <w:t>引入上下文摘要或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检</w:t>
            </w:r>
            <w:r w:rsidRPr="008B1496">
              <w:rPr>
                <w:rFonts w:ascii="游明朝" w:eastAsia="游明朝" w:hAnsi="游明朝" w:cs="游明朝" w:hint="eastAsia"/>
              </w:rPr>
              <w:t>索相关信息；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可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选择</w:t>
            </w:r>
            <w:r w:rsidRPr="008B1496">
              <w:rPr>
                <w:rFonts w:ascii="游明朝" w:eastAsia="游明朝" w:hAnsi="游明朝" w:cs="游明朝" w:hint="eastAsia"/>
              </w:rPr>
              <w:t>启用</w:t>
            </w:r>
            <w:r w:rsidRPr="008B1496">
              <w:rPr>
                <w:rFonts w:asciiTheme="minorEastAsia" w:hAnsiTheme="minorEastAsia"/>
              </w:rPr>
              <w:t xml:space="preserve"> RAG。</w:t>
            </w:r>
          </w:p>
        </w:tc>
      </w:tr>
      <w:tr w:rsidR="008B1496" w:rsidRPr="008B1496" w14:paraId="16F260AD" w14:textId="77777777">
        <w:tc>
          <w:tcPr>
            <w:tcW w:w="0" w:type="auto"/>
          </w:tcPr>
          <w:p w14:paraId="38795BD7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R7</w:t>
            </w:r>
          </w:p>
        </w:tc>
        <w:tc>
          <w:tcPr>
            <w:tcW w:w="0" w:type="auto"/>
          </w:tcPr>
          <w:p w14:paraId="22C510F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完整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审计</w:t>
            </w:r>
            <w:r w:rsidRPr="008B1496">
              <w:rPr>
                <w:rFonts w:ascii="游明朝" w:eastAsia="游明朝" w:hAnsi="游明朝" w:cs="游明朝" w:hint="eastAsia"/>
              </w:rPr>
              <w:t>与可追溯：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记录</w:t>
            </w:r>
            <w:r w:rsidRPr="008B1496">
              <w:rPr>
                <w:rFonts w:ascii="游明朝" w:eastAsia="游明朝" w:hAnsi="游明朝" w:cs="游明朝" w:hint="eastAsia"/>
              </w:rPr>
              <w:t>原文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、模型、参数、操作者及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时间线</w:t>
            </w:r>
          </w:p>
        </w:tc>
        <w:tc>
          <w:tcPr>
            <w:tcW w:w="0" w:type="auto"/>
          </w:tcPr>
          <w:p w14:paraId="7D297121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Must</w:t>
            </w:r>
          </w:p>
        </w:tc>
        <w:tc>
          <w:tcPr>
            <w:tcW w:w="0" w:type="auto"/>
          </w:tcPr>
          <w:p w14:paraId="39E5FA2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MVP</w:t>
            </w:r>
          </w:p>
        </w:tc>
        <w:tc>
          <w:tcPr>
            <w:tcW w:w="0" w:type="auto"/>
          </w:tcPr>
          <w:p w14:paraId="46BB3523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审计员</w:t>
            </w:r>
            <w:r w:rsidRPr="008B1496">
              <w:rPr>
                <w:rFonts w:ascii="游明朝" w:eastAsia="游明朝" w:hAnsi="游明朝" w:cs="游明朝" w:hint="eastAsia"/>
              </w:rPr>
              <w:t>可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查询</w:t>
            </w:r>
            <w:r w:rsidRPr="008B1496">
              <w:rPr>
                <w:rFonts w:ascii="游明朝" w:eastAsia="游明朝" w:hAnsi="游明朝" w:cs="游明朝" w:hint="eastAsia"/>
              </w:rPr>
              <w:t>任意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记录</w:t>
            </w:r>
            <w:r w:rsidRPr="008B1496">
              <w:rPr>
                <w:rFonts w:ascii="游明朝" w:eastAsia="游明朝" w:hAnsi="游明朝" w:cs="游明朝" w:hint="eastAsia"/>
              </w:rPr>
              <w:t>，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查</w:t>
            </w:r>
            <w:r w:rsidRPr="008B1496">
              <w:rPr>
                <w:rFonts w:ascii="游明朝" w:eastAsia="游明朝" w:hAnsi="游明朝" w:cs="游明朝" w:hint="eastAsia"/>
              </w:rPr>
              <w:t>看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前文本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、使用的模型与参数、操作者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标识</w:t>
            </w:r>
            <w:r w:rsidRPr="008B1496">
              <w:rPr>
                <w:rFonts w:ascii="游明朝" w:eastAsia="游明朝" w:hAnsi="游明朝" w:cs="游明朝" w:hint="eastAsia"/>
              </w:rPr>
              <w:t>及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时间</w:t>
            </w:r>
            <w:r w:rsidRPr="008B1496">
              <w:rPr>
                <w:rFonts w:ascii="游明朝" w:eastAsia="游明朝" w:hAnsi="游明朝" w:cs="游明朝" w:hint="eastAsia"/>
              </w:rPr>
              <w:t>戳。</w:t>
            </w:r>
          </w:p>
        </w:tc>
      </w:tr>
      <w:tr w:rsidR="008B1496" w:rsidRPr="008B1496" w14:paraId="2DBA75CA" w14:textId="77777777">
        <w:tc>
          <w:tcPr>
            <w:tcW w:w="0" w:type="auto"/>
          </w:tcPr>
          <w:p w14:paraId="6B7381F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R8</w:t>
            </w:r>
          </w:p>
        </w:tc>
        <w:tc>
          <w:tcPr>
            <w:tcW w:w="0" w:type="auto"/>
          </w:tcPr>
          <w:p w14:paraId="494DFEFB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国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际</w:t>
            </w:r>
            <w:r w:rsidRPr="008B1496">
              <w:rPr>
                <w:rFonts w:ascii="游明朝" w:eastAsia="游明朝" w:hAnsi="游明朝" w:cs="游明朝" w:hint="eastAsia"/>
              </w:rPr>
              <w:t>化与方言支持：支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简</w:t>
            </w:r>
            <w:r w:rsidRPr="008B1496">
              <w:rPr>
                <w:rFonts w:ascii="游明朝" w:eastAsia="游明朝" w:hAnsi="游明朝" w:cs="游明朝" w:hint="eastAsia"/>
              </w:rPr>
              <w:t>体</w:t>
            </w:r>
            <w:r w:rsidRPr="008B1496">
              <w:rPr>
                <w:rFonts w:asciiTheme="minorEastAsia" w:hAnsiTheme="minorEastAsia" w:hint="eastAsia"/>
              </w:rPr>
              <w:t>/繁体/日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语</w:t>
            </w:r>
            <w:r w:rsidRPr="008B1496">
              <w:rPr>
                <w:rFonts w:ascii="游明朝" w:eastAsia="游明朝" w:hAnsi="游明朝" w:cs="游明朝" w:hint="eastAsia"/>
              </w:rPr>
              <w:t>敬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语</w:t>
            </w:r>
            <w:r w:rsidRPr="008B1496">
              <w:rPr>
                <w:rFonts w:ascii="游明朝" w:eastAsia="游明朝" w:hAnsi="游明朝" w:cs="游明朝" w:hint="eastAsia"/>
              </w:rPr>
              <w:t>等多种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语</w:t>
            </w:r>
            <w:r w:rsidRPr="008B1496">
              <w:rPr>
                <w:rFonts w:ascii="游明朝" w:eastAsia="游明朝" w:hAnsi="游明朝" w:cs="游明朝" w:hint="eastAsia"/>
              </w:rPr>
              <w:t>言及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语</w:t>
            </w:r>
            <w:r w:rsidRPr="008B1496">
              <w:rPr>
                <w:rFonts w:ascii="游明朝" w:eastAsia="游明朝" w:hAnsi="游明朝" w:cs="游明朝" w:hint="eastAsia"/>
              </w:rPr>
              <w:t>气模板</w:t>
            </w:r>
          </w:p>
        </w:tc>
        <w:tc>
          <w:tcPr>
            <w:tcW w:w="0" w:type="auto"/>
          </w:tcPr>
          <w:p w14:paraId="503BAEA3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Should</w:t>
            </w:r>
          </w:p>
        </w:tc>
        <w:tc>
          <w:tcPr>
            <w:tcW w:w="0" w:type="auto"/>
          </w:tcPr>
          <w:p w14:paraId="1CA779A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MVP</w:t>
            </w:r>
          </w:p>
        </w:tc>
        <w:tc>
          <w:tcPr>
            <w:tcW w:w="0" w:type="auto"/>
          </w:tcPr>
          <w:p w14:paraId="5FF3F993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语</w:t>
            </w:r>
            <w:r w:rsidRPr="008B1496">
              <w:rPr>
                <w:rFonts w:ascii="游明朝" w:eastAsia="游明朝" w:hAnsi="游明朝" w:cs="游明朝" w:hint="eastAsia"/>
              </w:rPr>
              <w:t>言矩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阵</w:t>
            </w:r>
            <w:r w:rsidRPr="008B1496">
              <w:rPr>
                <w:rFonts w:ascii="游明朝" w:eastAsia="游明朝" w:hAnsi="游明朝" w:cs="游明朝" w:hint="eastAsia"/>
              </w:rPr>
              <w:t>中支持至少</w:t>
            </w:r>
            <w:r w:rsidRPr="008B1496">
              <w:rPr>
                <w:rFonts w:asciiTheme="minorEastAsia" w:hAnsiTheme="minorEastAsia"/>
              </w:rPr>
              <w:t xml:space="preserve"> 30 </w:t>
            </w:r>
            <w:r w:rsidRPr="008B1496">
              <w:rPr>
                <w:rFonts w:asciiTheme="minorEastAsia" w:hAnsiTheme="minorEastAsia" w:hint="eastAsia"/>
              </w:rPr>
              <w:t>种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语</w:t>
            </w:r>
            <w:r w:rsidRPr="008B1496">
              <w:rPr>
                <w:rFonts w:ascii="游明朝" w:eastAsia="游明朝" w:hAnsi="游明朝" w:cs="游明朝" w:hint="eastAsia"/>
              </w:rPr>
              <w:t>言；提供敬体、常体、商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务</w:t>
            </w:r>
            <w:r w:rsidRPr="008B1496">
              <w:rPr>
                <w:rFonts w:ascii="游明朝" w:eastAsia="游明朝" w:hAnsi="游明朝" w:cs="游明朝" w:hint="eastAsia"/>
              </w:rPr>
              <w:t>、技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</w:t>
            </w:r>
            <w:r w:rsidRPr="008B1496">
              <w:rPr>
                <w:rFonts w:ascii="游明朝" w:eastAsia="游明朝" w:hAnsi="游明朝" w:cs="游明朝" w:hint="eastAsia"/>
              </w:rPr>
              <w:t>等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语</w:t>
            </w:r>
            <w:r w:rsidRPr="008B1496">
              <w:rPr>
                <w:rFonts w:ascii="游明朝" w:eastAsia="游明朝" w:hAnsi="游明朝" w:cs="游明朝" w:hint="eastAsia"/>
              </w:rPr>
              <w:t>气模板供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选择</w:t>
            </w:r>
            <w:r w:rsidRPr="008B1496">
              <w:rPr>
                <w:rFonts w:ascii="游明朝" w:eastAsia="游明朝" w:hAnsi="游明朝" w:cs="游明朝" w:hint="eastAsia"/>
              </w:rPr>
              <w:t>。</w:t>
            </w:r>
          </w:p>
        </w:tc>
      </w:tr>
      <w:tr w:rsidR="008B1496" w:rsidRPr="008B1496" w14:paraId="286DD554" w14:textId="77777777">
        <w:tc>
          <w:tcPr>
            <w:tcW w:w="0" w:type="auto"/>
          </w:tcPr>
          <w:p w14:paraId="654583B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R9</w:t>
            </w:r>
          </w:p>
        </w:tc>
        <w:tc>
          <w:tcPr>
            <w:tcW w:w="0" w:type="auto"/>
          </w:tcPr>
          <w:p w14:paraId="36DC2D8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集成</w:t>
            </w:r>
            <w:r w:rsidRPr="008B1496">
              <w:rPr>
                <w:rFonts w:asciiTheme="minorEastAsia" w:hAnsiTheme="minorEastAsia"/>
              </w:rPr>
              <w:t xml:space="preserve"> Microsoft Teams </w:t>
            </w:r>
            <w:r w:rsidRPr="008B1496">
              <w:rPr>
                <w:rFonts w:asciiTheme="minorEastAsia" w:hAnsiTheme="minorEastAsia" w:hint="eastAsia"/>
              </w:rPr>
              <w:t>宿主能力：Message</w:t>
            </w:r>
            <w:r w:rsidRPr="008B1496">
              <w:rPr>
                <w:rFonts w:asciiTheme="minorEastAsia" w:hAnsiTheme="minorEastAsia"/>
              </w:rPr>
              <w:t xml:space="preserve"> Extension、Bot、Compose Box </w:t>
            </w:r>
            <w:r w:rsidRPr="008B1496">
              <w:rPr>
                <w:rFonts w:asciiTheme="minorEastAsia" w:hAnsiTheme="minorEastAsia" w:hint="eastAsia"/>
              </w:rPr>
              <w:t>插件、Tab</w:t>
            </w:r>
          </w:p>
        </w:tc>
        <w:tc>
          <w:tcPr>
            <w:tcW w:w="0" w:type="auto"/>
          </w:tcPr>
          <w:p w14:paraId="37CB402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Must</w:t>
            </w:r>
          </w:p>
        </w:tc>
        <w:tc>
          <w:tcPr>
            <w:tcW w:w="0" w:type="auto"/>
          </w:tcPr>
          <w:p w14:paraId="0B69D7AA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MVP</w:t>
            </w:r>
          </w:p>
        </w:tc>
        <w:tc>
          <w:tcPr>
            <w:tcW w:w="0" w:type="auto"/>
          </w:tcPr>
          <w:p w14:paraId="76835C03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在消息的“更多操作”和撰写区可触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发</w:t>
            </w:r>
            <w:r w:rsidRPr="008B1496">
              <w:rPr>
                <w:rFonts w:ascii="游明朝" w:eastAsia="游明朝" w:hAnsi="游明朝" w:cs="游明朝" w:hint="eastAsia"/>
              </w:rPr>
              <w:t>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；</w:t>
            </w:r>
            <w:r w:rsidRPr="008B1496">
              <w:rPr>
                <w:rFonts w:asciiTheme="minorEastAsia" w:hAnsiTheme="minorEastAsia" w:hint="eastAsia"/>
              </w:rPr>
              <w:t>Bot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能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处</w:t>
            </w:r>
            <w:r w:rsidRPr="008B1496">
              <w:rPr>
                <w:rFonts w:ascii="游明朝" w:eastAsia="游明朝" w:hAnsi="游明朝" w:cs="游明朝" w:hint="eastAsia"/>
              </w:rPr>
              <w:t>理命令并回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贴</w:t>
            </w:r>
            <w:r w:rsidRPr="008B1496">
              <w:rPr>
                <w:rFonts w:ascii="游明朝" w:eastAsia="游明朝" w:hAnsi="游明朝" w:cs="游明朝" w:hint="eastAsia"/>
              </w:rPr>
              <w:t>卡片；</w:t>
            </w:r>
            <w:r w:rsidRPr="008B1496">
              <w:rPr>
                <w:rFonts w:asciiTheme="minorEastAsia" w:hAnsiTheme="minorEastAsia" w:hint="eastAsia"/>
              </w:rPr>
              <w:t>Tab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提供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设</w:t>
            </w:r>
            <w:r w:rsidRPr="008B1496">
              <w:rPr>
                <w:rFonts w:ascii="游明朝" w:eastAsia="游明朝" w:hAnsi="游明朝" w:cs="游明朝" w:hint="eastAsia"/>
              </w:rPr>
              <w:t>置</w:t>
            </w:r>
            <w:r w:rsidRPr="008B1496">
              <w:rPr>
                <w:rFonts w:ascii="Noto Sans JP" w:eastAsia="Noto Sans JP" w:hAnsi="Noto Sans JP" w:cs="Noto Sans JP" w:hint="eastAsia"/>
              </w:rPr>
              <w:t>页</w:t>
            </w:r>
            <w:r w:rsidRPr="008B1496">
              <w:rPr>
                <w:rFonts w:ascii="游明朝" w:eastAsia="游明朝" w:hAnsi="游明朝" w:cs="游明朝" w:hint="eastAsia"/>
              </w:rPr>
              <w:t>面。</w:t>
            </w:r>
          </w:p>
        </w:tc>
      </w:tr>
      <w:tr w:rsidR="008B1496" w:rsidRPr="008B1496" w14:paraId="373CE1BC" w14:textId="77777777">
        <w:tc>
          <w:tcPr>
            <w:tcW w:w="0" w:type="auto"/>
          </w:tcPr>
          <w:p w14:paraId="189DC34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R10</w:t>
            </w:r>
          </w:p>
        </w:tc>
        <w:tc>
          <w:tcPr>
            <w:tcW w:w="0" w:type="auto"/>
          </w:tcPr>
          <w:p w14:paraId="7758FA0A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安全与合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规</w:t>
            </w:r>
            <w:r w:rsidRPr="008B1496">
              <w:rPr>
                <w:rFonts w:ascii="游明朝" w:eastAsia="游明朝" w:hAnsi="游明朝" w:cs="游明朝" w:hint="eastAsia"/>
              </w:rPr>
              <w:t>：数据主权、密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钥</w:t>
            </w:r>
            <w:r w:rsidRPr="008B1496">
              <w:rPr>
                <w:rFonts w:ascii="游明朝" w:eastAsia="游明朝" w:hAnsi="游明朝" w:cs="游明朝" w:hint="eastAsia"/>
              </w:rPr>
              <w:t>托管、</w:t>
            </w:r>
            <w:r w:rsidRPr="008B1496">
              <w:rPr>
                <w:rFonts w:asciiTheme="minorEastAsia" w:hAnsiTheme="minorEastAsia" w:hint="eastAsia"/>
              </w:rPr>
              <w:t>PII/PHI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避免出境，遵循</w:t>
            </w:r>
          </w:p>
        </w:tc>
        <w:tc>
          <w:tcPr>
            <w:tcW w:w="0" w:type="auto"/>
          </w:tcPr>
          <w:p w14:paraId="2B7D58E1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Must</w:t>
            </w:r>
          </w:p>
        </w:tc>
        <w:tc>
          <w:tcPr>
            <w:tcW w:w="0" w:type="auto"/>
          </w:tcPr>
          <w:p w14:paraId="02C7845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MVP</w:t>
            </w:r>
          </w:p>
        </w:tc>
        <w:tc>
          <w:tcPr>
            <w:tcW w:w="0" w:type="auto"/>
          </w:tcPr>
          <w:p w14:paraId="3B2C8D7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统</w:t>
            </w:r>
            <w:r w:rsidRPr="008B1496">
              <w:rPr>
                <w:rFonts w:ascii="游明朝" w:eastAsia="游明朝" w:hAnsi="游明朝" w:cs="游明朝" w:hint="eastAsia"/>
              </w:rPr>
              <w:t>确保数据在</w:t>
            </w:r>
            <w:r w:rsidRPr="008B1496">
              <w:rPr>
                <w:rFonts w:asciiTheme="minorEastAsia" w:hAnsiTheme="minorEastAsia"/>
              </w:rPr>
              <w:t xml:space="preserve"> {RegionPolicy} </w:t>
            </w:r>
            <w:r w:rsidRPr="008B1496">
              <w:rPr>
                <w:rFonts w:asciiTheme="minorEastAsia" w:hAnsiTheme="minorEastAsia" w:hint="eastAsia"/>
              </w:rPr>
              <w:t>区域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处</w:t>
            </w:r>
            <w:r w:rsidRPr="008B1496">
              <w:rPr>
                <w:rFonts w:ascii="游明朝" w:eastAsia="游明朝" w:hAnsi="游明朝" w:cs="游明朝" w:hint="eastAsia"/>
              </w:rPr>
              <w:t>理；支持将租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密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钥</w:t>
            </w:r>
            <w:r w:rsidRPr="008B1496">
              <w:rPr>
                <w:rFonts w:ascii="游明朝" w:eastAsia="游明朝" w:hAnsi="游明朝" w:cs="游明朝" w:hint="eastAsia"/>
              </w:rPr>
              <w:t>保存在</w:t>
            </w:r>
            <w:r w:rsidRPr="008B1496">
              <w:rPr>
                <w:rFonts w:asciiTheme="minorEastAsia" w:hAnsiTheme="minorEastAsia"/>
              </w:rPr>
              <w:t xml:space="preserve"> Azure Key </w:t>
            </w:r>
            <w:r w:rsidRPr="008B1496">
              <w:rPr>
                <w:rFonts w:asciiTheme="minorEastAsia" w:hAnsiTheme="minorEastAsia" w:hint="eastAsia"/>
              </w:rPr>
              <w:t>Vault；不将敏感</w:t>
            </w:r>
            <w:r w:rsidRPr="008B1496">
              <w:rPr>
                <w:rFonts w:asciiTheme="minorEastAsia" w:hAnsiTheme="minorEastAsia" w:hint="eastAsia"/>
              </w:rPr>
              <w:lastRenderedPageBreak/>
              <w:t>信息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发</w:t>
            </w:r>
            <w:r w:rsidRPr="008B1496">
              <w:rPr>
                <w:rFonts w:ascii="游明朝" w:eastAsia="游明朝" w:hAnsi="游明朝" w:cs="游明朝" w:hint="eastAsia"/>
              </w:rPr>
              <w:t>送到不符合合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规</w:t>
            </w:r>
            <w:r w:rsidRPr="008B1496">
              <w:rPr>
                <w:rFonts w:ascii="游明朝" w:eastAsia="游明朝" w:hAnsi="游明朝" w:cs="游明朝" w:hint="eastAsia"/>
              </w:rPr>
              <w:t>的模型。</w:t>
            </w:r>
          </w:p>
        </w:tc>
      </w:tr>
      <w:tr w:rsidR="008B1496" w:rsidRPr="008B1496" w14:paraId="734CA7EF" w14:textId="77777777">
        <w:tc>
          <w:tcPr>
            <w:tcW w:w="0" w:type="auto"/>
          </w:tcPr>
          <w:p w14:paraId="35ACB44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lastRenderedPageBreak/>
              <w:t>R11</w:t>
            </w:r>
          </w:p>
        </w:tc>
        <w:tc>
          <w:tcPr>
            <w:tcW w:w="0" w:type="auto"/>
          </w:tcPr>
          <w:p w14:paraId="3D8DC0F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MCP Server </w:t>
            </w:r>
            <w:r w:rsidRPr="008B1496">
              <w:rPr>
                <w:rFonts w:asciiTheme="minorEastAsia" w:hAnsiTheme="minorEastAsia" w:hint="eastAsia"/>
              </w:rPr>
              <w:t>与</w:t>
            </w:r>
            <w:r w:rsidRPr="008B1496">
              <w:rPr>
                <w:rFonts w:asciiTheme="minorEastAsia" w:hAnsiTheme="minorEastAsia"/>
              </w:rPr>
              <w:t xml:space="preserve"> Agent 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扩</w:t>
            </w:r>
            <w:r w:rsidRPr="008B1496">
              <w:rPr>
                <w:rFonts w:ascii="游明朝" w:eastAsia="游明朝" w:hAnsi="游明朝" w:cs="游明朝" w:hint="eastAsia"/>
              </w:rPr>
              <w:t>展：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对</w:t>
            </w:r>
            <w:r w:rsidRPr="008B1496">
              <w:rPr>
                <w:rFonts w:ascii="游明朝" w:eastAsia="游明朝" w:hAnsi="游明朝" w:cs="游明朝" w:hint="eastAsia"/>
              </w:rPr>
              <w:t>外暴露</w:t>
            </w:r>
            <w:r w:rsidRPr="008B1496">
              <w:rPr>
                <w:rFonts w:asciiTheme="minorEastAsia" w:hAnsiTheme="minorEastAsia"/>
              </w:rPr>
              <w:t xml:space="preserve"> translation </w:t>
            </w:r>
            <w:r w:rsidRPr="008B1496">
              <w:rPr>
                <w:rFonts w:asciiTheme="minorEastAsia" w:hAnsiTheme="minorEastAsia" w:hint="eastAsia"/>
              </w:rPr>
              <w:t>能力，符合</w:t>
            </w:r>
            <w:r w:rsidRPr="008B1496">
              <w:rPr>
                <w:rFonts w:asciiTheme="minorEastAsia" w:hAnsiTheme="minorEastAsia"/>
              </w:rPr>
              <w:t xml:space="preserve"> Model Context </w:t>
            </w:r>
            <w:r w:rsidRPr="008B1496">
              <w:rPr>
                <w:rFonts w:asciiTheme="minorEastAsia" w:hAnsiTheme="minorEastAsia" w:hint="eastAsia"/>
              </w:rPr>
              <w:t>Protocol，提供工具定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义</w:t>
            </w:r>
          </w:p>
        </w:tc>
        <w:tc>
          <w:tcPr>
            <w:tcW w:w="0" w:type="auto"/>
          </w:tcPr>
          <w:p w14:paraId="0231B402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Should</w:t>
            </w:r>
          </w:p>
        </w:tc>
        <w:tc>
          <w:tcPr>
            <w:tcW w:w="0" w:type="auto"/>
          </w:tcPr>
          <w:p w14:paraId="47D35B23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vNext</w:t>
            </w:r>
          </w:p>
        </w:tc>
        <w:tc>
          <w:tcPr>
            <w:tcW w:w="0" w:type="auto"/>
          </w:tcPr>
          <w:p w14:paraId="125C2037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外部</w:t>
            </w:r>
            <w:r w:rsidRPr="008B1496">
              <w:rPr>
                <w:rFonts w:asciiTheme="minorEastAsia" w:hAnsiTheme="minorEastAsia"/>
              </w:rPr>
              <w:t xml:space="preserve"> Agent </w:t>
            </w:r>
            <w:r w:rsidRPr="008B1496">
              <w:rPr>
                <w:rFonts w:asciiTheme="minorEastAsia" w:hAnsiTheme="minorEastAsia" w:hint="eastAsia"/>
              </w:rPr>
              <w:t>可通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过</w:t>
            </w:r>
            <w:r w:rsidRPr="008B1496">
              <w:rPr>
                <w:rFonts w:asciiTheme="minorEastAsia" w:hAnsiTheme="minorEastAsia"/>
              </w:rPr>
              <w:t xml:space="preserve"> MCP </w:t>
            </w:r>
            <w:r w:rsidRPr="008B1496">
              <w:rPr>
                <w:rFonts w:asciiTheme="minorEastAsia" w:hAnsiTheme="minorEastAsia" w:hint="eastAsia"/>
              </w:rPr>
              <w:t>工具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调</w:t>
            </w:r>
            <w:r w:rsidRPr="008B1496">
              <w:rPr>
                <w:rFonts w:ascii="游明朝" w:eastAsia="游明朝" w:hAnsi="游明朝" w:cs="游明朝" w:hint="eastAsia"/>
              </w:rPr>
              <w:t>用</w:t>
            </w:r>
            <w:r w:rsidRPr="008B1496">
              <w:rPr>
                <w:rFonts w:asciiTheme="minorEastAsia" w:hAnsiTheme="minorEastAsia"/>
              </w:rPr>
              <w:t xml:space="preserve"> TLA </w:t>
            </w:r>
            <w:r w:rsidRPr="008B1496">
              <w:rPr>
                <w:rFonts w:asciiTheme="minorEastAsia" w:hAnsiTheme="minorEastAsia" w:hint="eastAsia"/>
              </w:rPr>
              <w:t>功能，如</w:t>
            </w:r>
            <w:r w:rsidRPr="008B1496">
              <w:rPr>
                <w:rFonts w:asciiTheme="minorEastAsia" w:hAnsiTheme="minorEastAsia"/>
              </w:rPr>
              <w:t xml:space="preserve"> tla.translate、tla.detectLanguage </w:t>
            </w:r>
            <w:r w:rsidRPr="008B1496">
              <w:rPr>
                <w:rFonts w:asciiTheme="minorEastAsia" w:hAnsiTheme="minorEastAsia" w:hint="eastAsia"/>
              </w:rPr>
              <w:t>等，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满</w:t>
            </w:r>
            <w:r w:rsidRPr="008B1496">
              <w:rPr>
                <w:rFonts w:ascii="游明朝" w:eastAsia="游明朝" w:hAnsi="游明朝" w:cs="游明朝" w:hint="eastAsia"/>
              </w:rPr>
              <w:t>足</w:t>
            </w:r>
            <w:r w:rsidRPr="008B1496">
              <w:rPr>
                <w:rFonts w:asciiTheme="minorEastAsia" w:hAnsiTheme="minorEastAsia"/>
              </w:rPr>
              <w:t xml:space="preserve"> JSON Schema </w:t>
            </w:r>
            <w:r w:rsidRPr="008B1496">
              <w:rPr>
                <w:rFonts w:asciiTheme="minorEastAsia" w:hAnsiTheme="minorEastAsia" w:hint="eastAsia"/>
              </w:rPr>
              <w:t>定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义</w:t>
            </w:r>
            <w:r w:rsidRPr="008B1496">
              <w:rPr>
                <w:rFonts w:ascii="游明朝" w:eastAsia="游明朝" w:hAnsi="游明朝" w:cs="游明朝" w:hint="eastAsia"/>
              </w:rPr>
              <w:t>并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处</w:t>
            </w:r>
            <w:r w:rsidRPr="008B1496">
              <w:rPr>
                <w:rFonts w:ascii="游明朝" w:eastAsia="游明朝" w:hAnsi="游明朝" w:cs="游明朝" w:hint="eastAsia"/>
              </w:rPr>
              <w:t>理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错误码</w:t>
            </w:r>
            <w:r w:rsidRPr="008B1496">
              <w:rPr>
                <w:rFonts w:ascii="游明朝" w:eastAsia="游明朝" w:hAnsi="游明朝" w:cs="游明朝" w:hint="eastAsia"/>
              </w:rPr>
              <w:t>。</w:t>
            </w:r>
          </w:p>
        </w:tc>
      </w:tr>
      <w:tr w:rsidR="008B1496" w:rsidRPr="008B1496" w14:paraId="1864FD88" w14:textId="77777777">
        <w:tc>
          <w:tcPr>
            <w:tcW w:w="0" w:type="auto"/>
          </w:tcPr>
          <w:p w14:paraId="5ED36060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R12</w:t>
            </w:r>
          </w:p>
        </w:tc>
        <w:tc>
          <w:tcPr>
            <w:tcW w:w="0" w:type="auto"/>
          </w:tcPr>
          <w:p w14:paraId="6E253A1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线</w:t>
            </w:r>
            <w:r w:rsidRPr="008B1496">
              <w:rPr>
                <w:rFonts w:ascii="游明朝" w:eastAsia="游明朝" w:hAnsi="游明朝" w:cs="游明朝" w:hint="eastAsia"/>
              </w:rPr>
              <w:t>草稿与消息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队</w:t>
            </w:r>
            <w:r w:rsidRPr="008B1496">
              <w:rPr>
                <w:rFonts w:ascii="游明朝" w:eastAsia="游明朝" w:hAnsi="游明朝" w:cs="游明朝" w:hint="eastAsia"/>
              </w:rPr>
              <w:t>列支持</w:t>
            </w:r>
            <w:r w:rsidRPr="008B1496">
              <w:rPr>
                <w:rFonts w:ascii="Noto Sans JP" w:eastAsia="Noto Sans JP" w:hAnsi="Noto Sans JP" w:cs="Noto Sans JP" w:hint="eastAsia"/>
              </w:rPr>
              <w:t>长</w:t>
            </w:r>
            <w:r w:rsidRPr="008B1496">
              <w:rPr>
                <w:rFonts w:ascii="游明朝" w:eastAsia="游明朝" w:hAnsi="游明朝" w:cs="游明朝" w:hint="eastAsia"/>
              </w:rPr>
              <w:t>文本分片</w:t>
            </w:r>
          </w:p>
        </w:tc>
        <w:tc>
          <w:tcPr>
            <w:tcW w:w="0" w:type="auto"/>
          </w:tcPr>
          <w:p w14:paraId="2532377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Could</w:t>
            </w:r>
          </w:p>
        </w:tc>
        <w:tc>
          <w:tcPr>
            <w:tcW w:w="0" w:type="auto"/>
          </w:tcPr>
          <w:p w14:paraId="128658DA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vNext</w:t>
            </w:r>
          </w:p>
        </w:tc>
        <w:tc>
          <w:tcPr>
            <w:tcW w:w="0" w:type="auto"/>
          </w:tcPr>
          <w:p w14:paraId="470B526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对</w:t>
            </w:r>
            <w:r w:rsidRPr="008B1496">
              <w:rPr>
                <w:rFonts w:ascii="游明朝" w:eastAsia="游明朝" w:hAnsi="游明朝" w:cs="游明朝" w:hint="eastAsia"/>
              </w:rPr>
              <w:t>超出服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务</w:t>
            </w:r>
            <w:r w:rsidRPr="008B1496">
              <w:rPr>
                <w:rFonts w:ascii="游明朝" w:eastAsia="游明朝" w:hAnsi="游明朝" w:cs="游明朝" w:hint="eastAsia"/>
              </w:rPr>
              <w:t>字符限制的</w:t>
            </w:r>
            <w:r w:rsidRPr="008B1496">
              <w:rPr>
                <w:rFonts w:ascii="Noto Sans JP" w:eastAsia="Noto Sans JP" w:hAnsi="Noto Sans JP" w:cs="Noto Sans JP" w:hint="eastAsia"/>
              </w:rPr>
              <w:t>长</w:t>
            </w:r>
            <w:r w:rsidRPr="008B1496">
              <w:rPr>
                <w:rFonts w:ascii="游明朝" w:eastAsia="游明朝" w:hAnsi="游明朝" w:cs="游明朝" w:hint="eastAsia"/>
              </w:rPr>
              <w:t>文本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进</w:t>
            </w:r>
            <w:r w:rsidRPr="008B1496">
              <w:rPr>
                <w:rFonts w:ascii="游明朝" w:eastAsia="游明朝" w:hAnsi="游明朝" w:cs="游明朝" w:hint="eastAsia"/>
              </w:rPr>
              <w:t>行分片并异步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合并；在网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络</w:t>
            </w:r>
            <w:r w:rsidRPr="008B1496">
              <w:rPr>
                <w:rFonts w:ascii="游明朝" w:eastAsia="游明朝" w:hAnsi="游明朝" w:cs="游明朝" w:hint="eastAsia"/>
              </w:rPr>
              <w:t>异常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时</w:t>
            </w:r>
            <w:r w:rsidRPr="008B1496">
              <w:rPr>
                <w:rFonts w:ascii="游明朝" w:eastAsia="游明朝" w:hAnsi="游明朝" w:cs="游明朝" w:hint="eastAsia"/>
              </w:rPr>
              <w:t>保存草稿并重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试</w:t>
            </w:r>
            <w:r w:rsidRPr="008B1496">
              <w:rPr>
                <w:rFonts w:ascii="游明朝" w:eastAsia="游明朝" w:hAnsi="游明朝" w:cs="游明朝" w:hint="eastAsia"/>
              </w:rPr>
              <w:t>。</w:t>
            </w:r>
          </w:p>
        </w:tc>
      </w:tr>
      <w:tr w:rsidR="008B1496" w:rsidRPr="008B1496" w14:paraId="5C6C441A" w14:textId="77777777">
        <w:tc>
          <w:tcPr>
            <w:tcW w:w="0" w:type="auto"/>
          </w:tcPr>
          <w:p w14:paraId="755F022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R13</w:t>
            </w:r>
          </w:p>
        </w:tc>
        <w:tc>
          <w:tcPr>
            <w:tcW w:w="0" w:type="auto"/>
          </w:tcPr>
          <w:p w14:paraId="58E27167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支持多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语</w:t>
            </w:r>
            <w:r w:rsidRPr="008B1496">
              <w:rPr>
                <w:rFonts w:ascii="游明朝" w:eastAsia="游明朝" w:hAnsi="游明朝" w:cs="游明朝" w:hint="eastAsia"/>
              </w:rPr>
              <w:t>广播与群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组</w:t>
            </w:r>
            <w:r w:rsidRPr="008B1496">
              <w:rPr>
                <w:rFonts w:ascii="游明朝" w:eastAsia="游明朝" w:hAnsi="游明朝" w:cs="游明朝" w:hint="eastAsia"/>
              </w:rPr>
              <w:t>策略</w:t>
            </w:r>
          </w:p>
        </w:tc>
        <w:tc>
          <w:tcPr>
            <w:tcW w:w="0" w:type="auto"/>
          </w:tcPr>
          <w:p w14:paraId="0225512A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Could</w:t>
            </w:r>
          </w:p>
        </w:tc>
        <w:tc>
          <w:tcPr>
            <w:tcW w:w="0" w:type="auto"/>
          </w:tcPr>
          <w:p w14:paraId="6CA77C71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vNext</w:t>
            </w:r>
          </w:p>
        </w:tc>
        <w:tc>
          <w:tcPr>
            <w:tcW w:w="0" w:type="auto"/>
          </w:tcPr>
          <w:p w14:paraId="705DE021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当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选择</w:t>
            </w:r>
            <w:r w:rsidRPr="008B1496">
              <w:rPr>
                <w:rFonts w:ascii="游明朝" w:eastAsia="游明朝" w:hAnsi="游明朝" w:cs="游明朝" w:hint="eastAsia"/>
              </w:rPr>
              <w:t>多个目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标语</w:t>
            </w:r>
            <w:r w:rsidRPr="008B1496">
              <w:rPr>
                <w:rFonts w:ascii="游明朝" w:eastAsia="游明朝" w:hAnsi="游明朝" w:cs="游明朝" w:hint="eastAsia"/>
              </w:rPr>
              <w:t>言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时</w:t>
            </w:r>
            <w:r w:rsidRPr="008B1496">
              <w:rPr>
                <w:rFonts w:ascii="游明朝" w:eastAsia="游明朝" w:hAnsi="游明朝" w:cs="游明朝" w:hint="eastAsia"/>
              </w:rPr>
              <w:t>，插件分别生成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并回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贴</w:t>
            </w:r>
            <w:r w:rsidRPr="008B1496">
              <w:rPr>
                <w:rFonts w:ascii="游明朝" w:eastAsia="游明朝" w:hAnsi="游明朝" w:cs="游明朝" w:hint="eastAsia"/>
              </w:rPr>
              <w:t>；根据群成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员</w:t>
            </w:r>
            <w:r w:rsidRPr="008B1496">
              <w:rPr>
                <w:rFonts w:ascii="游明朝" w:eastAsia="游明朝" w:hAnsi="游明朝" w:cs="游明朝" w:hint="eastAsia"/>
              </w:rPr>
              <w:t>首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选语</w:t>
            </w:r>
            <w:r w:rsidRPr="008B1496">
              <w:rPr>
                <w:rFonts w:ascii="游明朝" w:eastAsia="游明朝" w:hAnsi="游明朝" w:cs="游明朝" w:hint="eastAsia"/>
              </w:rPr>
              <w:t>言自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动</w:t>
            </w:r>
            <w:r w:rsidRPr="008B1496">
              <w:rPr>
                <w:rFonts w:ascii="游明朝" w:eastAsia="游明朝" w:hAnsi="游明朝" w:cs="游明朝" w:hint="eastAsia"/>
              </w:rPr>
              <w:t>推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对应</w:t>
            </w:r>
            <w:r w:rsidRPr="008B1496">
              <w:rPr>
                <w:rFonts w:ascii="游明朝" w:eastAsia="游明朝" w:hAnsi="游明朝" w:cs="游明朝" w:hint="eastAsia"/>
              </w:rPr>
              <w:t>版本。</w:t>
            </w:r>
          </w:p>
        </w:tc>
      </w:tr>
      <w:tr w:rsidR="008B1496" w:rsidRPr="008B1496" w14:paraId="59CD04E6" w14:textId="77777777">
        <w:tc>
          <w:tcPr>
            <w:tcW w:w="0" w:type="auto"/>
          </w:tcPr>
          <w:p w14:paraId="407D8BD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R14</w:t>
            </w:r>
          </w:p>
        </w:tc>
        <w:tc>
          <w:tcPr>
            <w:tcW w:w="0" w:type="auto"/>
          </w:tcPr>
          <w:p w14:paraId="2B6B5EC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提供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语</w:t>
            </w:r>
            <w:r w:rsidRPr="008B1496">
              <w:rPr>
                <w:rFonts w:ascii="游明朝" w:eastAsia="游明朝" w:hAnsi="游明朝" w:cs="游明朝" w:hint="eastAsia"/>
              </w:rPr>
              <w:t>与</w:t>
            </w:r>
            <w:r w:rsidRPr="008B1496">
              <w:rPr>
                <w:rFonts w:ascii="Noto Sans JP" w:eastAsia="Noto Sans JP" w:hAnsi="Noto Sans JP" w:cs="Noto Sans JP" w:hint="eastAsia"/>
              </w:rPr>
              <w:t>风</w:t>
            </w:r>
            <w:r w:rsidRPr="008B1496">
              <w:rPr>
                <w:rFonts w:ascii="游明朝" w:eastAsia="游明朝" w:hAnsi="游明朝" w:cs="游明朝" w:hint="eastAsia"/>
              </w:rPr>
              <w:t>格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编辑</w:t>
            </w:r>
            <w:r w:rsidRPr="008B1496">
              <w:rPr>
                <w:rFonts w:ascii="游明朝" w:eastAsia="游明朝" w:hAnsi="游明朝" w:cs="游明朝" w:hint="eastAsia"/>
              </w:rPr>
              <w:t>界面；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可上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传术语库</w:t>
            </w:r>
            <w:r w:rsidRPr="008B1496">
              <w:rPr>
                <w:rFonts w:ascii="游明朝" w:eastAsia="游明朝" w:hAnsi="游明朝" w:cs="游明朝" w:hint="eastAsia"/>
              </w:rPr>
              <w:t>（来自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{GlossarySources}）</w:t>
            </w:r>
          </w:p>
        </w:tc>
        <w:tc>
          <w:tcPr>
            <w:tcW w:w="0" w:type="auto"/>
          </w:tcPr>
          <w:p w14:paraId="511FA254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Could</w:t>
            </w:r>
          </w:p>
        </w:tc>
        <w:tc>
          <w:tcPr>
            <w:tcW w:w="0" w:type="auto"/>
          </w:tcPr>
          <w:p w14:paraId="45A3468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vNext</w:t>
            </w:r>
          </w:p>
        </w:tc>
        <w:tc>
          <w:tcPr>
            <w:tcW w:w="0" w:type="auto"/>
          </w:tcPr>
          <w:p w14:paraId="23D5BD54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在</w:t>
            </w:r>
            <w:r w:rsidRPr="008B1496">
              <w:rPr>
                <w:rFonts w:asciiTheme="minorEastAsia" w:hAnsiTheme="minorEastAsia"/>
              </w:rPr>
              <w:t xml:space="preserve"> Tab </w:t>
            </w:r>
            <w:r w:rsidRPr="008B1496">
              <w:rPr>
                <w:rFonts w:ascii="Noto Sans JP" w:eastAsia="Noto Sans JP" w:hAnsi="Noto Sans JP" w:cs="Noto Sans JP" w:hint="eastAsia"/>
              </w:rPr>
              <w:t>页</w:t>
            </w:r>
            <w:r w:rsidRPr="008B1496">
              <w:rPr>
                <w:rFonts w:ascii="游明朝" w:eastAsia="游明朝" w:hAnsi="游明朝" w:cs="游明朝" w:hint="eastAsia"/>
              </w:rPr>
              <w:t>面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许导</w:t>
            </w:r>
            <w:r w:rsidRPr="008B1496">
              <w:rPr>
                <w:rFonts w:ascii="游明朝" w:eastAsia="游明朝" w:hAnsi="游明朝" w:cs="游明朝" w:hint="eastAsia"/>
              </w:rPr>
              <w:t>入</w:t>
            </w:r>
            <w:r w:rsidRPr="008B1496">
              <w:rPr>
                <w:rFonts w:asciiTheme="minorEastAsia" w:hAnsiTheme="minorEastAsia"/>
              </w:rPr>
              <w:t xml:space="preserve"> CSV/TermBase </w:t>
            </w:r>
            <w:r w:rsidRPr="008B1496">
              <w:rPr>
                <w:rFonts w:asciiTheme="minorEastAsia" w:hAnsiTheme="minorEastAsia" w:hint="eastAsia"/>
              </w:rPr>
              <w:t>等格式的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语库</w:t>
            </w:r>
            <w:r w:rsidRPr="008B1496">
              <w:rPr>
                <w:rFonts w:ascii="游明朝" w:eastAsia="游明朝" w:hAnsi="游明朝" w:cs="游明朝" w:hint="eastAsia"/>
              </w:rPr>
              <w:t>，并配置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优</w:t>
            </w:r>
            <w:r w:rsidRPr="008B1496">
              <w:rPr>
                <w:rFonts w:ascii="游明朝" w:eastAsia="游明朝" w:hAnsi="游明朝" w:cs="游明朝" w:hint="eastAsia"/>
              </w:rPr>
              <w:t>先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级</w:t>
            </w:r>
            <w:r w:rsidRPr="008B1496">
              <w:rPr>
                <w:rFonts w:ascii="游明朝" w:eastAsia="游明朝" w:hAnsi="游明朝" w:cs="游明朝" w:hint="eastAsia"/>
              </w:rPr>
              <w:t>与回退策略。</w:t>
            </w:r>
          </w:p>
        </w:tc>
      </w:tr>
    </w:tbl>
    <w:p w14:paraId="2941CD0A" w14:textId="77777777" w:rsidR="008B1496" w:rsidRPr="008B1496" w:rsidRDefault="008B1496">
      <w:pPr>
        <w:pStyle w:val="2"/>
        <w:rPr>
          <w:rFonts w:asciiTheme="minorEastAsia" w:eastAsiaTheme="minorEastAsia" w:hAnsiTheme="minorEastAsia"/>
        </w:rPr>
      </w:pPr>
      <w:bookmarkStart w:id="15" w:name="关键功能规格"/>
      <w:bookmarkEnd w:id="14"/>
      <w:r w:rsidRPr="008B1496">
        <w:rPr>
          <w:rFonts w:asciiTheme="minorEastAsia" w:eastAsiaTheme="minorEastAsia" w:hAnsiTheme="minorEastAsia" w:hint="eastAsia"/>
        </w:rPr>
        <w:t>关</w:t>
      </w:r>
      <w:r w:rsidRPr="008B1496">
        <w:rPr>
          <w:rFonts w:ascii="Noto Sans CJK JP" w:eastAsia="Noto Sans CJK JP" w:hAnsi="Noto Sans CJK JP" w:cs="Noto Sans CJK JP" w:hint="eastAsia"/>
        </w:rPr>
        <w:t>键</w:t>
      </w:r>
      <w:r w:rsidRPr="008B1496">
        <w:rPr>
          <w:rFonts w:ascii="游明朝" w:eastAsia="游明朝" w:hAnsi="游明朝" w:cs="游明朝" w:hint="eastAsia"/>
        </w:rPr>
        <w:t>功能</w:t>
      </w:r>
      <w:r w:rsidRPr="008B1496">
        <w:rPr>
          <w:rFonts w:ascii="Noto Sans CJK JP" w:eastAsia="Noto Sans CJK JP" w:hAnsi="Noto Sans CJK JP" w:cs="Noto Sans CJK JP" w:hint="eastAsia"/>
        </w:rPr>
        <w:t>规</w:t>
      </w:r>
      <w:r w:rsidRPr="008B1496">
        <w:rPr>
          <w:rFonts w:ascii="游明朝" w:eastAsia="游明朝" w:hAnsi="游明朝" w:cs="游明朝" w:hint="eastAsia"/>
        </w:rPr>
        <w:t>格</w:t>
      </w:r>
    </w:p>
    <w:p w14:paraId="5C63B82C" w14:textId="6B9A53CE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16" w:name="语言自动检测与双向翻译"/>
      <w:r w:rsidRPr="008B1496">
        <w:rPr>
          <w:rFonts w:asciiTheme="minorEastAsia" w:eastAsiaTheme="minorEastAsia" w:hAnsiTheme="minorEastAsia" w:hint="eastAsia"/>
        </w:rPr>
        <w:t>技</w:t>
      </w:r>
      <w:r w:rsidRPr="008B1496">
        <w:rPr>
          <w:rFonts w:ascii="Noto Sans CJK JP" w:eastAsia="Noto Sans CJK JP" w:hAnsi="Noto Sans CJK JP" w:cs="Noto Sans CJK JP" w:hint="eastAsia"/>
        </w:rPr>
        <w:t>术选</w:t>
      </w:r>
      <w:r w:rsidRPr="008B1496">
        <w:rPr>
          <w:rFonts w:asciiTheme="minorEastAsia" w:eastAsiaTheme="minorEastAsia" w:hAnsiTheme="minorEastAsia" w:hint="eastAsia"/>
        </w:rPr>
        <w:t>型</w:t>
      </w:r>
    </w:p>
    <w:p w14:paraId="5511C4CF" w14:textId="3DB228E6" w:rsidR="008B1496" w:rsidRPr="008B1496" w:rsidRDefault="008B1496" w:rsidP="008B1496">
      <w:pPr>
        <w:pStyle w:val="a0"/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开</w:t>
      </w:r>
      <w:r w:rsidRPr="008B1496">
        <w:rPr>
          <w:rFonts w:ascii="Noto Sans CJK JP" w:eastAsia="Noto Sans CJK JP" w:hAnsi="Noto Sans CJK JP" w:cs="Noto Sans CJK JP" w:hint="eastAsia"/>
        </w:rPr>
        <w:t>发语</w:t>
      </w:r>
      <w:r w:rsidRPr="008B1496">
        <w:rPr>
          <w:rFonts w:ascii="游明朝" w:eastAsia="游明朝" w:hAnsi="游明朝" w:cs="游明朝" w:hint="eastAsia"/>
        </w:rPr>
        <w:t>言</w:t>
      </w:r>
      <w:r w:rsidRPr="008B1496">
        <w:rPr>
          <w:rFonts w:asciiTheme="minorEastAsia" w:hAnsiTheme="minorEastAsia" w:hint="eastAsia"/>
        </w:rPr>
        <w:t>：.NET Framework架构，C#</w:t>
      </w:r>
      <w:r w:rsidRPr="008B1496">
        <w:rPr>
          <w:rFonts w:ascii="Noto Sans CJK JP" w:eastAsia="Noto Sans CJK JP" w:hAnsi="Noto Sans CJK JP" w:cs="Noto Sans CJK JP" w:hint="eastAsia"/>
        </w:rPr>
        <w:t>优</w:t>
      </w:r>
      <w:r w:rsidRPr="008B1496">
        <w:rPr>
          <w:rFonts w:ascii="游明朝" w:eastAsia="游明朝" w:hAnsi="游明朝" w:cs="游明朝" w:hint="eastAsia"/>
        </w:rPr>
        <w:t>先</w:t>
      </w:r>
      <w:r w:rsidRPr="008B1496">
        <w:rPr>
          <w:rFonts w:asciiTheme="minorEastAsia" w:hAnsiTheme="minorEastAsia" w:hint="eastAsia"/>
        </w:rPr>
        <w:t>。</w:t>
      </w:r>
    </w:p>
    <w:p w14:paraId="4F9F61AD" w14:textId="57724EEF" w:rsidR="008B1496" w:rsidRPr="008B1496" w:rsidRDefault="008B1496" w:rsidP="008B1496">
      <w:pPr>
        <w:pStyle w:val="a0"/>
        <w:rPr>
          <w:rFonts w:asciiTheme="minorEastAsia" w:hAnsiTheme="minorEastAsia" w:hint="eastAsia"/>
        </w:rPr>
      </w:pPr>
      <w:r w:rsidRPr="008B1496">
        <w:rPr>
          <w:rFonts w:asciiTheme="minorEastAsia" w:hAnsiTheme="minorEastAsia" w:hint="eastAsia"/>
        </w:rPr>
        <w:lastRenderedPageBreak/>
        <w:t>本地存</w:t>
      </w:r>
      <w:r w:rsidRPr="008B1496">
        <w:rPr>
          <w:rFonts w:ascii="Noto Sans CJK JP" w:eastAsia="Noto Sans CJK JP" w:hAnsi="Noto Sans CJK JP" w:cs="Noto Sans CJK JP" w:hint="eastAsia"/>
        </w:rPr>
        <w:t>储</w:t>
      </w:r>
      <w:r w:rsidRPr="008B1496">
        <w:rPr>
          <w:rFonts w:asciiTheme="minorEastAsia" w:hAnsiTheme="minorEastAsia" w:hint="eastAsia"/>
        </w:rPr>
        <w:t>（</w:t>
      </w:r>
      <w:r w:rsidRPr="008B1496">
        <w:rPr>
          <w:rFonts w:ascii="Noto Sans CJK JP" w:eastAsia="Noto Sans CJK JP" w:hAnsi="Noto Sans CJK JP" w:cs="Noto Sans CJK JP" w:hint="eastAsia"/>
        </w:rPr>
        <w:t>缓</w:t>
      </w:r>
      <w:r w:rsidRPr="008B1496">
        <w:rPr>
          <w:rFonts w:ascii="游明朝" w:eastAsia="游明朝" w:hAnsi="游明朝" w:cs="游明朝" w:hint="eastAsia"/>
        </w:rPr>
        <w:t>存</w:t>
      </w:r>
      <w:r w:rsidRPr="008B1496">
        <w:rPr>
          <w:rFonts w:asciiTheme="minorEastAsia" w:hAnsiTheme="minorEastAsia" w:hint="eastAsia"/>
        </w:rPr>
        <w:t>）：SQLite</w:t>
      </w:r>
      <w:r w:rsidRPr="008B1496">
        <w:rPr>
          <w:rFonts w:ascii="Noto Sans CJK JP" w:eastAsia="Noto Sans CJK JP" w:hAnsi="Noto Sans CJK JP" w:cs="Noto Sans CJK JP" w:hint="eastAsia"/>
        </w:rPr>
        <w:t>优</w:t>
      </w:r>
      <w:r w:rsidRPr="008B1496">
        <w:rPr>
          <w:rFonts w:ascii="游明朝" w:eastAsia="游明朝" w:hAnsi="游明朝" w:cs="游明朝" w:hint="eastAsia"/>
        </w:rPr>
        <w:t>先</w:t>
      </w:r>
    </w:p>
    <w:p w14:paraId="789D4B05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r w:rsidRPr="008B1496">
        <w:rPr>
          <w:rFonts w:asciiTheme="minorEastAsia" w:eastAsiaTheme="minorEastAsia" w:hAnsiTheme="minorEastAsia" w:hint="eastAsia"/>
        </w:rPr>
        <w:t>界面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Theme="minorEastAsia" w:eastAsiaTheme="minorEastAsia" w:hAnsiTheme="minorEastAsia" w:cs="游明朝" w:hint="eastAsia"/>
        </w:rPr>
        <w:t>言</w:t>
      </w:r>
    </w:p>
    <w:p w14:paraId="4553F341" w14:textId="77777777" w:rsidR="008B1496" w:rsidRPr="008B1496" w:rsidRDefault="008B1496" w:rsidP="008B1496">
      <w:pPr>
        <w:pStyle w:val="a0"/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界面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Theme="minorEastAsia" w:hAnsiTheme="minorEastAsia" w:cs="游明朝" w:hint="eastAsia"/>
        </w:rPr>
        <w:t>言</w:t>
      </w:r>
      <w:r w:rsidRPr="008B1496">
        <w:rPr>
          <w:rFonts w:asciiTheme="minorEastAsia" w:hAnsiTheme="minorEastAsia" w:hint="eastAsia"/>
        </w:rPr>
        <w:t>以日文作</w:t>
      </w:r>
      <w:r w:rsidRPr="008B1496">
        <w:rPr>
          <w:rFonts w:ascii="Noto Sans CJK JP" w:eastAsia="Noto Sans CJK JP" w:hAnsi="Noto Sans CJK JP" w:cs="Noto Sans CJK JP" w:hint="eastAsia"/>
        </w:rPr>
        <w:t>为</w:t>
      </w:r>
      <w:r w:rsidRPr="008B1496">
        <w:rPr>
          <w:rFonts w:asciiTheme="minorEastAsia" w:hAnsiTheme="minorEastAsia" w:hint="eastAsia"/>
        </w:rPr>
        <w:t>默</w:t>
      </w:r>
      <w:r w:rsidRPr="008B1496">
        <w:rPr>
          <w:rFonts w:ascii="Noto Sans CJK JP" w:eastAsia="Noto Sans CJK JP" w:hAnsi="Noto Sans CJK JP" w:cs="Noto Sans CJK JP" w:hint="eastAsia"/>
        </w:rPr>
        <w:t>认语</w:t>
      </w:r>
      <w:r w:rsidRPr="008B1496">
        <w:rPr>
          <w:rFonts w:asciiTheme="minorEastAsia" w:hAnsiTheme="minorEastAsia" w:cs="游明朝" w:hint="eastAsia"/>
        </w:rPr>
        <w:t>言</w:t>
      </w:r>
      <w:r w:rsidRPr="008B1496">
        <w:rPr>
          <w:rFonts w:asciiTheme="minorEastAsia" w:hAnsiTheme="minorEastAsia" w:hint="eastAsia"/>
        </w:rPr>
        <w:t>，由于大模型能力</w:t>
      </w:r>
      <w:r w:rsidRPr="008B1496">
        <w:rPr>
          <w:rFonts w:ascii="Noto Sans CJK JP" w:eastAsia="Noto Sans CJK JP" w:hAnsi="Noto Sans CJK JP" w:cs="Noto Sans CJK JP" w:hint="eastAsia"/>
        </w:rPr>
        <w:t>较</w:t>
      </w:r>
      <w:r w:rsidRPr="008B1496">
        <w:rPr>
          <w:rFonts w:asciiTheme="minorEastAsia" w:hAnsiTheme="minorEastAsia" w:hint="eastAsia"/>
        </w:rPr>
        <w:t>强，可由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Theme="minorEastAsia" w:hAnsiTheme="minorEastAsia" w:hint="eastAsia"/>
        </w:rPr>
        <w:t>自</w:t>
      </w:r>
      <w:r w:rsidRPr="008B1496">
        <w:rPr>
          <w:rFonts w:ascii="Noto Sans CJK JP" w:eastAsia="Noto Sans CJK JP" w:hAnsi="Noto Sans CJK JP" w:cs="Noto Sans CJK JP" w:hint="eastAsia"/>
        </w:rPr>
        <w:t>选</w:t>
      </w:r>
      <w:r w:rsidRPr="008B1496">
        <w:rPr>
          <w:rFonts w:asciiTheme="minorEastAsia" w:hAnsiTheme="minorEastAsia" w:hint="eastAsia"/>
        </w:rPr>
        <w:t>界面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Theme="minorEastAsia" w:hAnsiTheme="minorEastAsia" w:cs="游明朝" w:hint="eastAsia"/>
        </w:rPr>
        <w:t>言</w:t>
      </w:r>
      <w:r w:rsidRPr="008B1496">
        <w:rPr>
          <w:rFonts w:asciiTheme="minorEastAsia" w:hAnsiTheme="minorEastAsia" w:hint="eastAsia"/>
        </w:rPr>
        <w:t>。</w:t>
      </w:r>
    </w:p>
    <w:p w14:paraId="40A7E8F1" w14:textId="77777777" w:rsidR="008B1496" w:rsidRPr="008B1496" w:rsidRDefault="008B1496" w:rsidP="008B1496">
      <w:pPr>
        <w:pStyle w:val="a0"/>
        <w:rPr>
          <w:rFonts w:asciiTheme="minorEastAsia" w:hAnsiTheme="minorEastAsia" w:hint="eastAsia"/>
        </w:rPr>
      </w:pPr>
      <w:r w:rsidRPr="008B1496">
        <w:rPr>
          <w:rFonts w:asciiTheme="minorEastAsia" w:hAnsiTheme="minorEastAsia" w:hint="eastAsia"/>
        </w:rPr>
        <w:t>文档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Theme="minorEastAsia" w:hAnsiTheme="minorEastAsia" w:cs="游明朝" w:hint="eastAsia"/>
        </w:rPr>
        <w:t>言</w:t>
      </w:r>
      <w:r w:rsidRPr="008B1496">
        <w:rPr>
          <w:rFonts w:ascii="Noto Sans CJK JP" w:eastAsia="Noto Sans CJK JP" w:hAnsi="Noto Sans CJK JP" w:cs="Noto Sans CJK JP" w:hint="eastAsia"/>
        </w:rPr>
        <w:t>为</w:t>
      </w:r>
      <w:r w:rsidRPr="008B1496">
        <w:rPr>
          <w:rFonts w:asciiTheme="minorEastAsia" w:hAnsiTheme="minorEastAsia" w:hint="eastAsia"/>
        </w:rPr>
        <w:t>中文，代</w:t>
      </w:r>
      <w:r w:rsidRPr="008B1496">
        <w:rPr>
          <w:rFonts w:ascii="Noto Sans CJK JP" w:eastAsia="Noto Sans CJK JP" w:hAnsi="Noto Sans CJK JP" w:cs="Noto Sans CJK JP" w:hint="eastAsia"/>
        </w:rPr>
        <w:t>码</w:t>
      </w:r>
      <w:r w:rsidRPr="008B1496">
        <w:rPr>
          <w:rFonts w:asciiTheme="minorEastAsia" w:hAnsiTheme="minorEastAsia" w:hint="eastAsia"/>
        </w:rPr>
        <w:t>注</w:t>
      </w:r>
      <w:r w:rsidRPr="008B1496">
        <w:rPr>
          <w:rFonts w:ascii="Noto Sans CJK JP" w:eastAsia="Noto Sans CJK JP" w:hAnsi="Noto Sans CJK JP" w:cs="Noto Sans CJK JP" w:hint="eastAsia"/>
        </w:rPr>
        <w:t>释为</w:t>
      </w:r>
      <w:r w:rsidRPr="008B1496">
        <w:rPr>
          <w:rFonts w:asciiTheme="minorEastAsia" w:hAnsiTheme="minorEastAsia" w:hint="eastAsia"/>
        </w:rPr>
        <w:t>日文。</w:t>
      </w:r>
    </w:p>
    <w:p w14:paraId="04A047B6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="游明朝" w:eastAsia="游明朝" w:hAnsi="游明朝" w:cs="游明朝" w:hint="eastAsia"/>
        </w:rPr>
        <w:t>言自</w:t>
      </w:r>
      <w:r w:rsidRPr="008B1496">
        <w:rPr>
          <w:rFonts w:ascii="Noto Sans CJK JP" w:eastAsia="Noto Sans CJK JP" w:hAnsi="Noto Sans CJK JP" w:cs="Noto Sans CJK JP" w:hint="eastAsia"/>
        </w:rPr>
        <w:t>动检测</w:t>
      </w:r>
      <w:r w:rsidRPr="008B1496">
        <w:rPr>
          <w:rFonts w:ascii="游明朝" w:eastAsia="游明朝" w:hAnsi="游明朝" w:cs="游明朝" w:hint="eastAsia"/>
        </w:rPr>
        <w:t>与双向翻</w:t>
      </w:r>
      <w:r w:rsidRPr="008B1496">
        <w:rPr>
          <w:rFonts w:ascii="Noto Sans CJK JP" w:eastAsia="Noto Sans CJK JP" w:hAnsi="Noto Sans CJK JP" w:cs="Noto Sans CJK JP" w:hint="eastAsia"/>
        </w:rPr>
        <w:t>译</w:t>
      </w:r>
    </w:p>
    <w:p w14:paraId="13EBC2A6" w14:textId="77777777" w:rsidR="008B1496" w:rsidRPr="008B1496" w:rsidRDefault="008B1496">
      <w:pPr>
        <w:pStyle w:val="Compact"/>
        <w:numPr>
          <w:ilvl w:val="0"/>
          <w:numId w:val="6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自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动检测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送翻</w:t>
      </w:r>
      <w:r w:rsidRPr="008B1496">
        <w:rPr>
          <w:rFonts w:ascii="Noto Sans CJK JP" w:eastAsia="Noto Sans CJK JP" w:hAnsi="Noto Sans CJK JP" w:cs="Noto Sans CJK JP" w:hint="eastAsia"/>
        </w:rPr>
        <w:t>译请</w:t>
      </w:r>
      <w:r w:rsidRPr="008B1496">
        <w:rPr>
          <w:rFonts w:ascii="游明朝" w:eastAsia="游明朝" w:hAnsi="游明朝" w:cs="游明朝" w:hint="eastAsia"/>
        </w:rPr>
        <w:t>求前</w:t>
      </w:r>
      <w:r w:rsidRPr="008B1496">
        <w:rPr>
          <w:rFonts w:ascii="Noto Sans CJK JP" w:eastAsia="Noto Sans CJK JP" w:hAnsi="Noto Sans CJK JP" w:cs="Noto Sans CJK JP" w:hint="eastAsia"/>
        </w:rPr>
        <w:t>调</w:t>
      </w:r>
      <w:r w:rsidRPr="008B1496">
        <w:rPr>
          <w:rFonts w:ascii="游明朝" w:eastAsia="游明朝" w:hAnsi="游明朝" w:cs="游明朝" w:hint="eastAsia"/>
        </w:rPr>
        <w:t>用模型适配</w:t>
      </w:r>
      <w:r w:rsidRPr="008B1496">
        <w:rPr>
          <w:rFonts w:ascii="Noto Sans CJK JP" w:eastAsia="Noto Sans CJK JP" w:hAnsi="Noto Sans CJK JP" w:cs="Noto Sans CJK JP" w:hint="eastAsia"/>
        </w:rPr>
        <w:t>层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Style w:val="VerbatimChar"/>
          <w:rFonts w:asciiTheme="minorEastAsia" w:hAnsiTheme="minorEastAsia"/>
        </w:rPr>
        <w:t>/detect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接口。采用</w:t>
      </w:r>
      <w:r w:rsidRPr="008B1496">
        <w:rPr>
          <w:rFonts w:ascii="Noto Sans CJK JP" w:eastAsia="Noto Sans CJK JP" w:hAnsi="Noto Sans CJK JP" w:cs="Noto Sans CJK JP" w:hint="eastAsia"/>
        </w:rPr>
        <w:t>统计</w:t>
      </w:r>
      <w:r w:rsidRPr="008B1496">
        <w:rPr>
          <w:rFonts w:ascii="游明朝" w:eastAsia="游明朝" w:hAnsi="游明朝" w:cs="游明朝" w:hint="eastAsia"/>
        </w:rPr>
        <w:t>方法或模型自</w:t>
      </w:r>
      <w:r w:rsidRPr="008B1496">
        <w:rPr>
          <w:rFonts w:ascii="Noto Sans CJK JP" w:eastAsia="Noto Sans CJK JP" w:hAnsi="Noto Sans CJK JP" w:cs="Noto Sans CJK JP" w:hint="eastAsia"/>
        </w:rPr>
        <w:t>带检测</w:t>
      </w:r>
      <w:r w:rsidRPr="008B1496">
        <w:rPr>
          <w:rFonts w:ascii="游明朝" w:eastAsia="游明朝" w:hAnsi="游明朝" w:cs="游明朝" w:hint="eastAsia"/>
        </w:rPr>
        <w:t>能力，需支持</w:t>
      </w:r>
      <w:r w:rsidRPr="008B1496">
        <w:rPr>
          <w:rFonts w:asciiTheme="minorEastAsia" w:hAnsiTheme="minorEastAsia"/>
        </w:rPr>
        <w:t xml:space="preserve"> 100 </w:t>
      </w:r>
      <w:r w:rsidRPr="008B1496">
        <w:rPr>
          <w:rFonts w:asciiTheme="minorEastAsia" w:hAnsiTheme="minorEastAsia" w:hint="eastAsia"/>
        </w:rPr>
        <w:t>种以上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="游明朝" w:eastAsia="游明朝" w:hAnsi="游明朝" w:cs="游明朝" w:hint="eastAsia"/>
        </w:rPr>
        <w:t>言。若</w:t>
      </w:r>
      <w:r w:rsidRPr="008B1496">
        <w:rPr>
          <w:rFonts w:ascii="Noto Sans CJK JP" w:eastAsia="Noto Sans CJK JP" w:hAnsi="Noto Sans CJK JP" w:cs="Noto Sans CJK JP" w:hint="eastAsia"/>
        </w:rPr>
        <w:t>检测</w:t>
      </w:r>
      <w:r w:rsidRPr="008B1496">
        <w:rPr>
          <w:rFonts w:ascii="游明朝" w:eastAsia="游明朝" w:hAnsi="游明朝" w:cs="游明朝" w:hint="eastAsia"/>
        </w:rPr>
        <w:t>置信度</w:t>
      </w:r>
      <w:r w:rsidRPr="008B1496">
        <w:rPr>
          <w:rFonts w:asciiTheme="minorEastAsia" w:hAnsiTheme="minorEastAsia"/>
        </w:rPr>
        <w:t xml:space="preserve"> &lt; </w:t>
      </w:r>
      <w:r w:rsidRPr="008B1496">
        <w:rPr>
          <w:rFonts w:asciiTheme="minorEastAsia" w:hAnsiTheme="minorEastAsia" w:hint="eastAsia"/>
        </w:rPr>
        <w:t>70%，向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提供手</w:t>
      </w:r>
      <w:r w:rsidRPr="008B1496">
        <w:rPr>
          <w:rFonts w:ascii="Noto Sans CJK JP" w:eastAsia="Noto Sans CJK JP" w:hAnsi="Noto Sans CJK JP" w:cs="Noto Sans CJK JP" w:hint="eastAsia"/>
        </w:rPr>
        <w:t>动选择</w:t>
      </w:r>
      <w:r w:rsidRPr="008B1496">
        <w:rPr>
          <w:rFonts w:ascii="游明朝" w:eastAsia="游明朝" w:hAnsi="游明朝" w:cs="游明朝" w:hint="eastAsia"/>
        </w:rPr>
        <w:t>源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="游明朝" w:eastAsia="游明朝" w:hAnsi="游明朝" w:cs="游明朝" w:hint="eastAsia"/>
        </w:rPr>
        <w:t>言。</w:t>
      </w:r>
      <w:r w:rsidRPr="008B1496">
        <w:rPr>
          <w:rFonts w:ascii="Noto Sans CJK JP" w:eastAsia="Noto Sans CJK JP" w:hAnsi="Noto Sans CJK JP" w:cs="Noto Sans CJK JP" w:hint="eastAsia"/>
        </w:rPr>
        <w:t>该</w:t>
      </w:r>
      <w:r w:rsidRPr="008B1496">
        <w:rPr>
          <w:rFonts w:ascii="游明朝" w:eastAsia="游明朝" w:hAnsi="游明朝" w:cs="游明朝" w:hint="eastAsia"/>
        </w:rPr>
        <w:t>功能</w:t>
      </w:r>
      <w:r w:rsidRPr="008B1496">
        <w:rPr>
          <w:rFonts w:ascii="Noto Sans CJK JP" w:eastAsia="Noto Sans CJK JP" w:hAnsi="Noto Sans CJK JP" w:cs="Noto Sans CJK JP" w:hint="eastAsia"/>
        </w:rPr>
        <w:t>应</w:t>
      </w:r>
      <w:r w:rsidRPr="008B1496">
        <w:rPr>
          <w:rFonts w:ascii="游明朝" w:eastAsia="游明朝" w:hAnsi="游明朝" w:cs="游明朝" w:hint="eastAsia"/>
        </w:rPr>
        <w:t>利用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服</w:t>
      </w:r>
      <w:r w:rsidRPr="008B1496">
        <w:rPr>
          <w:rFonts w:ascii="Noto Sans CJK JP" w:eastAsia="Noto Sans CJK JP" w:hAnsi="Noto Sans CJK JP" w:cs="Noto Sans CJK JP" w:hint="eastAsia"/>
        </w:rPr>
        <w:t>务</w:t>
      </w:r>
      <w:r w:rsidRPr="008B1496">
        <w:rPr>
          <w:rFonts w:ascii="游明朝" w:eastAsia="游明朝" w:hAnsi="游明朝" w:cs="游明朝" w:hint="eastAsia"/>
        </w:rPr>
        <w:t>的</w:t>
      </w:r>
      <w:r w:rsidRPr="008B1496">
        <w:rPr>
          <w:rFonts w:asciiTheme="minorEastAsia" w:hAnsiTheme="minorEastAsia"/>
        </w:rPr>
        <w:t xml:space="preserve"> Detect </w:t>
      </w:r>
      <w:r w:rsidRPr="008B1496">
        <w:rPr>
          <w:rFonts w:asciiTheme="minorEastAsia" w:hAnsiTheme="minorEastAsia" w:hint="eastAsia"/>
        </w:rPr>
        <w:t>API，遵循字符数限制（每</w:t>
      </w:r>
      <w:r w:rsidRPr="008B1496">
        <w:rPr>
          <w:rFonts w:ascii="Noto Sans CJK JP" w:eastAsia="Noto Sans CJK JP" w:hAnsi="Noto Sans CJK JP" w:cs="Noto Sans CJK JP" w:hint="eastAsia"/>
        </w:rPr>
        <w:t>请</w:t>
      </w:r>
      <w:r w:rsidRPr="008B1496">
        <w:rPr>
          <w:rFonts w:ascii="游明朝" w:eastAsia="游明朝" w:hAnsi="游明朝" w:cs="游明朝" w:hint="eastAsia"/>
        </w:rPr>
        <w:t>求不超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Theme="minorEastAsia" w:hAnsiTheme="minorEastAsia"/>
        </w:rPr>
        <w:t xml:space="preserve"> 50,000 </w:t>
      </w:r>
      <w:r w:rsidRPr="008B1496">
        <w:rPr>
          <w:rFonts w:asciiTheme="minorEastAsia" w:hAnsiTheme="minorEastAsia" w:hint="eastAsia"/>
        </w:rPr>
        <w:t>字符</w:t>
      </w:r>
      <w:hyperlink r:id="rId11" w:anchor=":~:text=AI%20Translator%20Service%20character%20and,for%20text%20and%20document%20translation">
        <w:r w:rsidRPr="008B1496">
          <w:rPr>
            <w:rStyle w:val="af"/>
            <w:rFonts w:asciiTheme="minorEastAsia" w:hAnsiTheme="minorEastAsia"/>
          </w:rPr>
          <w:t>[5]</w:t>
        </w:r>
      </w:hyperlink>
      <w:r w:rsidRPr="008B1496">
        <w:rPr>
          <w:rFonts w:asciiTheme="minorEastAsia" w:hAnsiTheme="minorEastAsia" w:hint="eastAsia"/>
        </w:rPr>
        <w:t>）。</w:t>
      </w:r>
    </w:p>
    <w:p w14:paraId="56971041" w14:textId="77777777" w:rsidR="008B1496" w:rsidRPr="008B1496" w:rsidRDefault="008B1496">
      <w:pPr>
        <w:pStyle w:val="Compact"/>
        <w:numPr>
          <w:ilvl w:val="0"/>
          <w:numId w:val="6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双向翻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译</w:t>
      </w:r>
      <w:r w:rsidRPr="008B1496">
        <w:rPr>
          <w:rFonts w:asciiTheme="minorEastAsia" w:hAnsiTheme="minorEastAsia" w:hint="eastAsia"/>
        </w:rPr>
        <w:t>：核心接口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Style w:val="VerbatimChar"/>
          <w:rFonts w:asciiTheme="minorEastAsia" w:hAnsiTheme="minorEastAsia"/>
        </w:rPr>
        <w:t>/translate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接收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Style w:val="VerbatimChar"/>
          <w:rFonts w:asciiTheme="minorEastAsia" w:hAnsiTheme="minorEastAsia"/>
        </w:rPr>
        <w:t>sourceText</w:t>
      </w:r>
      <w:r w:rsidRPr="008B1496">
        <w:rPr>
          <w:rFonts w:asciiTheme="minorEastAsia" w:hAnsiTheme="minorEastAsia"/>
        </w:rPr>
        <w:t>、</w:t>
      </w:r>
      <w:r w:rsidRPr="008B1496">
        <w:rPr>
          <w:rStyle w:val="VerbatimChar"/>
          <w:rFonts w:asciiTheme="minorEastAsia" w:hAnsiTheme="minorEastAsia"/>
        </w:rPr>
        <w:t>sourceLang?</w:t>
      </w:r>
      <w:r w:rsidRPr="008B1496">
        <w:rPr>
          <w:rFonts w:asciiTheme="minorEastAsia" w:hAnsiTheme="minorEastAsia"/>
        </w:rPr>
        <w:t>、</w:t>
      </w:r>
      <w:r w:rsidRPr="008B1496">
        <w:rPr>
          <w:rStyle w:val="VerbatimChar"/>
          <w:rFonts w:asciiTheme="minorEastAsia" w:hAnsiTheme="minorEastAsia"/>
        </w:rPr>
        <w:t>targetLang</w:t>
      </w:r>
      <w:r w:rsidRPr="008B1496">
        <w:rPr>
          <w:rFonts w:asciiTheme="minorEastAsia" w:hAnsiTheme="minorEastAsia"/>
        </w:rPr>
        <w:t>、</w:t>
      </w:r>
      <w:r w:rsidRPr="008B1496">
        <w:rPr>
          <w:rStyle w:val="VerbatimChar"/>
          <w:rFonts w:asciiTheme="minorEastAsia" w:hAnsiTheme="minorEastAsia"/>
        </w:rPr>
        <w:t>tone?</w:t>
      </w:r>
      <w:r w:rsidRPr="008B1496">
        <w:rPr>
          <w:rFonts w:asciiTheme="minorEastAsia" w:hAnsiTheme="minorEastAsia"/>
        </w:rPr>
        <w:t>、</w:t>
      </w:r>
      <w:r w:rsidRPr="008B1496">
        <w:rPr>
          <w:rStyle w:val="VerbatimChar"/>
          <w:rFonts w:asciiTheme="minorEastAsia" w:hAnsiTheme="minorEastAsia"/>
        </w:rPr>
        <w:t>glossaryPolicy?</w:t>
      </w:r>
      <w:r w:rsidRPr="008B1496">
        <w:rPr>
          <w:rFonts w:asciiTheme="minorEastAsia" w:hAnsiTheme="minorEastAsia"/>
        </w:rPr>
        <w:t>、</w:t>
      </w:r>
      <w:r w:rsidRPr="008B1496">
        <w:rPr>
          <w:rStyle w:val="VerbatimChar"/>
          <w:rFonts w:asciiTheme="minorEastAsia" w:hAnsiTheme="minorEastAsia"/>
        </w:rPr>
        <w:t>modelHints?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等参数，返回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Style w:val="VerbatimChar"/>
          <w:rFonts w:asciiTheme="minorEastAsia" w:hAnsiTheme="minorEastAsia"/>
        </w:rPr>
        <w:t>translatedText</w:t>
      </w:r>
      <w:r w:rsidRPr="008B1496">
        <w:rPr>
          <w:rFonts w:asciiTheme="minorEastAsia" w:hAnsiTheme="minorEastAsia"/>
        </w:rPr>
        <w:t>、</w:t>
      </w:r>
      <w:r w:rsidRPr="008B1496">
        <w:rPr>
          <w:rStyle w:val="VerbatimChar"/>
          <w:rFonts w:asciiTheme="minorEastAsia" w:hAnsiTheme="minorEastAsia"/>
        </w:rPr>
        <w:t>modelId</w:t>
      </w:r>
      <w:r w:rsidRPr="008B1496">
        <w:rPr>
          <w:rFonts w:asciiTheme="minorEastAsia" w:hAnsiTheme="minorEastAsia"/>
        </w:rPr>
        <w:t>、</w:t>
      </w:r>
      <w:r w:rsidRPr="008B1496">
        <w:rPr>
          <w:rStyle w:val="VerbatimChar"/>
          <w:rFonts w:asciiTheme="minorEastAsia" w:hAnsiTheme="minorEastAsia"/>
        </w:rPr>
        <w:t>cost</w:t>
      </w:r>
      <w:r w:rsidRPr="008B1496">
        <w:rPr>
          <w:rFonts w:asciiTheme="minorEastAsia" w:hAnsiTheme="minorEastAsia"/>
        </w:rPr>
        <w:t>、</w:t>
      </w:r>
      <w:r w:rsidRPr="008B1496">
        <w:rPr>
          <w:rStyle w:val="VerbatimChar"/>
          <w:rFonts w:asciiTheme="minorEastAsia" w:hAnsiTheme="minorEastAsia"/>
        </w:rPr>
        <w:t>latency</w:t>
      </w:r>
      <w:r w:rsidRPr="008B1496">
        <w:rPr>
          <w:rFonts w:asciiTheme="minorEastAsia" w:hAnsiTheme="minorEastAsia" w:hint="eastAsia"/>
        </w:rPr>
        <w:t>。支持自定</w:t>
      </w:r>
      <w:r w:rsidRPr="008B1496">
        <w:rPr>
          <w:rFonts w:ascii="Noto Sans CJK JP" w:eastAsia="Noto Sans CJK JP" w:hAnsi="Noto Sans CJK JP" w:cs="Noto Sans CJK JP" w:hint="eastAsia"/>
        </w:rPr>
        <w:t>义语</w:t>
      </w:r>
      <w:r w:rsidRPr="008B1496">
        <w:rPr>
          <w:rFonts w:ascii="游明朝" w:eastAsia="游明朝" w:hAnsi="游明朝" w:cs="游明朝" w:hint="eastAsia"/>
        </w:rPr>
        <w:t>气模板（敬体、常体、商</w:t>
      </w:r>
      <w:r w:rsidRPr="008B1496">
        <w:rPr>
          <w:rFonts w:ascii="Noto Sans CJK JP" w:eastAsia="Noto Sans CJK JP" w:hAnsi="Noto Sans CJK JP" w:cs="Noto Sans CJK JP" w:hint="eastAsia"/>
        </w:rPr>
        <w:t>务</w:t>
      </w:r>
      <w:r w:rsidRPr="008B1496">
        <w:rPr>
          <w:rFonts w:ascii="游明朝" w:eastAsia="游明朝" w:hAnsi="游明朝" w:cs="游明朝" w:hint="eastAsia"/>
        </w:rPr>
        <w:t>、技</w:t>
      </w:r>
      <w:r w:rsidRPr="008B1496">
        <w:rPr>
          <w:rFonts w:ascii="Noto Sans CJK JP" w:eastAsia="Noto Sans CJK JP" w:hAnsi="Noto Sans CJK JP" w:cs="Noto Sans CJK JP" w:hint="eastAsia"/>
        </w:rPr>
        <w:t>术</w:t>
      </w:r>
      <w:r w:rsidRPr="008B1496">
        <w:rPr>
          <w:rFonts w:ascii="游明朝" w:eastAsia="游明朝" w:hAnsi="游明朝" w:cs="游明朝" w:hint="eastAsia"/>
        </w:rPr>
        <w:t>等），通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="游明朝" w:eastAsia="游明朝" w:hAnsi="游明朝" w:cs="游明朝" w:hint="eastAsia"/>
        </w:rPr>
        <w:t>提示工程控制模型</w:t>
      </w:r>
      <w:r w:rsidRPr="008B1496">
        <w:rPr>
          <w:rFonts w:ascii="Noto Sans CJK JP" w:eastAsia="Noto Sans CJK JP" w:hAnsi="Noto Sans CJK JP" w:cs="Noto Sans CJK JP" w:hint="eastAsia"/>
        </w:rPr>
        <w:t>输</w:t>
      </w:r>
      <w:r w:rsidRPr="008B1496">
        <w:rPr>
          <w:rFonts w:ascii="游明朝" w:eastAsia="游明朝" w:hAnsi="游明朝" w:cs="游明朝" w:hint="eastAsia"/>
        </w:rPr>
        <w:t>出。需保留原文不</w:t>
      </w:r>
      <w:r w:rsidRPr="008B1496">
        <w:rPr>
          <w:rFonts w:ascii="Noto Sans CJK JP" w:eastAsia="Noto Sans CJK JP" w:hAnsi="Noto Sans CJK JP" w:cs="Noto Sans CJK JP" w:hint="eastAsia"/>
        </w:rPr>
        <w:t>变</w:t>
      </w:r>
      <w:r w:rsidRPr="008B1496">
        <w:rPr>
          <w:rFonts w:ascii="游明朝" w:eastAsia="游明朝" w:hAnsi="游明朝" w:cs="游明朝" w:hint="eastAsia"/>
        </w:rPr>
        <w:t>，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作</w:t>
      </w:r>
      <w:r w:rsidRPr="008B1496">
        <w:rPr>
          <w:rFonts w:ascii="Noto Sans CJK JP" w:eastAsia="Noto Sans CJK JP" w:hAnsi="Noto Sans CJK JP" w:cs="Noto Sans CJK JP" w:hint="eastAsia"/>
        </w:rPr>
        <w:t>为</w:t>
      </w:r>
      <w:r w:rsidRPr="008B1496">
        <w:rPr>
          <w:rFonts w:ascii="游明朝" w:eastAsia="游明朝" w:hAnsi="游明朝" w:cs="游明朝" w:hint="eastAsia"/>
        </w:rPr>
        <w:t>回复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送。</w:t>
      </w:r>
    </w:p>
    <w:p w14:paraId="7C575F0F" w14:textId="77777777" w:rsidR="008B1496" w:rsidRPr="008B1496" w:rsidRDefault="008B1496">
      <w:pPr>
        <w:pStyle w:val="Compact"/>
        <w:numPr>
          <w:ilvl w:val="0"/>
          <w:numId w:val="6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编辑</w:t>
      </w:r>
      <w:r w:rsidRPr="008B1496">
        <w:rPr>
          <w:rFonts w:ascii="游明朝" w:eastAsia="游明朝" w:hAnsi="游明朝" w:cs="游明朝" w:hint="eastAsia"/>
          <w:b/>
          <w:bCs/>
        </w:rPr>
        <w:t>模式</w:t>
      </w:r>
      <w:r w:rsidRPr="008B1496">
        <w:rPr>
          <w:rFonts w:asciiTheme="minorEastAsia" w:hAnsiTheme="minorEastAsia" w:hint="eastAsia"/>
        </w:rPr>
        <w:t>：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完成后，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可在</w:t>
      </w:r>
      <w:r w:rsidRPr="008B1496">
        <w:rPr>
          <w:rFonts w:asciiTheme="minorEastAsia" w:hAnsiTheme="minorEastAsia"/>
        </w:rPr>
        <w:t xml:space="preserve"> UI </w:t>
      </w:r>
      <w:r w:rsidRPr="008B1496">
        <w:rPr>
          <w:rFonts w:asciiTheme="minorEastAsia" w:hAnsiTheme="minorEastAsia" w:hint="eastAsia"/>
        </w:rPr>
        <w:t>中</w:t>
      </w:r>
      <w:r w:rsidRPr="008B1496">
        <w:rPr>
          <w:rFonts w:ascii="Noto Sans CJK JP" w:eastAsia="Noto Sans CJK JP" w:hAnsi="Noto Sans CJK JP" w:cs="Noto Sans CJK JP" w:hint="eastAsia"/>
        </w:rPr>
        <w:t>编辑译</w:t>
      </w:r>
      <w:r w:rsidRPr="008B1496">
        <w:rPr>
          <w:rFonts w:ascii="游明朝" w:eastAsia="游明朝" w:hAnsi="游明朝" w:cs="游明朝" w:hint="eastAsia"/>
        </w:rPr>
        <w:t>文。系</w:t>
      </w:r>
      <w:r w:rsidRPr="008B1496">
        <w:rPr>
          <w:rFonts w:ascii="Noto Sans CJK JP" w:eastAsia="Noto Sans CJK JP" w:hAnsi="Noto Sans CJK JP" w:cs="Noto Sans CJK JP" w:hint="eastAsia"/>
        </w:rPr>
        <w:t>统</w:t>
      </w:r>
      <w:r w:rsidRPr="008B1496">
        <w:rPr>
          <w:rFonts w:ascii="游明朝" w:eastAsia="游明朝" w:hAnsi="游明朝" w:cs="游明朝" w:hint="eastAsia"/>
        </w:rPr>
        <w:t>在回</w:t>
      </w:r>
      <w:r w:rsidRPr="008B1496">
        <w:rPr>
          <w:rFonts w:ascii="Noto Sans CJK JP" w:eastAsia="Noto Sans CJK JP" w:hAnsi="Noto Sans CJK JP" w:cs="Noto Sans CJK JP" w:hint="eastAsia"/>
        </w:rPr>
        <w:t>贴</w:t>
      </w:r>
      <w:r w:rsidRPr="008B1496">
        <w:rPr>
          <w:rFonts w:ascii="游明朝" w:eastAsia="游明朝" w:hAnsi="游明朝" w:cs="游明朝" w:hint="eastAsia"/>
        </w:rPr>
        <w:t>前重新</w:t>
      </w:r>
      <w:r w:rsidRPr="008B1496">
        <w:rPr>
          <w:rFonts w:ascii="Noto Sans CJK JP" w:eastAsia="Noto Sans CJK JP" w:hAnsi="Noto Sans CJK JP" w:cs="Noto Sans CJK JP" w:hint="eastAsia"/>
        </w:rPr>
        <w:t>调</w:t>
      </w:r>
      <w:r w:rsidRPr="008B1496">
        <w:rPr>
          <w:rFonts w:ascii="游明朝" w:eastAsia="游明朝" w:hAnsi="游明朝" w:cs="游明朝" w:hint="eastAsia"/>
        </w:rPr>
        <w:t>用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Style w:val="VerbatimChar"/>
          <w:rFonts w:asciiTheme="minorEastAsia" w:hAnsiTheme="minorEastAsia"/>
        </w:rPr>
        <w:t>/rewrite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接口</w:t>
      </w:r>
      <w:r w:rsidRPr="008B1496">
        <w:rPr>
          <w:rFonts w:ascii="Noto Sans CJK JP" w:eastAsia="Noto Sans CJK JP" w:hAnsi="Noto Sans CJK JP" w:cs="Noto Sans CJK JP" w:hint="eastAsia"/>
        </w:rPr>
        <w:t>进</w:t>
      </w:r>
      <w:r w:rsidRPr="008B1496">
        <w:rPr>
          <w:rFonts w:ascii="游明朝" w:eastAsia="游明朝" w:hAnsi="游明朝" w:cs="游明朝" w:hint="eastAsia"/>
        </w:rPr>
        <w:t>行校正，保</w:t>
      </w:r>
      <w:r w:rsidRPr="008B1496">
        <w:rPr>
          <w:rFonts w:ascii="Noto Sans CJK JP" w:eastAsia="Noto Sans CJK JP" w:hAnsi="Noto Sans CJK JP" w:cs="Noto Sans CJK JP" w:hint="eastAsia"/>
        </w:rPr>
        <w:t>证风</w:t>
      </w:r>
      <w:r w:rsidRPr="008B1496">
        <w:rPr>
          <w:rFonts w:ascii="游明朝" w:eastAsia="游明朝" w:hAnsi="游明朝" w:cs="游明朝" w:hint="eastAsia"/>
        </w:rPr>
        <w:t>格</w:t>
      </w:r>
      <w:r w:rsidRPr="008B1496">
        <w:rPr>
          <w:rFonts w:ascii="Noto Sans CJK JP" w:eastAsia="Noto Sans CJK JP" w:hAnsi="Noto Sans CJK JP" w:cs="Noto Sans CJK JP" w:hint="eastAsia"/>
        </w:rPr>
        <w:t>统</w:t>
      </w:r>
      <w:r w:rsidRPr="008B1496">
        <w:rPr>
          <w:rFonts w:ascii="游明朝" w:eastAsia="游明朝" w:hAnsi="游明朝" w:cs="游明朝" w:hint="eastAsia"/>
        </w:rPr>
        <w:t>一。</w:t>
      </w:r>
    </w:p>
    <w:p w14:paraId="3EE6AD4C" w14:textId="77777777" w:rsidR="008B1496" w:rsidRPr="008B1496" w:rsidRDefault="008B1496">
      <w:pPr>
        <w:pStyle w:val="Compact"/>
        <w:numPr>
          <w:ilvl w:val="0"/>
          <w:numId w:val="6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回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贴</w:t>
      </w:r>
      <w:r w:rsidRPr="008B1496">
        <w:rPr>
          <w:rFonts w:ascii="游明朝" w:eastAsia="游明朝" w:hAnsi="游明朝" w:cs="游明朝" w:hint="eastAsia"/>
          <w:b/>
          <w:bCs/>
        </w:rPr>
        <w:t>按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钮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Fonts w:ascii="Noto Sans CJK JP" w:eastAsia="Noto Sans CJK JP" w:hAnsi="Noto Sans CJK JP" w:cs="Noto Sans CJK JP" w:hint="eastAsia"/>
        </w:rPr>
        <w:t>编辑</w:t>
      </w:r>
      <w:r w:rsidRPr="008B1496">
        <w:rPr>
          <w:rFonts w:ascii="游明朝" w:eastAsia="游明朝" w:hAnsi="游明朝" w:cs="游明朝" w:hint="eastAsia"/>
        </w:rPr>
        <w:t>完成后提供“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送</w:t>
      </w:r>
      <w:r w:rsidRPr="008B1496">
        <w:rPr>
          <w:rFonts w:asciiTheme="minorEastAsia" w:hAnsiTheme="minorEastAsia" w:hint="eastAsia"/>
        </w:rPr>
        <w:t>/Reply”按</w:t>
      </w:r>
      <w:r w:rsidRPr="008B1496">
        <w:rPr>
          <w:rFonts w:ascii="Noto Sans CJK JP" w:eastAsia="Noto Sans CJK JP" w:hAnsi="Noto Sans CJK JP" w:cs="Noto Sans CJK JP" w:hint="eastAsia"/>
        </w:rPr>
        <w:t>钮</w:t>
      </w:r>
      <w:r w:rsidRPr="008B1496">
        <w:rPr>
          <w:rFonts w:ascii="游明朝" w:eastAsia="游明朝" w:hAnsi="游明朝" w:cs="游明朝" w:hint="eastAsia"/>
        </w:rPr>
        <w:t>，点</w:t>
      </w:r>
      <w:r w:rsidRPr="008B1496">
        <w:rPr>
          <w:rFonts w:ascii="Noto Sans CJK JP" w:eastAsia="Noto Sans CJK JP" w:hAnsi="Noto Sans CJK JP" w:cs="Noto Sans CJK JP" w:hint="eastAsia"/>
        </w:rPr>
        <w:t>击</w:t>
      </w:r>
      <w:r w:rsidRPr="008B1496">
        <w:rPr>
          <w:rFonts w:ascii="游明朝" w:eastAsia="游明朝" w:hAnsi="游明朝" w:cs="游明朝" w:hint="eastAsia"/>
        </w:rPr>
        <w:t>后通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Theme="minorEastAsia" w:hAnsiTheme="minorEastAsia"/>
        </w:rPr>
        <w:t xml:space="preserve"> Bot </w:t>
      </w:r>
      <w:r w:rsidRPr="008B1496">
        <w:rPr>
          <w:rFonts w:ascii="Noto Sans CJK JP" w:eastAsia="Noto Sans CJK JP" w:hAnsi="Noto Sans CJK JP" w:cs="Noto Sans CJK JP" w:hint="eastAsia"/>
        </w:rPr>
        <w:t>调</w:t>
      </w:r>
      <w:r w:rsidRPr="008B1496">
        <w:rPr>
          <w:rFonts w:ascii="游明朝" w:eastAsia="游明朝" w:hAnsi="游明朝" w:cs="游明朝" w:hint="eastAsia"/>
        </w:rPr>
        <w:t>用</w:t>
      </w:r>
      <w:r w:rsidRPr="008B1496">
        <w:rPr>
          <w:rFonts w:asciiTheme="minorEastAsia" w:hAnsiTheme="minorEastAsia"/>
        </w:rPr>
        <w:t xml:space="preserve"> Teams API 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送</w:t>
      </w:r>
      <w:r w:rsidRPr="008B1496">
        <w:rPr>
          <w:rFonts w:asciiTheme="minorEastAsia" w:hAnsiTheme="minorEastAsia"/>
        </w:rPr>
        <w:t xml:space="preserve"> Adaptive </w:t>
      </w:r>
      <w:r w:rsidRPr="008B1496">
        <w:rPr>
          <w:rFonts w:asciiTheme="minorEastAsia" w:hAnsiTheme="minorEastAsia" w:hint="eastAsia"/>
        </w:rPr>
        <w:t>Card；卡片中包含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、原文引用及切</w:t>
      </w:r>
      <w:r w:rsidRPr="008B1496">
        <w:rPr>
          <w:rFonts w:ascii="Noto Sans CJK JP" w:eastAsia="Noto Sans CJK JP" w:hAnsi="Noto Sans CJK JP" w:cs="Noto Sans CJK JP" w:hint="eastAsia"/>
        </w:rPr>
        <w:t>换语</w:t>
      </w:r>
      <w:r w:rsidRPr="008B1496">
        <w:rPr>
          <w:rFonts w:ascii="游明朝" w:eastAsia="游明朝" w:hAnsi="游明朝" w:cs="游明朝" w:hint="eastAsia"/>
        </w:rPr>
        <w:t>言按</w:t>
      </w:r>
      <w:r w:rsidRPr="008B1496">
        <w:rPr>
          <w:rFonts w:ascii="Noto Sans CJK JP" w:eastAsia="Noto Sans CJK JP" w:hAnsi="Noto Sans CJK JP" w:cs="Noto Sans CJK JP" w:hint="eastAsia"/>
        </w:rPr>
        <w:t>钮</w:t>
      </w:r>
      <w:r w:rsidRPr="008B1496">
        <w:rPr>
          <w:rFonts w:ascii="游明朝" w:eastAsia="游明朝" w:hAnsi="游明朝" w:cs="游明朝" w:hint="eastAsia"/>
        </w:rPr>
        <w:t>。根据</w:t>
      </w:r>
      <w:r w:rsidRPr="008B1496">
        <w:rPr>
          <w:rFonts w:asciiTheme="minorEastAsia" w:hAnsiTheme="minorEastAsia"/>
        </w:rPr>
        <w:t xml:space="preserve"> Teams </w:t>
      </w:r>
      <w:r w:rsidRPr="008B1496">
        <w:rPr>
          <w:rFonts w:ascii="Noto Sans CJK JP" w:eastAsia="Noto Sans CJK JP" w:hAnsi="Noto Sans CJK JP" w:cs="Noto Sans CJK JP" w:hint="eastAsia"/>
        </w:rPr>
        <w:t>设计规</w:t>
      </w:r>
      <w:r w:rsidRPr="008B1496">
        <w:rPr>
          <w:rFonts w:ascii="游明朝" w:eastAsia="游明朝" w:hAnsi="游明朝" w:cs="游明朝" w:hint="eastAsia"/>
        </w:rPr>
        <w:t>范，消息</w:t>
      </w:r>
      <w:r w:rsidRPr="008B1496">
        <w:rPr>
          <w:rFonts w:ascii="Noto Sans CJK JP" w:eastAsia="Noto Sans CJK JP" w:hAnsi="Noto Sans CJK JP" w:cs="Noto Sans CJK JP" w:hint="eastAsia"/>
        </w:rPr>
        <w:t>扩</w:t>
      </w:r>
      <w:r w:rsidRPr="008B1496">
        <w:rPr>
          <w:rFonts w:ascii="游明朝" w:eastAsia="游明朝" w:hAnsi="游明朝" w:cs="游明朝" w:hint="eastAsia"/>
        </w:rPr>
        <w:t>展</w:t>
      </w:r>
      <w:r w:rsidRPr="008B1496">
        <w:rPr>
          <w:rFonts w:ascii="Noto Sans CJK JP" w:eastAsia="Noto Sans CJK JP" w:hAnsi="Noto Sans CJK JP" w:cs="Noto Sans CJK JP" w:hint="eastAsia"/>
        </w:rPr>
        <w:t>应</w:t>
      </w:r>
      <w:r w:rsidRPr="008B1496">
        <w:rPr>
          <w:rFonts w:ascii="游明朝" w:eastAsia="游明朝" w:hAnsi="游明朝" w:cs="游明朝" w:hint="eastAsia"/>
        </w:rPr>
        <w:t>在</w:t>
      </w:r>
      <w:r w:rsidRPr="008B1496">
        <w:rPr>
          <w:rFonts w:ascii="Noto Sans CJK JP" w:eastAsia="Noto Sans CJK JP" w:hAnsi="Noto Sans CJK JP" w:cs="Noto Sans CJK JP" w:hint="eastAsia"/>
        </w:rPr>
        <w:t>对话</w:t>
      </w:r>
      <w:r w:rsidRPr="008B1496">
        <w:rPr>
          <w:rFonts w:ascii="游明朝" w:eastAsia="游明朝" w:hAnsi="游明朝" w:cs="游明朝" w:hint="eastAsia"/>
        </w:rPr>
        <w:t>框内展</w:t>
      </w:r>
      <w:r w:rsidRPr="008B1496">
        <w:rPr>
          <w:rFonts w:ascii="Noto Sans CJK JP" w:eastAsia="Noto Sans CJK JP" w:hAnsi="Noto Sans CJK JP" w:cs="Noto Sans CJK JP" w:hint="eastAsia"/>
        </w:rPr>
        <w:t>现</w:t>
      </w:r>
      <w:r w:rsidRPr="008B1496">
        <w:rPr>
          <w:rFonts w:ascii="游明朝" w:eastAsia="游明朝" w:hAnsi="游明朝" w:cs="游明朝" w:hint="eastAsia"/>
        </w:rPr>
        <w:t>搜索框、内容区域和可</w:t>
      </w:r>
      <w:r w:rsidRPr="008B1496">
        <w:rPr>
          <w:rFonts w:ascii="Noto Sans CJK JP" w:eastAsia="Noto Sans CJK JP" w:hAnsi="Noto Sans CJK JP" w:cs="Noto Sans CJK JP" w:hint="eastAsia"/>
        </w:rPr>
        <w:t>选标签</w:t>
      </w:r>
      <w:hyperlink r:id="rId12" w:anchor=":~:text=Anatomy">
        <w:r w:rsidRPr="008B1496">
          <w:rPr>
            <w:rStyle w:val="af"/>
            <w:rFonts w:asciiTheme="minorEastAsia" w:hAnsiTheme="minorEastAsia"/>
          </w:rPr>
          <w:t>[6]</w:t>
        </w:r>
      </w:hyperlink>
      <w:r w:rsidRPr="008B1496">
        <w:rPr>
          <w:rFonts w:asciiTheme="minorEastAsia" w:hAnsiTheme="minorEastAsia"/>
        </w:rPr>
        <w:t>。</w:t>
      </w:r>
    </w:p>
    <w:p w14:paraId="32931759" w14:textId="77777777" w:rsidR="008B1496" w:rsidRPr="008B1496" w:rsidRDefault="008B1496">
      <w:pPr>
        <w:pStyle w:val="4"/>
        <w:rPr>
          <w:rFonts w:asciiTheme="minorEastAsia" w:eastAsiaTheme="minorEastAsia" w:hAnsiTheme="minorEastAsia"/>
        </w:rPr>
      </w:pPr>
      <w:bookmarkStart w:id="17" w:name="时序图文字版1-选中文本翻译并回复"/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序</w:t>
      </w:r>
      <w:r w:rsidRPr="008B1496">
        <w:rPr>
          <w:rFonts w:ascii="Noto Sans CJK JP" w:eastAsia="Noto Sans CJK JP" w:hAnsi="Noto Sans CJK JP" w:cs="Noto Sans CJK JP" w:hint="eastAsia"/>
        </w:rPr>
        <w:t>图</w:t>
      </w:r>
      <w:r w:rsidRPr="008B1496">
        <w:rPr>
          <w:rFonts w:ascii="游明朝" w:eastAsia="游明朝" w:hAnsi="游明朝" w:cs="游明朝" w:hint="eastAsia"/>
        </w:rPr>
        <w:t>（文字版）</w:t>
      </w:r>
      <w:r w:rsidRPr="008B1496">
        <w:rPr>
          <w:rFonts w:asciiTheme="minorEastAsia" w:eastAsiaTheme="minorEastAsia" w:hAnsiTheme="minorEastAsia" w:hint="eastAsia"/>
        </w:rPr>
        <w:t>1</w:t>
      </w:r>
      <w:r w:rsidRPr="008B1496">
        <w:rPr>
          <w:rFonts w:asciiTheme="minorEastAsia" w:eastAsiaTheme="minorEastAsia" w:hAnsiTheme="minorEastAsia"/>
        </w:rPr>
        <w:t xml:space="preserve"> – </w:t>
      </w:r>
      <w:r w:rsidRPr="008B1496">
        <w:rPr>
          <w:rFonts w:ascii="Noto Sans CJK JP" w:eastAsia="Noto Sans CJK JP" w:hAnsi="Noto Sans CJK JP" w:cs="Noto Sans CJK JP" w:hint="eastAsia"/>
        </w:rPr>
        <w:t>选</w:t>
      </w:r>
      <w:r w:rsidRPr="008B1496">
        <w:rPr>
          <w:rFonts w:ascii="游明朝" w:eastAsia="游明朝" w:hAnsi="游明朝" w:cs="游明朝" w:hint="eastAsia"/>
        </w:rPr>
        <w:t>中文本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并回复</w:t>
      </w:r>
    </w:p>
    <w:p w14:paraId="4FF389E6" w14:textId="77777777" w:rsidR="008B1496" w:rsidRPr="008B1496" w:rsidRDefault="008B1496">
      <w:pPr>
        <w:pStyle w:val="SourceCode"/>
        <w:rPr>
          <w:rFonts w:asciiTheme="minorEastAsia" w:hAnsiTheme="minorEastAsia"/>
        </w:rPr>
      </w:pPr>
      <w:r w:rsidRPr="008B1496">
        <w:rPr>
          <w:rStyle w:val="VerbatimChar"/>
          <w:rFonts w:asciiTheme="minorEastAsia" w:hAnsiTheme="minorEastAsia"/>
        </w:rPr>
        <w:t>User          TeamsClient          TLA ME           Gateway/API        ModelAdapter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|                |                  |                  |                  |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|--select text--&gt;|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|                |--invoke ME------&gt;|--detectLang----&gt;|--/detect--------&gt;|--Model.detect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|                |                  |&lt;----lang--------|&lt;---------------|  |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lastRenderedPageBreak/>
        <w:t xml:space="preserve"> |                |--translate-----&gt;|--/translate----&gt;|--/translate------&gt;|--Model.translate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|                |                  |&lt;--translated----|&lt;---------------|  |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|&lt;-show editor---|                  |                  |                  |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|--edit+send----&gt;|--send card-----&gt;|--replyInThread-&gt;|--Teams API-------|  |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|                |                  |                  |                  |</w:t>
      </w:r>
    </w:p>
    <w:p w14:paraId="4CFE0ADB" w14:textId="77777777" w:rsidR="008B1496" w:rsidRPr="008B1496" w:rsidRDefault="008B1496">
      <w:pPr>
        <w:pStyle w:val="FirstParagraph"/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文本</w:t>
      </w:r>
      <w:r w:rsidRPr="008B1496">
        <w:rPr>
          <w:rFonts w:ascii="Noto Sans CJK JP" w:eastAsia="Noto Sans CJK JP" w:hAnsi="Noto Sans CJK JP" w:cs="Noto Sans CJK JP" w:hint="eastAsia"/>
        </w:rPr>
        <w:t>说</w:t>
      </w:r>
      <w:r w:rsidRPr="008B1496">
        <w:rPr>
          <w:rFonts w:ascii="游明朝" w:eastAsia="游明朝" w:hAnsi="游明朝" w:cs="游明朝" w:hint="eastAsia"/>
        </w:rPr>
        <w:t>明：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在消息中</w:t>
      </w:r>
      <w:r w:rsidRPr="008B1496">
        <w:rPr>
          <w:rFonts w:ascii="Noto Sans CJK JP" w:eastAsia="Noto Sans CJK JP" w:hAnsi="Noto Sans CJK JP" w:cs="Noto Sans CJK JP" w:hint="eastAsia"/>
        </w:rPr>
        <w:t>选</w:t>
      </w:r>
      <w:r w:rsidRPr="008B1496">
        <w:rPr>
          <w:rFonts w:ascii="游明朝" w:eastAsia="游明朝" w:hAnsi="游明朝" w:cs="游明朝" w:hint="eastAsia"/>
        </w:rPr>
        <w:t>中外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="游明朝" w:eastAsia="游明朝" w:hAnsi="游明朝" w:cs="游明朝" w:hint="eastAsia"/>
        </w:rPr>
        <w:t>文本；</w:t>
      </w:r>
      <w:r w:rsidRPr="008B1496">
        <w:rPr>
          <w:rFonts w:asciiTheme="minorEastAsia" w:hAnsiTheme="minorEastAsia" w:hint="eastAsia"/>
        </w:rPr>
        <w:t>Teams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客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端</w:t>
      </w:r>
      <w:r w:rsidRPr="008B1496">
        <w:rPr>
          <w:rFonts w:ascii="Noto Sans CJK JP" w:eastAsia="Noto Sans CJK JP" w:hAnsi="Noto Sans CJK JP" w:cs="Noto Sans CJK JP" w:hint="eastAsia"/>
        </w:rPr>
        <w:t>调</w:t>
      </w:r>
      <w:r w:rsidRPr="008B1496">
        <w:rPr>
          <w:rFonts w:ascii="游明朝" w:eastAsia="游明朝" w:hAnsi="游明朝" w:cs="游明朝" w:hint="eastAsia"/>
        </w:rPr>
        <w:t>用消息</w:t>
      </w:r>
      <w:r w:rsidRPr="008B1496">
        <w:rPr>
          <w:rFonts w:ascii="Noto Sans CJK JP" w:eastAsia="Noto Sans CJK JP" w:hAnsi="Noto Sans CJK JP" w:cs="Noto Sans CJK JP" w:hint="eastAsia"/>
        </w:rPr>
        <w:t>扩</w:t>
      </w:r>
      <w:r w:rsidRPr="008B1496">
        <w:rPr>
          <w:rFonts w:ascii="游明朝" w:eastAsia="游明朝" w:hAnsi="游明朝" w:cs="游明朝" w:hint="eastAsia"/>
        </w:rPr>
        <w:t>展，插件通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="游明朝" w:eastAsia="游明朝" w:hAnsi="游明朝" w:cs="游明朝" w:hint="eastAsia"/>
        </w:rPr>
        <w:t>网关</w:t>
      </w:r>
      <w:r w:rsidRPr="008B1496">
        <w:rPr>
          <w:rFonts w:ascii="Noto Sans CJK JP" w:eastAsia="Noto Sans CJK JP" w:hAnsi="Noto Sans CJK JP" w:cs="Noto Sans CJK JP" w:hint="eastAsia"/>
        </w:rPr>
        <w:t>请</w:t>
      </w:r>
      <w:r w:rsidRPr="008B1496">
        <w:rPr>
          <w:rFonts w:ascii="游明朝" w:eastAsia="游明朝" w:hAnsi="游明朝" w:cs="游明朝" w:hint="eastAsia"/>
        </w:rPr>
        <w:t>求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="游明朝" w:eastAsia="游明朝" w:hAnsi="游明朝" w:cs="游明朝" w:hint="eastAsia"/>
        </w:rPr>
        <w:t>言</w:t>
      </w:r>
      <w:r w:rsidRPr="008B1496">
        <w:rPr>
          <w:rFonts w:ascii="Noto Sans CJK JP" w:eastAsia="Noto Sans CJK JP" w:hAnsi="Noto Sans CJK JP" w:cs="Noto Sans CJK JP" w:hint="eastAsia"/>
        </w:rPr>
        <w:t>检测</w:t>
      </w:r>
      <w:r w:rsidRPr="008B1496">
        <w:rPr>
          <w:rFonts w:ascii="游明朝" w:eastAsia="游明朝" w:hAnsi="游明朝" w:cs="游明朝" w:hint="eastAsia"/>
        </w:rPr>
        <w:t>和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，返回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后在前端</w:t>
      </w:r>
      <w:r w:rsidRPr="008B1496">
        <w:rPr>
          <w:rFonts w:ascii="Noto Sans CJK JP" w:eastAsia="Noto Sans CJK JP" w:hAnsi="Noto Sans CJK JP" w:cs="Noto Sans CJK JP" w:hint="eastAsia"/>
        </w:rPr>
        <w:t>显</w:t>
      </w:r>
      <w:r w:rsidRPr="008B1496">
        <w:rPr>
          <w:rFonts w:ascii="游明朝" w:eastAsia="游明朝" w:hAnsi="游明朝" w:cs="游明朝" w:hint="eastAsia"/>
        </w:rPr>
        <w:t>示</w:t>
      </w:r>
      <w:r w:rsidRPr="008B1496">
        <w:rPr>
          <w:rFonts w:ascii="Noto Sans CJK JP" w:eastAsia="Noto Sans CJK JP" w:hAnsi="Noto Sans CJK JP" w:cs="Noto Sans CJK JP" w:hint="eastAsia"/>
        </w:rPr>
        <w:t>编辑</w:t>
      </w:r>
      <w:r w:rsidRPr="008B1496">
        <w:rPr>
          <w:rFonts w:ascii="游明朝" w:eastAsia="游明朝" w:hAnsi="游明朝" w:cs="游明朝" w:hint="eastAsia"/>
        </w:rPr>
        <w:t>器；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修改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并点</w:t>
      </w:r>
      <w:r w:rsidRPr="008B1496">
        <w:rPr>
          <w:rFonts w:ascii="Noto Sans CJK JP" w:eastAsia="Noto Sans CJK JP" w:hAnsi="Noto Sans CJK JP" w:cs="Noto Sans CJK JP" w:hint="eastAsia"/>
        </w:rPr>
        <w:t>击发</w:t>
      </w:r>
      <w:r w:rsidRPr="008B1496">
        <w:rPr>
          <w:rFonts w:ascii="游明朝" w:eastAsia="游明朝" w:hAnsi="游明朝" w:cs="游明朝" w:hint="eastAsia"/>
        </w:rPr>
        <w:t>送，插件通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Theme="minorEastAsia" w:hAnsiTheme="minorEastAsia"/>
        </w:rPr>
        <w:t xml:space="preserve"> Bot </w:t>
      </w:r>
      <w:r w:rsidRPr="008B1496">
        <w:rPr>
          <w:rFonts w:asciiTheme="minorEastAsia" w:hAnsiTheme="minorEastAsia" w:hint="eastAsia"/>
        </w:rPr>
        <w:t>回复到原</w:t>
      </w:r>
      <w:r w:rsidRPr="008B1496">
        <w:rPr>
          <w:rFonts w:ascii="Noto Sans CJK JP" w:eastAsia="Noto Sans CJK JP" w:hAnsi="Noto Sans CJK JP" w:cs="Noto Sans CJK JP" w:hint="eastAsia"/>
        </w:rPr>
        <w:t>线</w:t>
      </w:r>
      <w:r w:rsidRPr="008B1496">
        <w:rPr>
          <w:rFonts w:ascii="游明朝" w:eastAsia="游明朝" w:hAnsi="游明朝" w:cs="游明朝" w:hint="eastAsia"/>
        </w:rPr>
        <w:t>程。</w:t>
      </w:r>
    </w:p>
    <w:p w14:paraId="48F34647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18" w:name="术语库禁译库语气模板"/>
      <w:bookmarkEnd w:id="16"/>
      <w:bookmarkEnd w:id="17"/>
      <w:r w:rsidRPr="008B1496">
        <w:rPr>
          <w:rFonts w:ascii="Noto Sans CJK JP" w:eastAsia="Noto Sans CJK JP" w:hAnsi="Noto Sans CJK JP" w:cs="Noto Sans CJK JP" w:hint="eastAsia"/>
        </w:rPr>
        <w:t>术语库</w:t>
      </w:r>
      <w:r w:rsidRPr="008B1496">
        <w:rPr>
          <w:rFonts w:asciiTheme="minorEastAsia" w:eastAsiaTheme="minorEastAsia" w:hAnsiTheme="minorEastAsia" w:hint="eastAsia"/>
        </w:rPr>
        <w:t>/禁</w:t>
      </w:r>
      <w:r w:rsidRPr="008B1496">
        <w:rPr>
          <w:rFonts w:ascii="Noto Sans CJK JP" w:eastAsia="Noto Sans CJK JP" w:hAnsi="Noto Sans CJK JP" w:cs="Noto Sans CJK JP" w:hint="eastAsia"/>
        </w:rPr>
        <w:t>译库</w:t>
      </w:r>
      <w:r w:rsidRPr="008B1496">
        <w:rPr>
          <w:rFonts w:asciiTheme="minorEastAsia" w:eastAsiaTheme="minorEastAsia" w:hAnsiTheme="minorEastAsia" w:hint="eastAsia"/>
        </w:rPr>
        <w:t>/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="游明朝" w:eastAsia="游明朝" w:hAnsi="游明朝" w:cs="游明朝" w:hint="eastAsia"/>
        </w:rPr>
        <w:t>气模板</w:t>
      </w:r>
    </w:p>
    <w:p w14:paraId="37DC0003" w14:textId="77777777" w:rsidR="008B1496" w:rsidRPr="008B1496" w:rsidRDefault="008B1496">
      <w:pPr>
        <w:pStyle w:val="Compact"/>
        <w:numPr>
          <w:ilvl w:val="0"/>
          <w:numId w:val="7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术语库应</w:t>
      </w:r>
      <w:r w:rsidRPr="008B1496">
        <w:rPr>
          <w:rFonts w:ascii="游明朝" w:eastAsia="游明朝" w:hAnsi="游明朝" w:cs="游明朝" w:hint="eastAsia"/>
          <w:b/>
          <w:bCs/>
        </w:rPr>
        <w:t>用</w:t>
      </w:r>
      <w:r w:rsidRPr="008B1496">
        <w:rPr>
          <w:rFonts w:asciiTheme="minorEastAsia" w:hAnsiTheme="minorEastAsia" w:hint="eastAsia"/>
        </w:rPr>
        <w:t>：通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Style w:val="VerbatimChar"/>
          <w:rFonts w:asciiTheme="minorEastAsia" w:hAnsiTheme="minorEastAsia"/>
        </w:rPr>
        <w:t>/applyGlossary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接口将</w:t>
      </w:r>
      <w:r w:rsidRPr="008B1496">
        <w:rPr>
          <w:rFonts w:ascii="Noto Sans CJK JP" w:eastAsia="Noto Sans CJK JP" w:hAnsi="Noto Sans CJK JP" w:cs="Noto Sans CJK JP" w:hint="eastAsia"/>
        </w:rPr>
        <w:t>术语项应</w:t>
      </w:r>
      <w:r w:rsidRPr="008B1496">
        <w:rPr>
          <w:rFonts w:ascii="游明朝" w:eastAsia="游明朝" w:hAnsi="游明朝" w:cs="游明朝" w:hint="eastAsia"/>
        </w:rPr>
        <w:t>用于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本。根据机器翻</w:t>
      </w:r>
      <w:r w:rsidRPr="008B1496">
        <w:rPr>
          <w:rFonts w:ascii="Noto Sans CJK JP" w:eastAsia="Noto Sans CJK JP" w:hAnsi="Noto Sans CJK JP" w:cs="Noto Sans CJK JP" w:hint="eastAsia"/>
        </w:rPr>
        <w:t>译专</w:t>
      </w:r>
      <w:r w:rsidRPr="008B1496">
        <w:rPr>
          <w:rFonts w:ascii="游明朝" w:eastAsia="游明朝" w:hAnsi="游明朝" w:cs="游明朝" w:hint="eastAsia"/>
        </w:rPr>
        <w:t>家建</w:t>
      </w:r>
      <w:r w:rsidRPr="008B1496">
        <w:rPr>
          <w:rFonts w:ascii="Noto Sans CJK JP" w:eastAsia="Noto Sans CJK JP" w:hAnsi="Noto Sans CJK JP" w:cs="Noto Sans CJK JP" w:hint="eastAsia"/>
        </w:rPr>
        <w:t>议</w:t>
      </w:r>
      <w:r w:rsidRPr="008B1496">
        <w:rPr>
          <w:rFonts w:ascii="游明朝" w:eastAsia="游明朝" w:hAnsi="游明朝" w:cs="游明朝" w:hint="eastAsia"/>
        </w:rPr>
        <w:t>，</w:t>
      </w:r>
      <w:r w:rsidRPr="008B1496">
        <w:rPr>
          <w:rFonts w:ascii="Noto Sans CJK JP" w:eastAsia="Noto Sans CJK JP" w:hAnsi="Noto Sans CJK JP" w:cs="Noto Sans CJK JP" w:hint="eastAsia"/>
        </w:rPr>
        <w:t>术语库</w:t>
      </w:r>
      <w:r w:rsidRPr="008B1496">
        <w:rPr>
          <w:rFonts w:ascii="游明朝" w:eastAsia="游明朝" w:hAnsi="游明朝" w:cs="游明朝" w:hint="eastAsia"/>
        </w:rPr>
        <w:t>是含有</w:t>
      </w:r>
      <w:r w:rsidRPr="008B1496">
        <w:rPr>
          <w:rFonts w:ascii="Noto Sans CJK JP" w:eastAsia="Noto Sans CJK JP" w:hAnsi="Noto Sans CJK JP" w:cs="Noto Sans CJK JP" w:hint="eastAsia"/>
        </w:rPr>
        <w:t>优</w:t>
      </w:r>
      <w:r w:rsidRPr="008B1496">
        <w:rPr>
          <w:rFonts w:ascii="游明朝" w:eastAsia="游明朝" w:hAnsi="游明朝" w:cs="游明朝" w:hint="eastAsia"/>
        </w:rPr>
        <w:t>先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的</w:t>
      </w:r>
      <w:r w:rsidRPr="008B1496">
        <w:rPr>
          <w:rFonts w:ascii="Noto Sans CJK JP" w:eastAsia="Noto Sans CJK JP" w:hAnsi="Noto Sans CJK JP" w:cs="Noto Sans CJK JP" w:hint="eastAsia"/>
        </w:rPr>
        <w:t>词汇</w:t>
      </w:r>
      <w:r w:rsidRPr="008B1496">
        <w:rPr>
          <w:rFonts w:ascii="游明朝" w:eastAsia="游明朝" w:hAnsi="游明朝" w:cs="游明朝" w:hint="eastAsia"/>
        </w:rPr>
        <w:t>集合，可提升</w:t>
      </w:r>
      <w:r w:rsidRPr="008B1496">
        <w:rPr>
          <w:rFonts w:ascii="Noto Sans CJK JP" w:eastAsia="Noto Sans CJK JP" w:hAnsi="Noto Sans CJK JP" w:cs="Noto Sans CJK JP" w:hint="eastAsia"/>
        </w:rPr>
        <w:t>术语</w:t>
      </w:r>
      <w:r w:rsidRPr="008B1496">
        <w:rPr>
          <w:rFonts w:ascii="游明朝" w:eastAsia="游明朝" w:hAnsi="游明朝" w:cs="游明朝" w:hint="eastAsia"/>
        </w:rPr>
        <w:t>准确性</w:t>
      </w:r>
      <w:hyperlink r:id="rId13" w:anchor=":~:text=What%20are%20machine%20translation%20glossaries%3F">
        <w:r w:rsidRPr="008B1496">
          <w:rPr>
            <w:rStyle w:val="af"/>
            <w:rFonts w:asciiTheme="minorEastAsia" w:hAnsiTheme="minorEastAsia"/>
          </w:rPr>
          <w:t>[1]</w:t>
        </w:r>
      </w:hyperlink>
      <w:r w:rsidRPr="008B1496">
        <w:rPr>
          <w:rFonts w:asciiTheme="minorEastAsia" w:hAnsiTheme="minorEastAsia" w:hint="eastAsia"/>
        </w:rPr>
        <w:t>。在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前，模型适配</w:t>
      </w:r>
      <w:r w:rsidRPr="008B1496">
        <w:rPr>
          <w:rFonts w:ascii="Noto Sans CJK JP" w:eastAsia="Noto Sans CJK JP" w:hAnsi="Noto Sans CJK JP" w:cs="Noto Sans CJK JP" w:hint="eastAsia"/>
        </w:rPr>
        <w:t>层识</w:t>
      </w:r>
      <w:r w:rsidRPr="008B1496">
        <w:rPr>
          <w:rFonts w:ascii="游明朝" w:eastAsia="游明朝" w:hAnsi="游明朝" w:cs="游明朝" w:hint="eastAsia"/>
        </w:rPr>
        <w:t>别源文本中的</w:t>
      </w:r>
      <w:r w:rsidRPr="008B1496">
        <w:rPr>
          <w:rFonts w:ascii="Noto Sans CJK JP" w:eastAsia="Noto Sans CJK JP" w:hAnsi="Noto Sans CJK JP" w:cs="Noto Sans CJK JP" w:hint="eastAsia"/>
        </w:rPr>
        <w:t>术语</w:t>
      </w:r>
      <w:r w:rsidRPr="008B1496">
        <w:rPr>
          <w:rFonts w:ascii="游明朝" w:eastAsia="游明朝" w:hAnsi="游明朝" w:cs="游明朝" w:hint="eastAsia"/>
        </w:rPr>
        <w:t>并替</w:t>
      </w:r>
      <w:r w:rsidRPr="008B1496">
        <w:rPr>
          <w:rFonts w:ascii="Noto Sans CJK JP" w:eastAsia="Noto Sans CJK JP" w:hAnsi="Noto Sans CJK JP" w:cs="Noto Sans CJK JP" w:hint="eastAsia"/>
        </w:rPr>
        <w:t>换为预</w:t>
      </w:r>
      <w:r w:rsidRPr="008B1496">
        <w:rPr>
          <w:rFonts w:ascii="游明朝" w:eastAsia="游明朝" w:hAnsi="游明朝" w:cs="游明朝" w:hint="eastAsia"/>
        </w:rPr>
        <w:t>定</w:t>
      </w:r>
      <w:r w:rsidRPr="008B1496">
        <w:rPr>
          <w:rFonts w:ascii="Noto Sans CJK JP" w:eastAsia="Noto Sans CJK JP" w:hAnsi="Noto Sans CJK JP" w:cs="Noto Sans CJK JP" w:hint="eastAsia"/>
        </w:rPr>
        <w:t>义译</w:t>
      </w:r>
      <w:r w:rsidRPr="008B1496">
        <w:rPr>
          <w:rFonts w:ascii="游明朝" w:eastAsia="游明朝" w:hAnsi="游明朝" w:cs="游明朝" w:hint="eastAsia"/>
        </w:rPr>
        <w:t>文；当冲突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生</w:t>
      </w:r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，提示用</w:t>
      </w:r>
      <w:r w:rsidRPr="008B1496">
        <w:rPr>
          <w:rFonts w:ascii="Noto Sans CJK JP" w:eastAsia="Noto Sans CJK JP" w:hAnsi="Noto Sans CJK JP" w:cs="Noto Sans CJK JP" w:hint="eastAsia"/>
        </w:rPr>
        <w:t>户选择</w:t>
      </w:r>
      <w:r w:rsidRPr="008B1496">
        <w:rPr>
          <w:rFonts w:ascii="游明朝" w:eastAsia="游明朝" w:hAnsi="游明朝" w:cs="游明朝" w:hint="eastAsia"/>
        </w:rPr>
        <w:t>遵循</w:t>
      </w:r>
      <w:r w:rsidRPr="008B1496">
        <w:rPr>
          <w:rFonts w:ascii="Noto Sans CJK JP" w:eastAsia="Noto Sans CJK JP" w:hAnsi="Noto Sans CJK JP" w:cs="Noto Sans CJK JP" w:hint="eastAsia"/>
        </w:rPr>
        <w:t>术语</w:t>
      </w:r>
      <w:r w:rsidRPr="008B1496">
        <w:rPr>
          <w:rFonts w:ascii="游明朝" w:eastAsia="游明朝" w:hAnsi="游明朝" w:cs="游明朝" w:hint="eastAsia"/>
        </w:rPr>
        <w:t>或保留原意等</w:t>
      </w:r>
      <w:r w:rsidRPr="008B1496">
        <w:rPr>
          <w:rFonts w:ascii="Noto Sans CJK JP" w:eastAsia="Noto Sans CJK JP" w:hAnsi="Noto Sans CJK JP" w:cs="Noto Sans CJK JP" w:hint="eastAsia"/>
        </w:rPr>
        <w:t>选项</w:t>
      </w:r>
      <w:r w:rsidRPr="008B1496">
        <w:rPr>
          <w:rFonts w:ascii="游明朝" w:eastAsia="游明朝" w:hAnsi="游明朝" w:cs="游明朝" w:hint="eastAsia"/>
        </w:rPr>
        <w:t>。</w:t>
      </w:r>
    </w:p>
    <w:p w14:paraId="0DF9545A" w14:textId="77777777" w:rsidR="008B1496" w:rsidRPr="008B1496" w:rsidRDefault="008B1496">
      <w:pPr>
        <w:pStyle w:val="Compact"/>
        <w:numPr>
          <w:ilvl w:val="0"/>
          <w:numId w:val="7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禁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译库</w:t>
      </w:r>
      <w:r w:rsidRPr="008B1496">
        <w:rPr>
          <w:rFonts w:asciiTheme="minorEastAsia" w:hAnsiTheme="minorEastAsia" w:hint="eastAsia"/>
        </w:rPr>
        <w:t>：包含敏感</w:t>
      </w:r>
      <w:r w:rsidRPr="008B1496">
        <w:rPr>
          <w:rFonts w:ascii="Noto Sans CJK JP" w:eastAsia="Noto Sans CJK JP" w:hAnsi="Noto Sans CJK JP" w:cs="Noto Sans CJK JP" w:hint="eastAsia"/>
        </w:rPr>
        <w:t>词</w:t>
      </w:r>
      <w:r w:rsidRPr="008B1496">
        <w:rPr>
          <w:rFonts w:ascii="游明朝" w:eastAsia="游明朝" w:hAnsi="游明朝" w:cs="游明朝" w:hint="eastAsia"/>
        </w:rPr>
        <w:t>或禁止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的</w:t>
      </w:r>
      <w:r w:rsidRPr="008B1496">
        <w:rPr>
          <w:rFonts w:ascii="Noto Sans CJK JP" w:eastAsia="Noto Sans CJK JP" w:hAnsi="Noto Sans CJK JP" w:cs="Noto Sans CJK JP" w:hint="eastAsia"/>
        </w:rPr>
        <w:t>词汇</w:t>
      </w:r>
      <w:r w:rsidRPr="008B1496">
        <w:rPr>
          <w:rFonts w:ascii="游明朝" w:eastAsia="游明朝" w:hAnsi="游明朝" w:cs="游明朝" w:hint="eastAsia"/>
        </w:rPr>
        <w:t>，翻</w:t>
      </w:r>
      <w:r w:rsidRPr="008B1496">
        <w:rPr>
          <w:rFonts w:ascii="Noto Sans CJK JP" w:eastAsia="Noto Sans CJK JP" w:hAnsi="Noto Sans CJK JP" w:cs="Noto Sans CJK JP" w:hint="eastAsia"/>
        </w:rPr>
        <w:t>译时应</w:t>
      </w:r>
      <w:r w:rsidRPr="008B1496">
        <w:rPr>
          <w:rFonts w:ascii="游明朝" w:eastAsia="游明朝" w:hAnsi="游明朝" w:cs="游明朝" w:hint="eastAsia"/>
        </w:rPr>
        <w:t>保留原文或替</w:t>
      </w:r>
      <w:r w:rsidRPr="008B1496">
        <w:rPr>
          <w:rFonts w:ascii="Noto Sans CJK JP" w:eastAsia="Noto Sans CJK JP" w:hAnsi="Noto Sans CJK JP" w:cs="Noto Sans CJK JP" w:hint="eastAsia"/>
        </w:rPr>
        <w:t>换为</w:t>
      </w:r>
      <w:r w:rsidRPr="008B1496">
        <w:rPr>
          <w:rFonts w:ascii="游明朝" w:eastAsia="游明朝" w:hAnsi="游明朝" w:cs="游明朝" w:hint="eastAsia"/>
        </w:rPr>
        <w:t>合法</w:t>
      </w:r>
      <w:r w:rsidRPr="008B1496">
        <w:rPr>
          <w:rFonts w:ascii="Noto Sans CJK JP" w:eastAsia="Noto Sans CJK JP" w:hAnsi="Noto Sans CJK JP" w:cs="Noto Sans CJK JP" w:hint="eastAsia"/>
        </w:rPr>
        <w:t>词汇</w:t>
      </w:r>
      <w:r w:rsidRPr="008B1496">
        <w:rPr>
          <w:rFonts w:ascii="游明朝" w:eastAsia="游明朝" w:hAnsi="游明朝" w:cs="游明朝" w:hint="eastAsia"/>
        </w:rPr>
        <w:t>。租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管理</w:t>
      </w:r>
      <w:r w:rsidRPr="008B1496">
        <w:rPr>
          <w:rFonts w:ascii="Noto Sans CJK JP" w:eastAsia="Noto Sans CJK JP" w:hAnsi="Noto Sans CJK JP" w:cs="Noto Sans CJK JP" w:hint="eastAsia"/>
        </w:rPr>
        <w:t>员</w:t>
      </w:r>
      <w:r w:rsidRPr="008B1496">
        <w:rPr>
          <w:rFonts w:ascii="游明朝" w:eastAsia="游明朝" w:hAnsi="游明朝" w:cs="游明朝" w:hint="eastAsia"/>
        </w:rPr>
        <w:t>可配置行</w:t>
      </w:r>
      <w:r w:rsidRPr="008B1496">
        <w:rPr>
          <w:rFonts w:ascii="Noto Sans CJK JP" w:eastAsia="Noto Sans CJK JP" w:hAnsi="Noto Sans CJK JP" w:cs="Noto Sans CJK JP" w:hint="eastAsia"/>
        </w:rPr>
        <w:t>业场</w:t>
      </w:r>
      <w:r w:rsidRPr="008B1496">
        <w:rPr>
          <w:rFonts w:ascii="游明朝" w:eastAsia="游明朝" w:hAnsi="游明朝" w:cs="游明朝" w:hint="eastAsia"/>
        </w:rPr>
        <w:t>景开关（金融</w:t>
      </w:r>
      <w:r w:rsidRPr="008B1496">
        <w:rPr>
          <w:rFonts w:asciiTheme="minorEastAsia" w:hAnsiTheme="minorEastAsia" w:hint="eastAsia"/>
        </w:rPr>
        <w:t>/医</w:t>
      </w:r>
      <w:r w:rsidRPr="008B1496">
        <w:rPr>
          <w:rFonts w:ascii="Noto Sans CJK JP" w:eastAsia="Noto Sans CJK JP" w:hAnsi="Noto Sans CJK JP" w:cs="Noto Sans CJK JP" w:hint="eastAsia"/>
        </w:rPr>
        <w:t>疗</w:t>
      </w:r>
      <w:r w:rsidRPr="008B1496">
        <w:rPr>
          <w:rFonts w:asciiTheme="minorEastAsia" w:hAnsiTheme="minorEastAsia" w:hint="eastAsia"/>
        </w:rPr>
        <w:t>/教育等）。</w:t>
      </w:r>
    </w:p>
    <w:p w14:paraId="3125AB55" w14:textId="77777777" w:rsidR="008B1496" w:rsidRPr="008B1496" w:rsidRDefault="008B1496">
      <w:pPr>
        <w:pStyle w:val="Compact"/>
        <w:numPr>
          <w:ilvl w:val="0"/>
          <w:numId w:val="7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语</w:t>
      </w:r>
      <w:r w:rsidRPr="008B1496">
        <w:rPr>
          <w:rFonts w:ascii="游明朝" w:eastAsia="游明朝" w:hAnsi="游明朝" w:cs="游明朝" w:hint="eastAsia"/>
          <w:b/>
          <w:bCs/>
        </w:rPr>
        <w:t>气模板</w:t>
      </w:r>
      <w:r w:rsidRPr="008B1496">
        <w:rPr>
          <w:rFonts w:asciiTheme="minorEastAsia" w:hAnsiTheme="minorEastAsia" w:hint="eastAsia"/>
        </w:rPr>
        <w:t>：提供敬体、常体、商</w:t>
      </w:r>
      <w:r w:rsidRPr="008B1496">
        <w:rPr>
          <w:rFonts w:ascii="Noto Sans CJK JP" w:eastAsia="Noto Sans CJK JP" w:hAnsi="Noto Sans CJK JP" w:cs="Noto Sans CJK JP" w:hint="eastAsia"/>
        </w:rPr>
        <w:t>务</w:t>
      </w:r>
      <w:r w:rsidRPr="008B1496">
        <w:rPr>
          <w:rFonts w:ascii="游明朝" w:eastAsia="游明朝" w:hAnsi="游明朝" w:cs="游明朝" w:hint="eastAsia"/>
        </w:rPr>
        <w:t>、技</w:t>
      </w:r>
      <w:r w:rsidRPr="008B1496">
        <w:rPr>
          <w:rFonts w:ascii="Noto Sans CJK JP" w:eastAsia="Noto Sans CJK JP" w:hAnsi="Noto Sans CJK JP" w:cs="Noto Sans CJK JP" w:hint="eastAsia"/>
        </w:rPr>
        <w:t>术</w:t>
      </w:r>
      <w:r w:rsidRPr="008B1496">
        <w:rPr>
          <w:rFonts w:ascii="游明朝" w:eastAsia="游明朝" w:hAnsi="游明朝" w:cs="游明朝" w:hint="eastAsia"/>
        </w:rPr>
        <w:t>四种</w:t>
      </w:r>
      <w:r w:rsidRPr="008B1496">
        <w:rPr>
          <w:rFonts w:ascii="Noto Sans CJK JP" w:eastAsia="Noto Sans CJK JP" w:hAnsi="Noto Sans CJK JP" w:cs="Noto Sans CJK JP" w:hint="eastAsia"/>
        </w:rPr>
        <w:t>预设</w:t>
      </w:r>
      <w:r w:rsidRPr="008B1496">
        <w:rPr>
          <w:rFonts w:ascii="游明朝" w:eastAsia="游明朝" w:hAnsi="游明朝" w:cs="游明朝" w:hint="eastAsia"/>
        </w:rPr>
        <w:t>模板，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可</w:t>
      </w:r>
      <w:r w:rsidRPr="008B1496">
        <w:rPr>
          <w:rFonts w:ascii="Noto Sans CJK JP" w:eastAsia="Noto Sans CJK JP" w:hAnsi="Noto Sans CJK JP" w:cs="Noto Sans CJK JP" w:hint="eastAsia"/>
        </w:rPr>
        <w:t>选择</w:t>
      </w:r>
      <w:r w:rsidRPr="008B1496">
        <w:rPr>
          <w:rFonts w:ascii="游明朝" w:eastAsia="游明朝" w:hAnsi="游明朝" w:cs="游明朝" w:hint="eastAsia"/>
        </w:rPr>
        <w:t>在翻</w:t>
      </w:r>
      <w:r w:rsidRPr="008B1496">
        <w:rPr>
          <w:rFonts w:ascii="Noto Sans CJK JP" w:eastAsia="Noto Sans CJK JP" w:hAnsi="Noto Sans CJK JP" w:cs="Noto Sans CJK JP" w:hint="eastAsia"/>
        </w:rPr>
        <w:t>译时</w:t>
      </w:r>
      <w:r w:rsidRPr="008B1496">
        <w:rPr>
          <w:rFonts w:ascii="游明朝" w:eastAsia="游明朝" w:hAnsi="游明朝" w:cs="游明朝" w:hint="eastAsia"/>
        </w:rPr>
        <w:t>使用，以控制文体和口吻。例如敬体适合日文正式</w:t>
      </w:r>
      <w:r w:rsidRPr="008B1496">
        <w:rPr>
          <w:rFonts w:ascii="Noto Sans CJK JP" w:eastAsia="Noto Sans CJK JP" w:hAnsi="Noto Sans CJK JP" w:cs="Noto Sans CJK JP" w:hint="eastAsia"/>
        </w:rPr>
        <w:t>邮</w:t>
      </w:r>
      <w:r w:rsidRPr="008B1496">
        <w:rPr>
          <w:rFonts w:ascii="游明朝" w:eastAsia="游明朝" w:hAnsi="游明朝" w:cs="游明朝" w:hint="eastAsia"/>
        </w:rPr>
        <w:t>件，常体适合朋友聊天。模型提示</w:t>
      </w:r>
      <w:r w:rsidRPr="008B1496">
        <w:rPr>
          <w:rFonts w:ascii="Noto Sans CJK JP" w:eastAsia="Noto Sans CJK JP" w:hAnsi="Noto Sans CJK JP" w:cs="Noto Sans CJK JP" w:hint="eastAsia"/>
        </w:rPr>
        <w:t>词</w:t>
      </w:r>
      <w:r w:rsidRPr="008B1496">
        <w:rPr>
          <w:rFonts w:ascii="游明朝" w:eastAsia="游明朝" w:hAnsi="游明朝" w:cs="游明朝" w:hint="eastAsia"/>
        </w:rPr>
        <w:t>示例：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请</w:t>
      </w:r>
      <w:r w:rsidRPr="008B1496">
        <w:rPr>
          <w:rStyle w:val="VerbatimChar"/>
          <w:rFonts w:ascii="游明朝" w:eastAsia="游明朝" w:hAnsi="游明朝" w:cs="游明朝" w:hint="eastAsia"/>
        </w:rPr>
        <w:t>用</w:t>
      </w:r>
      <w:r w:rsidRPr="008B1496">
        <w:rPr>
          <w:rStyle w:val="VerbatimChar"/>
          <w:rFonts w:asciiTheme="minorEastAsia" w:hAnsiTheme="minorEastAsia" w:hint="eastAsia"/>
        </w:rPr>
        <w:t>{{tone}}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语</w:t>
      </w:r>
      <w:r w:rsidRPr="008B1496">
        <w:rPr>
          <w:rStyle w:val="VerbatimChar"/>
          <w:rFonts w:ascii="游明朝" w:eastAsia="游明朝" w:hAnsi="游明朝" w:cs="游明朝" w:hint="eastAsia"/>
        </w:rPr>
        <w:t>气翻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译</w:t>
      </w:r>
      <w:r w:rsidRPr="008B1496">
        <w:rPr>
          <w:rStyle w:val="VerbatimChar"/>
          <w:rFonts w:ascii="游明朝" w:eastAsia="游明朝" w:hAnsi="游明朝" w:cs="游明朝" w:hint="eastAsia"/>
        </w:rPr>
        <w:t>以下内容</w:t>
      </w:r>
      <w:r w:rsidRPr="008B1496">
        <w:rPr>
          <w:rFonts w:asciiTheme="minorEastAsia" w:hAnsiTheme="minorEastAsia" w:hint="eastAsia"/>
        </w:rPr>
        <w:t>。未来支持自定</w:t>
      </w:r>
      <w:r w:rsidRPr="008B1496">
        <w:rPr>
          <w:rFonts w:ascii="Noto Sans CJK JP" w:eastAsia="Noto Sans CJK JP" w:hAnsi="Noto Sans CJK JP" w:cs="Noto Sans CJK JP" w:hint="eastAsia"/>
        </w:rPr>
        <w:t>义</w:t>
      </w:r>
      <w:r w:rsidRPr="008B1496">
        <w:rPr>
          <w:rFonts w:ascii="游明朝" w:eastAsia="游明朝" w:hAnsi="游明朝" w:cs="游明朝" w:hint="eastAsia"/>
        </w:rPr>
        <w:t>模板。</w:t>
      </w:r>
    </w:p>
    <w:p w14:paraId="0D2A9CEC" w14:textId="77777777" w:rsidR="008B1496" w:rsidRPr="008B1496" w:rsidRDefault="008B1496">
      <w:pPr>
        <w:pStyle w:val="Compact"/>
        <w:numPr>
          <w:ilvl w:val="0"/>
          <w:numId w:val="7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层级</w:t>
      </w:r>
      <w:r w:rsidRPr="008B1496">
        <w:rPr>
          <w:rFonts w:ascii="游明朝" w:eastAsia="游明朝" w:hAnsi="游明朝" w:cs="游明朝" w:hint="eastAsia"/>
          <w:b/>
          <w:bCs/>
        </w:rPr>
        <w:t>合并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规则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Fonts w:ascii="Noto Sans CJK JP" w:eastAsia="Noto Sans CJK JP" w:hAnsi="Noto Sans CJK JP" w:cs="Noto Sans CJK JP" w:hint="eastAsia"/>
        </w:rPr>
        <w:t>术语库</w:t>
      </w:r>
      <w:r w:rsidRPr="008B1496">
        <w:rPr>
          <w:rFonts w:ascii="游明朝" w:eastAsia="游明朝" w:hAnsi="游明朝" w:cs="游明朝" w:hint="eastAsia"/>
        </w:rPr>
        <w:t>分</w:t>
      </w:r>
      <w:r w:rsidRPr="008B1496">
        <w:rPr>
          <w:rFonts w:ascii="Noto Sans CJK JP" w:eastAsia="Noto Sans CJK JP" w:hAnsi="Noto Sans CJK JP" w:cs="Noto Sans CJK JP" w:hint="eastAsia"/>
        </w:rPr>
        <w:t>为团队</w:t>
      </w:r>
      <w:r w:rsidRPr="008B1496">
        <w:rPr>
          <w:rFonts w:ascii="游明朝" w:eastAsia="游明朝" w:hAnsi="游明朝" w:cs="游明朝" w:hint="eastAsia"/>
        </w:rPr>
        <w:t>、</w:t>
      </w:r>
      <w:r w:rsidRPr="008B1496">
        <w:rPr>
          <w:rFonts w:ascii="Noto Sans CJK JP" w:eastAsia="Noto Sans CJK JP" w:hAnsi="Noto Sans CJK JP" w:cs="Noto Sans CJK JP" w:hint="eastAsia"/>
        </w:rPr>
        <w:t>频</w:t>
      </w:r>
      <w:r w:rsidRPr="008B1496">
        <w:rPr>
          <w:rFonts w:ascii="游明朝" w:eastAsia="游明朝" w:hAnsi="游明朝" w:cs="游明朝" w:hint="eastAsia"/>
        </w:rPr>
        <w:t>道、个人三</w:t>
      </w:r>
      <w:r w:rsidRPr="008B1496">
        <w:rPr>
          <w:rFonts w:ascii="Noto Sans CJK JP" w:eastAsia="Noto Sans CJK JP" w:hAnsi="Noto Sans CJK JP" w:cs="Noto Sans CJK JP" w:hint="eastAsia"/>
        </w:rPr>
        <w:t>级</w:t>
      </w:r>
      <w:r w:rsidRPr="008B1496">
        <w:rPr>
          <w:rFonts w:ascii="游明朝" w:eastAsia="游明朝" w:hAnsi="游明朝" w:cs="游明朝" w:hint="eastAsia"/>
        </w:rPr>
        <w:t>。</w:t>
      </w:r>
      <w:r w:rsidRPr="008B1496">
        <w:rPr>
          <w:rFonts w:ascii="Noto Sans CJK JP" w:eastAsia="Noto Sans CJK JP" w:hAnsi="Noto Sans CJK JP" w:cs="Noto Sans CJK JP" w:hint="eastAsia"/>
        </w:rPr>
        <w:t>优</w:t>
      </w:r>
      <w:r w:rsidRPr="008B1496">
        <w:rPr>
          <w:rFonts w:ascii="游明朝" w:eastAsia="游明朝" w:hAnsi="游明朝" w:cs="游明朝" w:hint="eastAsia"/>
        </w:rPr>
        <w:t>先</w:t>
      </w:r>
      <w:r w:rsidRPr="008B1496">
        <w:rPr>
          <w:rFonts w:ascii="Noto Sans CJK JP" w:eastAsia="Noto Sans CJK JP" w:hAnsi="Noto Sans CJK JP" w:cs="Noto Sans CJK JP" w:hint="eastAsia"/>
        </w:rPr>
        <w:t>级</w:t>
      </w:r>
      <w:r w:rsidRPr="008B1496">
        <w:rPr>
          <w:rFonts w:ascii="游明朝" w:eastAsia="游明朝" w:hAnsi="游明朝" w:cs="游明朝" w:hint="eastAsia"/>
        </w:rPr>
        <w:t>：个人</w:t>
      </w:r>
      <w:r w:rsidRPr="008B1496">
        <w:rPr>
          <w:rFonts w:asciiTheme="minorEastAsia" w:hAnsiTheme="minorEastAsia"/>
        </w:rPr>
        <w:t xml:space="preserve"> &gt; </w:t>
      </w:r>
      <w:r w:rsidRPr="008B1496">
        <w:rPr>
          <w:rFonts w:ascii="Noto Sans CJK JP" w:eastAsia="Noto Sans CJK JP" w:hAnsi="Noto Sans CJK JP" w:cs="Noto Sans CJK JP" w:hint="eastAsia"/>
        </w:rPr>
        <w:t>频</w:t>
      </w:r>
      <w:r w:rsidRPr="008B1496">
        <w:rPr>
          <w:rFonts w:ascii="游明朝" w:eastAsia="游明朝" w:hAnsi="游明朝" w:cs="游明朝" w:hint="eastAsia"/>
        </w:rPr>
        <w:t>道</w:t>
      </w:r>
      <w:r w:rsidRPr="008B1496">
        <w:rPr>
          <w:rFonts w:asciiTheme="minorEastAsia" w:hAnsiTheme="minorEastAsia"/>
        </w:rPr>
        <w:t xml:space="preserve"> &gt; </w:t>
      </w:r>
      <w:r w:rsidRPr="008B1496">
        <w:rPr>
          <w:rFonts w:ascii="Noto Sans CJK JP" w:eastAsia="Noto Sans CJK JP" w:hAnsi="Noto Sans CJK JP" w:cs="Noto Sans CJK JP" w:hint="eastAsia"/>
        </w:rPr>
        <w:t>团队</w:t>
      </w:r>
      <w:r w:rsidRPr="008B1496">
        <w:rPr>
          <w:rFonts w:ascii="游明朝" w:eastAsia="游明朝" w:hAnsi="游明朝" w:cs="游明朝" w:hint="eastAsia"/>
        </w:rPr>
        <w:t>。冲突</w:t>
      </w:r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按</w:t>
      </w:r>
      <w:r w:rsidRPr="008B1496">
        <w:rPr>
          <w:rFonts w:ascii="Noto Sans CJK JP" w:eastAsia="Noto Sans CJK JP" w:hAnsi="Noto Sans CJK JP" w:cs="Noto Sans CJK JP" w:hint="eastAsia"/>
        </w:rPr>
        <w:t>优</w:t>
      </w:r>
      <w:r w:rsidRPr="008B1496">
        <w:rPr>
          <w:rFonts w:ascii="游明朝" w:eastAsia="游明朝" w:hAnsi="游明朝" w:cs="游明朝" w:hint="eastAsia"/>
        </w:rPr>
        <w:t>先</w:t>
      </w:r>
      <w:r w:rsidRPr="008B1496">
        <w:rPr>
          <w:rFonts w:ascii="Noto Sans CJK JP" w:eastAsia="Noto Sans CJK JP" w:hAnsi="Noto Sans CJK JP" w:cs="Noto Sans CJK JP" w:hint="eastAsia"/>
        </w:rPr>
        <w:t>级</w:t>
      </w:r>
      <w:r w:rsidRPr="008B1496">
        <w:rPr>
          <w:rFonts w:ascii="游明朝" w:eastAsia="游明朝" w:hAnsi="游明朝" w:cs="游明朝" w:hint="eastAsia"/>
        </w:rPr>
        <w:t>覆盖；禁</w:t>
      </w:r>
      <w:r w:rsidRPr="008B1496">
        <w:rPr>
          <w:rFonts w:ascii="Noto Sans CJK JP" w:eastAsia="Noto Sans CJK JP" w:hAnsi="Noto Sans CJK JP" w:cs="Noto Sans CJK JP" w:hint="eastAsia"/>
        </w:rPr>
        <w:t>译库</w:t>
      </w:r>
      <w:r w:rsidRPr="008B1496">
        <w:rPr>
          <w:rFonts w:ascii="游明朝" w:eastAsia="游明朝" w:hAnsi="游明朝" w:cs="游明朝" w:hint="eastAsia"/>
        </w:rPr>
        <w:t>可配置全局强制；</w:t>
      </w:r>
      <w:r w:rsidRPr="008B1496">
        <w:rPr>
          <w:rFonts w:ascii="Noto Sans CJK JP" w:eastAsia="Noto Sans CJK JP" w:hAnsi="Noto Sans CJK JP" w:cs="Noto Sans CJK JP" w:hint="eastAsia"/>
        </w:rPr>
        <w:t>团队</w:t>
      </w:r>
      <w:r w:rsidRPr="008B1496">
        <w:rPr>
          <w:rFonts w:ascii="游明朝" w:eastAsia="游明朝" w:hAnsi="游明朝" w:cs="游明朝" w:hint="eastAsia"/>
        </w:rPr>
        <w:t>管理</w:t>
      </w:r>
      <w:r w:rsidRPr="008B1496">
        <w:rPr>
          <w:rFonts w:ascii="Noto Sans CJK JP" w:eastAsia="Noto Sans CJK JP" w:hAnsi="Noto Sans CJK JP" w:cs="Noto Sans CJK JP" w:hint="eastAsia"/>
        </w:rPr>
        <w:t>员</w:t>
      </w:r>
      <w:r w:rsidRPr="008B1496">
        <w:rPr>
          <w:rFonts w:ascii="游明朝" w:eastAsia="游明朝" w:hAnsi="游明朝" w:cs="游明朝" w:hint="eastAsia"/>
        </w:rPr>
        <w:t>可</w:t>
      </w:r>
      <w:r w:rsidRPr="008B1496">
        <w:rPr>
          <w:rFonts w:ascii="Noto Sans CJK JP" w:eastAsia="Noto Sans CJK JP" w:hAnsi="Noto Sans CJK JP" w:cs="Noto Sans CJK JP" w:hint="eastAsia"/>
        </w:rPr>
        <w:t>设</w:t>
      </w:r>
      <w:r w:rsidRPr="008B1496">
        <w:rPr>
          <w:rFonts w:ascii="游明朝" w:eastAsia="游明朝" w:hAnsi="游明朝" w:cs="游明朝" w:hint="eastAsia"/>
        </w:rPr>
        <w:t>定回退策略（如未命中</w:t>
      </w:r>
      <w:r w:rsidRPr="008B1496">
        <w:rPr>
          <w:rFonts w:ascii="Noto Sans CJK JP" w:eastAsia="Noto Sans CJK JP" w:hAnsi="Noto Sans CJK JP" w:cs="Noto Sans CJK JP" w:hint="eastAsia"/>
        </w:rPr>
        <w:t>术语则</w:t>
      </w:r>
      <w:r w:rsidRPr="008B1496">
        <w:rPr>
          <w:rFonts w:ascii="游明朝" w:eastAsia="游明朝" w:hAnsi="游明朝" w:cs="游明朝" w:hint="eastAsia"/>
        </w:rPr>
        <w:t>使用默</w:t>
      </w:r>
      <w:r w:rsidRPr="008B1496">
        <w:rPr>
          <w:rFonts w:ascii="Noto Sans CJK JP" w:eastAsia="Noto Sans CJK JP" w:hAnsi="Noto Sans CJK JP" w:cs="Noto Sans CJK JP" w:hint="eastAsia"/>
        </w:rPr>
        <w:t>认</w:t>
      </w:r>
      <w:r w:rsidRPr="008B1496">
        <w:rPr>
          <w:rFonts w:ascii="游明朝" w:eastAsia="游明朝" w:hAnsi="游明朝" w:cs="游明朝" w:hint="eastAsia"/>
        </w:rPr>
        <w:t>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）。</w:t>
      </w:r>
    </w:p>
    <w:p w14:paraId="36D2B053" w14:textId="77777777" w:rsidR="008B1496" w:rsidRPr="008B1496" w:rsidRDefault="008B1496">
      <w:pPr>
        <w:pStyle w:val="4"/>
        <w:rPr>
          <w:rFonts w:asciiTheme="minorEastAsia" w:eastAsiaTheme="minorEastAsia" w:hAnsiTheme="minorEastAsia"/>
        </w:rPr>
      </w:pPr>
      <w:bookmarkStart w:id="19" w:name="时序图文字版2-术语匹配流程"/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序</w:t>
      </w:r>
      <w:r w:rsidRPr="008B1496">
        <w:rPr>
          <w:rFonts w:ascii="Noto Sans CJK JP" w:eastAsia="Noto Sans CJK JP" w:hAnsi="Noto Sans CJK JP" w:cs="Noto Sans CJK JP" w:hint="eastAsia"/>
        </w:rPr>
        <w:t>图</w:t>
      </w:r>
      <w:r w:rsidRPr="008B1496">
        <w:rPr>
          <w:rFonts w:ascii="游明朝" w:eastAsia="游明朝" w:hAnsi="游明朝" w:cs="游明朝" w:hint="eastAsia"/>
        </w:rPr>
        <w:t>（文字版）</w:t>
      </w:r>
      <w:r w:rsidRPr="008B1496">
        <w:rPr>
          <w:rFonts w:asciiTheme="minorEastAsia" w:eastAsiaTheme="minorEastAsia" w:hAnsiTheme="minorEastAsia" w:hint="eastAsia"/>
        </w:rPr>
        <w:t>2</w:t>
      </w:r>
      <w:r w:rsidRPr="008B1496">
        <w:rPr>
          <w:rFonts w:asciiTheme="minorEastAsia" w:eastAsiaTheme="minorEastAsia" w:hAnsiTheme="minorEastAsia"/>
        </w:rPr>
        <w:t xml:space="preserve"> – </w:t>
      </w:r>
      <w:r w:rsidRPr="008B1496">
        <w:rPr>
          <w:rFonts w:ascii="Noto Sans CJK JP" w:eastAsia="Noto Sans CJK JP" w:hAnsi="Noto Sans CJK JP" w:cs="Noto Sans CJK JP" w:hint="eastAsia"/>
        </w:rPr>
        <w:t>术语</w:t>
      </w:r>
      <w:r w:rsidRPr="008B1496">
        <w:rPr>
          <w:rFonts w:ascii="游明朝" w:eastAsia="游明朝" w:hAnsi="游明朝" w:cs="游明朝" w:hint="eastAsia"/>
        </w:rPr>
        <w:t>匹配流程</w:t>
      </w:r>
    </w:p>
    <w:p w14:paraId="4BC32888" w14:textId="77777777" w:rsidR="008B1496" w:rsidRPr="008B1496" w:rsidRDefault="008B1496">
      <w:pPr>
        <w:pStyle w:val="SourceCode"/>
        <w:rPr>
          <w:rFonts w:asciiTheme="minorEastAsia" w:hAnsiTheme="minorEastAsia"/>
        </w:rPr>
      </w:pPr>
      <w:r w:rsidRPr="008B1496">
        <w:rPr>
          <w:rStyle w:val="VerbatimChar"/>
          <w:rFonts w:asciiTheme="minorEastAsia" w:hAnsiTheme="minorEastAsia"/>
        </w:rPr>
        <w:t>User           TLA ME           Gateway/API       GlossaryService      ModelAdapter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|               |                   |                  |                  |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|--translate--&gt;|--/translate------&gt;|--fetchGlossary--&gt;|--getEntries----&gt;|  |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|               |                   |&lt;--entries--------|                  |  |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|               |--applyGlossary--&gt;|------------------&gt;|--applyGlossary--&gt;|--Model pre-process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lastRenderedPageBreak/>
        <w:t xml:space="preserve"> |               |                   |                  |&lt;--glossApplied--|  |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|               |--call model-----&gt;|--/translate------&gt;|--Model.translate|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|               |                   |&lt;--translated-----|&lt;---------------|  |</w:t>
      </w:r>
    </w:p>
    <w:p w14:paraId="18F6D515" w14:textId="77777777" w:rsidR="008B1496" w:rsidRPr="008B1496" w:rsidRDefault="008B1496">
      <w:pPr>
        <w:pStyle w:val="FirstParagraph"/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文字</w:t>
      </w:r>
      <w:r w:rsidRPr="008B1496">
        <w:rPr>
          <w:rFonts w:ascii="Noto Sans CJK JP" w:eastAsia="Noto Sans CJK JP" w:hAnsi="Noto Sans CJK JP" w:cs="Noto Sans CJK JP" w:hint="eastAsia"/>
        </w:rPr>
        <w:t>说</w:t>
      </w:r>
      <w:r w:rsidRPr="008B1496">
        <w:rPr>
          <w:rFonts w:ascii="游明朝" w:eastAsia="游明朝" w:hAnsi="游明朝" w:cs="游明朝" w:hint="eastAsia"/>
        </w:rPr>
        <w:t>明：翻</w:t>
      </w:r>
      <w:r w:rsidRPr="008B1496">
        <w:rPr>
          <w:rFonts w:ascii="Noto Sans CJK JP" w:eastAsia="Noto Sans CJK JP" w:hAnsi="Noto Sans CJK JP" w:cs="Noto Sans CJK JP" w:hint="eastAsia"/>
        </w:rPr>
        <w:t>译请</w:t>
      </w:r>
      <w:r w:rsidRPr="008B1496">
        <w:rPr>
          <w:rFonts w:ascii="游明朝" w:eastAsia="游明朝" w:hAnsi="游明朝" w:cs="游明朝" w:hint="eastAsia"/>
        </w:rPr>
        <w:t>求到达网关后，先从</w:t>
      </w:r>
      <w:r w:rsidRPr="008B1496">
        <w:rPr>
          <w:rFonts w:asciiTheme="minorEastAsia" w:hAnsiTheme="minorEastAsia"/>
        </w:rPr>
        <w:t xml:space="preserve"> GlossaryService </w:t>
      </w:r>
      <w:r w:rsidRPr="008B1496">
        <w:rPr>
          <w:rFonts w:asciiTheme="minorEastAsia" w:hAnsiTheme="minorEastAsia" w:hint="eastAsia"/>
        </w:rPr>
        <w:t>取回匹配到的</w:t>
      </w:r>
      <w:r w:rsidRPr="008B1496">
        <w:rPr>
          <w:rFonts w:ascii="Noto Sans CJK JP" w:eastAsia="Noto Sans CJK JP" w:hAnsi="Noto Sans CJK JP" w:cs="Noto Sans CJK JP" w:hint="eastAsia"/>
        </w:rPr>
        <w:t>术语</w:t>
      </w:r>
      <w:r w:rsidRPr="008B1496">
        <w:rPr>
          <w:rFonts w:ascii="游明朝" w:eastAsia="游明朝" w:hAnsi="游明朝" w:cs="游明朝" w:hint="eastAsia"/>
        </w:rPr>
        <w:t>；然后</w:t>
      </w:r>
      <w:r w:rsidRPr="008B1496">
        <w:rPr>
          <w:rFonts w:ascii="Noto Sans CJK JP" w:eastAsia="Noto Sans CJK JP" w:hAnsi="Noto Sans CJK JP" w:cs="Noto Sans CJK JP" w:hint="eastAsia"/>
        </w:rPr>
        <w:t>对</w:t>
      </w:r>
      <w:r w:rsidRPr="008B1496">
        <w:rPr>
          <w:rFonts w:ascii="游明朝" w:eastAsia="游明朝" w:hAnsi="游明朝" w:cs="游明朝" w:hint="eastAsia"/>
        </w:rPr>
        <w:t>源文本</w:t>
      </w:r>
      <w:r w:rsidRPr="008B1496">
        <w:rPr>
          <w:rFonts w:ascii="Noto Sans CJK JP" w:eastAsia="Noto Sans CJK JP" w:hAnsi="Noto Sans CJK JP" w:cs="Noto Sans CJK JP" w:hint="eastAsia"/>
        </w:rPr>
        <w:t>进</w:t>
      </w:r>
      <w:r w:rsidRPr="008B1496">
        <w:rPr>
          <w:rFonts w:ascii="游明朝" w:eastAsia="游明朝" w:hAnsi="游明朝" w:cs="游明朝" w:hint="eastAsia"/>
        </w:rPr>
        <w:t>行</w:t>
      </w:r>
      <w:r w:rsidRPr="008B1496">
        <w:rPr>
          <w:rFonts w:ascii="Noto Sans CJK JP" w:eastAsia="Noto Sans CJK JP" w:hAnsi="Noto Sans CJK JP" w:cs="Noto Sans CJK JP" w:hint="eastAsia"/>
        </w:rPr>
        <w:t>术语</w:t>
      </w:r>
      <w:r w:rsidRPr="008B1496">
        <w:rPr>
          <w:rFonts w:ascii="游明朝" w:eastAsia="游明朝" w:hAnsi="游明朝" w:cs="游明朝" w:hint="eastAsia"/>
        </w:rPr>
        <w:t>替</w:t>
      </w:r>
      <w:r w:rsidRPr="008B1496">
        <w:rPr>
          <w:rFonts w:ascii="Noto Sans CJK JP" w:eastAsia="Noto Sans CJK JP" w:hAnsi="Noto Sans CJK JP" w:cs="Noto Sans CJK JP" w:hint="eastAsia"/>
        </w:rPr>
        <w:t>换</w:t>
      </w:r>
      <w:r w:rsidRPr="008B1496">
        <w:rPr>
          <w:rFonts w:ascii="游明朝" w:eastAsia="游明朝" w:hAnsi="游明朝" w:cs="游明朝" w:hint="eastAsia"/>
        </w:rPr>
        <w:t>，再</w:t>
      </w:r>
      <w:r w:rsidRPr="008B1496">
        <w:rPr>
          <w:rFonts w:ascii="Noto Sans CJK JP" w:eastAsia="Noto Sans CJK JP" w:hAnsi="Noto Sans CJK JP" w:cs="Noto Sans CJK JP" w:hint="eastAsia"/>
        </w:rPr>
        <w:t>调</w:t>
      </w:r>
      <w:r w:rsidRPr="008B1496">
        <w:rPr>
          <w:rFonts w:ascii="游明朝" w:eastAsia="游明朝" w:hAnsi="游明朝" w:cs="游明朝" w:hint="eastAsia"/>
        </w:rPr>
        <w:t>用模型</w:t>
      </w:r>
      <w:r w:rsidRPr="008B1496">
        <w:rPr>
          <w:rFonts w:ascii="Noto Sans CJK JP" w:eastAsia="Noto Sans CJK JP" w:hAnsi="Noto Sans CJK JP" w:cs="Noto Sans CJK JP" w:hint="eastAsia"/>
        </w:rPr>
        <w:t>进</w:t>
      </w:r>
      <w:r w:rsidRPr="008B1496">
        <w:rPr>
          <w:rFonts w:ascii="游明朝" w:eastAsia="游明朝" w:hAnsi="游明朝" w:cs="游明朝" w:hint="eastAsia"/>
        </w:rPr>
        <w:t>行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；返回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供前端</w:t>
      </w:r>
      <w:r w:rsidRPr="008B1496">
        <w:rPr>
          <w:rFonts w:ascii="Noto Sans CJK JP" w:eastAsia="Noto Sans CJK JP" w:hAnsi="Noto Sans CJK JP" w:cs="Noto Sans CJK JP" w:hint="eastAsia"/>
        </w:rPr>
        <w:t>显</w:t>
      </w:r>
      <w:r w:rsidRPr="008B1496">
        <w:rPr>
          <w:rFonts w:ascii="游明朝" w:eastAsia="游明朝" w:hAnsi="游明朝" w:cs="游明朝" w:hint="eastAsia"/>
        </w:rPr>
        <w:t>示。若</w:t>
      </w:r>
      <w:r w:rsidRPr="008B1496">
        <w:rPr>
          <w:rFonts w:ascii="Noto Sans CJK JP" w:eastAsia="Noto Sans CJK JP" w:hAnsi="Noto Sans CJK JP" w:cs="Noto Sans CJK JP" w:hint="eastAsia"/>
        </w:rPr>
        <w:t>术语</w:t>
      </w:r>
      <w:r w:rsidRPr="008B1496">
        <w:rPr>
          <w:rFonts w:ascii="游明朝" w:eastAsia="游明朝" w:hAnsi="游明朝" w:cs="游明朝" w:hint="eastAsia"/>
        </w:rPr>
        <w:t>和默</w:t>
      </w:r>
      <w:r w:rsidRPr="008B1496">
        <w:rPr>
          <w:rFonts w:ascii="Noto Sans CJK JP" w:eastAsia="Noto Sans CJK JP" w:hAnsi="Noto Sans CJK JP" w:cs="Noto Sans CJK JP" w:hint="eastAsia"/>
        </w:rPr>
        <w:t>认</w:t>
      </w:r>
      <w:r w:rsidRPr="008B1496">
        <w:rPr>
          <w:rFonts w:ascii="游明朝" w:eastAsia="游明朝" w:hAnsi="游明朝" w:cs="游明朝" w:hint="eastAsia"/>
        </w:rPr>
        <w:t>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冲突，前端</w:t>
      </w:r>
      <w:r w:rsidRPr="008B1496">
        <w:rPr>
          <w:rFonts w:ascii="Noto Sans CJK JP" w:eastAsia="Noto Sans CJK JP" w:hAnsi="Noto Sans CJK JP" w:cs="Noto Sans CJK JP" w:hint="eastAsia"/>
        </w:rPr>
        <w:t>弹</w:t>
      </w:r>
      <w:r w:rsidRPr="008B1496">
        <w:rPr>
          <w:rFonts w:ascii="游明朝" w:eastAsia="游明朝" w:hAnsi="游明朝" w:cs="游明朝" w:hint="eastAsia"/>
        </w:rPr>
        <w:t>窗供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决策。</w:t>
      </w:r>
    </w:p>
    <w:p w14:paraId="50593AC7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20" w:name="多模型路由"/>
      <w:bookmarkEnd w:id="18"/>
      <w:bookmarkEnd w:id="19"/>
      <w:r w:rsidRPr="008B1496">
        <w:rPr>
          <w:rFonts w:asciiTheme="minorEastAsia" w:eastAsiaTheme="minorEastAsia" w:hAnsiTheme="minorEastAsia" w:hint="eastAsia"/>
        </w:rPr>
        <w:t>多模型路由</w:t>
      </w:r>
    </w:p>
    <w:p w14:paraId="0A30CE52" w14:textId="77777777" w:rsidR="008B1496" w:rsidRPr="008B1496" w:rsidRDefault="008B1496">
      <w:pPr>
        <w:pStyle w:val="Compact"/>
        <w:numPr>
          <w:ilvl w:val="0"/>
          <w:numId w:val="8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模型适配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层</w:t>
      </w:r>
      <w:r w:rsidRPr="008B1496">
        <w:rPr>
          <w:rFonts w:asciiTheme="minorEastAsia" w:hAnsiTheme="minorEastAsia" w:hint="eastAsia"/>
        </w:rPr>
        <w:t>：封装多个模型提供商，暴露</w:t>
      </w:r>
      <w:r w:rsidRPr="008B1496">
        <w:rPr>
          <w:rFonts w:ascii="Noto Sans CJK JP" w:eastAsia="Noto Sans CJK JP" w:hAnsi="Noto Sans CJK JP" w:cs="Noto Sans CJK JP" w:hint="eastAsia"/>
        </w:rPr>
        <w:t>统</w:t>
      </w:r>
      <w:r w:rsidRPr="008B1496">
        <w:rPr>
          <w:rFonts w:ascii="游明朝" w:eastAsia="游明朝" w:hAnsi="游明朝" w:cs="游明朝" w:hint="eastAsia"/>
        </w:rPr>
        <w:t>一接口，包括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Style w:val="VerbatimChar"/>
          <w:rFonts w:asciiTheme="minorEastAsia" w:hAnsiTheme="minorEastAsia"/>
        </w:rPr>
        <w:t>/translate</w:t>
      </w:r>
      <w:r w:rsidRPr="008B1496">
        <w:rPr>
          <w:rFonts w:asciiTheme="minorEastAsia" w:hAnsiTheme="minorEastAsia"/>
        </w:rPr>
        <w:t>、</w:t>
      </w:r>
      <w:r w:rsidRPr="008B1496">
        <w:rPr>
          <w:rStyle w:val="VerbatimChar"/>
          <w:rFonts w:asciiTheme="minorEastAsia" w:hAnsiTheme="minorEastAsia"/>
        </w:rPr>
        <w:t>/detect</w:t>
      </w:r>
      <w:r w:rsidRPr="008B1496">
        <w:rPr>
          <w:rFonts w:asciiTheme="minorEastAsia" w:hAnsiTheme="minorEastAsia"/>
        </w:rPr>
        <w:t>、</w:t>
      </w:r>
      <w:r w:rsidRPr="008B1496">
        <w:rPr>
          <w:rStyle w:val="VerbatimChar"/>
          <w:rFonts w:asciiTheme="minorEastAsia" w:hAnsiTheme="minorEastAsia"/>
        </w:rPr>
        <w:t>/rewrite</w:t>
      </w:r>
      <w:r w:rsidRPr="008B1496">
        <w:rPr>
          <w:rFonts w:asciiTheme="minorEastAsia" w:hAnsiTheme="minorEastAsia"/>
        </w:rPr>
        <w:t>、</w:t>
      </w:r>
      <w:r w:rsidRPr="008B1496">
        <w:rPr>
          <w:rStyle w:val="VerbatimChar"/>
          <w:rFonts w:asciiTheme="minorEastAsia" w:hAnsiTheme="minorEastAsia"/>
        </w:rPr>
        <w:t>/summarize</w:t>
      </w:r>
      <w:r w:rsidRPr="008B1496">
        <w:rPr>
          <w:rFonts w:asciiTheme="minorEastAsia" w:hAnsiTheme="minorEastAsia" w:hint="eastAsia"/>
        </w:rPr>
        <w:t>。模型适配</w:t>
      </w:r>
      <w:r w:rsidRPr="008B1496">
        <w:rPr>
          <w:rFonts w:ascii="Noto Sans CJK JP" w:eastAsia="Noto Sans CJK JP" w:hAnsi="Noto Sans CJK JP" w:cs="Noto Sans CJK JP" w:hint="eastAsia"/>
        </w:rPr>
        <w:t>层</w:t>
      </w:r>
      <w:r w:rsidRPr="008B1496">
        <w:rPr>
          <w:rFonts w:ascii="游明朝" w:eastAsia="游明朝" w:hAnsi="游明朝" w:cs="游明朝" w:hint="eastAsia"/>
        </w:rPr>
        <w:t>根据租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配置和策略</w:t>
      </w:r>
      <w:r w:rsidRPr="008B1496">
        <w:rPr>
          <w:rFonts w:ascii="Noto Sans CJK JP" w:eastAsia="Noto Sans CJK JP" w:hAnsi="Noto Sans CJK JP" w:cs="Noto Sans CJK JP" w:hint="eastAsia"/>
        </w:rPr>
        <w:t>选择</w:t>
      </w:r>
      <w:r w:rsidRPr="008B1496">
        <w:rPr>
          <w:rFonts w:ascii="游明朝" w:eastAsia="游明朝" w:hAnsi="游明朝" w:cs="游明朝" w:hint="eastAsia"/>
        </w:rPr>
        <w:t>合适的模型</w:t>
      </w:r>
      <w:r w:rsidRPr="008B1496">
        <w:rPr>
          <w:rFonts w:ascii="Noto Sans CJK JP" w:eastAsia="Noto Sans CJK JP" w:hAnsi="Noto Sans CJK JP" w:cs="Noto Sans CJK JP" w:hint="eastAsia"/>
        </w:rPr>
        <w:t>进</w:t>
      </w:r>
      <w:r w:rsidRPr="008B1496">
        <w:rPr>
          <w:rFonts w:ascii="游明朝" w:eastAsia="游明朝" w:hAnsi="游明朝" w:cs="游明朝" w:hint="eastAsia"/>
        </w:rPr>
        <w:t>行</w:t>
      </w:r>
      <w:r w:rsidRPr="008B1496">
        <w:rPr>
          <w:rFonts w:ascii="Noto Sans CJK JP" w:eastAsia="Noto Sans CJK JP" w:hAnsi="Noto Sans CJK JP" w:cs="Noto Sans CJK JP" w:hint="eastAsia"/>
        </w:rPr>
        <w:t>调</w:t>
      </w:r>
      <w:r w:rsidRPr="008B1496">
        <w:rPr>
          <w:rFonts w:ascii="游明朝" w:eastAsia="游明朝" w:hAnsi="游明朝" w:cs="游明朝" w:hint="eastAsia"/>
        </w:rPr>
        <w:t>用；支持</w:t>
      </w:r>
      <w:r w:rsidRPr="008B1496">
        <w:rPr>
          <w:rFonts w:asciiTheme="minorEastAsia" w:hAnsiTheme="minorEastAsia"/>
        </w:rPr>
        <w:t xml:space="preserve"> OpenAI API、Azure OpenAI、Anthropic Claude、Google Translate、Ollama </w:t>
      </w:r>
      <w:r w:rsidRPr="008B1496">
        <w:rPr>
          <w:rFonts w:asciiTheme="minorEastAsia" w:hAnsiTheme="minorEastAsia" w:hint="eastAsia"/>
        </w:rPr>
        <w:t>本地模型等。</w:t>
      </w:r>
    </w:p>
    <w:p w14:paraId="0D67D418" w14:textId="77777777" w:rsidR="008B1496" w:rsidRPr="008B1496" w:rsidRDefault="008B1496">
      <w:pPr>
        <w:pStyle w:val="Compact"/>
        <w:numPr>
          <w:ilvl w:val="0"/>
          <w:numId w:val="8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路由策略</w:t>
      </w:r>
      <w:r w:rsidRPr="008B1496">
        <w:rPr>
          <w:rFonts w:asciiTheme="minorEastAsia" w:hAnsiTheme="minorEastAsia" w:hint="eastAsia"/>
        </w:rPr>
        <w:t>：管理</w:t>
      </w:r>
      <w:r w:rsidRPr="008B1496">
        <w:rPr>
          <w:rFonts w:ascii="Noto Sans CJK JP" w:eastAsia="Noto Sans CJK JP" w:hAnsi="Noto Sans CJK JP" w:cs="Noto Sans CJK JP" w:hint="eastAsia"/>
        </w:rPr>
        <w:t>员</w:t>
      </w:r>
      <w:r w:rsidRPr="008B1496">
        <w:rPr>
          <w:rFonts w:ascii="游明朝" w:eastAsia="游明朝" w:hAnsi="游明朝" w:cs="游明朝" w:hint="eastAsia"/>
        </w:rPr>
        <w:t>在租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配置中</w:t>
      </w:r>
      <w:r w:rsidRPr="008B1496">
        <w:rPr>
          <w:rFonts w:ascii="Noto Sans CJK JP" w:eastAsia="Noto Sans CJK JP" w:hAnsi="Noto Sans CJK JP" w:cs="Noto Sans CJK JP" w:hint="eastAsia"/>
        </w:rPr>
        <w:t>设</w:t>
      </w:r>
      <w:r w:rsidRPr="008B1496">
        <w:rPr>
          <w:rFonts w:ascii="游明朝" w:eastAsia="游明朝" w:hAnsi="游明朝" w:cs="游明朝" w:hint="eastAsia"/>
        </w:rPr>
        <w:t>置模型列表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{ModelAllowList}，可根据成本、延</w:t>
      </w:r>
      <w:r w:rsidRPr="008B1496">
        <w:rPr>
          <w:rFonts w:ascii="Noto Sans CJK JP" w:eastAsia="Noto Sans CJK JP" w:hAnsi="Noto Sans CJK JP" w:cs="Noto Sans CJK JP" w:hint="eastAsia"/>
        </w:rPr>
        <w:t>迟</w:t>
      </w:r>
      <w:r w:rsidRPr="008B1496">
        <w:rPr>
          <w:rFonts w:ascii="游明朝" w:eastAsia="游明朝" w:hAnsi="游明朝" w:cs="游明朝" w:hint="eastAsia"/>
        </w:rPr>
        <w:t>、</w:t>
      </w:r>
      <w:r w:rsidRPr="008B1496">
        <w:rPr>
          <w:rFonts w:ascii="Noto Sans CJK JP" w:eastAsia="Noto Sans CJK JP" w:hAnsi="Noto Sans CJK JP" w:cs="Noto Sans CJK JP" w:hint="eastAsia"/>
        </w:rPr>
        <w:t>质</w:t>
      </w:r>
      <w:r w:rsidRPr="008B1496">
        <w:rPr>
          <w:rFonts w:ascii="游明朝" w:eastAsia="游明朝" w:hAnsi="游明朝" w:cs="游明朝" w:hint="eastAsia"/>
        </w:rPr>
        <w:t>量、合</w:t>
      </w:r>
      <w:r w:rsidRPr="008B1496">
        <w:rPr>
          <w:rFonts w:ascii="Noto Sans CJK JP" w:eastAsia="Noto Sans CJK JP" w:hAnsi="Noto Sans CJK JP" w:cs="Noto Sans CJK JP" w:hint="eastAsia"/>
        </w:rPr>
        <w:t>规</w:t>
      </w:r>
      <w:r w:rsidRPr="008B1496">
        <w:rPr>
          <w:rFonts w:ascii="游明朝" w:eastAsia="游明朝" w:hAnsi="游明朝" w:cs="游明朝" w:hint="eastAsia"/>
        </w:rPr>
        <w:t>要求排序。当首</w:t>
      </w:r>
      <w:r w:rsidRPr="008B1496">
        <w:rPr>
          <w:rFonts w:ascii="Noto Sans CJK JP" w:eastAsia="Noto Sans CJK JP" w:hAnsi="Noto Sans CJK JP" w:cs="Noto Sans CJK JP" w:hint="eastAsia"/>
        </w:rPr>
        <w:t>选</w:t>
      </w:r>
      <w:r w:rsidRPr="008B1496">
        <w:rPr>
          <w:rFonts w:ascii="游明朝" w:eastAsia="游明朝" w:hAnsi="游明朝" w:cs="游明朝" w:hint="eastAsia"/>
        </w:rPr>
        <w:t>模型不可用或响</w:t>
      </w:r>
      <w:r w:rsidRPr="008B1496">
        <w:rPr>
          <w:rFonts w:ascii="Noto Sans CJK JP" w:eastAsia="Noto Sans CJK JP" w:hAnsi="Noto Sans CJK JP" w:cs="Noto Sans CJK JP" w:hint="eastAsia"/>
        </w:rPr>
        <w:t>应</w:t>
      </w:r>
      <w:r w:rsidRPr="008B1496">
        <w:rPr>
          <w:rFonts w:ascii="游明朝" w:eastAsia="游明朝" w:hAnsi="游明朝" w:cs="游明朝" w:hint="eastAsia"/>
        </w:rPr>
        <w:t>超</w:t>
      </w:r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（超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Theme="minorEastAsia" w:hAnsiTheme="minorEastAsia"/>
        </w:rPr>
        <w:t xml:space="preserve"> 15 </w:t>
      </w:r>
      <w:r w:rsidRPr="008B1496">
        <w:rPr>
          <w:rFonts w:asciiTheme="minorEastAsia" w:hAnsiTheme="minorEastAsia" w:hint="eastAsia"/>
        </w:rPr>
        <w:t>秒</w:t>
      </w:r>
      <w:hyperlink r:id="rId14" w:anchor=":~:text=The%20Translator%20has%20a%20maximum,characteristics%20on%20sustained%20request%20rate">
        <w:r w:rsidRPr="008B1496">
          <w:rPr>
            <w:rStyle w:val="af"/>
            <w:rFonts w:asciiTheme="minorEastAsia" w:hAnsiTheme="minorEastAsia"/>
          </w:rPr>
          <w:t>[7]</w:t>
        </w:r>
      </w:hyperlink>
      <w:r w:rsidRPr="008B1496">
        <w:rPr>
          <w:rFonts w:asciiTheme="minorEastAsia" w:hAnsiTheme="minorEastAsia" w:hint="eastAsia"/>
        </w:rPr>
        <w:t>），自</w:t>
      </w:r>
      <w:r w:rsidRPr="008B1496">
        <w:rPr>
          <w:rFonts w:ascii="Noto Sans CJK JP" w:eastAsia="Noto Sans CJK JP" w:hAnsi="Noto Sans CJK JP" w:cs="Noto Sans CJK JP" w:hint="eastAsia"/>
        </w:rPr>
        <w:t>动</w:t>
      </w:r>
      <w:r w:rsidRPr="008B1496">
        <w:rPr>
          <w:rFonts w:ascii="游明朝" w:eastAsia="游明朝" w:hAnsi="游明朝" w:cs="游明朝" w:hint="eastAsia"/>
        </w:rPr>
        <w:t>回退至次</w:t>
      </w:r>
      <w:r w:rsidRPr="008B1496">
        <w:rPr>
          <w:rFonts w:ascii="Noto Sans CJK JP" w:eastAsia="Noto Sans CJK JP" w:hAnsi="Noto Sans CJK JP" w:cs="Noto Sans CJK JP" w:hint="eastAsia"/>
        </w:rPr>
        <w:t>级</w:t>
      </w:r>
      <w:r w:rsidRPr="008B1496">
        <w:rPr>
          <w:rFonts w:ascii="游明朝" w:eastAsia="游明朝" w:hAnsi="游明朝" w:cs="游明朝" w:hint="eastAsia"/>
        </w:rPr>
        <w:t>模型，并</w:t>
      </w:r>
      <w:r w:rsidRPr="008B1496">
        <w:rPr>
          <w:rFonts w:ascii="Noto Sans CJK JP" w:eastAsia="Noto Sans CJK JP" w:hAnsi="Noto Sans CJK JP" w:cs="Noto Sans CJK JP" w:hint="eastAsia"/>
        </w:rPr>
        <w:t>记录</w:t>
      </w:r>
      <w:r w:rsidRPr="008B1496">
        <w:rPr>
          <w:rFonts w:ascii="游明朝" w:eastAsia="游明朝" w:hAnsi="游明朝" w:cs="游明朝" w:hint="eastAsia"/>
        </w:rPr>
        <w:t>回退事件。</w:t>
      </w:r>
    </w:p>
    <w:p w14:paraId="634047F3" w14:textId="77777777" w:rsidR="008B1496" w:rsidRPr="008B1496" w:rsidRDefault="008B1496">
      <w:pPr>
        <w:pStyle w:val="Compact"/>
        <w:numPr>
          <w:ilvl w:val="0"/>
          <w:numId w:val="8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成本控制</w:t>
      </w:r>
      <w:r w:rsidRPr="008B1496">
        <w:rPr>
          <w:rFonts w:asciiTheme="minorEastAsia" w:hAnsiTheme="minorEastAsia" w:hint="eastAsia"/>
        </w:rPr>
        <w:t>：网关根据模型</w:t>
      </w:r>
      <w:r w:rsidRPr="008B1496">
        <w:rPr>
          <w:rFonts w:ascii="Noto Sans CJK JP" w:eastAsia="Noto Sans CJK JP" w:hAnsi="Noto Sans CJK JP" w:cs="Noto Sans CJK JP" w:hint="eastAsia"/>
        </w:rPr>
        <w:t>调</w:t>
      </w:r>
      <w:r w:rsidRPr="008B1496">
        <w:rPr>
          <w:rFonts w:ascii="游明朝" w:eastAsia="游明朝" w:hAnsi="游明朝" w:cs="游明朝" w:hint="eastAsia"/>
        </w:rPr>
        <w:t>用成本估算每次</w:t>
      </w:r>
      <w:r w:rsidRPr="008B1496">
        <w:rPr>
          <w:rFonts w:ascii="Noto Sans CJK JP" w:eastAsia="Noto Sans CJK JP" w:hAnsi="Noto Sans CJK JP" w:cs="Noto Sans CJK JP" w:hint="eastAsia"/>
        </w:rPr>
        <w:t>请</w:t>
      </w:r>
      <w:r w:rsidRPr="008B1496">
        <w:rPr>
          <w:rFonts w:ascii="游明朝" w:eastAsia="游明朝" w:hAnsi="游明朝" w:cs="游明朝" w:hint="eastAsia"/>
        </w:rPr>
        <w:t>求的</w:t>
      </w:r>
      <w:r w:rsidRPr="008B1496">
        <w:rPr>
          <w:rFonts w:ascii="Noto Sans CJK JP" w:eastAsia="Noto Sans CJK JP" w:hAnsi="Noto Sans CJK JP" w:cs="Noto Sans CJK JP" w:hint="eastAsia"/>
        </w:rPr>
        <w:t>费</w:t>
      </w:r>
      <w:r w:rsidRPr="008B1496">
        <w:rPr>
          <w:rFonts w:ascii="游明朝" w:eastAsia="游明朝" w:hAnsi="游明朝" w:cs="游明朝" w:hint="eastAsia"/>
        </w:rPr>
        <w:t>用并与每日</w:t>
      </w:r>
      <w:r w:rsidRPr="008B1496">
        <w:rPr>
          <w:rFonts w:ascii="Noto Sans CJK JP" w:eastAsia="Noto Sans CJK JP" w:hAnsi="Noto Sans CJK JP" w:cs="Noto Sans CJK JP" w:hint="eastAsia"/>
        </w:rPr>
        <w:t>预</w:t>
      </w:r>
      <w:r w:rsidRPr="008B1496">
        <w:rPr>
          <w:rFonts w:ascii="游明朝" w:eastAsia="游明朝" w:hAnsi="游明朝" w:cs="游明朝" w:hint="eastAsia"/>
        </w:rPr>
        <w:t>算</w:t>
      </w:r>
      <w:r w:rsidRPr="008B1496">
        <w:rPr>
          <w:rFonts w:asciiTheme="minorEastAsia" w:hAnsiTheme="minorEastAsia"/>
        </w:rPr>
        <w:t xml:space="preserve"> {DailyBudget} </w:t>
      </w:r>
      <w:r w:rsidRPr="008B1496">
        <w:rPr>
          <w:rFonts w:ascii="Noto Sans CJK JP" w:eastAsia="Noto Sans CJK JP" w:hAnsi="Noto Sans CJK JP" w:cs="Noto Sans CJK JP" w:hint="eastAsia"/>
        </w:rPr>
        <w:t>对</w:t>
      </w:r>
      <w:r w:rsidRPr="008B1496">
        <w:rPr>
          <w:rFonts w:ascii="游明朝" w:eastAsia="游明朝" w:hAnsi="游明朝" w:cs="游明朝" w:hint="eastAsia"/>
        </w:rPr>
        <w:t>比；若</w:t>
      </w:r>
      <w:r w:rsidRPr="008B1496">
        <w:rPr>
          <w:rFonts w:ascii="Noto Sans CJK JP" w:eastAsia="Noto Sans CJK JP" w:hAnsi="Noto Sans CJK JP" w:cs="Noto Sans CJK JP" w:hint="eastAsia"/>
        </w:rPr>
        <w:t>预计</w:t>
      </w:r>
      <w:r w:rsidRPr="008B1496">
        <w:rPr>
          <w:rFonts w:ascii="游明朝" w:eastAsia="游明朝" w:hAnsi="游明朝" w:cs="游明朝" w:hint="eastAsia"/>
        </w:rPr>
        <w:t>超</w:t>
      </w:r>
      <w:r w:rsidRPr="008B1496">
        <w:rPr>
          <w:rFonts w:ascii="Noto Sans CJK JP" w:eastAsia="Noto Sans CJK JP" w:hAnsi="Noto Sans CJK JP" w:cs="Noto Sans CJK JP" w:hint="eastAsia"/>
        </w:rPr>
        <w:t>过预</w:t>
      </w:r>
      <w:r w:rsidRPr="008B1496">
        <w:rPr>
          <w:rFonts w:ascii="游明朝" w:eastAsia="游明朝" w:hAnsi="游明朝" w:cs="游明朝" w:hint="eastAsia"/>
        </w:rPr>
        <w:t>算，</w:t>
      </w:r>
      <w:r w:rsidRPr="008B1496">
        <w:rPr>
          <w:rFonts w:ascii="Noto Sans CJK JP" w:eastAsia="Noto Sans CJK JP" w:hAnsi="Noto Sans CJK JP" w:cs="Noto Sans CJK JP" w:hint="eastAsia"/>
        </w:rPr>
        <w:t>则</w:t>
      </w:r>
      <w:r w:rsidRPr="008B1496">
        <w:rPr>
          <w:rFonts w:ascii="游明朝" w:eastAsia="游明朝" w:hAnsi="游明朝" w:cs="游明朝" w:hint="eastAsia"/>
        </w:rPr>
        <w:t>拒</w:t>
      </w:r>
      <w:r w:rsidRPr="008B1496">
        <w:rPr>
          <w:rFonts w:ascii="Noto Sans CJK JP" w:eastAsia="Noto Sans CJK JP" w:hAnsi="Noto Sans CJK JP" w:cs="Noto Sans CJK JP" w:hint="eastAsia"/>
        </w:rPr>
        <w:t>绝请</w:t>
      </w:r>
      <w:r w:rsidRPr="008B1496">
        <w:rPr>
          <w:rFonts w:ascii="游明朝" w:eastAsia="游明朝" w:hAnsi="游明朝" w:cs="游明朝" w:hint="eastAsia"/>
        </w:rPr>
        <w:t>求并提示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“今日翻</w:t>
      </w:r>
      <w:r w:rsidRPr="008B1496">
        <w:rPr>
          <w:rFonts w:ascii="Noto Sans CJK JP" w:eastAsia="Noto Sans CJK JP" w:hAnsi="Noto Sans CJK JP" w:cs="Noto Sans CJK JP" w:hint="eastAsia"/>
        </w:rPr>
        <w:t>译预</w:t>
      </w:r>
      <w:r w:rsidRPr="008B1496">
        <w:rPr>
          <w:rFonts w:ascii="游明朝" w:eastAsia="游明朝" w:hAnsi="游明朝" w:cs="游明朝" w:hint="eastAsia"/>
        </w:rPr>
        <w:t>算已用尽”。</w:t>
      </w:r>
      <w:r w:rsidRPr="008B1496">
        <w:rPr>
          <w:rFonts w:asciiTheme="minorEastAsia" w:hAnsiTheme="minorEastAsia" w:hint="eastAsia"/>
        </w:rPr>
        <w:t>Azure</w:t>
      </w:r>
      <w:r w:rsidRPr="008B1496">
        <w:rPr>
          <w:rFonts w:asciiTheme="minorEastAsia" w:hAnsiTheme="minorEastAsia"/>
        </w:rPr>
        <w:t xml:space="preserve"> Translator </w:t>
      </w:r>
      <w:r w:rsidRPr="008B1496">
        <w:rPr>
          <w:rFonts w:asciiTheme="minorEastAsia" w:hAnsiTheme="minorEastAsia" w:hint="eastAsia"/>
        </w:rPr>
        <w:t>按字符</w:t>
      </w:r>
      <w:r w:rsidRPr="008B1496">
        <w:rPr>
          <w:rFonts w:ascii="Noto Sans CJK JP" w:eastAsia="Noto Sans CJK JP" w:hAnsi="Noto Sans CJK JP" w:cs="Noto Sans CJK JP" w:hint="eastAsia"/>
        </w:rPr>
        <w:t>计费</w:t>
      </w:r>
      <w:hyperlink r:id="rId15" w:anchor=":~:text=AI%20Translator%20Service%20character%20and,for%20text%20and%20document%20translation">
        <w:r w:rsidRPr="008B1496">
          <w:rPr>
            <w:rStyle w:val="af"/>
            <w:rFonts w:asciiTheme="minorEastAsia" w:hAnsiTheme="minorEastAsia"/>
          </w:rPr>
          <w:t>[8]</w:t>
        </w:r>
      </w:hyperlink>
      <w:r w:rsidRPr="008B1496">
        <w:rPr>
          <w:rFonts w:asciiTheme="minorEastAsia" w:hAnsiTheme="minorEastAsia" w:hint="eastAsia"/>
        </w:rPr>
        <w:t>，需</w:t>
      </w:r>
      <w:r w:rsidRPr="008B1496">
        <w:rPr>
          <w:rFonts w:ascii="Noto Sans CJK JP" w:eastAsia="Noto Sans CJK JP" w:hAnsi="Noto Sans CJK JP" w:cs="Noto Sans CJK JP" w:hint="eastAsia"/>
        </w:rPr>
        <w:t>实时统计</w:t>
      </w:r>
      <w:r w:rsidRPr="008B1496">
        <w:rPr>
          <w:rFonts w:ascii="游明朝" w:eastAsia="游明朝" w:hAnsi="游明朝" w:cs="游明朝" w:hint="eastAsia"/>
        </w:rPr>
        <w:t>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字符数。</w:t>
      </w:r>
    </w:p>
    <w:p w14:paraId="34152E10" w14:textId="77777777" w:rsidR="008B1496" w:rsidRPr="008B1496" w:rsidRDefault="008B1496">
      <w:pPr>
        <w:pStyle w:val="Compact"/>
        <w:numPr>
          <w:ilvl w:val="0"/>
          <w:numId w:val="8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延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迟优</w:t>
      </w:r>
      <w:r w:rsidRPr="008B1496">
        <w:rPr>
          <w:rFonts w:ascii="游明朝" w:eastAsia="游明朝" w:hAnsi="游明朝" w:cs="游明朝" w:hint="eastAsia"/>
          <w:b/>
          <w:bCs/>
        </w:rPr>
        <w:t>化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Fonts w:ascii="Noto Sans CJK JP" w:eastAsia="Noto Sans CJK JP" w:hAnsi="Noto Sans CJK JP" w:cs="Noto Sans CJK JP" w:hint="eastAsia"/>
        </w:rPr>
        <w:t>对</w:t>
      </w:r>
      <w:r w:rsidRPr="008B1496">
        <w:rPr>
          <w:rFonts w:ascii="游明朝" w:eastAsia="游明朝" w:hAnsi="游明朝" w:cs="游明朝" w:hint="eastAsia"/>
        </w:rPr>
        <w:t>小于</w:t>
      </w:r>
      <w:r w:rsidRPr="008B1496">
        <w:rPr>
          <w:rFonts w:asciiTheme="minorEastAsia" w:hAnsiTheme="minorEastAsia"/>
        </w:rPr>
        <w:t xml:space="preserve"> 100 </w:t>
      </w:r>
      <w:r w:rsidRPr="008B1496">
        <w:rPr>
          <w:rFonts w:asciiTheme="minorEastAsia" w:hAnsiTheme="minorEastAsia" w:hint="eastAsia"/>
        </w:rPr>
        <w:t>字符的</w:t>
      </w:r>
      <w:r w:rsidRPr="008B1496">
        <w:rPr>
          <w:rFonts w:ascii="Noto Sans CJK JP" w:eastAsia="Noto Sans CJK JP" w:hAnsi="Noto Sans CJK JP" w:cs="Noto Sans CJK JP" w:hint="eastAsia"/>
        </w:rPr>
        <w:t>请</w:t>
      </w:r>
      <w:r w:rsidRPr="008B1496">
        <w:rPr>
          <w:rFonts w:ascii="游明朝" w:eastAsia="游明朝" w:hAnsi="游明朝" w:cs="游明朝" w:hint="eastAsia"/>
        </w:rPr>
        <w:t>求，期望在</w:t>
      </w:r>
      <w:r w:rsidRPr="008B1496">
        <w:rPr>
          <w:rFonts w:asciiTheme="minorEastAsia" w:hAnsiTheme="minorEastAsia"/>
        </w:rPr>
        <w:t xml:space="preserve"> 300 </w:t>
      </w:r>
      <w:r w:rsidRPr="008B1496">
        <w:rPr>
          <w:rFonts w:asciiTheme="minorEastAsia" w:hAnsiTheme="minorEastAsia" w:hint="eastAsia"/>
        </w:rPr>
        <w:t>毫秒内返回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hyperlink r:id="rId16" w:anchor=":~:text=The%20Translator%20has%20a%20maximum,characteristics%20on%20sustained%20request%20rate">
        <w:r w:rsidRPr="008B1496">
          <w:rPr>
            <w:rStyle w:val="af"/>
            <w:rFonts w:asciiTheme="minorEastAsia" w:hAnsiTheme="minorEastAsia"/>
          </w:rPr>
          <w:t>[7]</w:t>
        </w:r>
      </w:hyperlink>
      <w:r w:rsidRPr="008B1496">
        <w:rPr>
          <w:rFonts w:asciiTheme="minorEastAsia" w:hAnsiTheme="minorEastAsia" w:hint="eastAsia"/>
        </w:rPr>
        <w:t>；超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="游明朝" w:eastAsia="游明朝" w:hAnsi="游明朝" w:cs="游明朝" w:hint="eastAsia"/>
        </w:rPr>
        <w:t>字符</w:t>
      </w:r>
      <w:r w:rsidRPr="008B1496">
        <w:rPr>
          <w:rFonts w:ascii="Noto Sans CJK JP" w:eastAsia="Noto Sans CJK JP" w:hAnsi="Noto Sans CJK JP" w:cs="Noto Sans CJK JP" w:hint="eastAsia"/>
        </w:rPr>
        <w:t>阈值</w:t>
      </w:r>
      <w:r w:rsidRPr="008B1496">
        <w:rPr>
          <w:rFonts w:ascii="游明朝" w:eastAsia="游明朝" w:hAnsi="游明朝" w:cs="游明朝" w:hint="eastAsia"/>
        </w:rPr>
        <w:t>将分片并行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；每个模型</w:t>
      </w:r>
      <w:r w:rsidRPr="008B1496">
        <w:rPr>
          <w:rFonts w:ascii="Noto Sans CJK JP" w:eastAsia="Noto Sans CJK JP" w:hAnsi="Noto Sans CJK JP" w:cs="Noto Sans CJK JP" w:hint="eastAsia"/>
        </w:rPr>
        <w:t>连</w:t>
      </w:r>
      <w:r w:rsidRPr="008B1496">
        <w:rPr>
          <w:rFonts w:ascii="游明朝" w:eastAsia="游明朝" w:hAnsi="游明朝" w:cs="游明朝" w:hint="eastAsia"/>
        </w:rPr>
        <w:t>接最大并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限制由管理</w:t>
      </w:r>
      <w:r w:rsidRPr="008B1496">
        <w:rPr>
          <w:rFonts w:ascii="Noto Sans CJK JP" w:eastAsia="Noto Sans CJK JP" w:hAnsi="Noto Sans CJK JP" w:cs="Noto Sans CJK JP" w:hint="eastAsia"/>
        </w:rPr>
        <w:t>员</w:t>
      </w:r>
      <w:r w:rsidRPr="008B1496">
        <w:rPr>
          <w:rFonts w:ascii="游明朝" w:eastAsia="游明朝" w:hAnsi="游明朝" w:cs="游明朝" w:hint="eastAsia"/>
        </w:rPr>
        <w:t>配置，默</w:t>
      </w:r>
      <w:r w:rsidRPr="008B1496">
        <w:rPr>
          <w:rFonts w:ascii="Noto Sans CJK JP" w:eastAsia="Noto Sans CJK JP" w:hAnsi="Noto Sans CJK JP" w:cs="Noto Sans CJK JP" w:hint="eastAsia"/>
        </w:rPr>
        <w:t>认</w:t>
      </w:r>
      <w:r w:rsidRPr="008B1496">
        <w:rPr>
          <w:rFonts w:ascii="游明朝" w:eastAsia="游明朝" w:hAnsi="游明朝" w:cs="游明朝" w:hint="eastAsia"/>
        </w:rPr>
        <w:t>不超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Theme="minorEastAsia" w:hAnsiTheme="minorEastAsia"/>
        </w:rPr>
        <w:t xml:space="preserve"> 5 </w:t>
      </w:r>
      <w:r w:rsidRPr="008B1496">
        <w:rPr>
          <w:rFonts w:asciiTheme="minorEastAsia" w:hAnsiTheme="minorEastAsia" w:hint="eastAsia"/>
        </w:rPr>
        <w:t>并</w:t>
      </w:r>
      <w:r w:rsidRPr="008B1496">
        <w:rPr>
          <w:rFonts w:ascii="Noto Sans CJK JP" w:eastAsia="Noto Sans CJK JP" w:hAnsi="Noto Sans CJK JP" w:cs="Noto Sans CJK JP" w:hint="eastAsia"/>
        </w:rPr>
        <w:t>发请</w:t>
      </w:r>
      <w:r w:rsidRPr="008B1496">
        <w:rPr>
          <w:rFonts w:ascii="游明朝" w:eastAsia="游明朝" w:hAnsi="游明朝" w:cs="游明朝" w:hint="eastAsia"/>
        </w:rPr>
        <w:t>求。</w:t>
      </w:r>
    </w:p>
    <w:p w14:paraId="2B94EE29" w14:textId="77777777" w:rsidR="008B1496" w:rsidRPr="008B1496" w:rsidRDefault="008B1496">
      <w:pPr>
        <w:pStyle w:val="4"/>
        <w:rPr>
          <w:rFonts w:asciiTheme="minorEastAsia" w:eastAsiaTheme="minorEastAsia" w:hAnsiTheme="minorEastAsia"/>
        </w:rPr>
      </w:pPr>
      <w:bookmarkStart w:id="21" w:name="时序图文字版3-多模型路由与回退"/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序</w:t>
      </w:r>
      <w:r w:rsidRPr="008B1496">
        <w:rPr>
          <w:rFonts w:ascii="Noto Sans CJK JP" w:eastAsia="Noto Sans CJK JP" w:hAnsi="Noto Sans CJK JP" w:cs="Noto Sans CJK JP" w:hint="eastAsia"/>
        </w:rPr>
        <w:t>图</w:t>
      </w:r>
      <w:r w:rsidRPr="008B1496">
        <w:rPr>
          <w:rFonts w:ascii="游明朝" w:eastAsia="游明朝" w:hAnsi="游明朝" w:cs="游明朝" w:hint="eastAsia"/>
        </w:rPr>
        <w:t>（文字版）</w:t>
      </w:r>
      <w:r w:rsidRPr="008B1496">
        <w:rPr>
          <w:rFonts w:asciiTheme="minorEastAsia" w:eastAsiaTheme="minorEastAsia" w:hAnsiTheme="minorEastAsia" w:hint="eastAsia"/>
        </w:rPr>
        <w:t>3</w:t>
      </w:r>
      <w:r w:rsidRPr="008B1496">
        <w:rPr>
          <w:rFonts w:asciiTheme="minorEastAsia" w:eastAsiaTheme="minorEastAsia" w:hAnsiTheme="minorEastAsia"/>
        </w:rPr>
        <w:t xml:space="preserve"> – </w:t>
      </w:r>
      <w:r w:rsidRPr="008B1496">
        <w:rPr>
          <w:rFonts w:asciiTheme="minorEastAsia" w:eastAsiaTheme="minorEastAsia" w:hAnsiTheme="minorEastAsia" w:hint="eastAsia"/>
        </w:rPr>
        <w:t>多模型路由与回退</w:t>
      </w:r>
    </w:p>
    <w:p w14:paraId="0B816647" w14:textId="77777777" w:rsidR="008B1496" w:rsidRPr="008B1496" w:rsidRDefault="008B1496">
      <w:pPr>
        <w:pStyle w:val="SourceCode"/>
        <w:rPr>
          <w:rFonts w:asciiTheme="minorEastAsia" w:hAnsiTheme="minorEastAsia"/>
        </w:rPr>
      </w:pPr>
      <w:r w:rsidRPr="008B1496">
        <w:rPr>
          <w:rStyle w:val="VerbatimChar"/>
          <w:rFonts w:asciiTheme="minorEastAsia" w:hAnsiTheme="minorEastAsia"/>
        </w:rPr>
        <w:t>User           TLA ME         Gateway/API       ModelAdapter        ProviderA  ProviderB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|               |                 |                  |               |          |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|--translate--&gt;|--/translate----&gt;|--selectModel----&gt;|--call A------&gt;|--OK?     |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|               |                 |                  |&lt;--error/timeout---------|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|               |                 |--retryModel-----&gt;|--call B------&gt;|--translated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|               |                 |&lt;--translated-----|&lt;---------------|          |</w:t>
      </w:r>
    </w:p>
    <w:p w14:paraId="7E3D5AED" w14:textId="77777777" w:rsidR="008B1496" w:rsidRPr="008B1496" w:rsidRDefault="008B1496">
      <w:pPr>
        <w:pStyle w:val="FirstParagraph"/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lastRenderedPageBreak/>
        <w:t>文字</w:t>
      </w:r>
      <w:r w:rsidRPr="008B1496">
        <w:rPr>
          <w:rFonts w:ascii="Noto Sans CJK JP" w:eastAsia="Noto Sans CJK JP" w:hAnsi="Noto Sans CJK JP" w:cs="Noto Sans CJK JP" w:hint="eastAsia"/>
        </w:rPr>
        <w:t>说</w:t>
      </w:r>
      <w:r w:rsidRPr="008B1496">
        <w:rPr>
          <w:rFonts w:ascii="游明朝" w:eastAsia="游明朝" w:hAnsi="游明朝" w:cs="游明朝" w:hint="eastAsia"/>
        </w:rPr>
        <w:t>明：当首</w:t>
      </w:r>
      <w:r w:rsidRPr="008B1496">
        <w:rPr>
          <w:rFonts w:ascii="Noto Sans CJK JP" w:eastAsia="Noto Sans CJK JP" w:hAnsi="Noto Sans CJK JP" w:cs="Noto Sans CJK JP" w:hint="eastAsia"/>
        </w:rPr>
        <w:t>选</w:t>
      </w:r>
      <w:r w:rsidRPr="008B1496">
        <w:rPr>
          <w:rFonts w:ascii="游明朝" w:eastAsia="游明朝" w:hAnsi="游明朝" w:cs="游明朝" w:hint="eastAsia"/>
        </w:rPr>
        <w:t>模型（</w:t>
      </w:r>
      <w:r w:rsidRPr="008B1496">
        <w:rPr>
          <w:rFonts w:asciiTheme="minorEastAsia" w:hAnsiTheme="minorEastAsia" w:hint="eastAsia"/>
        </w:rPr>
        <w:t>Provider</w:t>
      </w:r>
      <w:r w:rsidRPr="008B1496">
        <w:rPr>
          <w:rFonts w:asciiTheme="minorEastAsia" w:hAnsiTheme="minorEastAsia"/>
        </w:rPr>
        <w:t> </w:t>
      </w:r>
      <w:r w:rsidRPr="008B1496">
        <w:rPr>
          <w:rFonts w:asciiTheme="minorEastAsia" w:hAnsiTheme="minorEastAsia" w:hint="eastAsia"/>
        </w:rPr>
        <w:t>A）响</w:t>
      </w:r>
      <w:r w:rsidRPr="008B1496">
        <w:rPr>
          <w:rFonts w:ascii="Noto Sans CJK JP" w:eastAsia="Noto Sans CJK JP" w:hAnsi="Noto Sans CJK JP" w:cs="Noto Sans CJK JP" w:hint="eastAsia"/>
        </w:rPr>
        <w:t>应错误</w:t>
      </w:r>
      <w:r w:rsidRPr="008B1496">
        <w:rPr>
          <w:rFonts w:ascii="游明朝" w:eastAsia="游明朝" w:hAnsi="游明朝" w:cs="游明朝" w:hint="eastAsia"/>
        </w:rPr>
        <w:t>或超</w:t>
      </w:r>
      <w:r w:rsidRPr="008B1496">
        <w:rPr>
          <w:rFonts w:ascii="Noto Sans CJK JP" w:eastAsia="Noto Sans CJK JP" w:hAnsi="Noto Sans CJK JP" w:cs="Noto Sans CJK JP" w:hint="eastAsia"/>
        </w:rPr>
        <w:t>时时</w:t>
      </w:r>
      <w:r w:rsidRPr="008B1496">
        <w:rPr>
          <w:rFonts w:ascii="游明朝" w:eastAsia="游明朝" w:hAnsi="游明朝" w:cs="游明朝" w:hint="eastAsia"/>
        </w:rPr>
        <w:t>，模型适配</w:t>
      </w:r>
      <w:r w:rsidRPr="008B1496">
        <w:rPr>
          <w:rFonts w:ascii="Noto Sans CJK JP" w:eastAsia="Noto Sans CJK JP" w:hAnsi="Noto Sans CJK JP" w:cs="Noto Sans CJK JP" w:hint="eastAsia"/>
        </w:rPr>
        <w:t>层</w:t>
      </w:r>
      <w:r w:rsidRPr="008B1496">
        <w:rPr>
          <w:rFonts w:ascii="游明朝" w:eastAsia="游明朝" w:hAnsi="游明朝" w:cs="游明朝" w:hint="eastAsia"/>
        </w:rPr>
        <w:t>根据路由策略</w:t>
      </w:r>
      <w:r w:rsidRPr="008B1496">
        <w:rPr>
          <w:rFonts w:ascii="Noto Sans CJK JP" w:eastAsia="Noto Sans CJK JP" w:hAnsi="Noto Sans CJK JP" w:cs="Noto Sans CJK JP" w:hint="eastAsia"/>
        </w:rPr>
        <w:t>选择</w:t>
      </w:r>
      <w:r w:rsidRPr="008B1496">
        <w:rPr>
          <w:rFonts w:asciiTheme="minorEastAsia" w:hAnsiTheme="minorEastAsia"/>
        </w:rPr>
        <w:t xml:space="preserve"> Provider B </w:t>
      </w:r>
      <w:r w:rsidRPr="008B1496">
        <w:rPr>
          <w:rFonts w:ascii="Noto Sans CJK JP" w:eastAsia="Noto Sans CJK JP" w:hAnsi="Noto Sans CJK JP" w:cs="Noto Sans CJK JP" w:hint="eastAsia"/>
        </w:rPr>
        <w:t>继续</w:t>
      </w:r>
      <w:r w:rsidRPr="008B1496">
        <w:rPr>
          <w:rFonts w:ascii="游明朝" w:eastAsia="游明朝" w:hAnsi="游明朝" w:cs="游明朝" w:hint="eastAsia"/>
        </w:rPr>
        <w:t>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；网关</w:t>
      </w:r>
      <w:r w:rsidRPr="008B1496">
        <w:rPr>
          <w:rFonts w:ascii="Noto Sans CJK JP" w:eastAsia="Noto Sans CJK JP" w:hAnsi="Noto Sans CJK JP" w:cs="Noto Sans CJK JP" w:hint="eastAsia"/>
        </w:rPr>
        <w:t>记录</w:t>
      </w:r>
      <w:r w:rsidRPr="008B1496">
        <w:rPr>
          <w:rFonts w:ascii="游明朝" w:eastAsia="游明朝" w:hAnsi="游明朝" w:cs="游明朝" w:hint="eastAsia"/>
        </w:rPr>
        <w:t>耗</w:t>
      </w:r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与成本并返回</w:t>
      </w:r>
      <w:r w:rsidRPr="008B1496">
        <w:rPr>
          <w:rFonts w:ascii="Noto Sans CJK JP" w:eastAsia="Noto Sans CJK JP" w:hAnsi="Noto Sans CJK JP" w:cs="Noto Sans CJK JP" w:hint="eastAsia"/>
        </w:rPr>
        <w:t>给</w:t>
      </w:r>
      <w:r w:rsidRPr="008B1496">
        <w:rPr>
          <w:rFonts w:ascii="游明朝" w:eastAsia="游明朝" w:hAnsi="游明朝" w:cs="游明朝" w:hint="eastAsia"/>
        </w:rPr>
        <w:t>前端。</w:t>
      </w:r>
    </w:p>
    <w:p w14:paraId="12D62B97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22" w:name="成本延迟控制"/>
      <w:bookmarkEnd w:id="20"/>
      <w:bookmarkEnd w:id="21"/>
      <w:r w:rsidRPr="008B1496">
        <w:rPr>
          <w:rFonts w:asciiTheme="minorEastAsia" w:eastAsiaTheme="minorEastAsia" w:hAnsiTheme="minorEastAsia" w:hint="eastAsia"/>
        </w:rPr>
        <w:t>成本/延</w:t>
      </w:r>
      <w:r w:rsidRPr="008B1496">
        <w:rPr>
          <w:rFonts w:ascii="Noto Sans CJK JP" w:eastAsia="Noto Sans CJK JP" w:hAnsi="Noto Sans CJK JP" w:cs="Noto Sans CJK JP" w:hint="eastAsia"/>
        </w:rPr>
        <w:t>迟</w:t>
      </w:r>
      <w:r w:rsidRPr="008B1496">
        <w:rPr>
          <w:rFonts w:ascii="游明朝" w:eastAsia="游明朝" w:hAnsi="游明朝" w:cs="游明朝" w:hint="eastAsia"/>
        </w:rPr>
        <w:t>控制</w:t>
      </w:r>
    </w:p>
    <w:p w14:paraId="3D52EC23" w14:textId="77777777" w:rsidR="008B1496" w:rsidRPr="008B1496" w:rsidRDefault="008B1496">
      <w:pPr>
        <w:pStyle w:val="Compact"/>
        <w:numPr>
          <w:ilvl w:val="0"/>
          <w:numId w:val="9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字数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阈值</w:t>
      </w:r>
      <w:r w:rsidRPr="008B1496">
        <w:rPr>
          <w:rFonts w:ascii="游明朝" w:eastAsia="游明朝" w:hAnsi="游明朝" w:cs="游明朝" w:hint="eastAsia"/>
          <w:b/>
          <w:bCs/>
        </w:rPr>
        <w:t>与分片</w:t>
      </w:r>
      <w:r w:rsidRPr="008B1496">
        <w:rPr>
          <w:rFonts w:asciiTheme="minorEastAsia" w:hAnsiTheme="minorEastAsia" w:hint="eastAsia"/>
        </w:rPr>
        <w:t>：根据</w:t>
      </w:r>
      <w:r w:rsidRPr="008B1496">
        <w:rPr>
          <w:rFonts w:asciiTheme="minorEastAsia" w:hAnsiTheme="minorEastAsia"/>
        </w:rPr>
        <w:t xml:space="preserve"> Azure Translator </w:t>
      </w:r>
      <w:r w:rsidRPr="008B1496">
        <w:rPr>
          <w:rFonts w:asciiTheme="minorEastAsia" w:hAnsiTheme="minorEastAsia" w:hint="eastAsia"/>
        </w:rPr>
        <w:t>每</w:t>
      </w:r>
      <w:r w:rsidRPr="008B1496">
        <w:rPr>
          <w:rFonts w:ascii="Noto Sans CJK JP" w:eastAsia="Noto Sans CJK JP" w:hAnsi="Noto Sans CJK JP" w:cs="Noto Sans CJK JP" w:hint="eastAsia"/>
        </w:rPr>
        <w:t>请</w:t>
      </w:r>
      <w:r w:rsidRPr="008B1496">
        <w:rPr>
          <w:rFonts w:ascii="游明朝" w:eastAsia="游明朝" w:hAnsi="游明朝" w:cs="游明朝" w:hint="eastAsia"/>
        </w:rPr>
        <w:t>求</w:t>
      </w:r>
      <w:r w:rsidRPr="008B1496">
        <w:rPr>
          <w:rFonts w:asciiTheme="minorEastAsia" w:hAnsiTheme="minorEastAsia"/>
        </w:rPr>
        <w:t xml:space="preserve"> 50k </w:t>
      </w:r>
      <w:r w:rsidRPr="008B1496">
        <w:rPr>
          <w:rFonts w:asciiTheme="minorEastAsia" w:hAnsiTheme="minorEastAsia" w:hint="eastAsia"/>
        </w:rPr>
        <w:t>字符限制</w:t>
      </w:r>
      <w:hyperlink r:id="rId17" w:anchor=":~:text=AI%20Translator%20Service%20character%20and,for%20text%20and%20document%20translation">
        <w:r w:rsidRPr="008B1496">
          <w:rPr>
            <w:rStyle w:val="af"/>
            <w:rFonts w:asciiTheme="minorEastAsia" w:hAnsiTheme="minorEastAsia"/>
          </w:rPr>
          <w:t>[5]</w:t>
        </w:r>
      </w:hyperlink>
      <w:r w:rsidRPr="008B1496">
        <w:rPr>
          <w:rFonts w:asciiTheme="minorEastAsia" w:hAnsiTheme="minorEastAsia" w:hint="eastAsia"/>
        </w:rPr>
        <w:t>，接口</w:t>
      </w:r>
      <w:r w:rsidRPr="008B1496">
        <w:rPr>
          <w:rFonts w:ascii="Noto Sans CJK JP" w:eastAsia="Noto Sans CJK JP" w:hAnsi="Noto Sans CJK JP" w:cs="Noto Sans CJK JP" w:hint="eastAsia"/>
        </w:rPr>
        <w:t>预处</w:t>
      </w:r>
      <w:r w:rsidRPr="008B1496">
        <w:rPr>
          <w:rFonts w:ascii="游明朝" w:eastAsia="游明朝" w:hAnsi="游明朝" w:cs="游明朝" w:hint="eastAsia"/>
        </w:rPr>
        <w:t>理将</w:t>
      </w:r>
      <w:r w:rsidRPr="008B1496">
        <w:rPr>
          <w:rFonts w:ascii="Noto Sans JP" w:eastAsia="Noto Sans JP" w:hAnsi="Noto Sans JP" w:cs="Noto Sans JP" w:hint="eastAsia"/>
        </w:rPr>
        <w:t>长</w:t>
      </w:r>
      <w:r w:rsidRPr="008B1496">
        <w:rPr>
          <w:rFonts w:ascii="游明朝" w:eastAsia="游明朝" w:hAnsi="游明朝" w:cs="游明朝" w:hint="eastAsia"/>
        </w:rPr>
        <w:t>文本分成不超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Theme="minorEastAsia" w:hAnsiTheme="minorEastAsia"/>
        </w:rPr>
        <w:t xml:space="preserve"> 5k </w:t>
      </w:r>
      <w:r w:rsidRPr="008B1496">
        <w:rPr>
          <w:rFonts w:asciiTheme="minorEastAsia" w:hAnsiTheme="minorEastAsia" w:hint="eastAsia"/>
        </w:rPr>
        <w:t>字符的片段；</w:t>
      </w:r>
      <w:r w:rsidRPr="008B1496">
        <w:rPr>
          <w:rFonts w:ascii="Noto Sans CJK JP" w:eastAsia="Noto Sans CJK JP" w:hAnsi="Noto Sans CJK JP" w:cs="Noto Sans CJK JP" w:hint="eastAsia"/>
        </w:rPr>
        <w:t>对</w:t>
      </w:r>
      <w:r w:rsidRPr="008B1496">
        <w:rPr>
          <w:rFonts w:ascii="游明朝" w:eastAsia="游明朝" w:hAnsi="游明朝" w:cs="游明朝" w:hint="eastAsia"/>
        </w:rPr>
        <w:t>于超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Theme="minorEastAsia" w:hAnsiTheme="minorEastAsia"/>
        </w:rPr>
        <w:t xml:space="preserve"> 2 </w:t>
      </w:r>
      <w:r w:rsidRPr="008B1496">
        <w:rPr>
          <w:rFonts w:asciiTheme="minorEastAsia" w:hAnsiTheme="minorEastAsia" w:hint="eastAsia"/>
        </w:rPr>
        <w:t>万字符的文本，排入异步</w:t>
      </w:r>
      <w:r w:rsidRPr="008B1496">
        <w:rPr>
          <w:rFonts w:ascii="Noto Sans CJK JP" w:eastAsia="Noto Sans CJK JP" w:hAnsi="Noto Sans CJK JP" w:cs="Noto Sans CJK JP" w:hint="eastAsia"/>
        </w:rPr>
        <w:t>队</w:t>
      </w:r>
      <w:r w:rsidRPr="008B1496">
        <w:rPr>
          <w:rFonts w:ascii="游明朝" w:eastAsia="游明朝" w:hAnsi="游明朝" w:cs="游明朝" w:hint="eastAsia"/>
        </w:rPr>
        <w:t>列</w:t>
      </w:r>
      <w:r w:rsidRPr="008B1496">
        <w:rPr>
          <w:rFonts w:ascii="Noto Sans CJK JP" w:eastAsia="Noto Sans CJK JP" w:hAnsi="Noto Sans CJK JP" w:cs="Noto Sans CJK JP" w:hint="eastAsia"/>
        </w:rPr>
        <w:t>进</w:t>
      </w:r>
      <w:r w:rsidRPr="008B1496">
        <w:rPr>
          <w:rFonts w:ascii="游明朝" w:eastAsia="游明朝" w:hAnsi="游明朝" w:cs="游明朝" w:hint="eastAsia"/>
        </w:rPr>
        <w:t>行批量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，前端以草稿形式存</w:t>
      </w:r>
      <w:r w:rsidRPr="008B1496">
        <w:rPr>
          <w:rFonts w:ascii="Noto Sans CJK JP" w:eastAsia="Noto Sans CJK JP" w:hAnsi="Noto Sans CJK JP" w:cs="Noto Sans CJK JP" w:hint="eastAsia"/>
        </w:rPr>
        <w:t>储</w:t>
      </w:r>
      <w:r w:rsidRPr="008B1496">
        <w:rPr>
          <w:rFonts w:ascii="游明朝" w:eastAsia="游明朝" w:hAnsi="游明朝" w:cs="游明朝" w:hint="eastAsia"/>
        </w:rPr>
        <w:t>，待完成后通知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。</w:t>
      </w:r>
    </w:p>
    <w:p w14:paraId="3139E1F8" w14:textId="77777777" w:rsidR="008B1496" w:rsidRPr="008B1496" w:rsidRDefault="008B1496">
      <w:pPr>
        <w:pStyle w:val="Compact"/>
        <w:numPr>
          <w:ilvl w:val="0"/>
          <w:numId w:val="9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缓</w:t>
      </w:r>
      <w:r w:rsidRPr="008B1496">
        <w:rPr>
          <w:rFonts w:ascii="游明朝" w:eastAsia="游明朝" w:hAnsi="游明朝" w:cs="游明朝" w:hint="eastAsia"/>
          <w:b/>
          <w:bCs/>
        </w:rPr>
        <w:t>存与去重</w:t>
      </w:r>
      <w:r w:rsidRPr="008B1496">
        <w:rPr>
          <w:rFonts w:asciiTheme="minorEastAsia" w:hAnsiTheme="minorEastAsia" w:hint="eastAsia"/>
        </w:rPr>
        <w:t>：在模型适配</w:t>
      </w:r>
      <w:r w:rsidRPr="008B1496">
        <w:rPr>
          <w:rFonts w:ascii="Noto Sans CJK JP" w:eastAsia="Noto Sans CJK JP" w:hAnsi="Noto Sans CJK JP" w:cs="Noto Sans CJK JP" w:hint="eastAsia"/>
        </w:rPr>
        <w:t>层实现语义</w:t>
      </w:r>
      <w:r w:rsidRPr="008B1496">
        <w:rPr>
          <w:rFonts w:ascii="游明朝" w:eastAsia="游明朝" w:hAnsi="游明朝" w:cs="游明朝" w:hint="eastAsia"/>
        </w:rPr>
        <w:t>去重</w:t>
      </w:r>
      <w:r w:rsidRPr="008B1496">
        <w:rPr>
          <w:rFonts w:ascii="Noto Sans CJK JP" w:eastAsia="Noto Sans CJK JP" w:hAnsi="Noto Sans CJK JP" w:cs="Noto Sans CJK JP" w:hint="eastAsia"/>
        </w:rPr>
        <w:t>缓</w:t>
      </w:r>
      <w:r w:rsidRPr="008B1496">
        <w:rPr>
          <w:rFonts w:ascii="游明朝" w:eastAsia="游明朝" w:hAnsi="游明朝" w:cs="游明朝" w:hint="eastAsia"/>
        </w:rPr>
        <w:t>存，使用向量索引保存近期翻</w:t>
      </w:r>
      <w:r w:rsidRPr="008B1496">
        <w:rPr>
          <w:rFonts w:ascii="Noto Sans CJK JP" w:eastAsia="Noto Sans CJK JP" w:hAnsi="Noto Sans CJK JP" w:cs="Noto Sans CJK JP" w:hint="eastAsia"/>
        </w:rPr>
        <w:t>译结</w:t>
      </w:r>
      <w:r w:rsidRPr="008B1496">
        <w:rPr>
          <w:rFonts w:ascii="游明朝" w:eastAsia="游明朝" w:hAnsi="游明朝" w:cs="游明朝" w:hint="eastAsia"/>
        </w:rPr>
        <w:t>果；</w:t>
      </w:r>
      <w:r w:rsidRPr="008B1496">
        <w:rPr>
          <w:rFonts w:ascii="Noto Sans CJK JP" w:eastAsia="Noto Sans CJK JP" w:hAnsi="Noto Sans CJK JP" w:cs="Noto Sans CJK JP" w:hint="eastAsia"/>
        </w:rPr>
        <w:t>对</w:t>
      </w:r>
      <w:r w:rsidRPr="008B1496">
        <w:rPr>
          <w:rFonts w:ascii="游明朝" w:eastAsia="游明朝" w:hAnsi="游明朝" w:cs="游明朝" w:hint="eastAsia"/>
        </w:rPr>
        <w:t>重复句子直接返回</w:t>
      </w:r>
      <w:r w:rsidRPr="008B1496">
        <w:rPr>
          <w:rFonts w:ascii="Noto Sans CJK JP" w:eastAsia="Noto Sans CJK JP" w:hAnsi="Noto Sans CJK JP" w:cs="Noto Sans CJK JP" w:hint="eastAsia"/>
        </w:rPr>
        <w:t>缓</w:t>
      </w:r>
      <w:r w:rsidRPr="008B1496">
        <w:rPr>
          <w:rFonts w:ascii="游明朝" w:eastAsia="游明朝" w:hAnsi="游明朝" w:cs="游明朝" w:hint="eastAsia"/>
        </w:rPr>
        <w:t>存，避免重复</w:t>
      </w:r>
      <w:r w:rsidRPr="008B1496">
        <w:rPr>
          <w:rFonts w:ascii="Noto Sans CJK JP" w:eastAsia="Noto Sans CJK JP" w:hAnsi="Noto Sans CJK JP" w:cs="Noto Sans CJK JP" w:hint="eastAsia"/>
        </w:rPr>
        <w:t>费</w:t>
      </w:r>
      <w:r w:rsidRPr="008B1496">
        <w:rPr>
          <w:rFonts w:ascii="游明朝" w:eastAsia="游明朝" w:hAnsi="游明朝" w:cs="游明朝" w:hint="eastAsia"/>
        </w:rPr>
        <w:t>用。可配置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TTL（默</w:t>
      </w:r>
      <w:r w:rsidRPr="008B1496">
        <w:rPr>
          <w:rFonts w:ascii="Noto Sans CJK JP" w:eastAsia="Noto Sans CJK JP" w:hAnsi="Noto Sans CJK JP" w:cs="Noto Sans CJK JP" w:hint="eastAsia"/>
        </w:rPr>
        <w:t>认</w:t>
      </w:r>
      <w:r w:rsidRPr="008B1496">
        <w:rPr>
          <w:rFonts w:asciiTheme="minorEastAsia" w:hAnsiTheme="minorEastAsia"/>
        </w:rPr>
        <w:t xml:space="preserve"> 24 </w:t>
      </w:r>
      <w:r w:rsidRPr="008B1496">
        <w:rPr>
          <w:rFonts w:asciiTheme="minorEastAsia" w:hAnsiTheme="minorEastAsia" w:hint="eastAsia"/>
        </w:rPr>
        <w:t>小</w:t>
      </w:r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）和租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隔离。</w:t>
      </w:r>
    </w:p>
    <w:p w14:paraId="149EA61D" w14:textId="77777777" w:rsidR="008B1496" w:rsidRPr="008B1496" w:rsidRDefault="008B1496">
      <w:pPr>
        <w:pStyle w:val="Compact"/>
        <w:numPr>
          <w:ilvl w:val="0"/>
          <w:numId w:val="9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并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发</w:t>
      </w:r>
      <w:r w:rsidRPr="008B1496">
        <w:rPr>
          <w:rFonts w:ascii="游明朝" w:eastAsia="游明朝" w:hAnsi="游明朝" w:cs="游明朝" w:hint="eastAsia"/>
          <w:b/>
          <w:bCs/>
        </w:rPr>
        <w:t>与速率限制</w:t>
      </w:r>
      <w:r w:rsidRPr="008B1496">
        <w:rPr>
          <w:rFonts w:asciiTheme="minorEastAsia" w:hAnsiTheme="minorEastAsia" w:hint="eastAsia"/>
        </w:rPr>
        <w:t>：遵守第三方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服</w:t>
      </w:r>
      <w:r w:rsidRPr="008B1496">
        <w:rPr>
          <w:rFonts w:ascii="Noto Sans CJK JP" w:eastAsia="Noto Sans CJK JP" w:hAnsi="Noto Sans CJK JP" w:cs="Noto Sans CJK JP" w:hint="eastAsia"/>
        </w:rPr>
        <w:t>务</w:t>
      </w:r>
      <w:r w:rsidRPr="008B1496">
        <w:rPr>
          <w:rFonts w:ascii="游明朝" w:eastAsia="游明朝" w:hAnsi="游明朝" w:cs="游明朝" w:hint="eastAsia"/>
        </w:rPr>
        <w:t>的字符</w:t>
      </w:r>
      <w:r w:rsidRPr="008B1496">
        <w:rPr>
          <w:rFonts w:asciiTheme="minorEastAsia" w:hAnsiTheme="minorEastAsia" w:hint="eastAsia"/>
        </w:rPr>
        <w:t>/小</w:t>
      </w:r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限</w:t>
      </w:r>
      <w:r w:rsidRPr="008B1496">
        <w:rPr>
          <w:rFonts w:ascii="Noto Sans CJK JP" w:eastAsia="Noto Sans CJK JP" w:hAnsi="Noto Sans CJK JP" w:cs="Noto Sans CJK JP" w:hint="eastAsia"/>
        </w:rPr>
        <w:t>额</w:t>
      </w:r>
      <w:r w:rsidRPr="008B1496">
        <w:rPr>
          <w:rFonts w:ascii="游明朝" w:eastAsia="游明朝" w:hAnsi="游明朝" w:cs="游明朝" w:hint="eastAsia"/>
        </w:rPr>
        <w:t>：</w:t>
      </w:r>
      <w:r w:rsidRPr="008B1496">
        <w:rPr>
          <w:rFonts w:asciiTheme="minorEastAsia" w:hAnsiTheme="minorEastAsia" w:hint="eastAsia"/>
        </w:rPr>
        <w:t>Azure</w:t>
      </w:r>
      <w:r w:rsidRPr="008B1496">
        <w:rPr>
          <w:rFonts w:asciiTheme="minorEastAsia" w:hAnsiTheme="minorEastAsia"/>
        </w:rPr>
        <w:t xml:space="preserve"> Translator F0 </w:t>
      </w:r>
      <w:r w:rsidRPr="008B1496">
        <w:rPr>
          <w:rFonts w:ascii="Noto Sans CJK JP" w:eastAsia="Noto Sans CJK JP" w:hAnsi="Noto Sans CJK JP" w:cs="Noto Sans CJK JP" w:hint="eastAsia"/>
        </w:rPr>
        <w:t>层</w:t>
      </w:r>
      <w:r w:rsidRPr="008B1496">
        <w:rPr>
          <w:rFonts w:ascii="游明朝" w:eastAsia="游明朝" w:hAnsi="游明朝" w:cs="游明朝" w:hint="eastAsia"/>
        </w:rPr>
        <w:t>每小</w:t>
      </w:r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Theme="minorEastAsia" w:hAnsiTheme="minorEastAsia"/>
        </w:rPr>
        <w:t xml:space="preserve"> 2 M </w:t>
      </w:r>
      <w:r w:rsidRPr="008B1496">
        <w:rPr>
          <w:rFonts w:asciiTheme="minorEastAsia" w:hAnsiTheme="minorEastAsia" w:hint="eastAsia"/>
        </w:rPr>
        <w:t>字符</w:t>
      </w:r>
      <w:hyperlink r:id="rId18" w:anchor=":~:text=Character%20limits%20per%20hour">
        <w:r w:rsidRPr="008B1496">
          <w:rPr>
            <w:rStyle w:val="af"/>
            <w:rFonts w:asciiTheme="minorEastAsia" w:hAnsiTheme="minorEastAsia"/>
          </w:rPr>
          <w:t>[9]</w:t>
        </w:r>
      </w:hyperlink>
      <w:r w:rsidRPr="008B1496">
        <w:rPr>
          <w:rFonts w:asciiTheme="minorEastAsia" w:hAnsiTheme="minorEastAsia" w:hint="eastAsia"/>
        </w:rPr>
        <w:t>；同</w:t>
      </w:r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控制</w:t>
      </w:r>
      <w:r w:rsidRPr="008B1496">
        <w:rPr>
          <w:rFonts w:ascii="Noto Sans CJK JP" w:eastAsia="Noto Sans CJK JP" w:hAnsi="Noto Sans CJK JP" w:cs="Noto Sans CJK JP" w:hint="eastAsia"/>
        </w:rPr>
        <w:t>请</w:t>
      </w:r>
      <w:r w:rsidRPr="008B1496">
        <w:rPr>
          <w:rFonts w:ascii="游明朝" w:eastAsia="游明朝" w:hAnsi="游明朝" w:cs="游明朝" w:hint="eastAsia"/>
        </w:rPr>
        <w:t>求速率均匀分布。网关</w:t>
      </w:r>
      <w:r w:rsidRPr="008B1496">
        <w:rPr>
          <w:rFonts w:ascii="Noto Sans CJK JP" w:eastAsia="Noto Sans CJK JP" w:hAnsi="Noto Sans CJK JP" w:cs="Noto Sans CJK JP" w:hint="eastAsia"/>
        </w:rPr>
        <w:t>对</w:t>
      </w:r>
      <w:r w:rsidRPr="008B1496">
        <w:rPr>
          <w:rFonts w:ascii="游明朝" w:eastAsia="游明朝" w:hAnsi="游明朝" w:cs="游明朝" w:hint="eastAsia"/>
        </w:rPr>
        <w:t>每个租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和模型</w:t>
      </w:r>
      <w:r w:rsidRPr="008B1496">
        <w:rPr>
          <w:rFonts w:ascii="Noto Sans CJK JP" w:eastAsia="Noto Sans CJK JP" w:hAnsi="Noto Sans CJK JP" w:cs="Noto Sans CJK JP" w:hint="eastAsia"/>
        </w:rPr>
        <w:t>维</w:t>
      </w:r>
      <w:r w:rsidRPr="008B1496">
        <w:rPr>
          <w:rFonts w:ascii="游明朝" w:eastAsia="游明朝" w:hAnsi="游明朝" w:cs="游明朝" w:hint="eastAsia"/>
        </w:rPr>
        <w:t>度</w:t>
      </w:r>
      <w:r w:rsidRPr="008B1496">
        <w:rPr>
          <w:rFonts w:ascii="Noto Sans CJK JP" w:eastAsia="Noto Sans CJK JP" w:hAnsi="Noto Sans CJK JP" w:cs="Noto Sans CJK JP" w:hint="eastAsia"/>
        </w:rPr>
        <w:t>实</w:t>
      </w:r>
      <w:r w:rsidRPr="008B1496">
        <w:rPr>
          <w:rFonts w:ascii="游明朝" w:eastAsia="游明朝" w:hAnsi="游明朝" w:cs="游明朝" w:hint="eastAsia"/>
        </w:rPr>
        <w:t>施令牌桶限流，防止瞬</w:t>
      </w:r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流量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="游明朝" w:eastAsia="游明朝" w:hAnsi="游明朝" w:cs="游明朝" w:hint="eastAsia"/>
        </w:rPr>
        <w:t>高。</w:t>
      </w:r>
    </w:p>
    <w:p w14:paraId="255750CC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23" w:name="质量增强"/>
      <w:bookmarkEnd w:id="22"/>
      <w:r w:rsidRPr="008B1496">
        <w:rPr>
          <w:rFonts w:ascii="Noto Sans CJK JP" w:eastAsia="Noto Sans CJK JP" w:hAnsi="Noto Sans CJK JP" w:cs="Noto Sans CJK JP" w:hint="eastAsia"/>
        </w:rPr>
        <w:t>质</w:t>
      </w:r>
      <w:r w:rsidRPr="008B1496">
        <w:rPr>
          <w:rFonts w:ascii="游明朝" w:eastAsia="游明朝" w:hAnsi="游明朝" w:cs="游明朝" w:hint="eastAsia"/>
        </w:rPr>
        <w:t>量增强</w:t>
      </w:r>
    </w:p>
    <w:p w14:paraId="21C366AC" w14:textId="77777777" w:rsidR="008B1496" w:rsidRPr="008B1496" w:rsidRDefault="008B1496">
      <w:pPr>
        <w:pStyle w:val="Compact"/>
        <w:numPr>
          <w:ilvl w:val="0"/>
          <w:numId w:val="10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上下文引用</w:t>
      </w:r>
      <w:r w:rsidRPr="008B1496">
        <w:rPr>
          <w:rFonts w:asciiTheme="minorEastAsia" w:hAnsiTheme="minorEastAsia" w:hint="eastAsia"/>
        </w:rPr>
        <w:t>：在翻</w:t>
      </w:r>
      <w:r w:rsidRPr="008B1496">
        <w:rPr>
          <w:rFonts w:ascii="Noto Sans CJK JP" w:eastAsia="Noto Sans CJK JP" w:hAnsi="Noto Sans CJK JP" w:cs="Noto Sans CJK JP" w:hint="eastAsia"/>
        </w:rPr>
        <w:t>译时</w:t>
      </w:r>
      <w:r w:rsidRPr="008B1496">
        <w:rPr>
          <w:rFonts w:ascii="游明朝" w:eastAsia="游明朝" w:hAnsi="游明朝" w:cs="游明朝" w:hint="eastAsia"/>
        </w:rPr>
        <w:t>携</w:t>
      </w:r>
      <w:r w:rsidRPr="008B1496">
        <w:rPr>
          <w:rFonts w:ascii="Noto Sans CJK JP" w:eastAsia="Noto Sans CJK JP" w:hAnsi="Noto Sans CJK JP" w:cs="Noto Sans CJK JP" w:hint="eastAsia"/>
        </w:rPr>
        <w:t>带</w:t>
      </w:r>
      <w:r w:rsidRPr="008B1496">
        <w:rPr>
          <w:rFonts w:ascii="游明朝" w:eastAsia="游明朝" w:hAnsi="游明朝" w:cs="游明朝" w:hint="eastAsia"/>
        </w:rPr>
        <w:t>上下文摘要（如</w:t>
      </w:r>
      <w:r w:rsidRPr="008B1496">
        <w:rPr>
          <w:rFonts w:ascii="Noto Sans CJK JP" w:eastAsia="Noto Sans CJK JP" w:hAnsi="Noto Sans CJK JP" w:cs="Noto Sans CJK JP" w:hint="eastAsia"/>
        </w:rPr>
        <w:t>线</w:t>
      </w:r>
      <w:r w:rsidRPr="008B1496">
        <w:rPr>
          <w:rFonts w:ascii="游明朝" w:eastAsia="游明朝" w:hAnsi="游明朝" w:cs="游明朝" w:hint="eastAsia"/>
        </w:rPr>
        <w:t>程</w:t>
      </w:r>
      <w:r w:rsidRPr="008B1496">
        <w:rPr>
          <w:rFonts w:ascii="Noto Sans CJK JP" w:eastAsia="Noto Sans CJK JP" w:hAnsi="Noto Sans CJK JP" w:cs="Noto Sans CJK JP" w:hint="eastAsia"/>
        </w:rPr>
        <w:t>标题</w:t>
      </w:r>
      <w:r w:rsidRPr="008B1496">
        <w:rPr>
          <w:rFonts w:ascii="游明朝" w:eastAsia="游明朝" w:hAnsi="游明朝" w:cs="游明朝" w:hint="eastAsia"/>
        </w:rPr>
        <w:t>、前几条消息），帮助模型理解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="游明朝" w:eastAsia="游明朝" w:hAnsi="游明朝" w:cs="游明朝" w:hint="eastAsia"/>
        </w:rPr>
        <w:t>境。通</w:t>
      </w:r>
      <w:r w:rsidRPr="008B1496">
        <w:rPr>
          <w:rFonts w:ascii="Noto Sans CJK JP" w:eastAsia="Noto Sans CJK JP" w:hAnsi="Noto Sans CJK JP" w:cs="Noto Sans CJK JP" w:hint="eastAsia"/>
        </w:rPr>
        <w:t>过调</w:t>
      </w:r>
      <w:r w:rsidRPr="008B1496">
        <w:rPr>
          <w:rFonts w:ascii="游明朝" w:eastAsia="游明朝" w:hAnsi="游明朝" w:cs="游明朝" w:hint="eastAsia"/>
        </w:rPr>
        <w:t>用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Style w:val="VerbatimChar"/>
          <w:rFonts w:asciiTheme="minorEastAsia" w:hAnsiTheme="minorEastAsia"/>
        </w:rPr>
        <w:t>/summarize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接口生成上下文摘要，再拼接入翻</w:t>
      </w:r>
      <w:r w:rsidRPr="008B1496">
        <w:rPr>
          <w:rFonts w:ascii="Noto Sans CJK JP" w:eastAsia="Noto Sans CJK JP" w:hAnsi="Noto Sans CJK JP" w:cs="Noto Sans CJK JP" w:hint="eastAsia"/>
        </w:rPr>
        <w:t>译请</w:t>
      </w:r>
      <w:r w:rsidRPr="008B1496">
        <w:rPr>
          <w:rFonts w:ascii="游明朝" w:eastAsia="游明朝" w:hAnsi="游明朝" w:cs="游明朝" w:hint="eastAsia"/>
        </w:rPr>
        <w:t>求。</w:t>
      </w:r>
    </w:p>
    <w:p w14:paraId="60468FAD" w14:textId="77777777" w:rsidR="008B1496" w:rsidRPr="008B1496" w:rsidRDefault="008B1496">
      <w:pPr>
        <w:pStyle w:val="Compact"/>
        <w:numPr>
          <w:ilvl w:val="0"/>
          <w:numId w:val="10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可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选</w:t>
      </w:r>
      <w:r w:rsidRPr="008B1496">
        <w:rPr>
          <w:rFonts w:asciiTheme="minorEastAsia" w:hAnsiTheme="minorEastAsia"/>
          <w:b/>
          <w:bCs/>
        </w:rPr>
        <w:t xml:space="preserve"> RAG</w:t>
      </w:r>
      <w:r w:rsidRPr="008B1496">
        <w:rPr>
          <w:rFonts w:asciiTheme="minorEastAsia" w:hAnsiTheme="minorEastAsia" w:hint="eastAsia"/>
        </w:rPr>
        <w:t>：在</w:t>
      </w:r>
      <w:r w:rsidRPr="008B1496">
        <w:rPr>
          <w:rFonts w:ascii="Noto Sans CJK JP" w:eastAsia="Noto Sans CJK JP" w:hAnsi="Noto Sans CJK JP" w:cs="Noto Sans CJK JP" w:hint="eastAsia"/>
        </w:rPr>
        <w:t>专业场</w:t>
      </w:r>
      <w:r w:rsidRPr="008B1496">
        <w:rPr>
          <w:rFonts w:ascii="游明朝" w:eastAsia="游明朝" w:hAnsi="游明朝" w:cs="游明朝" w:hint="eastAsia"/>
        </w:rPr>
        <w:t>景，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可启用</w:t>
      </w:r>
      <w:r w:rsidRPr="008B1496">
        <w:rPr>
          <w:rFonts w:asciiTheme="minorEastAsia" w:hAnsiTheme="minorEastAsia"/>
        </w:rPr>
        <w:t xml:space="preserve"> RAG </w:t>
      </w:r>
      <w:r w:rsidRPr="008B1496">
        <w:rPr>
          <w:rFonts w:asciiTheme="minorEastAsia" w:hAnsiTheme="minorEastAsia" w:hint="eastAsia"/>
        </w:rPr>
        <w:t>模式，通</w:t>
      </w:r>
      <w:r w:rsidRPr="008B1496">
        <w:rPr>
          <w:rFonts w:ascii="Noto Sans CJK JP" w:eastAsia="Noto Sans CJK JP" w:hAnsi="Noto Sans CJK JP" w:cs="Noto Sans CJK JP" w:hint="eastAsia"/>
        </w:rPr>
        <w:t>过检</w:t>
      </w:r>
      <w:r w:rsidRPr="008B1496">
        <w:rPr>
          <w:rFonts w:ascii="游明朝" w:eastAsia="游明朝" w:hAnsi="游明朝" w:cs="游明朝" w:hint="eastAsia"/>
        </w:rPr>
        <w:t>索企</w:t>
      </w:r>
      <w:r w:rsidRPr="008B1496">
        <w:rPr>
          <w:rFonts w:ascii="Noto Sans CJK JP" w:eastAsia="Noto Sans CJK JP" w:hAnsi="Noto Sans CJK JP" w:cs="Noto Sans CJK JP" w:hint="eastAsia"/>
        </w:rPr>
        <w:t>业</w:t>
      </w:r>
      <w:r w:rsidRPr="008B1496">
        <w:rPr>
          <w:rFonts w:ascii="游明朝" w:eastAsia="游明朝" w:hAnsi="游明朝" w:cs="游明朝" w:hint="eastAsia"/>
        </w:rPr>
        <w:t>知</w:t>
      </w:r>
      <w:r w:rsidRPr="008B1496">
        <w:rPr>
          <w:rFonts w:ascii="Noto Sans CJK JP" w:eastAsia="Noto Sans CJK JP" w:hAnsi="Noto Sans CJK JP" w:cs="Noto Sans CJK JP" w:hint="eastAsia"/>
        </w:rPr>
        <w:t>识库</w:t>
      </w:r>
      <w:r w:rsidRPr="008B1496">
        <w:rPr>
          <w:rFonts w:ascii="游明朝" w:eastAsia="游明朝" w:hAnsi="游明朝" w:cs="游明朝" w:hint="eastAsia"/>
        </w:rPr>
        <w:t>或公开文档</w:t>
      </w:r>
      <w:r w:rsidRPr="008B1496">
        <w:rPr>
          <w:rFonts w:ascii="Noto Sans CJK JP" w:eastAsia="Noto Sans CJK JP" w:hAnsi="Noto Sans CJK JP" w:cs="Noto Sans CJK JP" w:hint="eastAsia"/>
        </w:rPr>
        <w:t>获</w:t>
      </w:r>
      <w:r w:rsidRPr="008B1496">
        <w:rPr>
          <w:rFonts w:ascii="游明朝" w:eastAsia="游明朝" w:hAnsi="游明朝" w:cs="游明朝" w:hint="eastAsia"/>
        </w:rPr>
        <w:t>取</w:t>
      </w:r>
      <w:r w:rsidRPr="008B1496">
        <w:rPr>
          <w:rFonts w:ascii="Noto Sans CJK JP" w:eastAsia="Noto Sans CJK JP" w:hAnsi="Noto Sans CJK JP" w:cs="Noto Sans CJK JP" w:hint="eastAsia"/>
        </w:rPr>
        <w:t>补</w:t>
      </w:r>
      <w:r w:rsidRPr="008B1496">
        <w:rPr>
          <w:rFonts w:ascii="游明朝" w:eastAsia="游明朝" w:hAnsi="游明朝" w:cs="游明朝" w:hint="eastAsia"/>
        </w:rPr>
        <w:t>充材料，</w:t>
      </w:r>
      <w:r w:rsidRPr="008B1496">
        <w:rPr>
          <w:rFonts w:ascii="Noto Sans CJK JP" w:eastAsia="Noto Sans CJK JP" w:hAnsi="Noto Sans CJK JP" w:cs="Noto Sans CJK JP" w:hint="eastAsia"/>
        </w:rPr>
        <w:t>结</w:t>
      </w:r>
      <w:r w:rsidRPr="008B1496">
        <w:rPr>
          <w:rFonts w:ascii="游明朝" w:eastAsia="游明朝" w:hAnsi="游明朝" w:cs="游明朝" w:hint="eastAsia"/>
        </w:rPr>
        <w:t>合大模型</w:t>
      </w:r>
      <w:r w:rsidRPr="008B1496">
        <w:rPr>
          <w:rFonts w:ascii="Noto Sans CJK JP" w:eastAsia="Noto Sans CJK JP" w:hAnsi="Noto Sans CJK JP" w:cs="Noto Sans CJK JP" w:hint="eastAsia"/>
        </w:rPr>
        <w:t>产</w:t>
      </w:r>
      <w:r w:rsidRPr="008B1496">
        <w:rPr>
          <w:rFonts w:ascii="游明朝" w:eastAsia="游明朝" w:hAnsi="游明朝" w:cs="游明朝" w:hint="eastAsia"/>
        </w:rPr>
        <w:t>生更准确的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。</w:t>
      </w:r>
      <w:r w:rsidRPr="008B1496">
        <w:rPr>
          <w:rFonts w:asciiTheme="minorEastAsia" w:hAnsiTheme="minorEastAsia" w:hint="eastAsia"/>
        </w:rPr>
        <w:t>RAG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可以从外部文档或向量数据</w:t>
      </w:r>
      <w:r w:rsidRPr="008B1496">
        <w:rPr>
          <w:rFonts w:ascii="Noto Sans CJK JP" w:eastAsia="Noto Sans CJK JP" w:hAnsi="Noto Sans CJK JP" w:cs="Noto Sans CJK JP" w:hint="eastAsia"/>
        </w:rPr>
        <w:t>库</w:t>
      </w:r>
      <w:r w:rsidRPr="008B1496">
        <w:rPr>
          <w:rFonts w:ascii="游明朝" w:eastAsia="游明朝" w:hAnsi="游明朝" w:cs="游明朝" w:hint="eastAsia"/>
        </w:rPr>
        <w:t>中</w:t>
      </w:r>
      <w:r w:rsidRPr="008B1496">
        <w:rPr>
          <w:rFonts w:ascii="Noto Sans CJK JP" w:eastAsia="Noto Sans CJK JP" w:hAnsi="Noto Sans CJK JP" w:cs="Noto Sans CJK JP" w:hint="eastAsia"/>
        </w:rPr>
        <w:t>检</w:t>
      </w:r>
      <w:r w:rsidRPr="008B1496">
        <w:rPr>
          <w:rFonts w:ascii="游明朝" w:eastAsia="游明朝" w:hAnsi="游明朝" w:cs="游明朝" w:hint="eastAsia"/>
        </w:rPr>
        <w:t>索相关内容</w:t>
      </w:r>
      <w:hyperlink r:id="rId19" w:anchor=":~:text=Retrieval%20augmented%20generation%20,accurate%20and%20contextually%20relevant%20responses">
        <w:r w:rsidRPr="008B1496">
          <w:rPr>
            <w:rStyle w:val="af"/>
            <w:rFonts w:asciiTheme="minorEastAsia" w:hAnsiTheme="minorEastAsia"/>
          </w:rPr>
          <w:t>[2]</w:t>
        </w:r>
      </w:hyperlink>
      <w:r w:rsidRPr="008B1496">
        <w:rPr>
          <w:rFonts w:asciiTheme="minorEastAsia" w:hAnsiTheme="minorEastAsia" w:hint="eastAsia"/>
        </w:rPr>
        <w:t>，</w:t>
      </w:r>
      <w:r w:rsidRPr="008B1496">
        <w:rPr>
          <w:rFonts w:ascii="Noto Sans CJK JP" w:eastAsia="Noto Sans CJK JP" w:hAnsi="Noto Sans CJK JP" w:cs="Noto Sans CJK JP" w:hint="eastAsia"/>
        </w:rPr>
        <w:t>进</w:t>
      </w:r>
      <w:r w:rsidRPr="008B1496">
        <w:rPr>
          <w:rFonts w:ascii="游明朝" w:eastAsia="游明朝" w:hAnsi="游明朝" w:cs="游明朝" w:hint="eastAsia"/>
        </w:rPr>
        <w:t>而提高准确性；它能提供更高的命中率和准确性以及域</w:t>
      </w:r>
      <w:r w:rsidRPr="008B1496">
        <w:rPr>
          <w:rFonts w:ascii="Noto Sans CJK JP" w:eastAsia="Noto Sans CJK JP" w:hAnsi="Noto Sans CJK JP" w:cs="Noto Sans CJK JP" w:hint="eastAsia"/>
        </w:rPr>
        <w:t>专业</w:t>
      </w:r>
      <w:r w:rsidRPr="008B1496">
        <w:rPr>
          <w:rFonts w:ascii="游明朝" w:eastAsia="游明朝" w:hAnsi="游明朝" w:cs="游明朝" w:hint="eastAsia"/>
        </w:rPr>
        <w:t>化</w:t>
      </w:r>
      <w:r w:rsidRPr="008B1496">
        <w:rPr>
          <w:rFonts w:ascii="Noto Sans CJK JP" w:eastAsia="Noto Sans CJK JP" w:hAnsi="Noto Sans CJK JP" w:cs="Noto Sans CJK JP" w:hint="eastAsia"/>
        </w:rPr>
        <w:t>优势</w:t>
      </w:r>
      <w:hyperlink r:id="rId20" w:anchor=":~:text=By%20definition%2C%20retrieval%20augmented%20generation,of%20AI%20in%20several%20ways">
        <w:r w:rsidRPr="008B1496">
          <w:rPr>
            <w:rStyle w:val="af"/>
            <w:rFonts w:asciiTheme="minorEastAsia" w:hAnsiTheme="minorEastAsia"/>
          </w:rPr>
          <w:t>[10]</w:t>
        </w:r>
      </w:hyperlink>
      <w:r w:rsidRPr="008B1496">
        <w:rPr>
          <w:rFonts w:asciiTheme="minorEastAsia" w:hAnsiTheme="minorEastAsia"/>
        </w:rPr>
        <w:t>。</w:t>
      </w:r>
    </w:p>
    <w:p w14:paraId="0E02CCB9" w14:textId="77777777" w:rsidR="008B1496" w:rsidRPr="008B1496" w:rsidRDefault="008B1496">
      <w:pPr>
        <w:pStyle w:val="Compact"/>
        <w:numPr>
          <w:ilvl w:val="0"/>
          <w:numId w:val="10"/>
        </w:numPr>
        <w:rPr>
          <w:rFonts w:asciiTheme="minorEastAsia" w:hAnsiTheme="minorEastAsia"/>
        </w:rPr>
      </w:pPr>
      <w:r w:rsidRPr="008B1496">
        <w:rPr>
          <w:rFonts w:ascii="Noto Sans JP" w:eastAsia="Noto Sans JP" w:hAnsi="Noto Sans JP" w:cs="Noto Sans JP" w:hint="eastAsia"/>
          <w:b/>
          <w:bCs/>
        </w:rPr>
        <w:t>风</w:t>
      </w:r>
      <w:r w:rsidRPr="008B1496">
        <w:rPr>
          <w:rFonts w:ascii="游明朝" w:eastAsia="游明朝" w:hAnsi="游明朝" w:cs="游明朝" w:hint="eastAsia"/>
          <w:b/>
          <w:bCs/>
        </w:rPr>
        <w:t>格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锁</w:t>
      </w:r>
      <w:r w:rsidRPr="008B1496">
        <w:rPr>
          <w:rFonts w:ascii="游明朝" w:eastAsia="游明朝" w:hAnsi="游明朝" w:cs="游明朝" w:hint="eastAsia"/>
          <w:b/>
          <w:bCs/>
        </w:rPr>
        <w:t>定</w:t>
      </w:r>
      <w:r w:rsidRPr="008B1496">
        <w:rPr>
          <w:rFonts w:asciiTheme="minorEastAsia" w:hAnsiTheme="minorEastAsia" w:hint="eastAsia"/>
        </w:rPr>
        <w:t>：使用提示工程确保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保持一致文</w:t>
      </w:r>
      <w:r w:rsidRPr="008B1496">
        <w:rPr>
          <w:rFonts w:ascii="Noto Sans JP" w:eastAsia="Noto Sans JP" w:hAnsi="Noto Sans JP" w:cs="Noto Sans JP" w:hint="eastAsia"/>
        </w:rPr>
        <w:t>风</w:t>
      </w:r>
      <w:r w:rsidRPr="008B1496">
        <w:rPr>
          <w:rFonts w:ascii="游明朝" w:eastAsia="游明朝" w:hAnsi="游明朝" w:cs="游明朝" w:hint="eastAsia"/>
        </w:rPr>
        <w:t>，</w:t>
      </w:r>
      <w:r w:rsidRPr="008B1496">
        <w:rPr>
          <w:rFonts w:ascii="Noto Sans CJK JP" w:eastAsia="Noto Sans CJK JP" w:hAnsi="Noto Sans CJK JP" w:cs="Noto Sans CJK JP" w:hint="eastAsia"/>
        </w:rPr>
        <w:t>结</w:t>
      </w:r>
      <w:r w:rsidRPr="008B1496">
        <w:rPr>
          <w:rFonts w:ascii="游明朝" w:eastAsia="游明朝" w:hAnsi="游明朝" w:cs="游明朝" w:hint="eastAsia"/>
        </w:rPr>
        <w:t>合用</w:t>
      </w:r>
      <w:r w:rsidRPr="008B1496">
        <w:rPr>
          <w:rFonts w:ascii="Noto Sans CJK JP" w:eastAsia="Noto Sans CJK JP" w:hAnsi="Noto Sans CJK JP" w:cs="Noto Sans CJK JP" w:hint="eastAsia"/>
        </w:rPr>
        <w:t>户历</w:t>
      </w:r>
      <w:r w:rsidRPr="008B1496">
        <w:rPr>
          <w:rFonts w:ascii="游明朝" w:eastAsia="游明朝" w:hAnsi="游明朝" w:cs="游明朝" w:hint="eastAsia"/>
        </w:rPr>
        <w:t>史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</w:t>
      </w:r>
      <w:r w:rsidRPr="008B1496">
        <w:rPr>
          <w:rFonts w:ascii="Noto Sans CJK JP" w:eastAsia="Noto Sans CJK JP" w:hAnsi="Noto Sans CJK JP" w:cs="Noto Sans CJK JP" w:hint="eastAsia"/>
        </w:rPr>
        <w:t>训练</w:t>
      </w:r>
      <w:r w:rsidRPr="008B1496">
        <w:rPr>
          <w:rFonts w:ascii="游明朝" w:eastAsia="游明朝" w:hAnsi="游明朝" w:cs="游明朝" w:hint="eastAsia"/>
        </w:rPr>
        <w:t>的小模型微</w:t>
      </w:r>
      <w:r w:rsidRPr="008B1496">
        <w:rPr>
          <w:rFonts w:ascii="Noto Sans CJK JP" w:eastAsia="Noto Sans CJK JP" w:hAnsi="Noto Sans CJK JP" w:cs="Noto Sans CJK JP" w:hint="eastAsia"/>
        </w:rPr>
        <w:t>调实现</w:t>
      </w:r>
      <w:r w:rsidRPr="008B1496">
        <w:rPr>
          <w:rFonts w:ascii="游明朝" w:eastAsia="游明朝" w:hAnsi="游明朝" w:cs="游明朝" w:hint="eastAsia"/>
        </w:rPr>
        <w:t>；默</w:t>
      </w:r>
      <w:r w:rsidRPr="008B1496">
        <w:rPr>
          <w:rFonts w:ascii="Noto Sans CJK JP" w:eastAsia="Noto Sans CJK JP" w:hAnsi="Noto Sans CJK JP" w:cs="Noto Sans CJK JP" w:hint="eastAsia"/>
        </w:rPr>
        <w:t>认</w:t>
      </w:r>
      <w:r w:rsidRPr="008B1496">
        <w:rPr>
          <w:rFonts w:ascii="游明朝" w:eastAsia="游明朝" w:hAnsi="游明朝" w:cs="游明朝" w:hint="eastAsia"/>
        </w:rPr>
        <w:t>提供四种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="游明朝" w:eastAsia="游明朝" w:hAnsi="游明朝" w:cs="游明朝" w:hint="eastAsia"/>
        </w:rPr>
        <w:t>气模板，未来支持自定</w:t>
      </w:r>
      <w:r w:rsidRPr="008B1496">
        <w:rPr>
          <w:rFonts w:ascii="Noto Sans CJK JP" w:eastAsia="Noto Sans CJK JP" w:hAnsi="Noto Sans CJK JP" w:cs="Noto Sans CJK JP" w:hint="eastAsia"/>
        </w:rPr>
        <w:t>义</w:t>
      </w:r>
      <w:r w:rsidRPr="008B1496">
        <w:rPr>
          <w:rFonts w:ascii="游明朝" w:eastAsia="游明朝" w:hAnsi="游明朝" w:cs="游明朝" w:hint="eastAsia"/>
        </w:rPr>
        <w:t>。若模型</w:t>
      </w:r>
      <w:r w:rsidRPr="008B1496">
        <w:rPr>
          <w:rFonts w:ascii="Noto Sans JP" w:eastAsia="Noto Sans JP" w:hAnsi="Noto Sans JP" w:cs="Noto Sans JP" w:hint="eastAsia"/>
        </w:rPr>
        <w:t>风</w:t>
      </w:r>
      <w:r w:rsidRPr="008B1496">
        <w:rPr>
          <w:rFonts w:ascii="游明朝" w:eastAsia="游明朝" w:hAnsi="游明朝" w:cs="游明朝" w:hint="eastAsia"/>
        </w:rPr>
        <w:t>格</w:t>
      </w:r>
      <w:r w:rsidRPr="008B1496">
        <w:rPr>
          <w:rFonts w:ascii="Noto Sans CJK JP" w:eastAsia="Noto Sans CJK JP" w:hAnsi="Noto Sans CJK JP" w:cs="Noto Sans CJK JP" w:hint="eastAsia"/>
        </w:rPr>
        <w:t>输</w:t>
      </w:r>
      <w:r w:rsidRPr="008B1496">
        <w:rPr>
          <w:rFonts w:ascii="游明朝" w:eastAsia="游明朝" w:hAnsi="游明朝" w:cs="游明朝" w:hint="eastAsia"/>
        </w:rPr>
        <w:t>出偏差</w:t>
      </w:r>
      <w:r w:rsidRPr="008B1496">
        <w:rPr>
          <w:rFonts w:ascii="Noto Sans CJK JP" w:eastAsia="Noto Sans CJK JP" w:hAnsi="Noto Sans CJK JP" w:cs="Noto Sans CJK JP" w:hint="eastAsia"/>
        </w:rPr>
        <w:t>较</w:t>
      </w:r>
      <w:r w:rsidRPr="008B1496">
        <w:rPr>
          <w:rFonts w:ascii="游明朝" w:eastAsia="游明朝" w:hAnsi="游明朝" w:cs="游明朝" w:hint="eastAsia"/>
        </w:rPr>
        <w:t>大，系</w:t>
      </w:r>
      <w:r w:rsidRPr="008B1496">
        <w:rPr>
          <w:rFonts w:ascii="Noto Sans CJK JP" w:eastAsia="Noto Sans CJK JP" w:hAnsi="Noto Sans CJK JP" w:cs="Noto Sans CJK JP" w:hint="eastAsia"/>
        </w:rPr>
        <w:t>统</w:t>
      </w:r>
      <w:r w:rsidRPr="008B1496">
        <w:rPr>
          <w:rFonts w:ascii="游明朝" w:eastAsia="游明朝" w:hAnsi="游明朝" w:cs="游明朝" w:hint="eastAsia"/>
        </w:rPr>
        <w:t>自</w:t>
      </w:r>
      <w:r w:rsidRPr="008B1496">
        <w:rPr>
          <w:rFonts w:ascii="Noto Sans CJK JP" w:eastAsia="Noto Sans CJK JP" w:hAnsi="Noto Sans CJK JP" w:cs="Noto Sans CJK JP" w:hint="eastAsia"/>
        </w:rPr>
        <w:t>动</w:t>
      </w:r>
      <w:r w:rsidRPr="008B1496">
        <w:rPr>
          <w:rFonts w:ascii="游明朝" w:eastAsia="游明朝" w:hAnsi="游明朝" w:cs="游明朝" w:hint="eastAsia"/>
        </w:rPr>
        <w:t>触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Style w:val="VerbatimChar"/>
          <w:rFonts w:asciiTheme="minorEastAsia" w:hAnsiTheme="minorEastAsia"/>
        </w:rPr>
        <w:t>/rewrite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="Noto Sans CJK JP" w:eastAsia="Noto Sans CJK JP" w:hAnsi="Noto Sans CJK JP" w:cs="Noto Sans CJK JP" w:hint="eastAsia"/>
        </w:rPr>
        <w:t>调</w:t>
      </w:r>
      <w:r w:rsidRPr="008B1496">
        <w:rPr>
          <w:rFonts w:ascii="游明朝" w:eastAsia="游明朝" w:hAnsi="游明朝" w:cs="游明朝" w:hint="eastAsia"/>
        </w:rPr>
        <w:t>整</w:t>
      </w:r>
      <w:r w:rsidRPr="008B1496">
        <w:rPr>
          <w:rFonts w:ascii="Noto Sans JP" w:eastAsia="Noto Sans JP" w:hAnsi="Noto Sans JP" w:cs="Noto Sans JP" w:hint="eastAsia"/>
        </w:rPr>
        <w:t>风</w:t>
      </w:r>
      <w:r w:rsidRPr="008B1496">
        <w:rPr>
          <w:rFonts w:ascii="游明朝" w:eastAsia="游明朝" w:hAnsi="游明朝" w:cs="游明朝" w:hint="eastAsia"/>
        </w:rPr>
        <w:t>格。</w:t>
      </w:r>
    </w:p>
    <w:p w14:paraId="1C7485C3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24" w:name="审计与可追溯"/>
      <w:bookmarkEnd w:id="23"/>
      <w:r w:rsidRPr="008B1496">
        <w:rPr>
          <w:rFonts w:ascii="Noto Sans CJK JP" w:eastAsia="Noto Sans CJK JP" w:hAnsi="Noto Sans CJK JP" w:cs="Noto Sans CJK JP" w:hint="eastAsia"/>
        </w:rPr>
        <w:lastRenderedPageBreak/>
        <w:t>审计</w:t>
      </w:r>
      <w:r w:rsidRPr="008B1496">
        <w:rPr>
          <w:rFonts w:ascii="游明朝" w:eastAsia="游明朝" w:hAnsi="游明朝" w:cs="游明朝" w:hint="eastAsia"/>
        </w:rPr>
        <w:t>与可追溯</w:t>
      </w:r>
    </w:p>
    <w:p w14:paraId="3D3C584A" w14:textId="77777777" w:rsidR="008B1496" w:rsidRPr="008B1496" w:rsidRDefault="008B1496">
      <w:pPr>
        <w:pStyle w:val="Compact"/>
        <w:numPr>
          <w:ilvl w:val="0"/>
          <w:numId w:val="11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日志内容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Fonts w:ascii="Noto Sans CJK JP" w:eastAsia="Noto Sans CJK JP" w:hAnsi="Noto Sans CJK JP" w:cs="Noto Sans CJK JP" w:hint="eastAsia"/>
        </w:rPr>
        <w:t>审计</w:t>
      </w:r>
      <w:r w:rsidRPr="008B1496">
        <w:rPr>
          <w:rFonts w:ascii="游明朝" w:eastAsia="游明朝" w:hAnsi="游明朝" w:cs="游明朝" w:hint="eastAsia"/>
        </w:rPr>
        <w:t>系</w:t>
      </w:r>
      <w:r w:rsidRPr="008B1496">
        <w:rPr>
          <w:rFonts w:ascii="Noto Sans CJK JP" w:eastAsia="Noto Sans CJK JP" w:hAnsi="Noto Sans CJK JP" w:cs="Noto Sans CJK JP" w:hint="eastAsia"/>
        </w:rPr>
        <w:t>统</w:t>
      </w:r>
      <w:r w:rsidRPr="008B1496">
        <w:rPr>
          <w:rFonts w:ascii="游明朝" w:eastAsia="游明朝" w:hAnsi="游明朝" w:cs="游明朝" w:hint="eastAsia"/>
        </w:rPr>
        <w:t>存</w:t>
      </w:r>
      <w:r w:rsidRPr="008B1496">
        <w:rPr>
          <w:rFonts w:ascii="Noto Sans CJK JP" w:eastAsia="Noto Sans CJK JP" w:hAnsi="Noto Sans CJK JP" w:cs="Noto Sans CJK JP" w:hint="eastAsia"/>
        </w:rPr>
        <w:t>储</w:t>
      </w:r>
      <w:r w:rsidRPr="008B1496">
        <w:rPr>
          <w:rFonts w:ascii="游明朝" w:eastAsia="游明朝" w:hAnsi="游明朝" w:cs="游明朝" w:hint="eastAsia"/>
        </w:rPr>
        <w:t>每个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的原文、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、</w:t>
      </w:r>
      <w:r w:rsidRPr="008B1496">
        <w:rPr>
          <w:rFonts w:ascii="Noto Sans CJK JP" w:eastAsia="Noto Sans CJK JP" w:hAnsi="Noto Sans CJK JP" w:cs="Noto Sans CJK JP" w:hint="eastAsia"/>
        </w:rPr>
        <w:t>时间</w:t>
      </w:r>
      <w:r w:rsidRPr="008B1496">
        <w:rPr>
          <w:rFonts w:ascii="游明朝" w:eastAsia="游明朝" w:hAnsi="游明朝" w:cs="游明朝" w:hint="eastAsia"/>
        </w:rPr>
        <w:t>戳、操作者、使用模型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ID、参数配置、成本、延</w:t>
      </w:r>
      <w:r w:rsidRPr="008B1496">
        <w:rPr>
          <w:rFonts w:ascii="Noto Sans CJK JP" w:eastAsia="Noto Sans CJK JP" w:hAnsi="Noto Sans CJK JP" w:cs="Noto Sans CJK JP" w:hint="eastAsia"/>
        </w:rPr>
        <w:t>迟</w:t>
      </w:r>
      <w:r w:rsidRPr="008B1496">
        <w:rPr>
          <w:rFonts w:ascii="游明朝" w:eastAsia="游明朝" w:hAnsi="游明朝" w:cs="游明朝" w:hint="eastAsia"/>
        </w:rPr>
        <w:t>、模型响</w:t>
      </w:r>
      <w:r w:rsidRPr="008B1496">
        <w:rPr>
          <w:rFonts w:ascii="Noto Sans CJK JP" w:eastAsia="Noto Sans CJK JP" w:hAnsi="Noto Sans CJK JP" w:cs="Noto Sans CJK JP" w:hint="eastAsia"/>
        </w:rPr>
        <w:t>应</w:t>
      </w:r>
      <w:r w:rsidRPr="008B1496">
        <w:rPr>
          <w:rFonts w:asciiTheme="minorEastAsia" w:hAnsiTheme="minorEastAsia"/>
        </w:rPr>
        <w:t xml:space="preserve"> ID </w:t>
      </w:r>
      <w:r w:rsidRPr="008B1496">
        <w:rPr>
          <w:rFonts w:asciiTheme="minorEastAsia" w:hAnsiTheme="minorEastAsia" w:hint="eastAsia"/>
        </w:rPr>
        <w:t>等信息。</w:t>
      </w:r>
      <w:r w:rsidRPr="008B1496">
        <w:rPr>
          <w:rFonts w:ascii="Noto Sans CJK JP" w:eastAsia="Noto Sans CJK JP" w:hAnsi="Noto Sans CJK JP" w:cs="Noto Sans CJK JP" w:hint="eastAsia"/>
        </w:rPr>
        <w:t>审计</w:t>
      </w:r>
      <w:r w:rsidRPr="008B1496">
        <w:rPr>
          <w:rFonts w:ascii="游明朝" w:eastAsia="游明朝" w:hAnsi="游明朝" w:cs="游明朝" w:hint="eastAsia"/>
        </w:rPr>
        <w:t>数据按租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隔离，</w:t>
      </w:r>
      <w:r w:rsidRPr="008B1496">
        <w:rPr>
          <w:rFonts w:ascii="Noto Sans CJK JP" w:eastAsia="Noto Sans CJK JP" w:hAnsi="Noto Sans CJK JP" w:cs="Noto Sans CJK JP" w:hint="eastAsia"/>
        </w:rPr>
        <w:t>审计员</w:t>
      </w:r>
      <w:r w:rsidRPr="008B1496">
        <w:rPr>
          <w:rFonts w:ascii="游明朝" w:eastAsia="游明朝" w:hAnsi="游明朝" w:cs="游明朝" w:hint="eastAsia"/>
        </w:rPr>
        <w:t>可用</w:t>
      </w:r>
      <w:r w:rsidRPr="008B1496">
        <w:rPr>
          <w:rFonts w:ascii="Noto Sans CJK JP" w:eastAsia="Noto Sans CJK JP" w:hAnsi="Noto Sans CJK JP" w:cs="Noto Sans CJK JP" w:hint="eastAsia"/>
        </w:rPr>
        <w:t>时间</w:t>
      </w:r>
      <w:r w:rsidRPr="008B1496">
        <w:rPr>
          <w:rFonts w:ascii="游明朝" w:eastAsia="游明朝" w:hAnsi="游明朝" w:cs="游明朝" w:hint="eastAsia"/>
        </w:rPr>
        <w:t>范</w:t>
      </w:r>
      <w:r w:rsidRPr="008B1496">
        <w:rPr>
          <w:rFonts w:ascii="Noto Sans CJK JP" w:eastAsia="Noto Sans CJK JP" w:hAnsi="Noto Sans CJK JP" w:cs="Noto Sans CJK JP" w:hint="eastAsia"/>
        </w:rPr>
        <w:t>围</w:t>
      </w:r>
      <w:r w:rsidRPr="008B1496">
        <w:rPr>
          <w:rFonts w:ascii="游明朝" w:eastAsia="游明朝" w:hAnsi="游明朝" w:cs="游明朝" w:hint="eastAsia"/>
        </w:rPr>
        <w:t>和</w:t>
      </w:r>
      <w:r w:rsidRPr="008B1496">
        <w:rPr>
          <w:rFonts w:ascii="Noto Sans CJK JP" w:eastAsia="Noto Sans CJK JP" w:hAnsi="Noto Sans CJK JP" w:cs="Noto Sans CJK JP" w:hint="eastAsia"/>
        </w:rPr>
        <w:t>过滤</w:t>
      </w:r>
      <w:r w:rsidRPr="008B1496">
        <w:rPr>
          <w:rFonts w:ascii="游明朝" w:eastAsia="游明朝" w:hAnsi="游明朝" w:cs="游明朝" w:hint="eastAsia"/>
        </w:rPr>
        <w:t>条件</w:t>
      </w:r>
      <w:r w:rsidRPr="008B1496">
        <w:rPr>
          <w:rFonts w:ascii="Noto Sans CJK JP" w:eastAsia="Noto Sans CJK JP" w:hAnsi="Noto Sans CJK JP" w:cs="Noto Sans CJK JP" w:hint="eastAsia"/>
        </w:rPr>
        <w:t>查询</w:t>
      </w:r>
      <w:r w:rsidRPr="008B1496">
        <w:rPr>
          <w:rFonts w:ascii="游明朝" w:eastAsia="游明朝" w:hAnsi="游明朝" w:cs="游明朝" w:hint="eastAsia"/>
        </w:rPr>
        <w:t>。</w:t>
      </w:r>
    </w:p>
    <w:p w14:paraId="4F13EF8A" w14:textId="77777777" w:rsidR="008B1496" w:rsidRPr="008B1496" w:rsidRDefault="008B1496">
      <w:pPr>
        <w:pStyle w:val="Compact"/>
        <w:numPr>
          <w:ilvl w:val="0"/>
          <w:numId w:val="11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权限控制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Fonts w:ascii="Noto Sans CJK JP" w:eastAsia="Noto Sans CJK JP" w:hAnsi="Noto Sans CJK JP" w:cs="Noto Sans CJK JP" w:hint="eastAsia"/>
        </w:rPr>
        <w:t>审计员</w:t>
      </w:r>
      <w:r w:rsidRPr="008B1496">
        <w:rPr>
          <w:rFonts w:ascii="游明朝" w:eastAsia="游明朝" w:hAnsi="游明朝" w:cs="游明朝" w:hint="eastAsia"/>
        </w:rPr>
        <w:t>身份由租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管理</w:t>
      </w:r>
      <w:r w:rsidRPr="008B1496">
        <w:rPr>
          <w:rFonts w:ascii="Noto Sans CJK JP" w:eastAsia="Noto Sans CJK JP" w:hAnsi="Noto Sans CJK JP" w:cs="Noto Sans CJK JP" w:hint="eastAsia"/>
        </w:rPr>
        <w:t>员</w:t>
      </w:r>
      <w:r w:rsidRPr="008B1496">
        <w:rPr>
          <w:rFonts w:ascii="游明朝" w:eastAsia="游明朝" w:hAnsi="游明朝" w:cs="游明朝" w:hint="eastAsia"/>
        </w:rPr>
        <w:t>授权，不可修改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；日志只</w:t>
      </w:r>
      <w:r w:rsidRPr="008B1496">
        <w:rPr>
          <w:rFonts w:ascii="Noto Sans CJK JP" w:eastAsia="Noto Sans CJK JP" w:hAnsi="Noto Sans CJK JP" w:cs="Noto Sans CJK JP" w:hint="eastAsia"/>
        </w:rPr>
        <w:t>读</w:t>
      </w:r>
      <w:r w:rsidRPr="008B1496">
        <w:rPr>
          <w:rFonts w:ascii="游明朝" w:eastAsia="游明朝" w:hAnsi="游明朝" w:cs="游明朝" w:hint="eastAsia"/>
        </w:rPr>
        <w:t>，提供</w:t>
      </w:r>
      <w:r w:rsidRPr="008B1496">
        <w:rPr>
          <w:rFonts w:ascii="Noto Sans CJK JP" w:eastAsia="Noto Sans CJK JP" w:hAnsi="Noto Sans CJK JP" w:cs="Noto Sans CJK JP" w:hint="eastAsia"/>
        </w:rPr>
        <w:t>导</w:t>
      </w:r>
      <w:r w:rsidRPr="008B1496">
        <w:rPr>
          <w:rFonts w:ascii="游明朝" w:eastAsia="游明朝" w:hAnsi="游明朝" w:cs="游明朝" w:hint="eastAsia"/>
        </w:rPr>
        <w:t>出功能（</w:t>
      </w:r>
      <w:r w:rsidRPr="008B1496">
        <w:rPr>
          <w:rFonts w:asciiTheme="minorEastAsia" w:hAnsiTheme="minorEastAsia" w:hint="eastAsia"/>
        </w:rPr>
        <w:t>CSV/JSON）。</w:t>
      </w:r>
    </w:p>
    <w:p w14:paraId="4AD9671C" w14:textId="77777777" w:rsidR="008B1496" w:rsidRPr="008B1496" w:rsidRDefault="008B1496">
      <w:pPr>
        <w:pStyle w:val="Compact"/>
        <w:numPr>
          <w:ilvl w:val="0"/>
          <w:numId w:val="11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不可逆哈希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Fonts w:ascii="Noto Sans CJK JP" w:eastAsia="Noto Sans CJK JP" w:hAnsi="Noto Sans CJK JP" w:cs="Noto Sans CJK JP" w:hint="eastAsia"/>
        </w:rPr>
        <w:t>为</w:t>
      </w:r>
      <w:r w:rsidRPr="008B1496">
        <w:rPr>
          <w:rFonts w:ascii="游明朝" w:eastAsia="游明朝" w:hAnsi="游明朝" w:cs="游明朝" w:hint="eastAsia"/>
        </w:rPr>
        <w:t>避免泄露原文，在日志中存</w:t>
      </w:r>
      <w:r w:rsidRPr="008B1496">
        <w:rPr>
          <w:rFonts w:ascii="Noto Sans CJK JP" w:eastAsia="Noto Sans CJK JP" w:hAnsi="Noto Sans CJK JP" w:cs="Noto Sans CJK JP" w:hint="eastAsia"/>
        </w:rPr>
        <w:t>储</w:t>
      </w:r>
      <w:r w:rsidRPr="008B1496">
        <w:rPr>
          <w:rFonts w:ascii="游明朝" w:eastAsia="游明朝" w:hAnsi="游明朝" w:cs="游明朝" w:hint="eastAsia"/>
        </w:rPr>
        <w:t>原文指</w:t>
      </w:r>
      <w:r w:rsidRPr="008B1496">
        <w:rPr>
          <w:rFonts w:ascii="Noto Sans CJK JP" w:eastAsia="Noto Sans CJK JP" w:hAnsi="Noto Sans CJK JP" w:cs="Noto Sans CJK JP" w:hint="eastAsia"/>
        </w:rPr>
        <w:t>纹</w:t>
      </w:r>
      <w:r w:rsidRPr="008B1496">
        <w:rPr>
          <w:rFonts w:ascii="游明朝" w:eastAsia="游明朝" w:hAnsi="游明朝" w:cs="游明朝" w:hint="eastAsia"/>
        </w:rPr>
        <w:t>（例如</w:t>
      </w:r>
      <w:r w:rsidRPr="008B1496">
        <w:rPr>
          <w:rFonts w:asciiTheme="minorEastAsia" w:hAnsiTheme="minorEastAsia"/>
        </w:rPr>
        <w:t xml:space="preserve"> SHA256 </w:t>
      </w:r>
      <w:r w:rsidRPr="008B1496">
        <w:rPr>
          <w:rFonts w:asciiTheme="minorEastAsia" w:hAnsiTheme="minorEastAsia" w:hint="eastAsia"/>
        </w:rPr>
        <w:t>哈希</w:t>
      </w:r>
      <w:r w:rsidRPr="008B1496">
        <w:rPr>
          <w:rFonts w:asciiTheme="minorEastAsia" w:hAnsiTheme="minorEastAsia"/>
        </w:rPr>
        <w:t xml:space="preserve"> + </w:t>
      </w:r>
      <w:r w:rsidRPr="008B1496">
        <w:rPr>
          <w:rFonts w:ascii="Noto Sans CJK JP" w:eastAsia="Noto Sans CJK JP" w:hAnsi="Noto Sans CJK JP" w:cs="Noto Sans CJK JP" w:hint="eastAsia"/>
        </w:rPr>
        <w:t>盐</w:t>
      </w:r>
      <w:r w:rsidRPr="008B1496">
        <w:rPr>
          <w:rFonts w:ascii="游明朝" w:eastAsia="游明朝" w:hAnsi="游明朝" w:cs="游明朝" w:hint="eastAsia"/>
        </w:rPr>
        <w:t>）而非全文；只有持有</w:t>
      </w:r>
      <w:r w:rsidRPr="008B1496">
        <w:rPr>
          <w:rFonts w:ascii="Noto Sans CJK JP" w:eastAsia="Noto Sans CJK JP" w:hAnsi="Noto Sans CJK JP" w:cs="Noto Sans CJK JP" w:hint="eastAsia"/>
        </w:rPr>
        <w:t>审计</w:t>
      </w:r>
      <w:r w:rsidRPr="008B1496">
        <w:rPr>
          <w:rFonts w:ascii="游明朝" w:eastAsia="游明朝" w:hAnsi="游明朝" w:cs="游明朝" w:hint="eastAsia"/>
        </w:rPr>
        <w:t>密</w:t>
      </w:r>
      <w:r w:rsidRPr="008B1496">
        <w:rPr>
          <w:rFonts w:ascii="Noto Sans CJK JP" w:eastAsia="Noto Sans CJK JP" w:hAnsi="Noto Sans CJK JP" w:cs="Noto Sans CJK JP" w:hint="eastAsia"/>
        </w:rPr>
        <w:t>钥</w:t>
      </w:r>
      <w:r w:rsidRPr="008B1496">
        <w:rPr>
          <w:rFonts w:ascii="游明朝" w:eastAsia="游明朝" w:hAnsi="游明朝" w:cs="游明朝" w:hint="eastAsia"/>
        </w:rPr>
        <w:t>的管理</w:t>
      </w:r>
      <w:r w:rsidRPr="008B1496">
        <w:rPr>
          <w:rFonts w:ascii="Noto Sans CJK JP" w:eastAsia="Noto Sans CJK JP" w:hAnsi="Noto Sans CJK JP" w:cs="Noto Sans CJK JP" w:hint="eastAsia"/>
        </w:rPr>
        <w:t>员</w:t>
      </w:r>
      <w:r w:rsidRPr="008B1496">
        <w:rPr>
          <w:rFonts w:ascii="游明朝" w:eastAsia="游明朝" w:hAnsi="游明朝" w:cs="游明朝" w:hint="eastAsia"/>
        </w:rPr>
        <w:t>才能解密。</w:t>
      </w:r>
    </w:p>
    <w:p w14:paraId="11557F2E" w14:textId="77777777" w:rsidR="008B1496" w:rsidRPr="008B1496" w:rsidRDefault="008B1496">
      <w:pPr>
        <w:pStyle w:val="Compact"/>
        <w:numPr>
          <w:ilvl w:val="0"/>
          <w:numId w:val="11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合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规</w:t>
      </w:r>
      <w:r w:rsidRPr="008B1496">
        <w:rPr>
          <w:rFonts w:ascii="游明朝" w:eastAsia="游明朝" w:hAnsi="游明朝" w:cs="游明朝" w:hint="eastAsia"/>
          <w:b/>
          <w:bCs/>
        </w:rPr>
        <w:t>留痕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Fonts w:ascii="Noto Sans CJK JP" w:eastAsia="Noto Sans CJK JP" w:hAnsi="Noto Sans CJK JP" w:cs="Noto Sans CJK JP" w:hint="eastAsia"/>
        </w:rPr>
        <w:t>记录</w:t>
      </w:r>
      <w:r w:rsidRPr="008B1496">
        <w:rPr>
          <w:rFonts w:ascii="游明朝" w:eastAsia="游明朝" w:hAnsi="游明朝" w:cs="游明朝" w:hint="eastAsia"/>
        </w:rPr>
        <w:t>是否启用了</w:t>
      </w:r>
      <w:r w:rsidRPr="008B1496">
        <w:rPr>
          <w:rFonts w:ascii="Noto Sans CJK JP" w:eastAsia="Noto Sans CJK JP" w:hAnsi="Noto Sans CJK JP" w:cs="Noto Sans CJK JP" w:hint="eastAsia"/>
        </w:rPr>
        <w:t>术语库</w:t>
      </w:r>
      <w:r w:rsidRPr="008B1496">
        <w:rPr>
          <w:rFonts w:ascii="游明朝" w:eastAsia="游明朝" w:hAnsi="游明朝" w:cs="游明朝" w:hint="eastAsia"/>
        </w:rPr>
        <w:t>、禁</w:t>
      </w:r>
      <w:r w:rsidRPr="008B1496">
        <w:rPr>
          <w:rFonts w:ascii="Noto Sans CJK JP" w:eastAsia="Noto Sans CJK JP" w:hAnsi="Noto Sans CJK JP" w:cs="Noto Sans CJK JP" w:hint="eastAsia"/>
        </w:rPr>
        <w:t>译库</w:t>
      </w:r>
      <w:r w:rsidRPr="008B1496">
        <w:rPr>
          <w:rFonts w:ascii="游明朝" w:eastAsia="游明朝" w:hAnsi="游明朝" w:cs="游明朝" w:hint="eastAsia"/>
        </w:rPr>
        <w:t>、</w:t>
      </w:r>
      <w:r w:rsidRPr="008B1496">
        <w:rPr>
          <w:rFonts w:asciiTheme="minorEastAsia" w:hAnsiTheme="minorEastAsia" w:hint="eastAsia"/>
        </w:rPr>
        <w:t>RAG、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="游明朝" w:eastAsia="游明朝" w:hAnsi="游明朝" w:cs="游明朝" w:hint="eastAsia"/>
        </w:rPr>
        <w:t>言</w:t>
      </w:r>
      <w:r w:rsidRPr="008B1496">
        <w:rPr>
          <w:rFonts w:ascii="Noto Sans CJK JP" w:eastAsia="Noto Sans CJK JP" w:hAnsi="Noto Sans CJK JP" w:cs="Noto Sans CJK JP" w:hint="eastAsia"/>
        </w:rPr>
        <w:t>检测</w:t>
      </w:r>
      <w:r w:rsidRPr="008B1496">
        <w:rPr>
          <w:rFonts w:ascii="游明朝" w:eastAsia="游明朝" w:hAnsi="游明朝" w:cs="游明朝" w:hint="eastAsia"/>
        </w:rPr>
        <w:t>等功能；便于</w:t>
      </w:r>
      <w:r w:rsidRPr="008B1496">
        <w:rPr>
          <w:rFonts w:ascii="Noto Sans CJK JP" w:eastAsia="Noto Sans CJK JP" w:hAnsi="Noto Sans CJK JP" w:cs="Noto Sans CJK JP" w:hint="eastAsia"/>
        </w:rPr>
        <w:t>审计时</w:t>
      </w:r>
      <w:r w:rsidRPr="008B1496">
        <w:rPr>
          <w:rFonts w:ascii="游明朝" w:eastAsia="游明朝" w:hAnsi="游明朝" w:cs="游明朝" w:hint="eastAsia"/>
        </w:rPr>
        <w:t>复</w:t>
      </w:r>
      <w:r w:rsidRPr="008B1496">
        <w:rPr>
          <w:rFonts w:ascii="Noto Sans CJK JP" w:eastAsia="Noto Sans CJK JP" w:hAnsi="Noto Sans CJK JP" w:cs="Noto Sans CJK JP" w:hint="eastAsia"/>
        </w:rPr>
        <w:t>盘</w:t>
      </w:r>
      <w:r w:rsidRPr="008B1496">
        <w:rPr>
          <w:rFonts w:ascii="游明朝" w:eastAsia="游明朝" w:hAnsi="游明朝" w:cs="游明朝" w:hint="eastAsia"/>
        </w:rPr>
        <w:t>与</w:t>
      </w:r>
      <w:r w:rsidRPr="008B1496">
        <w:rPr>
          <w:rFonts w:ascii="Noto Sans CJK JP" w:eastAsia="Noto Sans CJK JP" w:hAnsi="Noto Sans CJK JP" w:cs="Noto Sans CJK JP" w:hint="eastAsia"/>
        </w:rPr>
        <w:t>责</w:t>
      </w:r>
      <w:r w:rsidRPr="008B1496">
        <w:rPr>
          <w:rFonts w:ascii="游明朝" w:eastAsia="游明朝" w:hAnsi="游明朝" w:cs="游明朝" w:hint="eastAsia"/>
        </w:rPr>
        <w:t>任追溯。</w:t>
      </w:r>
    </w:p>
    <w:p w14:paraId="17FCD1AB" w14:textId="77777777" w:rsidR="008B1496" w:rsidRPr="008B1496" w:rsidRDefault="008B1496">
      <w:pPr>
        <w:pStyle w:val="2"/>
        <w:rPr>
          <w:rFonts w:asciiTheme="minorEastAsia" w:eastAsiaTheme="minorEastAsia" w:hAnsiTheme="minorEastAsia"/>
        </w:rPr>
      </w:pPr>
      <w:bookmarkStart w:id="25" w:name="microsoft-teams-宿主能力映射"/>
      <w:bookmarkEnd w:id="15"/>
      <w:bookmarkEnd w:id="24"/>
      <w:r w:rsidRPr="008B1496">
        <w:rPr>
          <w:rFonts w:asciiTheme="minorEastAsia" w:eastAsiaTheme="minorEastAsia" w:hAnsiTheme="minorEastAsia"/>
        </w:rPr>
        <w:t xml:space="preserve">Microsoft Teams </w:t>
      </w:r>
      <w:r w:rsidRPr="008B1496">
        <w:rPr>
          <w:rFonts w:asciiTheme="minorEastAsia" w:eastAsiaTheme="minorEastAsia" w:hAnsiTheme="minorEastAsia" w:hint="eastAsia"/>
        </w:rPr>
        <w:t>宿主能力映射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7"/>
        <w:gridCol w:w="2186"/>
        <w:gridCol w:w="5221"/>
      </w:tblGrid>
      <w:tr w:rsidR="008B1496" w:rsidRPr="008B1496" w14:paraId="2775D396" w14:textId="77777777" w:rsidTr="007C7E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044B4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宿主能力</w:t>
            </w:r>
          </w:p>
        </w:tc>
        <w:tc>
          <w:tcPr>
            <w:tcW w:w="0" w:type="auto"/>
          </w:tcPr>
          <w:p w14:paraId="14CA0CC3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落地方式</w:t>
            </w:r>
          </w:p>
        </w:tc>
        <w:tc>
          <w:tcPr>
            <w:tcW w:w="0" w:type="auto"/>
          </w:tcPr>
          <w:p w14:paraId="2658605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描述</w:t>
            </w:r>
          </w:p>
        </w:tc>
      </w:tr>
      <w:tr w:rsidR="008B1496" w:rsidRPr="008B1496" w14:paraId="327D28D5" w14:textId="77777777">
        <w:tc>
          <w:tcPr>
            <w:tcW w:w="0" w:type="auto"/>
          </w:tcPr>
          <w:p w14:paraId="6E42E85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  <w:b/>
                <w:bCs/>
              </w:rPr>
              <w:t xml:space="preserve">Message </w:t>
            </w:r>
            <w:r w:rsidRPr="008B1496">
              <w:rPr>
                <w:rFonts w:asciiTheme="minorEastAsia" w:hAnsiTheme="minorEastAsia" w:hint="eastAsia"/>
                <w:b/>
                <w:bCs/>
              </w:rPr>
              <w:t>Extension（ME）</w:t>
            </w:r>
          </w:p>
        </w:tc>
        <w:tc>
          <w:tcPr>
            <w:tcW w:w="0" w:type="auto"/>
          </w:tcPr>
          <w:p w14:paraId="17D97E4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撰写区触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发</w:t>
            </w:r>
            <w:r w:rsidRPr="008B1496">
              <w:rPr>
                <w:rFonts w:ascii="游明朝" w:eastAsia="游明朝" w:hAnsi="游明朝" w:cs="游明朝" w:hint="eastAsia"/>
              </w:rPr>
              <w:t>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选择</w:t>
            </w:r>
            <w:r w:rsidRPr="008B1496">
              <w:rPr>
                <w:rFonts w:ascii="游明朝" w:eastAsia="游明朝" w:hAnsi="游明朝" w:cs="游明朝" w:hint="eastAsia"/>
              </w:rPr>
              <w:t>消息触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发</w:t>
            </w:r>
          </w:p>
        </w:tc>
        <w:tc>
          <w:tcPr>
            <w:tcW w:w="0" w:type="auto"/>
          </w:tcPr>
          <w:p w14:paraId="0DCDFD5A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在撰写区点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击</w:t>
            </w:r>
            <w:r w:rsidRPr="008B1496">
              <w:rPr>
                <w:rFonts w:ascii="游明朝" w:eastAsia="游明朝" w:hAnsi="游明朝" w:cs="游明朝" w:hint="eastAsia"/>
              </w:rPr>
              <w:t>插件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图标</w:t>
            </w:r>
            <w:r w:rsidRPr="008B1496">
              <w:rPr>
                <w:rFonts w:ascii="游明朝" w:eastAsia="游明朝" w:hAnsi="游明朝" w:cs="游明朝" w:hint="eastAsia"/>
              </w:rPr>
              <w:t>或在消息“更多操作”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选择</w:t>
            </w:r>
            <w:r w:rsidRPr="008B1496">
              <w:rPr>
                <w:rFonts w:ascii="游明朝" w:eastAsia="游明朝" w:hAnsi="游明朝" w:cs="游明朝" w:hint="eastAsia"/>
              </w:rPr>
              <w:t>“</w:t>
            </w:r>
            <w:r w:rsidRPr="008B1496">
              <w:rPr>
                <w:rFonts w:asciiTheme="minorEastAsia" w:hAnsiTheme="minorEastAsia" w:hint="eastAsia"/>
              </w:rPr>
              <w:t>TLA”，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弹</w:t>
            </w:r>
            <w:r w:rsidRPr="008B1496">
              <w:rPr>
                <w:rFonts w:ascii="游明朝" w:eastAsia="游明朝" w:hAnsi="游明朝" w:cs="游明朝" w:hint="eastAsia"/>
              </w:rPr>
              <w:t>出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对话</w:t>
            </w:r>
            <w:r w:rsidRPr="008B1496">
              <w:rPr>
                <w:rFonts w:ascii="游明朝" w:eastAsia="游明朝" w:hAnsi="游明朝" w:cs="游明朝" w:hint="eastAsia"/>
              </w:rPr>
              <w:t>框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显</w:t>
            </w:r>
            <w:r w:rsidRPr="008B1496">
              <w:rPr>
                <w:rFonts w:ascii="游明朝" w:eastAsia="游明朝" w:hAnsi="游明朝" w:cs="游明朝" w:hint="eastAsia"/>
              </w:rPr>
              <w:t>示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结</w:t>
            </w:r>
            <w:r w:rsidRPr="008B1496">
              <w:rPr>
                <w:rFonts w:ascii="游明朝" w:eastAsia="游明朝" w:hAnsi="游明朝" w:cs="游明朝" w:hint="eastAsia"/>
              </w:rPr>
              <w:t>果；支持搜索和列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视图</w:t>
            </w:r>
            <w:hyperlink r:id="rId21" w:anchor=":~:text=Anatomy">
              <w:r w:rsidRPr="008B1496">
                <w:rPr>
                  <w:rStyle w:val="af"/>
                  <w:rFonts w:asciiTheme="minorEastAsia" w:hAnsiTheme="minorEastAsia"/>
                </w:rPr>
                <w:t>[6]</w:t>
              </w:r>
            </w:hyperlink>
            <w:r w:rsidRPr="008B1496">
              <w:rPr>
                <w:rFonts w:asciiTheme="minorEastAsia" w:hAnsiTheme="minorEastAsia"/>
              </w:rPr>
              <w:t>。</w:t>
            </w:r>
          </w:p>
        </w:tc>
      </w:tr>
      <w:tr w:rsidR="008B1496" w:rsidRPr="008B1496" w14:paraId="726663BD" w14:textId="77777777">
        <w:tc>
          <w:tcPr>
            <w:tcW w:w="0" w:type="auto"/>
          </w:tcPr>
          <w:p w14:paraId="069443A2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  <w:b/>
                <w:bCs/>
              </w:rPr>
              <w:t>Bot</w:t>
            </w:r>
          </w:p>
        </w:tc>
        <w:tc>
          <w:tcPr>
            <w:tcW w:w="0" w:type="auto"/>
          </w:tcPr>
          <w:p w14:paraId="00F33F93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命令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词</w:t>
            </w:r>
            <w:r w:rsidRPr="008B1496">
              <w:rPr>
                <w:rFonts w:asciiTheme="minorEastAsia" w:hAnsiTheme="minorEastAsia" w:hint="eastAsia"/>
              </w:rPr>
              <w:t>/上下文卡片</w:t>
            </w:r>
          </w:p>
        </w:tc>
        <w:tc>
          <w:tcPr>
            <w:tcW w:w="0" w:type="auto"/>
          </w:tcPr>
          <w:p w14:paraId="0EDA93D7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Bot 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处</w:t>
            </w:r>
            <w:r w:rsidRPr="008B1496">
              <w:rPr>
                <w:rFonts w:ascii="游明朝" w:eastAsia="游明朝" w:hAnsi="游明朝" w:cs="游明朝" w:hint="eastAsia"/>
              </w:rPr>
              <w:t>理与外部</w:t>
            </w:r>
            <w:r w:rsidRPr="008B1496">
              <w:rPr>
                <w:rFonts w:asciiTheme="minorEastAsia" w:hAnsiTheme="minorEastAsia"/>
              </w:rPr>
              <w:t xml:space="preserve"> API </w:t>
            </w:r>
            <w:r w:rsidRPr="008B1496">
              <w:rPr>
                <w:rFonts w:asciiTheme="minorEastAsia" w:hAnsiTheme="minorEastAsia" w:hint="eastAsia"/>
              </w:rPr>
              <w:t>的通信；可支持命令如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/translate</w:t>
            </w:r>
            <w:r w:rsidRPr="008B1496">
              <w:rPr>
                <w:rFonts w:asciiTheme="minorEastAsia" w:hAnsiTheme="minorEastAsia"/>
              </w:rPr>
              <w:t>、</w:t>
            </w:r>
            <w:r w:rsidRPr="008B1496">
              <w:rPr>
                <w:rStyle w:val="VerbatimChar"/>
                <w:rFonts w:asciiTheme="minorEastAsia" w:hAnsiTheme="minorEastAsia"/>
              </w:rPr>
              <w:t>/help</w:t>
            </w:r>
            <w:r w:rsidRPr="008B1496">
              <w:rPr>
                <w:rFonts w:asciiTheme="minorEastAsia" w:hAnsiTheme="minorEastAsia" w:hint="eastAsia"/>
              </w:rPr>
              <w:t>，并通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过</w:t>
            </w:r>
            <w:r w:rsidRPr="008B1496">
              <w:rPr>
                <w:rFonts w:asciiTheme="minorEastAsia" w:hAnsiTheme="minorEastAsia"/>
              </w:rPr>
              <w:t xml:space="preserve"> Adaptive Card </w:t>
            </w:r>
            <w:r w:rsidRPr="008B1496">
              <w:rPr>
                <w:rFonts w:asciiTheme="minorEastAsia" w:hAnsiTheme="minorEastAsia" w:hint="eastAsia"/>
              </w:rPr>
              <w:t>回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贴译</w:t>
            </w:r>
            <w:r w:rsidRPr="008B1496">
              <w:rPr>
                <w:rFonts w:ascii="游明朝" w:eastAsia="游明朝" w:hAnsi="游明朝" w:cs="游明朝" w:hint="eastAsia"/>
              </w:rPr>
              <w:t>文。</w:t>
            </w:r>
          </w:p>
        </w:tc>
      </w:tr>
      <w:tr w:rsidR="008B1496" w:rsidRPr="008B1496" w14:paraId="13C40ACE" w14:textId="77777777">
        <w:tc>
          <w:tcPr>
            <w:tcW w:w="0" w:type="auto"/>
          </w:tcPr>
          <w:p w14:paraId="5D0D3DA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  <w:b/>
                <w:bCs/>
              </w:rPr>
              <w:t xml:space="preserve">Compose Box </w:t>
            </w:r>
            <w:r w:rsidRPr="008B1496">
              <w:rPr>
                <w:rFonts w:asciiTheme="minorEastAsia" w:hAnsiTheme="minorEastAsia" w:hint="eastAsia"/>
                <w:b/>
                <w:bCs/>
              </w:rPr>
              <w:t>插件</w:t>
            </w:r>
          </w:p>
        </w:tc>
        <w:tc>
          <w:tcPr>
            <w:tcW w:w="0" w:type="auto"/>
          </w:tcPr>
          <w:p w14:paraId="60045A1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内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联</w:t>
            </w:r>
            <w:r w:rsidRPr="008B1496">
              <w:rPr>
                <w:rFonts w:ascii="游明朝" w:eastAsia="游明朝" w:hAnsi="游明朝" w:cs="游明朝" w:hint="eastAsia"/>
              </w:rPr>
              <w:t>建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议</w:t>
            </w:r>
            <w:r w:rsidRPr="008B1496">
              <w:rPr>
                <w:rFonts w:ascii="游明朝" w:eastAsia="游明朝" w:hAnsi="游明朝" w:cs="游明朝" w:hint="eastAsia"/>
              </w:rPr>
              <w:t>与替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换</w:t>
            </w:r>
          </w:p>
        </w:tc>
        <w:tc>
          <w:tcPr>
            <w:tcW w:w="0" w:type="auto"/>
          </w:tcPr>
          <w:p w14:paraId="2200CCF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在撰写区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实时监测输</w:t>
            </w:r>
            <w:r w:rsidRPr="008B1496">
              <w:rPr>
                <w:rFonts w:ascii="游明朝" w:eastAsia="游明朝" w:hAnsi="游明朝" w:cs="游明朝" w:hint="eastAsia"/>
              </w:rPr>
              <w:t>入的外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语</w:t>
            </w:r>
            <w:r w:rsidRPr="008B1496">
              <w:rPr>
                <w:rFonts w:ascii="游明朝" w:eastAsia="游明朝" w:hAnsi="游明朝" w:cs="游明朝" w:hint="eastAsia"/>
              </w:rPr>
              <w:t>，提示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是否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；提供一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键</w:t>
            </w:r>
            <w:r w:rsidRPr="008B1496">
              <w:rPr>
                <w:rFonts w:ascii="游明朝" w:eastAsia="游明朝" w:hAnsi="游明朝" w:cs="游明朝" w:hint="eastAsia"/>
              </w:rPr>
              <w:t>替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换</w:t>
            </w:r>
            <w:r w:rsidRPr="008B1496">
              <w:rPr>
                <w:rFonts w:ascii="游明朝" w:eastAsia="游明朝" w:hAnsi="游明朝" w:cs="游明朝" w:hint="eastAsia"/>
              </w:rPr>
              <w:t>文本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为</w:t>
            </w:r>
            <w:r w:rsidRPr="008B1496">
              <w:rPr>
                <w:rFonts w:ascii="游明朝" w:eastAsia="游明朝" w:hAnsi="游明朝" w:cs="游明朝" w:hint="eastAsia"/>
              </w:rPr>
              <w:t>目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标语</w:t>
            </w:r>
            <w:r w:rsidRPr="008B1496">
              <w:rPr>
                <w:rFonts w:ascii="游明朝" w:eastAsia="游明朝" w:hAnsi="游明朝" w:cs="游明朝" w:hint="eastAsia"/>
              </w:rPr>
              <w:t>言。</w:t>
            </w:r>
          </w:p>
        </w:tc>
      </w:tr>
      <w:tr w:rsidR="008B1496" w:rsidRPr="008B1496" w14:paraId="3C7E4BC3" w14:textId="77777777">
        <w:tc>
          <w:tcPr>
            <w:tcW w:w="0" w:type="auto"/>
          </w:tcPr>
          <w:p w14:paraId="62DF49F7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  <w:b/>
                <w:bCs/>
              </w:rPr>
              <w:t>Tab</w:t>
            </w:r>
          </w:p>
        </w:tc>
        <w:tc>
          <w:tcPr>
            <w:tcW w:w="0" w:type="auto"/>
          </w:tcPr>
          <w:p w14:paraId="2B256D5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个人/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团队设</w:t>
            </w:r>
            <w:r w:rsidRPr="008B1496">
              <w:rPr>
                <w:rFonts w:ascii="游明朝" w:eastAsia="游明朝" w:hAnsi="游明朝" w:cs="游明朝" w:hint="eastAsia"/>
              </w:rPr>
              <w:t>置</w:t>
            </w:r>
            <w:r w:rsidRPr="008B1496">
              <w:rPr>
                <w:rFonts w:ascii="Noto Sans JP" w:eastAsia="Noto Sans JP" w:hAnsi="Noto Sans JP" w:cs="Noto Sans JP" w:hint="eastAsia"/>
              </w:rPr>
              <w:t>页</w:t>
            </w:r>
            <w:r w:rsidRPr="008B1496">
              <w:rPr>
                <w:rFonts w:ascii="游明朝" w:eastAsia="游明朝" w:hAnsi="游明朝" w:cs="游明朝" w:hint="eastAsia"/>
              </w:rPr>
              <w:t>面</w:t>
            </w:r>
          </w:p>
        </w:tc>
        <w:tc>
          <w:tcPr>
            <w:tcW w:w="0" w:type="auto"/>
          </w:tcPr>
          <w:p w14:paraId="55E13A1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管理模型密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钥</w:t>
            </w:r>
            <w:r w:rsidRPr="008B1496">
              <w:rPr>
                <w:rFonts w:ascii="游明朝" w:eastAsia="游明朝" w:hAnsi="游明朝" w:cs="游明朝" w:hint="eastAsia"/>
              </w:rPr>
              <w:t>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语库</w:t>
            </w:r>
            <w:r w:rsidRPr="008B1496">
              <w:rPr>
                <w:rFonts w:ascii="游明朝" w:eastAsia="游明朝" w:hAnsi="游明朝" w:cs="游明朝" w:hint="eastAsia"/>
              </w:rPr>
              <w:t>、策略；提供文件上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传</w:t>
            </w:r>
            <w:r w:rsidRPr="008B1496">
              <w:rPr>
                <w:rFonts w:ascii="游明朝" w:eastAsia="游明朝" w:hAnsi="游明朝" w:cs="游明朝" w:hint="eastAsia"/>
              </w:rPr>
              <w:t>以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导</w:t>
            </w:r>
            <w:r w:rsidRPr="008B1496">
              <w:rPr>
                <w:rFonts w:ascii="游明朝" w:eastAsia="游明朝" w:hAnsi="游明朝" w:cs="游明朝" w:hint="eastAsia"/>
              </w:rPr>
              <w:t>入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语库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({GlossarySources})；展示使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统计</w:t>
            </w:r>
            <w:r w:rsidRPr="008B1496">
              <w:rPr>
                <w:rFonts w:ascii="游明朝" w:eastAsia="游明朝" w:hAnsi="游明朝" w:cs="游明朝" w:hint="eastAsia"/>
              </w:rPr>
              <w:t>和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预</w:t>
            </w:r>
            <w:r w:rsidRPr="008B1496">
              <w:rPr>
                <w:rFonts w:ascii="游明朝" w:eastAsia="游明朝" w:hAnsi="游明朝" w:cs="游明朝" w:hint="eastAsia"/>
              </w:rPr>
              <w:t>算。</w:t>
            </w:r>
          </w:p>
        </w:tc>
      </w:tr>
      <w:tr w:rsidR="008B1496" w:rsidRPr="008B1496" w14:paraId="0C165EC0" w14:textId="77777777">
        <w:tc>
          <w:tcPr>
            <w:tcW w:w="0" w:type="auto"/>
          </w:tcPr>
          <w:p w14:paraId="542D55A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  <w:b/>
                <w:bCs/>
              </w:rPr>
              <w:t>Graph/身份</w:t>
            </w:r>
            <w:r w:rsidRPr="008B1496">
              <w:rPr>
                <w:rFonts w:asciiTheme="minorEastAsia" w:hAnsiTheme="minorEastAsia" w:hint="eastAsia"/>
                <w:b/>
                <w:bCs/>
              </w:rPr>
              <w:lastRenderedPageBreak/>
              <w:t>与权限</w:t>
            </w:r>
          </w:p>
        </w:tc>
        <w:tc>
          <w:tcPr>
            <w:tcW w:w="0" w:type="auto"/>
          </w:tcPr>
          <w:p w14:paraId="6A3BAB07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lastRenderedPageBreak/>
              <w:t>AAD/OBO、</w:t>
            </w:r>
            <w:r w:rsidRPr="008B1496">
              <w:rPr>
                <w:rFonts w:asciiTheme="minorEastAsia" w:hAnsiTheme="minorEastAsia" w:hint="eastAsia"/>
              </w:rPr>
              <w:lastRenderedPageBreak/>
              <w:t>SSO、租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级</w:t>
            </w:r>
            <w:r w:rsidRPr="008B1496">
              <w:rPr>
                <w:rFonts w:ascii="游明朝" w:eastAsia="游明朝" w:hAnsi="游明朝" w:cs="游明朝" w:hint="eastAsia"/>
              </w:rPr>
              <w:t>密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钥</w:t>
            </w:r>
            <w:r w:rsidRPr="008B1496">
              <w:rPr>
                <w:rFonts w:ascii="游明朝" w:eastAsia="游明朝" w:hAnsi="游明朝" w:cs="游明朝" w:hint="eastAsia"/>
              </w:rPr>
              <w:t>管理</w:t>
            </w:r>
          </w:p>
        </w:tc>
        <w:tc>
          <w:tcPr>
            <w:tcW w:w="0" w:type="auto"/>
          </w:tcPr>
          <w:p w14:paraId="0E1D10B3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lastRenderedPageBreak/>
              <w:t>使用</w:t>
            </w:r>
            <w:r w:rsidRPr="008B1496">
              <w:rPr>
                <w:rFonts w:asciiTheme="minorEastAsia" w:hAnsiTheme="minorEastAsia"/>
              </w:rPr>
              <w:t xml:space="preserve"> Single Sign On 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简</w:t>
            </w:r>
            <w:r w:rsidRPr="008B1496">
              <w:rPr>
                <w:rFonts w:ascii="游明朝" w:eastAsia="游明朝" w:hAnsi="游明朝" w:cs="游明朝" w:hint="eastAsia"/>
              </w:rPr>
              <w:t>化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录</w:t>
            </w:r>
            <w:hyperlink r:id="rId22" w:anchor=":~:text=Set%20up%20a%20message%20extension">
              <w:r w:rsidRPr="008B1496">
                <w:rPr>
                  <w:rStyle w:val="af"/>
                  <w:rFonts w:asciiTheme="minorEastAsia" w:hAnsiTheme="minorEastAsia"/>
                </w:rPr>
                <w:t>[11]</w:t>
              </w:r>
            </w:hyperlink>
            <w:r w:rsidRPr="008B1496">
              <w:rPr>
                <w:rFonts w:asciiTheme="minorEastAsia" w:hAnsiTheme="minorEastAsia" w:hint="eastAsia"/>
              </w:rPr>
              <w:t>；Bot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通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过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/>
              </w:rPr>
              <w:lastRenderedPageBreak/>
              <w:t xml:space="preserve">OBO </w:t>
            </w:r>
            <w:r w:rsidRPr="008B1496">
              <w:rPr>
                <w:rFonts w:asciiTheme="minorEastAsia" w:hAnsiTheme="minorEastAsia" w:hint="eastAsia"/>
              </w:rPr>
              <w:t>流程代表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调</w:t>
            </w:r>
            <w:r w:rsidRPr="008B1496">
              <w:rPr>
                <w:rFonts w:ascii="游明朝" w:eastAsia="游明朝" w:hAnsi="游明朝" w:cs="游明朝" w:hint="eastAsia"/>
              </w:rPr>
              <w:t>用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API，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传递</w:t>
            </w:r>
            <w:r w:rsidRPr="008B1496">
              <w:rPr>
                <w:rFonts w:ascii="游明朝" w:eastAsia="游明朝" w:hAnsi="游明朝" w:cs="游明朝" w:hint="eastAsia"/>
              </w:rPr>
              <w:t>其身份和权限</w:t>
            </w:r>
            <w:hyperlink r:id="rId23" w:anchor=":~:text=The%20on,permissions%20through%20the%20request%20chain">
              <w:r w:rsidRPr="008B1496">
                <w:rPr>
                  <w:rStyle w:val="af"/>
                  <w:rFonts w:asciiTheme="minorEastAsia" w:hAnsiTheme="minorEastAsia"/>
                </w:rPr>
                <w:t>[3]</w:t>
              </w:r>
            </w:hyperlink>
            <w:r w:rsidRPr="008B1496">
              <w:rPr>
                <w:rFonts w:asciiTheme="minorEastAsia" w:hAnsiTheme="minorEastAsia" w:hint="eastAsia"/>
              </w:rPr>
              <w:t>；租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密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钥</w:t>
            </w:r>
            <w:r w:rsidRPr="008B1496">
              <w:rPr>
                <w:rFonts w:ascii="游明朝" w:eastAsia="游明朝" w:hAnsi="游明朝" w:cs="游明朝" w:hint="eastAsia"/>
              </w:rPr>
              <w:t>存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储</w:t>
            </w:r>
            <w:r w:rsidRPr="008B1496">
              <w:rPr>
                <w:rFonts w:ascii="游明朝" w:eastAsia="游明朝" w:hAnsi="游明朝" w:cs="游明朝" w:hint="eastAsia"/>
              </w:rPr>
              <w:t>在</w:t>
            </w:r>
            <w:r w:rsidRPr="008B1496">
              <w:rPr>
                <w:rFonts w:asciiTheme="minorEastAsia" w:hAnsiTheme="minorEastAsia"/>
              </w:rPr>
              <w:t xml:space="preserve"> Azure Key Vault。</w:t>
            </w:r>
          </w:p>
        </w:tc>
      </w:tr>
    </w:tbl>
    <w:p w14:paraId="513D964F" w14:textId="77777777" w:rsidR="008B1496" w:rsidRPr="008B1496" w:rsidRDefault="008B1496">
      <w:pPr>
        <w:pStyle w:val="2"/>
        <w:rPr>
          <w:rFonts w:asciiTheme="minorEastAsia" w:eastAsiaTheme="minorEastAsia" w:hAnsiTheme="minorEastAsia"/>
        </w:rPr>
      </w:pPr>
      <w:bookmarkStart w:id="26" w:name="uiux-明细"/>
      <w:bookmarkEnd w:id="25"/>
      <w:r w:rsidRPr="008B1496">
        <w:rPr>
          <w:rFonts w:asciiTheme="minorEastAsia" w:eastAsiaTheme="minorEastAsia" w:hAnsiTheme="minorEastAsia"/>
        </w:rPr>
        <w:lastRenderedPageBreak/>
        <w:t xml:space="preserve">UI/UX </w:t>
      </w:r>
      <w:r w:rsidRPr="008B1496">
        <w:rPr>
          <w:rFonts w:asciiTheme="minorEastAsia" w:eastAsiaTheme="minorEastAsia" w:hAnsiTheme="minorEastAsia" w:hint="eastAsia"/>
        </w:rPr>
        <w:t>明</w:t>
      </w:r>
      <w:r w:rsidRPr="008B1496">
        <w:rPr>
          <w:rFonts w:ascii="Noto Sans CJK JP" w:eastAsia="Noto Sans CJK JP" w:hAnsi="Noto Sans CJK JP" w:cs="Noto Sans CJK JP" w:hint="eastAsia"/>
        </w:rPr>
        <w:t>细</w:t>
      </w:r>
    </w:p>
    <w:p w14:paraId="42BC3522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27" w:name="总体布局"/>
      <w:r w:rsidRPr="008B1496">
        <w:rPr>
          <w:rFonts w:ascii="Noto Sans CJK JP" w:eastAsia="Noto Sans CJK JP" w:hAnsi="Noto Sans CJK JP" w:cs="Noto Sans CJK JP" w:hint="eastAsia"/>
        </w:rPr>
        <w:t>总</w:t>
      </w:r>
      <w:r w:rsidRPr="008B1496">
        <w:rPr>
          <w:rFonts w:ascii="游明朝" w:eastAsia="游明朝" w:hAnsi="游明朝" w:cs="游明朝" w:hint="eastAsia"/>
        </w:rPr>
        <w:t>体布局</w:t>
      </w:r>
    </w:p>
    <w:p w14:paraId="494F2A6C" w14:textId="77777777" w:rsidR="008B1496" w:rsidRPr="008B1496" w:rsidRDefault="008B1496">
      <w:pPr>
        <w:pStyle w:val="FirstParagraph"/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由于未提供具体草</w:t>
      </w:r>
      <w:r w:rsidRPr="008B1496">
        <w:rPr>
          <w:rFonts w:ascii="Noto Sans CJK JP" w:eastAsia="Noto Sans CJK JP" w:hAnsi="Noto Sans CJK JP" w:cs="Noto Sans CJK JP" w:hint="eastAsia"/>
        </w:rPr>
        <w:t>图</w:t>
      </w:r>
      <w:r w:rsidRPr="008B1496">
        <w:rPr>
          <w:rFonts w:ascii="游明朝" w:eastAsia="游明朝" w:hAnsi="游明朝" w:cs="游明朝" w:hint="eastAsia"/>
        </w:rPr>
        <w:t>，本</w:t>
      </w:r>
      <w:r w:rsidRPr="008B1496">
        <w:rPr>
          <w:rFonts w:ascii="Noto Sans CJK JP" w:eastAsia="Noto Sans CJK JP" w:hAnsi="Noto Sans CJK JP" w:cs="Noto Sans CJK JP" w:hint="eastAsia"/>
        </w:rPr>
        <w:t>说</w:t>
      </w:r>
      <w:r w:rsidRPr="008B1496">
        <w:rPr>
          <w:rFonts w:ascii="游明朝" w:eastAsia="游明朝" w:hAnsi="游明朝" w:cs="游明朝" w:hint="eastAsia"/>
        </w:rPr>
        <w:t>明基于微</w:t>
      </w:r>
      <w:r w:rsidRPr="008B1496">
        <w:rPr>
          <w:rFonts w:ascii="Noto Sans CJK JP" w:eastAsia="Noto Sans CJK JP" w:hAnsi="Noto Sans CJK JP" w:cs="Noto Sans CJK JP" w:hint="eastAsia"/>
        </w:rPr>
        <w:t>软</w:t>
      </w:r>
      <w:r w:rsidRPr="008B1496">
        <w:rPr>
          <w:rFonts w:asciiTheme="minorEastAsia" w:hAnsiTheme="minorEastAsia"/>
        </w:rPr>
        <w:t xml:space="preserve"> Teams UI Kit </w:t>
      </w:r>
      <w:r w:rsidRPr="008B1496">
        <w:rPr>
          <w:rFonts w:asciiTheme="minorEastAsia" w:hAnsiTheme="minorEastAsia" w:hint="eastAsia"/>
        </w:rPr>
        <w:t>及通用</w:t>
      </w:r>
      <w:r w:rsidRPr="008B1496">
        <w:rPr>
          <w:rFonts w:ascii="Noto Sans CJK JP" w:eastAsia="Noto Sans CJK JP" w:hAnsi="Noto Sans CJK JP" w:cs="Noto Sans CJK JP" w:hint="eastAsia"/>
        </w:rPr>
        <w:t>设计</w:t>
      </w:r>
      <w:r w:rsidRPr="008B1496">
        <w:rPr>
          <w:rFonts w:ascii="游明朝" w:eastAsia="游明朝" w:hAnsi="游明朝" w:cs="游明朝" w:hint="eastAsia"/>
        </w:rPr>
        <w:t>模式</w:t>
      </w:r>
      <w:r w:rsidRPr="008B1496">
        <w:rPr>
          <w:rFonts w:ascii="Noto Sans CJK JP" w:eastAsia="Noto Sans CJK JP" w:hAnsi="Noto Sans CJK JP" w:cs="Noto Sans CJK JP" w:hint="eastAsia"/>
        </w:rPr>
        <w:t>进</w:t>
      </w:r>
      <w:r w:rsidRPr="008B1496">
        <w:rPr>
          <w:rFonts w:ascii="游明朝" w:eastAsia="游明朝" w:hAnsi="游明朝" w:cs="游明朝" w:hint="eastAsia"/>
        </w:rPr>
        <w:t>行推</w:t>
      </w:r>
      <w:r w:rsidRPr="008B1496">
        <w:rPr>
          <w:rFonts w:ascii="Noto Sans CJK JP" w:eastAsia="Noto Sans CJK JP" w:hAnsi="Noto Sans CJK JP" w:cs="Noto Sans CJK JP" w:hint="eastAsia"/>
        </w:rPr>
        <w:t>测</w:t>
      </w:r>
      <w:r w:rsidRPr="008B1496">
        <w:rPr>
          <w:rFonts w:ascii="游明朝" w:eastAsia="游明朝" w:hAnsi="游明朝" w:cs="游明朝" w:hint="eastAsia"/>
        </w:rPr>
        <w:t>性</w:t>
      </w:r>
      <w:r w:rsidRPr="008B1496">
        <w:rPr>
          <w:rFonts w:ascii="Noto Sans CJK JP" w:eastAsia="Noto Sans CJK JP" w:hAnsi="Noto Sans CJK JP" w:cs="Noto Sans CJK JP" w:hint="eastAsia"/>
        </w:rPr>
        <w:t>还</w:t>
      </w:r>
      <w:r w:rsidRPr="008B1496">
        <w:rPr>
          <w:rFonts w:ascii="游明朝" w:eastAsia="游明朝" w:hAnsi="游明朝" w:cs="游明朝" w:hint="eastAsia"/>
        </w:rPr>
        <w:t>原。所有尺寸和</w:t>
      </w:r>
      <w:r w:rsidRPr="008B1496">
        <w:rPr>
          <w:rFonts w:ascii="Noto Sans CJK JP" w:eastAsia="Noto Sans CJK JP" w:hAnsi="Noto Sans CJK JP" w:cs="Noto Sans CJK JP" w:hint="eastAsia"/>
        </w:rPr>
        <w:t>间</w:t>
      </w:r>
      <w:r w:rsidRPr="008B1496">
        <w:rPr>
          <w:rFonts w:ascii="游明朝" w:eastAsia="游明朝" w:hAnsi="游明朝" w:cs="游明朝" w:hint="eastAsia"/>
        </w:rPr>
        <w:t>距可按草</w:t>
      </w:r>
      <w:r w:rsidRPr="008B1496">
        <w:rPr>
          <w:rFonts w:ascii="Noto Sans CJK JP" w:eastAsia="Noto Sans CJK JP" w:hAnsi="Noto Sans CJK JP" w:cs="Noto Sans CJK JP" w:hint="eastAsia"/>
        </w:rPr>
        <w:t>图调</w:t>
      </w:r>
      <w:r w:rsidRPr="008B1496">
        <w:rPr>
          <w:rFonts w:ascii="游明朝" w:eastAsia="游明朝" w:hAnsi="游明朝" w:cs="游明朝" w:hint="eastAsia"/>
        </w:rPr>
        <w:t>整。</w:t>
      </w:r>
    </w:p>
    <w:p w14:paraId="7D1B5F9A" w14:textId="77777777" w:rsidR="008B1496" w:rsidRPr="008B1496" w:rsidRDefault="008B1496">
      <w:pPr>
        <w:pStyle w:val="4"/>
        <w:rPr>
          <w:rFonts w:asciiTheme="minorEastAsia" w:eastAsiaTheme="minorEastAsia" w:hAnsiTheme="minorEastAsia"/>
        </w:rPr>
      </w:pPr>
      <w:bookmarkStart w:id="28" w:name="桌面端"/>
      <w:r w:rsidRPr="008B1496">
        <w:rPr>
          <w:rFonts w:asciiTheme="minorEastAsia" w:eastAsiaTheme="minorEastAsia" w:hAnsiTheme="minorEastAsia" w:hint="eastAsia"/>
        </w:rPr>
        <w:t>桌面端</w:t>
      </w:r>
    </w:p>
    <w:p w14:paraId="1E2F8624" w14:textId="77777777" w:rsidR="008B1496" w:rsidRPr="008B1496" w:rsidRDefault="008B1496">
      <w:pPr>
        <w:pStyle w:val="Compact"/>
        <w:numPr>
          <w:ilvl w:val="0"/>
          <w:numId w:val="12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顶</w:t>
      </w:r>
      <w:r w:rsidRPr="008B1496">
        <w:rPr>
          <w:rFonts w:ascii="游明朝" w:eastAsia="游明朝" w:hAnsi="游明朝" w:cs="游明朝" w:hint="eastAsia"/>
          <w:b/>
          <w:bCs/>
        </w:rPr>
        <w:t>部工具条</w:t>
      </w:r>
      <w:r w:rsidRPr="008B1496">
        <w:rPr>
          <w:rFonts w:asciiTheme="minorEastAsia" w:hAnsiTheme="minorEastAsia" w:hint="eastAsia"/>
        </w:rPr>
        <w:t>：高度</w:t>
      </w:r>
      <w:r w:rsidRPr="008B1496">
        <w:rPr>
          <w:rFonts w:asciiTheme="minorEastAsia" w:hAnsiTheme="minorEastAsia"/>
        </w:rPr>
        <w:t xml:space="preserve"> 48 </w:t>
      </w:r>
      <w:r w:rsidRPr="008B1496">
        <w:rPr>
          <w:rFonts w:asciiTheme="minorEastAsia" w:hAnsiTheme="minorEastAsia" w:hint="eastAsia"/>
        </w:rPr>
        <w:t>px，横向排列控制</w:t>
      </w:r>
      <w:r w:rsidRPr="008B1496">
        <w:rPr>
          <w:rFonts w:ascii="Noto Sans CJK JP" w:eastAsia="Noto Sans CJK JP" w:hAnsi="Noto Sans CJK JP" w:cs="Noto Sans CJK JP" w:hint="eastAsia"/>
        </w:rPr>
        <w:t>项</w:t>
      </w:r>
      <w:r w:rsidRPr="008B1496">
        <w:rPr>
          <w:rFonts w:ascii="游明朝" w:eastAsia="游明朝" w:hAnsi="游明朝" w:cs="游明朝" w:hint="eastAsia"/>
        </w:rPr>
        <w:t>，包含：</w:t>
      </w:r>
    </w:p>
    <w:p w14:paraId="2039DBD6" w14:textId="77777777" w:rsidR="008B1496" w:rsidRPr="008B1496" w:rsidRDefault="008B1496">
      <w:pPr>
        <w:pStyle w:val="Compact"/>
        <w:numPr>
          <w:ilvl w:val="0"/>
          <w:numId w:val="12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模型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选择</w:t>
      </w:r>
      <w:r w:rsidRPr="008B1496">
        <w:rPr>
          <w:rFonts w:ascii="游明朝" w:eastAsia="游明朝" w:hAnsi="游明朝" w:cs="游明朝" w:hint="eastAsia"/>
          <w:b/>
          <w:bCs/>
        </w:rPr>
        <w:t>下拉框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Fonts w:ascii="Noto Sans CJK JP" w:eastAsia="Noto Sans CJK JP" w:hAnsi="Noto Sans CJK JP" w:cs="Noto Sans CJK JP" w:hint="eastAsia"/>
        </w:rPr>
        <w:t>宽</w:t>
      </w:r>
      <w:r w:rsidRPr="008B1496">
        <w:rPr>
          <w:rFonts w:asciiTheme="minorEastAsia" w:hAnsiTheme="minorEastAsia"/>
        </w:rPr>
        <w:t xml:space="preserve"> 120 </w:t>
      </w:r>
      <w:r w:rsidRPr="008B1496">
        <w:rPr>
          <w:rFonts w:asciiTheme="minorEastAsia" w:hAnsiTheme="minorEastAsia" w:hint="eastAsia"/>
        </w:rPr>
        <w:t>px，</w:t>
      </w:r>
      <w:r w:rsidRPr="008B1496">
        <w:rPr>
          <w:rFonts w:ascii="Noto Sans CJK JP" w:eastAsia="Noto Sans CJK JP" w:hAnsi="Noto Sans CJK JP" w:cs="Noto Sans CJK JP" w:hint="eastAsia"/>
        </w:rPr>
        <w:t>显</w:t>
      </w:r>
      <w:r w:rsidRPr="008B1496">
        <w:rPr>
          <w:rFonts w:ascii="游明朝" w:eastAsia="游明朝" w:hAnsi="游明朝" w:cs="游明朝" w:hint="eastAsia"/>
        </w:rPr>
        <w:t>示当前模型名称，可展开</w:t>
      </w:r>
      <w:r w:rsidRPr="008B1496">
        <w:rPr>
          <w:rFonts w:ascii="Noto Sans CJK JP" w:eastAsia="Noto Sans CJK JP" w:hAnsi="Noto Sans CJK JP" w:cs="Noto Sans CJK JP" w:hint="eastAsia"/>
        </w:rPr>
        <w:t>选择</w:t>
      </w:r>
      <w:r w:rsidRPr="008B1496">
        <w:rPr>
          <w:rFonts w:ascii="游明朝" w:eastAsia="游明朝" w:hAnsi="游明朝" w:cs="游明朝" w:hint="eastAsia"/>
        </w:rPr>
        <w:t>列表。</w:t>
      </w:r>
    </w:p>
    <w:p w14:paraId="66B36287" w14:textId="77777777" w:rsidR="008B1496" w:rsidRPr="008B1496" w:rsidRDefault="008B1496">
      <w:pPr>
        <w:pStyle w:val="Compact"/>
        <w:numPr>
          <w:ilvl w:val="0"/>
          <w:numId w:val="12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语</w:t>
      </w:r>
      <w:r w:rsidRPr="008B1496">
        <w:rPr>
          <w:rFonts w:ascii="游明朝" w:eastAsia="游明朝" w:hAnsi="游明朝" w:cs="游明朝" w:hint="eastAsia"/>
          <w:b/>
          <w:bCs/>
        </w:rPr>
        <w:t>种切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换</w:t>
      </w:r>
      <w:r w:rsidRPr="008B1496">
        <w:rPr>
          <w:rFonts w:asciiTheme="minorEastAsia" w:hAnsiTheme="minorEastAsia" w:hint="eastAsia"/>
        </w:rPr>
        <w:t>：两个下拉框，分别</w:t>
      </w:r>
      <w:r w:rsidRPr="008B1496">
        <w:rPr>
          <w:rFonts w:ascii="Noto Sans CJK JP" w:eastAsia="Noto Sans CJK JP" w:hAnsi="Noto Sans CJK JP" w:cs="Noto Sans CJK JP" w:hint="eastAsia"/>
        </w:rPr>
        <w:t>为</w:t>
      </w:r>
      <w:r w:rsidRPr="008B1496">
        <w:rPr>
          <w:rFonts w:ascii="游明朝" w:eastAsia="游明朝" w:hAnsi="游明朝" w:cs="游明朝" w:hint="eastAsia"/>
        </w:rPr>
        <w:t>“源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="游明朝" w:eastAsia="游明朝" w:hAnsi="游明朝" w:cs="游明朝" w:hint="eastAsia"/>
        </w:rPr>
        <w:t>言”（默</w:t>
      </w:r>
      <w:r w:rsidRPr="008B1496">
        <w:rPr>
          <w:rFonts w:ascii="Noto Sans CJK JP" w:eastAsia="Noto Sans CJK JP" w:hAnsi="Noto Sans CJK JP" w:cs="Noto Sans CJK JP" w:hint="eastAsia"/>
        </w:rPr>
        <w:t>认为</w:t>
      </w:r>
      <w:r w:rsidRPr="008B1496">
        <w:rPr>
          <w:rFonts w:ascii="游明朝" w:eastAsia="游明朝" w:hAnsi="游明朝" w:cs="游明朝" w:hint="eastAsia"/>
        </w:rPr>
        <w:t>自</w:t>
      </w:r>
      <w:r w:rsidRPr="008B1496">
        <w:rPr>
          <w:rFonts w:ascii="Noto Sans CJK JP" w:eastAsia="Noto Sans CJK JP" w:hAnsi="Noto Sans CJK JP" w:cs="Noto Sans CJK JP" w:hint="eastAsia"/>
        </w:rPr>
        <w:t>动</w:t>
      </w:r>
      <w:r w:rsidRPr="008B1496">
        <w:rPr>
          <w:rFonts w:ascii="游明朝" w:eastAsia="游明朝" w:hAnsi="游明朝" w:cs="游明朝" w:hint="eastAsia"/>
        </w:rPr>
        <w:t>）和“目</w:t>
      </w:r>
      <w:r w:rsidRPr="008B1496">
        <w:rPr>
          <w:rFonts w:ascii="Noto Sans CJK JP" w:eastAsia="Noto Sans CJK JP" w:hAnsi="Noto Sans CJK JP" w:cs="Noto Sans CJK JP" w:hint="eastAsia"/>
        </w:rPr>
        <w:t>标语</w:t>
      </w:r>
      <w:r w:rsidRPr="008B1496">
        <w:rPr>
          <w:rFonts w:ascii="游明朝" w:eastAsia="游明朝" w:hAnsi="游明朝" w:cs="游明朝" w:hint="eastAsia"/>
        </w:rPr>
        <w:t>言”（默</w:t>
      </w:r>
      <w:r w:rsidRPr="008B1496">
        <w:rPr>
          <w:rFonts w:ascii="Noto Sans CJK JP" w:eastAsia="Noto Sans CJK JP" w:hAnsi="Noto Sans CJK JP" w:cs="Noto Sans CJK JP" w:hint="eastAsia"/>
        </w:rPr>
        <w:t>认为</w:t>
      </w:r>
      <w:r w:rsidRPr="008B1496">
        <w:rPr>
          <w:rFonts w:ascii="游明朝" w:eastAsia="游明朝" w:hAnsi="游明朝" w:cs="游明朝" w:hint="eastAsia"/>
        </w:rPr>
        <w:t>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首</w:t>
      </w:r>
      <w:r w:rsidRPr="008B1496">
        <w:rPr>
          <w:rFonts w:ascii="Noto Sans CJK JP" w:eastAsia="Noto Sans CJK JP" w:hAnsi="Noto Sans CJK JP" w:cs="Noto Sans CJK JP" w:hint="eastAsia"/>
        </w:rPr>
        <w:t>选</w:t>
      </w:r>
      <w:r w:rsidRPr="008B1496">
        <w:rPr>
          <w:rFonts w:ascii="游明朝" w:eastAsia="游明朝" w:hAnsi="游明朝" w:cs="游明朝" w:hint="eastAsia"/>
        </w:rPr>
        <w:t>），各</w:t>
      </w:r>
      <w:r w:rsidRPr="008B1496">
        <w:rPr>
          <w:rFonts w:ascii="Noto Sans CJK JP" w:eastAsia="Noto Sans CJK JP" w:hAnsi="Noto Sans CJK JP" w:cs="Noto Sans CJK JP" w:hint="eastAsia"/>
        </w:rPr>
        <w:t>宽</w:t>
      </w:r>
      <w:r w:rsidRPr="008B1496">
        <w:rPr>
          <w:rFonts w:asciiTheme="minorEastAsia" w:hAnsiTheme="minorEastAsia"/>
        </w:rPr>
        <w:t xml:space="preserve"> 100 px。</w:t>
      </w:r>
    </w:p>
    <w:p w14:paraId="0AD7C151" w14:textId="77777777" w:rsidR="008B1496" w:rsidRPr="008B1496" w:rsidRDefault="008B1496">
      <w:pPr>
        <w:pStyle w:val="Compact"/>
        <w:numPr>
          <w:ilvl w:val="0"/>
          <w:numId w:val="12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术语</w:t>
      </w:r>
      <w:r w:rsidRPr="008B1496">
        <w:rPr>
          <w:rFonts w:ascii="游明朝" w:eastAsia="游明朝" w:hAnsi="游明朝" w:cs="游明朝" w:hint="eastAsia"/>
          <w:b/>
          <w:bCs/>
        </w:rPr>
        <w:t>策略开关</w:t>
      </w:r>
      <w:r w:rsidRPr="008B1496">
        <w:rPr>
          <w:rFonts w:asciiTheme="minorEastAsia" w:hAnsiTheme="minorEastAsia" w:hint="eastAsia"/>
        </w:rPr>
        <w:t>：Toggle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控件，启用/禁用</w:t>
      </w:r>
      <w:r w:rsidRPr="008B1496">
        <w:rPr>
          <w:rFonts w:ascii="Noto Sans CJK JP" w:eastAsia="Noto Sans CJK JP" w:hAnsi="Noto Sans CJK JP" w:cs="Noto Sans CJK JP" w:hint="eastAsia"/>
        </w:rPr>
        <w:t>术语库应</w:t>
      </w:r>
      <w:r w:rsidRPr="008B1496">
        <w:rPr>
          <w:rFonts w:ascii="游明朝" w:eastAsia="游明朝" w:hAnsi="游明朝" w:cs="游明朝" w:hint="eastAsia"/>
        </w:rPr>
        <w:t>用。</w:t>
      </w:r>
    </w:p>
    <w:p w14:paraId="122005F6" w14:textId="77777777" w:rsidR="008B1496" w:rsidRPr="008B1496" w:rsidRDefault="008B1496">
      <w:pPr>
        <w:pStyle w:val="Compact"/>
        <w:numPr>
          <w:ilvl w:val="0"/>
          <w:numId w:val="12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成本/延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迟</w:t>
      </w:r>
      <w:r w:rsidRPr="008B1496">
        <w:rPr>
          <w:rFonts w:ascii="游明朝" w:eastAsia="游明朝" w:hAnsi="游明朝" w:cs="游明朝" w:hint="eastAsia"/>
          <w:b/>
          <w:bCs/>
        </w:rPr>
        <w:t>提示</w:t>
      </w:r>
      <w:r w:rsidRPr="008B1496">
        <w:rPr>
          <w:rFonts w:asciiTheme="minorEastAsia" w:hAnsiTheme="minorEastAsia" w:hint="eastAsia"/>
        </w:rPr>
        <w:t>：文本</w:t>
      </w:r>
      <w:r w:rsidRPr="008B1496">
        <w:rPr>
          <w:rFonts w:ascii="Noto Sans CJK JP" w:eastAsia="Noto Sans CJK JP" w:hAnsi="Noto Sans CJK JP" w:cs="Noto Sans CJK JP" w:hint="eastAsia"/>
        </w:rPr>
        <w:t>标签</w:t>
      </w:r>
      <w:r w:rsidRPr="008B1496">
        <w:rPr>
          <w:rFonts w:ascii="游明朝" w:eastAsia="游明朝" w:hAnsi="游明朝" w:cs="游明朝" w:hint="eastAsia"/>
        </w:rPr>
        <w:t>，</w:t>
      </w:r>
      <w:r w:rsidRPr="008B1496">
        <w:rPr>
          <w:rFonts w:ascii="Noto Sans CJK JP" w:eastAsia="Noto Sans CJK JP" w:hAnsi="Noto Sans CJK JP" w:cs="Noto Sans CJK JP" w:hint="eastAsia"/>
        </w:rPr>
        <w:t>显</w:t>
      </w:r>
      <w:r w:rsidRPr="008B1496">
        <w:rPr>
          <w:rFonts w:ascii="游明朝" w:eastAsia="游明朝" w:hAnsi="游明朝" w:cs="游明朝" w:hint="eastAsia"/>
        </w:rPr>
        <w:t>示本次翻</w:t>
      </w:r>
      <w:r w:rsidRPr="008B1496">
        <w:rPr>
          <w:rFonts w:ascii="Noto Sans CJK JP" w:eastAsia="Noto Sans CJK JP" w:hAnsi="Noto Sans CJK JP" w:cs="Noto Sans CJK JP" w:hint="eastAsia"/>
        </w:rPr>
        <w:t>译预计</w:t>
      </w:r>
      <w:r w:rsidRPr="008B1496">
        <w:rPr>
          <w:rFonts w:ascii="游明朝" w:eastAsia="游明朝" w:hAnsi="游明朝" w:cs="游明朝" w:hint="eastAsia"/>
        </w:rPr>
        <w:t>成本（字符数×</w:t>
      </w:r>
      <w:r w:rsidRPr="008B1496">
        <w:rPr>
          <w:rFonts w:ascii="Noto Sans CJK JP" w:eastAsia="Noto Sans CJK JP" w:hAnsi="Noto Sans CJK JP" w:cs="Noto Sans CJK JP" w:hint="eastAsia"/>
        </w:rPr>
        <w:t>单</w:t>
      </w:r>
      <w:r w:rsidRPr="008B1496">
        <w:rPr>
          <w:rFonts w:ascii="游明朝" w:eastAsia="游明朝" w:hAnsi="游明朝" w:cs="游明朝" w:hint="eastAsia"/>
        </w:rPr>
        <w:t>价）与估算延</w:t>
      </w:r>
      <w:r w:rsidRPr="008B1496">
        <w:rPr>
          <w:rFonts w:ascii="Noto Sans CJK JP" w:eastAsia="Noto Sans CJK JP" w:hAnsi="Noto Sans CJK JP" w:cs="Noto Sans CJK JP" w:hint="eastAsia"/>
        </w:rPr>
        <w:t>迟</w:t>
      </w:r>
      <w:r w:rsidRPr="008B1496">
        <w:rPr>
          <w:rFonts w:ascii="游明朝" w:eastAsia="游明朝" w:hAnsi="游明朝" w:cs="游明朝" w:hint="eastAsia"/>
        </w:rPr>
        <w:t>，如“成本：</w:t>
      </w:r>
      <w:r w:rsidRPr="008B1496">
        <w:rPr>
          <w:rFonts w:asciiTheme="minorEastAsia" w:hAnsiTheme="minorEastAsia" w:hint="eastAsia"/>
        </w:rPr>
        <w:t>0.03$</w:t>
      </w:r>
      <w:r w:rsidRPr="008B1496">
        <w:rPr>
          <w:rFonts w:asciiTheme="minorEastAsia" w:hAnsiTheme="minorEastAsia"/>
        </w:rPr>
        <w:t xml:space="preserve"> | </w:t>
      </w:r>
      <w:r w:rsidRPr="008B1496">
        <w:rPr>
          <w:rFonts w:asciiTheme="minorEastAsia" w:hAnsiTheme="minorEastAsia" w:hint="eastAsia"/>
        </w:rPr>
        <w:t>延</w:t>
      </w:r>
      <w:r w:rsidRPr="008B1496">
        <w:rPr>
          <w:rFonts w:ascii="Noto Sans CJK JP" w:eastAsia="Noto Sans CJK JP" w:hAnsi="Noto Sans CJK JP" w:cs="Noto Sans CJK JP" w:hint="eastAsia"/>
        </w:rPr>
        <w:t>迟</w:t>
      </w:r>
      <w:r w:rsidRPr="008B1496">
        <w:rPr>
          <w:rFonts w:ascii="游明朝" w:eastAsia="游明朝" w:hAnsi="游明朝" w:cs="游明朝" w:hint="eastAsia"/>
        </w:rPr>
        <w:t>：</w:t>
      </w:r>
      <w:r w:rsidRPr="008B1496">
        <w:rPr>
          <w:rFonts w:asciiTheme="minorEastAsia" w:hAnsiTheme="minorEastAsia" w:hint="eastAsia"/>
        </w:rPr>
        <w:t>300ms”。</w:t>
      </w:r>
    </w:p>
    <w:p w14:paraId="7191776B" w14:textId="77777777" w:rsidR="008B1496" w:rsidRPr="008B1496" w:rsidRDefault="008B1496">
      <w:pPr>
        <w:pStyle w:val="Compact"/>
        <w:numPr>
          <w:ilvl w:val="0"/>
          <w:numId w:val="12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控件</w:t>
      </w:r>
      <w:r w:rsidRPr="008B1496">
        <w:rPr>
          <w:rFonts w:ascii="Noto Sans CJK JP" w:eastAsia="Noto Sans CJK JP" w:hAnsi="Noto Sans CJK JP" w:cs="Noto Sans CJK JP" w:hint="eastAsia"/>
        </w:rPr>
        <w:t>间</w:t>
      </w:r>
      <w:r w:rsidRPr="008B1496">
        <w:rPr>
          <w:rFonts w:ascii="游明朝" w:eastAsia="游明朝" w:hAnsi="游明朝" w:cs="游明朝" w:hint="eastAsia"/>
        </w:rPr>
        <w:t>水平</w:t>
      </w:r>
      <w:r w:rsidRPr="008B1496">
        <w:rPr>
          <w:rFonts w:ascii="Noto Sans CJK JP" w:eastAsia="Noto Sans CJK JP" w:hAnsi="Noto Sans CJK JP" w:cs="Noto Sans CJK JP" w:hint="eastAsia"/>
        </w:rPr>
        <w:t>间</w:t>
      </w:r>
      <w:r w:rsidRPr="008B1496">
        <w:rPr>
          <w:rFonts w:ascii="游明朝" w:eastAsia="游明朝" w:hAnsi="游明朝" w:cs="游明朝" w:hint="eastAsia"/>
        </w:rPr>
        <w:t>距</w:t>
      </w:r>
      <w:r w:rsidRPr="008B1496">
        <w:rPr>
          <w:rFonts w:asciiTheme="minorEastAsia" w:hAnsiTheme="minorEastAsia"/>
        </w:rPr>
        <w:t xml:space="preserve"> 8 px。</w:t>
      </w:r>
    </w:p>
    <w:p w14:paraId="749F47E4" w14:textId="77777777" w:rsidR="008B1496" w:rsidRPr="008B1496" w:rsidRDefault="008B1496">
      <w:pPr>
        <w:pStyle w:val="Compact"/>
        <w:numPr>
          <w:ilvl w:val="0"/>
          <w:numId w:val="12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主区</w:t>
      </w:r>
      <w:r w:rsidRPr="008B1496">
        <w:rPr>
          <w:rFonts w:asciiTheme="minorEastAsia" w:hAnsiTheme="minorEastAsia" w:hint="eastAsia"/>
        </w:rPr>
        <w:t>：占用</w:t>
      </w:r>
      <w:r w:rsidRPr="008B1496">
        <w:rPr>
          <w:rFonts w:ascii="Noto Sans CJK JP" w:eastAsia="Noto Sans CJK JP" w:hAnsi="Noto Sans CJK JP" w:cs="Noto Sans CJK JP" w:hint="eastAsia"/>
        </w:rPr>
        <w:t>宽</w:t>
      </w:r>
      <w:r w:rsidRPr="008B1496">
        <w:rPr>
          <w:rFonts w:ascii="游明朝" w:eastAsia="游明朝" w:hAnsi="游明朝" w:cs="游明朝" w:hint="eastAsia"/>
        </w:rPr>
        <w:t>度自适</w:t>
      </w:r>
      <w:r w:rsidRPr="008B1496">
        <w:rPr>
          <w:rFonts w:ascii="Noto Sans CJK JP" w:eastAsia="Noto Sans CJK JP" w:hAnsi="Noto Sans CJK JP" w:cs="Noto Sans CJK JP" w:hint="eastAsia"/>
        </w:rPr>
        <w:t>应</w:t>
      </w:r>
      <w:r w:rsidRPr="008B1496">
        <w:rPr>
          <w:rFonts w:ascii="游明朝" w:eastAsia="游明朝" w:hAnsi="游明朝" w:cs="游明朝" w:hint="eastAsia"/>
        </w:rPr>
        <w:t>，高度可滚</w:t>
      </w:r>
      <w:r w:rsidRPr="008B1496">
        <w:rPr>
          <w:rFonts w:ascii="Noto Sans CJK JP" w:eastAsia="Noto Sans CJK JP" w:hAnsi="Noto Sans CJK JP" w:cs="Noto Sans CJK JP" w:hint="eastAsia"/>
        </w:rPr>
        <w:t>动</w:t>
      </w:r>
      <w:r w:rsidRPr="008B1496">
        <w:rPr>
          <w:rFonts w:ascii="游明朝" w:eastAsia="游明朝" w:hAnsi="游明朝" w:cs="游明朝" w:hint="eastAsia"/>
        </w:rPr>
        <w:t>，分</w:t>
      </w:r>
      <w:r w:rsidRPr="008B1496">
        <w:rPr>
          <w:rFonts w:ascii="Noto Sans CJK JP" w:eastAsia="Noto Sans CJK JP" w:hAnsi="Noto Sans CJK JP" w:cs="Noto Sans CJK JP" w:hint="eastAsia"/>
        </w:rPr>
        <w:t>为</w:t>
      </w:r>
      <w:r w:rsidRPr="008B1496">
        <w:rPr>
          <w:rFonts w:ascii="游明朝" w:eastAsia="游明朝" w:hAnsi="游明朝" w:cs="游明朝" w:hint="eastAsia"/>
        </w:rPr>
        <w:t>左右两</w:t>
      </w:r>
      <w:r w:rsidRPr="008B1496">
        <w:rPr>
          <w:rFonts w:ascii="Noto Sans CJK JP" w:eastAsia="Noto Sans CJK JP" w:hAnsi="Noto Sans CJK JP" w:cs="Noto Sans CJK JP" w:hint="eastAsia"/>
        </w:rPr>
        <w:t>栏</w:t>
      </w:r>
      <w:r w:rsidRPr="008B1496">
        <w:rPr>
          <w:rFonts w:ascii="游明朝" w:eastAsia="游明朝" w:hAnsi="游明朝" w:cs="游明朝" w:hint="eastAsia"/>
        </w:rPr>
        <w:t>：</w:t>
      </w:r>
    </w:p>
    <w:p w14:paraId="1D95F821" w14:textId="77777777" w:rsidR="008B1496" w:rsidRPr="008B1496" w:rsidRDefault="008B1496">
      <w:pPr>
        <w:pStyle w:val="Compact"/>
        <w:numPr>
          <w:ilvl w:val="0"/>
          <w:numId w:val="12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原文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块</w:t>
      </w:r>
      <w:r w:rsidRPr="008B1496">
        <w:rPr>
          <w:rFonts w:asciiTheme="minorEastAsia" w:hAnsiTheme="minorEastAsia" w:hint="eastAsia"/>
        </w:rPr>
        <w:t>：左</w:t>
      </w:r>
      <w:r w:rsidRPr="008B1496">
        <w:rPr>
          <w:rFonts w:ascii="Noto Sans CJK JP" w:eastAsia="Noto Sans CJK JP" w:hAnsi="Noto Sans CJK JP" w:cs="Noto Sans CJK JP" w:hint="eastAsia"/>
        </w:rPr>
        <w:t>栏</w:t>
      </w:r>
      <w:r w:rsidRPr="008B1496">
        <w:rPr>
          <w:rFonts w:ascii="游明朝" w:eastAsia="游明朝" w:hAnsi="游明朝" w:cs="游明朝" w:hint="eastAsia"/>
        </w:rPr>
        <w:t>，</w:t>
      </w:r>
      <w:r w:rsidRPr="008B1496">
        <w:rPr>
          <w:rFonts w:ascii="Noto Sans CJK JP" w:eastAsia="Noto Sans CJK JP" w:hAnsi="Noto Sans CJK JP" w:cs="Noto Sans CJK JP" w:hint="eastAsia"/>
        </w:rPr>
        <w:t>宽</w:t>
      </w:r>
      <w:r w:rsidRPr="008B1496">
        <w:rPr>
          <w:rFonts w:ascii="游明朝" w:eastAsia="游明朝" w:hAnsi="游明朝" w:cs="游明朝" w:hint="eastAsia"/>
        </w:rPr>
        <w:t>度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50%，背景浅灰，内含原文文本的只</w:t>
      </w:r>
      <w:r w:rsidRPr="008B1496">
        <w:rPr>
          <w:rFonts w:ascii="Noto Sans CJK JP" w:eastAsia="Noto Sans CJK JP" w:hAnsi="Noto Sans CJK JP" w:cs="Noto Sans CJK JP" w:hint="eastAsia"/>
        </w:rPr>
        <w:t>读</w:t>
      </w:r>
      <w:r w:rsidRPr="008B1496">
        <w:rPr>
          <w:rFonts w:ascii="游明朝" w:eastAsia="游明朝" w:hAnsi="游明朝" w:cs="游明朝" w:hint="eastAsia"/>
        </w:rPr>
        <w:t>框，支持复制；</w:t>
      </w:r>
      <w:r w:rsidRPr="008B1496">
        <w:rPr>
          <w:rFonts w:ascii="Noto Sans CJK JP" w:eastAsia="Noto Sans CJK JP" w:hAnsi="Noto Sans CJK JP" w:cs="Noto Sans CJK JP" w:hint="eastAsia"/>
        </w:rPr>
        <w:t>顶</w:t>
      </w:r>
      <w:r w:rsidRPr="008B1496">
        <w:rPr>
          <w:rFonts w:ascii="游明朝" w:eastAsia="游明朝" w:hAnsi="游明朝" w:cs="游明朝" w:hint="eastAsia"/>
        </w:rPr>
        <w:t>部</w:t>
      </w:r>
      <w:r w:rsidRPr="008B1496">
        <w:rPr>
          <w:rFonts w:ascii="Noto Sans CJK JP" w:eastAsia="Noto Sans CJK JP" w:hAnsi="Noto Sans CJK JP" w:cs="Noto Sans CJK JP" w:hint="eastAsia"/>
        </w:rPr>
        <w:t>显</w:t>
      </w:r>
      <w:r w:rsidRPr="008B1496">
        <w:rPr>
          <w:rFonts w:ascii="游明朝" w:eastAsia="游明朝" w:hAnsi="游明朝" w:cs="游明朝" w:hint="eastAsia"/>
        </w:rPr>
        <w:t>示源</w:t>
      </w:r>
      <w:r w:rsidRPr="008B1496">
        <w:rPr>
          <w:rFonts w:ascii="Noto Sans CJK JP" w:eastAsia="Noto Sans CJK JP" w:hAnsi="Noto Sans CJK JP" w:cs="Noto Sans CJK JP" w:hint="eastAsia"/>
        </w:rPr>
        <w:t>语</w:t>
      </w:r>
      <w:r w:rsidRPr="008B1496">
        <w:rPr>
          <w:rFonts w:ascii="游明朝" w:eastAsia="游明朝" w:hAnsi="游明朝" w:cs="游明朝" w:hint="eastAsia"/>
        </w:rPr>
        <w:t>言；底部</w:t>
      </w:r>
      <w:r w:rsidRPr="008B1496">
        <w:rPr>
          <w:rFonts w:ascii="Noto Sans CJK JP" w:eastAsia="Noto Sans CJK JP" w:hAnsi="Noto Sans CJK JP" w:cs="Noto Sans CJK JP" w:hint="eastAsia"/>
        </w:rPr>
        <w:t>显</w:t>
      </w:r>
      <w:r w:rsidRPr="008B1496">
        <w:rPr>
          <w:rFonts w:ascii="游明朝" w:eastAsia="游明朝" w:hAnsi="游明朝" w:cs="游明朝" w:hint="eastAsia"/>
        </w:rPr>
        <w:t>示字符数。</w:t>
      </w:r>
    </w:p>
    <w:p w14:paraId="1D5CDF09" w14:textId="77777777" w:rsidR="008B1496" w:rsidRPr="008B1496" w:rsidRDefault="008B1496">
      <w:pPr>
        <w:pStyle w:val="Compact"/>
        <w:numPr>
          <w:ilvl w:val="0"/>
          <w:numId w:val="12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译</w:t>
      </w:r>
      <w:r w:rsidRPr="008B1496">
        <w:rPr>
          <w:rFonts w:ascii="游明朝" w:eastAsia="游明朝" w:hAnsi="游明朝" w:cs="游明朝" w:hint="eastAsia"/>
          <w:b/>
          <w:bCs/>
        </w:rPr>
        <w:t>文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块</w:t>
      </w:r>
      <w:r w:rsidRPr="008B1496">
        <w:rPr>
          <w:rFonts w:asciiTheme="minorEastAsia" w:hAnsiTheme="minorEastAsia" w:hint="eastAsia"/>
        </w:rPr>
        <w:t>：右</w:t>
      </w:r>
      <w:r w:rsidRPr="008B1496">
        <w:rPr>
          <w:rFonts w:ascii="Noto Sans CJK JP" w:eastAsia="Noto Sans CJK JP" w:hAnsi="Noto Sans CJK JP" w:cs="Noto Sans CJK JP" w:hint="eastAsia"/>
        </w:rPr>
        <w:t>栏</w:t>
      </w:r>
      <w:r w:rsidRPr="008B1496">
        <w:rPr>
          <w:rFonts w:ascii="游明朝" w:eastAsia="游明朝" w:hAnsi="游明朝" w:cs="游明朝" w:hint="eastAsia"/>
        </w:rPr>
        <w:t>，</w:t>
      </w:r>
      <w:r w:rsidRPr="008B1496">
        <w:rPr>
          <w:rFonts w:ascii="Noto Sans CJK JP" w:eastAsia="Noto Sans CJK JP" w:hAnsi="Noto Sans CJK JP" w:cs="Noto Sans CJK JP" w:hint="eastAsia"/>
        </w:rPr>
        <w:t>宽</w:t>
      </w:r>
      <w:r w:rsidRPr="008B1496">
        <w:rPr>
          <w:rFonts w:ascii="游明朝" w:eastAsia="游明朝" w:hAnsi="游明朝" w:cs="游明朝" w:hint="eastAsia"/>
        </w:rPr>
        <w:t>度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50%，背景白色或淡黄色，用于</w:t>
      </w:r>
      <w:r w:rsidRPr="008B1496">
        <w:rPr>
          <w:rFonts w:ascii="Noto Sans CJK JP" w:eastAsia="Noto Sans CJK JP" w:hAnsi="Noto Sans CJK JP" w:cs="Noto Sans CJK JP" w:hint="eastAsia"/>
        </w:rPr>
        <w:t>显</w:t>
      </w:r>
      <w:r w:rsidRPr="008B1496">
        <w:rPr>
          <w:rFonts w:ascii="游明朝" w:eastAsia="游明朝" w:hAnsi="游明朝" w:cs="游明朝" w:hint="eastAsia"/>
        </w:rPr>
        <w:t>示模型生成的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；当</w:t>
      </w:r>
      <w:r w:rsidRPr="008B1496">
        <w:rPr>
          <w:rFonts w:ascii="Noto Sans CJK JP" w:eastAsia="Noto Sans CJK JP" w:hAnsi="Noto Sans CJK JP" w:cs="Noto Sans CJK JP" w:hint="eastAsia"/>
        </w:rPr>
        <w:t>进</w:t>
      </w:r>
      <w:r w:rsidRPr="008B1496">
        <w:rPr>
          <w:rFonts w:ascii="游明朝" w:eastAsia="游明朝" w:hAnsi="游明朝" w:cs="游明朝" w:hint="eastAsia"/>
        </w:rPr>
        <w:t>入</w:t>
      </w:r>
      <w:r w:rsidRPr="008B1496">
        <w:rPr>
          <w:rFonts w:ascii="Noto Sans CJK JP" w:eastAsia="Noto Sans CJK JP" w:hAnsi="Noto Sans CJK JP" w:cs="Noto Sans CJK JP" w:hint="eastAsia"/>
        </w:rPr>
        <w:t>编辑</w:t>
      </w:r>
      <w:r w:rsidRPr="008B1496">
        <w:rPr>
          <w:rFonts w:ascii="游明朝" w:eastAsia="游明朝" w:hAnsi="游明朝" w:cs="游明朝" w:hint="eastAsia"/>
        </w:rPr>
        <w:t>模式</w:t>
      </w:r>
      <w:r w:rsidRPr="008B1496">
        <w:rPr>
          <w:rFonts w:ascii="Noto Sans CJK JP" w:eastAsia="Noto Sans CJK JP" w:hAnsi="Noto Sans CJK JP" w:cs="Noto Sans CJK JP" w:hint="eastAsia"/>
        </w:rPr>
        <w:t>时变为</w:t>
      </w:r>
      <w:r w:rsidRPr="008B1496">
        <w:rPr>
          <w:rFonts w:ascii="游明朝" w:eastAsia="游明朝" w:hAnsi="游明朝" w:cs="游明朝" w:hint="eastAsia"/>
        </w:rPr>
        <w:t>可</w:t>
      </w:r>
      <w:r w:rsidRPr="008B1496">
        <w:rPr>
          <w:rFonts w:ascii="Noto Sans CJK JP" w:eastAsia="Noto Sans CJK JP" w:hAnsi="Noto Sans CJK JP" w:cs="Noto Sans CJK JP" w:hint="eastAsia"/>
        </w:rPr>
        <w:t>编辑</w:t>
      </w:r>
      <w:r w:rsidRPr="008B1496">
        <w:rPr>
          <w:rFonts w:ascii="游明朝" w:eastAsia="游明朝" w:hAnsi="游明朝" w:cs="游明朝" w:hint="eastAsia"/>
        </w:rPr>
        <w:t>文本域；其下方放置“回</w:t>
      </w:r>
      <w:r w:rsidRPr="008B1496">
        <w:rPr>
          <w:rFonts w:ascii="Noto Sans CJK JP" w:eastAsia="Noto Sans CJK JP" w:hAnsi="Noto Sans CJK JP" w:cs="Noto Sans CJK JP" w:hint="eastAsia"/>
        </w:rPr>
        <w:t>贴</w:t>
      </w:r>
      <w:r w:rsidRPr="008B1496">
        <w:rPr>
          <w:rFonts w:asciiTheme="minorEastAsia" w:hAnsiTheme="minorEastAsia" w:hint="eastAsia"/>
        </w:rPr>
        <w:t>/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送”按</w:t>
      </w:r>
      <w:r w:rsidRPr="008B1496">
        <w:rPr>
          <w:rFonts w:ascii="Noto Sans CJK JP" w:eastAsia="Noto Sans CJK JP" w:hAnsi="Noto Sans CJK JP" w:cs="Noto Sans CJK JP" w:hint="eastAsia"/>
        </w:rPr>
        <w:t>钮</w:t>
      </w:r>
      <w:r w:rsidRPr="008B1496">
        <w:rPr>
          <w:rFonts w:ascii="游明朝" w:eastAsia="游明朝" w:hAnsi="游明朝" w:cs="游明朝" w:hint="eastAsia"/>
        </w:rPr>
        <w:t>（主按</w:t>
      </w:r>
      <w:r w:rsidRPr="008B1496">
        <w:rPr>
          <w:rFonts w:ascii="Noto Sans CJK JP" w:eastAsia="Noto Sans CJK JP" w:hAnsi="Noto Sans CJK JP" w:cs="Noto Sans CJK JP" w:hint="eastAsia"/>
        </w:rPr>
        <w:t>钮</w:t>
      </w:r>
      <w:r w:rsidRPr="008B1496">
        <w:rPr>
          <w:rFonts w:ascii="游明朝" w:eastAsia="游明朝" w:hAnsi="游明朝" w:cs="游明朝" w:hint="eastAsia"/>
        </w:rPr>
        <w:t>，</w:t>
      </w:r>
      <w:r w:rsidRPr="008B1496">
        <w:rPr>
          <w:rFonts w:ascii="Noto Sans CJK JP" w:eastAsia="Noto Sans CJK JP" w:hAnsi="Noto Sans CJK JP" w:cs="Noto Sans CJK JP" w:hint="eastAsia"/>
        </w:rPr>
        <w:t>宽</w:t>
      </w:r>
      <w:r w:rsidRPr="008B1496">
        <w:rPr>
          <w:rFonts w:asciiTheme="minorEastAsia" w:hAnsiTheme="minorEastAsia"/>
        </w:rPr>
        <w:t xml:space="preserve"> 88 </w:t>
      </w:r>
      <w:r w:rsidRPr="008B1496">
        <w:rPr>
          <w:rFonts w:asciiTheme="minorEastAsia" w:hAnsiTheme="minorEastAsia" w:hint="eastAsia"/>
        </w:rPr>
        <w:t>px，高</w:t>
      </w:r>
      <w:r w:rsidRPr="008B1496">
        <w:rPr>
          <w:rFonts w:asciiTheme="minorEastAsia" w:hAnsiTheme="minorEastAsia"/>
        </w:rPr>
        <w:t xml:space="preserve"> 32 </w:t>
      </w:r>
      <w:r w:rsidRPr="008B1496">
        <w:rPr>
          <w:rFonts w:asciiTheme="minorEastAsia" w:hAnsiTheme="minorEastAsia" w:hint="eastAsia"/>
        </w:rPr>
        <w:t>px，</w:t>
      </w:r>
      <w:r w:rsidRPr="008B1496">
        <w:rPr>
          <w:rFonts w:ascii="Noto Sans CJK JP" w:eastAsia="Noto Sans CJK JP" w:hAnsi="Noto Sans CJK JP" w:cs="Noto Sans CJK JP" w:hint="eastAsia"/>
        </w:rPr>
        <w:t>圆</w:t>
      </w:r>
      <w:r w:rsidRPr="008B1496">
        <w:rPr>
          <w:rFonts w:ascii="游明朝" w:eastAsia="游明朝" w:hAnsi="游明朝" w:cs="游明朝" w:hint="eastAsia"/>
        </w:rPr>
        <w:t>角</w:t>
      </w:r>
      <w:r w:rsidRPr="008B1496">
        <w:rPr>
          <w:rFonts w:asciiTheme="minorEastAsia" w:hAnsiTheme="minorEastAsia"/>
        </w:rPr>
        <w:t xml:space="preserve"> 4 </w:t>
      </w:r>
      <w:r w:rsidRPr="008B1496">
        <w:rPr>
          <w:rFonts w:asciiTheme="minorEastAsia" w:hAnsiTheme="minorEastAsia" w:hint="eastAsia"/>
        </w:rPr>
        <w:t>px）和“取消”按</w:t>
      </w:r>
      <w:r w:rsidRPr="008B1496">
        <w:rPr>
          <w:rFonts w:ascii="Noto Sans CJK JP" w:eastAsia="Noto Sans CJK JP" w:hAnsi="Noto Sans CJK JP" w:cs="Noto Sans CJK JP" w:hint="eastAsia"/>
        </w:rPr>
        <w:t>钮</w:t>
      </w:r>
      <w:r w:rsidRPr="008B1496">
        <w:rPr>
          <w:rFonts w:ascii="游明朝" w:eastAsia="游明朝" w:hAnsi="游明朝" w:cs="游明朝" w:hint="eastAsia"/>
        </w:rPr>
        <w:t>。</w:t>
      </w:r>
    </w:p>
    <w:p w14:paraId="0EE515F8" w14:textId="77777777" w:rsidR="008B1496" w:rsidRPr="008B1496" w:rsidRDefault="008B1496">
      <w:pPr>
        <w:pStyle w:val="Compact"/>
        <w:numPr>
          <w:ilvl w:val="0"/>
          <w:numId w:val="12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两</w:t>
      </w:r>
      <w:r w:rsidRPr="008B1496">
        <w:rPr>
          <w:rFonts w:ascii="Noto Sans CJK JP" w:eastAsia="Noto Sans CJK JP" w:hAnsi="Noto Sans CJK JP" w:cs="Noto Sans CJK JP" w:hint="eastAsia"/>
        </w:rPr>
        <w:t>栏</w:t>
      </w:r>
      <w:r w:rsidRPr="008B1496">
        <w:rPr>
          <w:rFonts w:ascii="游明朝" w:eastAsia="游明朝" w:hAnsi="游明朝" w:cs="游明朝" w:hint="eastAsia"/>
        </w:rPr>
        <w:t>之</w:t>
      </w:r>
      <w:r w:rsidRPr="008B1496">
        <w:rPr>
          <w:rFonts w:ascii="Noto Sans CJK JP" w:eastAsia="Noto Sans CJK JP" w:hAnsi="Noto Sans CJK JP" w:cs="Noto Sans CJK JP" w:hint="eastAsia"/>
        </w:rPr>
        <w:t>间间</w:t>
      </w:r>
      <w:r w:rsidRPr="008B1496">
        <w:rPr>
          <w:rFonts w:ascii="游明朝" w:eastAsia="游明朝" w:hAnsi="游明朝" w:cs="游明朝" w:hint="eastAsia"/>
        </w:rPr>
        <w:t>距</w:t>
      </w:r>
      <w:r w:rsidRPr="008B1496">
        <w:rPr>
          <w:rFonts w:asciiTheme="minorEastAsia" w:hAnsiTheme="minorEastAsia"/>
        </w:rPr>
        <w:t xml:space="preserve"> 16 </w:t>
      </w:r>
      <w:r w:rsidRPr="008B1496">
        <w:rPr>
          <w:rFonts w:asciiTheme="minorEastAsia" w:hAnsiTheme="minorEastAsia" w:hint="eastAsia"/>
        </w:rPr>
        <w:t>px；整体外</w:t>
      </w:r>
      <w:r w:rsidRPr="008B1496">
        <w:rPr>
          <w:rFonts w:ascii="Noto Sans CJK JP" w:eastAsia="Noto Sans CJK JP" w:hAnsi="Noto Sans CJK JP" w:cs="Noto Sans CJK JP" w:hint="eastAsia"/>
        </w:rPr>
        <w:t>边</w:t>
      </w:r>
      <w:r w:rsidRPr="008B1496">
        <w:rPr>
          <w:rFonts w:ascii="游明朝" w:eastAsia="游明朝" w:hAnsi="游明朝" w:cs="游明朝" w:hint="eastAsia"/>
        </w:rPr>
        <w:t>距</w:t>
      </w:r>
      <w:r w:rsidRPr="008B1496">
        <w:rPr>
          <w:rFonts w:asciiTheme="minorEastAsia" w:hAnsiTheme="minorEastAsia"/>
        </w:rPr>
        <w:t xml:space="preserve"> 20 px。</w:t>
      </w:r>
    </w:p>
    <w:p w14:paraId="05887954" w14:textId="77777777" w:rsidR="008B1496" w:rsidRPr="008B1496" w:rsidRDefault="008B1496">
      <w:pPr>
        <w:pStyle w:val="Compact"/>
        <w:numPr>
          <w:ilvl w:val="0"/>
          <w:numId w:val="12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lastRenderedPageBreak/>
        <w:t>悬</w:t>
      </w:r>
      <w:r w:rsidRPr="008B1496">
        <w:rPr>
          <w:rFonts w:ascii="游明朝" w:eastAsia="游明朝" w:hAnsi="游明朝" w:cs="游明朝" w:hint="eastAsia"/>
          <w:b/>
          <w:bCs/>
        </w:rPr>
        <w:t>浮</w:t>
      </w:r>
      <w:r w:rsidRPr="008B1496">
        <w:rPr>
          <w:rFonts w:asciiTheme="minorEastAsia" w:hAnsiTheme="minorEastAsia" w:hint="eastAsia"/>
          <w:b/>
          <w:bCs/>
        </w:rPr>
        <w:t>/快捷入口</w:t>
      </w:r>
      <w:r w:rsidRPr="008B1496">
        <w:rPr>
          <w:rFonts w:asciiTheme="minorEastAsia" w:hAnsiTheme="minorEastAsia" w:hint="eastAsia"/>
        </w:rPr>
        <w:t>：当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在消息中</w:t>
      </w:r>
      <w:r w:rsidRPr="008B1496">
        <w:rPr>
          <w:rFonts w:ascii="Noto Sans CJK JP" w:eastAsia="Noto Sans CJK JP" w:hAnsi="Noto Sans CJK JP" w:cs="Noto Sans CJK JP" w:hint="eastAsia"/>
        </w:rPr>
        <w:t>选</w:t>
      </w:r>
      <w:r w:rsidRPr="008B1496">
        <w:rPr>
          <w:rFonts w:ascii="游明朝" w:eastAsia="游明朝" w:hAnsi="游明朝" w:cs="游明朝" w:hint="eastAsia"/>
        </w:rPr>
        <w:t>中文本</w:t>
      </w:r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，在</w:t>
      </w:r>
      <w:r w:rsidRPr="008B1496">
        <w:rPr>
          <w:rFonts w:ascii="Noto Sans CJK JP" w:eastAsia="Noto Sans CJK JP" w:hAnsi="Noto Sans CJK JP" w:cs="Noto Sans CJK JP" w:hint="eastAsia"/>
        </w:rPr>
        <w:t>选</w:t>
      </w:r>
      <w:r w:rsidRPr="008B1496">
        <w:rPr>
          <w:rFonts w:ascii="游明朝" w:eastAsia="游明朝" w:hAnsi="游明朝" w:cs="游明朝" w:hint="eastAsia"/>
        </w:rPr>
        <w:t>区附近</w:t>
      </w:r>
      <w:r w:rsidRPr="008B1496">
        <w:rPr>
          <w:rFonts w:ascii="Noto Sans CJK JP" w:eastAsia="Noto Sans CJK JP" w:hAnsi="Noto Sans CJK JP" w:cs="Noto Sans CJK JP" w:hint="eastAsia"/>
        </w:rPr>
        <w:t>显</w:t>
      </w:r>
      <w:r w:rsidRPr="008B1496">
        <w:rPr>
          <w:rFonts w:ascii="游明朝" w:eastAsia="游明朝" w:hAnsi="游明朝" w:cs="游明朝" w:hint="eastAsia"/>
        </w:rPr>
        <w:t>示浮</w:t>
      </w:r>
      <w:r w:rsidRPr="008B1496">
        <w:rPr>
          <w:rFonts w:ascii="Noto Sans CJK JP" w:eastAsia="Noto Sans CJK JP" w:hAnsi="Noto Sans CJK JP" w:cs="Noto Sans CJK JP" w:hint="eastAsia"/>
        </w:rPr>
        <w:t>动</w:t>
      </w:r>
      <w:r w:rsidRPr="008B1496">
        <w:rPr>
          <w:rFonts w:ascii="游明朝" w:eastAsia="游明朝" w:hAnsi="游明朝" w:cs="游明朝" w:hint="eastAsia"/>
        </w:rPr>
        <w:t>操作条（高度</w:t>
      </w:r>
      <w:r w:rsidRPr="008B1496">
        <w:rPr>
          <w:rFonts w:asciiTheme="minorEastAsia" w:hAnsiTheme="minorEastAsia"/>
        </w:rPr>
        <w:t xml:space="preserve"> 32 </w:t>
      </w:r>
      <w:r w:rsidRPr="008B1496">
        <w:rPr>
          <w:rFonts w:asciiTheme="minorEastAsia" w:hAnsiTheme="minorEastAsia" w:hint="eastAsia"/>
        </w:rPr>
        <w:t>px）；包含“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”按</w:t>
      </w:r>
      <w:r w:rsidRPr="008B1496">
        <w:rPr>
          <w:rFonts w:ascii="Noto Sans CJK JP" w:eastAsia="Noto Sans CJK JP" w:hAnsi="Noto Sans CJK JP" w:cs="Noto Sans CJK JP" w:hint="eastAsia"/>
        </w:rPr>
        <w:t>钮</w:t>
      </w:r>
      <w:r w:rsidRPr="008B1496">
        <w:rPr>
          <w:rFonts w:ascii="游明朝" w:eastAsia="游明朝" w:hAnsi="游明朝" w:cs="游明朝" w:hint="eastAsia"/>
        </w:rPr>
        <w:t>（</w:t>
      </w:r>
      <w:r w:rsidRPr="008B1496">
        <w:rPr>
          <w:rFonts w:ascii="Noto Sans CJK JP" w:eastAsia="Noto Sans CJK JP" w:hAnsi="Noto Sans CJK JP" w:cs="Noto Sans CJK JP" w:hint="eastAsia"/>
        </w:rPr>
        <w:t>图标</w:t>
      </w:r>
      <w:r w:rsidRPr="008B1496">
        <w:rPr>
          <w:rFonts w:asciiTheme="minorEastAsia" w:hAnsiTheme="minorEastAsia"/>
        </w:rPr>
        <w:t xml:space="preserve"> + </w:t>
      </w:r>
      <w:r w:rsidRPr="008B1496">
        <w:rPr>
          <w:rFonts w:asciiTheme="minorEastAsia" w:hAnsiTheme="minorEastAsia" w:hint="eastAsia"/>
        </w:rPr>
        <w:t>文本）和“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并回复”按</w:t>
      </w:r>
      <w:r w:rsidRPr="008B1496">
        <w:rPr>
          <w:rFonts w:ascii="Noto Sans CJK JP" w:eastAsia="Noto Sans CJK JP" w:hAnsi="Noto Sans CJK JP" w:cs="Noto Sans CJK JP" w:hint="eastAsia"/>
        </w:rPr>
        <w:t>钮</w:t>
      </w:r>
      <w:r w:rsidRPr="008B1496">
        <w:rPr>
          <w:rFonts w:ascii="游明朝" w:eastAsia="游明朝" w:hAnsi="游明朝" w:cs="游明朝" w:hint="eastAsia"/>
        </w:rPr>
        <w:t>。浮</w:t>
      </w:r>
      <w:r w:rsidRPr="008B1496">
        <w:rPr>
          <w:rFonts w:ascii="Noto Sans CJK JP" w:eastAsia="Noto Sans CJK JP" w:hAnsi="Noto Sans CJK JP" w:cs="Noto Sans CJK JP" w:hint="eastAsia"/>
        </w:rPr>
        <w:t>动</w:t>
      </w:r>
      <w:r w:rsidRPr="008B1496">
        <w:rPr>
          <w:rFonts w:ascii="游明朝" w:eastAsia="游明朝" w:hAnsi="游明朝" w:cs="游明朝" w:hint="eastAsia"/>
        </w:rPr>
        <w:t>条背景</w:t>
      </w:r>
      <w:r w:rsidRPr="008B1496">
        <w:rPr>
          <w:rFonts w:ascii="Noto Sans CJK JP" w:eastAsia="Noto Sans CJK JP" w:hAnsi="Noto Sans CJK JP" w:cs="Noto Sans CJK JP" w:hint="eastAsia"/>
        </w:rPr>
        <w:t>为</w:t>
      </w:r>
      <w:r w:rsidRPr="008B1496">
        <w:rPr>
          <w:rFonts w:asciiTheme="minorEastAsia" w:hAnsiTheme="minorEastAsia"/>
        </w:rPr>
        <w:t xml:space="preserve"> Fluent UI Neutral </w:t>
      </w:r>
      <w:r w:rsidRPr="008B1496">
        <w:rPr>
          <w:rFonts w:ascii="Noto Sans CJK JP" w:eastAsia="Noto Sans CJK JP" w:hAnsi="Noto Sans CJK JP" w:cs="Noto Sans CJK JP" w:hint="eastAsia"/>
        </w:rPr>
        <w:t>轻</w:t>
      </w:r>
      <w:r w:rsidRPr="008B1496">
        <w:rPr>
          <w:rFonts w:ascii="游明朝" w:eastAsia="游明朝" w:hAnsi="游明朝" w:cs="游明朝" w:hint="eastAsia"/>
        </w:rPr>
        <w:t>色，阴影不遮</w:t>
      </w:r>
      <w:r w:rsidRPr="008B1496">
        <w:rPr>
          <w:rFonts w:ascii="Noto Sans CJK JP" w:eastAsia="Noto Sans CJK JP" w:hAnsi="Noto Sans CJK JP" w:cs="Noto Sans CJK JP" w:hint="eastAsia"/>
        </w:rPr>
        <w:t>挡</w:t>
      </w:r>
      <w:r w:rsidRPr="008B1496">
        <w:rPr>
          <w:rFonts w:ascii="游明朝" w:eastAsia="游明朝" w:hAnsi="游明朝" w:cs="游明朝" w:hint="eastAsia"/>
        </w:rPr>
        <w:t>原文。</w:t>
      </w:r>
    </w:p>
    <w:p w14:paraId="5FA341C3" w14:textId="77777777" w:rsidR="008B1496" w:rsidRPr="008B1496" w:rsidRDefault="008B1496">
      <w:pPr>
        <w:pStyle w:val="4"/>
        <w:rPr>
          <w:rFonts w:asciiTheme="minorEastAsia" w:eastAsiaTheme="minorEastAsia" w:hAnsiTheme="minorEastAsia"/>
        </w:rPr>
      </w:pPr>
      <w:bookmarkStart w:id="29" w:name="移动端"/>
      <w:bookmarkEnd w:id="28"/>
      <w:r w:rsidRPr="008B1496">
        <w:rPr>
          <w:rFonts w:asciiTheme="minorEastAsia" w:eastAsiaTheme="minorEastAsia" w:hAnsiTheme="minorEastAsia" w:hint="eastAsia"/>
        </w:rPr>
        <w:t>移</w:t>
      </w:r>
      <w:r w:rsidRPr="008B1496">
        <w:rPr>
          <w:rFonts w:ascii="Noto Sans CJK JP" w:eastAsia="Noto Sans CJK JP" w:hAnsi="Noto Sans CJK JP" w:cs="Noto Sans CJK JP" w:hint="eastAsia"/>
        </w:rPr>
        <w:t>动</w:t>
      </w:r>
      <w:r w:rsidRPr="008B1496">
        <w:rPr>
          <w:rFonts w:ascii="游明朝" w:eastAsia="游明朝" w:hAnsi="游明朝" w:cs="游明朝" w:hint="eastAsia"/>
        </w:rPr>
        <w:t>端</w:t>
      </w:r>
    </w:p>
    <w:p w14:paraId="151EC32A" w14:textId="77777777" w:rsidR="008B1496" w:rsidRPr="008B1496" w:rsidRDefault="008B1496">
      <w:pPr>
        <w:pStyle w:val="Compact"/>
        <w:numPr>
          <w:ilvl w:val="0"/>
          <w:numId w:val="13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布局改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为</w:t>
      </w:r>
      <w:r w:rsidRPr="008B1496">
        <w:rPr>
          <w:rFonts w:ascii="游明朝" w:eastAsia="游明朝" w:hAnsi="游明朝" w:cs="游明朝" w:hint="eastAsia"/>
          <w:b/>
          <w:bCs/>
        </w:rPr>
        <w:t>上下排列</w:t>
      </w:r>
      <w:r w:rsidRPr="008B1496">
        <w:rPr>
          <w:rFonts w:asciiTheme="minorEastAsia" w:hAnsiTheme="minorEastAsia" w:hint="eastAsia"/>
        </w:rPr>
        <w:t>：由于屏幕</w:t>
      </w:r>
      <w:r w:rsidRPr="008B1496">
        <w:rPr>
          <w:rFonts w:ascii="Noto Sans CJK JP" w:eastAsia="Noto Sans CJK JP" w:hAnsi="Noto Sans CJK JP" w:cs="Noto Sans CJK JP" w:hint="eastAsia"/>
        </w:rPr>
        <w:t>宽</w:t>
      </w:r>
      <w:r w:rsidRPr="008B1496">
        <w:rPr>
          <w:rFonts w:ascii="游明朝" w:eastAsia="游明朝" w:hAnsi="游明朝" w:cs="游明朝" w:hint="eastAsia"/>
        </w:rPr>
        <w:t>度有限，原文</w:t>
      </w:r>
      <w:r w:rsidRPr="008B1496">
        <w:rPr>
          <w:rFonts w:ascii="Noto Sans CJK JP" w:eastAsia="Noto Sans CJK JP" w:hAnsi="Noto Sans CJK JP" w:cs="Noto Sans CJK JP" w:hint="eastAsia"/>
        </w:rPr>
        <w:t>块</w:t>
      </w:r>
      <w:r w:rsidRPr="008B1496">
        <w:rPr>
          <w:rFonts w:ascii="游明朝" w:eastAsia="游明朝" w:hAnsi="游明朝" w:cs="游明朝" w:hint="eastAsia"/>
        </w:rPr>
        <w:t>在上、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</w:t>
      </w:r>
      <w:r w:rsidRPr="008B1496">
        <w:rPr>
          <w:rFonts w:ascii="Noto Sans CJK JP" w:eastAsia="Noto Sans CJK JP" w:hAnsi="Noto Sans CJK JP" w:cs="Noto Sans CJK JP" w:hint="eastAsia"/>
        </w:rPr>
        <w:t>块</w:t>
      </w:r>
      <w:r w:rsidRPr="008B1496">
        <w:rPr>
          <w:rFonts w:ascii="游明朝" w:eastAsia="游明朝" w:hAnsi="游明朝" w:cs="游明朝" w:hint="eastAsia"/>
        </w:rPr>
        <w:t>在下；</w:t>
      </w:r>
      <w:r w:rsidRPr="008B1496">
        <w:rPr>
          <w:rFonts w:ascii="Noto Sans CJK JP" w:eastAsia="Noto Sans CJK JP" w:hAnsi="Noto Sans CJK JP" w:cs="Noto Sans CJK JP" w:hint="eastAsia"/>
        </w:rPr>
        <w:t>顶</w:t>
      </w:r>
      <w:r w:rsidRPr="008B1496">
        <w:rPr>
          <w:rFonts w:ascii="游明朝" w:eastAsia="游明朝" w:hAnsi="游明朝" w:cs="游明朝" w:hint="eastAsia"/>
        </w:rPr>
        <w:t>部工具条滚</w:t>
      </w:r>
      <w:r w:rsidRPr="008B1496">
        <w:rPr>
          <w:rFonts w:ascii="Noto Sans CJK JP" w:eastAsia="Noto Sans CJK JP" w:hAnsi="Noto Sans CJK JP" w:cs="Noto Sans CJK JP" w:hint="eastAsia"/>
        </w:rPr>
        <w:t>动为</w:t>
      </w:r>
      <w:r w:rsidRPr="008B1496">
        <w:rPr>
          <w:rFonts w:ascii="游明朝" w:eastAsia="游明朝" w:hAnsi="游明朝" w:cs="游明朝" w:hint="eastAsia"/>
        </w:rPr>
        <w:t>水平可滑</w:t>
      </w:r>
      <w:r w:rsidRPr="008B1496">
        <w:rPr>
          <w:rFonts w:ascii="Noto Sans CJK JP" w:eastAsia="Noto Sans CJK JP" w:hAnsi="Noto Sans CJK JP" w:cs="Noto Sans CJK JP" w:hint="eastAsia"/>
        </w:rPr>
        <w:t>动</w:t>
      </w:r>
      <w:r w:rsidRPr="008B1496">
        <w:rPr>
          <w:rFonts w:ascii="游明朝" w:eastAsia="游明朝" w:hAnsi="游明朝" w:cs="游明朝" w:hint="eastAsia"/>
        </w:rPr>
        <w:t>列表，允</w:t>
      </w:r>
      <w:r w:rsidRPr="008B1496">
        <w:rPr>
          <w:rFonts w:ascii="Noto Sans CJK JP" w:eastAsia="Noto Sans CJK JP" w:hAnsi="Noto Sans CJK JP" w:cs="Noto Sans CJK JP" w:hint="eastAsia"/>
        </w:rPr>
        <w:t>许</w:t>
      </w:r>
      <w:r w:rsidRPr="008B1496">
        <w:rPr>
          <w:rFonts w:ascii="游明朝" w:eastAsia="游明朝" w:hAnsi="游明朝" w:cs="游明朝" w:hint="eastAsia"/>
        </w:rPr>
        <w:t>左右滑</w:t>
      </w:r>
      <w:r w:rsidRPr="008B1496">
        <w:rPr>
          <w:rFonts w:ascii="Noto Sans CJK JP" w:eastAsia="Noto Sans CJK JP" w:hAnsi="Noto Sans CJK JP" w:cs="Noto Sans CJK JP" w:hint="eastAsia"/>
        </w:rPr>
        <w:t>动查</w:t>
      </w:r>
      <w:r w:rsidRPr="008B1496">
        <w:rPr>
          <w:rFonts w:ascii="游明朝" w:eastAsia="游明朝" w:hAnsi="游明朝" w:cs="游明朝" w:hint="eastAsia"/>
        </w:rPr>
        <w:t>看所有控制</w:t>
      </w:r>
      <w:r w:rsidRPr="008B1496">
        <w:rPr>
          <w:rFonts w:ascii="Noto Sans CJK JP" w:eastAsia="Noto Sans CJK JP" w:hAnsi="Noto Sans CJK JP" w:cs="Noto Sans CJK JP" w:hint="eastAsia"/>
        </w:rPr>
        <w:t>项</w:t>
      </w:r>
      <w:r w:rsidRPr="008B1496">
        <w:rPr>
          <w:rFonts w:ascii="游明朝" w:eastAsia="游明朝" w:hAnsi="游明朝" w:cs="游明朝" w:hint="eastAsia"/>
        </w:rPr>
        <w:t>。</w:t>
      </w:r>
    </w:p>
    <w:p w14:paraId="5831D642" w14:textId="77777777" w:rsidR="008B1496" w:rsidRPr="008B1496" w:rsidRDefault="008B1496">
      <w:pPr>
        <w:pStyle w:val="Compact"/>
        <w:numPr>
          <w:ilvl w:val="0"/>
          <w:numId w:val="13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按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钮</w:t>
      </w:r>
      <w:r w:rsidRPr="008B1496">
        <w:rPr>
          <w:rFonts w:ascii="游明朝" w:eastAsia="游明朝" w:hAnsi="游明朝" w:cs="游明朝" w:hint="eastAsia"/>
          <w:b/>
          <w:bCs/>
        </w:rPr>
        <w:t>尺寸增加</w:t>
      </w:r>
      <w:r w:rsidRPr="008B1496">
        <w:rPr>
          <w:rFonts w:asciiTheme="minorEastAsia" w:hAnsiTheme="minorEastAsia" w:hint="eastAsia"/>
        </w:rPr>
        <w:t>：确保触控友好；按</w:t>
      </w:r>
      <w:r w:rsidRPr="008B1496">
        <w:rPr>
          <w:rFonts w:ascii="Noto Sans CJK JP" w:eastAsia="Noto Sans CJK JP" w:hAnsi="Noto Sans CJK JP" w:cs="Noto Sans CJK JP" w:hint="eastAsia"/>
        </w:rPr>
        <w:t>钮</w:t>
      </w:r>
      <w:r w:rsidRPr="008B1496">
        <w:rPr>
          <w:rFonts w:ascii="游明朝" w:eastAsia="游明朝" w:hAnsi="游明朝" w:cs="游明朝" w:hint="eastAsia"/>
        </w:rPr>
        <w:t>高度</w:t>
      </w:r>
      <w:r w:rsidRPr="008B1496">
        <w:rPr>
          <w:rFonts w:asciiTheme="minorEastAsia" w:hAnsiTheme="minorEastAsia"/>
        </w:rPr>
        <w:t xml:space="preserve"> ≥ 40 </w:t>
      </w:r>
      <w:r w:rsidRPr="008B1496">
        <w:rPr>
          <w:rFonts w:asciiTheme="minorEastAsia" w:hAnsiTheme="minorEastAsia" w:hint="eastAsia"/>
        </w:rPr>
        <w:t>px，</w:t>
      </w:r>
      <w:r w:rsidRPr="008B1496">
        <w:rPr>
          <w:rFonts w:ascii="Noto Sans CJK JP" w:eastAsia="Noto Sans CJK JP" w:hAnsi="Noto Sans CJK JP" w:cs="Noto Sans CJK JP" w:hint="eastAsia"/>
        </w:rPr>
        <w:t>间</w:t>
      </w:r>
      <w:r w:rsidRPr="008B1496">
        <w:rPr>
          <w:rFonts w:ascii="游明朝" w:eastAsia="游明朝" w:hAnsi="游明朝" w:cs="游明朝" w:hint="eastAsia"/>
        </w:rPr>
        <w:t>距</w:t>
      </w:r>
      <w:r w:rsidRPr="008B1496">
        <w:rPr>
          <w:rFonts w:asciiTheme="minorEastAsia" w:hAnsiTheme="minorEastAsia"/>
        </w:rPr>
        <w:t xml:space="preserve"> 12 px。</w:t>
      </w:r>
    </w:p>
    <w:p w14:paraId="0AF57E11" w14:textId="77777777" w:rsidR="008B1496" w:rsidRPr="008B1496" w:rsidRDefault="008B1496">
      <w:pPr>
        <w:pStyle w:val="Compact"/>
        <w:numPr>
          <w:ilvl w:val="0"/>
          <w:numId w:val="13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回复卡片</w:t>
      </w:r>
      <w:r w:rsidRPr="008B1496">
        <w:rPr>
          <w:rFonts w:asciiTheme="minorEastAsia" w:hAnsiTheme="minorEastAsia" w:hint="eastAsia"/>
        </w:rPr>
        <w:t>：在消息</w:t>
      </w:r>
      <w:r w:rsidRPr="008B1496">
        <w:rPr>
          <w:rFonts w:ascii="Noto Sans CJK JP" w:eastAsia="Noto Sans CJK JP" w:hAnsi="Noto Sans CJK JP" w:cs="Noto Sans CJK JP" w:hint="eastAsia"/>
        </w:rPr>
        <w:t>线</w:t>
      </w:r>
      <w:r w:rsidRPr="008B1496">
        <w:rPr>
          <w:rFonts w:ascii="游明朝" w:eastAsia="游明朝" w:hAnsi="游明朝" w:cs="游明朝" w:hint="eastAsia"/>
        </w:rPr>
        <w:t>程中</w:t>
      </w:r>
      <w:r w:rsidRPr="008B1496">
        <w:rPr>
          <w:rFonts w:ascii="Noto Sans CJK JP" w:eastAsia="Noto Sans CJK JP" w:hAnsi="Noto Sans CJK JP" w:cs="Noto Sans CJK JP" w:hint="eastAsia"/>
        </w:rPr>
        <w:t>显</w:t>
      </w:r>
      <w:r w:rsidRPr="008B1496">
        <w:rPr>
          <w:rFonts w:ascii="游明朝" w:eastAsia="游明朝" w:hAnsi="游明朝" w:cs="游明朝" w:hint="eastAsia"/>
        </w:rPr>
        <w:t>示</w:t>
      </w:r>
      <w:r w:rsidRPr="008B1496">
        <w:rPr>
          <w:rFonts w:ascii="Noto Sans CJK JP" w:eastAsia="Noto Sans CJK JP" w:hAnsi="Noto Sans CJK JP" w:cs="Noto Sans CJK JP" w:hint="eastAsia"/>
        </w:rPr>
        <w:t>紧</w:t>
      </w:r>
      <w:r w:rsidRPr="008B1496">
        <w:rPr>
          <w:rFonts w:ascii="游明朝" w:eastAsia="游明朝" w:hAnsi="游明朝" w:cs="游明朝" w:hint="eastAsia"/>
        </w:rPr>
        <w:t>凑版本，提供切</w:t>
      </w:r>
      <w:r w:rsidRPr="008B1496">
        <w:rPr>
          <w:rFonts w:ascii="Noto Sans CJK JP" w:eastAsia="Noto Sans CJK JP" w:hAnsi="Noto Sans CJK JP" w:cs="Noto Sans CJK JP" w:hint="eastAsia"/>
        </w:rPr>
        <w:t>换语</w:t>
      </w:r>
      <w:r w:rsidRPr="008B1496">
        <w:rPr>
          <w:rFonts w:ascii="游明朝" w:eastAsia="游明朝" w:hAnsi="游明朝" w:cs="游明朝" w:hint="eastAsia"/>
        </w:rPr>
        <w:t>言按</w:t>
      </w:r>
      <w:r w:rsidRPr="008B1496">
        <w:rPr>
          <w:rFonts w:ascii="Noto Sans CJK JP" w:eastAsia="Noto Sans CJK JP" w:hAnsi="Noto Sans CJK JP" w:cs="Noto Sans CJK JP" w:hint="eastAsia"/>
        </w:rPr>
        <w:t>钮</w:t>
      </w:r>
      <w:r w:rsidRPr="008B1496">
        <w:rPr>
          <w:rFonts w:ascii="游明朝" w:eastAsia="游明朝" w:hAnsi="游明朝" w:cs="游明朝" w:hint="eastAsia"/>
        </w:rPr>
        <w:t>，点</w:t>
      </w:r>
      <w:r w:rsidRPr="008B1496">
        <w:rPr>
          <w:rFonts w:ascii="Noto Sans CJK JP" w:eastAsia="Noto Sans CJK JP" w:hAnsi="Noto Sans CJK JP" w:cs="Noto Sans CJK JP" w:hint="eastAsia"/>
        </w:rPr>
        <w:t>击</w:t>
      </w:r>
      <w:r w:rsidRPr="008B1496">
        <w:rPr>
          <w:rFonts w:ascii="游明朝" w:eastAsia="游明朝" w:hAnsi="游明朝" w:cs="游明朝" w:hint="eastAsia"/>
        </w:rPr>
        <w:t>后在全屏</w:t>
      </w:r>
      <w:r w:rsidRPr="008B1496">
        <w:rPr>
          <w:rFonts w:ascii="Noto Sans CJK JP" w:eastAsia="Noto Sans CJK JP" w:hAnsi="Noto Sans CJK JP" w:cs="Noto Sans CJK JP" w:hint="eastAsia"/>
        </w:rPr>
        <w:t>对话</w:t>
      </w:r>
      <w:r w:rsidRPr="008B1496">
        <w:rPr>
          <w:rFonts w:ascii="游明朝" w:eastAsia="游明朝" w:hAnsi="游明朝" w:cs="游明朝" w:hint="eastAsia"/>
        </w:rPr>
        <w:t>框中展示完整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及原文。</w:t>
      </w:r>
    </w:p>
    <w:p w14:paraId="06F20EB9" w14:textId="77777777" w:rsidR="008B1496" w:rsidRPr="008B1496" w:rsidRDefault="008B1496">
      <w:pPr>
        <w:pStyle w:val="4"/>
        <w:rPr>
          <w:rFonts w:asciiTheme="minorEastAsia" w:eastAsiaTheme="minorEastAsia" w:hAnsiTheme="minorEastAsia"/>
        </w:rPr>
      </w:pPr>
      <w:bookmarkStart w:id="30" w:name="默认文案与国际化-key"/>
      <w:bookmarkEnd w:id="29"/>
      <w:r w:rsidRPr="008B1496">
        <w:rPr>
          <w:rFonts w:asciiTheme="minorEastAsia" w:eastAsiaTheme="minorEastAsia" w:hAnsiTheme="minorEastAsia" w:hint="eastAsia"/>
        </w:rPr>
        <w:t>默</w:t>
      </w:r>
      <w:r w:rsidRPr="008B1496">
        <w:rPr>
          <w:rFonts w:ascii="Noto Sans CJK JP" w:eastAsia="Noto Sans CJK JP" w:hAnsi="Noto Sans CJK JP" w:cs="Noto Sans CJK JP" w:hint="eastAsia"/>
        </w:rPr>
        <w:t>认</w:t>
      </w:r>
      <w:r w:rsidRPr="008B1496">
        <w:rPr>
          <w:rFonts w:ascii="游明朝" w:eastAsia="游明朝" w:hAnsi="游明朝" w:cs="游明朝" w:hint="eastAsia"/>
        </w:rPr>
        <w:t>文案与国</w:t>
      </w:r>
      <w:r w:rsidRPr="008B1496">
        <w:rPr>
          <w:rFonts w:ascii="Noto Sans CJK JP" w:eastAsia="Noto Sans CJK JP" w:hAnsi="Noto Sans CJK JP" w:cs="Noto Sans CJK JP" w:hint="eastAsia"/>
        </w:rPr>
        <w:t>际</w:t>
      </w:r>
      <w:r w:rsidRPr="008B1496">
        <w:rPr>
          <w:rFonts w:ascii="游明朝" w:eastAsia="游明朝" w:hAnsi="游明朝" w:cs="游明朝" w:hint="eastAsia"/>
        </w:rPr>
        <w:t>化</w:t>
      </w:r>
      <w:r w:rsidRPr="008B1496">
        <w:rPr>
          <w:rFonts w:asciiTheme="minorEastAsia" w:eastAsiaTheme="minorEastAsia" w:hAnsiTheme="minorEastAsia"/>
        </w:rPr>
        <w:t xml:space="preserve"> Key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28"/>
        <w:gridCol w:w="3810"/>
        <w:gridCol w:w="3316"/>
      </w:tblGrid>
      <w:tr w:rsidR="008B1496" w:rsidRPr="008B1496" w14:paraId="7E96E8AF" w14:textId="77777777" w:rsidTr="007C7E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2B79B2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区域</w:t>
            </w:r>
          </w:p>
        </w:tc>
        <w:tc>
          <w:tcPr>
            <w:tcW w:w="0" w:type="auto"/>
          </w:tcPr>
          <w:p w14:paraId="11E854C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默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认</w:t>
            </w:r>
            <w:r w:rsidRPr="008B1496">
              <w:rPr>
                <w:rFonts w:ascii="游明朝" w:eastAsia="游明朝" w:hAnsi="游明朝" w:cs="游明朝" w:hint="eastAsia"/>
              </w:rPr>
              <w:t>文案</w:t>
            </w:r>
          </w:p>
        </w:tc>
        <w:tc>
          <w:tcPr>
            <w:tcW w:w="0" w:type="auto"/>
          </w:tcPr>
          <w:p w14:paraId="1908B86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i18n Key</w:t>
            </w:r>
          </w:p>
        </w:tc>
      </w:tr>
      <w:tr w:rsidR="008B1496" w:rsidRPr="008B1496" w14:paraId="234621C1" w14:textId="77777777">
        <w:tc>
          <w:tcPr>
            <w:tcW w:w="0" w:type="auto"/>
          </w:tcPr>
          <w:p w14:paraId="7E69744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模型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选择</w:t>
            </w:r>
            <w:r w:rsidRPr="008B1496">
              <w:rPr>
                <w:rFonts w:ascii="游明朝" w:eastAsia="游明朝" w:hAnsi="游明朝" w:cs="游明朝" w:hint="eastAsia"/>
              </w:rPr>
              <w:t>下拉</w:t>
            </w:r>
          </w:p>
        </w:tc>
        <w:tc>
          <w:tcPr>
            <w:tcW w:w="0" w:type="auto"/>
          </w:tcPr>
          <w:p w14:paraId="2E9F1852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“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选择</w:t>
            </w:r>
            <w:r w:rsidRPr="008B1496">
              <w:rPr>
                <w:rFonts w:ascii="游明朝" w:eastAsia="游明朝" w:hAnsi="游明朝" w:cs="游明朝" w:hint="eastAsia"/>
              </w:rPr>
              <w:t>模型”</w:t>
            </w:r>
          </w:p>
        </w:tc>
        <w:tc>
          <w:tcPr>
            <w:tcW w:w="0" w:type="auto"/>
          </w:tcPr>
          <w:p w14:paraId="2874C8B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Style w:val="VerbatimChar"/>
                <w:rFonts w:asciiTheme="minorEastAsia" w:hAnsiTheme="minorEastAsia"/>
              </w:rPr>
              <w:t>tla.ui.modelSelector.placeholder</w:t>
            </w:r>
          </w:p>
        </w:tc>
      </w:tr>
      <w:tr w:rsidR="008B1496" w:rsidRPr="008B1496" w14:paraId="0699A8A3" w14:textId="77777777">
        <w:tc>
          <w:tcPr>
            <w:tcW w:w="0" w:type="auto"/>
          </w:tcPr>
          <w:p w14:paraId="54899ED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源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语</w:t>
            </w:r>
            <w:r w:rsidRPr="008B1496">
              <w:rPr>
                <w:rFonts w:ascii="游明朝" w:eastAsia="游明朝" w:hAnsi="游明朝" w:cs="游明朝" w:hint="eastAsia"/>
              </w:rPr>
              <w:t>言下拉</w:t>
            </w:r>
          </w:p>
        </w:tc>
        <w:tc>
          <w:tcPr>
            <w:tcW w:w="0" w:type="auto"/>
          </w:tcPr>
          <w:p w14:paraId="3E9F5AA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“自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动检测</w:t>
            </w:r>
            <w:r w:rsidRPr="008B1496">
              <w:rPr>
                <w:rFonts w:ascii="游明朝" w:eastAsia="游明朝" w:hAnsi="游明朝" w:cs="游明朝" w:hint="eastAsia"/>
              </w:rPr>
              <w:t>”</w:t>
            </w:r>
          </w:p>
        </w:tc>
        <w:tc>
          <w:tcPr>
            <w:tcW w:w="0" w:type="auto"/>
          </w:tcPr>
          <w:p w14:paraId="0265632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Style w:val="VerbatimChar"/>
                <w:rFonts w:asciiTheme="minorEastAsia" w:hAnsiTheme="minorEastAsia"/>
              </w:rPr>
              <w:t>tla.ui.sourceLang.auto</w:t>
            </w:r>
          </w:p>
        </w:tc>
      </w:tr>
      <w:tr w:rsidR="008B1496" w:rsidRPr="008B1496" w14:paraId="3789FDE2" w14:textId="77777777">
        <w:tc>
          <w:tcPr>
            <w:tcW w:w="0" w:type="auto"/>
          </w:tcPr>
          <w:p w14:paraId="4FE7240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目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标语</w:t>
            </w:r>
            <w:r w:rsidRPr="008B1496">
              <w:rPr>
                <w:rFonts w:ascii="游明朝" w:eastAsia="游明朝" w:hAnsi="游明朝" w:cs="游明朝" w:hint="eastAsia"/>
              </w:rPr>
              <w:t>言下拉</w:t>
            </w:r>
          </w:p>
        </w:tc>
        <w:tc>
          <w:tcPr>
            <w:tcW w:w="0" w:type="auto"/>
          </w:tcPr>
          <w:p w14:paraId="715EBEFB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“目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标语</w:t>
            </w:r>
            <w:r w:rsidRPr="008B1496">
              <w:rPr>
                <w:rFonts w:ascii="游明朝" w:eastAsia="游明朝" w:hAnsi="游明朝" w:cs="游明朝" w:hint="eastAsia"/>
              </w:rPr>
              <w:t>言”</w:t>
            </w:r>
          </w:p>
        </w:tc>
        <w:tc>
          <w:tcPr>
            <w:tcW w:w="0" w:type="auto"/>
          </w:tcPr>
          <w:p w14:paraId="5AD1A3E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Style w:val="VerbatimChar"/>
                <w:rFonts w:asciiTheme="minorEastAsia" w:hAnsiTheme="minorEastAsia"/>
              </w:rPr>
              <w:t>tla.ui.targetLang.placeholder</w:t>
            </w:r>
          </w:p>
        </w:tc>
      </w:tr>
      <w:tr w:rsidR="008B1496" w:rsidRPr="008B1496" w14:paraId="1DC46EBE" w14:textId="77777777">
        <w:tc>
          <w:tcPr>
            <w:tcW w:w="0" w:type="auto"/>
          </w:tcPr>
          <w:p w14:paraId="43DD919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术语</w:t>
            </w:r>
            <w:r w:rsidRPr="008B1496">
              <w:rPr>
                <w:rFonts w:ascii="游明朝" w:eastAsia="游明朝" w:hAnsi="游明朝" w:cs="游明朝" w:hint="eastAsia"/>
              </w:rPr>
              <w:t>开关</w:t>
            </w:r>
          </w:p>
        </w:tc>
        <w:tc>
          <w:tcPr>
            <w:tcW w:w="0" w:type="auto"/>
          </w:tcPr>
          <w:p w14:paraId="2626C9B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“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应</w:t>
            </w:r>
            <w:r w:rsidRPr="008B1496">
              <w:rPr>
                <w:rFonts w:ascii="游明朝" w:eastAsia="游明朝" w:hAnsi="游明朝" w:cs="游明朝" w:hint="eastAsia"/>
              </w:rPr>
              <w:t>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语库</w:t>
            </w:r>
            <w:r w:rsidRPr="008B1496">
              <w:rPr>
                <w:rFonts w:ascii="游明朝" w:eastAsia="游明朝" w:hAnsi="游明朝" w:cs="游明朝" w:hint="eastAsia"/>
              </w:rPr>
              <w:t>”</w:t>
            </w:r>
          </w:p>
        </w:tc>
        <w:tc>
          <w:tcPr>
            <w:tcW w:w="0" w:type="auto"/>
          </w:tcPr>
          <w:p w14:paraId="39160B83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Style w:val="VerbatimChar"/>
                <w:rFonts w:asciiTheme="minorEastAsia" w:hAnsiTheme="minorEastAsia"/>
              </w:rPr>
              <w:t>tla.ui.glossary.toggle</w:t>
            </w:r>
          </w:p>
        </w:tc>
      </w:tr>
      <w:tr w:rsidR="008B1496" w:rsidRPr="008B1496" w14:paraId="45BB46F0" w14:textId="77777777">
        <w:tc>
          <w:tcPr>
            <w:tcW w:w="0" w:type="auto"/>
          </w:tcPr>
          <w:p w14:paraId="13D933D0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成本提示</w:t>
            </w:r>
          </w:p>
        </w:tc>
        <w:tc>
          <w:tcPr>
            <w:tcW w:w="0" w:type="auto"/>
          </w:tcPr>
          <w:p w14:paraId="0EA55C4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“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预计</w:t>
            </w:r>
            <w:r w:rsidRPr="008B1496">
              <w:rPr>
                <w:rFonts w:ascii="游明朝" w:eastAsia="游明朝" w:hAnsi="游明朝" w:cs="游明朝" w:hint="eastAsia"/>
              </w:rPr>
              <w:t>成本：</w:t>
            </w:r>
            <w:r w:rsidRPr="008B1496">
              <w:rPr>
                <w:rFonts w:asciiTheme="minorEastAsia" w:hAnsiTheme="minorEastAsia" w:hint="eastAsia"/>
              </w:rPr>
              <w:t>{cost}，延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迟</w:t>
            </w:r>
            <w:r w:rsidRPr="008B1496">
              <w:rPr>
                <w:rFonts w:ascii="游明朝" w:eastAsia="游明朝" w:hAnsi="游明朝" w:cs="游明朝" w:hint="eastAsia"/>
              </w:rPr>
              <w:t>：</w:t>
            </w:r>
            <w:r w:rsidRPr="008B1496">
              <w:rPr>
                <w:rFonts w:asciiTheme="minorEastAsia" w:hAnsiTheme="minorEastAsia" w:hint="eastAsia"/>
              </w:rPr>
              <w:t>{latency}”</w:t>
            </w:r>
          </w:p>
        </w:tc>
        <w:tc>
          <w:tcPr>
            <w:tcW w:w="0" w:type="auto"/>
          </w:tcPr>
          <w:p w14:paraId="78D2B01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Style w:val="VerbatimChar"/>
                <w:rFonts w:asciiTheme="minorEastAsia" w:hAnsiTheme="minorEastAsia"/>
              </w:rPr>
              <w:t>tla.ui.costLatency</w:t>
            </w:r>
          </w:p>
        </w:tc>
      </w:tr>
      <w:tr w:rsidR="008B1496" w:rsidRPr="008B1496" w14:paraId="7AD6DB6B" w14:textId="77777777">
        <w:tc>
          <w:tcPr>
            <w:tcW w:w="0" w:type="auto"/>
          </w:tcPr>
          <w:p w14:paraId="3C9D4F83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原文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标题</w:t>
            </w:r>
          </w:p>
        </w:tc>
        <w:tc>
          <w:tcPr>
            <w:tcW w:w="0" w:type="auto"/>
          </w:tcPr>
          <w:p w14:paraId="7A0024C3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“原文</w:t>
            </w:r>
            <w:r w:rsidRPr="008B1496">
              <w:rPr>
                <w:rFonts w:asciiTheme="minorEastAsia" w:hAnsiTheme="minorEastAsia"/>
              </w:rPr>
              <w:t xml:space="preserve"> ({lang})”</w:t>
            </w:r>
          </w:p>
        </w:tc>
        <w:tc>
          <w:tcPr>
            <w:tcW w:w="0" w:type="auto"/>
          </w:tcPr>
          <w:p w14:paraId="728F3450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Style w:val="VerbatimChar"/>
                <w:rFonts w:asciiTheme="minorEastAsia" w:hAnsiTheme="minorEastAsia"/>
              </w:rPr>
              <w:t>tla.ui.source.title</w:t>
            </w:r>
          </w:p>
        </w:tc>
      </w:tr>
      <w:tr w:rsidR="008B1496" w:rsidRPr="008B1496" w14:paraId="7575AE86" w14:textId="77777777">
        <w:tc>
          <w:tcPr>
            <w:tcW w:w="0" w:type="auto"/>
          </w:tcPr>
          <w:p w14:paraId="1FAC898A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标题</w:t>
            </w:r>
          </w:p>
        </w:tc>
        <w:tc>
          <w:tcPr>
            <w:tcW w:w="0" w:type="auto"/>
          </w:tcPr>
          <w:p w14:paraId="39253BB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“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</w:t>
            </w:r>
            <w:r w:rsidRPr="008B1496">
              <w:rPr>
                <w:rFonts w:asciiTheme="minorEastAsia" w:hAnsiTheme="minorEastAsia"/>
              </w:rPr>
              <w:t xml:space="preserve"> ({lang})”</w:t>
            </w:r>
          </w:p>
        </w:tc>
        <w:tc>
          <w:tcPr>
            <w:tcW w:w="0" w:type="auto"/>
          </w:tcPr>
          <w:p w14:paraId="64719BD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Style w:val="VerbatimChar"/>
                <w:rFonts w:asciiTheme="minorEastAsia" w:hAnsiTheme="minorEastAsia"/>
              </w:rPr>
              <w:t>tla.ui.translation.title</w:t>
            </w:r>
          </w:p>
        </w:tc>
      </w:tr>
      <w:tr w:rsidR="008B1496" w:rsidRPr="008B1496" w14:paraId="40470CD2" w14:textId="77777777">
        <w:tc>
          <w:tcPr>
            <w:tcW w:w="0" w:type="auto"/>
          </w:tcPr>
          <w:p w14:paraId="3EB535D4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编辑</w:t>
            </w:r>
            <w:r w:rsidRPr="008B1496">
              <w:rPr>
                <w:rFonts w:ascii="游明朝" w:eastAsia="游明朝" w:hAnsi="游明朝" w:cs="游明朝" w:hint="eastAsia"/>
              </w:rPr>
              <w:t>提示</w:t>
            </w:r>
          </w:p>
        </w:tc>
        <w:tc>
          <w:tcPr>
            <w:tcW w:w="0" w:type="auto"/>
          </w:tcPr>
          <w:p w14:paraId="48DED643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“您可以修改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后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发</w:t>
            </w:r>
            <w:r w:rsidRPr="008B1496">
              <w:rPr>
                <w:rFonts w:ascii="游明朝" w:eastAsia="游明朝" w:hAnsi="游明朝" w:cs="游明朝" w:hint="eastAsia"/>
              </w:rPr>
              <w:t>送”</w:t>
            </w:r>
          </w:p>
        </w:tc>
        <w:tc>
          <w:tcPr>
            <w:tcW w:w="0" w:type="auto"/>
          </w:tcPr>
          <w:p w14:paraId="27CEB6C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Style w:val="VerbatimChar"/>
                <w:rFonts w:asciiTheme="minorEastAsia" w:hAnsiTheme="minorEastAsia"/>
              </w:rPr>
              <w:t>tla.ui.editable.hint</w:t>
            </w:r>
          </w:p>
        </w:tc>
      </w:tr>
      <w:tr w:rsidR="008B1496" w:rsidRPr="008B1496" w14:paraId="25DFCC67" w14:textId="77777777">
        <w:tc>
          <w:tcPr>
            <w:tcW w:w="0" w:type="auto"/>
          </w:tcPr>
          <w:p w14:paraId="00C398E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发</w:t>
            </w:r>
            <w:r w:rsidRPr="008B1496">
              <w:rPr>
                <w:rFonts w:ascii="游明朝" w:eastAsia="游明朝" w:hAnsi="游明朝" w:cs="游明朝" w:hint="eastAsia"/>
              </w:rPr>
              <w:t>送按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钮</w:t>
            </w:r>
          </w:p>
        </w:tc>
        <w:tc>
          <w:tcPr>
            <w:tcW w:w="0" w:type="auto"/>
          </w:tcPr>
          <w:p w14:paraId="6ACE7E42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“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发</w:t>
            </w:r>
            <w:r w:rsidRPr="008B1496">
              <w:rPr>
                <w:rFonts w:ascii="游明朝" w:eastAsia="游明朝" w:hAnsi="游明朝" w:cs="游明朝" w:hint="eastAsia"/>
              </w:rPr>
              <w:t>送”</w:t>
            </w:r>
          </w:p>
        </w:tc>
        <w:tc>
          <w:tcPr>
            <w:tcW w:w="0" w:type="auto"/>
          </w:tcPr>
          <w:p w14:paraId="0ECE92BB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Style w:val="VerbatimChar"/>
                <w:rFonts w:asciiTheme="minorEastAsia" w:hAnsiTheme="minorEastAsia"/>
              </w:rPr>
              <w:t>tla.ui.send</w:t>
            </w:r>
          </w:p>
        </w:tc>
      </w:tr>
      <w:tr w:rsidR="008B1496" w:rsidRPr="008B1496" w14:paraId="28A70AB4" w14:textId="77777777">
        <w:tc>
          <w:tcPr>
            <w:tcW w:w="0" w:type="auto"/>
          </w:tcPr>
          <w:p w14:paraId="15B1554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取消按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钮</w:t>
            </w:r>
          </w:p>
        </w:tc>
        <w:tc>
          <w:tcPr>
            <w:tcW w:w="0" w:type="auto"/>
          </w:tcPr>
          <w:p w14:paraId="4F222232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“取消”</w:t>
            </w:r>
          </w:p>
        </w:tc>
        <w:tc>
          <w:tcPr>
            <w:tcW w:w="0" w:type="auto"/>
          </w:tcPr>
          <w:p w14:paraId="6B86ACFB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Style w:val="VerbatimChar"/>
                <w:rFonts w:asciiTheme="minorEastAsia" w:hAnsiTheme="minorEastAsia"/>
              </w:rPr>
              <w:t>tla.ui.cancel</w:t>
            </w:r>
          </w:p>
        </w:tc>
      </w:tr>
      <w:tr w:rsidR="008B1496" w:rsidRPr="008B1496" w14:paraId="21FE4967" w14:textId="77777777">
        <w:tc>
          <w:tcPr>
            <w:tcW w:w="0" w:type="auto"/>
          </w:tcPr>
          <w:p w14:paraId="2B525610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悬</w:t>
            </w:r>
            <w:r w:rsidRPr="008B1496">
              <w:rPr>
                <w:rFonts w:ascii="游明朝" w:eastAsia="游明朝" w:hAnsi="游明朝" w:cs="游明朝" w:hint="eastAsia"/>
              </w:rPr>
              <w:t>浮条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</w:p>
        </w:tc>
        <w:tc>
          <w:tcPr>
            <w:tcW w:w="0" w:type="auto"/>
          </w:tcPr>
          <w:p w14:paraId="10BC5FE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“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”</w:t>
            </w:r>
          </w:p>
        </w:tc>
        <w:tc>
          <w:tcPr>
            <w:tcW w:w="0" w:type="auto"/>
          </w:tcPr>
          <w:p w14:paraId="25B814A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Style w:val="VerbatimChar"/>
                <w:rFonts w:asciiTheme="minorEastAsia" w:hAnsiTheme="minorEastAsia"/>
              </w:rPr>
              <w:t>tla.ui.hover.translate</w:t>
            </w:r>
          </w:p>
        </w:tc>
      </w:tr>
      <w:tr w:rsidR="008B1496" w:rsidRPr="008B1496" w14:paraId="70E8003B" w14:textId="77777777">
        <w:tc>
          <w:tcPr>
            <w:tcW w:w="0" w:type="auto"/>
          </w:tcPr>
          <w:p w14:paraId="3352C75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悬</w:t>
            </w:r>
            <w:r w:rsidRPr="008B1496">
              <w:rPr>
                <w:rFonts w:ascii="游明朝" w:eastAsia="游明朝" w:hAnsi="游明朝" w:cs="游明朝" w:hint="eastAsia"/>
              </w:rPr>
              <w:t>浮条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并回</w:t>
            </w:r>
            <w:r w:rsidRPr="008B1496">
              <w:rPr>
                <w:rFonts w:ascii="游明朝" w:eastAsia="游明朝" w:hAnsi="游明朝" w:cs="游明朝" w:hint="eastAsia"/>
              </w:rPr>
              <w:lastRenderedPageBreak/>
              <w:t>复</w:t>
            </w:r>
          </w:p>
        </w:tc>
        <w:tc>
          <w:tcPr>
            <w:tcW w:w="0" w:type="auto"/>
          </w:tcPr>
          <w:p w14:paraId="09B7178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lastRenderedPageBreak/>
              <w:t>“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并回复”</w:t>
            </w:r>
          </w:p>
        </w:tc>
        <w:tc>
          <w:tcPr>
            <w:tcW w:w="0" w:type="auto"/>
          </w:tcPr>
          <w:p w14:paraId="500F2AC1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Style w:val="VerbatimChar"/>
                <w:rFonts w:asciiTheme="minorEastAsia" w:hAnsiTheme="minorEastAsia"/>
              </w:rPr>
              <w:t>tla.ui.hover.translateReply</w:t>
            </w:r>
          </w:p>
        </w:tc>
      </w:tr>
    </w:tbl>
    <w:p w14:paraId="0F5DDAA3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31" w:name="traceability-表"/>
      <w:bookmarkEnd w:id="27"/>
      <w:bookmarkEnd w:id="30"/>
      <w:r w:rsidRPr="008B1496">
        <w:rPr>
          <w:rFonts w:asciiTheme="minorEastAsia" w:eastAsiaTheme="minorEastAsia" w:hAnsiTheme="minorEastAsia"/>
        </w:rPr>
        <w:t xml:space="preserve">Traceability </w:t>
      </w:r>
      <w:r w:rsidRPr="008B1496">
        <w:rPr>
          <w:rFonts w:asciiTheme="minorEastAsia" w:eastAsiaTheme="minorEastAsia" w:hAnsiTheme="minorEastAsia" w:hint="eastAsia"/>
        </w:rPr>
        <w:t>表</w:t>
      </w:r>
    </w:p>
    <w:p w14:paraId="1E9954CA" w14:textId="77777777" w:rsidR="008B1496" w:rsidRPr="008B1496" w:rsidRDefault="008B1496">
      <w:pPr>
        <w:pStyle w:val="FirstParagraph"/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下表展示界面控件、交互、</w:t>
      </w:r>
      <w:r w:rsidRPr="008B1496">
        <w:rPr>
          <w:rFonts w:ascii="Noto Sans CJK JP" w:eastAsia="Noto Sans CJK JP" w:hAnsi="Noto Sans CJK JP" w:cs="Noto Sans CJK JP" w:hint="eastAsia"/>
        </w:rPr>
        <w:t>调</w:t>
      </w:r>
      <w:r w:rsidRPr="008B1496">
        <w:rPr>
          <w:rFonts w:ascii="游明朝" w:eastAsia="游明朝" w:hAnsi="游明朝" w:cs="游明朝" w:hint="eastAsia"/>
        </w:rPr>
        <w:t>用</w:t>
      </w:r>
      <w:r w:rsidRPr="008B1496">
        <w:rPr>
          <w:rFonts w:asciiTheme="minorEastAsia" w:hAnsiTheme="minorEastAsia"/>
        </w:rPr>
        <w:t xml:space="preserve"> API </w:t>
      </w:r>
      <w:r w:rsidRPr="008B1496">
        <w:rPr>
          <w:rFonts w:asciiTheme="minorEastAsia" w:hAnsiTheme="minorEastAsia" w:hint="eastAsia"/>
        </w:rPr>
        <w:t>和</w:t>
      </w:r>
      <w:r w:rsidRPr="008B1496">
        <w:rPr>
          <w:rFonts w:ascii="Noto Sans CJK JP" w:eastAsia="Noto Sans CJK JP" w:hAnsi="Noto Sans CJK JP" w:cs="Noto Sans CJK JP" w:hint="eastAsia"/>
        </w:rPr>
        <w:t>验</w:t>
      </w:r>
      <w:r w:rsidRPr="008B1496">
        <w:rPr>
          <w:rFonts w:ascii="游明朝" w:eastAsia="游明朝" w:hAnsi="游明朝" w:cs="游明朝" w:hint="eastAsia"/>
        </w:rPr>
        <w:t>收用例之</w:t>
      </w:r>
      <w:r w:rsidRPr="008B1496">
        <w:rPr>
          <w:rFonts w:ascii="Noto Sans CJK JP" w:eastAsia="Noto Sans CJK JP" w:hAnsi="Noto Sans CJK JP" w:cs="Noto Sans CJK JP" w:hint="eastAsia"/>
        </w:rPr>
        <w:t>间</w:t>
      </w:r>
      <w:r w:rsidRPr="008B1496">
        <w:rPr>
          <w:rFonts w:ascii="游明朝" w:eastAsia="游明朝" w:hAnsi="游明朝" w:cs="游明朝" w:hint="eastAsia"/>
        </w:rPr>
        <w:t>的关系。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22"/>
        <w:gridCol w:w="820"/>
        <w:gridCol w:w="3777"/>
        <w:gridCol w:w="3535"/>
      </w:tblGrid>
      <w:tr w:rsidR="008B1496" w:rsidRPr="008B1496" w14:paraId="48CB3A24" w14:textId="77777777" w:rsidTr="007C7E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569E5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控件</w:t>
            </w:r>
          </w:p>
        </w:tc>
        <w:tc>
          <w:tcPr>
            <w:tcW w:w="0" w:type="auto"/>
          </w:tcPr>
          <w:p w14:paraId="4505BBC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交互</w:t>
            </w:r>
          </w:p>
        </w:tc>
        <w:tc>
          <w:tcPr>
            <w:tcW w:w="0" w:type="auto"/>
          </w:tcPr>
          <w:p w14:paraId="0801E6D0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调</w:t>
            </w:r>
            <w:r w:rsidRPr="008B1496">
              <w:rPr>
                <w:rFonts w:ascii="游明朝" w:eastAsia="游明朝" w:hAnsi="游明朝" w:cs="游明朝" w:hint="eastAsia"/>
              </w:rPr>
              <w:t>用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API/工具</w:t>
            </w:r>
          </w:p>
        </w:tc>
        <w:tc>
          <w:tcPr>
            <w:tcW w:w="0" w:type="auto"/>
          </w:tcPr>
          <w:p w14:paraId="4C007667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验</w:t>
            </w:r>
            <w:r w:rsidRPr="008B1496">
              <w:rPr>
                <w:rFonts w:ascii="游明朝" w:eastAsia="游明朝" w:hAnsi="游明朝" w:cs="游明朝" w:hint="eastAsia"/>
              </w:rPr>
              <w:t>收用例</w:t>
            </w:r>
          </w:p>
        </w:tc>
      </w:tr>
      <w:tr w:rsidR="008B1496" w:rsidRPr="008B1496" w14:paraId="27C9A188" w14:textId="77777777">
        <w:tc>
          <w:tcPr>
            <w:tcW w:w="0" w:type="auto"/>
          </w:tcPr>
          <w:p w14:paraId="3782400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模型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选择</w:t>
            </w:r>
            <w:r w:rsidRPr="008B1496">
              <w:rPr>
                <w:rFonts w:ascii="游明朝" w:eastAsia="游明朝" w:hAnsi="游明朝" w:cs="游明朝" w:hint="eastAsia"/>
              </w:rPr>
              <w:t>下拉</w:t>
            </w:r>
          </w:p>
        </w:tc>
        <w:tc>
          <w:tcPr>
            <w:tcW w:w="0" w:type="auto"/>
          </w:tcPr>
          <w:p w14:paraId="1AE0562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选择</w:t>
            </w:r>
            <w:r w:rsidRPr="008B1496">
              <w:rPr>
                <w:rFonts w:ascii="游明朝" w:eastAsia="游明朝" w:hAnsi="游明朝" w:cs="游明朝" w:hint="eastAsia"/>
              </w:rPr>
              <w:t>不同模型</w:t>
            </w:r>
          </w:p>
        </w:tc>
        <w:tc>
          <w:tcPr>
            <w:tcW w:w="0" w:type="auto"/>
          </w:tcPr>
          <w:p w14:paraId="2B5582F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更新模型适配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层</w:t>
            </w:r>
            <w:r w:rsidRPr="008B1496">
              <w:rPr>
                <w:rFonts w:ascii="游明朝" w:eastAsia="游明朝" w:hAnsi="游明朝" w:cs="游明朝" w:hint="eastAsia"/>
              </w:rPr>
              <w:t>的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modelHints</w:t>
            </w:r>
            <w:r w:rsidRPr="008B1496">
              <w:rPr>
                <w:rFonts w:asciiTheme="minorEastAsia" w:hAnsiTheme="minorEastAsia"/>
              </w:rPr>
              <w:t xml:space="preserve">; 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调</w:t>
            </w:r>
            <w:r w:rsidRPr="008B1496">
              <w:rPr>
                <w:rFonts w:ascii="游明朝" w:eastAsia="游明朝" w:hAnsi="游明朝" w:cs="游明朝" w:hint="eastAsia"/>
              </w:rPr>
              <w:t>用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/translate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时传</w:t>
            </w:r>
            <w:r w:rsidRPr="008B1496">
              <w:rPr>
                <w:rFonts w:ascii="游明朝" w:eastAsia="游明朝" w:hAnsi="游明朝" w:cs="游明朝" w:hint="eastAsia"/>
              </w:rPr>
              <w:t>入</w:t>
            </w:r>
          </w:p>
        </w:tc>
        <w:tc>
          <w:tcPr>
            <w:tcW w:w="0" w:type="auto"/>
          </w:tcPr>
          <w:p w14:paraId="0A8EEA92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Given </w:t>
            </w:r>
            <w:r w:rsidRPr="008B1496">
              <w:rPr>
                <w:rFonts w:asciiTheme="minorEastAsia" w:hAnsiTheme="minorEastAsia" w:hint="eastAsia"/>
              </w:rPr>
              <w:t>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切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换</w:t>
            </w:r>
            <w:r w:rsidRPr="008B1496">
              <w:rPr>
                <w:rFonts w:ascii="游明朝" w:eastAsia="游明朝" w:hAnsi="游明朝" w:cs="游明朝" w:hint="eastAsia"/>
              </w:rPr>
              <w:t>模型，</w:t>
            </w:r>
            <w:r w:rsidRPr="008B1496">
              <w:rPr>
                <w:rFonts w:asciiTheme="minorEastAsia" w:hAnsiTheme="minorEastAsia" w:hint="eastAsia"/>
              </w:rPr>
              <w:t>When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再次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时</w:t>
            </w:r>
            <w:r w:rsidRPr="008B1496">
              <w:rPr>
                <w:rFonts w:ascii="游明朝" w:eastAsia="游明朝" w:hAnsi="游明朝" w:cs="游明朝" w:hint="eastAsia"/>
              </w:rPr>
              <w:t>使用新的模型并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显</w:t>
            </w:r>
            <w:r w:rsidRPr="008B1496">
              <w:rPr>
                <w:rFonts w:ascii="游明朝" w:eastAsia="游明朝" w:hAnsi="游明朝" w:cs="游明朝" w:hint="eastAsia"/>
              </w:rPr>
              <w:t>示模型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ID；Then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成本和延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迟变</w:t>
            </w:r>
            <w:r w:rsidRPr="008B1496">
              <w:rPr>
                <w:rFonts w:ascii="游明朝" w:eastAsia="游明朝" w:hAnsi="游明朝" w:cs="游明朝" w:hint="eastAsia"/>
              </w:rPr>
              <w:t>化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记录</w:t>
            </w:r>
            <w:r w:rsidRPr="008B1496">
              <w:rPr>
                <w:rFonts w:ascii="游明朝" w:eastAsia="游明朝" w:hAnsi="游明朝" w:cs="游明朝" w:hint="eastAsia"/>
              </w:rPr>
              <w:t>。</w:t>
            </w:r>
          </w:p>
        </w:tc>
      </w:tr>
      <w:tr w:rsidR="008B1496" w:rsidRPr="008B1496" w14:paraId="21F5A875" w14:textId="77777777">
        <w:tc>
          <w:tcPr>
            <w:tcW w:w="0" w:type="auto"/>
          </w:tcPr>
          <w:p w14:paraId="7D46A49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源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语</w:t>
            </w:r>
            <w:r w:rsidRPr="008B1496">
              <w:rPr>
                <w:rFonts w:ascii="游明朝" w:eastAsia="游明朝" w:hAnsi="游明朝" w:cs="游明朝" w:hint="eastAsia"/>
              </w:rPr>
              <w:t>言下拉</w:t>
            </w:r>
          </w:p>
        </w:tc>
        <w:tc>
          <w:tcPr>
            <w:tcW w:w="0" w:type="auto"/>
          </w:tcPr>
          <w:p w14:paraId="1A25FC72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手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动</w:t>
            </w:r>
            <w:r w:rsidRPr="008B1496">
              <w:rPr>
                <w:rFonts w:ascii="游明朝" w:eastAsia="游明朝" w:hAnsi="游明朝" w:cs="游明朝" w:hint="eastAsia"/>
              </w:rPr>
              <w:t>指定源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语</w:t>
            </w:r>
            <w:r w:rsidRPr="008B1496">
              <w:rPr>
                <w:rFonts w:ascii="游明朝" w:eastAsia="游明朝" w:hAnsi="游明朝" w:cs="游明朝" w:hint="eastAsia"/>
              </w:rPr>
              <w:t>言</w:t>
            </w:r>
          </w:p>
        </w:tc>
        <w:tc>
          <w:tcPr>
            <w:tcW w:w="0" w:type="auto"/>
          </w:tcPr>
          <w:p w14:paraId="3E5259F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将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sourceLang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传</w:t>
            </w:r>
            <w:r w:rsidRPr="008B1496">
              <w:rPr>
                <w:rFonts w:ascii="游明朝" w:eastAsia="游明朝" w:hAnsi="游明朝" w:cs="游明朝" w:hint="eastAsia"/>
              </w:rPr>
              <w:t>入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/translate</w:t>
            </w:r>
            <w:r w:rsidRPr="008B1496">
              <w:rPr>
                <w:rFonts w:asciiTheme="minorEastAsia" w:hAnsiTheme="minorEastAsia" w:hint="eastAsia"/>
              </w:rPr>
              <w:t>，跳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过检测</w:t>
            </w:r>
          </w:p>
        </w:tc>
        <w:tc>
          <w:tcPr>
            <w:tcW w:w="0" w:type="auto"/>
          </w:tcPr>
          <w:p w14:paraId="7852F7B4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Given 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检测</w:t>
            </w:r>
            <w:r w:rsidRPr="008B1496">
              <w:rPr>
                <w:rFonts w:ascii="游明朝" w:eastAsia="游明朝" w:hAnsi="游明朝" w:cs="游明朝" w:hint="eastAsia"/>
              </w:rPr>
              <w:t>置信度低，</w:t>
            </w:r>
            <w:r w:rsidRPr="008B1496">
              <w:rPr>
                <w:rFonts w:asciiTheme="minorEastAsia" w:hAnsiTheme="minorEastAsia" w:hint="eastAsia"/>
              </w:rPr>
              <w:t>When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手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动选择</w:t>
            </w:r>
            <w:r w:rsidRPr="008B1496">
              <w:rPr>
                <w:rFonts w:ascii="游明朝" w:eastAsia="游明朝" w:hAnsi="游明朝" w:cs="游明朝" w:hint="eastAsia"/>
              </w:rPr>
              <w:t>源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语</w:t>
            </w:r>
            <w:r w:rsidRPr="008B1496">
              <w:rPr>
                <w:rFonts w:ascii="游明朝" w:eastAsia="游明朝" w:hAnsi="游明朝" w:cs="游明朝" w:hint="eastAsia"/>
              </w:rPr>
              <w:t>言，</w:t>
            </w:r>
            <w:r w:rsidRPr="008B1496">
              <w:rPr>
                <w:rFonts w:asciiTheme="minorEastAsia" w:hAnsiTheme="minorEastAsia" w:hint="eastAsia"/>
              </w:rPr>
              <w:t>Then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结</w:t>
            </w:r>
            <w:r w:rsidRPr="008B1496">
              <w:rPr>
                <w:rFonts w:ascii="游明朝" w:eastAsia="游明朝" w:hAnsi="游明朝" w:cs="游明朝" w:hint="eastAsia"/>
              </w:rPr>
              <w:t>果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应</w:t>
            </w:r>
            <w:r w:rsidRPr="008B1496">
              <w:rPr>
                <w:rFonts w:ascii="游明朝" w:eastAsia="游明朝" w:hAnsi="游明朝" w:cs="游明朝" w:hint="eastAsia"/>
              </w:rPr>
              <w:t>改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变</w:t>
            </w:r>
            <w:r w:rsidRPr="008B1496">
              <w:rPr>
                <w:rFonts w:ascii="游明朝" w:eastAsia="游明朝" w:hAnsi="游明朝" w:cs="游明朝" w:hint="eastAsia"/>
              </w:rPr>
              <w:t>且不再提示自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动检测</w:t>
            </w:r>
            <w:r w:rsidRPr="008B1496">
              <w:rPr>
                <w:rFonts w:ascii="游明朝" w:eastAsia="游明朝" w:hAnsi="游明朝" w:cs="游明朝" w:hint="eastAsia"/>
              </w:rPr>
              <w:t>。</w:t>
            </w:r>
          </w:p>
        </w:tc>
      </w:tr>
      <w:tr w:rsidR="008B1496" w:rsidRPr="008B1496" w14:paraId="4BAE4640" w14:textId="77777777">
        <w:tc>
          <w:tcPr>
            <w:tcW w:w="0" w:type="auto"/>
          </w:tcPr>
          <w:p w14:paraId="684C51EA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目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标语</w:t>
            </w:r>
            <w:r w:rsidRPr="008B1496">
              <w:rPr>
                <w:rFonts w:ascii="游明朝" w:eastAsia="游明朝" w:hAnsi="游明朝" w:cs="游明朝" w:hint="eastAsia"/>
              </w:rPr>
              <w:t>言下拉</w:t>
            </w:r>
          </w:p>
        </w:tc>
        <w:tc>
          <w:tcPr>
            <w:tcW w:w="0" w:type="auto"/>
          </w:tcPr>
          <w:p w14:paraId="52EF6DC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切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换</w:t>
            </w:r>
            <w:r w:rsidRPr="008B1496">
              <w:rPr>
                <w:rFonts w:ascii="游明朝" w:eastAsia="游明朝" w:hAnsi="游明朝" w:cs="游明朝" w:hint="eastAsia"/>
              </w:rPr>
              <w:t>目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标语</w:t>
            </w:r>
            <w:r w:rsidRPr="008B1496">
              <w:rPr>
                <w:rFonts w:ascii="游明朝" w:eastAsia="游明朝" w:hAnsi="游明朝" w:cs="游明朝" w:hint="eastAsia"/>
              </w:rPr>
              <w:t>种</w:t>
            </w:r>
          </w:p>
        </w:tc>
        <w:tc>
          <w:tcPr>
            <w:tcW w:w="0" w:type="auto"/>
          </w:tcPr>
          <w:p w14:paraId="46542B9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更新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targetLang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参数</w:t>
            </w:r>
          </w:p>
        </w:tc>
        <w:tc>
          <w:tcPr>
            <w:tcW w:w="0" w:type="auto"/>
          </w:tcPr>
          <w:p w14:paraId="2619ED3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Given </w:t>
            </w:r>
            <w:r w:rsidRPr="008B1496">
              <w:rPr>
                <w:rFonts w:asciiTheme="minorEastAsia" w:hAnsiTheme="minorEastAsia" w:hint="eastAsia"/>
              </w:rPr>
              <w:t>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切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换</w:t>
            </w:r>
            <w:r w:rsidRPr="008B1496">
              <w:rPr>
                <w:rFonts w:ascii="游明朝" w:eastAsia="游明朝" w:hAnsi="游明朝" w:cs="游明朝" w:hint="eastAsia"/>
              </w:rPr>
              <w:t>目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标语</w:t>
            </w:r>
            <w:r w:rsidRPr="008B1496">
              <w:rPr>
                <w:rFonts w:ascii="游明朝" w:eastAsia="游明朝" w:hAnsi="游明朝" w:cs="游明朝" w:hint="eastAsia"/>
              </w:rPr>
              <w:t>言，</w:t>
            </w:r>
            <w:r w:rsidRPr="008B1496">
              <w:rPr>
                <w:rFonts w:asciiTheme="minorEastAsia" w:hAnsiTheme="minorEastAsia" w:hint="eastAsia"/>
              </w:rPr>
              <w:t>Then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本立即刷新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为</w:t>
            </w:r>
            <w:r w:rsidRPr="008B1496">
              <w:rPr>
                <w:rFonts w:ascii="游明朝" w:eastAsia="游明朝" w:hAnsi="游明朝" w:cs="游明朝" w:hint="eastAsia"/>
              </w:rPr>
              <w:t>新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语</w:t>
            </w:r>
            <w:r w:rsidRPr="008B1496">
              <w:rPr>
                <w:rFonts w:ascii="游明朝" w:eastAsia="游明朝" w:hAnsi="游明朝" w:cs="游明朝" w:hint="eastAsia"/>
              </w:rPr>
              <w:t>言。</w:t>
            </w:r>
          </w:p>
        </w:tc>
      </w:tr>
      <w:tr w:rsidR="008B1496" w:rsidRPr="008B1496" w14:paraId="2ABA888E" w14:textId="77777777">
        <w:tc>
          <w:tcPr>
            <w:tcW w:w="0" w:type="auto"/>
          </w:tcPr>
          <w:p w14:paraId="77C9D4F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术语库</w:t>
            </w:r>
            <w:r w:rsidRPr="008B1496">
              <w:rPr>
                <w:rFonts w:ascii="游明朝" w:eastAsia="游明朝" w:hAnsi="游明朝" w:cs="游明朝" w:hint="eastAsia"/>
              </w:rPr>
              <w:t>开关</w:t>
            </w:r>
          </w:p>
        </w:tc>
        <w:tc>
          <w:tcPr>
            <w:tcW w:w="0" w:type="auto"/>
          </w:tcPr>
          <w:p w14:paraId="14FC387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开启或关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闭术语应</w:t>
            </w:r>
            <w:r w:rsidRPr="008B1496">
              <w:rPr>
                <w:rFonts w:ascii="游明朝" w:eastAsia="游明朝" w:hAnsi="游明朝" w:cs="游明朝" w:hint="eastAsia"/>
              </w:rPr>
              <w:t>用</w:t>
            </w:r>
          </w:p>
        </w:tc>
        <w:tc>
          <w:tcPr>
            <w:tcW w:w="0" w:type="auto"/>
          </w:tcPr>
          <w:p w14:paraId="2B0FD9C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设</w:t>
            </w:r>
            <w:r w:rsidRPr="008B1496">
              <w:rPr>
                <w:rFonts w:ascii="游明朝" w:eastAsia="游明朝" w:hAnsi="游明朝" w:cs="游明朝" w:hint="eastAsia"/>
              </w:rPr>
              <w:t>置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glossaryPolicy</w:t>
            </w:r>
            <w:r w:rsidRPr="008B1496">
              <w:rPr>
                <w:rFonts w:asciiTheme="minorEastAsia" w:hAnsiTheme="minorEastAsia" w:hint="eastAsia"/>
              </w:rPr>
              <w:t>；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调</w:t>
            </w:r>
            <w:r w:rsidRPr="008B1496">
              <w:rPr>
                <w:rFonts w:ascii="游明朝" w:eastAsia="游明朝" w:hAnsi="游明朝" w:cs="游明朝" w:hint="eastAsia"/>
              </w:rPr>
              <w:t>用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/applyGlossary</w:t>
            </w:r>
          </w:p>
        </w:tc>
        <w:tc>
          <w:tcPr>
            <w:tcW w:w="0" w:type="auto"/>
          </w:tcPr>
          <w:p w14:paraId="1A22238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Given 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语库</w:t>
            </w:r>
            <w:r w:rsidRPr="008B1496">
              <w:rPr>
                <w:rFonts w:ascii="游明朝" w:eastAsia="游明朝" w:hAnsi="游明朝" w:cs="游明朝" w:hint="eastAsia"/>
              </w:rPr>
              <w:t>开启，</w:t>
            </w:r>
            <w:r w:rsidRPr="008B1496">
              <w:rPr>
                <w:rFonts w:asciiTheme="minorEastAsia" w:hAnsiTheme="minorEastAsia" w:hint="eastAsia"/>
              </w:rPr>
              <w:t>When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包含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语</w:t>
            </w:r>
            <w:r w:rsidRPr="008B1496">
              <w:rPr>
                <w:rFonts w:ascii="游明朝" w:eastAsia="游明朝" w:hAnsi="游明朝" w:cs="游明朝" w:hint="eastAsia"/>
              </w:rPr>
              <w:t>，</w:t>
            </w:r>
            <w:r w:rsidRPr="008B1496">
              <w:rPr>
                <w:rFonts w:asciiTheme="minorEastAsia" w:hAnsiTheme="minorEastAsia" w:hint="eastAsia"/>
              </w:rPr>
              <w:t>Then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显</w:t>
            </w:r>
            <w:r w:rsidRPr="008B1496">
              <w:rPr>
                <w:rFonts w:ascii="游明朝" w:eastAsia="游明朝" w:hAnsi="游明朝" w:cs="游明朝" w:hint="eastAsia"/>
              </w:rPr>
              <w:t>示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语识</w:t>
            </w:r>
            <w:r w:rsidRPr="008B1496">
              <w:rPr>
                <w:rFonts w:ascii="游明朝" w:eastAsia="游明朝" w:hAnsi="游明朝" w:cs="游明朝" w:hint="eastAsia"/>
              </w:rPr>
              <w:t>别和三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选项</w:t>
            </w:r>
            <w:r w:rsidRPr="008B1496">
              <w:rPr>
                <w:rFonts w:ascii="游明朝" w:eastAsia="游明朝" w:hAnsi="游明朝" w:cs="游明朝" w:hint="eastAsia"/>
              </w:rPr>
              <w:t>提示。</w:t>
            </w:r>
          </w:p>
        </w:tc>
      </w:tr>
      <w:tr w:rsidR="008B1496" w:rsidRPr="008B1496" w14:paraId="7089C3A5" w14:textId="77777777">
        <w:tc>
          <w:tcPr>
            <w:tcW w:w="0" w:type="auto"/>
          </w:tcPr>
          <w:p w14:paraId="51156921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成本/延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迟</w:t>
            </w:r>
            <w:r w:rsidRPr="008B1496">
              <w:rPr>
                <w:rFonts w:ascii="游明朝" w:eastAsia="游明朝" w:hAnsi="游明朝" w:cs="游明朝" w:hint="eastAsia"/>
              </w:rPr>
              <w:t>提示</w:t>
            </w:r>
          </w:p>
        </w:tc>
        <w:tc>
          <w:tcPr>
            <w:tcW w:w="0" w:type="auto"/>
          </w:tcPr>
          <w:p w14:paraId="3D6F0402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查</w:t>
            </w:r>
            <w:r w:rsidRPr="008B1496">
              <w:rPr>
                <w:rFonts w:ascii="游明朝" w:eastAsia="游明朝" w:hAnsi="游明朝" w:cs="游明朝" w:hint="eastAsia"/>
              </w:rPr>
              <w:t>看成本估算</w:t>
            </w:r>
          </w:p>
        </w:tc>
        <w:tc>
          <w:tcPr>
            <w:tcW w:w="0" w:type="auto"/>
          </w:tcPr>
          <w:p w14:paraId="66F9A594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调</w:t>
            </w:r>
            <w:r w:rsidRPr="008B1496">
              <w:rPr>
                <w:rFonts w:ascii="游明朝" w:eastAsia="游明朝" w:hAnsi="游明朝" w:cs="游明朝" w:hint="eastAsia"/>
              </w:rPr>
              <w:t>用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tla.getCostLatency(payloadSize, modelId)</w:t>
            </w:r>
          </w:p>
        </w:tc>
        <w:tc>
          <w:tcPr>
            <w:tcW w:w="0" w:type="auto"/>
          </w:tcPr>
          <w:p w14:paraId="12520B57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Given 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输</w:t>
            </w:r>
            <w:r w:rsidRPr="008B1496">
              <w:rPr>
                <w:rFonts w:ascii="游明朝" w:eastAsia="游明朝" w:hAnsi="游明朝" w:cs="游明朝" w:hint="eastAsia"/>
              </w:rPr>
              <w:t>入文本</w:t>
            </w:r>
            <w:r w:rsidRPr="008B1496">
              <w:rPr>
                <w:rFonts w:ascii="Noto Sans JP" w:eastAsia="Noto Sans JP" w:hAnsi="Noto Sans JP" w:cs="Noto Sans JP" w:hint="eastAsia"/>
              </w:rPr>
              <w:t>长</w:t>
            </w:r>
            <w:r w:rsidRPr="008B1496">
              <w:rPr>
                <w:rFonts w:ascii="游明朝" w:eastAsia="游明朝" w:hAnsi="游明朝" w:cs="游明朝" w:hint="eastAsia"/>
              </w:rPr>
              <w:t>度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变</w:t>
            </w:r>
            <w:r w:rsidRPr="008B1496">
              <w:rPr>
                <w:rFonts w:ascii="游明朝" w:eastAsia="游明朝" w:hAnsi="游明朝" w:cs="游明朝" w:hint="eastAsia"/>
              </w:rPr>
              <w:t>化，</w:t>
            </w:r>
            <w:r w:rsidRPr="008B1496">
              <w:rPr>
                <w:rFonts w:asciiTheme="minorEastAsia" w:hAnsiTheme="minorEastAsia" w:hint="eastAsia"/>
              </w:rPr>
              <w:t>Then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提示中的成本和延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迟</w:t>
            </w:r>
            <w:r w:rsidRPr="008B1496">
              <w:rPr>
                <w:rFonts w:ascii="游明朝" w:eastAsia="游明朝" w:hAnsi="游明朝" w:cs="游明朝" w:hint="eastAsia"/>
              </w:rPr>
              <w:t>自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动</w:t>
            </w:r>
            <w:r w:rsidRPr="008B1496">
              <w:rPr>
                <w:rFonts w:ascii="游明朝" w:eastAsia="游明朝" w:hAnsi="游明朝" w:cs="游明朝" w:hint="eastAsia"/>
              </w:rPr>
              <w:t>更新。</w:t>
            </w:r>
          </w:p>
        </w:tc>
      </w:tr>
      <w:tr w:rsidR="008B1496" w:rsidRPr="008B1496" w14:paraId="602FA03D" w14:textId="77777777">
        <w:tc>
          <w:tcPr>
            <w:tcW w:w="0" w:type="auto"/>
          </w:tcPr>
          <w:p w14:paraId="7023963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lastRenderedPageBreak/>
              <w:t>原文文本框</w:t>
            </w:r>
          </w:p>
        </w:tc>
        <w:tc>
          <w:tcPr>
            <w:tcW w:w="0" w:type="auto"/>
          </w:tcPr>
          <w:p w14:paraId="2047816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只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读</w:t>
            </w:r>
            <w:r w:rsidRPr="008B1496">
              <w:rPr>
                <w:rFonts w:ascii="游明朝" w:eastAsia="游明朝" w:hAnsi="游明朝" w:cs="游明朝" w:hint="eastAsia"/>
              </w:rPr>
              <w:t>展示原文</w:t>
            </w:r>
          </w:p>
        </w:tc>
        <w:tc>
          <w:tcPr>
            <w:tcW w:w="0" w:type="auto"/>
          </w:tcPr>
          <w:p w14:paraId="723BD46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无</w:t>
            </w:r>
            <w:r w:rsidRPr="008B1496">
              <w:rPr>
                <w:rFonts w:asciiTheme="minorEastAsia" w:hAnsiTheme="minorEastAsia"/>
              </w:rPr>
              <w:t xml:space="preserve"> API 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调</w:t>
            </w:r>
            <w:r w:rsidRPr="008B1496">
              <w:rPr>
                <w:rFonts w:ascii="游明朝" w:eastAsia="游明朝" w:hAnsi="游明朝" w:cs="游明朝" w:hint="eastAsia"/>
              </w:rPr>
              <w:t>用</w:t>
            </w:r>
          </w:p>
        </w:tc>
        <w:tc>
          <w:tcPr>
            <w:tcW w:w="0" w:type="auto"/>
          </w:tcPr>
          <w:p w14:paraId="7C5190D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Given </w:t>
            </w:r>
            <w:r w:rsidRPr="008B1496">
              <w:rPr>
                <w:rFonts w:asciiTheme="minorEastAsia" w:hAnsiTheme="minorEastAsia" w:hint="eastAsia"/>
              </w:rPr>
              <w:t>大文本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时</w:t>
            </w:r>
            <w:r w:rsidRPr="008B1496">
              <w:rPr>
                <w:rFonts w:ascii="游明朝" w:eastAsia="游明朝" w:hAnsi="游明朝" w:cs="游明朝" w:hint="eastAsia"/>
              </w:rPr>
              <w:t>，文本框滚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动</w:t>
            </w:r>
            <w:r w:rsidRPr="008B1496">
              <w:rPr>
                <w:rFonts w:ascii="游明朝" w:eastAsia="游明朝" w:hAnsi="游明朝" w:cs="游明朝" w:hint="eastAsia"/>
              </w:rPr>
              <w:t>正常，不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许编辑</w:t>
            </w:r>
            <w:r w:rsidRPr="008B1496">
              <w:rPr>
                <w:rFonts w:ascii="游明朝" w:eastAsia="游明朝" w:hAnsi="游明朝" w:cs="游明朝" w:hint="eastAsia"/>
              </w:rPr>
              <w:t>。</w:t>
            </w:r>
          </w:p>
        </w:tc>
      </w:tr>
      <w:tr w:rsidR="008B1496" w:rsidRPr="008B1496" w14:paraId="643D6BF9" w14:textId="77777777">
        <w:tc>
          <w:tcPr>
            <w:tcW w:w="0" w:type="auto"/>
          </w:tcPr>
          <w:p w14:paraId="1E232D4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文本框</w:t>
            </w:r>
          </w:p>
        </w:tc>
        <w:tc>
          <w:tcPr>
            <w:tcW w:w="0" w:type="auto"/>
          </w:tcPr>
          <w:p w14:paraId="468D1D4A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展示并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许编辑译</w:t>
            </w:r>
            <w:r w:rsidRPr="008B1496">
              <w:rPr>
                <w:rFonts w:ascii="游明朝" w:eastAsia="游明朝" w:hAnsi="游明朝" w:cs="游明朝" w:hint="eastAsia"/>
              </w:rPr>
              <w:t>文</w:t>
            </w:r>
          </w:p>
        </w:tc>
        <w:tc>
          <w:tcPr>
            <w:tcW w:w="0" w:type="auto"/>
          </w:tcPr>
          <w:p w14:paraId="2EA97C92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初始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调</w:t>
            </w:r>
            <w:r w:rsidRPr="008B1496">
              <w:rPr>
                <w:rFonts w:ascii="游明朝" w:eastAsia="游明朝" w:hAnsi="游明朝" w:cs="游明朝" w:hint="eastAsia"/>
              </w:rPr>
              <w:t>用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/translate</w:t>
            </w:r>
            <w:r w:rsidRPr="008B1496">
              <w:rPr>
                <w:rFonts w:asciiTheme="minorEastAsia" w:hAnsiTheme="minorEastAsia"/>
              </w:rPr>
              <w:t xml:space="preserve">; 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编辑</w:t>
            </w:r>
            <w:r w:rsidRPr="008B1496">
              <w:rPr>
                <w:rFonts w:ascii="游明朝" w:eastAsia="游明朝" w:hAnsi="游明朝" w:cs="游明朝" w:hint="eastAsia"/>
              </w:rPr>
              <w:t>后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调</w:t>
            </w:r>
            <w:r w:rsidRPr="008B1496">
              <w:rPr>
                <w:rFonts w:ascii="游明朝" w:eastAsia="游明朝" w:hAnsi="游明朝" w:cs="游明朝" w:hint="eastAsia"/>
              </w:rPr>
              <w:t>用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/rewrite</w:t>
            </w:r>
          </w:p>
        </w:tc>
        <w:tc>
          <w:tcPr>
            <w:tcW w:w="0" w:type="auto"/>
          </w:tcPr>
          <w:p w14:paraId="371CBAF7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Given </w:t>
            </w:r>
            <w:r w:rsidRPr="008B1496">
              <w:rPr>
                <w:rFonts w:asciiTheme="minorEastAsia" w:hAnsiTheme="minorEastAsia" w:hint="eastAsia"/>
              </w:rPr>
              <w:t>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编辑译</w:t>
            </w:r>
            <w:r w:rsidRPr="008B1496">
              <w:rPr>
                <w:rFonts w:ascii="游明朝" w:eastAsia="游明朝" w:hAnsi="游明朝" w:cs="游明朝" w:hint="eastAsia"/>
              </w:rPr>
              <w:t>文并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发</w:t>
            </w:r>
            <w:r w:rsidRPr="008B1496">
              <w:rPr>
                <w:rFonts w:ascii="游明朝" w:eastAsia="游明朝" w:hAnsi="游明朝" w:cs="游明朝" w:hint="eastAsia"/>
              </w:rPr>
              <w:t>送，</w:t>
            </w:r>
            <w:r w:rsidRPr="008B1496">
              <w:rPr>
                <w:rFonts w:asciiTheme="minorEastAsia" w:hAnsiTheme="minorEastAsia" w:hint="eastAsia"/>
              </w:rPr>
              <w:t>Then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回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贴</w:t>
            </w:r>
            <w:r w:rsidRPr="008B1496">
              <w:rPr>
                <w:rFonts w:ascii="游明朝" w:eastAsia="游明朝" w:hAnsi="游明朝" w:cs="游明朝" w:hint="eastAsia"/>
              </w:rPr>
              <w:t>卡片内容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应</w:t>
            </w:r>
            <w:r w:rsidRPr="008B1496">
              <w:rPr>
                <w:rFonts w:ascii="游明朝" w:eastAsia="游明朝" w:hAnsi="游明朝" w:cs="游明朝" w:hint="eastAsia"/>
              </w:rPr>
              <w:t>是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编辑</w:t>
            </w:r>
            <w:r w:rsidRPr="008B1496">
              <w:rPr>
                <w:rFonts w:ascii="游明朝" w:eastAsia="游明朝" w:hAnsi="游明朝" w:cs="游明朝" w:hint="eastAsia"/>
              </w:rPr>
              <w:t>后的文本。</w:t>
            </w:r>
          </w:p>
        </w:tc>
      </w:tr>
      <w:tr w:rsidR="008B1496" w:rsidRPr="008B1496" w14:paraId="1C3AEBBD" w14:textId="77777777">
        <w:tc>
          <w:tcPr>
            <w:tcW w:w="0" w:type="auto"/>
          </w:tcPr>
          <w:p w14:paraId="23640BE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发</w:t>
            </w:r>
            <w:r w:rsidRPr="008B1496">
              <w:rPr>
                <w:rFonts w:ascii="游明朝" w:eastAsia="游明朝" w:hAnsi="游明朝" w:cs="游明朝" w:hint="eastAsia"/>
              </w:rPr>
              <w:t>送按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钮</w:t>
            </w:r>
          </w:p>
        </w:tc>
        <w:tc>
          <w:tcPr>
            <w:tcW w:w="0" w:type="auto"/>
          </w:tcPr>
          <w:p w14:paraId="502A15C1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点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击发</w:t>
            </w:r>
            <w:r w:rsidRPr="008B1496">
              <w:rPr>
                <w:rFonts w:ascii="游明朝" w:eastAsia="游明朝" w:hAnsi="游明朝" w:cs="游明朝" w:hint="eastAsia"/>
              </w:rPr>
              <w:t>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</w:t>
            </w:r>
          </w:p>
        </w:tc>
        <w:tc>
          <w:tcPr>
            <w:tcW w:w="0" w:type="auto"/>
          </w:tcPr>
          <w:p w14:paraId="79916FB7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调</w:t>
            </w:r>
            <w:r w:rsidRPr="008B1496">
              <w:rPr>
                <w:rFonts w:ascii="游明朝" w:eastAsia="游明朝" w:hAnsi="游明朝" w:cs="游明朝" w:hint="eastAsia"/>
              </w:rPr>
              <w:t>用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tla.replyInThread</w:t>
            </w:r>
          </w:p>
        </w:tc>
        <w:tc>
          <w:tcPr>
            <w:tcW w:w="0" w:type="auto"/>
          </w:tcPr>
          <w:p w14:paraId="5B77C12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Given </w:t>
            </w:r>
            <w:r w:rsidRPr="008B1496">
              <w:rPr>
                <w:rFonts w:asciiTheme="minorEastAsia" w:hAnsiTheme="minorEastAsia" w:hint="eastAsia"/>
              </w:rPr>
              <w:t>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点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击发</w:t>
            </w:r>
            <w:r w:rsidRPr="008B1496">
              <w:rPr>
                <w:rFonts w:ascii="游明朝" w:eastAsia="游明朝" w:hAnsi="游明朝" w:cs="游明朝" w:hint="eastAsia"/>
              </w:rPr>
              <w:t>送，</w:t>
            </w:r>
            <w:r w:rsidRPr="008B1496">
              <w:rPr>
                <w:rFonts w:asciiTheme="minorEastAsia" w:hAnsiTheme="minorEastAsia" w:hint="eastAsia"/>
              </w:rPr>
              <w:t>Then</w:t>
            </w:r>
            <w:r w:rsidRPr="008B1496">
              <w:rPr>
                <w:rFonts w:asciiTheme="minorEastAsia" w:hAnsiTheme="minorEastAsia"/>
              </w:rPr>
              <w:t xml:space="preserve"> Adaptive Card 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显</w:t>
            </w:r>
            <w:r w:rsidRPr="008B1496">
              <w:rPr>
                <w:rFonts w:ascii="游明朝" w:eastAsia="游明朝" w:hAnsi="游明朝" w:cs="游明朝" w:hint="eastAsia"/>
              </w:rPr>
              <w:t>示在原消息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线</w:t>
            </w:r>
            <w:r w:rsidRPr="008B1496">
              <w:rPr>
                <w:rFonts w:ascii="游明朝" w:eastAsia="游明朝" w:hAnsi="游明朝" w:cs="游明朝" w:hint="eastAsia"/>
              </w:rPr>
              <w:t>程并包含原文引用。</w:t>
            </w:r>
          </w:p>
        </w:tc>
      </w:tr>
      <w:tr w:rsidR="008B1496" w:rsidRPr="008B1496" w14:paraId="56333654" w14:textId="77777777">
        <w:tc>
          <w:tcPr>
            <w:tcW w:w="0" w:type="auto"/>
          </w:tcPr>
          <w:p w14:paraId="1B7265F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悬</w:t>
            </w:r>
            <w:r w:rsidRPr="008B1496">
              <w:rPr>
                <w:rFonts w:ascii="游明朝" w:eastAsia="游明朝" w:hAnsi="游明朝" w:cs="游明朝" w:hint="eastAsia"/>
              </w:rPr>
              <w:t>浮条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按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钮</w:t>
            </w:r>
          </w:p>
        </w:tc>
        <w:tc>
          <w:tcPr>
            <w:tcW w:w="0" w:type="auto"/>
          </w:tcPr>
          <w:p w14:paraId="0EBE5FF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快速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查</w:t>
            </w:r>
            <w:r w:rsidRPr="008B1496">
              <w:rPr>
                <w:rFonts w:ascii="游明朝" w:eastAsia="游明朝" w:hAnsi="游明朝" w:cs="游明朝" w:hint="eastAsia"/>
              </w:rPr>
              <w:t>看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</w:t>
            </w:r>
          </w:p>
        </w:tc>
        <w:tc>
          <w:tcPr>
            <w:tcW w:w="0" w:type="auto"/>
          </w:tcPr>
          <w:p w14:paraId="38745927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调</w:t>
            </w:r>
            <w:r w:rsidRPr="008B1496">
              <w:rPr>
                <w:rFonts w:ascii="游明朝" w:eastAsia="游明朝" w:hAnsi="游明朝" w:cs="游明朝" w:hint="eastAsia"/>
              </w:rPr>
              <w:t>用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/translate</w:t>
            </w:r>
            <w:r w:rsidRPr="008B1496">
              <w:rPr>
                <w:rFonts w:asciiTheme="minorEastAsia" w:hAnsiTheme="minorEastAsia" w:hint="eastAsia"/>
              </w:rPr>
              <w:t>，在卡片内展示</w:t>
            </w:r>
          </w:p>
        </w:tc>
        <w:tc>
          <w:tcPr>
            <w:tcW w:w="0" w:type="auto"/>
          </w:tcPr>
          <w:p w14:paraId="628CFF83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Given 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选</w:t>
            </w:r>
            <w:r w:rsidRPr="008B1496">
              <w:rPr>
                <w:rFonts w:ascii="游明朝" w:eastAsia="游明朝" w:hAnsi="游明朝" w:cs="游明朝" w:hint="eastAsia"/>
              </w:rPr>
              <w:t>中文本，</w:t>
            </w:r>
            <w:r w:rsidRPr="008B1496">
              <w:rPr>
                <w:rFonts w:asciiTheme="minorEastAsia" w:hAnsiTheme="minorEastAsia" w:hint="eastAsia"/>
              </w:rPr>
              <w:t>When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点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击</w:t>
            </w:r>
            <w:r w:rsidRPr="008B1496">
              <w:rPr>
                <w:rFonts w:ascii="游明朝" w:eastAsia="游明朝" w:hAnsi="游明朝" w:cs="游明朝" w:hint="eastAsia"/>
              </w:rPr>
              <w:t>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，</w:t>
            </w:r>
            <w:r w:rsidRPr="008B1496">
              <w:rPr>
                <w:rFonts w:asciiTheme="minorEastAsia" w:hAnsiTheme="minorEastAsia" w:hint="eastAsia"/>
              </w:rPr>
              <w:t>Then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卡片内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显</w:t>
            </w:r>
            <w:r w:rsidRPr="008B1496">
              <w:rPr>
                <w:rFonts w:ascii="游明朝" w:eastAsia="游明朝" w:hAnsi="游明朝" w:cs="游明朝" w:hint="eastAsia"/>
              </w:rPr>
              <w:t>示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。</w:t>
            </w:r>
          </w:p>
        </w:tc>
      </w:tr>
      <w:tr w:rsidR="008B1496" w:rsidRPr="008B1496" w14:paraId="09394800" w14:textId="77777777">
        <w:tc>
          <w:tcPr>
            <w:tcW w:w="0" w:type="auto"/>
          </w:tcPr>
          <w:p w14:paraId="05B82A62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悬</w:t>
            </w:r>
            <w:r w:rsidRPr="008B1496">
              <w:rPr>
                <w:rFonts w:ascii="游明朝" w:eastAsia="游明朝" w:hAnsi="游明朝" w:cs="游明朝" w:hint="eastAsia"/>
              </w:rPr>
              <w:t>浮条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并回复</w:t>
            </w:r>
          </w:p>
        </w:tc>
        <w:tc>
          <w:tcPr>
            <w:tcW w:w="0" w:type="auto"/>
          </w:tcPr>
          <w:p w14:paraId="053E9A5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快速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并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弹</w:t>
            </w:r>
            <w:r w:rsidRPr="008B1496">
              <w:rPr>
                <w:rFonts w:ascii="游明朝" w:eastAsia="游明朝" w:hAnsi="游明朝" w:cs="游明朝" w:hint="eastAsia"/>
              </w:rPr>
              <w:t>出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编辑</w:t>
            </w:r>
          </w:p>
        </w:tc>
        <w:tc>
          <w:tcPr>
            <w:tcW w:w="0" w:type="auto"/>
          </w:tcPr>
          <w:p w14:paraId="4DB4B46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调</w:t>
            </w:r>
            <w:r w:rsidRPr="008B1496">
              <w:rPr>
                <w:rFonts w:ascii="游明朝" w:eastAsia="游明朝" w:hAnsi="游明朝" w:cs="游明朝" w:hint="eastAsia"/>
              </w:rPr>
              <w:t>用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/translate</w:t>
            </w:r>
            <w:r w:rsidRPr="008B1496">
              <w:rPr>
                <w:rFonts w:asciiTheme="minorEastAsia" w:hAnsiTheme="minorEastAsia"/>
              </w:rPr>
              <w:t xml:space="preserve"> + 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进</w:t>
            </w:r>
            <w:r w:rsidRPr="008B1496">
              <w:rPr>
                <w:rFonts w:ascii="游明朝" w:eastAsia="游明朝" w:hAnsi="游明朝" w:cs="游明朝" w:hint="eastAsia"/>
              </w:rPr>
              <w:t>入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编辑</w:t>
            </w:r>
            <w:r w:rsidRPr="008B1496">
              <w:rPr>
                <w:rFonts w:ascii="游明朝" w:eastAsia="游明朝" w:hAnsi="游明朝" w:cs="游明朝" w:hint="eastAsia"/>
              </w:rPr>
              <w:t>模式</w:t>
            </w:r>
          </w:p>
        </w:tc>
        <w:tc>
          <w:tcPr>
            <w:tcW w:w="0" w:type="auto"/>
          </w:tcPr>
          <w:p w14:paraId="287AC737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Given 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选</w:t>
            </w:r>
            <w:r w:rsidRPr="008B1496">
              <w:rPr>
                <w:rFonts w:ascii="游明朝" w:eastAsia="游明朝" w:hAnsi="游明朝" w:cs="游明朝" w:hint="eastAsia"/>
              </w:rPr>
              <w:t>中文本，</w:t>
            </w:r>
            <w:r w:rsidRPr="008B1496">
              <w:rPr>
                <w:rFonts w:asciiTheme="minorEastAsia" w:hAnsiTheme="minorEastAsia" w:hint="eastAsia"/>
              </w:rPr>
              <w:t>When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点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击</w:t>
            </w:r>
            <w:r w:rsidRPr="008B1496">
              <w:rPr>
                <w:rFonts w:ascii="游明朝" w:eastAsia="游明朝" w:hAnsi="游明朝" w:cs="游明朝" w:hint="eastAsia"/>
              </w:rPr>
              <w:t>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并回复，</w:t>
            </w:r>
            <w:r w:rsidRPr="008B1496">
              <w:rPr>
                <w:rFonts w:asciiTheme="minorEastAsia" w:hAnsiTheme="minorEastAsia" w:hint="eastAsia"/>
              </w:rPr>
              <w:t>Then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弹</w:t>
            </w:r>
            <w:r w:rsidRPr="008B1496">
              <w:rPr>
                <w:rFonts w:ascii="游明朝" w:eastAsia="游明朝" w:hAnsi="游明朝" w:cs="游明朝" w:hint="eastAsia"/>
              </w:rPr>
              <w:t>出完整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编辑对话</w:t>
            </w:r>
            <w:r w:rsidRPr="008B1496">
              <w:rPr>
                <w:rFonts w:ascii="游明朝" w:eastAsia="游明朝" w:hAnsi="游明朝" w:cs="游明朝" w:hint="eastAsia"/>
              </w:rPr>
              <w:t>框可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发</w:t>
            </w:r>
            <w:r w:rsidRPr="008B1496">
              <w:rPr>
                <w:rFonts w:ascii="游明朝" w:eastAsia="游明朝" w:hAnsi="游明朝" w:cs="游明朝" w:hint="eastAsia"/>
              </w:rPr>
              <w:t>送。</w:t>
            </w:r>
          </w:p>
        </w:tc>
      </w:tr>
      <w:tr w:rsidR="008B1496" w:rsidRPr="008B1496" w14:paraId="380F82CE" w14:textId="77777777">
        <w:tc>
          <w:tcPr>
            <w:tcW w:w="0" w:type="auto"/>
          </w:tcPr>
          <w:p w14:paraId="758BD242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Tab </w:t>
            </w:r>
            <w:r w:rsidRPr="008B1496">
              <w:rPr>
                <w:rFonts w:asciiTheme="minorEastAsia" w:hAnsiTheme="minorEastAsia" w:hint="eastAsia"/>
              </w:rPr>
              <w:t>上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传</w:t>
            </w:r>
            <w:r w:rsidRPr="008B1496">
              <w:rPr>
                <w:rFonts w:ascii="游明朝" w:eastAsia="游明朝" w:hAnsi="游明朝" w:cs="游明朝" w:hint="eastAsia"/>
              </w:rPr>
              <w:t>按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钮</w:t>
            </w:r>
          </w:p>
        </w:tc>
        <w:tc>
          <w:tcPr>
            <w:tcW w:w="0" w:type="auto"/>
          </w:tcPr>
          <w:p w14:paraId="100E18E7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上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传术语库</w:t>
            </w:r>
            <w:r w:rsidRPr="008B1496">
              <w:rPr>
                <w:rFonts w:ascii="游明朝" w:eastAsia="游明朝" w:hAnsi="游明朝" w:cs="游明朝" w:hint="eastAsia"/>
              </w:rPr>
              <w:t>文件</w:t>
            </w:r>
          </w:p>
        </w:tc>
        <w:tc>
          <w:tcPr>
            <w:tcW w:w="0" w:type="auto"/>
          </w:tcPr>
          <w:p w14:paraId="07DE1131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调</w:t>
            </w:r>
            <w:r w:rsidRPr="008B1496">
              <w:rPr>
                <w:rFonts w:ascii="游明朝" w:eastAsia="游明朝" w:hAnsi="游明朝" w:cs="游明朝" w:hint="eastAsia"/>
              </w:rPr>
              <w:t>用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/applyGlossary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上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传</w:t>
            </w:r>
            <w:r w:rsidRPr="008B1496">
              <w:rPr>
                <w:rFonts w:ascii="游明朝" w:eastAsia="游明朝" w:hAnsi="游明朝" w:cs="游明朝" w:hint="eastAsia"/>
              </w:rPr>
              <w:t>端点</w:t>
            </w:r>
          </w:p>
        </w:tc>
        <w:tc>
          <w:tcPr>
            <w:tcW w:w="0" w:type="auto"/>
          </w:tcPr>
          <w:p w14:paraId="6D462BE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Given </w:t>
            </w:r>
            <w:r w:rsidRPr="008B1496">
              <w:rPr>
                <w:rFonts w:asciiTheme="minorEastAsia" w:hAnsiTheme="minorEastAsia" w:hint="eastAsia"/>
              </w:rPr>
              <w:t>上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传</w:t>
            </w:r>
            <w:r w:rsidRPr="008B1496">
              <w:rPr>
                <w:rFonts w:asciiTheme="minorEastAsia" w:hAnsiTheme="minorEastAsia"/>
              </w:rPr>
              <w:t xml:space="preserve"> CSV </w:t>
            </w:r>
            <w:r w:rsidRPr="008B1496">
              <w:rPr>
                <w:rFonts w:asciiTheme="minorEastAsia" w:hAnsiTheme="minorEastAsia" w:hint="eastAsia"/>
              </w:rPr>
              <w:t>文件成功，Then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语库</w:t>
            </w:r>
            <w:r w:rsidRPr="008B1496">
              <w:rPr>
                <w:rFonts w:ascii="游明朝" w:eastAsia="游明朝" w:hAnsi="游明朝" w:cs="游明朝" w:hint="eastAsia"/>
              </w:rPr>
              <w:t>条目可用于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并在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统</w:t>
            </w:r>
            <w:r w:rsidRPr="008B1496">
              <w:rPr>
                <w:rFonts w:ascii="游明朝" w:eastAsia="游明朝" w:hAnsi="游明朝" w:cs="游明朝" w:hint="eastAsia"/>
              </w:rPr>
              <w:t>管理界面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显</w:t>
            </w:r>
            <w:r w:rsidRPr="008B1496">
              <w:rPr>
                <w:rFonts w:ascii="游明朝" w:eastAsia="游明朝" w:hAnsi="游明朝" w:cs="游明朝" w:hint="eastAsia"/>
              </w:rPr>
              <w:t>示。</w:t>
            </w:r>
          </w:p>
        </w:tc>
      </w:tr>
    </w:tbl>
    <w:p w14:paraId="4619E7BC" w14:textId="77777777" w:rsidR="008B1496" w:rsidRPr="008B1496" w:rsidRDefault="008B1496">
      <w:pPr>
        <w:pStyle w:val="2"/>
        <w:rPr>
          <w:rFonts w:asciiTheme="minorEastAsia" w:eastAsiaTheme="minorEastAsia" w:hAnsiTheme="minorEastAsia"/>
        </w:rPr>
      </w:pPr>
      <w:bookmarkStart w:id="32" w:name="架构设计"/>
      <w:bookmarkEnd w:id="26"/>
      <w:bookmarkEnd w:id="31"/>
      <w:r w:rsidRPr="008B1496">
        <w:rPr>
          <w:rFonts w:asciiTheme="minorEastAsia" w:eastAsiaTheme="minorEastAsia" w:hAnsiTheme="minorEastAsia" w:hint="eastAsia"/>
        </w:rPr>
        <w:lastRenderedPageBreak/>
        <w:t>架构</w:t>
      </w:r>
      <w:r w:rsidRPr="008B1496">
        <w:rPr>
          <w:rFonts w:ascii="Noto Sans CJK JP" w:eastAsia="Noto Sans CJK JP" w:hAnsi="Noto Sans CJK JP" w:cs="Noto Sans CJK JP" w:hint="eastAsia"/>
        </w:rPr>
        <w:t>设计</w:t>
      </w:r>
    </w:p>
    <w:p w14:paraId="6ADBFB66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33" w:name="高层架构文字描述"/>
      <w:r w:rsidRPr="008B1496">
        <w:rPr>
          <w:rFonts w:asciiTheme="minorEastAsia" w:eastAsiaTheme="minorEastAsia" w:hAnsiTheme="minorEastAsia" w:hint="eastAsia"/>
        </w:rPr>
        <w:t>高</w:t>
      </w:r>
      <w:r w:rsidRPr="008B1496">
        <w:rPr>
          <w:rFonts w:ascii="Noto Sans CJK JP" w:eastAsia="Noto Sans CJK JP" w:hAnsi="Noto Sans CJK JP" w:cs="Noto Sans CJK JP" w:hint="eastAsia"/>
        </w:rPr>
        <w:t>层</w:t>
      </w:r>
      <w:r w:rsidRPr="008B1496">
        <w:rPr>
          <w:rFonts w:ascii="游明朝" w:eastAsia="游明朝" w:hAnsi="游明朝" w:cs="游明朝" w:hint="eastAsia"/>
        </w:rPr>
        <w:t>架构文字描述</w:t>
      </w:r>
    </w:p>
    <w:p w14:paraId="14486BAC" w14:textId="77777777" w:rsidR="008B1496" w:rsidRPr="008B1496" w:rsidRDefault="008B1496">
      <w:pPr>
        <w:pStyle w:val="SourceCode"/>
        <w:rPr>
          <w:rFonts w:asciiTheme="minorEastAsia" w:hAnsiTheme="minorEastAsia"/>
        </w:rPr>
      </w:pPr>
      <w:r w:rsidRPr="008B1496">
        <w:rPr>
          <w:rStyle w:val="VerbatimChar"/>
          <w:rFonts w:asciiTheme="minorEastAsia" w:hAnsiTheme="minorEastAsia"/>
        </w:rPr>
        <w:t xml:space="preserve">Teams </w:t>
      </w:r>
      <w:r w:rsidRPr="008B1496">
        <w:rPr>
          <w:rStyle w:val="VerbatimChar"/>
          <w:rFonts w:asciiTheme="minorEastAsia" w:hAnsiTheme="minorEastAsia" w:hint="eastAsia"/>
        </w:rPr>
        <w:t>客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户</w:t>
      </w:r>
      <w:r w:rsidRPr="008B1496">
        <w:rPr>
          <w:rStyle w:val="VerbatimChar"/>
          <w:rFonts w:ascii="游明朝" w:eastAsia="游明朝" w:hAnsi="游明朝" w:cs="游明朝" w:hint="eastAsia"/>
        </w:rPr>
        <w:t>端</w:t>
      </w:r>
      <w:r w:rsidRPr="008B1496">
        <w:rPr>
          <w:rStyle w:val="VerbatimChar"/>
          <w:rFonts w:asciiTheme="minorEastAsia" w:hAnsiTheme="minorEastAsia"/>
        </w:rPr>
        <w:t xml:space="preserve"> ←→ TLA </w:t>
      </w:r>
      <w:r w:rsidRPr="008B1496">
        <w:rPr>
          <w:rStyle w:val="VerbatimChar"/>
          <w:rFonts w:asciiTheme="minorEastAsia" w:hAnsiTheme="minorEastAsia" w:hint="eastAsia"/>
        </w:rPr>
        <w:t>插件（Message</w:t>
      </w:r>
      <w:r w:rsidRPr="008B1496">
        <w:rPr>
          <w:rStyle w:val="VerbatimChar"/>
          <w:rFonts w:asciiTheme="minorEastAsia" w:hAnsiTheme="minorEastAsia"/>
        </w:rPr>
        <w:t xml:space="preserve"> </w:t>
      </w:r>
      <w:r w:rsidRPr="008B1496">
        <w:rPr>
          <w:rStyle w:val="VerbatimChar"/>
          <w:rFonts w:asciiTheme="minorEastAsia" w:hAnsiTheme="minorEastAsia" w:hint="eastAsia"/>
        </w:rPr>
        <w:t>Extension/Bot/Tab）</w:t>
      </w:r>
      <w:r w:rsidRPr="008B1496">
        <w:rPr>
          <w:rStyle w:val="VerbatimChar"/>
          <w:rFonts w:asciiTheme="minorEastAsia" w:hAnsiTheme="minorEastAsia"/>
        </w:rPr>
        <w:t xml:space="preserve"> ←→ </w:t>
      </w:r>
      <w:r w:rsidRPr="008B1496">
        <w:rPr>
          <w:rStyle w:val="VerbatimChar"/>
          <w:rFonts w:asciiTheme="minorEastAsia" w:hAnsiTheme="minorEastAsia" w:hint="eastAsia"/>
        </w:rPr>
        <w:t>网关（API）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←→ </w:t>
      </w:r>
      <w:r w:rsidRPr="008B1496">
        <w:rPr>
          <w:rStyle w:val="VerbatimChar"/>
          <w:rFonts w:asciiTheme="minorEastAsia" w:hAnsiTheme="minorEastAsia" w:hint="eastAsia"/>
        </w:rPr>
        <w:t>模型适配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层</w:t>
      </w:r>
      <w:r w:rsidRPr="008B1496">
        <w:rPr>
          <w:rStyle w:val="VerbatimChar"/>
          <w:rFonts w:ascii="游明朝" w:eastAsia="游明朝" w:hAnsi="游明朝" w:cs="游明朝" w:hint="eastAsia"/>
        </w:rPr>
        <w:t>（</w:t>
      </w:r>
      <w:r w:rsidRPr="008B1496">
        <w:rPr>
          <w:rStyle w:val="VerbatimChar"/>
          <w:rFonts w:asciiTheme="minorEastAsia" w:hAnsiTheme="minorEastAsia" w:hint="eastAsia"/>
        </w:rPr>
        <w:t>Provider</w:t>
      </w:r>
      <w:r w:rsidRPr="008B1496">
        <w:rPr>
          <w:rStyle w:val="VerbatimChar"/>
          <w:rFonts w:asciiTheme="minorEastAsia" w:hAnsiTheme="minorEastAsia"/>
        </w:rPr>
        <w:t xml:space="preserve"> </w:t>
      </w:r>
      <w:r w:rsidRPr="008B1496">
        <w:rPr>
          <w:rStyle w:val="VerbatimChar"/>
          <w:rFonts w:asciiTheme="minorEastAsia" w:hAnsiTheme="minorEastAsia" w:hint="eastAsia"/>
        </w:rPr>
        <w:t>SDK）</w:t>
      </w:r>
      <w:r w:rsidRPr="008B1496">
        <w:rPr>
          <w:rStyle w:val="VerbatimChar"/>
          <w:rFonts w:asciiTheme="minorEastAsia" w:hAnsiTheme="minorEastAsia"/>
        </w:rPr>
        <w:t xml:space="preserve"> ←→ 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术语</w:t>
      </w:r>
      <w:r w:rsidRPr="008B1496">
        <w:rPr>
          <w:rStyle w:val="VerbatimChar"/>
          <w:rFonts w:asciiTheme="minorEastAsia" w:hAnsiTheme="minorEastAsia" w:hint="eastAsia"/>
        </w:rPr>
        <w:t>/RAG/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缓</w:t>
      </w:r>
      <w:r w:rsidRPr="008B1496">
        <w:rPr>
          <w:rStyle w:val="VerbatimChar"/>
          <w:rFonts w:ascii="游明朝" w:eastAsia="游明朝" w:hAnsi="游明朝" w:cs="游明朝" w:hint="eastAsia"/>
        </w:rPr>
        <w:t>存</w:t>
      </w:r>
      <w:r w:rsidRPr="008B1496">
        <w:rPr>
          <w:rStyle w:val="VerbatimChar"/>
          <w:rFonts w:asciiTheme="minorEastAsia" w:hAnsiTheme="minorEastAsia" w:hint="eastAsia"/>
        </w:rPr>
        <w:t>/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审计</w:t>
      </w:r>
      <w:r w:rsidRPr="008B1496">
        <w:rPr>
          <w:rStyle w:val="VerbatimChar"/>
          <w:rFonts w:ascii="游明朝" w:eastAsia="游明朝" w:hAnsi="游明朝" w:cs="游明朝" w:hint="eastAsia"/>
        </w:rPr>
        <w:t>存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储</w:t>
      </w:r>
    </w:p>
    <w:p w14:paraId="39576373" w14:textId="77777777" w:rsidR="008B1496" w:rsidRPr="008B1496" w:rsidRDefault="008B1496">
      <w:pPr>
        <w:pStyle w:val="Compact"/>
        <w:numPr>
          <w:ilvl w:val="0"/>
          <w:numId w:val="14"/>
        </w:numPr>
        <w:rPr>
          <w:rFonts w:asciiTheme="minorEastAsia" w:hAnsiTheme="minorEastAsia"/>
        </w:rPr>
      </w:pPr>
      <w:r w:rsidRPr="008B1496">
        <w:rPr>
          <w:rFonts w:asciiTheme="minorEastAsia" w:hAnsiTheme="minorEastAsia"/>
          <w:b/>
          <w:bCs/>
        </w:rPr>
        <w:t xml:space="preserve">Teams </w:t>
      </w:r>
      <w:r w:rsidRPr="008B1496">
        <w:rPr>
          <w:rFonts w:asciiTheme="minorEastAsia" w:hAnsiTheme="minorEastAsia" w:hint="eastAsia"/>
          <w:b/>
          <w:bCs/>
        </w:rPr>
        <w:t>客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户</w:t>
      </w:r>
      <w:r w:rsidRPr="008B1496">
        <w:rPr>
          <w:rFonts w:ascii="游明朝" w:eastAsia="游明朝" w:hAnsi="游明朝" w:cs="游明朝" w:hint="eastAsia"/>
          <w:b/>
          <w:bCs/>
        </w:rPr>
        <w:t>端</w:t>
      </w:r>
      <w:r w:rsidRPr="008B1496">
        <w:rPr>
          <w:rFonts w:asciiTheme="minorEastAsia" w:hAnsiTheme="minorEastAsia" w:hint="eastAsia"/>
        </w:rPr>
        <w:t>：包括桌面端、移</w:t>
      </w:r>
      <w:r w:rsidRPr="008B1496">
        <w:rPr>
          <w:rFonts w:ascii="Noto Sans CJK JP" w:eastAsia="Noto Sans CJK JP" w:hAnsi="Noto Sans CJK JP" w:cs="Noto Sans CJK JP" w:hint="eastAsia"/>
        </w:rPr>
        <w:t>动</w:t>
      </w:r>
      <w:r w:rsidRPr="008B1496">
        <w:rPr>
          <w:rFonts w:ascii="游明朝" w:eastAsia="游明朝" w:hAnsi="游明朝" w:cs="游明朝" w:hint="eastAsia"/>
        </w:rPr>
        <w:t>端和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Web。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通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="游明朝" w:eastAsia="游明朝" w:hAnsi="游明朝" w:cs="游明朝" w:hint="eastAsia"/>
        </w:rPr>
        <w:t>消息</w:t>
      </w:r>
      <w:r w:rsidRPr="008B1496">
        <w:rPr>
          <w:rFonts w:ascii="Noto Sans CJK JP" w:eastAsia="Noto Sans CJK JP" w:hAnsi="Noto Sans CJK JP" w:cs="Noto Sans CJK JP" w:hint="eastAsia"/>
        </w:rPr>
        <w:t>扩</w:t>
      </w:r>
      <w:r w:rsidRPr="008B1496">
        <w:rPr>
          <w:rFonts w:ascii="游明朝" w:eastAsia="游明朝" w:hAnsi="游明朝" w:cs="游明朝" w:hint="eastAsia"/>
        </w:rPr>
        <w:t>展、</w:t>
      </w:r>
      <w:r w:rsidRPr="008B1496">
        <w:rPr>
          <w:rFonts w:asciiTheme="minorEastAsia" w:hAnsiTheme="minorEastAsia" w:hint="eastAsia"/>
        </w:rPr>
        <w:t>Bot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或撰写区插件与</w:t>
      </w:r>
      <w:r w:rsidRPr="008B1496">
        <w:rPr>
          <w:rFonts w:asciiTheme="minorEastAsia" w:hAnsiTheme="minorEastAsia"/>
        </w:rPr>
        <w:t xml:space="preserve"> TLA </w:t>
      </w:r>
      <w:r w:rsidRPr="008B1496">
        <w:rPr>
          <w:rFonts w:asciiTheme="minorEastAsia" w:hAnsiTheme="minorEastAsia" w:hint="eastAsia"/>
        </w:rPr>
        <w:t>交互。</w:t>
      </w:r>
    </w:p>
    <w:p w14:paraId="688F14EE" w14:textId="77777777" w:rsidR="008B1496" w:rsidRPr="008B1496" w:rsidRDefault="008B1496">
      <w:pPr>
        <w:pStyle w:val="Compact"/>
        <w:numPr>
          <w:ilvl w:val="0"/>
          <w:numId w:val="14"/>
        </w:numPr>
        <w:rPr>
          <w:rFonts w:asciiTheme="minorEastAsia" w:hAnsiTheme="minorEastAsia"/>
        </w:rPr>
      </w:pPr>
      <w:r w:rsidRPr="008B1496">
        <w:rPr>
          <w:rFonts w:asciiTheme="minorEastAsia" w:hAnsiTheme="minorEastAsia"/>
          <w:b/>
          <w:bCs/>
        </w:rPr>
        <w:t xml:space="preserve">TLA </w:t>
      </w:r>
      <w:r w:rsidRPr="008B1496">
        <w:rPr>
          <w:rFonts w:asciiTheme="minorEastAsia" w:hAnsiTheme="minorEastAsia" w:hint="eastAsia"/>
          <w:b/>
          <w:bCs/>
        </w:rPr>
        <w:t>插件</w:t>
      </w:r>
      <w:r w:rsidRPr="008B1496">
        <w:rPr>
          <w:rFonts w:asciiTheme="minorEastAsia" w:hAnsiTheme="minorEastAsia" w:hint="eastAsia"/>
        </w:rPr>
        <w:t>：前端部分由</w:t>
      </w:r>
      <w:r w:rsidRPr="008B1496">
        <w:rPr>
          <w:rFonts w:asciiTheme="minorEastAsia" w:hAnsiTheme="minorEastAsia"/>
        </w:rPr>
        <w:t xml:space="preserve"> Teams JS SDK </w:t>
      </w:r>
      <w:r w:rsidRPr="008B1496">
        <w:rPr>
          <w:rFonts w:ascii="Noto Sans CJK JP" w:eastAsia="Noto Sans CJK JP" w:hAnsi="Noto Sans CJK JP" w:cs="Noto Sans CJK JP" w:hint="eastAsia"/>
        </w:rPr>
        <w:t>实现</w:t>
      </w:r>
      <w:r w:rsidRPr="008B1496">
        <w:rPr>
          <w:rFonts w:ascii="游明朝" w:eastAsia="游明朝" w:hAnsi="游明朝" w:cs="游明朝" w:hint="eastAsia"/>
        </w:rPr>
        <w:t>，</w:t>
      </w:r>
      <w:r w:rsidRPr="008B1496">
        <w:rPr>
          <w:rFonts w:ascii="Noto Sans CJK JP" w:eastAsia="Noto Sans CJK JP" w:hAnsi="Noto Sans CJK JP" w:cs="Noto Sans CJK JP" w:hint="eastAsia"/>
        </w:rPr>
        <w:t>实现</w:t>
      </w:r>
      <w:r w:rsidRPr="008B1496">
        <w:rPr>
          <w:rFonts w:asciiTheme="minorEastAsia" w:hAnsiTheme="minorEastAsia"/>
        </w:rPr>
        <w:t xml:space="preserve"> UI </w:t>
      </w:r>
      <w:r w:rsidRPr="008B1496">
        <w:rPr>
          <w:rFonts w:asciiTheme="minorEastAsia" w:hAnsiTheme="minorEastAsia" w:hint="eastAsia"/>
        </w:rPr>
        <w:t>渲染和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交互</w:t>
      </w:r>
      <w:r w:rsidRPr="008B1496">
        <w:rPr>
          <w:rFonts w:ascii="Noto Sans CJK JP" w:eastAsia="Noto Sans CJK JP" w:hAnsi="Noto Sans CJK JP" w:cs="Noto Sans CJK JP" w:hint="eastAsia"/>
        </w:rPr>
        <w:t>逻辑</w:t>
      </w:r>
      <w:r w:rsidRPr="008B1496">
        <w:rPr>
          <w:rFonts w:ascii="游明朝" w:eastAsia="游明朝" w:hAnsi="游明朝" w:cs="游明朝" w:hint="eastAsia"/>
        </w:rPr>
        <w:t>；通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="游明朝" w:eastAsia="游明朝" w:hAnsi="游明朝" w:cs="游明朝" w:hint="eastAsia"/>
        </w:rPr>
        <w:t>消息</w:t>
      </w:r>
      <w:r w:rsidRPr="008B1496">
        <w:rPr>
          <w:rFonts w:ascii="Noto Sans CJK JP" w:eastAsia="Noto Sans CJK JP" w:hAnsi="Noto Sans CJK JP" w:cs="Noto Sans CJK JP" w:hint="eastAsia"/>
        </w:rPr>
        <w:t>扩</w:t>
      </w:r>
      <w:r w:rsidRPr="008B1496">
        <w:rPr>
          <w:rFonts w:ascii="游明朝" w:eastAsia="游明朝" w:hAnsi="游明朝" w:cs="游明朝" w:hint="eastAsia"/>
        </w:rPr>
        <w:t>展</w:t>
      </w:r>
      <w:r w:rsidRPr="008B1496">
        <w:rPr>
          <w:rFonts w:ascii="Noto Sans CJK JP" w:eastAsia="Noto Sans CJK JP" w:hAnsi="Noto Sans CJK JP" w:cs="Noto Sans CJK JP" w:hint="eastAsia"/>
        </w:rPr>
        <w:t>调</w:t>
      </w:r>
      <w:r w:rsidRPr="008B1496">
        <w:rPr>
          <w:rFonts w:ascii="游明朝" w:eastAsia="游明朝" w:hAnsi="游明朝" w:cs="游明朝" w:hint="eastAsia"/>
        </w:rPr>
        <w:t>用后端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API；在</w:t>
      </w:r>
      <w:r w:rsidRPr="008B1496">
        <w:rPr>
          <w:rFonts w:asciiTheme="minorEastAsia" w:hAnsiTheme="minorEastAsia"/>
        </w:rPr>
        <w:t xml:space="preserve"> Bot </w:t>
      </w:r>
      <w:r w:rsidRPr="008B1496">
        <w:rPr>
          <w:rFonts w:ascii="Noto Sans CJK JP" w:eastAsia="Noto Sans CJK JP" w:hAnsi="Noto Sans CJK JP" w:cs="Noto Sans CJK JP" w:hint="eastAsia"/>
        </w:rPr>
        <w:t>场</w:t>
      </w:r>
      <w:r w:rsidRPr="008B1496">
        <w:rPr>
          <w:rFonts w:ascii="游明朝" w:eastAsia="游明朝" w:hAnsi="游明朝" w:cs="游明朝" w:hint="eastAsia"/>
        </w:rPr>
        <w:t>景下接收命令并触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；在</w:t>
      </w:r>
      <w:r w:rsidRPr="008B1496">
        <w:rPr>
          <w:rFonts w:asciiTheme="minorEastAsia" w:hAnsiTheme="minorEastAsia"/>
        </w:rPr>
        <w:t xml:space="preserve"> Tab </w:t>
      </w:r>
      <w:r w:rsidRPr="008B1496">
        <w:rPr>
          <w:rFonts w:ascii="Noto Sans JP" w:eastAsia="Noto Sans JP" w:hAnsi="Noto Sans JP" w:cs="Noto Sans JP" w:hint="eastAsia"/>
        </w:rPr>
        <w:t>页</w:t>
      </w:r>
      <w:r w:rsidRPr="008B1496">
        <w:rPr>
          <w:rFonts w:ascii="游明朝" w:eastAsia="游明朝" w:hAnsi="游明朝" w:cs="游明朝" w:hint="eastAsia"/>
        </w:rPr>
        <w:t>面用于</w:t>
      </w:r>
      <w:r w:rsidRPr="008B1496">
        <w:rPr>
          <w:rFonts w:ascii="Noto Sans CJK JP" w:eastAsia="Noto Sans CJK JP" w:hAnsi="Noto Sans CJK JP" w:cs="Noto Sans CJK JP" w:hint="eastAsia"/>
        </w:rPr>
        <w:t>设</w:t>
      </w:r>
      <w:r w:rsidRPr="008B1496">
        <w:rPr>
          <w:rFonts w:ascii="游明朝" w:eastAsia="游明朝" w:hAnsi="游明朝" w:cs="游明朝" w:hint="eastAsia"/>
        </w:rPr>
        <w:t>置。</w:t>
      </w:r>
    </w:p>
    <w:p w14:paraId="5422ECB7" w14:textId="77777777" w:rsidR="008B1496" w:rsidRPr="008B1496" w:rsidRDefault="008B1496">
      <w:pPr>
        <w:pStyle w:val="Compact"/>
        <w:numPr>
          <w:ilvl w:val="0"/>
          <w:numId w:val="14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网关（API）</w:t>
      </w:r>
      <w:r w:rsidRPr="008B1496">
        <w:rPr>
          <w:rFonts w:asciiTheme="minorEastAsia" w:hAnsiTheme="minorEastAsia" w:hint="eastAsia"/>
        </w:rPr>
        <w:t>：核心后端服</w:t>
      </w:r>
      <w:r w:rsidRPr="008B1496">
        <w:rPr>
          <w:rFonts w:ascii="Noto Sans CJK JP" w:eastAsia="Noto Sans CJK JP" w:hAnsi="Noto Sans CJK JP" w:cs="Noto Sans CJK JP" w:hint="eastAsia"/>
        </w:rPr>
        <w:t>务</w:t>
      </w:r>
      <w:r w:rsidRPr="008B1496">
        <w:rPr>
          <w:rFonts w:ascii="游明朝" w:eastAsia="游明朝" w:hAnsi="游明朝" w:cs="游明朝" w:hint="eastAsia"/>
        </w:rPr>
        <w:t>，提供</w:t>
      </w:r>
      <w:r w:rsidRPr="008B1496">
        <w:rPr>
          <w:rFonts w:asciiTheme="minorEastAsia" w:hAnsiTheme="minorEastAsia"/>
        </w:rPr>
        <w:t xml:space="preserve"> REST </w:t>
      </w:r>
      <w:r w:rsidRPr="008B1496">
        <w:rPr>
          <w:rFonts w:asciiTheme="minorEastAsia" w:hAnsiTheme="minorEastAsia" w:hint="eastAsia"/>
        </w:rPr>
        <w:t>或</w:t>
      </w:r>
      <w:r w:rsidRPr="008B1496">
        <w:rPr>
          <w:rFonts w:asciiTheme="minorEastAsia" w:hAnsiTheme="minorEastAsia"/>
        </w:rPr>
        <w:t xml:space="preserve"> Graph </w:t>
      </w:r>
      <w:r w:rsidRPr="008B1496">
        <w:rPr>
          <w:rFonts w:asciiTheme="minorEastAsia" w:hAnsiTheme="minorEastAsia" w:hint="eastAsia"/>
        </w:rPr>
        <w:t>类接口，</w:t>
      </w:r>
      <w:r w:rsidRPr="008B1496">
        <w:rPr>
          <w:rFonts w:ascii="Noto Sans CJK JP" w:eastAsia="Noto Sans CJK JP" w:hAnsi="Noto Sans CJK JP" w:cs="Noto Sans CJK JP" w:hint="eastAsia"/>
        </w:rPr>
        <w:t>负责</w:t>
      </w:r>
      <w:r w:rsidRPr="008B1496">
        <w:rPr>
          <w:rFonts w:ascii="游明朝" w:eastAsia="游明朝" w:hAnsi="游明朝" w:cs="游明朝" w:hint="eastAsia"/>
        </w:rPr>
        <w:t>身份</w:t>
      </w:r>
      <w:r w:rsidRPr="008B1496">
        <w:rPr>
          <w:rFonts w:ascii="Noto Sans CJK JP" w:eastAsia="Noto Sans CJK JP" w:hAnsi="Noto Sans CJK JP" w:cs="Noto Sans CJK JP" w:hint="eastAsia"/>
        </w:rPr>
        <w:t>验证</w:t>
      </w:r>
      <w:r w:rsidRPr="008B1496">
        <w:rPr>
          <w:rFonts w:ascii="游明朝" w:eastAsia="游明朝" w:hAnsi="游明朝" w:cs="游明朝" w:hint="eastAsia"/>
        </w:rPr>
        <w:t>、速率限制、日志</w:t>
      </w:r>
      <w:r w:rsidRPr="008B1496">
        <w:rPr>
          <w:rFonts w:ascii="Noto Sans CJK JP" w:eastAsia="Noto Sans CJK JP" w:hAnsi="Noto Sans CJK JP" w:cs="Noto Sans CJK JP" w:hint="eastAsia"/>
        </w:rPr>
        <w:t>记录</w:t>
      </w:r>
      <w:r w:rsidRPr="008B1496">
        <w:rPr>
          <w:rFonts w:ascii="游明朝" w:eastAsia="游明朝" w:hAnsi="游明朝" w:cs="游明朝" w:hint="eastAsia"/>
        </w:rPr>
        <w:t>、成本</w:t>
      </w:r>
      <w:r w:rsidRPr="008B1496">
        <w:rPr>
          <w:rFonts w:ascii="Noto Sans CJK JP" w:eastAsia="Noto Sans CJK JP" w:hAnsi="Noto Sans CJK JP" w:cs="Noto Sans CJK JP" w:hint="eastAsia"/>
        </w:rPr>
        <w:t>计费</w:t>
      </w:r>
      <w:r w:rsidRPr="008B1496">
        <w:rPr>
          <w:rFonts w:ascii="游明朝" w:eastAsia="游明朝" w:hAnsi="游明朝" w:cs="游明朝" w:hint="eastAsia"/>
        </w:rPr>
        <w:t>、</w:t>
      </w:r>
      <w:r w:rsidRPr="008B1496">
        <w:rPr>
          <w:rFonts w:ascii="Noto Sans CJK JP" w:eastAsia="Noto Sans CJK JP" w:hAnsi="Noto Sans CJK JP" w:cs="Noto Sans CJK JP" w:hint="eastAsia"/>
        </w:rPr>
        <w:t>请</w:t>
      </w:r>
      <w:r w:rsidRPr="008B1496">
        <w:rPr>
          <w:rFonts w:ascii="游明朝" w:eastAsia="游明朝" w:hAnsi="游明朝" w:cs="游明朝" w:hint="eastAsia"/>
        </w:rPr>
        <w:t>求路由和</w:t>
      </w:r>
      <w:r w:rsidRPr="008B1496">
        <w:rPr>
          <w:rFonts w:ascii="Noto Sans CJK JP" w:eastAsia="Noto Sans CJK JP" w:hAnsi="Noto Sans CJK JP" w:cs="Noto Sans CJK JP" w:hint="eastAsia"/>
        </w:rPr>
        <w:t>错误处</w:t>
      </w:r>
      <w:r w:rsidRPr="008B1496">
        <w:rPr>
          <w:rFonts w:ascii="游明朝" w:eastAsia="游明朝" w:hAnsi="游明朝" w:cs="游明朝" w:hint="eastAsia"/>
        </w:rPr>
        <w:t>理。网关通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Theme="minorEastAsia" w:hAnsiTheme="minorEastAsia"/>
        </w:rPr>
        <w:t xml:space="preserve"> OBO </w:t>
      </w:r>
      <w:r w:rsidRPr="008B1496">
        <w:rPr>
          <w:rFonts w:asciiTheme="minorEastAsia" w:hAnsiTheme="minorEastAsia" w:hint="eastAsia"/>
        </w:rPr>
        <w:t>流程</w:t>
      </w:r>
      <w:r w:rsidRPr="008B1496">
        <w:rPr>
          <w:rFonts w:ascii="Noto Sans CJK JP" w:eastAsia="Noto Sans CJK JP" w:hAnsi="Noto Sans CJK JP" w:cs="Noto Sans CJK JP" w:hint="eastAsia"/>
        </w:rPr>
        <w:t>获</w:t>
      </w:r>
      <w:r w:rsidRPr="008B1496">
        <w:rPr>
          <w:rFonts w:ascii="游明朝" w:eastAsia="游明朝" w:hAnsi="游明朝" w:cs="游明朝" w:hint="eastAsia"/>
        </w:rPr>
        <w:t>取用</w:t>
      </w:r>
      <w:r w:rsidRPr="008B1496">
        <w:rPr>
          <w:rFonts w:ascii="Noto Sans CJK JP" w:eastAsia="Noto Sans CJK JP" w:hAnsi="Noto Sans CJK JP" w:cs="Noto Sans CJK JP" w:hint="eastAsia"/>
        </w:rPr>
        <w:t>户访问</w:t>
      </w:r>
      <w:r w:rsidRPr="008B1496">
        <w:rPr>
          <w:rFonts w:ascii="游明朝" w:eastAsia="游明朝" w:hAnsi="游明朝" w:cs="游明朝" w:hint="eastAsia"/>
        </w:rPr>
        <w:t>令牌并保</w:t>
      </w:r>
      <w:r w:rsidRPr="008B1496">
        <w:rPr>
          <w:rFonts w:ascii="Noto Sans CJK JP" w:eastAsia="Noto Sans CJK JP" w:hAnsi="Noto Sans CJK JP" w:cs="Noto Sans CJK JP" w:hint="eastAsia"/>
        </w:rPr>
        <w:t>护</w:t>
      </w:r>
      <w:r w:rsidRPr="008B1496">
        <w:rPr>
          <w:rFonts w:ascii="游明朝" w:eastAsia="游明朝" w:hAnsi="游明朝" w:cs="游明朝" w:hint="eastAsia"/>
        </w:rPr>
        <w:t>下游服</w:t>
      </w:r>
      <w:r w:rsidRPr="008B1496">
        <w:rPr>
          <w:rFonts w:ascii="Noto Sans CJK JP" w:eastAsia="Noto Sans CJK JP" w:hAnsi="Noto Sans CJK JP" w:cs="Noto Sans CJK JP" w:hint="eastAsia"/>
        </w:rPr>
        <w:t>务</w:t>
      </w:r>
      <w:r w:rsidRPr="008B1496">
        <w:rPr>
          <w:rFonts w:ascii="游明朝" w:eastAsia="游明朝" w:hAnsi="游明朝" w:cs="游明朝" w:hint="eastAsia"/>
        </w:rPr>
        <w:t>安全。</w:t>
      </w:r>
    </w:p>
    <w:p w14:paraId="5AE004CA" w14:textId="77777777" w:rsidR="008B1496" w:rsidRPr="008B1496" w:rsidRDefault="008B1496">
      <w:pPr>
        <w:pStyle w:val="Compact"/>
        <w:numPr>
          <w:ilvl w:val="0"/>
          <w:numId w:val="14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模型适配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层</w:t>
      </w:r>
      <w:r w:rsidRPr="008B1496">
        <w:rPr>
          <w:rFonts w:asciiTheme="minorEastAsia" w:hAnsiTheme="minorEastAsia" w:hint="eastAsia"/>
        </w:rPr>
        <w:t>：抽象不同提供商接口，</w:t>
      </w:r>
      <w:r w:rsidRPr="008B1496">
        <w:rPr>
          <w:rFonts w:ascii="Noto Sans CJK JP" w:eastAsia="Noto Sans CJK JP" w:hAnsi="Noto Sans CJK JP" w:cs="Noto Sans CJK JP" w:hint="eastAsia"/>
        </w:rPr>
        <w:t>统</w:t>
      </w:r>
      <w:r w:rsidRPr="008B1496">
        <w:rPr>
          <w:rFonts w:ascii="游明朝" w:eastAsia="游明朝" w:hAnsi="游明朝" w:cs="游明朝" w:hint="eastAsia"/>
        </w:rPr>
        <w:t>一</w:t>
      </w:r>
      <w:r w:rsidRPr="008B1496">
        <w:rPr>
          <w:rFonts w:ascii="Noto Sans CJK JP" w:eastAsia="Noto Sans CJK JP" w:hAnsi="Noto Sans CJK JP" w:cs="Noto Sans CJK JP" w:hint="eastAsia"/>
        </w:rPr>
        <w:t>实现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Style w:val="VerbatimChar"/>
          <w:rFonts w:asciiTheme="minorEastAsia" w:hAnsiTheme="minorEastAsia"/>
        </w:rPr>
        <w:t>/translate</w:t>
      </w:r>
      <w:r w:rsidRPr="008B1496">
        <w:rPr>
          <w:rFonts w:asciiTheme="minorEastAsia" w:hAnsiTheme="minorEastAsia"/>
        </w:rPr>
        <w:t>、</w:t>
      </w:r>
      <w:r w:rsidRPr="008B1496">
        <w:rPr>
          <w:rStyle w:val="VerbatimChar"/>
          <w:rFonts w:asciiTheme="minorEastAsia" w:hAnsiTheme="minorEastAsia"/>
        </w:rPr>
        <w:t>/detect</w:t>
      </w:r>
      <w:r w:rsidRPr="008B1496">
        <w:rPr>
          <w:rFonts w:asciiTheme="minorEastAsia" w:hAnsiTheme="minorEastAsia"/>
        </w:rPr>
        <w:t>、</w:t>
      </w:r>
      <w:r w:rsidRPr="008B1496">
        <w:rPr>
          <w:rStyle w:val="VerbatimChar"/>
          <w:rFonts w:asciiTheme="minorEastAsia" w:hAnsiTheme="minorEastAsia"/>
        </w:rPr>
        <w:t>/rewrite</w:t>
      </w:r>
      <w:r w:rsidRPr="008B1496">
        <w:rPr>
          <w:rFonts w:asciiTheme="minorEastAsia" w:hAnsiTheme="minorEastAsia"/>
        </w:rPr>
        <w:t>、</w:t>
      </w:r>
      <w:r w:rsidRPr="008B1496">
        <w:rPr>
          <w:rStyle w:val="VerbatimChar"/>
          <w:rFonts w:asciiTheme="minorEastAsia" w:hAnsiTheme="minorEastAsia"/>
        </w:rPr>
        <w:t>/summarize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方法。每个</w:t>
      </w:r>
      <w:r w:rsidRPr="008B1496">
        <w:rPr>
          <w:rFonts w:asciiTheme="minorEastAsia" w:hAnsiTheme="minorEastAsia"/>
        </w:rPr>
        <w:t xml:space="preserve"> Provider </w:t>
      </w:r>
      <w:r w:rsidRPr="008B1496">
        <w:rPr>
          <w:rFonts w:asciiTheme="minorEastAsia" w:hAnsiTheme="minorEastAsia" w:hint="eastAsia"/>
        </w:rPr>
        <w:t>插件</w:t>
      </w:r>
      <w:r w:rsidRPr="008B1496">
        <w:rPr>
          <w:rFonts w:ascii="Noto Sans CJK JP" w:eastAsia="Noto Sans CJK JP" w:hAnsi="Noto Sans CJK JP" w:cs="Noto Sans CJK JP" w:hint="eastAsia"/>
        </w:rPr>
        <w:t>实现</w:t>
      </w:r>
      <w:r w:rsidRPr="008B1496">
        <w:rPr>
          <w:rFonts w:asciiTheme="minorEastAsia" w:hAnsiTheme="minorEastAsia"/>
        </w:rPr>
        <w:t xml:space="preserve"> Provider SDK </w:t>
      </w:r>
      <w:r w:rsidRPr="008B1496">
        <w:rPr>
          <w:rFonts w:asciiTheme="minorEastAsia" w:hAnsiTheme="minorEastAsia" w:hint="eastAsia"/>
        </w:rPr>
        <w:t>的抽象类，</w:t>
      </w:r>
      <w:r w:rsidRPr="008B1496">
        <w:rPr>
          <w:rFonts w:ascii="Noto Sans CJK JP" w:eastAsia="Noto Sans CJK JP" w:hAnsi="Noto Sans CJK JP" w:cs="Noto Sans CJK JP" w:hint="eastAsia"/>
        </w:rPr>
        <w:t>负责调</w:t>
      </w:r>
      <w:r w:rsidRPr="008B1496">
        <w:rPr>
          <w:rFonts w:ascii="游明朝" w:eastAsia="游明朝" w:hAnsi="游明朝" w:cs="游明朝" w:hint="eastAsia"/>
        </w:rPr>
        <w:t>用相</w:t>
      </w:r>
      <w:r w:rsidRPr="008B1496">
        <w:rPr>
          <w:rFonts w:ascii="Noto Sans CJK JP" w:eastAsia="Noto Sans CJK JP" w:hAnsi="Noto Sans CJK JP" w:cs="Noto Sans CJK JP" w:hint="eastAsia"/>
        </w:rPr>
        <w:t>应</w:t>
      </w:r>
      <w:r w:rsidRPr="008B1496">
        <w:rPr>
          <w:rFonts w:ascii="游明朝" w:eastAsia="游明朝" w:hAnsi="游明朝" w:cs="游明朝" w:hint="eastAsia"/>
        </w:rPr>
        <w:t>的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API（如</w:t>
      </w:r>
      <w:r w:rsidRPr="008B1496">
        <w:rPr>
          <w:rFonts w:asciiTheme="minorEastAsia" w:hAnsiTheme="minorEastAsia"/>
        </w:rPr>
        <w:t xml:space="preserve"> OpenAI、Azure Translator </w:t>
      </w:r>
      <w:r w:rsidRPr="008B1496">
        <w:rPr>
          <w:rFonts w:asciiTheme="minorEastAsia" w:hAnsiTheme="minorEastAsia" w:hint="eastAsia"/>
        </w:rPr>
        <w:t>等），并返回</w:t>
      </w:r>
      <w:r w:rsidRPr="008B1496">
        <w:rPr>
          <w:rFonts w:ascii="Noto Sans CJK JP" w:eastAsia="Noto Sans CJK JP" w:hAnsi="Noto Sans CJK JP" w:cs="Noto Sans CJK JP" w:hint="eastAsia"/>
        </w:rPr>
        <w:t>标</w:t>
      </w:r>
      <w:r w:rsidRPr="008B1496">
        <w:rPr>
          <w:rFonts w:ascii="游明朝" w:eastAsia="游明朝" w:hAnsi="游明朝" w:cs="游明朝" w:hint="eastAsia"/>
        </w:rPr>
        <w:t>准化响</w:t>
      </w:r>
      <w:r w:rsidRPr="008B1496">
        <w:rPr>
          <w:rFonts w:ascii="Noto Sans CJK JP" w:eastAsia="Noto Sans CJK JP" w:hAnsi="Noto Sans CJK JP" w:cs="Noto Sans CJK JP" w:hint="eastAsia"/>
        </w:rPr>
        <w:t>应</w:t>
      </w:r>
      <w:r w:rsidRPr="008B1496">
        <w:rPr>
          <w:rFonts w:ascii="游明朝" w:eastAsia="游明朝" w:hAnsi="游明朝" w:cs="游明朝" w:hint="eastAsia"/>
        </w:rPr>
        <w:t>。</w:t>
      </w:r>
    </w:p>
    <w:p w14:paraId="5F24B131" w14:textId="77777777" w:rsidR="008B1496" w:rsidRPr="008B1496" w:rsidRDefault="008B1496">
      <w:pPr>
        <w:pStyle w:val="Compact"/>
        <w:numPr>
          <w:ilvl w:val="0"/>
          <w:numId w:val="14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术语</w:t>
      </w:r>
      <w:r w:rsidRPr="008B1496">
        <w:rPr>
          <w:rFonts w:asciiTheme="minorEastAsia" w:hAnsiTheme="minorEastAsia" w:hint="eastAsia"/>
          <w:b/>
          <w:bCs/>
        </w:rPr>
        <w:t>/RAG/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缓</w:t>
      </w:r>
      <w:r w:rsidRPr="008B1496">
        <w:rPr>
          <w:rFonts w:ascii="游明朝" w:eastAsia="游明朝" w:hAnsi="游明朝" w:cs="游明朝" w:hint="eastAsia"/>
          <w:b/>
          <w:bCs/>
        </w:rPr>
        <w:t>存</w:t>
      </w:r>
      <w:r w:rsidRPr="008B1496">
        <w:rPr>
          <w:rFonts w:asciiTheme="minorEastAsia" w:hAnsiTheme="minorEastAsia" w:hint="eastAsia"/>
          <w:b/>
          <w:bCs/>
        </w:rPr>
        <w:t>/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审计</w:t>
      </w:r>
      <w:r w:rsidRPr="008B1496">
        <w:rPr>
          <w:rFonts w:ascii="游明朝" w:eastAsia="游明朝" w:hAnsi="游明朝" w:cs="游明朝" w:hint="eastAsia"/>
          <w:b/>
          <w:bCs/>
        </w:rPr>
        <w:t>存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储</w:t>
      </w:r>
      <w:r w:rsidRPr="008B1496">
        <w:rPr>
          <w:rFonts w:asciiTheme="minorEastAsia" w:hAnsiTheme="minorEastAsia" w:hint="eastAsia"/>
        </w:rPr>
        <w:t>：</w:t>
      </w:r>
    </w:p>
    <w:p w14:paraId="1DAE8FA7" w14:textId="77777777" w:rsidR="008B1496" w:rsidRPr="008B1496" w:rsidRDefault="008B1496">
      <w:pPr>
        <w:pStyle w:val="Compact"/>
        <w:numPr>
          <w:ilvl w:val="0"/>
          <w:numId w:val="14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术语库</w:t>
      </w:r>
      <w:r w:rsidRPr="008B1496">
        <w:rPr>
          <w:rFonts w:ascii="游明朝" w:eastAsia="游明朝" w:hAnsi="游明朝" w:cs="游明朝" w:hint="eastAsia"/>
          <w:b/>
          <w:bCs/>
        </w:rPr>
        <w:t>服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务</w:t>
      </w:r>
      <w:r w:rsidRPr="008B1496">
        <w:rPr>
          <w:rFonts w:asciiTheme="minorEastAsia" w:hAnsiTheme="minorEastAsia" w:hint="eastAsia"/>
        </w:rPr>
        <w:t>：存</w:t>
      </w:r>
      <w:r w:rsidRPr="008B1496">
        <w:rPr>
          <w:rFonts w:ascii="Noto Sans CJK JP" w:eastAsia="Noto Sans CJK JP" w:hAnsi="Noto Sans CJK JP" w:cs="Noto Sans CJK JP" w:hint="eastAsia"/>
        </w:rPr>
        <w:t>储</w:t>
      </w:r>
      <w:r w:rsidRPr="008B1496">
        <w:rPr>
          <w:rFonts w:ascii="游明朝" w:eastAsia="游明朝" w:hAnsi="游明朝" w:cs="游明朝" w:hint="eastAsia"/>
        </w:rPr>
        <w:t>和</w:t>
      </w:r>
      <w:r w:rsidRPr="008B1496">
        <w:rPr>
          <w:rFonts w:ascii="Noto Sans CJK JP" w:eastAsia="Noto Sans CJK JP" w:hAnsi="Noto Sans CJK JP" w:cs="Noto Sans CJK JP" w:hint="eastAsia"/>
        </w:rPr>
        <w:t>检</w:t>
      </w:r>
      <w:r w:rsidRPr="008B1496">
        <w:rPr>
          <w:rFonts w:ascii="游明朝" w:eastAsia="游明朝" w:hAnsi="游明朝" w:cs="游明朝" w:hint="eastAsia"/>
        </w:rPr>
        <w:t>索</w:t>
      </w:r>
      <w:r w:rsidRPr="008B1496">
        <w:rPr>
          <w:rFonts w:ascii="Noto Sans CJK JP" w:eastAsia="Noto Sans CJK JP" w:hAnsi="Noto Sans CJK JP" w:cs="Noto Sans CJK JP" w:hint="eastAsia"/>
        </w:rPr>
        <w:t>术语</w:t>
      </w:r>
      <w:r w:rsidRPr="008B1496">
        <w:rPr>
          <w:rFonts w:ascii="游明朝" w:eastAsia="游明朝" w:hAnsi="游明朝" w:cs="游明朝" w:hint="eastAsia"/>
        </w:rPr>
        <w:t>条目，根据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租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和</w:t>
      </w:r>
      <w:r w:rsidRPr="008B1496">
        <w:rPr>
          <w:rFonts w:ascii="Noto Sans CJK JP" w:eastAsia="Noto Sans CJK JP" w:hAnsi="Noto Sans CJK JP" w:cs="Noto Sans CJK JP" w:hint="eastAsia"/>
        </w:rPr>
        <w:t>优</w:t>
      </w:r>
      <w:r w:rsidRPr="008B1496">
        <w:rPr>
          <w:rFonts w:ascii="游明朝" w:eastAsia="游明朝" w:hAnsi="游明朝" w:cs="游明朝" w:hint="eastAsia"/>
        </w:rPr>
        <w:t>先</w:t>
      </w:r>
      <w:r w:rsidRPr="008B1496">
        <w:rPr>
          <w:rFonts w:ascii="Noto Sans CJK JP" w:eastAsia="Noto Sans CJK JP" w:hAnsi="Noto Sans CJK JP" w:cs="Noto Sans CJK JP" w:hint="eastAsia"/>
        </w:rPr>
        <w:t>级</w:t>
      </w:r>
      <w:r w:rsidRPr="008B1496">
        <w:rPr>
          <w:rFonts w:ascii="游明朝" w:eastAsia="游明朝" w:hAnsi="游明朝" w:cs="游明朝" w:hint="eastAsia"/>
        </w:rPr>
        <w:t>返回匹配</w:t>
      </w:r>
      <w:r w:rsidRPr="008B1496">
        <w:rPr>
          <w:rFonts w:ascii="Noto Sans CJK JP" w:eastAsia="Noto Sans CJK JP" w:hAnsi="Noto Sans CJK JP" w:cs="Noto Sans CJK JP" w:hint="eastAsia"/>
        </w:rPr>
        <w:t>词汇</w:t>
      </w:r>
      <w:r w:rsidRPr="008B1496">
        <w:rPr>
          <w:rFonts w:ascii="游明朝" w:eastAsia="游明朝" w:hAnsi="游明朝" w:cs="游明朝" w:hint="eastAsia"/>
        </w:rPr>
        <w:t>；支持</w:t>
      </w:r>
      <w:r w:rsidRPr="008B1496">
        <w:rPr>
          <w:rFonts w:asciiTheme="minorEastAsia" w:hAnsiTheme="minorEastAsia"/>
        </w:rPr>
        <w:t xml:space="preserve"> CSV/TermBase </w:t>
      </w:r>
      <w:r w:rsidRPr="008B1496">
        <w:rPr>
          <w:rFonts w:ascii="Noto Sans CJK JP" w:eastAsia="Noto Sans CJK JP" w:hAnsi="Noto Sans CJK JP" w:cs="Noto Sans CJK JP" w:hint="eastAsia"/>
        </w:rPr>
        <w:t>导</w:t>
      </w:r>
      <w:r w:rsidRPr="008B1496">
        <w:rPr>
          <w:rFonts w:ascii="游明朝" w:eastAsia="游明朝" w:hAnsi="游明朝" w:cs="游明朝" w:hint="eastAsia"/>
        </w:rPr>
        <w:t>入和</w:t>
      </w:r>
      <w:r w:rsidRPr="008B1496">
        <w:rPr>
          <w:rFonts w:ascii="Noto Sans CJK JP" w:eastAsia="Noto Sans CJK JP" w:hAnsi="Noto Sans CJK JP" w:cs="Noto Sans CJK JP" w:hint="eastAsia"/>
        </w:rPr>
        <w:t>词</w:t>
      </w:r>
      <w:r w:rsidRPr="008B1496">
        <w:rPr>
          <w:rFonts w:ascii="游明朝" w:eastAsia="游明朝" w:hAnsi="游明朝" w:cs="游明朝" w:hint="eastAsia"/>
        </w:rPr>
        <w:t>条管理。</w:t>
      </w:r>
    </w:p>
    <w:p w14:paraId="4CC9ADE4" w14:textId="77777777" w:rsidR="008B1496" w:rsidRPr="008B1496" w:rsidRDefault="008B1496">
      <w:pPr>
        <w:pStyle w:val="Compact"/>
        <w:numPr>
          <w:ilvl w:val="0"/>
          <w:numId w:val="14"/>
        </w:numPr>
        <w:rPr>
          <w:rFonts w:asciiTheme="minorEastAsia" w:hAnsiTheme="minorEastAsia"/>
        </w:rPr>
      </w:pPr>
      <w:r w:rsidRPr="008B1496">
        <w:rPr>
          <w:rFonts w:asciiTheme="minorEastAsia" w:hAnsiTheme="minorEastAsia"/>
          <w:b/>
          <w:bCs/>
        </w:rPr>
        <w:t xml:space="preserve">RAG </w:t>
      </w:r>
      <w:r w:rsidRPr="008B1496">
        <w:rPr>
          <w:rFonts w:asciiTheme="minorEastAsia" w:hAnsiTheme="minorEastAsia" w:hint="eastAsia"/>
          <w:b/>
          <w:bCs/>
        </w:rPr>
        <w:t>知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识库</w:t>
      </w:r>
      <w:r w:rsidRPr="008B1496">
        <w:rPr>
          <w:rFonts w:asciiTheme="minorEastAsia" w:hAnsiTheme="minorEastAsia" w:hint="eastAsia"/>
        </w:rPr>
        <w:t>：可</w:t>
      </w:r>
      <w:r w:rsidRPr="008B1496">
        <w:rPr>
          <w:rFonts w:ascii="Noto Sans CJK JP" w:eastAsia="Noto Sans CJK JP" w:hAnsi="Noto Sans CJK JP" w:cs="Noto Sans CJK JP" w:hint="eastAsia"/>
        </w:rPr>
        <w:t>选组</w:t>
      </w:r>
      <w:r w:rsidRPr="008B1496">
        <w:rPr>
          <w:rFonts w:ascii="游明朝" w:eastAsia="游明朝" w:hAnsi="游明朝" w:cs="游明朝" w:hint="eastAsia"/>
        </w:rPr>
        <w:t>件，保存向量化的文档和消息</w:t>
      </w:r>
      <w:r w:rsidRPr="008B1496">
        <w:rPr>
          <w:rFonts w:ascii="Noto Sans CJK JP" w:eastAsia="Noto Sans CJK JP" w:hAnsi="Noto Sans CJK JP" w:cs="Noto Sans CJK JP" w:hint="eastAsia"/>
        </w:rPr>
        <w:t>历</w:t>
      </w:r>
      <w:r w:rsidRPr="008B1496">
        <w:rPr>
          <w:rFonts w:ascii="游明朝" w:eastAsia="游明朝" w:hAnsi="游明朝" w:cs="游明朝" w:hint="eastAsia"/>
        </w:rPr>
        <w:t>史，</w:t>
      </w:r>
      <w:r w:rsidRPr="008B1496">
        <w:rPr>
          <w:rFonts w:ascii="Noto Sans CJK JP" w:eastAsia="Noto Sans CJK JP" w:hAnsi="Noto Sans CJK JP" w:cs="Noto Sans CJK JP" w:hint="eastAsia"/>
        </w:rPr>
        <w:t>为</w:t>
      </w:r>
      <w:r w:rsidRPr="008B1496">
        <w:rPr>
          <w:rFonts w:ascii="游明朝" w:eastAsia="游明朝" w:hAnsi="游明朝" w:cs="游明朝" w:hint="eastAsia"/>
        </w:rPr>
        <w:t>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提供上下文</w:t>
      </w:r>
      <w:r w:rsidRPr="008B1496">
        <w:rPr>
          <w:rFonts w:ascii="Noto Sans CJK JP" w:eastAsia="Noto Sans CJK JP" w:hAnsi="Noto Sans CJK JP" w:cs="Noto Sans CJK JP" w:hint="eastAsia"/>
        </w:rPr>
        <w:t>检</w:t>
      </w:r>
      <w:r w:rsidRPr="008B1496">
        <w:rPr>
          <w:rFonts w:ascii="游明朝" w:eastAsia="游明朝" w:hAnsi="游明朝" w:cs="游明朝" w:hint="eastAsia"/>
        </w:rPr>
        <w:t>索能力。</w:t>
      </w:r>
    </w:p>
    <w:p w14:paraId="7020F4D1" w14:textId="77777777" w:rsidR="008B1496" w:rsidRPr="008B1496" w:rsidRDefault="008B1496">
      <w:pPr>
        <w:pStyle w:val="Compact"/>
        <w:numPr>
          <w:ilvl w:val="0"/>
          <w:numId w:val="14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缓</w:t>
      </w:r>
      <w:r w:rsidRPr="008B1496">
        <w:rPr>
          <w:rFonts w:ascii="游明朝" w:eastAsia="游明朝" w:hAnsi="游明朝" w:cs="游明朝" w:hint="eastAsia"/>
          <w:b/>
          <w:bCs/>
        </w:rPr>
        <w:t>存服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务</w:t>
      </w:r>
      <w:r w:rsidRPr="008B1496">
        <w:rPr>
          <w:rFonts w:asciiTheme="minorEastAsia" w:hAnsiTheme="minorEastAsia" w:hint="eastAsia"/>
        </w:rPr>
        <w:t>：保存近期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的</w:t>
      </w:r>
      <w:r w:rsidRPr="008B1496">
        <w:rPr>
          <w:rFonts w:ascii="Noto Sans CJK JP" w:eastAsia="Noto Sans CJK JP" w:hAnsi="Noto Sans CJK JP" w:cs="Noto Sans CJK JP" w:hint="eastAsia"/>
        </w:rPr>
        <w:t>结</w:t>
      </w:r>
      <w:r w:rsidRPr="008B1496">
        <w:rPr>
          <w:rFonts w:ascii="游明朝" w:eastAsia="游明朝" w:hAnsi="游明朝" w:cs="游明朝" w:hint="eastAsia"/>
        </w:rPr>
        <w:t>果，提供</w:t>
      </w:r>
      <w:r w:rsidRPr="008B1496">
        <w:rPr>
          <w:rFonts w:ascii="Noto Sans CJK JP" w:eastAsia="Noto Sans CJK JP" w:hAnsi="Noto Sans CJK JP" w:cs="Noto Sans CJK JP" w:hint="eastAsia"/>
        </w:rPr>
        <w:t>语义</w:t>
      </w:r>
      <w:r w:rsidRPr="008B1496">
        <w:rPr>
          <w:rFonts w:ascii="游明朝" w:eastAsia="游明朝" w:hAnsi="游明朝" w:cs="游明朝" w:hint="eastAsia"/>
        </w:rPr>
        <w:t>去重和</w:t>
      </w:r>
      <w:r w:rsidRPr="008B1496">
        <w:rPr>
          <w:rFonts w:asciiTheme="minorEastAsia" w:hAnsiTheme="minorEastAsia"/>
        </w:rPr>
        <w:t xml:space="preserve"> TTL </w:t>
      </w:r>
      <w:r w:rsidRPr="008B1496">
        <w:rPr>
          <w:rFonts w:asciiTheme="minorEastAsia" w:hAnsiTheme="minorEastAsia" w:hint="eastAsia"/>
        </w:rPr>
        <w:t>管理；按租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隔离。</w:t>
      </w:r>
    </w:p>
    <w:p w14:paraId="3B5CF2D5" w14:textId="77777777" w:rsidR="008B1496" w:rsidRPr="008B1496" w:rsidRDefault="008B1496">
      <w:pPr>
        <w:pStyle w:val="Compact"/>
        <w:numPr>
          <w:ilvl w:val="0"/>
          <w:numId w:val="14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审计</w:t>
      </w:r>
      <w:r w:rsidRPr="008B1496">
        <w:rPr>
          <w:rFonts w:ascii="游明朝" w:eastAsia="游明朝" w:hAnsi="游明朝" w:cs="游明朝" w:hint="eastAsia"/>
          <w:b/>
          <w:bCs/>
        </w:rPr>
        <w:t>存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储</w:t>
      </w:r>
      <w:r w:rsidRPr="008B1496">
        <w:rPr>
          <w:rFonts w:asciiTheme="minorEastAsia" w:hAnsiTheme="minorEastAsia" w:hint="eastAsia"/>
        </w:rPr>
        <w:t>：持久化</w:t>
      </w:r>
      <w:r w:rsidRPr="008B1496">
        <w:rPr>
          <w:rFonts w:ascii="Noto Sans CJK JP" w:eastAsia="Noto Sans CJK JP" w:hAnsi="Noto Sans CJK JP" w:cs="Noto Sans CJK JP" w:hint="eastAsia"/>
        </w:rPr>
        <w:t>审计</w:t>
      </w:r>
      <w:r w:rsidRPr="008B1496">
        <w:rPr>
          <w:rFonts w:ascii="游明朝" w:eastAsia="游明朝" w:hAnsi="游明朝" w:cs="游明朝" w:hint="eastAsia"/>
        </w:rPr>
        <w:t>日志；根据</w:t>
      </w:r>
      <w:r w:rsidRPr="008B1496">
        <w:rPr>
          <w:rFonts w:asciiTheme="minorEastAsia" w:hAnsiTheme="minorEastAsia"/>
        </w:rPr>
        <w:t xml:space="preserve"> {RegionPolicy} </w:t>
      </w:r>
      <w:r w:rsidRPr="008B1496">
        <w:rPr>
          <w:rFonts w:asciiTheme="minorEastAsia" w:hAnsiTheme="minorEastAsia" w:hint="eastAsia"/>
        </w:rPr>
        <w:t>部署在相</w:t>
      </w:r>
      <w:r w:rsidRPr="008B1496">
        <w:rPr>
          <w:rFonts w:ascii="Noto Sans CJK JP" w:eastAsia="Noto Sans CJK JP" w:hAnsi="Noto Sans CJK JP" w:cs="Noto Sans CJK JP" w:hint="eastAsia"/>
        </w:rPr>
        <w:t>应</w:t>
      </w:r>
      <w:r w:rsidRPr="008B1496">
        <w:rPr>
          <w:rFonts w:ascii="游明朝" w:eastAsia="游明朝" w:hAnsi="游明朝" w:cs="游明朝" w:hint="eastAsia"/>
        </w:rPr>
        <w:t>区域，</w:t>
      </w:r>
      <w:r w:rsidRPr="008B1496">
        <w:rPr>
          <w:rFonts w:ascii="Noto Sans CJK JP" w:eastAsia="Noto Sans CJK JP" w:hAnsi="Noto Sans CJK JP" w:cs="Noto Sans CJK JP" w:hint="eastAsia"/>
        </w:rPr>
        <w:t>满</w:t>
      </w:r>
      <w:r w:rsidRPr="008B1496">
        <w:rPr>
          <w:rFonts w:ascii="游明朝" w:eastAsia="游明朝" w:hAnsi="游明朝" w:cs="游明朝" w:hint="eastAsia"/>
        </w:rPr>
        <w:t>足数据主权要求。</w:t>
      </w:r>
    </w:p>
    <w:p w14:paraId="77DCA76C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34" w:name="组件职责边界与接口"/>
      <w:bookmarkEnd w:id="33"/>
      <w:r w:rsidRPr="008B1496">
        <w:rPr>
          <w:rFonts w:ascii="Noto Sans CJK JP" w:eastAsia="Noto Sans CJK JP" w:hAnsi="Noto Sans CJK JP" w:cs="Noto Sans CJK JP" w:hint="eastAsia"/>
        </w:rPr>
        <w:lastRenderedPageBreak/>
        <w:t>组</w:t>
      </w:r>
      <w:r w:rsidRPr="008B1496">
        <w:rPr>
          <w:rFonts w:ascii="游明朝" w:eastAsia="游明朝" w:hAnsi="游明朝" w:cs="游明朝" w:hint="eastAsia"/>
        </w:rPr>
        <w:t>件</w:t>
      </w:r>
      <w:r w:rsidRPr="008B1496">
        <w:rPr>
          <w:rFonts w:ascii="Noto Sans CJK JP" w:eastAsia="Noto Sans CJK JP" w:hAnsi="Noto Sans CJK JP" w:cs="Noto Sans CJK JP" w:hint="eastAsia"/>
        </w:rPr>
        <w:t>职责</w:t>
      </w:r>
      <w:r w:rsidRPr="008B1496">
        <w:rPr>
          <w:rFonts w:ascii="游明朝" w:eastAsia="游明朝" w:hAnsi="游明朝" w:cs="游明朝" w:hint="eastAsia"/>
        </w:rPr>
        <w:t>、</w:t>
      </w:r>
      <w:r w:rsidRPr="008B1496">
        <w:rPr>
          <w:rFonts w:ascii="Noto Sans CJK JP" w:eastAsia="Noto Sans CJK JP" w:hAnsi="Noto Sans CJK JP" w:cs="Noto Sans CJK JP" w:hint="eastAsia"/>
        </w:rPr>
        <w:t>边</w:t>
      </w:r>
      <w:r w:rsidRPr="008B1496">
        <w:rPr>
          <w:rFonts w:ascii="游明朝" w:eastAsia="游明朝" w:hAnsi="游明朝" w:cs="游明朝" w:hint="eastAsia"/>
        </w:rPr>
        <w:t>界与接口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26"/>
        <w:gridCol w:w="1477"/>
        <w:gridCol w:w="5651"/>
      </w:tblGrid>
      <w:tr w:rsidR="008B1496" w:rsidRPr="008B1496" w14:paraId="343438D3" w14:textId="77777777" w:rsidTr="007C7E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0FD677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组</w:t>
            </w:r>
            <w:r w:rsidRPr="008B1496">
              <w:rPr>
                <w:rFonts w:ascii="游明朝" w:eastAsia="游明朝" w:hAnsi="游明朝" w:cs="游明朝" w:hint="eastAsia"/>
              </w:rPr>
              <w:t>件</w:t>
            </w:r>
          </w:p>
        </w:tc>
        <w:tc>
          <w:tcPr>
            <w:tcW w:w="0" w:type="auto"/>
          </w:tcPr>
          <w:p w14:paraId="65A3735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职责</w:t>
            </w:r>
          </w:p>
        </w:tc>
        <w:tc>
          <w:tcPr>
            <w:tcW w:w="0" w:type="auto"/>
          </w:tcPr>
          <w:p w14:paraId="4A8D925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接口</w:t>
            </w:r>
          </w:p>
        </w:tc>
      </w:tr>
      <w:tr w:rsidR="008B1496" w:rsidRPr="008B1496" w14:paraId="46905BFA" w14:textId="77777777">
        <w:tc>
          <w:tcPr>
            <w:tcW w:w="0" w:type="auto"/>
          </w:tcPr>
          <w:p w14:paraId="5274BDF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  <w:b/>
                <w:bCs/>
              </w:rPr>
              <w:t>Gateway/API</w:t>
            </w:r>
          </w:p>
        </w:tc>
        <w:tc>
          <w:tcPr>
            <w:tcW w:w="0" w:type="auto"/>
          </w:tcPr>
          <w:p w14:paraId="63A94363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调</w:t>
            </w:r>
            <w:r w:rsidRPr="008B1496">
              <w:rPr>
                <w:rFonts w:ascii="游明朝" w:eastAsia="游明朝" w:hAnsi="游明朝" w:cs="游明朝" w:hint="eastAsia"/>
              </w:rPr>
              <w:t>度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请</w:t>
            </w:r>
            <w:r w:rsidRPr="008B1496">
              <w:rPr>
                <w:rFonts w:ascii="游明朝" w:eastAsia="游明朝" w:hAnsi="游明朝" w:cs="游明朝" w:hint="eastAsia"/>
              </w:rPr>
              <w:t>求；权限校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验</w:t>
            </w:r>
            <w:r w:rsidRPr="008B1496">
              <w:rPr>
                <w:rFonts w:ascii="游明朝" w:eastAsia="游明朝" w:hAnsi="游明朝" w:cs="游明朝" w:hint="eastAsia"/>
              </w:rPr>
              <w:t>；租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隔离；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负载</w:t>
            </w:r>
            <w:r w:rsidRPr="008B1496">
              <w:rPr>
                <w:rFonts w:ascii="游明朝" w:eastAsia="游明朝" w:hAnsi="游明朝" w:cs="游明朝" w:hint="eastAsia"/>
              </w:rPr>
              <w:t>均衡；成本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计费</w:t>
            </w:r>
            <w:r w:rsidRPr="008B1496">
              <w:rPr>
                <w:rFonts w:ascii="游明朝" w:eastAsia="游明朝" w:hAnsi="游明朝" w:cs="游明朝" w:hint="eastAsia"/>
              </w:rPr>
              <w:t>；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错误处</w:t>
            </w:r>
            <w:r w:rsidRPr="008B1496">
              <w:rPr>
                <w:rFonts w:ascii="游明朝" w:eastAsia="游明朝" w:hAnsi="游明朝" w:cs="游明朝" w:hint="eastAsia"/>
              </w:rPr>
              <w:t>理</w:t>
            </w:r>
          </w:p>
        </w:tc>
        <w:tc>
          <w:tcPr>
            <w:tcW w:w="0" w:type="auto"/>
          </w:tcPr>
          <w:p w14:paraId="6F8B1AC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REST API </w:t>
            </w:r>
            <w:r w:rsidRPr="008B1496">
              <w:rPr>
                <w:rStyle w:val="VerbatimChar"/>
                <w:rFonts w:asciiTheme="minorEastAsia" w:hAnsiTheme="minorEastAsia"/>
              </w:rPr>
              <w:t>/translate</w:t>
            </w:r>
            <w:r w:rsidRPr="008B1496">
              <w:rPr>
                <w:rFonts w:asciiTheme="minorEastAsia" w:hAnsiTheme="minorEastAsia"/>
              </w:rPr>
              <w:t xml:space="preserve">, </w:t>
            </w:r>
            <w:r w:rsidRPr="008B1496">
              <w:rPr>
                <w:rStyle w:val="VerbatimChar"/>
                <w:rFonts w:asciiTheme="minorEastAsia" w:hAnsiTheme="minorEastAsia"/>
              </w:rPr>
              <w:t>/detect</w:t>
            </w:r>
            <w:r w:rsidRPr="008B1496">
              <w:rPr>
                <w:rFonts w:asciiTheme="minorEastAsia" w:hAnsiTheme="minorEastAsia"/>
              </w:rPr>
              <w:t xml:space="preserve">, </w:t>
            </w:r>
            <w:r w:rsidRPr="008B1496">
              <w:rPr>
                <w:rStyle w:val="VerbatimChar"/>
                <w:rFonts w:asciiTheme="minorEastAsia" w:hAnsiTheme="minorEastAsia"/>
              </w:rPr>
              <w:t>/rewrite</w:t>
            </w:r>
            <w:r w:rsidRPr="008B1496">
              <w:rPr>
                <w:rFonts w:asciiTheme="minorEastAsia" w:hAnsiTheme="minorEastAsia"/>
              </w:rPr>
              <w:t xml:space="preserve">, </w:t>
            </w:r>
            <w:r w:rsidRPr="008B1496">
              <w:rPr>
                <w:rStyle w:val="VerbatimChar"/>
                <w:rFonts w:asciiTheme="minorEastAsia" w:hAnsiTheme="minorEastAsia"/>
              </w:rPr>
              <w:t>/summarize</w:t>
            </w:r>
            <w:r w:rsidRPr="008B1496">
              <w:rPr>
                <w:rFonts w:asciiTheme="minorEastAsia" w:hAnsiTheme="minorEastAsia"/>
              </w:rPr>
              <w:t xml:space="preserve">, </w:t>
            </w:r>
            <w:r w:rsidRPr="008B1496">
              <w:rPr>
                <w:rStyle w:val="VerbatimChar"/>
                <w:rFonts w:asciiTheme="minorEastAsia" w:hAnsiTheme="minorEastAsia"/>
              </w:rPr>
              <w:t>/applyGlossary</w:t>
            </w:r>
            <w:r w:rsidRPr="008B1496">
              <w:rPr>
                <w:rFonts w:asciiTheme="minorEastAsia" w:hAnsiTheme="minorEastAsia"/>
              </w:rPr>
              <w:t xml:space="preserve">, </w:t>
            </w:r>
            <w:r w:rsidRPr="008B1496">
              <w:rPr>
                <w:rStyle w:val="VerbatimChar"/>
                <w:rFonts w:asciiTheme="minorEastAsia" w:hAnsiTheme="minorEastAsia"/>
              </w:rPr>
              <w:t>/replyInThread</w:t>
            </w:r>
            <w:r w:rsidRPr="008B1496">
              <w:rPr>
                <w:rFonts w:asciiTheme="minorEastAsia" w:hAnsiTheme="minorEastAsia"/>
              </w:rPr>
              <w:t xml:space="preserve">, </w:t>
            </w:r>
            <w:r w:rsidRPr="008B1496">
              <w:rPr>
                <w:rStyle w:val="VerbatimChar"/>
                <w:rFonts w:asciiTheme="minorEastAsia" w:hAnsiTheme="minorEastAsia"/>
              </w:rPr>
              <w:t>/getCostLatency</w:t>
            </w:r>
            <w:r w:rsidRPr="008B1496">
              <w:rPr>
                <w:rFonts w:asciiTheme="minorEastAsia" w:hAnsiTheme="minorEastAsia" w:hint="eastAsia"/>
              </w:rPr>
              <w:t>；WebSocket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用于异步通知。</w:t>
            </w:r>
          </w:p>
        </w:tc>
      </w:tr>
      <w:tr w:rsidR="008B1496" w:rsidRPr="008B1496" w14:paraId="2E08A1F0" w14:textId="77777777">
        <w:tc>
          <w:tcPr>
            <w:tcW w:w="0" w:type="auto"/>
          </w:tcPr>
          <w:p w14:paraId="2B256B80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  <w:b/>
                <w:bCs/>
              </w:rPr>
              <w:t>ModelAdapter</w:t>
            </w:r>
          </w:p>
        </w:tc>
        <w:tc>
          <w:tcPr>
            <w:tcW w:w="0" w:type="auto"/>
          </w:tcPr>
          <w:p w14:paraId="5599D3A2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根据租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配置路由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请</w:t>
            </w:r>
            <w:r w:rsidRPr="008B1496">
              <w:rPr>
                <w:rFonts w:ascii="游明朝" w:eastAsia="游明朝" w:hAnsi="游明朝" w:cs="游明朝" w:hint="eastAsia"/>
              </w:rPr>
              <w:t>求到不同模型；封装不同模型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协议</w:t>
            </w:r>
            <w:r w:rsidRPr="008B1496">
              <w:rPr>
                <w:rFonts w:ascii="游明朝" w:eastAsia="游明朝" w:hAnsi="游明朝" w:cs="游明朝" w:hint="eastAsia"/>
              </w:rPr>
              <w:t>；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统</w:t>
            </w:r>
            <w:r w:rsidRPr="008B1496">
              <w:rPr>
                <w:rFonts w:ascii="游明朝" w:eastAsia="游明朝" w:hAnsi="游明朝" w:cs="游明朝" w:hint="eastAsia"/>
              </w:rPr>
              <w:t>一返回格式</w:t>
            </w:r>
          </w:p>
        </w:tc>
        <w:tc>
          <w:tcPr>
            <w:tcW w:w="0" w:type="auto"/>
          </w:tcPr>
          <w:p w14:paraId="0958C84B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Provider SDK </w:t>
            </w:r>
            <w:r w:rsidRPr="008B1496">
              <w:rPr>
                <w:rFonts w:asciiTheme="minorEastAsia" w:hAnsiTheme="minorEastAsia" w:hint="eastAsia"/>
              </w:rPr>
              <w:t>抽象类，定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义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translate(text, sourceLang, targetLang, options)</w:t>
            </w:r>
            <w:r w:rsidRPr="008B1496">
              <w:rPr>
                <w:rFonts w:asciiTheme="minorEastAsia" w:hAnsiTheme="minorEastAsia"/>
              </w:rPr>
              <w:t xml:space="preserve">, </w:t>
            </w:r>
            <w:r w:rsidRPr="008B1496">
              <w:rPr>
                <w:rStyle w:val="VerbatimChar"/>
                <w:rFonts w:asciiTheme="minorEastAsia" w:hAnsiTheme="minorEastAsia"/>
              </w:rPr>
              <w:t>detect(text)</w:t>
            </w:r>
            <w:r w:rsidRPr="008B1496">
              <w:rPr>
                <w:rFonts w:asciiTheme="minorEastAsia" w:hAnsiTheme="minorEastAsia"/>
              </w:rPr>
              <w:t xml:space="preserve">, </w:t>
            </w:r>
            <w:r w:rsidRPr="008B1496">
              <w:rPr>
                <w:rStyle w:val="VerbatimChar"/>
                <w:rFonts w:asciiTheme="minorEastAsia" w:hAnsiTheme="minorEastAsia"/>
              </w:rPr>
              <w:t>rewrite(text, tone)</w:t>
            </w:r>
            <w:r w:rsidRPr="008B1496">
              <w:rPr>
                <w:rFonts w:asciiTheme="minorEastAsia" w:hAnsiTheme="minorEastAsia"/>
              </w:rPr>
              <w:t xml:space="preserve">, </w:t>
            </w:r>
            <w:r w:rsidRPr="008B1496">
              <w:rPr>
                <w:rStyle w:val="VerbatimChar"/>
                <w:rFonts w:asciiTheme="minorEastAsia" w:hAnsiTheme="minorEastAsia"/>
              </w:rPr>
              <w:t>summarize(text)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等；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针对</w:t>
            </w:r>
            <w:r w:rsidRPr="008B1496">
              <w:rPr>
                <w:rFonts w:asciiTheme="minorEastAsia" w:hAnsiTheme="minorEastAsia"/>
              </w:rPr>
              <w:t xml:space="preserve"> OpenAI/Azure/Anthropic/Ollama </w:t>
            </w:r>
            <w:r w:rsidRPr="008B1496">
              <w:rPr>
                <w:rFonts w:asciiTheme="minorEastAsia" w:hAnsiTheme="minorEastAsia" w:hint="eastAsia"/>
              </w:rPr>
              <w:t>等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实现</w:t>
            </w:r>
            <w:r w:rsidRPr="008B1496">
              <w:rPr>
                <w:rFonts w:ascii="游明朝" w:eastAsia="游明朝" w:hAnsi="游明朝" w:cs="游明朝" w:hint="eastAsia"/>
              </w:rPr>
              <w:t>各自适配器。</w:t>
            </w:r>
          </w:p>
        </w:tc>
      </w:tr>
      <w:tr w:rsidR="008B1496" w:rsidRPr="008B1496" w14:paraId="25B2E71F" w14:textId="77777777">
        <w:tc>
          <w:tcPr>
            <w:tcW w:w="0" w:type="auto"/>
          </w:tcPr>
          <w:p w14:paraId="1C3952F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  <w:b/>
                <w:bCs/>
              </w:rPr>
              <w:t>GlossaryService</w:t>
            </w:r>
          </w:p>
        </w:tc>
        <w:tc>
          <w:tcPr>
            <w:tcW w:w="0" w:type="auto"/>
          </w:tcPr>
          <w:p w14:paraId="5E30EBA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管理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语</w:t>
            </w:r>
            <w:r w:rsidRPr="008B1496">
              <w:rPr>
                <w:rFonts w:ascii="游明朝" w:eastAsia="游明朝" w:hAnsi="游明朝" w:cs="游明朝" w:hint="eastAsia"/>
              </w:rPr>
              <w:t>与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库</w:t>
            </w:r>
            <w:r w:rsidRPr="008B1496">
              <w:rPr>
                <w:rFonts w:ascii="游明朝" w:eastAsia="游明朝" w:hAnsi="游明朝" w:cs="游明朝" w:hint="eastAsia"/>
              </w:rPr>
              <w:t>；提供三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层级优</w:t>
            </w:r>
            <w:r w:rsidRPr="008B1496">
              <w:rPr>
                <w:rFonts w:ascii="游明朝" w:eastAsia="游明朝" w:hAnsi="游明朝" w:cs="游明朝" w:hint="eastAsia"/>
              </w:rPr>
              <w:t>先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级</w:t>
            </w:r>
            <w:r w:rsidRPr="008B1496">
              <w:rPr>
                <w:rFonts w:ascii="游明朝" w:eastAsia="游明朝" w:hAnsi="游明朝" w:cs="游明朝" w:hint="eastAsia"/>
              </w:rPr>
              <w:t>合并；支持批量上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传</w:t>
            </w:r>
            <w:r w:rsidRPr="008B1496">
              <w:rPr>
                <w:rFonts w:ascii="游明朝" w:eastAsia="游明朝" w:hAnsi="游明朝" w:cs="游明朝" w:hint="eastAsia"/>
              </w:rPr>
              <w:t>和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检</w:t>
            </w:r>
            <w:r w:rsidRPr="008B1496">
              <w:rPr>
                <w:rFonts w:ascii="游明朝" w:eastAsia="游明朝" w:hAnsi="游明朝" w:cs="游明朝" w:hint="eastAsia"/>
              </w:rPr>
              <w:t>索</w:t>
            </w:r>
          </w:p>
        </w:tc>
        <w:tc>
          <w:tcPr>
            <w:tcW w:w="0" w:type="auto"/>
          </w:tcPr>
          <w:p w14:paraId="15CE482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Style w:val="VerbatimChar"/>
                <w:rFonts w:asciiTheme="minorEastAsia" w:hAnsiTheme="minorEastAsia"/>
              </w:rPr>
              <w:t>getEntries(text, tenantId, channelId, userId)</w:t>
            </w:r>
            <w:r w:rsidRPr="008B1496">
              <w:rPr>
                <w:rFonts w:asciiTheme="minorEastAsia" w:hAnsiTheme="minorEastAsia"/>
              </w:rPr>
              <w:t xml:space="preserve">, </w:t>
            </w:r>
            <w:r w:rsidRPr="008B1496">
              <w:rPr>
                <w:rStyle w:val="VerbatimChar"/>
                <w:rFonts w:asciiTheme="minorEastAsia" w:hAnsiTheme="minorEastAsia"/>
              </w:rPr>
              <w:t>applyGlossary(text, glossaryIds[], policy)</w:t>
            </w:r>
            <w:r w:rsidRPr="008B1496">
              <w:rPr>
                <w:rFonts w:asciiTheme="minorEastAsia" w:hAnsiTheme="minorEastAsia"/>
              </w:rPr>
              <w:t xml:space="preserve">, </w:t>
            </w:r>
            <w:r w:rsidRPr="008B1496">
              <w:rPr>
                <w:rStyle w:val="VerbatimChar"/>
                <w:rFonts w:asciiTheme="minorEastAsia" w:hAnsiTheme="minorEastAsia"/>
              </w:rPr>
              <w:t>uploadGlossary(file)</w:t>
            </w:r>
            <w:r w:rsidRPr="008B1496">
              <w:rPr>
                <w:rFonts w:asciiTheme="minorEastAsia" w:hAnsiTheme="minorEastAsia"/>
              </w:rPr>
              <w:t>.</w:t>
            </w:r>
          </w:p>
        </w:tc>
      </w:tr>
      <w:tr w:rsidR="008B1496" w:rsidRPr="008B1496" w14:paraId="564251E7" w14:textId="77777777">
        <w:tc>
          <w:tcPr>
            <w:tcW w:w="0" w:type="auto"/>
          </w:tcPr>
          <w:p w14:paraId="5B5959C4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  <w:b/>
                <w:bCs/>
              </w:rPr>
              <w:t>RAGService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(可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选</w:t>
            </w:r>
            <w:r w:rsidRPr="008B1496">
              <w:rPr>
                <w:rFonts w:asciiTheme="minorEastAsia" w:hAnsiTheme="minorEastAsia" w:hint="eastAsia"/>
              </w:rPr>
              <w:t>)</w:t>
            </w:r>
          </w:p>
        </w:tc>
        <w:tc>
          <w:tcPr>
            <w:tcW w:w="0" w:type="auto"/>
          </w:tcPr>
          <w:p w14:paraId="0DD59550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检</w:t>
            </w:r>
            <w:r w:rsidRPr="008B1496">
              <w:rPr>
                <w:rFonts w:ascii="游明朝" w:eastAsia="游明朝" w:hAnsi="游明朝" w:cs="游明朝" w:hint="eastAsia"/>
              </w:rPr>
              <w:t>索上下文和知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识</w:t>
            </w:r>
            <w:r w:rsidRPr="008B1496">
              <w:rPr>
                <w:rFonts w:ascii="游明朝" w:eastAsia="游明朝" w:hAnsi="游明朝" w:cs="游明朝" w:hint="eastAsia"/>
              </w:rPr>
              <w:t>文档并生成参考片段</w:t>
            </w:r>
          </w:p>
        </w:tc>
        <w:tc>
          <w:tcPr>
            <w:tcW w:w="0" w:type="auto"/>
          </w:tcPr>
          <w:p w14:paraId="55CDE11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Style w:val="VerbatimChar"/>
                <w:rFonts w:asciiTheme="minorEastAsia" w:hAnsiTheme="minorEastAsia"/>
              </w:rPr>
              <w:t>retrieve(query, topK)</w:t>
            </w:r>
            <w:r w:rsidRPr="008B1496">
              <w:rPr>
                <w:rFonts w:asciiTheme="minorEastAsia" w:hAnsiTheme="minorEastAsia"/>
              </w:rPr>
              <w:t xml:space="preserve">, </w:t>
            </w:r>
            <w:r w:rsidRPr="008B1496">
              <w:rPr>
                <w:rStyle w:val="VerbatimChar"/>
                <w:rFonts w:asciiTheme="minorEastAsia" w:hAnsiTheme="minorEastAsia"/>
              </w:rPr>
              <w:t>embed(text)</w:t>
            </w:r>
            <w:r w:rsidRPr="008B1496">
              <w:rPr>
                <w:rFonts w:asciiTheme="minorEastAsia" w:hAnsiTheme="minorEastAsia"/>
              </w:rPr>
              <w:t xml:space="preserve">, </w:t>
            </w:r>
            <w:r w:rsidRPr="008B1496">
              <w:rPr>
                <w:rStyle w:val="VerbatimChar"/>
                <w:rFonts w:asciiTheme="minorEastAsia" w:hAnsiTheme="minorEastAsia"/>
              </w:rPr>
              <w:t>addDocument(doc)</w:t>
            </w:r>
            <w:r w:rsidRPr="008B1496">
              <w:rPr>
                <w:rFonts w:asciiTheme="minorEastAsia" w:hAnsiTheme="minorEastAsia" w:hint="eastAsia"/>
              </w:rPr>
              <w:t>；返回匹配文本供模型提示。</w:t>
            </w:r>
          </w:p>
        </w:tc>
      </w:tr>
      <w:tr w:rsidR="008B1496" w:rsidRPr="008B1496" w14:paraId="3BAAA64D" w14:textId="77777777">
        <w:tc>
          <w:tcPr>
            <w:tcW w:w="0" w:type="auto"/>
          </w:tcPr>
          <w:p w14:paraId="494CFD7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  <w:b/>
                <w:bCs/>
              </w:rPr>
              <w:t>CacheService</w:t>
            </w:r>
          </w:p>
        </w:tc>
        <w:tc>
          <w:tcPr>
            <w:tcW w:w="0" w:type="auto"/>
          </w:tcPr>
          <w:p w14:paraId="29A54D7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保存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结</w:t>
            </w:r>
            <w:r w:rsidRPr="008B1496">
              <w:rPr>
                <w:rFonts w:ascii="游明朝" w:eastAsia="游明朝" w:hAnsi="游明朝" w:cs="游明朝" w:hint="eastAsia"/>
              </w:rPr>
              <w:lastRenderedPageBreak/>
              <w:t>果和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检测结</w:t>
            </w:r>
            <w:r w:rsidRPr="008B1496">
              <w:rPr>
                <w:rFonts w:ascii="游明朝" w:eastAsia="游明朝" w:hAnsi="游明朝" w:cs="游明朝" w:hint="eastAsia"/>
              </w:rPr>
              <w:t>果；提供向量索引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实现语义</w:t>
            </w:r>
            <w:r w:rsidRPr="008B1496">
              <w:rPr>
                <w:rFonts w:ascii="游明朝" w:eastAsia="游明朝" w:hAnsi="游明朝" w:cs="游明朝" w:hint="eastAsia"/>
              </w:rPr>
              <w:t>匹配</w:t>
            </w:r>
          </w:p>
        </w:tc>
        <w:tc>
          <w:tcPr>
            <w:tcW w:w="0" w:type="auto"/>
          </w:tcPr>
          <w:p w14:paraId="4599E31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Style w:val="VerbatimChar"/>
                <w:rFonts w:asciiTheme="minorEastAsia" w:hAnsiTheme="minorEastAsia"/>
              </w:rPr>
              <w:lastRenderedPageBreak/>
              <w:t>get(key)</w:t>
            </w:r>
            <w:r w:rsidRPr="008B1496">
              <w:rPr>
                <w:rFonts w:asciiTheme="minorEastAsia" w:hAnsiTheme="minorEastAsia"/>
              </w:rPr>
              <w:t xml:space="preserve">, </w:t>
            </w:r>
            <w:r w:rsidRPr="008B1496">
              <w:rPr>
                <w:rStyle w:val="VerbatimChar"/>
                <w:rFonts w:asciiTheme="minorEastAsia" w:hAnsiTheme="minorEastAsia"/>
              </w:rPr>
              <w:t>set(key, value, ttl)</w:t>
            </w:r>
            <w:r w:rsidRPr="008B1496">
              <w:rPr>
                <w:rFonts w:asciiTheme="minorEastAsia" w:hAnsiTheme="minorEastAsia"/>
              </w:rPr>
              <w:t xml:space="preserve">, </w:t>
            </w:r>
            <w:r w:rsidRPr="008B1496">
              <w:rPr>
                <w:rStyle w:val="VerbatimChar"/>
                <w:rFonts w:asciiTheme="minorEastAsia" w:hAnsiTheme="minorEastAsia"/>
              </w:rPr>
              <w:lastRenderedPageBreak/>
              <w:t>searchSimilar(embedding)</w:t>
            </w:r>
            <w:r w:rsidRPr="008B1496">
              <w:rPr>
                <w:rFonts w:asciiTheme="minorEastAsia" w:hAnsiTheme="minorEastAsia" w:hint="eastAsia"/>
              </w:rPr>
              <w:t>；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单</w:t>
            </w:r>
            <w:r w:rsidRPr="008B1496">
              <w:rPr>
                <w:rFonts w:ascii="游明朝" w:eastAsia="游明朝" w:hAnsi="游明朝" w:cs="游明朝" w:hint="eastAsia"/>
              </w:rPr>
              <w:t>租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隔离。</w:t>
            </w:r>
          </w:p>
        </w:tc>
      </w:tr>
      <w:tr w:rsidR="008B1496" w:rsidRPr="008B1496" w14:paraId="4D0BB7F2" w14:textId="77777777">
        <w:tc>
          <w:tcPr>
            <w:tcW w:w="0" w:type="auto"/>
          </w:tcPr>
          <w:p w14:paraId="1CBABEDA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  <w:b/>
                <w:bCs/>
              </w:rPr>
              <w:lastRenderedPageBreak/>
              <w:t>AuditService</w:t>
            </w:r>
          </w:p>
        </w:tc>
        <w:tc>
          <w:tcPr>
            <w:tcW w:w="0" w:type="auto"/>
          </w:tcPr>
          <w:p w14:paraId="433873BB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记录</w:t>
            </w:r>
            <w:r w:rsidRPr="008B1496">
              <w:rPr>
                <w:rFonts w:ascii="游明朝" w:eastAsia="游明朝" w:hAnsi="游明朝" w:cs="游明朝" w:hint="eastAsia"/>
              </w:rPr>
              <w:t>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务</w:t>
            </w:r>
            <w:r w:rsidRPr="008B1496">
              <w:rPr>
                <w:rFonts w:ascii="游明朝" w:eastAsia="游明朝" w:hAnsi="游明朝" w:cs="游明朝" w:hint="eastAsia"/>
              </w:rPr>
              <w:t>和响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应</w:t>
            </w:r>
            <w:r w:rsidRPr="008B1496">
              <w:rPr>
                <w:rFonts w:ascii="游明朝" w:eastAsia="游明朝" w:hAnsi="游明朝" w:cs="游明朝" w:hint="eastAsia"/>
              </w:rPr>
              <w:t>；提供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审计查询</w:t>
            </w:r>
            <w:r w:rsidRPr="008B1496">
              <w:rPr>
                <w:rFonts w:ascii="游明朝" w:eastAsia="游明朝" w:hAnsi="游明朝" w:cs="游明朝" w:hint="eastAsia"/>
              </w:rPr>
              <w:t>接口；支持不可逆哈希</w:t>
            </w:r>
          </w:p>
        </w:tc>
        <w:tc>
          <w:tcPr>
            <w:tcW w:w="0" w:type="auto"/>
          </w:tcPr>
          <w:p w14:paraId="67BCB22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Style w:val="VerbatimChar"/>
                <w:rFonts w:asciiTheme="minorEastAsia" w:hAnsiTheme="minorEastAsia"/>
              </w:rPr>
              <w:t>log(entry)</w:t>
            </w:r>
            <w:r w:rsidRPr="008B1496">
              <w:rPr>
                <w:rFonts w:asciiTheme="minorEastAsia" w:hAnsiTheme="minorEastAsia"/>
              </w:rPr>
              <w:t xml:space="preserve">, </w:t>
            </w:r>
            <w:r w:rsidRPr="008B1496">
              <w:rPr>
                <w:rStyle w:val="VerbatimChar"/>
                <w:rFonts w:asciiTheme="minorEastAsia" w:hAnsiTheme="minorEastAsia"/>
              </w:rPr>
              <w:t>query(filter)</w:t>
            </w:r>
            <w:r w:rsidRPr="008B1496">
              <w:rPr>
                <w:rFonts w:asciiTheme="minorEastAsia" w:hAnsiTheme="minorEastAsia"/>
              </w:rPr>
              <w:t xml:space="preserve">, </w:t>
            </w:r>
            <w:r w:rsidRPr="008B1496">
              <w:rPr>
                <w:rStyle w:val="VerbatimChar"/>
                <w:rFonts w:asciiTheme="minorEastAsia" w:hAnsiTheme="minorEastAsia"/>
              </w:rPr>
              <w:t>export(format)</w:t>
            </w:r>
            <w:r w:rsidRPr="008B1496">
              <w:rPr>
                <w:rFonts w:asciiTheme="minorEastAsia" w:hAnsiTheme="minorEastAsia" w:hint="eastAsia"/>
              </w:rPr>
              <w:t>；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仅审计员</w:t>
            </w:r>
            <w:r w:rsidRPr="008B1496">
              <w:rPr>
                <w:rFonts w:ascii="游明朝" w:eastAsia="游明朝" w:hAnsi="游明朝" w:cs="游明朝" w:hint="eastAsia"/>
              </w:rPr>
              <w:t>可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访问</w:t>
            </w:r>
            <w:r w:rsidRPr="008B1496">
              <w:rPr>
                <w:rFonts w:ascii="游明朝" w:eastAsia="游明朝" w:hAnsi="游明朝" w:cs="游明朝" w:hint="eastAsia"/>
              </w:rPr>
              <w:t>。</w:t>
            </w:r>
          </w:p>
        </w:tc>
      </w:tr>
      <w:tr w:rsidR="008B1496" w:rsidRPr="008B1496" w14:paraId="0EC77C2B" w14:textId="77777777">
        <w:tc>
          <w:tcPr>
            <w:tcW w:w="0" w:type="auto"/>
          </w:tcPr>
          <w:p w14:paraId="559C8BB7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  <w:b/>
                <w:bCs/>
              </w:rPr>
              <w:t>QueueService</w:t>
            </w:r>
          </w:p>
        </w:tc>
        <w:tc>
          <w:tcPr>
            <w:tcW w:w="0" w:type="auto"/>
          </w:tcPr>
          <w:p w14:paraId="71A8CC4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处</w:t>
            </w:r>
            <w:r w:rsidRPr="008B1496">
              <w:rPr>
                <w:rFonts w:ascii="游明朝" w:eastAsia="游明朝" w:hAnsi="游明朝" w:cs="游明朝" w:hint="eastAsia"/>
              </w:rPr>
              <w:t>理超</w:t>
            </w:r>
            <w:r w:rsidRPr="008B1496">
              <w:rPr>
                <w:rFonts w:ascii="Noto Sans JP" w:eastAsia="Noto Sans JP" w:hAnsi="Noto Sans JP" w:cs="Noto Sans JP" w:hint="eastAsia"/>
              </w:rPr>
              <w:t>长</w:t>
            </w:r>
            <w:r w:rsidRPr="008B1496">
              <w:rPr>
                <w:rFonts w:ascii="游明朝" w:eastAsia="游明朝" w:hAnsi="游明朝" w:cs="游明朝" w:hint="eastAsia"/>
              </w:rPr>
              <w:t>文本与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线</w:t>
            </w:r>
            <w:r w:rsidRPr="008B1496">
              <w:rPr>
                <w:rFonts w:ascii="游明朝" w:eastAsia="游明朝" w:hAnsi="游明朝" w:cs="游明朝" w:hint="eastAsia"/>
              </w:rPr>
              <w:t>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务</w:t>
            </w:r>
            <w:r w:rsidRPr="008B1496">
              <w:rPr>
                <w:rFonts w:ascii="游明朝" w:eastAsia="游明朝" w:hAnsi="游明朝" w:cs="游明朝" w:hint="eastAsia"/>
              </w:rPr>
              <w:t>；支持重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试</w:t>
            </w:r>
            <w:r w:rsidRPr="008B1496">
              <w:rPr>
                <w:rFonts w:ascii="游明朝" w:eastAsia="游明朝" w:hAnsi="游明朝" w:cs="游明朝" w:hint="eastAsia"/>
              </w:rPr>
              <w:t>与重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组</w:t>
            </w:r>
          </w:p>
        </w:tc>
        <w:tc>
          <w:tcPr>
            <w:tcW w:w="0" w:type="auto"/>
          </w:tcPr>
          <w:p w14:paraId="73B2006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Style w:val="VerbatimChar"/>
                <w:rFonts w:asciiTheme="minorEastAsia" w:hAnsiTheme="minorEastAsia"/>
              </w:rPr>
              <w:t>enqueue(job)</w:t>
            </w:r>
            <w:r w:rsidRPr="008B1496">
              <w:rPr>
                <w:rFonts w:asciiTheme="minorEastAsia" w:hAnsiTheme="minorEastAsia"/>
              </w:rPr>
              <w:t xml:space="preserve">, </w:t>
            </w:r>
            <w:r w:rsidRPr="008B1496">
              <w:rPr>
                <w:rStyle w:val="VerbatimChar"/>
                <w:rFonts w:asciiTheme="minorEastAsia" w:hAnsiTheme="minorEastAsia"/>
              </w:rPr>
              <w:t>dequeue()</w:t>
            </w:r>
            <w:r w:rsidRPr="008B1496">
              <w:rPr>
                <w:rFonts w:asciiTheme="minorEastAsia" w:hAnsiTheme="minorEastAsia"/>
              </w:rPr>
              <w:t xml:space="preserve">, </w:t>
            </w:r>
            <w:r w:rsidRPr="008B1496">
              <w:rPr>
                <w:rStyle w:val="VerbatimChar"/>
                <w:rFonts w:asciiTheme="minorEastAsia" w:hAnsiTheme="minorEastAsia"/>
              </w:rPr>
              <w:t>updateStatus(jobId, status)</w:t>
            </w:r>
            <w:r w:rsidRPr="008B1496">
              <w:rPr>
                <w:rFonts w:asciiTheme="minorEastAsia" w:hAnsiTheme="minorEastAsia" w:hint="eastAsia"/>
              </w:rPr>
              <w:t>；保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证</w:t>
            </w:r>
            <w:r w:rsidRPr="008B1496">
              <w:rPr>
                <w:rFonts w:ascii="游明朝" w:eastAsia="游明朝" w:hAnsi="游明朝" w:cs="游明朝" w:hint="eastAsia"/>
              </w:rPr>
              <w:t>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务执</w:t>
            </w:r>
            <w:r w:rsidRPr="008B1496">
              <w:rPr>
                <w:rFonts w:ascii="游明朝" w:eastAsia="游明朝" w:hAnsi="游明朝" w:cs="游明朝" w:hint="eastAsia"/>
              </w:rPr>
              <w:t>行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顺</w:t>
            </w:r>
            <w:r w:rsidRPr="008B1496">
              <w:rPr>
                <w:rFonts w:ascii="游明朝" w:eastAsia="游明朝" w:hAnsi="游明朝" w:cs="游明朝" w:hint="eastAsia"/>
              </w:rPr>
              <w:t>序和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幂</w:t>
            </w:r>
            <w:r w:rsidRPr="008B1496">
              <w:rPr>
                <w:rFonts w:ascii="游明朝" w:eastAsia="游明朝" w:hAnsi="游明朝" w:cs="游明朝" w:hint="eastAsia"/>
              </w:rPr>
              <w:t>等性。</w:t>
            </w:r>
          </w:p>
        </w:tc>
      </w:tr>
    </w:tbl>
    <w:p w14:paraId="15F32902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35" w:name="缓存策略"/>
      <w:bookmarkEnd w:id="34"/>
      <w:r w:rsidRPr="008B1496">
        <w:rPr>
          <w:rFonts w:ascii="Noto Sans CJK JP" w:eastAsia="Noto Sans CJK JP" w:hAnsi="Noto Sans CJK JP" w:cs="Noto Sans CJK JP" w:hint="eastAsia"/>
        </w:rPr>
        <w:t>缓</w:t>
      </w:r>
      <w:r w:rsidRPr="008B1496">
        <w:rPr>
          <w:rFonts w:ascii="游明朝" w:eastAsia="游明朝" w:hAnsi="游明朝" w:cs="游明朝" w:hint="eastAsia"/>
        </w:rPr>
        <w:t>存策略</w:t>
      </w:r>
    </w:p>
    <w:p w14:paraId="2C78EBB9" w14:textId="77777777" w:rsidR="008B1496" w:rsidRPr="008B1496" w:rsidRDefault="008B1496">
      <w:pPr>
        <w:pStyle w:val="Compact"/>
        <w:numPr>
          <w:ilvl w:val="0"/>
          <w:numId w:val="15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语义</w:t>
      </w:r>
      <w:r w:rsidRPr="008B1496">
        <w:rPr>
          <w:rFonts w:ascii="游明朝" w:eastAsia="游明朝" w:hAnsi="游明朝" w:cs="游明朝" w:hint="eastAsia"/>
          <w:b/>
          <w:bCs/>
        </w:rPr>
        <w:t>去重</w:t>
      </w:r>
      <w:r w:rsidRPr="008B1496">
        <w:rPr>
          <w:rFonts w:asciiTheme="minorEastAsia" w:hAnsiTheme="minorEastAsia" w:hint="eastAsia"/>
        </w:rPr>
        <w:t>：使用向量索引（如</w:t>
      </w:r>
      <w:r w:rsidRPr="008B1496">
        <w:rPr>
          <w:rFonts w:asciiTheme="minorEastAsia" w:hAnsiTheme="minorEastAsia"/>
        </w:rPr>
        <w:t xml:space="preserve"> cosine </w:t>
      </w:r>
      <w:r w:rsidRPr="008B1496">
        <w:rPr>
          <w:rFonts w:asciiTheme="minorEastAsia" w:hAnsiTheme="minorEastAsia" w:hint="eastAsia"/>
        </w:rPr>
        <w:t>similarity）比</w:t>
      </w:r>
      <w:r w:rsidRPr="008B1496">
        <w:rPr>
          <w:rFonts w:ascii="Noto Sans CJK JP" w:eastAsia="Noto Sans CJK JP" w:hAnsi="Noto Sans CJK JP" w:cs="Noto Sans CJK JP" w:hint="eastAsia"/>
        </w:rPr>
        <w:t>较</w:t>
      </w:r>
      <w:r w:rsidRPr="008B1496">
        <w:rPr>
          <w:rFonts w:ascii="游明朝" w:eastAsia="游明朝" w:hAnsi="游明朝" w:cs="游明朝" w:hint="eastAsia"/>
        </w:rPr>
        <w:t>新翻</w:t>
      </w:r>
      <w:r w:rsidRPr="008B1496">
        <w:rPr>
          <w:rFonts w:ascii="Noto Sans CJK JP" w:eastAsia="Noto Sans CJK JP" w:hAnsi="Noto Sans CJK JP" w:cs="Noto Sans CJK JP" w:hint="eastAsia"/>
        </w:rPr>
        <w:t>译请</w:t>
      </w:r>
      <w:r w:rsidRPr="008B1496">
        <w:rPr>
          <w:rFonts w:ascii="游明朝" w:eastAsia="游明朝" w:hAnsi="游明朝" w:cs="游明朝" w:hint="eastAsia"/>
        </w:rPr>
        <w:t>求与</w:t>
      </w:r>
      <w:r w:rsidRPr="008B1496">
        <w:rPr>
          <w:rFonts w:ascii="Noto Sans CJK JP" w:eastAsia="Noto Sans CJK JP" w:hAnsi="Noto Sans CJK JP" w:cs="Noto Sans CJK JP" w:hint="eastAsia"/>
        </w:rPr>
        <w:t>缓</w:t>
      </w:r>
      <w:r w:rsidRPr="008B1496">
        <w:rPr>
          <w:rFonts w:ascii="游明朝" w:eastAsia="游明朝" w:hAnsi="游明朝" w:cs="游明朝" w:hint="eastAsia"/>
        </w:rPr>
        <w:t>存中已有</w:t>
      </w:r>
      <w:r w:rsidRPr="008B1496">
        <w:rPr>
          <w:rFonts w:ascii="Noto Sans CJK JP" w:eastAsia="Noto Sans CJK JP" w:hAnsi="Noto Sans CJK JP" w:cs="Noto Sans CJK JP" w:hint="eastAsia"/>
        </w:rPr>
        <w:t>请</w:t>
      </w:r>
      <w:r w:rsidRPr="008B1496">
        <w:rPr>
          <w:rFonts w:ascii="游明朝" w:eastAsia="游明朝" w:hAnsi="游明朝" w:cs="游明朝" w:hint="eastAsia"/>
        </w:rPr>
        <w:t>求；相似度</w:t>
      </w:r>
      <w:r w:rsidRPr="008B1496">
        <w:rPr>
          <w:rFonts w:asciiTheme="minorEastAsia" w:hAnsiTheme="minorEastAsia"/>
        </w:rPr>
        <w:t xml:space="preserve"> &gt; 0.95 </w:t>
      </w:r>
      <w:r w:rsidRPr="008B1496">
        <w:rPr>
          <w:rFonts w:ascii="Noto Sans CJK JP" w:eastAsia="Noto Sans CJK JP" w:hAnsi="Noto Sans CJK JP" w:cs="Noto Sans CJK JP" w:hint="eastAsia"/>
        </w:rPr>
        <w:t>则</w:t>
      </w:r>
      <w:r w:rsidRPr="008B1496">
        <w:rPr>
          <w:rFonts w:ascii="游明朝" w:eastAsia="游明朝" w:hAnsi="游明朝" w:cs="游明朝" w:hint="eastAsia"/>
        </w:rPr>
        <w:t>直接返回</w:t>
      </w:r>
      <w:r w:rsidRPr="008B1496">
        <w:rPr>
          <w:rFonts w:ascii="Noto Sans CJK JP" w:eastAsia="Noto Sans CJK JP" w:hAnsi="Noto Sans CJK JP" w:cs="Noto Sans CJK JP" w:hint="eastAsia"/>
        </w:rPr>
        <w:t>缓</w:t>
      </w:r>
      <w:r w:rsidRPr="008B1496">
        <w:rPr>
          <w:rFonts w:ascii="游明朝" w:eastAsia="游明朝" w:hAnsi="游明朝" w:cs="游明朝" w:hint="eastAsia"/>
        </w:rPr>
        <w:t>存</w:t>
      </w:r>
      <w:r w:rsidRPr="008B1496">
        <w:rPr>
          <w:rFonts w:ascii="Noto Sans CJK JP" w:eastAsia="Noto Sans CJK JP" w:hAnsi="Noto Sans CJK JP" w:cs="Noto Sans CJK JP" w:hint="eastAsia"/>
        </w:rPr>
        <w:t>结</w:t>
      </w:r>
      <w:r w:rsidRPr="008B1496">
        <w:rPr>
          <w:rFonts w:ascii="游明朝" w:eastAsia="游明朝" w:hAnsi="游明朝" w:cs="游明朝" w:hint="eastAsia"/>
        </w:rPr>
        <w:t>果，减少重复</w:t>
      </w:r>
      <w:r w:rsidRPr="008B1496">
        <w:rPr>
          <w:rFonts w:ascii="Noto Sans CJK JP" w:eastAsia="Noto Sans CJK JP" w:hAnsi="Noto Sans CJK JP" w:cs="Noto Sans CJK JP" w:hint="eastAsia"/>
        </w:rPr>
        <w:t>费</w:t>
      </w:r>
      <w:r w:rsidRPr="008B1496">
        <w:rPr>
          <w:rFonts w:ascii="游明朝" w:eastAsia="游明朝" w:hAnsi="游明朝" w:cs="游明朝" w:hint="eastAsia"/>
        </w:rPr>
        <w:t>用。</w:t>
      </w:r>
    </w:p>
    <w:p w14:paraId="35F7E250" w14:textId="77777777" w:rsidR="008B1496" w:rsidRPr="008B1496" w:rsidRDefault="008B1496">
      <w:pPr>
        <w:pStyle w:val="Compact"/>
        <w:numPr>
          <w:ilvl w:val="0"/>
          <w:numId w:val="15"/>
        </w:numPr>
        <w:rPr>
          <w:rFonts w:asciiTheme="minorEastAsia" w:hAnsiTheme="minorEastAsia"/>
        </w:rPr>
      </w:pPr>
      <w:r w:rsidRPr="008B1496">
        <w:rPr>
          <w:rFonts w:asciiTheme="minorEastAsia" w:hAnsiTheme="minorEastAsia"/>
          <w:b/>
          <w:bCs/>
        </w:rPr>
        <w:t xml:space="preserve">TTL </w:t>
      </w:r>
      <w:r w:rsidRPr="008B1496">
        <w:rPr>
          <w:rFonts w:asciiTheme="minorEastAsia" w:hAnsiTheme="minorEastAsia" w:hint="eastAsia"/>
          <w:b/>
          <w:bCs/>
        </w:rPr>
        <w:t>管理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Fonts w:ascii="Noto Sans CJK JP" w:eastAsia="Noto Sans CJK JP" w:hAnsi="Noto Sans CJK JP" w:cs="Noto Sans CJK JP" w:hint="eastAsia"/>
        </w:rPr>
        <w:t>缓</w:t>
      </w:r>
      <w:r w:rsidRPr="008B1496">
        <w:rPr>
          <w:rFonts w:ascii="游明朝" w:eastAsia="游明朝" w:hAnsi="游明朝" w:cs="游明朝" w:hint="eastAsia"/>
        </w:rPr>
        <w:t>存条目默</w:t>
      </w:r>
      <w:r w:rsidRPr="008B1496">
        <w:rPr>
          <w:rFonts w:ascii="Noto Sans CJK JP" w:eastAsia="Noto Sans CJK JP" w:hAnsi="Noto Sans CJK JP" w:cs="Noto Sans CJK JP" w:hint="eastAsia"/>
        </w:rPr>
        <w:t>认</w:t>
      </w:r>
      <w:r w:rsidRPr="008B1496">
        <w:rPr>
          <w:rFonts w:asciiTheme="minorEastAsia" w:hAnsiTheme="minorEastAsia"/>
        </w:rPr>
        <w:t xml:space="preserve"> 24 </w:t>
      </w:r>
      <w:r w:rsidRPr="008B1496">
        <w:rPr>
          <w:rFonts w:asciiTheme="minorEastAsia" w:hAnsiTheme="minorEastAsia" w:hint="eastAsia"/>
        </w:rPr>
        <w:t>小</w:t>
      </w:r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，管理</w:t>
      </w:r>
      <w:r w:rsidRPr="008B1496">
        <w:rPr>
          <w:rFonts w:ascii="Noto Sans CJK JP" w:eastAsia="Noto Sans CJK JP" w:hAnsi="Noto Sans CJK JP" w:cs="Noto Sans CJK JP" w:hint="eastAsia"/>
        </w:rPr>
        <w:t>员</w:t>
      </w:r>
      <w:r w:rsidRPr="008B1496">
        <w:rPr>
          <w:rFonts w:ascii="游明朝" w:eastAsia="游明朝" w:hAnsi="游明朝" w:cs="游明朝" w:hint="eastAsia"/>
        </w:rPr>
        <w:t>可配置；命中率</w:t>
      </w:r>
      <w:r w:rsidRPr="008B1496">
        <w:rPr>
          <w:rFonts w:ascii="Noto Sans CJK JP" w:eastAsia="Noto Sans CJK JP" w:hAnsi="Noto Sans CJK JP" w:cs="Noto Sans CJK JP" w:hint="eastAsia"/>
        </w:rPr>
        <w:t>统计</w:t>
      </w:r>
      <w:r w:rsidRPr="008B1496">
        <w:rPr>
          <w:rFonts w:ascii="游明朝" w:eastAsia="游明朝" w:hAnsi="游明朝" w:cs="游明朝" w:hint="eastAsia"/>
        </w:rPr>
        <w:t>用于</w:t>
      </w:r>
      <w:r w:rsidRPr="008B1496">
        <w:rPr>
          <w:rFonts w:ascii="Noto Sans CJK JP" w:eastAsia="Noto Sans CJK JP" w:hAnsi="Noto Sans CJK JP" w:cs="Noto Sans CJK JP" w:hint="eastAsia"/>
        </w:rPr>
        <w:t>监</w:t>
      </w:r>
      <w:r w:rsidRPr="008B1496">
        <w:rPr>
          <w:rFonts w:ascii="游明朝" w:eastAsia="游明朝" w:hAnsi="游明朝" w:cs="游明朝" w:hint="eastAsia"/>
        </w:rPr>
        <w:t>控。</w:t>
      </w:r>
    </w:p>
    <w:p w14:paraId="01B1E332" w14:textId="77777777" w:rsidR="008B1496" w:rsidRPr="008B1496" w:rsidRDefault="008B1496">
      <w:pPr>
        <w:pStyle w:val="Compact"/>
        <w:numPr>
          <w:ilvl w:val="0"/>
          <w:numId w:val="15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租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户</w:t>
      </w:r>
      <w:r w:rsidRPr="008B1496">
        <w:rPr>
          <w:rFonts w:ascii="游明朝" w:eastAsia="游明朝" w:hAnsi="游明朝" w:cs="游明朝" w:hint="eastAsia"/>
          <w:b/>
          <w:bCs/>
        </w:rPr>
        <w:t>隔离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Fonts w:ascii="Noto Sans CJK JP" w:eastAsia="Noto Sans CJK JP" w:hAnsi="Noto Sans CJK JP" w:cs="Noto Sans CJK JP" w:hint="eastAsia"/>
        </w:rPr>
        <w:t>缓</w:t>
      </w:r>
      <w:r w:rsidRPr="008B1496">
        <w:rPr>
          <w:rFonts w:ascii="游明朝" w:eastAsia="游明朝" w:hAnsi="游明朝" w:cs="游明朝" w:hint="eastAsia"/>
        </w:rPr>
        <w:t>存按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Style w:val="VerbatimChar"/>
          <w:rFonts w:asciiTheme="minorEastAsia" w:hAnsiTheme="minorEastAsia"/>
        </w:rPr>
        <w:t>TenantId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分区，防止数据串用。</w:t>
      </w:r>
    </w:p>
    <w:p w14:paraId="20659742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36" w:name="异步队列与重试"/>
      <w:bookmarkEnd w:id="35"/>
      <w:r w:rsidRPr="008B1496">
        <w:rPr>
          <w:rFonts w:asciiTheme="minorEastAsia" w:eastAsiaTheme="minorEastAsia" w:hAnsiTheme="minorEastAsia" w:hint="eastAsia"/>
        </w:rPr>
        <w:t>异步</w:t>
      </w:r>
      <w:r w:rsidRPr="008B1496">
        <w:rPr>
          <w:rFonts w:ascii="Noto Sans CJK JP" w:eastAsia="Noto Sans CJK JP" w:hAnsi="Noto Sans CJK JP" w:cs="Noto Sans CJK JP" w:hint="eastAsia"/>
        </w:rPr>
        <w:t>队</w:t>
      </w:r>
      <w:r w:rsidRPr="008B1496">
        <w:rPr>
          <w:rFonts w:ascii="游明朝" w:eastAsia="游明朝" w:hAnsi="游明朝" w:cs="游明朝" w:hint="eastAsia"/>
        </w:rPr>
        <w:t>列与重</w:t>
      </w:r>
      <w:r w:rsidRPr="008B1496">
        <w:rPr>
          <w:rFonts w:ascii="Noto Sans CJK JP" w:eastAsia="Noto Sans CJK JP" w:hAnsi="Noto Sans CJK JP" w:cs="Noto Sans CJK JP" w:hint="eastAsia"/>
        </w:rPr>
        <w:t>试</w:t>
      </w:r>
    </w:p>
    <w:p w14:paraId="74688B41" w14:textId="77777777" w:rsidR="008B1496" w:rsidRPr="008B1496" w:rsidRDefault="008B1496">
      <w:pPr>
        <w:pStyle w:val="Compact"/>
        <w:numPr>
          <w:ilvl w:val="0"/>
          <w:numId w:val="16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分片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规则</w:t>
      </w:r>
      <w:r w:rsidRPr="008B1496">
        <w:rPr>
          <w:rFonts w:asciiTheme="minorEastAsia" w:hAnsiTheme="minorEastAsia" w:hint="eastAsia"/>
        </w:rPr>
        <w:t>：当文本</w:t>
      </w:r>
      <w:r w:rsidRPr="008B1496">
        <w:rPr>
          <w:rFonts w:ascii="Noto Sans JP" w:eastAsia="Noto Sans JP" w:hAnsi="Noto Sans JP" w:cs="Noto Sans JP" w:hint="eastAsia"/>
        </w:rPr>
        <w:t>长</w:t>
      </w:r>
      <w:r w:rsidRPr="008B1496">
        <w:rPr>
          <w:rFonts w:ascii="游明朝" w:eastAsia="游明朝" w:hAnsi="游明朝" w:cs="游明朝" w:hint="eastAsia"/>
        </w:rPr>
        <w:t>度</w:t>
      </w:r>
      <w:r w:rsidRPr="008B1496">
        <w:rPr>
          <w:rFonts w:asciiTheme="minorEastAsia" w:hAnsiTheme="minorEastAsia"/>
        </w:rPr>
        <w:t xml:space="preserve"> &gt; 5k </w:t>
      </w:r>
      <w:r w:rsidRPr="008B1496">
        <w:rPr>
          <w:rFonts w:asciiTheme="minorEastAsia" w:hAnsiTheme="minorEastAsia" w:hint="eastAsia"/>
        </w:rPr>
        <w:t>字符</w:t>
      </w:r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，拆分</w:t>
      </w:r>
      <w:r w:rsidRPr="008B1496">
        <w:rPr>
          <w:rFonts w:ascii="Noto Sans CJK JP" w:eastAsia="Noto Sans CJK JP" w:hAnsi="Noto Sans CJK JP" w:cs="Noto Sans CJK JP" w:hint="eastAsia"/>
        </w:rPr>
        <w:t>为</w:t>
      </w:r>
      <w:r w:rsidRPr="008B1496">
        <w:rPr>
          <w:rFonts w:ascii="游明朝" w:eastAsia="游明朝" w:hAnsi="游明朝" w:cs="游明朝" w:hint="eastAsia"/>
        </w:rPr>
        <w:t>句子或段落片段，生成任</w:t>
      </w:r>
      <w:r w:rsidRPr="008B1496">
        <w:rPr>
          <w:rFonts w:ascii="Noto Sans CJK JP" w:eastAsia="Noto Sans CJK JP" w:hAnsi="Noto Sans CJK JP" w:cs="Noto Sans CJK JP" w:hint="eastAsia"/>
        </w:rPr>
        <w:t>务</w:t>
      </w:r>
      <w:r w:rsidRPr="008B1496">
        <w:rPr>
          <w:rFonts w:ascii="游明朝" w:eastAsia="游明朝" w:hAnsi="游明朝" w:cs="游明朝" w:hint="eastAsia"/>
        </w:rPr>
        <w:t>列表；每个任</w:t>
      </w:r>
      <w:r w:rsidRPr="008B1496">
        <w:rPr>
          <w:rFonts w:ascii="Noto Sans CJK JP" w:eastAsia="Noto Sans CJK JP" w:hAnsi="Noto Sans CJK JP" w:cs="Noto Sans CJK JP" w:hint="eastAsia"/>
        </w:rPr>
        <w:t>务</w:t>
      </w:r>
      <w:r w:rsidRPr="008B1496">
        <w:rPr>
          <w:rFonts w:ascii="游明朝" w:eastAsia="游明朝" w:hAnsi="游明朝" w:cs="游明朝" w:hint="eastAsia"/>
        </w:rPr>
        <w:t>含文本片段、</w:t>
      </w:r>
      <w:r w:rsidRPr="008B1496">
        <w:rPr>
          <w:rFonts w:ascii="Noto Sans CJK JP" w:eastAsia="Noto Sans CJK JP" w:hAnsi="Noto Sans CJK JP" w:cs="Noto Sans CJK JP" w:hint="eastAsia"/>
        </w:rPr>
        <w:t>顺</w:t>
      </w:r>
      <w:r w:rsidRPr="008B1496">
        <w:rPr>
          <w:rFonts w:ascii="游明朝" w:eastAsia="游明朝" w:hAnsi="游明朝" w:cs="游明朝" w:hint="eastAsia"/>
        </w:rPr>
        <w:t>序号和重</w:t>
      </w:r>
      <w:r w:rsidRPr="008B1496">
        <w:rPr>
          <w:rFonts w:ascii="Noto Sans CJK JP" w:eastAsia="Noto Sans CJK JP" w:hAnsi="Noto Sans CJK JP" w:cs="Noto Sans CJK JP" w:hint="eastAsia"/>
        </w:rPr>
        <w:t>试计</w:t>
      </w:r>
      <w:r w:rsidRPr="008B1496">
        <w:rPr>
          <w:rFonts w:ascii="游明朝" w:eastAsia="游明朝" w:hAnsi="游明朝" w:cs="游明朝" w:hint="eastAsia"/>
        </w:rPr>
        <w:t>数；入</w:t>
      </w:r>
      <w:r w:rsidRPr="008B1496">
        <w:rPr>
          <w:rFonts w:ascii="Noto Sans CJK JP" w:eastAsia="Noto Sans CJK JP" w:hAnsi="Noto Sans CJK JP" w:cs="Noto Sans CJK JP" w:hint="eastAsia"/>
        </w:rPr>
        <w:t>队</w:t>
      </w:r>
      <w:r w:rsidRPr="008B1496">
        <w:rPr>
          <w:rFonts w:ascii="游明朝" w:eastAsia="游明朝" w:hAnsi="游明朝" w:cs="游明朝" w:hint="eastAsia"/>
        </w:rPr>
        <w:t>后异步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。</w:t>
      </w:r>
    </w:p>
    <w:p w14:paraId="69B32A02" w14:textId="77777777" w:rsidR="008B1496" w:rsidRPr="008B1496" w:rsidRDefault="008B1496">
      <w:pPr>
        <w:pStyle w:val="Compact"/>
        <w:numPr>
          <w:ilvl w:val="0"/>
          <w:numId w:val="16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并行翻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译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Fonts w:ascii="Noto Sans CJK JP" w:eastAsia="Noto Sans CJK JP" w:hAnsi="Noto Sans CJK JP" w:cs="Noto Sans CJK JP" w:hint="eastAsia"/>
        </w:rPr>
        <w:t>队</w:t>
      </w:r>
      <w:r w:rsidRPr="008B1496">
        <w:rPr>
          <w:rFonts w:ascii="游明朝" w:eastAsia="游明朝" w:hAnsi="游明朝" w:cs="游明朝" w:hint="eastAsia"/>
        </w:rPr>
        <w:t>列工作者根据模型并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限制拉取任</w:t>
      </w:r>
      <w:r w:rsidRPr="008B1496">
        <w:rPr>
          <w:rFonts w:ascii="Noto Sans CJK JP" w:eastAsia="Noto Sans CJK JP" w:hAnsi="Noto Sans CJK JP" w:cs="Noto Sans CJK JP" w:hint="eastAsia"/>
        </w:rPr>
        <w:t>务</w:t>
      </w:r>
      <w:r w:rsidRPr="008B1496">
        <w:rPr>
          <w:rFonts w:ascii="游明朝" w:eastAsia="游明朝" w:hAnsi="游明朝" w:cs="游明朝" w:hint="eastAsia"/>
        </w:rPr>
        <w:t>并</w:t>
      </w:r>
      <w:r w:rsidRPr="008B1496">
        <w:rPr>
          <w:rFonts w:ascii="Noto Sans CJK JP" w:eastAsia="Noto Sans CJK JP" w:hAnsi="Noto Sans CJK JP" w:cs="Noto Sans CJK JP" w:hint="eastAsia"/>
        </w:rPr>
        <w:t>处</w:t>
      </w:r>
      <w:r w:rsidRPr="008B1496">
        <w:rPr>
          <w:rFonts w:ascii="游明朝" w:eastAsia="游明朝" w:hAnsi="游明朝" w:cs="游明朝" w:hint="eastAsia"/>
        </w:rPr>
        <w:t>理；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完成后在任</w:t>
      </w:r>
      <w:r w:rsidRPr="008B1496">
        <w:rPr>
          <w:rFonts w:ascii="Noto Sans CJK JP" w:eastAsia="Noto Sans CJK JP" w:hAnsi="Noto Sans CJK JP" w:cs="Noto Sans CJK JP" w:hint="eastAsia"/>
        </w:rPr>
        <w:t>务</w:t>
      </w:r>
      <w:r w:rsidRPr="008B1496">
        <w:rPr>
          <w:rFonts w:ascii="游明朝" w:eastAsia="游明朝" w:hAnsi="游明朝" w:cs="游明朝" w:hint="eastAsia"/>
        </w:rPr>
        <w:t>合并器中按</w:t>
      </w:r>
      <w:r w:rsidRPr="008B1496">
        <w:rPr>
          <w:rFonts w:ascii="Noto Sans CJK JP" w:eastAsia="Noto Sans CJK JP" w:hAnsi="Noto Sans CJK JP" w:cs="Noto Sans CJK JP" w:hint="eastAsia"/>
        </w:rPr>
        <w:t>顺</w:t>
      </w:r>
      <w:r w:rsidRPr="008B1496">
        <w:rPr>
          <w:rFonts w:ascii="游明朝" w:eastAsia="游明朝" w:hAnsi="游明朝" w:cs="游明朝" w:hint="eastAsia"/>
        </w:rPr>
        <w:t>序拼接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。</w:t>
      </w:r>
    </w:p>
    <w:p w14:paraId="195F7010" w14:textId="77777777" w:rsidR="008B1496" w:rsidRPr="008B1496" w:rsidRDefault="008B1496">
      <w:pPr>
        <w:pStyle w:val="Compact"/>
        <w:numPr>
          <w:ilvl w:val="0"/>
          <w:numId w:val="16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lastRenderedPageBreak/>
        <w:t>失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败</w:t>
      </w:r>
      <w:r w:rsidRPr="008B1496">
        <w:rPr>
          <w:rFonts w:ascii="游明朝" w:eastAsia="游明朝" w:hAnsi="游明朝" w:cs="游明朝" w:hint="eastAsia"/>
          <w:b/>
          <w:bCs/>
        </w:rPr>
        <w:t>重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试</w:t>
      </w:r>
      <w:r w:rsidRPr="008B1496">
        <w:rPr>
          <w:rFonts w:asciiTheme="minorEastAsia" w:hAnsiTheme="minorEastAsia" w:hint="eastAsia"/>
        </w:rPr>
        <w:t>：每个任</w:t>
      </w:r>
      <w:r w:rsidRPr="008B1496">
        <w:rPr>
          <w:rFonts w:ascii="Noto Sans CJK JP" w:eastAsia="Noto Sans CJK JP" w:hAnsi="Noto Sans CJK JP" w:cs="Noto Sans CJK JP" w:hint="eastAsia"/>
        </w:rPr>
        <w:t>务</w:t>
      </w:r>
      <w:r w:rsidRPr="008B1496">
        <w:rPr>
          <w:rFonts w:ascii="游明朝" w:eastAsia="游明朝" w:hAnsi="游明朝" w:cs="游明朝" w:hint="eastAsia"/>
        </w:rPr>
        <w:t>支持</w:t>
      </w:r>
      <w:r w:rsidRPr="008B1496">
        <w:rPr>
          <w:rFonts w:asciiTheme="minorEastAsia" w:hAnsiTheme="minorEastAsia"/>
        </w:rPr>
        <w:t xml:space="preserve"> 3 </w:t>
      </w:r>
      <w:r w:rsidRPr="008B1496">
        <w:rPr>
          <w:rFonts w:asciiTheme="minorEastAsia" w:hAnsiTheme="minorEastAsia" w:hint="eastAsia"/>
        </w:rPr>
        <w:t>次重</w:t>
      </w:r>
      <w:r w:rsidRPr="008B1496">
        <w:rPr>
          <w:rFonts w:ascii="Noto Sans CJK JP" w:eastAsia="Noto Sans CJK JP" w:hAnsi="Noto Sans CJK JP" w:cs="Noto Sans CJK JP" w:hint="eastAsia"/>
        </w:rPr>
        <w:t>试</w:t>
      </w:r>
      <w:r w:rsidRPr="008B1496">
        <w:rPr>
          <w:rFonts w:ascii="游明朝" w:eastAsia="游明朝" w:hAnsi="游明朝" w:cs="游明朝" w:hint="eastAsia"/>
        </w:rPr>
        <w:t>；失</w:t>
      </w:r>
      <w:r w:rsidRPr="008B1496">
        <w:rPr>
          <w:rFonts w:ascii="Noto Sans CJK JP" w:eastAsia="Noto Sans CJK JP" w:hAnsi="Noto Sans CJK JP" w:cs="Noto Sans CJK JP" w:hint="eastAsia"/>
        </w:rPr>
        <w:t>败</w:t>
      </w:r>
      <w:r w:rsidRPr="008B1496">
        <w:rPr>
          <w:rFonts w:ascii="游明朝" w:eastAsia="游明朝" w:hAnsi="游明朝" w:cs="游明朝" w:hint="eastAsia"/>
        </w:rPr>
        <w:t>原因</w:t>
      </w:r>
      <w:r w:rsidRPr="008B1496">
        <w:rPr>
          <w:rFonts w:ascii="Noto Sans CJK JP" w:eastAsia="Noto Sans CJK JP" w:hAnsi="Noto Sans CJK JP" w:cs="Noto Sans CJK JP" w:hint="eastAsia"/>
        </w:rPr>
        <w:t>记录</w:t>
      </w:r>
      <w:r w:rsidRPr="008B1496">
        <w:rPr>
          <w:rFonts w:ascii="游明朝" w:eastAsia="游明朝" w:hAnsi="游明朝" w:cs="游明朝" w:hint="eastAsia"/>
        </w:rPr>
        <w:t>在</w:t>
      </w:r>
      <w:r w:rsidRPr="008B1496">
        <w:rPr>
          <w:rFonts w:ascii="Noto Sans CJK JP" w:eastAsia="Noto Sans CJK JP" w:hAnsi="Noto Sans CJK JP" w:cs="Noto Sans CJK JP" w:hint="eastAsia"/>
        </w:rPr>
        <w:t>审计</w:t>
      </w:r>
      <w:r w:rsidRPr="008B1496">
        <w:rPr>
          <w:rFonts w:ascii="游明朝" w:eastAsia="游明朝" w:hAnsi="游明朝" w:cs="游明朝" w:hint="eastAsia"/>
        </w:rPr>
        <w:t>日志中；当重</w:t>
      </w:r>
      <w:r w:rsidRPr="008B1496">
        <w:rPr>
          <w:rFonts w:ascii="Noto Sans CJK JP" w:eastAsia="Noto Sans CJK JP" w:hAnsi="Noto Sans CJK JP" w:cs="Noto Sans CJK JP" w:hint="eastAsia"/>
        </w:rPr>
        <w:t>试</w:t>
      </w:r>
      <w:r w:rsidRPr="008B1496">
        <w:rPr>
          <w:rFonts w:ascii="游明朝" w:eastAsia="游明朝" w:hAnsi="游明朝" w:cs="游明朝" w:hint="eastAsia"/>
        </w:rPr>
        <w:t>用尽</w:t>
      </w:r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，将任</w:t>
      </w:r>
      <w:r w:rsidRPr="008B1496">
        <w:rPr>
          <w:rFonts w:ascii="Noto Sans CJK JP" w:eastAsia="Noto Sans CJK JP" w:hAnsi="Noto Sans CJK JP" w:cs="Noto Sans CJK JP" w:hint="eastAsia"/>
        </w:rPr>
        <w:t>务标记为</w:t>
      </w:r>
      <w:r w:rsidRPr="008B1496">
        <w:rPr>
          <w:rFonts w:ascii="游明朝" w:eastAsia="游明朝" w:hAnsi="游明朝" w:cs="游明朝" w:hint="eastAsia"/>
        </w:rPr>
        <w:t>失</w:t>
      </w:r>
      <w:r w:rsidRPr="008B1496">
        <w:rPr>
          <w:rFonts w:ascii="Noto Sans CJK JP" w:eastAsia="Noto Sans CJK JP" w:hAnsi="Noto Sans CJK JP" w:cs="Noto Sans CJK JP" w:hint="eastAsia"/>
        </w:rPr>
        <w:t>败</w:t>
      </w:r>
      <w:r w:rsidRPr="008B1496">
        <w:rPr>
          <w:rFonts w:ascii="游明朝" w:eastAsia="游明朝" w:hAnsi="游明朝" w:cs="游明朝" w:hint="eastAsia"/>
        </w:rPr>
        <w:t>并通知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。</w:t>
      </w:r>
    </w:p>
    <w:p w14:paraId="7D5AC769" w14:textId="77777777" w:rsidR="008B1496" w:rsidRPr="008B1496" w:rsidRDefault="008B1496">
      <w:pPr>
        <w:pStyle w:val="Compact"/>
        <w:numPr>
          <w:ilvl w:val="0"/>
          <w:numId w:val="16"/>
        </w:numPr>
        <w:rPr>
          <w:rFonts w:asciiTheme="minorEastAsia" w:hAnsiTheme="minorEastAsia"/>
        </w:rPr>
      </w:pPr>
      <w:r w:rsidRPr="008B1496">
        <w:rPr>
          <w:rFonts w:ascii="Noto Sans JP" w:eastAsia="Noto Sans JP" w:hAnsi="Noto Sans JP" w:cs="Noto Sans JP" w:hint="eastAsia"/>
          <w:b/>
          <w:bCs/>
        </w:rPr>
        <w:t>长</w:t>
      </w:r>
      <w:r w:rsidRPr="008B1496">
        <w:rPr>
          <w:rFonts w:ascii="游明朝" w:eastAsia="游明朝" w:hAnsi="游明朝" w:cs="游明朝" w:hint="eastAsia"/>
          <w:b/>
          <w:bCs/>
        </w:rPr>
        <w:t>文本回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调</w:t>
      </w:r>
      <w:r w:rsidRPr="008B1496">
        <w:rPr>
          <w:rFonts w:asciiTheme="minorEastAsia" w:hAnsiTheme="minorEastAsia" w:hint="eastAsia"/>
        </w:rPr>
        <w:t>：网关通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Theme="minorEastAsia" w:hAnsiTheme="minorEastAsia"/>
        </w:rPr>
        <w:t xml:space="preserve"> WebSocket </w:t>
      </w:r>
      <w:r w:rsidRPr="008B1496">
        <w:rPr>
          <w:rFonts w:asciiTheme="minorEastAsia" w:hAnsiTheme="minorEastAsia" w:hint="eastAsia"/>
        </w:rPr>
        <w:t>或</w:t>
      </w:r>
      <w:r w:rsidRPr="008B1496">
        <w:rPr>
          <w:rFonts w:asciiTheme="minorEastAsia" w:hAnsiTheme="minorEastAsia"/>
        </w:rPr>
        <w:t xml:space="preserve"> Teams Notification </w:t>
      </w:r>
      <w:r w:rsidRPr="008B1496">
        <w:rPr>
          <w:rFonts w:asciiTheme="minorEastAsia" w:hAnsiTheme="minorEastAsia" w:hint="eastAsia"/>
        </w:rPr>
        <w:t>卡片向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推送完成通知；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可在草稿列表</w:t>
      </w:r>
      <w:r w:rsidRPr="008B1496">
        <w:rPr>
          <w:rFonts w:ascii="Noto Sans CJK JP" w:eastAsia="Noto Sans CJK JP" w:hAnsi="Noto Sans CJK JP" w:cs="Noto Sans CJK JP" w:hint="eastAsia"/>
        </w:rPr>
        <w:t>查</w:t>
      </w:r>
      <w:r w:rsidRPr="008B1496">
        <w:rPr>
          <w:rFonts w:ascii="游明朝" w:eastAsia="游明朝" w:hAnsi="游明朝" w:cs="游明朝" w:hint="eastAsia"/>
        </w:rPr>
        <w:t>看并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送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。</w:t>
      </w:r>
    </w:p>
    <w:p w14:paraId="1EA110CA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37" w:name="mcp-server-与-agent-扩展预留"/>
      <w:bookmarkEnd w:id="36"/>
      <w:r w:rsidRPr="008B1496">
        <w:rPr>
          <w:rFonts w:asciiTheme="minorEastAsia" w:eastAsiaTheme="minorEastAsia" w:hAnsiTheme="minorEastAsia"/>
        </w:rPr>
        <w:t xml:space="preserve">MCP Server </w:t>
      </w:r>
      <w:r w:rsidRPr="008B1496">
        <w:rPr>
          <w:rFonts w:asciiTheme="minorEastAsia" w:eastAsiaTheme="minorEastAsia" w:hAnsiTheme="minorEastAsia" w:hint="eastAsia"/>
        </w:rPr>
        <w:t>与</w:t>
      </w:r>
      <w:r w:rsidRPr="008B1496">
        <w:rPr>
          <w:rFonts w:asciiTheme="minorEastAsia" w:eastAsiaTheme="minorEastAsia" w:hAnsiTheme="minorEastAsia"/>
        </w:rPr>
        <w:t xml:space="preserve"> Agent </w:t>
      </w:r>
      <w:r w:rsidRPr="008B1496">
        <w:rPr>
          <w:rFonts w:ascii="Noto Sans CJK JP" w:eastAsia="Noto Sans CJK JP" w:hAnsi="Noto Sans CJK JP" w:cs="Noto Sans CJK JP" w:hint="eastAsia"/>
        </w:rPr>
        <w:t>扩</w:t>
      </w:r>
      <w:r w:rsidRPr="008B1496">
        <w:rPr>
          <w:rFonts w:ascii="游明朝" w:eastAsia="游明朝" w:hAnsi="游明朝" w:cs="游明朝" w:hint="eastAsia"/>
        </w:rPr>
        <w:t>展</w:t>
      </w:r>
      <w:r w:rsidRPr="008B1496">
        <w:rPr>
          <w:rFonts w:ascii="Noto Sans CJK JP" w:eastAsia="Noto Sans CJK JP" w:hAnsi="Noto Sans CJK JP" w:cs="Noto Sans CJK JP" w:hint="eastAsia"/>
        </w:rPr>
        <w:t>预</w:t>
      </w:r>
      <w:r w:rsidRPr="008B1496">
        <w:rPr>
          <w:rFonts w:ascii="游明朝" w:eastAsia="游明朝" w:hAnsi="游明朝" w:cs="游明朝" w:hint="eastAsia"/>
        </w:rPr>
        <w:t>留</w:t>
      </w:r>
    </w:p>
    <w:p w14:paraId="240DE2C9" w14:textId="77777777" w:rsidR="008B1496" w:rsidRPr="008B1496" w:rsidRDefault="008B1496">
      <w:pPr>
        <w:pStyle w:val="FirstParagraph"/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MCP（Model</w:t>
      </w:r>
      <w:r w:rsidRPr="008B1496">
        <w:rPr>
          <w:rFonts w:asciiTheme="minorEastAsia" w:hAnsiTheme="minorEastAsia"/>
        </w:rPr>
        <w:t xml:space="preserve"> Context </w:t>
      </w:r>
      <w:r w:rsidRPr="008B1496">
        <w:rPr>
          <w:rFonts w:asciiTheme="minorEastAsia" w:hAnsiTheme="minorEastAsia" w:hint="eastAsia"/>
        </w:rPr>
        <w:t>Protocol）允</w:t>
      </w:r>
      <w:r w:rsidRPr="008B1496">
        <w:rPr>
          <w:rFonts w:ascii="Noto Sans CJK JP" w:eastAsia="Noto Sans CJK JP" w:hAnsi="Noto Sans CJK JP" w:cs="Noto Sans CJK JP" w:hint="eastAsia"/>
        </w:rPr>
        <w:t>许</w:t>
      </w:r>
      <w:r w:rsidRPr="008B1496">
        <w:rPr>
          <w:rFonts w:ascii="游明朝" w:eastAsia="游明朝" w:hAnsi="游明朝" w:cs="游明朝" w:hint="eastAsia"/>
        </w:rPr>
        <w:t>外部智能体以</w:t>
      </w:r>
      <w:r w:rsidRPr="008B1496">
        <w:rPr>
          <w:rFonts w:ascii="Noto Sans CJK JP" w:eastAsia="Noto Sans CJK JP" w:hAnsi="Noto Sans CJK JP" w:cs="Noto Sans CJK JP" w:hint="eastAsia"/>
        </w:rPr>
        <w:t>结</w:t>
      </w:r>
      <w:r w:rsidRPr="008B1496">
        <w:rPr>
          <w:rFonts w:ascii="游明朝" w:eastAsia="游明朝" w:hAnsi="游明朝" w:cs="游明朝" w:hint="eastAsia"/>
        </w:rPr>
        <w:t>构化方式</w:t>
      </w:r>
      <w:r w:rsidRPr="008B1496">
        <w:rPr>
          <w:rFonts w:ascii="Noto Sans CJK JP" w:eastAsia="Noto Sans CJK JP" w:hAnsi="Noto Sans CJK JP" w:cs="Noto Sans CJK JP" w:hint="eastAsia"/>
        </w:rPr>
        <w:t>调</w:t>
      </w:r>
      <w:r w:rsidRPr="008B1496">
        <w:rPr>
          <w:rFonts w:ascii="游明朝" w:eastAsia="游明朝" w:hAnsi="游明朝" w:cs="游明朝" w:hint="eastAsia"/>
        </w:rPr>
        <w:t>用</w:t>
      </w:r>
      <w:r w:rsidRPr="008B1496">
        <w:rPr>
          <w:rFonts w:asciiTheme="minorEastAsia" w:hAnsiTheme="minorEastAsia"/>
        </w:rPr>
        <w:t xml:space="preserve"> TLA </w:t>
      </w:r>
      <w:r w:rsidRPr="008B1496">
        <w:rPr>
          <w:rFonts w:asciiTheme="minorEastAsia" w:hAnsiTheme="minorEastAsia" w:hint="eastAsia"/>
        </w:rPr>
        <w:t>能力，使得</w:t>
      </w:r>
      <w:r w:rsidRPr="008B1496">
        <w:rPr>
          <w:rFonts w:asciiTheme="minorEastAsia" w:hAnsiTheme="minorEastAsia"/>
        </w:rPr>
        <w:t xml:space="preserve"> Copilot </w:t>
      </w:r>
      <w:r w:rsidRPr="008B1496">
        <w:rPr>
          <w:rFonts w:asciiTheme="minorEastAsia" w:hAnsiTheme="minorEastAsia" w:hint="eastAsia"/>
        </w:rPr>
        <w:t>等</w:t>
      </w:r>
      <w:r w:rsidRPr="008B1496">
        <w:rPr>
          <w:rFonts w:asciiTheme="minorEastAsia" w:hAnsiTheme="minorEastAsia"/>
        </w:rPr>
        <w:t xml:space="preserve"> Agent </w:t>
      </w:r>
      <w:r w:rsidRPr="008B1496">
        <w:rPr>
          <w:rFonts w:asciiTheme="minorEastAsia" w:hAnsiTheme="minorEastAsia" w:hint="eastAsia"/>
        </w:rPr>
        <w:t>能够</w:t>
      </w:r>
      <w:r w:rsidRPr="008B1496">
        <w:rPr>
          <w:rFonts w:ascii="Noto Sans CJK JP" w:eastAsia="Noto Sans CJK JP" w:hAnsi="Noto Sans CJK JP" w:cs="Noto Sans CJK JP" w:hint="eastAsia"/>
        </w:rPr>
        <w:t>协</w:t>
      </w:r>
      <w:r w:rsidRPr="008B1496">
        <w:rPr>
          <w:rFonts w:ascii="游明朝" w:eastAsia="游明朝" w:hAnsi="游明朝" w:cs="游明朝" w:hint="eastAsia"/>
        </w:rPr>
        <w:t>同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任</w:t>
      </w:r>
      <w:r w:rsidRPr="008B1496">
        <w:rPr>
          <w:rFonts w:ascii="Noto Sans CJK JP" w:eastAsia="Noto Sans CJK JP" w:hAnsi="Noto Sans CJK JP" w:cs="Noto Sans CJK JP" w:hint="eastAsia"/>
        </w:rPr>
        <w:t>务</w:t>
      </w:r>
      <w:r w:rsidRPr="008B1496">
        <w:rPr>
          <w:rFonts w:ascii="游明朝" w:eastAsia="游明朝" w:hAnsi="游明朝" w:cs="游明朝" w:hint="eastAsia"/>
        </w:rPr>
        <w:t>。</w:t>
      </w:r>
    </w:p>
    <w:p w14:paraId="43C204D9" w14:textId="77777777" w:rsidR="008B1496" w:rsidRPr="008B1496" w:rsidRDefault="008B1496">
      <w:pPr>
        <w:pStyle w:val="4"/>
        <w:rPr>
          <w:rFonts w:asciiTheme="minorEastAsia" w:eastAsiaTheme="minorEastAsia" w:hAnsiTheme="minorEastAsia"/>
        </w:rPr>
      </w:pPr>
      <w:bookmarkStart w:id="38" w:name="mcp-高层设计"/>
      <w:r w:rsidRPr="008B1496">
        <w:rPr>
          <w:rFonts w:asciiTheme="minorEastAsia" w:eastAsiaTheme="minorEastAsia" w:hAnsiTheme="minorEastAsia"/>
        </w:rPr>
        <w:t xml:space="preserve">MCP </w:t>
      </w:r>
      <w:r w:rsidRPr="008B1496">
        <w:rPr>
          <w:rFonts w:asciiTheme="minorEastAsia" w:eastAsiaTheme="minorEastAsia" w:hAnsiTheme="minorEastAsia" w:hint="eastAsia"/>
        </w:rPr>
        <w:t>高</w:t>
      </w:r>
      <w:r w:rsidRPr="008B1496">
        <w:rPr>
          <w:rFonts w:ascii="Noto Sans CJK JP" w:eastAsia="Noto Sans CJK JP" w:hAnsi="Noto Sans CJK JP" w:cs="Noto Sans CJK JP" w:hint="eastAsia"/>
        </w:rPr>
        <w:t>层设计</w:t>
      </w:r>
    </w:p>
    <w:p w14:paraId="0540CBC8" w14:textId="77777777" w:rsidR="008B1496" w:rsidRPr="008B1496" w:rsidRDefault="008B1496">
      <w:pPr>
        <w:pStyle w:val="Compact"/>
        <w:numPr>
          <w:ilvl w:val="0"/>
          <w:numId w:val="17"/>
        </w:numPr>
        <w:rPr>
          <w:rFonts w:asciiTheme="minorEastAsia" w:hAnsiTheme="minorEastAsia"/>
        </w:rPr>
      </w:pPr>
      <w:r w:rsidRPr="008B1496">
        <w:rPr>
          <w:rFonts w:asciiTheme="minorEastAsia" w:hAnsiTheme="minorEastAsia"/>
          <w:b/>
          <w:bCs/>
        </w:rPr>
        <w:t>MCP Server</w:t>
      </w:r>
      <w:r w:rsidRPr="008B1496">
        <w:rPr>
          <w:rFonts w:asciiTheme="minorEastAsia" w:hAnsiTheme="minorEastAsia" w:hint="eastAsia"/>
        </w:rPr>
        <w:t>：托管在</w:t>
      </w:r>
      <w:r w:rsidRPr="008B1496">
        <w:rPr>
          <w:rFonts w:asciiTheme="minorEastAsia" w:hAnsiTheme="minorEastAsia"/>
        </w:rPr>
        <w:t xml:space="preserve"> TLA </w:t>
      </w:r>
      <w:r w:rsidRPr="008B1496">
        <w:rPr>
          <w:rFonts w:asciiTheme="minorEastAsia" w:hAnsiTheme="minorEastAsia" w:hint="eastAsia"/>
        </w:rPr>
        <w:t>网关内，暴露一</w:t>
      </w:r>
      <w:r w:rsidRPr="008B1496">
        <w:rPr>
          <w:rFonts w:ascii="Noto Sans CJK JP" w:eastAsia="Noto Sans CJK JP" w:hAnsi="Noto Sans CJK JP" w:cs="Noto Sans CJK JP" w:hint="eastAsia"/>
        </w:rPr>
        <w:t>组</w:t>
      </w:r>
      <w:r w:rsidRPr="008B1496">
        <w:rPr>
          <w:rFonts w:ascii="游明朝" w:eastAsia="游明朝" w:hAnsi="游明朝" w:cs="游明朝" w:hint="eastAsia"/>
        </w:rPr>
        <w:t>工具方法供</w:t>
      </w:r>
      <w:r w:rsidRPr="008B1496">
        <w:rPr>
          <w:rFonts w:asciiTheme="minorEastAsia" w:hAnsiTheme="minorEastAsia"/>
        </w:rPr>
        <w:t xml:space="preserve"> Agent </w:t>
      </w:r>
      <w:r w:rsidRPr="008B1496">
        <w:rPr>
          <w:rFonts w:ascii="Noto Sans CJK JP" w:eastAsia="Noto Sans CJK JP" w:hAnsi="Noto Sans CJK JP" w:cs="Noto Sans CJK JP" w:hint="eastAsia"/>
        </w:rPr>
        <w:t>调</w:t>
      </w:r>
      <w:r w:rsidRPr="008B1496">
        <w:rPr>
          <w:rFonts w:ascii="游明朝" w:eastAsia="游明朝" w:hAnsi="游明朝" w:cs="游明朝" w:hint="eastAsia"/>
        </w:rPr>
        <w:t>用；根据智能体</w:t>
      </w:r>
      <w:r w:rsidRPr="008B1496">
        <w:rPr>
          <w:rFonts w:ascii="Noto Sans CJK JP" w:eastAsia="Noto Sans CJK JP" w:hAnsi="Noto Sans CJK JP" w:cs="Noto Sans CJK JP" w:hint="eastAsia"/>
        </w:rPr>
        <w:t>请</w:t>
      </w:r>
      <w:r w:rsidRPr="008B1496">
        <w:rPr>
          <w:rFonts w:ascii="游明朝" w:eastAsia="游明朝" w:hAnsi="游明朝" w:cs="游明朝" w:hint="eastAsia"/>
        </w:rPr>
        <w:t>求安全地代理到</w:t>
      </w:r>
      <w:r w:rsidRPr="008B1496">
        <w:rPr>
          <w:rFonts w:ascii="Noto Sans CJK JP" w:eastAsia="Noto Sans CJK JP" w:hAnsi="Noto Sans CJK JP" w:cs="Noto Sans CJK JP" w:hint="eastAsia"/>
        </w:rPr>
        <w:t>实际</w:t>
      </w:r>
      <w:r w:rsidRPr="008B1496">
        <w:rPr>
          <w:rFonts w:ascii="游明朝" w:eastAsia="游明朝" w:hAnsi="游明朝" w:cs="游明朝" w:hint="eastAsia"/>
        </w:rPr>
        <w:t>功能。</w:t>
      </w:r>
    </w:p>
    <w:p w14:paraId="21D66E0E" w14:textId="77777777" w:rsidR="008B1496" w:rsidRPr="008B1496" w:rsidRDefault="008B1496">
      <w:pPr>
        <w:pStyle w:val="Compact"/>
        <w:numPr>
          <w:ilvl w:val="0"/>
          <w:numId w:val="17"/>
        </w:numPr>
        <w:rPr>
          <w:rFonts w:asciiTheme="minorEastAsia" w:hAnsiTheme="minorEastAsia"/>
        </w:rPr>
      </w:pPr>
      <w:r w:rsidRPr="008B1496">
        <w:rPr>
          <w:rFonts w:asciiTheme="minorEastAsia" w:hAnsiTheme="minorEastAsia"/>
          <w:b/>
          <w:bCs/>
        </w:rPr>
        <w:t xml:space="preserve">Agent 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扩</w:t>
      </w:r>
      <w:r w:rsidRPr="008B1496">
        <w:rPr>
          <w:rFonts w:ascii="游明朝" w:eastAsia="游明朝" w:hAnsi="游明朝" w:cs="游明朝" w:hint="eastAsia"/>
          <w:b/>
          <w:bCs/>
        </w:rPr>
        <w:t>展</w:t>
      </w:r>
      <w:r w:rsidRPr="008B1496">
        <w:rPr>
          <w:rFonts w:asciiTheme="minorEastAsia" w:hAnsiTheme="minorEastAsia" w:hint="eastAsia"/>
        </w:rPr>
        <w:t>：在</w:t>
      </w:r>
      <w:r w:rsidRPr="008B1496">
        <w:rPr>
          <w:rFonts w:asciiTheme="minorEastAsia" w:hAnsiTheme="minorEastAsia"/>
        </w:rPr>
        <w:t xml:space="preserve"> Copilot </w:t>
      </w:r>
      <w:r w:rsidRPr="008B1496">
        <w:rPr>
          <w:rFonts w:asciiTheme="minorEastAsia" w:hAnsiTheme="minorEastAsia" w:hint="eastAsia"/>
        </w:rPr>
        <w:t>或第三方</w:t>
      </w:r>
      <w:r w:rsidRPr="008B1496">
        <w:rPr>
          <w:rFonts w:asciiTheme="minorEastAsia" w:hAnsiTheme="minorEastAsia"/>
        </w:rPr>
        <w:t xml:space="preserve"> Agent </w:t>
      </w:r>
      <w:r w:rsidRPr="008B1496">
        <w:rPr>
          <w:rFonts w:asciiTheme="minorEastAsia" w:hAnsiTheme="minorEastAsia" w:hint="eastAsia"/>
        </w:rPr>
        <w:t>中注册</w:t>
      </w:r>
      <w:r w:rsidRPr="008B1496">
        <w:rPr>
          <w:rFonts w:asciiTheme="minorEastAsia" w:hAnsiTheme="minorEastAsia"/>
        </w:rPr>
        <w:t xml:space="preserve"> TLA </w:t>
      </w:r>
      <w:r w:rsidRPr="008B1496">
        <w:rPr>
          <w:rFonts w:asciiTheme="minorEastAsia" w:hAnsiTheme="minorEastAsia" w:hint="eastAsia"/>
        </w:rPr>
        <w:t>工具，使智能体可以使用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Style w:val="VerbatimChar"/>
          <w:rFonts w:asciiTheme="minorEastAsia" w:hAnsiTheme="minorEastAsia"/>
        </w:rPr>
        <w:t>translate</w:t>
      </w:r>
      <w:r w:rsidRPr="008B1496">
        <w:rPr>
          <w:rFonts w:asciiTheme="minorEastAsia" w:hAnsiTheme="minorEastAsia"/>
        </w:rPr>
        <w:t>、</w:t>
      </w:r>
      <w:r w:rsidRPr="008B1496">
        <w:rPr>
          <w:rStyle w:val="VerbatimChar"/>
          <w:rFonts w:asciiTheme="minorEastAsia" w:hAnsiTheme="minorEastAsia"/>
        </w:rPr>
        <w:t>detectLanguage</w:t>
      </w:r>
      <w:r w:rsidRPr="008B1496">
        <w:rPr>
          <w:rFonts w:asciiTheme="minorEastAsia" w:hAnsiTheme="minorEastAsia"/>
        </w:rPr>
        <w:t>、</w:t>
      </w:r>
      <w:r w:rsidRPr="008B1496">
        <w:rPr>
          <w:rStyle w:val="VerbatimChar"/>
          <w:rFonts w:asciiTheme="minorEastAsia" w:hAnsiTheme="minorEastAsia"/>
        </w:rPr>
        <w:t>applyGlossary</w:t>
      </w:r>
      <w:r w:rsidRPr="008B1496">
        <w:rPr>
          <w:rFonts w:asciiTheme="minorEastAsia" w:hAnsiTheme="minorEastAsia"/>
        </w:rPr>
        <w:t>、</w:t>
      </w:r>
      <w:r w:rsidRPr="008B1496">
        <w:rPr>
          <w:rStyle w:val="VerbatimChar"/>
          <w:rFonts w:asciiTheme="minorEastAsia" w:hAnsiTheme="minorEastAsia"/>
        </w:rPr>
        <w:t>replyInThread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等能力。</w:t>
      </w:r>
    </w:p>
    <w:p w14:paraId="3A48E3FB" w14:textId="77777777" w:rsidR="008B1496" w:rsidRPr="008B1496" w:rsidRDefault="008B1496">
      <w:pPr>
        <w:pStyle w:val="Compact"/>
        <w:numPr>
          <w:ilvl w:val="0"/>
          <w:numId w:val="17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安全模型</w:t>
      </w:r>
      <w:r w:rsidRPr="008B1496">
        <w:rPr>
          <w:rFonts w:asciiTheme="minorEastAsia" w:hAnsiTheme="minorEastAsia" w:hint="eastAsia"/>
        </w:rPr>
        <w:t>：每个工具</w:t>
      </w:r>
      <w:r w:rsidRPr="008B1496">
        <w:rPr>
          <w:rFonts w:ascii="Noto Sans CJK JP" w:eastAsia="Noto Sans CJK JP" w:hAnsi="Noto Sans CJK JP" w:cs="Noto Sans CJK JP" w:hint="eastAsia"/>
        </w:rPr>
        <w:t>调</w:t>
      </w:r>
      <w:r w:rsidRPr="008B1496">
        <w:rPr>
          <w:rFonts w:ascii="游明朝" w:eastAsia="游明朝" w:hAnsi="游明朝" w:cs="游明朝" w:hint="eastAsia"/>
        </w:rPr>
        <w:t>用包含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Style w:val="VerbatimChar"/>
          <w:rFonts w:asciiTheme="minorEastAsia" w:hAnsiTheme="minorEastAsia"/>
        </w:rPr>
        <w:t>tenantId</w:t>
      </w:r>
      <w:r w:rsidRPr="008B1496">
        <w:rPr>
          <w:rFonts w:asciiTheme="minorEastAsia" w:hAnsiTheme="minorEastAsia"/>
        </w:rPr>
        <w:t>、</w:t>
      </w:r>
      <w:r w:rsidRPr="008B1496">
        <w:rPr>
          <w:rStyle w:val="VerbatimChar"/>
          <w:rFonts w:asciiTheme="minorEastAsia" w:hAnsiTheme="minorEastAsia"/>
        </w:rPr>
        <w:t>channelId</w:t>
      </w:r>
      <w:r w:rsidRPr="008B1496">
        <w:rPr>
          <w:rFonts w:asciiTheme="minorEastAsia" w:hAnsiTheme="minorEastAsia"/>
        </w:rPr>
        <w:t>、</w:t>
      </w:r>
      <w:r w:rsidRPr="008B1496">
        <w:rPr>
          <w:rStyle w:val="VerbatimChar"/>
          <w:rFonts w:asciiTheme="minorEastAsia" w:hAnsiTheme="minorEastAsia"/>
        </w:rPr>
        <w:t>userId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等</w:t>
      </w:r>
      <w:r w:rsidRPr="008B1496">
        <w:rPr>
          <w:rFonts w:ascii="Noto Sans CJK JP" w:eastAsia="Noto Sans CJK JP" w:hAnsi="Noto Sans CJK JP" w:cs="Noto Sans CJK JP" w:hint="eastAsia"/>
        </w:rPr>
        <w:t>标识</w:t>
      </w:r>
      <w:r w:rsidRPr="008B1496">
        <w:rPr>
          <w:rFonts w:ascii="游明朝" w:eastAsia="游明朝" w:hAnsi="游明朝" w:cs="游明朝" w:hint="eastAsia"/>
        </w:rPr>
        <w:t>，通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Theme="minorEastAsia" w:hAnsiTheme="minorEastAsia"/>
        </w:rPr>
        <w:t xml:space="preserve"> token </w:t>
      </w:r>
      <w:r w:rsidRPr="008B1496">
        <w:rPr>
          <w:rFonts w:asciiTheme="minorEastAsia" w:hAnsiTheme="minorEastAsia" w:hint="eastAsia"/>
        </w:rPr>
        <w:t>交</w:t>
      </w:r>
      <w:r w:rsidRPr="008B1496">
        <w:rPr>
          <w:rFonts w:ascii="Noto Sans CJK JP" w:eastAsia="Noto Sans CJK JP" w:hAnsi="Noto Sans CJK JP" w:cs="Noto Sans CJK JP" w:hint="eastAsia"/>
        </w:rPr>
        <w:t>换</w:t>
      </w:r>
      <w:r w:rsidRPr="008B1496">
        <w:rPr>
          <w:rFonts w:ascii="游明朝" w:eastAsia="游明朝" w:hAnsi="游明朝" w:cs="游明朝" w:hint="eastAsia"/>
        </w:rPr>
        <w:t>和权限裁剪确保</w:t>
      </w:r>
      <w:r w:rsidRPr="008B1496">
        <w:rPr>
          <w:rFonts w:ascii="Noto Sans CJK JP" w:eastAsia="Noto Sans CJK JP" w:hAnsi="Noto Sans CJK JP" w:cs="Noto Sans CJK JP" w:hint="eastAsia"/>
        </w:rPr>
        <w:t>仅</w:t>
      </w:r>
      <w:r w:rsidRPr="008B1496">
        <w:rPr>
          <w:rFonts w:ascii="游明朝" w:eastAsia="游明朝" w:hAnsi="游明朝" w:cs="游明朝" w:hint="eastAsia"/>
        </w:rPr>
        <w:t>在授权范</w:t>
      </w:r>
      <w:r w:rsidRPr="008B1496">
        <w:rPr>
          <w:rFonts w:ascii="Noto Sans CJK JP" w:eastAsia="Noto Sans CJK JP" w:hAnsi="Noto Sans CJK JP" w:cs="Noto Sans CJK JP" w:hint="eastAsia"/>
        </w:rPr>
        <w:t>围</w:t>
      </w:r>
      <w:r w:rsidRPr="008B1496">
        <w:rPr>
          <w:rFonts w:ascii="游明朝" w:eastAsia="游明朝" w:hAnsi="游明朝" w:cs="游明朝" w:hint="eastAsia"/>
        </w:rPr>
        <w:t>内</w:t>
      </w:r>
      <w:r w:rsidRPr="008B1496">
        <w:rPr>
          <w:rFonts w:ascii="Noto Sans CJK JP" w:eastAsia="Noto Sans CJK JP" w:hAnsi="Noto Sans CJK JP" w:cs="Noto Sans CJK JP" w:hint="eastAsia"/>
        </w:rPr>
        <w:t>执</w:t>
      </w:r>
      <w:r w:rsidRPr="008B1496">
        <w:rPr>
          <w:rFonts w:ascii="游明朝" w:eastAsia="游明朝" w:hAnsi="游明朝" w:cs="游明朝" w:hint="eastAsia"/>
        </w:rPr>
        <w:t>行。外部</w:t>
      </w:r>
      <w:r w:rsidRPr="008B1496">
        <w:rPr>
          <w:rFonts w:asciiTheme="minorEastAsia" w:hAnsiTheme="minorEastAsia"/>
        </w:rPr>
        <w:t xml:space="preserve"> Agent </w:t>
      </w:r>
      <w:r w:rsidRPr="008B1496">
        <w:rPr>
          <w:rFonts w:asciiTheme="minorEastAsia" w:hAnsiTheme="minorEastAsia" w:hint="eastAsia"/>
        </w:rPr>
        <w:t>只能使用只</w:t>
      </w:r>
      <w:r w:rsidRPr="008B1496">
        <w:rPr>
          <w:rFonts w:ascii="Noto Sans CJK JP" w:eastAsia="Noto Sans CJK JP" w:hAnsi="Noto Sans CJK JP" w:cs="Noto Sans CJK JP" w:hint="eastAsia"/>
        </w:rPr>
        <w:t>读</w:t>
      </w:r>
      <w:r w:rsidRPr="008B1496">
        <w:rPr>
          <w:rFonts w:ascii="游明朝" w:eastAsia="游明朝" w:hAnsi="游明朝" w:cs="游明朝" w:hint="eastAsia"/>
        </w:rPr>
        <w:t>工具（如</w:t>
      </w:r>
      <w:r w:rsidRPr="008B1496">
        <w:rPr>
          <w:rFonts w:ascii="Noto Sans CJK JP" w:eastAsia="Noto Sans CJK JP" w:hAnsi="Noto Sans CJK JP" w:cs="Noto Sans CJK JP" w:hint="eastAsia"/>
        </w:rPr>
        <w:t>检测语</w:t>
      </w:r>
      <w:r w:rsidRPr="008B1496">
        <w:rPr>
          <w:rFonts w:ascii="游明朝" w:eastAsia="游明朝" w:hAnsi="游明朝" w:cs="游明朝" w:hint="eastAsia"/>
        </w:rPr>
        <w:t>言、</w:t>
      </w:r>
      <w:r w:rsidRPr="008B1496">
        <w:rPr>
          <w:rFonts w:ascii="Noto Sans CJK JP" w:eastAsia="Noto Sans CJK JP" w:hAnsi="Noto Sans CJK JP" w:cs="Noto Sans CJK JP" w:hint="eastAsia"/>
        </w:rPr>
        <w:t>获</w:t>
      </w:r>
      <w:r w:rsidRPr="008B1496">
        <w:rPr>
          <w:rFonts w:ascii="游明朝" w:eastAsia="游明朝" w:hAnsi="游明朝" w:cs="游明朝" w:hint="eastAsia"/>
        </w:rPr>
        <w:t>取成本）或在授权的消息</w:t>
      </w:r>
      <w:r w:rsidRPr="008B1496">
        <w:rPr>
          <w:rFonts w:ascii="Noto Sans CJK JP" w:eastAsia="Noto Sans CJK JP" w:hAnsi="Noto Sans CJK JP" w:cs="Noto Sans CJK JP" w:hint="eastAsia"/>
        </w:rPr>
        <w:t>线</w:t>
      </w:r>
      <w:r w:rsidRPr="008B1496">
        <w:rPr>
          <w:rFonts w:ascii="游明朝" w:eastAsia="游明朝" w:hAnsi="游明朝" w:cs="游明朝" w:hint="eastAsia"/>
        </w:rPr>
        <w:t>程中使用可写工具（如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replyInThread）。</w:t>
      </w:r>
    </w:p>
    <w:p w14:paraId="195EE64F" w14:textId="77777777" w:rsidR="008B1496" w:rsidRPr="008B1496" w:rsidRDefault="008B1496">
      <w:pPr>
        <w:pStyle w:val="4"/>
        <w:rPr>
          <w:rFonts w:asciiTheme="minorEastAsia" w:eastAsiaTheme="minorEastAsia" w:hAnsiTheme="minorEastAsia"/>
        </w:rPr>
      </w:pPr>
      <w:bookmarkStart w:id="39" w:name="mcp-tools-规范示例-json-schema"/>
      <w:bookmarkEnd w:id="38"/>
      <w:r w:rsidRPr="008B1496">
        <w:rPr>
          <w:rFonts w:asciiTheme="minorEastAsia" w:eastAsiaTheme="minorEastAsia" w:hAnsiTheme="minorEastAsia"/>
        </w:rPr>
        <w:t xml:space="preserve">MCP Tools </w:t>
      </w:r>
      <w:r w:rsidRPr="008B1496">
        <w:rPr>
          <w:rFonts w:ascii="Noto Sans CJK JP" w:eastAsia="Noto Sans CJK JP" w:hAnsi="Noto Sans CJK JP" w:cs="Noto Sans CJK JP" w:hint="eastAsia"/>
        </w:rPr>
        <w:t>规</w:t>
      </w:r>
      <w:r w:rsidRPr="008B1496">
        <w:rPr>
          <w:rFonts w:ascii="游明朝" w:eastAsia="游明朝" w:hAnsi="游明朝" w:cs="游明朝" w:hint="eastAsia"/>
        </w:rPr>
        <w:t>范（示例</w:t>
      </w:r>
      <w:r w:rsidRPr="008B1496">
        <w:rPr>
          <w:rFonts w:asciiTheme="minorEastAsia" w:eastAsiaTheme="minorEastAsia" w:hAnsiTheme="minorEastAsia"/>
        </w:rPr>
        <w:t xml:space="preserve"> JSON </w:t>
      </w:r>
      <w:r w:rsidRPr="008B1496">
        <w:rPr>
          <w:rFonts w:asciiTheme="minorEastAsia" w:eastAsiaTheme="minorEastAsia" w:hAnsiTheme="minorEastAsia" w:hint="eastAsia"/>
        </w:rPr>
        <w:t>Schema）</w:t>
      </w:r>
    </w:p>
    <w:p w14:paraId="68B61B2C" w14:textId="77777777" w:rsidR="008B1496" w:rsidRPr="008B1496" w:rsidRDefault="008B1496">
      <w:pPr>
        <w:pStyle w:val="SourceCode"/>
        <w:rPr>
          <w:rFonts w:asciiTheme="minorEastAsia" w:hAnsiTheme="minorEastAsia"/>
        </w:rPr>
      </w:pPr>
      <w:r w:rsidRPr="008B1496">
        <w:rPr>
          <w:rStyle w:val="VerbatimChar"/>
          <w:rFonts w:asciiTheme="minorEastAsia" w:hAnsiTheme="minorEastAsia"/>
        </w:rPr>
        <w:t>{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$schema": "http://json-schema.org/draft-07/schema#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title": "tla.translate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type": "object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properties": {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"sourceText": { "type": "string", "description": </w:t>
      </w:r>
      <w:r w:rsidRPr="008B1496">
        <w:rPr>
          <w:rStyle w:val="VerbatimChar"/>
          <w:rFonts w:asciiTheme="minorEastAsia" w:hAnsiTheme="minorEastAsia" w:hint="eastAsia"/>
        </w:rPr>
        <w:t>"待翻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译</w:t>
      </w:r>
      <w:r w:rsidRPr="008B1496">
        <w:rPr>
          <w:rStyle w:val="VerbatimChar"/>
          <w:rFonts w:ascii="游明朝" w:eastAsia="游明朝" w:hAnsi="游明朝" w:cs="游明朝" w:hint="eastAsia"/>
        </w:rPr>
        <w:t>的原文</w:t>
      </w:r>
      <w:r w:rsidRPr="008B1496">
        <w:rPr>
          <w:rStyle w:val="VerbatimChar"/>
          <w:rFonts w:asciiTheme="minorEastAsia" w:hAnsiTheme="minorEastAsia" w:hint="eastAsia"/>
        </w:rPr>
        <w:t>"</w:t>
      </w:r>
      <w:r w:rsidRPr="008B1496">
        <w:rPr>
          <w:rStyle w:val="VerbatimChar"/>
          <w:rFonts w:asciiTheme="minorEastAsia" w:hAnsiTheme="minorEastAsia"/>
        </w:rPr>
        <w:t xml:space="preserve"> }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"sourceLang": { "type": "string", "description": </w:t>
      </w:r>
      <w:r w:rsidRPr="008B1496">
        <w:rPr>
          <w:rStyle w:val="VerbatimChar"/>
          <w:rFonts w:asciiTheme="minorEastAsia" w:hAnsiTheme="minorEastAsia" w:hint="eastAsia"/>
        </w:rPr>
        <w:t>"可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选</w:t>
      </w:r>
      <w:r w:rsidRPr="008B1496">
        <w:rPr>
          <w:rStyle w:val="VerbatimChar"/>
          <w:rFonts w:ascii="游明朝" w:eastAsia="游明朝" w:hAnsi="游明朝" w:cs="游明朝" w:hint="eastAsia"/>
        </w:rPr>
        <w:t>的源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语</w:t>
      </w:r>
      <w:r w:rsidRPr="008B1496">
        <w:rPr>
          <w:rStyle w:val="VerbatimChar"/>
          <w:rFonts w:ascii="游明朝" w:eastAsia="游明朝" w:hAnsi="游明朝" w:cs="游明朝" w:hint="eastAsia"/>
        </w:rPr>
        <w:t>言代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码</w:t>
      </w:r>
      <w:r w:rsidRPr="008B1496">
        <w:rPr>
          <w:rStyle w:val="VerbatimChar"/>
          <w:rFonts w:asciiTheme="minorEastAsia" w:hAnsiTheme="minorEastAsia" w:hint="eastAsia"/>
        </w:rPr>
        <w:t>"</w:t>
      </w:r>
      <w:r w:rsidRPr="008B1496">
        <w:rPr>
          <w:rStyle w:val="VerbatimChar"/>
          <w:rFonts w:asciiTheme="minorEastAsia" w:hAnsiTheme="minorEastAsia"/>
        </w:rPr>
        <w:t xml:space="preserve"> }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"targetLang": { "type": "string", "description": </w:t>
      </w:r>
      <w:r w:rsidRPr="008B1496">
        <w:rPr>
          <w:rStyle w:val="VerbatimChar"/>
          <w:rFonts w:asciiTheme="minorEastAsia" w:hAnsiTheme="minorEastAsia" w:hint="eastAsia"/>
        </w:rPr>
        <w:t>"目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标语</w:t>
      </w:r>
      <w:r w:rsidRPr="008B1496">
        <w:rPr>
          <w:rStyle w:val="VerbatimChar"/>
          <w:rFonts w:ascii="游明朝" w:eastAsia="游明朝" w:hAnsi="游明朝" w:cs="游明朝" w:hint="eastAsia"/>
        </w:rPr>
        <w:t>言代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码</w:t>
      </w:r>
      <w:r w:rsidRPr="008B1496">
        <w:rPr>
          <w:rStyle w:val="VerbatimChar"/>
          <w:rFonts w:asciiTheme="minorEastAsia" w:hAnsiTheme="minorEastAsia" w:hint="eastAsia"/>
        </w:rPr>
        <w:t>"</w:t>
      </w:r>
      <w:r w:rsidRPr="008B1496">
        <w:rPr>
          <w:rStyle w:val="VerbatimChar"/>
          <w:rFonts w:asciiTheme="minorEastAsia" w:hAnsiTheme="minorEastAsia"/>
        </w:rPr>
        <w:t xml:space="preserve"> }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"tone": { "type": "string", "enum": ["polite", "casual", "business", "technical"], "descriptio</w:t>
      </w:r>
      <w:r w:rsidRPr="008B1496">
        <w:rPr>
          <w:rStyle w:val="VerbatimChar"/>
          <w:rFonts w:asciiTheme="minorEastAsia" w:hAnsiTheme="minorEastAsia"/>
        </w:rPr>
        <w:lastRenderedPageBreak/>
        <w:t xml:space="preserve">n": </w:t>
      </w:r>
      <w:r w:rsidRPr="008B1496">
        <w:rPr>
          <w:rStyle w:val="VerbatimChar"/>
          <w:rFonts w:asciiTheme="minorEastAsia" w:hAnsiTheme="minorEastAsia" w:hint="eastAsia"/>
        </w:rPr>
        <w:t>"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语</w:t>
      </w:r>
      <w:r w:rsidRPr="008B1496">
        <w:rPr>
          <w:rStyle w:val="VerbatimChar"/>
          <w:rFonts w:ascii="游明朝" w:eastAsia="游明朝" w:hAnsi="游明朝" w:cs="游明朝" w:hint="eastAsia"/>
        </w:rPr>
        <w:t>气模板</w:t>
      </w:r>
      <w:r w:rsidRPr="008B1496">
        <w:rPr>
          <w:rStyle w:val="VerbatimChar"/>
          <w:rFonts w:asciiTheme="minorEastAsia" w:hAnsiTheme="minorEastAsia" w:hint="eastAsia"/>
        </w:rPr>
        <w:t>"</w:t>
      </w:r>
      <w:r w:rsidRPr="008B1496">
        <w:rPr>
          <w:rStyle w:val="VerbatimChar"/>
          <w:rFonts w:asciiTheme="minorEastAsia" w:hAnsiTheme="minorEastAsia"/>
        </w:rPr>
        <w:t xml:space="preserve"> }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"glossaryPolicy": { "type": "string", "enum": ["apply", "bypass", "askOnConflict"], "description": </w:t>
      </w:r>
      <w:r w:rsidRPr="008B1496">
        <w:rPr>
          <w:rStyle w:val="VerbatimChar"/>
          <w:rFonts w:asciiTheme="minorEastAsia" w:hAnsiTheme="minorEastAsia" w:hint="eastAsia"/>
        </w:rPr>
        <w:t>"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术语应</w:t>
      </w:r>
      <w:r w:rsidRPr="008B1496">
        <w:rPr>
          <w:rStyle w:val="VerbatimChar"/>
          <w:rFonts w:ascii="游明朝" w:eastAsia="游明朝" w:hAnsi="游明朝" w:cs="游明朝" w:hint="eastAsia"/>
        </w:rPr>
        <w:t>用策略</w:t>
      </w:r>
      <w:r w:rsidRPr="008B1496">
        <w:rPr>
          <w:rStyle w:val="VerbatimChar"/>
          <w:rFonts w:asciiTheme="minorEastAsia" w:hAnsiTheme="minorEastAsia" w:hint="eastAsia"/>
        </w:rPr>
        <w:t>"</w:t>
      </w:r>
      <w:r w:rsidRPr="008B1496">
        <w:rPr>
          <w:rStyle w:val="VerbatimChar"/>
          <w:rFonts w:asciiTheme="minorEastAsia" w:hAnsiTheme="minorEastAsia"/>
        </w:rPr>
        <w:t xml:space="preserve"> }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"modelHints": { "type": "object", "description": </w:t>
      </w:r>
      <w:r w:rsidRPr="008B1496">
        <w:rPr>
          <w:rStyle w:val="VerbatimChar"/>
          <w:rFonts w:asciiTheme="minorEastAsia" w:hAnsiTheme="minorEastAsia" w:hint="eastAsia"/>
        </w:rPr>
        <w:t>"模型路由提示，如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优</w:t>
      </w:r>
      <w:r w:rsidRPr="008B1496">
        <w:rPr>
          <w:rStyle w:val="VerbatimChar"/>
          <w:rFonts w:ascii="游明朝" w:eastAsia="游明朝" w:hAnsi="游明朝" w:cs="游明朝" w:hint="eastAsia"/>
        </w:rPr>
        <w:t>先模型列表</w:t>
      </w:r>
      <w:r w:rsidRPr="008B1496">
        <w:rPr>
          <w:rStyle w:val="VerbatimChar"/>
          <w:rFonts w:asciiTheme="minorEastAsia" w:hAnsiTheme="minorEastAsia" w:hint="eastAsia"/>
        </w:rPr>
        <w:t>"</w:t>
      </w:r>
      <w:r w:rsidRPr="008B1496">
        <w:rPr>
          <w:rStyle w:val="VerbatimChar"/>
          <w:rFonts w:asciiTheme="minorEastAsia" w:hAnsiTheme="minorEastAsia"/>
        </w:rPr>
        <w:t xml:space="preserve"> }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}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required": ["sourceText", "targetLang"]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>}</w:t>
      </w:r>
    </w:p>
    <w:p w14:paraId="2D3D42D9" w14:textId="77777777" w:rsidR="008B1496" w:rsidRPr="008B1496" w:rsidRDefault="008B1496">
      <w:pPr>
        <w:pStyle w:val="FirstParagraph"/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同</w:t>
      </w:r>
      <w:r w:rsidRPr="008B1496">
        <w:rPr>
          <w:rFonts w:ascii="Noto Sans CJK JP" w:eastAsia="Noto Sans CJK JP" w:hAnsi="Noto Sans CJK JP" w:cs="Noto Sans CJK JP" w:hint="eastAsia"/>
        </w:rPr>
        <w:t>样</w:t>
      </w:r>
      <w:r w:rsidRPr="008B1496">
        <w:rPr>
          <w:rFonts w:ascii="游明朝" w:eastAsia="游明朝" w:hAnsi="游明朝" w:cs="游明朝" w:hint="eastAsia"/>
        </w:rPr>
        <w:t>的</w:t>
      </w:r>
      <w:r w:rsidRPr="008B1496">
        <w:rPr>
          <w:rFonts w:ascii="Noto Sans CJK JP" w:eastAsia="Noto Sans CJK JP" w:hAnsi="Noto Sans CJK JP" w:cs="Noto Sans CJK JP" w:hint="eastAsia"/>
        </w:rPr>
        <w:t>结</w:t>
      </w:r>
      <w:r w:rsidRPr="008B1496">
        <w:rPr>
          <w:rFonts w:ascii="游明朝" w:eastAsia="游明朝" w:hAnsi="游明朝" w:cs="游明朝" w:hint="eastAsia"/>
        </w:rPr>
        <w:t>构可用于其他工具：</w:t>
      </w:r>
    </w:p>
    <w:p w14:paraId="223A4CD6" w14:textId="77777777" w:rsidR="008B1496" w:rsidRPr="008B1496" w:rsidRDefault="008B1496">
      <w:pPr>
        <w:pStyle w:val="SourceCode"/>
        <w:rPr>
          <w:rFonts w:asciiTheme="minorEastAsia" w:hAnsiTheme="minorEastAsia"/>
        </w:rPr>
      </w:pPr>
      <w:r w:rsidRPr="008B1496">
        <w:rPr>
          <w:rStyle w:val="VerbatimChar"/>
          <w:rFonts w:asciiTheme="minorEastAsia" w:hAnsiTheme="minorEastAsia"/>
        </w:rPr>
        <w:t>{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title": "tla.detectLanguage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type": "object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properties": { "text": { "type": "string" } }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required": ["text"]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>}</w:t>
      </w:r>
      <w:r w:rsidRPr="008B1496">
        <w:rPr>
          <w:rFonts w:asciiTheme="minorEastAsia" w:hAnsiTheme="minorEastAsia"/>
        </w:rPr>
        <w:br/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>{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title": "tla.applyGlossary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type": "object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properties": {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"text": { "type": "string" }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"glossaryIds": { "type": "array", "items": { "type": "string" } }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"policy": { "type": "string", "enum": ["strict", "fallback"] }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}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required": ["text", "glossaryIds"]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>}</w:t>
      </w:r>
      <w:r w:rsidRPr="008B1496">
        <w:rPr>
          <w:rFonts w:asciiTheme="minorEastAsia" w:hAnsiTheme="minorEastAsia"/>
        </w:rPr>
        <w:br/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>{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title": "tla.replyInThread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type": "object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properties": {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"threadId": { "type": "string" }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lastRenderedPageBreak/>
        <w:t xml:space="preserve">    "replyText": { "type": "string" }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"languagePolicy": { "type": "object", "description": </w:t>
      </w:r>
      <w:r w:rsidRPr="008B1496">
        <w:rPr>
          <w:rStyle w:val="VerbatimChar"/>
          <w:rFonts w:asciiTheme="minorEastAsia" w:hAnsiTheme="minorEastAsia" w:hint="eastAsia"/>
        </w:rPr>
        <w:t>"包含目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标语</w:t>
      </w:r>
      <w:r w:rsidRPr="008B1496">
        <w:rPr>
          <w:rStyle w:val="VerbatimChar"/>
          <w:rFonts w:ascii="游明朝" w:eastAsia="游明朝" w:hAnsi="游明朝" w:cs="游明朝" w:hint="eastAsia"/>
        </w:rPr>
        <w:t>言、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语</w:t>
      </w:r>
      <w:r w:rsidRPr="008B1496">
        <w:rPr>
          <w:rStyle w:val="VerbatimChar"/>
          <w:rFonts w:ascii="游明朝" w:eastAsia="游明朝" w:hAnsi="游明朝" w:cs="游明朝" w:hint="eastAsia"/>
        </w:rPr>
        <w:t>气模板等信息</w:t>
      </w:r>
      <w:r w:rsidRPr="008B1496">
        <w:rPr>
          <w:rStyle w:val="VerbatimChar"/>
          <w:rFonts w:asciiTheme="minorEastAsia" w:hAnsiTheme="minorEastAsia" w:hint="eastAsia"/>
        </w:rPr>
        <w:t>"</w:t>
      </w:r>
      <w:r w:rsidRPr="008B1496">
        <w:rPr>
          <w:rStyle w:val="VerbatimChar"/>
          <w:rFonts w:asciiTheme="minorEastAsia" w:hAnsiTheme="minorEastAsia"/>
        </w:rPr>
        <w:t xml:space="preserve"> }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}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required": ["threadId", "replyText"]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>}</w:t>
      </w:r>
      <w:r w:rsidRPr="008B1496">
        <w:rPr>
          <w:rFonts w:asciiTheme="minorEastAsia" w:hAnsiTheme="minorEastAsia"/>
        </w:rPr>
        <w:br/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>{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title": "tla.getCostLatency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type": "object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properties": {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"payloadSize": { "type": "integer" }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"modelId": { "type": "string" }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}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required": ["payloadSize", "modelId"]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>}</w:t>
      </w:r>
    </w:p>
    <w:p w14:paraId="31A26497" w14:textId="77777777" w:rsidR="008B1496" w:rsidRPr="008B1496" w:rsidRDefault="008B1496">
      <w:pPr>
        <w:pStyle w:val="4"/>
        <w:rPr>
          <w:rFonts w:asciiTheme="minorEastAsia" w:eastAsiaTheme="minorEastAsia" w:hAnsiTheme="minorEastAsia"/>
        </w:rPr>
      </w:pPr>
      <w:bookmarkStart w:id="40" w:name="事件流"/>
      <w:bookmarkEnd w:id="39"/>
      <w:r w:rsidRPr="008B1496">
        <w:rPr>
          <w:rFonts w:asciiTheme="minorEastAsia" w:eastAsiaTheme="minorEastAsia" w:hAnsiTheme="minorEastAsia" w:hint="eastAsia"/>
        </w:rPr>
        <w:t>事件流</w:t>
      </w:r>
    </w:p>
    <w:p w14:paraId="3DF9CD32" w14:textId="77777777" w:rsidR="008B1496" w:rsidRPr="008B1496" w:rsidRDefault="008B1496">
      <w:pPr>
        <w:pStyle w:val="Compact"/>
        <w:numPr>
          <w:ilvl w:val="0"/>
          <w:numId w:val="18"/>
        </w:numPr>
        <w:rPr>
          <w:rFonts w:asciiTheme="minorEastAsia" w:hAnsiTheme="minorEastAsia"/>
        </w:rPr>
      </w:pPr>
      <w:r w:rsidRPr="008B1496">
        <w:rPr>
          <w:rFonts w:asciiTheme="minorEastAsia" w:hAnsiTheme="minorEastAsia"/>
          <w:b/>
          <w:bCs/>
        </w:rPr>
        <w:t>MessageSelected</w:t>
      </w:r>
      <w:r w:rsidRPr="008B1496">
        <w:rPr>
          <w:rFonts w:asciiTheme="minorEastAsia" w:hAnsiTheme="minorEastAsia" w:hint="eastAsia"/>
        </w:rPr>
        <w:t>：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在消息或撰写区</w:t>
      </w:r>
      <w:r w:rsidRPr="008B1496">
        <w:rPr>
          <w:rFonts w:ascii="Noto Sans CJK JP" w:eastAsia="Noto Sans CJK JP" w:hAnsi="Noto Sans CJK JP" w:cs="Noto Sans CJK JP" w:hint="eastAsia"/>
        </w:rPr>
        <w:t>选</w:t>
      </w:r>
      <w:r w:rsidRPr="008B1496">
        <w:rPr>
          <w:rFonts w:ascii="游明朝" w:eastAsia="游明朝" w:hAnsi="游明朝" w:cs="游明朝" w:hint="eastAsia"/>
        </w:rPr>
        <w:t>中文本</w:t>
      </w:r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触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；可供</w:t>
      </w:r>
      <w:r w:rsidRPr="008B1496">
        <w:rPr>
          <w:rFonts w:asciiTheme="minorEastAsia" w:hAnsiTheme="minorEastAsia"/>
        </w:rPr>
        <w:t xml:space="preserve"> Agent </w:t>
      </w:r>
      <w:r w:rsidRPr="008B1496">
        <w:rPr>
          <w:rFonts w:ascii="Noto Sans CJK JP" w:eastAsia="Noto Sans CJK JP" w:hAnsi="Noto Sans CJK JP" w:cs="Noto Sans CJK JP" w:hint="eastAsia"/>
        </w:rPr>
        <w:t>获</w:t>
      </w:r>
      <w:r w:rsidRPr="008B1496">
        <w:rPr>
          <w:rFonts w:ascii="游明朝" w:eastAsia="游明朝" w:hAnsi="游明朝" w:cs="游明朝" w:hint="eastAsia"/>
        </w:rPr>
        <w:t>取上下文。</w:t>
      </w:r>
    </w:p>
    <w:p w14:paraId="3341D6EC" w14:textId="77777777" w:rsidR="008B1496" w:rsidRPr="008B1496" w:rsidRDefault="008B1496">
      <w:pPr>
        <w:pStyle w:val="Compact"/>
        <w:numPr>
          <w:ilvl w:val="0"/>
          <w:numId w:val="18"/>
        </w:numPr>
        <w:rPr>
          <w:rFonts w:asciiTheme="minorEastAsia" w:hAnsiTheme="minorEastAsia"/>
        </w:rPr>
      </w:pPr>
      <w:r w:rsidRPr="008B1496">
        <w:rPr>
          <w:rFonts w:asciiTheme="minorEastAsia" w:hAnsiTheme="minorEastAsia"/>
          <w:b/>
          <w:bCs/>
        </w:rPr>
        <w:t>BeforeSend</w:t>
      </w:r>
      <w:r w:rsidRPr="008B1496">
        <w:rPr>
          <w:rFonts w:asciiTheme="minorEastAsia" w:hAnsiTheme="minorEastAsia" w:hint="eastAsia"/>
        </w:rPr>
        <w:t>：在用</w:t>
      </w:r>
      <w:r w:rsidRPr="008B1496">
        <w:rPr>
          <w:rFonts w:ascii="Noto Sans CJK JP" w:eastAsia="Noto Sans CJK JP" w:hAnsi="Noto Sans CJK JP" w:cs="Noto Sans CJK JP" w:hint="eastAsia"/>
        </w:rPr>
        <w:t>户发</w:t>
      </w:r>
      <w:r w:rsidRPr="008B1496">
        <w:rPr>
          <w:rFonts w:ascii="游明朝" w:eastAsia="游明朝" w:hAnsi="游明朝" w:cs="游明朝" w:hint="eastAsia"/>
        </w:rPr>
        <w:t>送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前触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；可</w:t>
      </w:r>
      <w:r w:rsidRPr="008B1496">
        <w:rPr>
          <w:rFonts w:ascii="Noto Sans CJK JP" w:eastAsia="Noto Sans CJK JP" w:hAnsi="Noto Sans CJK JP" w:cs="Noto Sans CJK JP" w:hint="eastAsia"/>
        </w:rPr>
        <w:t>进</w:t>
      </w:r>
      <w:r w:rsidRPr="008B1496">
        <w:rPr>
          <w:rFonts w:ascii="游明朝" w:eastAsia="游明朝" w:hAnsi="游明朝" w:cs="游明朝" w:hint="eastAsia"/>
        </w:rPr>
        <w:t>行</w:t>
      </w:r>
      <w:r w:rsidRPr="008B1496">
        <w:rPr>
          <w:rFonts w:ascii="Noto Sans CJK JP" w:eastAsia="Noto Sans CJK JP" w:hAnsi="Noto Sans CJK JP" w:cs="Noto Sans CJK JP" w:hint="eastAsia"/>
        </w:rPr>
        <w:t>术语检查</w:t>
      </w:r>
      <w:r w:rsidRPr="008B1496">
        <w:rPr>
          <w:rFonts w:ascii="游明朝" w:eastAsia="游明朝" w:hAnsi="游明朝" w:cs="游明朝" w:hint="eastAsia"/>
        </w:rPr>
        <w:t>、合</w:t>
      </w:r>
      <w:r w:rsidRPr="008B1496">
        <w:rPr>
          <w:rFonts w:ascii="Noto Sans CJK JP" w:eastAsia="Noto Sans CJK JP" w:hAnsi="Noto Sans CJK JP" w:cs="Noto Sans CJK JP" w:hint="eastAsia"/>
        </w:rPr>
        <w:t>规</w:t>
      </w:r>
      <w:r w:rsidRPr="008B1496">
        <w:rPr>
          <w:rFonts w:ascii="游明朝" w:eastAsia="游明朝" w:hAnsi="游明朝" w:cs="游明朝" w:hint="eastAsia"/>
        </w:rPr>
        <w:t>校</w:t>
      </w:r>
      <w:r w:rsidRPr="008B1496">
        <w:rPr>
          <w:rFonts w:ascii="Noto Sans CJK JP" w:eastAsia="Noto Sans CJK JP" w:hAnsi="Noto Sans CJK JP" w:cs="Noto Sans CJK JP" w:hint="eastAsia"/>
        </w:rPr>
        <w:t>验</w:t>
      </w:r>
      <w:r w:rsidRPr="008B1496">
        <w:rPr>
          <w:rFonts w:ascii="游明朝" w:eastAsia="游明朝" w:hAnsi="游明朝" w:cs="游明朝" w:hint="eastAsia"/>
        </w:rPr>
        <w:t>。</w:t>
      </w:r>
    </w:p>
    <w:p w14:paraId="7FDEFAD1" w14:textId="77777777" w:rsidR="008B1496" w:rsidRPr="008B1496" w:rsidRDefault="008B1496">
      <w:pPr>
        <w:pStyle w:val="Compact"/>
        <w:numPr>
          <w:ilvl w:val="0"/>
          <w:numId w:val="18"/>
        </w:numPr>
        <w:rPr>
          <w:rFonts w:asciiTheme="minorEastAsia" w:hAnsiTheme="minorEastAsia"/>
        </w:rPr>
      </w:pPr>
      <w:r w:rsidRPr="008B1496">
        <w:rPr>
          <w:rFonts w:asciiTheme="minorEastAsia" w:hAnsiTheme="minorEastAsia"/>
          <w:b/>
          <w:bCs/>
        </w:rPr>
        <w:t>AfterTranslate</w:t>
      </w:r>
      <w:r w:rsidRPr="008B1496">
        <w:rPr>
          <w:rFonts w:asciiTheme="minorEastAsia" w:hAnsiTheme="minorEastAsia" w:hint="eastAsia"/>
        </w:rPr>
        <w:t>：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完成事件；返回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、成本、延</w:t>
      </w:r>
      <w:r w:rsidRPr="008B1496">
        <w:rPr>
          <w:rFonts w:ascii="Noto Sans CJK JP" w:eastAsia="Noto Sans CJK JP" w:hAnsi="Noto Sans CJK JP" w:cs="Noto Sans CJK JP" w:hint="eastAsia"/>
        </w:rPr>
        <w:t>迟</w:t>
      </w:r>
      <w:r w:rsidRPr="008B1496">
        <w:rPr>
          <w:rFonts w:ascii="游明朝" w:eastAsia="游明朝" w:hAnsi="游明朝" w:cs="游明朝" w:hint="eastAsia"/>
        </w:rPr>
        <w:t>等信息。</w:t>
      </w:r>
    </w:p>
    <w:p w14:paraId="28491106" w14:textId="77777777" w:rsidR="008B1496" w:rsidRPr="008B1496" w:rsidRDefault="008B1496">
      <w:pPr>
        <w:pStyle w:val="Compact"/>
        <w:numPr>
          <w:ilvl w:val="0"/>
          <w:numId w:val="18"/>
        </w:numPr>
        <w:rPr>
          <w:rFonts w:asciiTheme="minorEastAsia" w:hAnsiTheme="minorEastAsia"/>
        </w:rPr>
      </w:pPr>
      <w:r w:rsidRPr="008B1496">
        <w:rPr>
          <w:rFonts w:asciiTheme="minorEastAsia" w:hAnsiTheme="minorEastAsia"/>
          <w:b/>
          <w:bCs/>
        </w:rPr>
        <w:t>PolicyViolation</w:t>
      </w:r>
      <w:r w:rsidRPr="008B1496">
        <w:rPr>
          <w:rFonts w:asciiTheme="minorEastAsia" w:hAnsiTheme="minorEastAsia" w:hint="eastAsia"/>
        </w:rPr>
        <w:t>：当</w:t>
      </w:r>
      <w:r w:rsidRPr="008B1496">
        <w:rPr>
          <w:rFonts w:ascii="Noto Sans CJK JP" w:eastAsia="Noto Sans CJK JP" w:hAnsi="Noto Sans CJK JP" w:cs="Noto Sans CJK JP" w:hint="eastAsia"/>
        </w:rPr>
        <w:t>检测</w:t>
      </w:r>
      <w:r w:rsidRPr="008B1496">
        <w:rPr>
          <w:rFonts w:ascii="游明朝" w:eastAsia="游明朝" w:hAnsi="游明朝" w:cs="游明朝" w:hint="eastAsia"/>
        </w:rPr>
        <w:t>到敏感</w:t>
      </w:r>
      <w:r w:rsidRPr="008B1496">
        <w:rPr>
          <w:rFonts w:ascii="Noto Sans CJK JP" w:eastAsia="Noto Sans CJK JP" w:hAnsi="Noto Sans CJK JP" w:cs="Noto Sans CJK JP" w:hint="eastAsia"/>
        </w:rPr>
        <w:t>词</w:t>
      </w:r>
      <w:r w:rsidRPr="008B1496">
        <w:rPr>
          <w:rFonts w:ascii="游明朝" w:eastAsia="游明朝" w:hAnsi="游明朝" w:cs="游明朝" w:hint="eastAsia"/>
        </w:rPr>
        <w:t>或</w:t>
      </w:r>
      <w:r w:rsidRPr="008B1496">
        <w:rPr>
          <w:rFonts w:ascii="Noto Sans CJK JP" w:eastAsia="Noto Sans CJK JP" w:hAnsi="Noto Sans CJK JP" w:cs="Noto Sans CJK JP" w:hint="eastAsia"/>
        </w:rPr>
        <w:t>违</w:t>
      </w:r>
      <w:r w:rsidRPr="008B1496">
        <w:rPr>
          <w:rFonts w:ascii="游明朝" w:eastAsia="游明朝" w:hAnsi="游明朝" w:cs="游明朝" w:hint="eastAsia"/>
        </w:rPr>
        <w:t>背合</w:t>
      </w:r>
      <w:r w:rsidRPr="008B1496">
        <w:rPr>
          <w:rFonts w:ascii="Noto Sans CJK JP" w:eastAsia="Noto Sans CJK JP" w:hAnsi="Noto Sans CJK JP" w:cs="Noto Sans CJK JP" w:hint="eastAsia"/>
        </w:rPr>
        <w:t>规</w:t>
      </w:r>
      <w:r w:rsidRPr="008B1496">
        <w:rPr>
          <w:rFonts w:ascii="游明朝" w:eastAsia="游明朝" w:hAnsi="游明朝" w:cs="游明朝" w:hint="eastAsia"/>
        </w:rPr>
        <w:t>策略</w:t>
      </w:r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触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；包含</w:t>
      </w:r>
      <w:r w:rsidRPr="008B1496">
        <w:rPr>
          <w:rFonts w:ascii="Noto Sans CJK JP" w:eastAsia="Noto Sans CJK JP" w:hAnsi="Noto Sans CJK JP" w:cs="Noto Sans CJK JP" w:hint="eastAsia"/>
        </w:rPr>
        <w:t>违规详</w:t>
      </w:r>
      <w:r w:rsidRPr="008B1496">
        <w:rPr>
          <w:rFonts w:ascii="游明朝" w:eastAsia="游明朝" w:hAnsi="游明朝" w:cs="游明朝" w:hint="eastAsia"/>
        </w:rPr>
        <w:t>情和建</w:t>
      </w:r>
      <w:r w:rsidRPr="008B1496">
        <w:rPr>
          <w:rFonts w:ascii="Noto Sans CJK JP" w:eastAsia="Noto Sans CJK JP" w:hAnsi="Noto Sans CJK JP" w:cs="Noto Sans CJK JP" w:hint="eastAsia"/>
        </w:rPr>
        <w:t>议处</w:t>
      </w:r>
      <w:r w:rsidRPr="008B1496">
        <w:rPr>
          <w:rFonts w:ascii="游明朝" w:eastAsia="游明朝" w:hAnsi="游明朝" w:cs="游明朝" w:hint="eastAsia"/>
        </w:rPr>
        <w:t>理方式。</w:t>
      </w:r>
    </w:p>
    <w:p w14:paraId="161ED8A4" w14:textId="77777777" w:rsidR="008B1496" w:rsidRPr="008B1496" w:rsidRDefault="008B1496">
      <w:pPr>
        <w:pStyle w:val="4"/>
        <w:rPr>
          <w:rFonts w:asciiTheme="minorEastAsia" w:eastAsiaTheme="minorEastAsia" w:hAnsiTheme="minorEastAsia"/>
        </w:rPr>
      </w:pPr>
      <w:bookmarkStart w:id="41" w:name="agent-协作"/>
      <w:bookmarkEnd w:id="40"/>
      <w:r w:rsidRPr="008B1496">
        <w:rPr>
          <w:rFonts w:asciiTheme="minorEastAsia" w:eastAsiaTheme="minorEastAsia" w:hAnsiTheme="minorEastAsia"/>
        </w:rPr>
        <w:t xml:space="preserve">Agent </w:t>
      </w:r>
      <w:r w:rsidRPr="008B1496">
        <w:rPr>
          <w:rFonts w:ascii="Noto Sans CJK JP" w:eastAsia="Noto Sans CJK JP" w:hAnsi="Noto Sans CJK JP" w:cs="Noto Sans CJK JP" w:hint="eastAsia"/>
        </w:rPr>
        <w:t>协</w:t>
      </w:r>
      <w:r w:rsidRPr="008B1496">
        <w:rPr>
          <w:rFonts w:ascii="游明朝" w:eastAsia="游明朝" w:hAnsi="游明朝" w:cs="游明朝" w:hint="eastAsia"/>
        </w:rPr>
        <w:t>作</w:t>
      </w:r>
    </w:p>
    <w:p w14:paraId="3869CDAA" w14:textId="77777777" w:rsidR="008B1496" w:rsidRPr="008B1496" w:rsidRDefault="008B1496">
      <w:pPr>
        <w:pStyle w:val="Compact"/>
        <w:numPr>
          <w:ilvl w:val="0"/>
          <w:numId w:val="19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仲裁/投票翻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译</w:t>
      </w:r>
      <w:r w:rsidRPr="008B1496">
        <w:rPr>
          <w:rFonts w:asciiTheme="minorEastAsia" w:hAnsiTheme="minorEastAsia" w:hint="eastAsia"/>
        </w:rPr>
        <w:t>：多个</w:t>
      </w:r>
      <w:r w:rsidRPr="008B1496">
        <w:rPr>
          <w:rFonts w:asciiTheme="minorEastAsia" w:hAnsiTheme="minorEastAsia"/>
        </w:rPr>
        <w:t xml:space="preserve"> Agent </w:t>
      </w:r>
      <w:r w:rsidRPr="008B1496">
        <w:rPr>
          <w:rFonts w:asciiTheme="minorEastAsia" w:hAnsiTheme="minorEastAsia" w:hint="eastAsia"/>
        </w:rPr>
        <w:t>可同</w:t>
      </w:r>
      <w:r w:rsidRPr="008B1496">
        <w:rPr>
          <w:rFonts w:ascii="Noto Sans CJK JP" w:eastAsia="Noto Sans CJK JP" w:hAnsi="Noto Sans CJK JP" w:cs="Noto Sans CJK JP" w:hint="eastAsia"/>
        </w:rPr>
        <w:t>时调</w:t>
      </w:r>
      <w:r w:rsidRPr="008B1496">
        <w:rPr>
          <w:rFonts w:ascii="游明朝" w:eastAsia="游明朝" w:hAnsi="游明朝" w:cs="游明朝" w:hint="eastAsia"/>
        </w:rPr>
        <w:t>用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Style w:val="VerbatimChar"/>
          <w:rFonts w:asciiTheme="minorEastAsia" w:hAnsiTheme="minorEastAsia"/>
        </w:rPr>
        <w:t>tla.translate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提供</w:t>
      </w:r>
      <w:r w:rsidRPr="008B1496">
        <w:rPr>
          <w:rFonts w:ascii="Noto Sans CJK JP" w:eastAsia="Noto Sans CJK JP" w:hAnsi="Noto Sans CJK JP" w:cs="Noto Sans CJK JP" w:hint="eastAsia"/>
        </w:rPr>
        <w:t>备选译</w:t>
      </w:r>
      <w:r w:rsidRPr="008B1496">
        <w:rPr>
          <w:rFonts w:ascii="游明朝" w:eastAsia="游明朝" w:hAnsi="游明朝" w:cs="游明朝" w:hint="eastAsia"/>
        </w:rPr>
        <w:t>文；插件根据</w:t>
      </w:r>
      <w:r w:rsidRPr="008B1496">
        <w:rPr>
          <w:rFonts w:ascii="Noto Sans CJK JP" w:eastAsia="Noto Sans CJK JP" w:hAnsi="Noto Sans CJK JP" w:cs="Noto Sans CJK JP" w:hint="eastAsia"/>
        </w:rPr>
        <w:t>规则</w:t>
      </w:r>
      <w:r w:rsidRPr="008B1496">
        <w:rPr>
          <w:rFonts w:ascii="游明朝" w:eastAsia="游明朝" w:hAnsi="游明朝" w:cs="游明朝" w:hint="eastAsia"/>
        </w:rPr>
        <w:t>（投票或</w:t>
      </w:r>
      <w:r w:rsidRPr="008B1496">
        <w:rPr>
          <w:rFonts w:ascii="Noto Sans CJK JP" w:eastAsia="Noto Sans CJK JP" w:hAnsi="Noto Sans CJK JP" w:cs="Noto Sans CJK JP" w:hint="eastAsia"/>
        </w:rPr>
        <w:t>质</w:t>
      </w:r>
      <w:r w:rsidRPr="008B1496">
        <w:rPr>
          <w:rFonts w:ascii="游明朝" w:eastAsia="游明朝" w:hAnsi="游明朝" w:cs="游明朝" w:hint="eastAsia"/>
        </w:rPr>
        <w:t>量</w:t>
      </w:r>
      <w:r w:rsidRPr="008B1496">
        <w:rPr>
          <w:rFonts w:ascii="Noto Sans CJK JP" w:eastAsia="Noto Sans CJK JP" w:hAnsi="Noto Sans CJK JP" w:cs="Noto Sans CJK JP" w:hint="eastAsia"/>
        </w:rPr>
        <w:t>评</w:t>
      </w:r>
      <w:r w:rsidRPr="008B1496">
        <w:rPr>
          <w:rFonts w:ascii="游明朝" w:eastAsia="游明朝" w:hAnsi="游明朝" w:cs="游明朝" w:hint="eastAsia"/>
        </w:rPr>
        <w:t>分）</w:t>
      </w:r>
      <w:r w:rsidRPr="008B1496">
        <w:rPr>
          <w:rFonts w:ascii="Noto Sans CJK JP" w:eastAsia="Noto Sans CJK JP" w:hAnsi="Noto Sans CJK JP" w:cs="Noto Sans CJK JP" w:hint="eastAsia"/>
        </w:rPr>
        <w:t>选择</w:t>
      </w:r>
      <w:r w:rsidRPr="008B1496">
        <w:rPr>
          <w:rFonts w:ascii="游明朝" w:eastAsia="游明朝" w:hAnsi="游明朝" w:cs="游明朝" w:hint="eastAsia"/>
        </w:rPr>
        <w:t>最佳</w:t>
      </w:r>
      <w:r w:rsidRPr="008B1496">
        <w:rPr>
          <w:rFonts w:ascii="Noto Sans CJK JP" w:eastAsia="Noto Sans CJK JP" w:hAnsi="Noto Sans CJK JP" w:cs="Noto Sans CJK JP" w:hint="eastAsia"/>
        </w:rPr>
        <w:t>结</w:t>
      </w:r>
      <w:r w:rsidRPr="008B1496">
        <w:rPr>
          <w:rFonts w:ascii="游明朝" w:eastAsia="游明朝" w:hAnsi="游明朝" w:cs="游明朝" w:hint="eastAsia"/>
        </w:rPr>
        <w:t>果并呈</w:t>
      </w:r>
      <w:r w:rsidRPr="008B1496">
        <w:rPr>
          <w:rFonts w:ascii="Noto Sans CJK JP" w:eastAsia="Noto Sans CJK JP" w:hAnsi="Noto Sans CJK JP" w:cs="Noto Sans CJK JP" w:hint="eastAsia"/>
        </w:rPr>
        <w:t>现给</w:t>
      </w:r>
      <w:r w:rsidRPr="008B1496">
        <w:rPr>
          <w:rFonts w:ascii="游明朝" w:eastAsia="游明朝" w:hAnsi="游明朝" w:cs="游明朝" w:hint="eastAsia"/>
        </w:rPr>
        <w:t>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。</w:t>
      </w:r>
    </w:p>
    <w:p w14:paraId="4E03D48A" w14:textId="77777777" w:rsidR="008B1496" w:rsidRPr="008B1496" w:rsidRDefault="008B1496">
      <w:pPr>
        <w:pStyle w:val="Compact"/>
        <w:numPr>
          <w:ilvl w:val="0"/>
          <w:numId w:val="19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链</w:t>
      </w:r>
      <w:r w:rsidRPr="008B1496">
        <w:rPr>
          <w:rFonts w:ascii="游明朝" w:eastAsia="游明朝" w:hAnsi="游明朝" w:cs="游明朝" w:hint="eastAsia"/>
          <w:b/>
          <w:bCs/>
        </w:rPr>
        <w:t>式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优</w:t>
      </w:r>
      <w:r w:rsidRPr="008B1496">
        <w:rPr>
          <w:rFonts w:ascii="游明朝" w:eastAsia="游明朝" w:hAnsi="游明朝" w:cs="游明朝" w:hint="eastAsia"/>
          <w:b/>
          <w:bCs/>
        </w:rPr>
        <w:t>化</w:t>
      </w:r>
      <w:r w:rsidRPr="008B1496">
        <w:rPr>
          <w:rFonts w:asciiTheme="minorEastAsia" w:hAnsiTheme="minorEastAsia" w:hint="eastAsia"/>
        </w:rPr>
        <w:t>：Agent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可以按</w:t>
      </w:r>
      <w:r w:rsidRPr="008B1496">
        <w:rPr>
          <w:rFonts w:ascii="Noto Sans CJK JP" w:eastAsia="Noto Sans CJK JP" w:hAnsi="Noto Sans CJK JP" w:cs="Noto Sans CJK JP" w:hint="eastAsia"/>
        </w:rPr>
        <w:t>顺</w:t>
      </w:r>
      <w:r w:rsidRPr="008B1496">
        <w:rPr>
          <w:rFonts w:ascii="游明朝" w:eastAsia="游明朝" w:hAnsi="游明朝" w:cs="游明朝" w:hint="eastAsia"/>
        </w:rPr>
        <w:t>序</w:t>
      </w:r>
      <w:r w:rsidRPr="008B1496">
        <w:rPr>
          <w:rFonts w:ascii="Noto Sans CJK JP" w:eastAsia="Noto Sans CJK JP" w:hAnsi="Noto Sans CJK JP" w:cs="Noto Sans CJK JP" w:hint="eastAsia"/>
        </w:rPr>
        <w:t>调</w:t>
      </w:r>
      <w:r w:rsidRPr="008B1496">
        <w:rPr>
          <w:rFonts w:ascii="游明朝" w:eastAsia="游明朝" w:hAnsi="游明朝" w:cs="游明朝" w:hint="eastAsia"/>
        </w:rPr>
        <w:t>用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Style w:val="VerbatimChar"/>
          <w:rFonts w:asciiTheme="minorEastAsia" w:hAnsiTheme="minorEastAsia"/>
        </w:rPr>
        <w:t>detectLanguage → translate → applyGlossary → rewrite → replyInThread</w:t>
      </w:r>
      <w:r w:rsidRPr="008B1496">
        <w:rPr>
          <w:rFonts w:asciiTheme="minorEastAsia" w:hAnsiTheme="minorEastAsia" w:hint="eastAsia"/>
        </w:rPr>
        <w:t>，每一步</w:t>
      </w:r>
      <w:r w:rsidRPr="008B1496">
        <w:rPr>
          <w:rFonts w:ascii="Noto Sans CJK JP" w:eastAsia="Noto Sans CJK JP" w:hAnsi="Noto Sans CJK JP" w:cs="Noto Sans CJK JP" w:hint="eastAsia"/>
        </w:rPr>
        <w:t>获</w:t>
      </w:r>
      <w:r w:rsidRPr="008B1496">
        <w:rPr>
          <w:rFonts w:ascii="游明朝" w:eastAsia="游明朝" w:hAnsi="游明朝" w:cs="游明朝" w:hint="eastAsia"/>
        </w:rPr>
        <w:t>取前一</w:t>
      </w:r>
      <w:r w:rsidRPr="008B1496">
        <w:rPr>
          <w:rFonts w:ascii="Noto Sans CJK JP" w:eastAsia="Noto Sans CJK JP" w:hAnsi="Noto Sans CJK JP" w:cs="Noto Sans CJK JP" w:hint="eastAsia"/>
        </w:rPr>
        <w:t>阶</w:t>
      </w:r>
      <w:r w:rsidRPr="008B1496">
        <w:rPr>
          <w:rFonts w:ascii="游明朝" w:eastAsia="游明朝" w:hAnsi="游明朝" w:cs="游明朝" w:hint="eastAsia"/>
        </w:rPr>
        <w:t>段</w:t>
      </w:r>
      <w:r w:rsidRPr="008B1496">
        <w:rPr>
          <w:rFonts w:ascii="Noto Sans CJK JP" w:eastAsia="Noto Sans CJK JP" w:hAnsi="Noto Sans CJK JP" w:cs="Noto Sans CJK JP" w:hint="eastAsia"/>
        </w:rPr>
        <w:t>结</w:t>
      </w:r>
      <w:r w:rsidRPr="008B1496">
        <w:rPr>
          <w:rFonts w:ascii="游明朝" w:eastAsia="游明朝" w:hAnsi="游明朝" w:cs="游明朝" w:hint="eastAsia"/>
        </w:rPr>
        <w:t>果并</w:t>
      </w:r>
      <w:r w:rsidRPr="008B1496">
        <w:rPr>
          <w:rFonts w:ascii="Noto Sans CJK JP" w:eastAsia="Noto Sans CJK JP" w:hAnsi="Noto Sans CJK JP" w:cs="Noto Sans CJK JP" w:hint="eastAsia"/>
        </w:rPr>
        <w:t>进</w:t>
      </w:r>
      <w:r w:rsidRPr="008B1496">
        <w:rPr>
          <w:rFonts w:ascii="游明朝" w:eastAsia="游明朝" w:hAnsi="游明朝" w:cs="游明朝" w:hint="eastAsia"/>
        </w:rPr>
        <w:t>行改</w:t>
      </w:r>
      <w:r w:rsidRPr="008B1496">
        <w:rPr>
          <w:rFonts w:ascii="Noto Sans CJK JP" w:eastAsia="Noto Sans CJK JP" w:hAnsi="Noto Sans CJK JP" w:cs="Noto Sans CJK JP" w:hint="eastAsia"/>
        </w:rPr>
        <w:t>进</w:t>
      </w:r>
      <w:r w:rsidRPr="008B1496">
        <w:rPr>
          <w:rFonts w:ascii="游明朝" w:eastAsia="游明朝" w:hAnsi="游明朝" w:cs="游明朝" w:hint="eastAsia"/>
        </w:rPr>
        <w:t>。</w:t>
      </w:r>
    </w:p>
    <w:p w14:paraId="03FD8D8D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42" w:name="数据模型"/>
      <w:bookmarkEnd w:id="37"/>
      <w:bookmarkEnd w:id="41"/>
      <w:r w:rsidRPr="008B1496">
        <w:rPr>
          <w:rFonts w:asciiTheme="minorEastAsia" w:eastAsiaTheme="minorEastAsia" w:hAnsiTheme="minorEastAsia" w:hint="eastAsia"/>
        </w:rPr>
        <w:lastRenderedPageBreak/>
        <w:t>数据模型</w:t>
      </w:r>
    </w:p>
    <w:p w14:paraId="312BFE6A" w14:textId="77777777" w:rsidR="008B1496" w:rsidRPr="008B1496" w:rsidRDefault="008B1496">
      <w:pPr>
        <w:pStyle w:val="4"/>
        <w:rPr>
          <w:rFonts w:asciiTheme="minorEastAsia" w:eastAsiaTheme="minorEastAsia" w:hAnsiTheme="minorEastAsia"/>
        </w:rPr>
      </w:pPr>
      <w:bookmarkStart w:id="43" w:name="核心实体"/>
      <w:r w:rsidRPr="008B1496">
        <w:rPr>
          <w:rFonts w:asciiTheme="minorEastAsia" w:eastAsiaTheme="minorEastAsia" w:hAnsiTheme="minorEastAsia" w:hint="eastAsia"/>
        </w:rPr>
        <w:t>核心</w:t>
      </w:r>
      <w:r w:rsidRPr="008B1496">
        <w:rPr>
          <w:rFonts w:ascii="Noto Sans CJK JP" w:eastAsia="Noto Sans CJK JP" w:hAnsi="Noto Sans CJK JP" w:cs="Noto Sans CJK JP" w:hint="eastAsia"/>
        </w:rPr>
        <w:t>实</w:t>
      </w:r>
      <w:r w:rsidRPr="008B1496">
        <w:rPr>
          <w:rFonts w:ascii="游明朝" w:eastAsia="游明朝" w:hAnsi="游明朝" w:cs="游明朝" w:hint="eastAsia"/>
        </w:rPr>
        <w:t>体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61"/>
        <w:gridCol w:w="2306"/>
        <w:gridCol w:w="4787"/>
      </w:tblGrid>
      <w:tr w:rsidR="008B1496" w:rsidRPr="008B1496" w14:paraId="0E85C36F" w14:textId="77777777" w:rsidTr="007C7E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FCBF814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实</w:t>
            </w:r>
            <w:r w:rsidRPr="008B1496">
              <w:rPr>
                <w:rFonts w:ascii="游明朝" w:eastAsia="游明朝" w:hAnsi="游明朝" w:cs="游明朝" w:hint="eastAsia"/>
              </w:rPr>
              <w:t>体</w:t>
            </w:r>
          </w:p>
        </w:tc>
        <w:tc>
          <w:tcPr>
            <w:tcW w:w="0" w:type="auto"/>
          </w:tcPr>
          <w:p w14:paraId="4EF913B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说</w:t>
            </w:r>
            <w:r w:rsidRPr="008B1496">
              <w:rPr>
                <w:rFonts w:ascii="游明朝" w:eastAsia="游明朝" w:hAnsi="游明朝" w:cs="游明朝" w:hint="eastAsia"/>
              </w:rPr>
              <w:t>明</w:t>
            </w:r>
          </w:p>
        </w:tc>
        <w:tc>
          <w:tcPr>
            <w:tcW w:w="0" w:type="auto"/>
          </w:tcPr>
          <w:p w14:paraId="44766EC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键</w:t>
            </w:r>
            <w:r w:rsidRPr="008B1496">
              <w:rPr>
                <w:rFonts w:ascii="游明朝" w:eastAsia="游明朝" w:hAnsi="游明朝" w:cs="游明朝" w:hint="eastAsia"/>
              </w:rPr>
              <w:t>与索引</w:t>
            </w:r>
          </w:p>
        </w:tc>
      </w:tr>
      <w:tr w:rsidR="008B1496" w:rsidRPr="008B1496" w14:paraId="54E88E39" w14:textId="77777777">
        <w:tc>
          <w:tcPr>
            <w:tcW w:w="0" w:type="auto"/>
          </w:tcPr>
          <w:p w14:paraId="3CA730B2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  <w:b/>
                <w:bCs/>
              </w:rPr>
              <w:t>TranslationJob</w:t>
            </w:r>
          </w:p>
        </w:tc>
        <w:tc>
          <w:tcPr>
            <w:tcW w:w="0" w:type="auto"/>
          </w:tcPr>
          <w:p w14:paraId="7503FF6B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描述一次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务</w:t>
            </w:r>
            <w:r w:rsidRPr="008B1496">
              <w:rPr>
                <w:rFonts w:ascii="游明朝" w:eastAsia="游明朝" w:hAnsi="游明朝" w:cs="游明朝" w:hint="eastAsia"/>
              </w:rPr>
              <w:t>，包括原文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、状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态</w:t>
            </w:r>
            <w:r w:rsidRPr="008B1496">
              <w:rPr>
                <w:rFonts w:ascii="游明朝" w:eastAsia="游明朝" w:hAnsi="游明朝" w:cs="游明朝" w:hint="eastAsia"/>
              </w:rPr>
              <w:t>、成本、延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迟</w:t>
            </w:r>
            <w:r w:rsidRPr="008B1496">
              <w:rPr>
                <w:rFonts w:ascii="游明朝" w:eastAsia="游明朝" w:hAnsi="游明朝" w:cs="游明朝" w:hint="eastAsia"/>
              </w:rPr>
              <w:t>、模型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ID、片段列表</w:t>
            </w:r>
          </w:p>
        </w:tc>
        <w:tc>
          <w:tcPr>
            <w:tcW w:w="0" w:type="auto"/>
          </w:tcPr>
          <w:p w14:paraId="356A952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键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JobId</w:t>
            </w:r>
            <w:r w:rsidRPr="008B1496">
              <w:rPr>
                <w:rFonts w:asciiTheme="minorEastAsia" w:hAnsiTheme="minorEastAsia" w:hint="eastAsia"/>
              </w:rPr>
              <w:t>；索引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TenantId + CreatedAt</w:t>
            </w:r>
            <w:r w:rsidRPr="008B1496">
              <w:rPr>
                <w:rFonts w:asciiTheme="minorEastAsia" w:hAnsiTheme="minorEastAsia" w:hint="eastAsia"/>
              </w:rPr>
              <w:t>；状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态</w:t>
            </w:r>
            <w:r w:rsidRPr="008B1496">
              <w:rPr>
                <w:rFonts w:ascii="游明朝" w:eastAsia="游明朝" w:hAnsi="游明朝" w:cs="游明朝" w:hint="eastAsia"/>
              </w:rPr>
              <w:t>字段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Pending/Processing/Completed/Failed</w:t>
            </w:r>
            <w:r w:rsidRPr="008B1496">
              <w:rPr>
                <w:rFonts w:asciiTheme="minorEastAsia" w:hAnsiTheme="minorEastAsia" w:hint="eastAsia"/>
              </w:rPr>
              <w:t>；支持子表存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储</w:t>
            </w:r>
            <w:r w:rsidRPr="008B1496">
              <w:rPr>
                <w:rFonts w:ascii="游明朝" w:eastAsia="游明朝" w:hAnsi="游明朝" w:cs="游明朝" w:hint="eastAsia"/>
              </w:rPr>
              <w:t>分片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务</w:t>
            </w:r>
            <w:r w:rsidRPr="008B1496">
              <w:rPr>
                <w:rFonts w:ascii="游明朝" w:eastAsia="游明朝" w:hAnsi="游明朝" w:cs="游明朝" w:hint="eastAsia"/>
              </w:rPr>
              <w:t>。</w:t>
            </w:r>
          </w:p>
        </w:tc>
      </w:tr>
      <w:tr w:rsidR="008B1496" w:rsidRPr="008B1496" w14:paraId="6BCCF489" w14:textId="77777777">
        <w:tc>
          <w:tcPr>
            <w:tcW w:w="0" w:type="auto"/>
          </w:tcPr>
          <w:p w14:paraId="78A4FC1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  <w:b/>
                <w:bCs/>
              </w:rPr>
              <w:t>MessageContext</w:t>
            </w:r>
          </w:p>
        </w:tc>
        <w:tc>
          <w:tcPr>
            <w:tcW w:w="0" w:type="auto"/>
          </w:tcPr>
          <w:p w14:paraId="6C68FBD0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保存消息信息：ThreadId、ChannelId、UserId、Timestamp、首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选语</w:t>
            </w:r>
            <w:r w:rsidRPr="008B1496">
              <w:rPr>
                <w:rFonts w:ascii="游明朝" w:eastAsia="游明朝" w:hAnsi="游明朝" w:cs="游明朝" w:hint="eastAsia"/>
              </w:rPr>
              <w:t>言等；用于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上下文和权限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检查</w:t>
            </w:r>
          </w:p>
        </w:tc>
        <w:tc>
          <w:tcPr>
            <w:tcW w:w="0" w:type="auto"/>
          </w:tcPr>
          <w:p w14:paraId="12915094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键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ContextId</w:t>
            </w:r>
            <w:r w:rsidRPr="008B1496">
              <w:rPr>
                <w:rFonts w:asciiTheme="minorEastAsia" w:hAnsiTheme="minorEastAsia" w:hint="eastAsia"/>
              </w:rPr>
              <w:t>；索引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ThreadId</w:t>
            </w:r>
            <w:r w:rsidRPr="008B1496">
              <w:rPr>
                <w:rFonts w:asciiTheme="minorEastAsia" w:hAnsiTheme="minorEastAsia" w:hint="eastAsia"/>
              </w:rPr>
              <w:t>；包含外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键</w:t>
            </w:r>
            <w:r w:rsidRPr="008B1496">
              <w:rPr>
                <w:rFonts w:ascii="游明朝" w:eastAsia="游明朝" w:hAnsi="游明朝" w:cs="游明朝" w:hint="eastAsia"/>
              </w:rPr>
              <w:t>到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与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频</w:t>
            </w:r>
            <w:r w:rsidRPr="008B1496">
              <w:rPr>
                <w:rFonts w:ascii="游明朝" w:eastAsia="游明朝" w:hAnsi="游明朝" w:cs="游明朝" w:hint="eastAsia"/>
              </w:rPr>
              <w:t>道。</w:t>
            </w:r>
          </w:p>
        </w:tc>
      </w:tr>
      <w:tr w:rsidR="008B1496" w:rsidRPr="008B1496" w14:paraId="2EA70C7C" w14:textId="77777777">
        <w:tc>
          <w:tcPr>
            <w:tcW w:w="0" w:type="auto"/>
          </w:tcPr>
          <w:p w14:paraId="30CE2382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  <w:b/>
                <w:bCs/>
              </w:rPr>
              <w:t>GlossaryEntry</w:t>
            </w:r>
          </w:p>
        </w:tc>
        <w:tc>
          <w:tcPr>
            <w:tcW w:w="0" w:type="auto"/>
          </w:tcPr>
          <w:p w14:paraId="6F34EFE4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术语库</w:t>
            </w:r>
            <w:r w:rsidRPr="008B1496">
              <w:rPr>
                <w:rFonts w:ascii="游明朝" w:eastAsia="游明朝" w:hAnsi="游明朝" w:cs="游明朝" w:hint="eastAsia"/>
              </w:rPr>
              <w:t>条目：源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词</w:t>
            </w:r>
            <w:r w:rsidRPr="008B1496">
              <w:rPr>
                <w:rFonts w:ascii="游明朝" w:eastAsia="游明朝" w:hAnsi="游明朝" w:cs="游明朝" w:hint="eastAsia"/>
              </w:rPr>
              <w:t>、目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标词</w:t>
            </w:r>
            <w:r w:rsidRPr="008B1496">
              <w:rPr>
                <w:rFonts w:ascii="游明朝" w:eastAsia="游明朝" w:hAnsi="游明朝" w:cs="游明朝" w:hint="eastAsia"/>
              </w:rPr>
              <w:t>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语</w:t>
            </w:r>
            <w:r w:rsidRPr="008B1496">
              <w:rPr>
                <w:rFonts w:ascii="游明朝" w:eastAsia="游明朝" w:hAnsi="游明朝" w:cs="游明朝" w:hint="eastAsia"/>
              </w:rPr>
              <w:t>言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对</w:t>
            </w:r>
            <w:r w:rsidRPr="008B1496">
              <w:rPr>
                <w:rFonts w:ascii="游明朝" w:eastAsia="游明朝" w:hAnsi="游明朝" w:cs="游明朝" w:hint="eastAsia"/>
              </w:rPr>
              <w:t>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优</w:t>
            </w:r>
            <w:r w:rsidRPr="008B1496">
              <w:rPr>
                <w:rFonts w:ascii="游明朝" w:eastAsia="游明朝" w:hAnsi="游明朝" w:cs="游明朝" w:hint="eastAsia"/>
              </w:rPr>
              <w:t>先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级</w:t>
            </w:r>
            <w:r w:rsidRPr="008B1496">
              <w:rPr>
                <w:rFonts w:ascii="游明朝" w:eastAsia="游明朝" w:hAnsi="游明朝" w:cs="游明朝" w:hint="eastAsia"/>
              </w:rPr>
              <w:t>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备</w:t>
            </w:r>
            <w:r w:rsidRPr="008B1496">
              <w:rPr>
                <w:rFonts w:ascii="游明朝" w:eastAsia="游明朝" w:hAnsi="游明朝" w:cs="游明朝" w:hint="eastAsia"/>
              </w:rPr>
              <w:t>注；可属于特定租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Theme="minorEastAsia" w:hAnsiTheme="minorEastAsia" w:hint="eastAsia"/>
              </w:rPr>
              <w:t>/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频</w:t>
            </w:r>
            <w:r w:rsidRPr="008B1496">
              <w:rPr>
                <w:rFonts w:ascii="游明朝" w:eastAsia="游明朝" w:hAnsi="游明朝" w:cs="游明朝" w:hint="eastAsia"/>
              </w:rPr>
              <w:t>道</w:t>
            </w:r>
            <w:r w:rsidRPr="008B1496">
              <w:rPr>
                <w:rFonts w:asciiTheme="minorEastAsia" w:hAnsiTheme="minorEastAsia" w:hint="eastAsia"/>
              </w:rPr>
              <w:t>/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</w:p>
        </w:tc>
        <w:tc>
          <w:tcPr>
            <w:tcW w:w="0" w:type="auto"/>
          </w:tcPr>
          <w:p w14:paraId="5CE3EA7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键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EntryId</w:t>
            </w:r>
            <w:r w:rsidRPr="008B1496">
              <w:rPr>
                <w:rFonts w:asciiTheme="minorEastAsia" w:hAnsiTheme="minorEastAsia" w:hint="eastAsia"/>
              </w:rPr>
              <w:t>；复合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键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TenantId + SourceTerm + TargetLang</w:t>
            </w:r>
            <w:r w:rsidRPr="008B1496">
              <w:rPr>
                <w:rFonts w:asciiTheme="minorEastAsia" w:hAnsiTheme="minorEastAsia" w:hint="eastAsia"/>
              </w:rPr>
              <w:t>；索引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GlossaryId</w:t>
            </w:r>
            <w:r w:rsidRPr="008B1496">
              <w:rPr>
                <w:rFonts w:asciiTheme="minorEastAsia" w:hAnsiTheme="minorEastAsia"/>
              </w:rPr>
              <w:t>。</w:t>
            </w:r>
          </w:p>
        </w:tc>
      </w:tr>
      <w:tr w:rsidR="008B1496" w:rsidRPr="008B1496" w14:paraId="396B7A92" w14:textId="77777777">
        <w:tc>
          <w:tcPr>
            <w:tcW w:w="0" w:type="auto"/>
          </w:tcPr>
          <w:p w14:paraId="5996B36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  <w:b/>
                <w:bCs/>
              </w:rPr>
              <w:t>Policy</w:t>
            </w:r>
          </w:p>
        </w:tc>
        <w:tc>
          <w:tcPr>
            <w:tcW w:w="0" w:type="auto"/>
          </w:tcPr>
          <w:p w14:paraId="056E809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存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储</w:t>
            </w:r>
            <w:r w:rsidRPr="008B1496">
              <w:rPr>
                <w:rFonts w:ascii="游明朝" w:eastAsia="游明朝" w:hAnsi="游明朝" w:cs="游明朝" w:hint="eastAsia"/>
              </w:rPr>
              <w:t>租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配置，包括模型路由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预</w:t>
            </w:r>
            <w:r w:rsidRPr="008B1496">
              <w:rPr>
                <w:rFonts w:ascii="游明朝" w:eastAsia="游明朝" w:hAnsi="游明朝" w:cs="游明朝" w:hint="eastAsia"/>
              </w:rPr>
              <w:t>算、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库</w:t>
            </w:r>
            <w:r w:rsidRPr="008B1496">
              <w:rPr>
                <w:rFonts w:ascii="游明朝" w:eastAsia="游明朝" w:hAnsi="游明朝" w:cs="游明朝" w:hint="eastAsia"/>
              </w:rPr>
              <w:t>、</w:t>
            </w:r>
            <w:r w:rsidRPr="008B1496">
              <w:rPr>
                <w:rFonts w:asciiTheme="minorEastAsia" w:hAnsiTheme="minorEastAsia" w:hint="eastAsia"/>
              </w:rPr>
              <w:t>RAG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开关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语</w:t>
            </w:r>
            <w:r w:rsidRPr="008B1496">
              <w:rPr>
                <w:rFonts w:ascii="游明朝" w:eastAsia="游明朝" w:hAnsi="游明朝" w:cs="游明朝" w:hint="eastAsia"/>
              </w:rPr>
              <w:t>气模板等</w:t>
            </w:r>
          </w:p>
        </w:tc>
        <w:tc>
          <w:tcPr>
            <w:tcW w:w="0" w:type="auto"/>
          </w:tcPr>
          <w:p w14:paraId="7B48F853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键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TenantId</w:t>
            </w:r>
            <w:r w:rsidRPr="008B1496">
              <w:rPr>
                <w:rFonts w:asciiTheme="minorEastAsia" w:hAnsiTheme="minorEastAsia" w:hint="eastAsia"/>
              </w:rPr>
              <w:t>；包含</w:t>
            </w:r>
            <w:r w:rsidRPr="008B1496">
              <w:rPr>
                <w:rFonts w:asciiTheme="minorEastAsia" w:hAnsiTheme="minorEastAsia"/>
              </w:rPr>
              <w:t xml:space="preserve"> JSON </w:t>
            </w:r>
            <w:r w:rsidRPr="008B1496">
              <w:rPr>
                <w:rFonts w:asciiTheme="minorEastAsia" w:hAnsiTheme="minorEastAsia" w:hint="eastAsia"/>
              </w:rPr>
              <w:t>配置；支持版本控制。</w:t>
            </w:r>
          </w:p>
        </w:tc>
      </w:tr>
      <w:tr w:rsidR="008B1496" w:rsidRPr="008B1496" w14:paraId="4592820A" w14:textId="77777777">
        <w:tc>
          <w:tcPr>
            <w:tcW w:w="0" w:type="auto"/>
          </w:tcPr>
          <w:p w14:paraId="6B49F49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  <w:b/>
                <w:bCs/>
              </w:rPr>
              <w:t>ProviderConfig</w:t>
            </w:r>
          </w:p>
        </w:tc>
        <w:tc>
          <w:tcPr>
            <w:tcW w:w="0" w:type="auto"/>
          </w:tcPr>
          <w:p w14:paraId="0F398F51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每个模型提供商的配置：API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Key、</w:t>
            </w:r>
            <w:r w:rsidRPr="008B1496">
              <w:rPr>
                <w:rFonts w:asciiTheme="minorEastAsia" w:hAnsiTheme="minorEastAsia" w:hint="eastAsia"/>
              </w:rPr>
              <w:lastRenderedPageBreak/>
              <w:t>Endpoint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优</w:t>
            </w:r>
            <w:r w:rsidRPr="008B1496">
              <w:rPr>
                <w:rFonts w:ascii="游明朝" w:eastAsia="游明朝" w:hAnsi="游明朝" w:cs="游明朝" w:hint="eastAsia"/>
              </w:rPr>
              <w:t>先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级</w:t>
            </w:r>
            <w:r w:rsidRPr="008B1496">
              <w:rPr>
                <w:rFonts w:ascii="游明朝" w:eastAsia="游明朝" w:hAnsi="游明朝" w:cs="游明朝" w:hint="eastAsia"/>
              </w:rPr>
              <w:t>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费</w:t>
            </w:r>
            <w:r w:rsidRPr="008B1496">
              <w:rPr>
                <w:rFonts w:ascii="游明朝" w:eastAsia="游明朝" w:hAnsi="游明朝" w:cs="游明朝" w:hint="eastAsia"/>
              </w:rPr>
              <w:t>用估算等</w:t>
            </w:r>
          </w:p>
        </w:tc>
        <w:tc>
          <w:tcPr>
            <w:tcW w:w="0" w:type="auto"/>
          </w:tcPr>
          <w:p w14:paraId="2E3BC21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lastRenderedPageBreak/>
              <w:t>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键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ProviderId</w:t>
            </w:r>
            <w:r w:rsidRPr="008B1496">
              <w:rPr>
                <w:rFonts w:asciiTheme="minorEastAsia" w:hAnsiTheme="minorEastAsia" w:hint="eastAsia"/>
              </w:rPr>
              <w:t>；索引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TenantId</w:t>
            </w:r>
            <w:r w:rsidRPr="008B1496">
              <w:rPr>
                <w:rFonts w:asciiTheme="minorEastAsia" w:hAnsiTheme="minorEastAsia" w:hint="eastAsia"/>
              </w:rPr>
              <w:t>（多租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各自配置）。</w:t>
            </w:r>
          </w:p>
        </w:tc>
      </w:tr>
      <w:tr w:rsidR="008B1496" w:rsidRPr="008B1496" w14:paraId="0B725598" w14:textId="77777777">
        <w:tc>
          <w:tcPr>
            <w:tcW w:w="0" w:type="auto"/>
          </w:tcPr>
          <w:p w14:paraId="2093999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  <w:b/>
                <w:bCs/>
              </w:rPr>
              <w:t>AuditTrail</w:t>
            </w:r>
          </w:p>
        </w:tc>
        <w:tc>
          <w:tcPr>
            <w:tcW w:w="0" w:type="auto"/>
          </w:tcPr>
          <w:p w14:paraId="5979100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审计记录</w:t>
            </w:r>
            <w:r w:rsidRPr="008B1496">
              <w:rPr>
                <w:rFonts w:ascii="游明朝" w:eastAsia="游明朝" w:hAnsi="游明朝" w:cs="游明朝" w:hint="eastAsia"/>
              </w:rPr>
              <w:t>：</w:t>
            </w:r>
            <w:r w:rsidRPr="008B1496">
              <w:rPr>
                <w:rFonts w:asciiTheme="minorEastAsia" w:hAnsiTheme="minorEastAsia" w:hint="eastAsia"/>
              </w:rPr>
              <w:t>JobId、UserId、Action、Timestamp、HashDigest、ModelId、Parameters、ResultStatus</w:t>
            </w:r>
          </w:p>
        </w:tc>
        <w:tc>
          <w:tcPr>
            <w:tcW w:w="0" w:type="auto"/>
          </w:tcPr>
          <w:p w14:paraId="146896EA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键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AuditId</w:t>
            </w:r>
            <w:r w:rsidRPr="008B1496">
              <w:rPr>
                <w:rFonts w:asciiTheme="minorEastAsia" w:hAnsiTheme="minorEastAsia" w:hint="eastAsia"/>
              </w:rPr>
              <w:t>；索引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TenantId + Timestamp</w:t>
            </w:r>
            <w:r w:rsidRPr="008B1496">
              <w:rPr>
                <w:rFonts w:asciiTheme="minorEastAsia" w:hAnsiTheme="minorEastAsia" w:hint="eastAsia"/>
              </w:rPr>
              <w:t>；存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储</w:t>
            </w:r>
            <w:r w:rsidRPr="008B1496">
              <w:rPr>
                <w:rFonts w:ascii="游明朝" w:eastAsia="游明朝" w:hAnsi="游明朝" w:cs="游明朝" w:hint="eastAsia"/>
              </w:rPr>
              <w:t>指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纹</w:t>
            </w:r>
            <w:r w:rsidRPr="008B1496">
              <w:rPr>
                <w:rFonts w:ascii="游明朝" w:eastAsia="游明朝" w:hAnsi="游明朝" w:cs="游明朝" w:hint="eastAsia"/>
              </w:rPr>
              <w:t>和敏感字段加密。</w:t>
            </w:r>
          </w:p>
        </w:tc>
      </w:tr>
    </w:tbl>
    <w:p w14:paraId="3C4A5FBE" w14:textId="77777777" w:rsidR="008B1496" w:rsidRPr="008B1496" w:rsidRDefault="008B1496">
      <w:pPr>
        <w:pStyle w:val="4"/>
        <w:rPr>
          <w:rFonts w:asciiTheme="minorEastAsia" w:eastAsiaTheme="minorEastAsia" w:hAnsiTheme="minorEastAsia"/>
        </w:rPr>
      </w:pPr>
      <w:bookmarkStart w:id="44" w:name="多租户隔离"/>
      <w:bookmarkEnd w:id="43"/>
      <w:r w:rsidRPr="008B1496">
        <w:rPr>
          <w:rFonts w:asciiTheme="minorEastAsia" w:eastAsiaTheme="minorEastAsia" w:hAnsiTheme="minorEastAsia" w:hint="eastAsia"/>
        </w:rPr>
        <w:t>多租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隔离</w:t>
      </w:r>
    </w:p>
    <w:p w14:paraId="0C47C65B" w14:textId="77777777" w:rsidR="008B1496" w:rsidRPr="008B1496" w:rsidRDefault="008B1496">
      <w:pPr>
        <w:pStyle w:val="Compact"/>
        <w:numPr>
          <w:ilvl w:val="0"/>
          <w:numId w:val="20"/>
        </w:numPr>
        <w:rPr>
          <w:rFonts w:asciiTheme="minorEastAsia" w:hAnsiTheme="minorEastAsia"/>
        </w:rPr>
      </w:pPr>
      <w:r w:rsidRPr="008B1496">
        <w:rPr>
          <w:rFonts w:asciiTheme="minorEastAsia" w:hAnsiTheme="minorEastAsia"/>
          <w:b/>
          <w:bCs/>
        </w:rPr>
        <w:t>TenantId + Partition Key</w:t>
      </w:r>
      <w:r w:rsidRPr="008B1496">
        <w:rPr>
          <w:rFonts w:asciiTheme="minorEastAsia" w:hAnsiTheme="minorEastAsia" w:hint="eastAsia"/>
        </w:rPr>
        <w:t>：所有表均以</w:t>
      </w:r>
      <w:r w:rsidRPr="008B1496">
        <w:rPr>
          <w:rFonts w:asciiTheme="minorEastAsia" w:hAnsiTheme="minorEastAsia"/>
        </w:rPr>
        <w:t xml:space="preserve"> TenantId </w:t>
      </w:r>
      <w:r w:rsidRPr="008B1496">
        <w:rPr>
          <w:rFonts w:ascii="Noto Sans CJK JP" w:eastAsia="Noto Sans CJK JP" w:hAnsi="Noto Sans CJK JP" w:cs="Noto Sans CJK JP" w:hint="eastAsia"/>
        </w:rPr>
        <w:t>为</w:t>
      </w:r>
      <w:r w:rsidRPr="008B1496">
        <w:rPr>
          <w:rFonts w:ascii="游明朝" w:eastAsia="游明朝" w:hAnsi="游明朝" w:cs="游明朝" w:hint="eastAsia"/>
        </w:rPr>
        <w:t>分区</w:t>
      </w:r>
      <w:r w:rsidRPr="008B1496">
        <w:rPr>
          <w:rFonts w:ascii="Noto Sans CJK JP" w:eastAsia="Noto Sans CJK JP" w:hAnsi="Noto Sans CJK JP" w:cs="Noto Sans CJK JP" w:hint="eastAsia"/>
        </w:rPr>
        <w:t>键</w:t>
      </w:r>
      <w:r w:rsidRPr="008B1496">
        <w:rPr>
          <w:rFonts w:ascii="游明朝" w:eastAsia="游明朝" w:hAnsi="游明朝" w:cs="游明朝" w:hint="eastAsia"/>
        </w:rPr>
        <w:t>；数据按租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隔离，保障安全。</w:t>
      </w:r>
    </w:p>
    <w:p w14:paraId="38914BBA" w14:textId="77777777" w:rsidR="008B1496" w:rsidRPr="008B1496" w:rsidRDefault="008B1496">
      <w:pPr>
        <w:pStyle w:val="Compact"/>
        <w:numPr>
          <w:ilvl w:val="0"/>
          <w:numId w:val="20"/>
        </w:numPr>
        <w:rPr>
          <w:rFonts w:asciiTheme="minorEastAsia" w:hAnsiTheme="minorEastAsia"/>
        </w:rPr>
      </w:pPr>
      <w:r w:rsidRPr="008B1496">
        <w:rPr>
          <w:rFonts w:asciiTheme="minorEastAsia" w:hAnsiTheme="minorEastAsia"/>
          <w:b/>
          <w:bCs/>
        </w:rPr>
        <w:t>ChannelId &amp; UserId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Fonts w:ascii="Noto Sans CJK JP" w:eastAsia="Noto Sans CJK JP" w:hAnsi="Noto Sans CJK JP" w:cs="Noto Sans CJK JP" w:hint="eastAsia"/>
        </w:rPr>
        <w:t>细</w:t>
      </w:r>
      <w:r w:rsidRPr="008B1496">
        <w:rPr>
          <w:rFonts w:ascii="游明朝" w:eastAsia="游明朝" w:hAnsi="游明朝" w:cs="游明朝" w:hint="eastAsia"/>
        </w:rPr>
        <w:t>粒度</w:t>
      </w:r>
      <w:r w:rsidRPr="008B1496">
        <w:rPr>
          <w:rFonts w:ascii="Noto Sans CJK JP" w:eastAsia="Noto Sans CJK JP" w:hAnsi="Noto Sans CJK JP" w:cs="Noto Sans CJK JP" w:hint="eastAsia"/>
        </w:rPr>
        <w:t>标识</w:t>
      </w:r>
      <w:r w:rsidRPr="008B1496">
        <w:rPr>
          <w:rFonts w:ascii="游明朝" w:eastAsia="游明朝" w:hAnsi="游明朝" w:cs="游明朝" w:hint="eastAsia"/>
        </w:rPr>
        <w:t>上下文；在权限</w:t>
      </w:r>
      <w:r w:rsidRPr="008B1496">
        <w:rPr>
          <w:rFonts w:ascii="Noto Sans CJK JP" w:eastAsia="Noto Sans CJK JP" w:hAnsi="Noto Sans CJK JP" w:cs="Noto Sans CJK JP" w:hint="eastAsia"/>
        </w:rPr>
        <w:t>层</w:t>
      </w:r>
      <w:r w:rsidRPr="008B1496">
        <w:rPr>
          <w:rFonts w:ascii="游明朝" w:eastAsia="游明朝" w:hAnsi="游明朝" w:cs="游明朝" w:hint="eastAsia"/>
        </w:rPr>
        <w:t>面与</w:t>
      </w:r>
      <w:r w:rsidRPr="008B1496">
        <w:rPr>
          <w:rFonts w:asciiTheme="minorEastAsia" w:hAnsiTheme="minorEastAsia"/>
        </w:rPr>
        <w:t xml:space="preserve"> Teams </w:t>
      </w:r>
      <w:r w:rsidRPr="008B1496">
        <w:rPr>
          <w:rFonts w:asciiTheme="minorEastAsia" w:hAnsiTheme="minorEastAsia" w:hint="eastAsia"/>
        </w:rPr>
        <w:t>的授权模型</w:t>
      </w:r>
      <w:r w:rsidRPr="008B1496">
        <w:rPr>
          <w:rFonts w:ascii="Noto Sans CJK JP" w:eastAsia="Noto Sans CJK JP" w:hAnsi="Noto Sans CJK JP" w:cs="Noto Sans CJK JP" w:hint="eastAsia"/>
        </w:rPr>
        <w:t>对齐</w:t>
      </w:r>
      <w:r w:rsidRPr="008B1496">
        <w:rPr>
          <w:rFonts w:ascii="游明朝" w:eastAsia="游明朝" w:hAnsi="游明朝" w:cs="游明朝" w:hint="eastAsia"/>
        </w:rPr>
        <w:t>。</w:t>
      </w:r>
    </w:p>
    <w:p w14:paraId="39130107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45" w:name="接口契约"/>
      <w:bookmarkEnd w:id="42"/>
      <w:bookmarkEnd w:id="44"/>
      <w:r w:rsidRPr="008B1496">
        <w:rPr>
          <w:rFonts w:asciiTheme="minorEastAsia" w:eastAsiaTheme="minorEastAsia" w:hAnsiTheme="minorEastAsia" w:hint="eastAsia"/>
        </w:rPr>
        <w:t>接口契</w:t>
      </w:r>
      <w:r w:rsidRPr="008B1496">
        <w:rPr>
          <w:rFonts w:ascii="Noto Sans CJK JP" w:eastAsia="Noto Sans CJK JP" w:hAnsi="Noto Sans CJK JP" w:cs="Noto Sans CJK JP" w:hint="eastAsia"/>
        </w:rPr>
        <w:t>约</w:t>
      </w:r>
    </w:p>
    <w:p w14:paraId="291B36F2" w14:textId="77777777" w:rsidR="008B1496" w:rsidRPr="008B1496" w:rsidRDefault="008B1496">
      <w:pPr>
        <w:pStyle w:val="4"/>
        <w:rPr>
          <w:rFonts w:asciiTheme="minorEastAsia" w:eastAsiaTheme="minorEastAsia" w:hAnsiTheme="minorEastAsia"/>
        </w:rPr>
      </w:pPr>
      <w:bookmarkStart w:id="46" w:name="端点与方法"/>
      <w:r w:rsidRPr="008B1496">
        <w:rPr>
          <w:rFonts w:asciiTheme="minorEastAsia" w:eastAsiaTheme="minorEastAsia" w:hAnsiTheme="minorEastAsia" w:hint="eastAsia"/>
        </w:rPr>
        <w:t>端点与方法</w:t>
      </w:r>
    </w:p>
    <w:p w14:paraId="1417ADBF" w14:textId="77777777" w:rsidR="008B1496" w:rsidRPr="008B1496" w:rsidRDefault="008B1496">
      <w:pPr>
        <w:pStyle w:val="FirstParagraph"/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以</w:t>
      </w:r>
      <w:r w:rsidRPr="008B1496">
        <w:rPr>
          <w:rFonts w:asciiTheme="minorEastAsia" w:hAnsiTheme="minorEastAsia"/>
        </w:rPr>
        <w:t xml:space="preserve"> REST </w:t>
      </w:r>
      <w:r w:rsidRPr="008B1496">
        <w:rPr>
          <w:rFonts w:asciiTheme="minorEastAsia" w:hAnsiTheme="minorEastAsia" w:hint="eastAsia"/>
        </w:rPr>
        <w:t>形式示例，亦可通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Theme="minorEastAsia" w:hAnsiTheme="minorEastAsia"/>
        </w:rPr>
        <w:t xml:space="preserve"> Graph </w:t>
      </w:r>
      <w:r w:rsidRPr="008B1496">
        <w:rPr>
          <w:rFonts w:asciiTheme="minorEastAsia" w:hAnsiTheme="minorEastAsia" w:hint="eastAsia"/>
        </w:rPr>
        <w:t>或</w:t>
      </w:r>
      <w:r w:rsidRPr="008B1496">
        <w:rPr>
          <w:rFonts w:asciiTheme="minorEastAsia" w:hAnsiTheme="minorEastAsia"/>
        </w:rPr>
        <w:t xml:space="preserve"> WebSocket </w:t>
      </w:r>
      <w:r w:rsidRPr="008B1496">
        <w:rPr>
          <w:rFonts w:ascii="Noto Sans CJK JP" w:eastAsia="Noto Sans CJK JP" w:hAnsi="Noto Sans CJK JP" w:cs="Noto Sans CJK JP" w:hint="eastAsia"/>
        </w:rPr>
        <w:t>实现</w:t>
      </w:r>
      <w:r w:rsidRPr="008B1496">
        <w:rPr>
          <w:rFonts w:ascii="游明朝" w:eastAsia="游明朝" w:hAnsi="游明朝" w:cs="游明朝" w:hint="eastAsia"/>
        </w:rPr>
        <w:t>；所有</w:t>
      </w:r>
      <w:r w:rsidRPr="008B1496">
        <w:rPr>
          <w:rFonts w:ascii="Noto Sans CJK JP" w:eastAsia="Noto Sans CJK JP" w:hAnsi="Noto Sans CJK JP" w:cs="Noto Sans CJK JP" w:hint="eastAsia"/>
        </w:rPr>
        <w:t>请</w:t>
      </w:r>
      <w:r w:rsidRPr="008B1496">
        <w:rPr>
          <w:rFonts w:ascii="游明朝" w:eastAsia="游明朝" w:hAnsi="游明朝" w:cs="游明朝" w:hint="eastAsia"/>
        </w:rPr>
        <w:t>求需携</w:t>
      </w:r>
      <w:r w:rsidRPr="008B1496">
        <w:rPr>
          <w:rFonts w:ascii="Noto Sans CJK JP" w:eastAsia="Noto Sans CJK JP" w:hAnsi="Noto Sans CJK JP" w:cs="Noto Sans CJK JP" w:hint="eastAsia"/>
        </w:rPr>
        <w:t>带</w:t>
      </w:r>
      <w:r w:rsidRPr="008B1496">
        <w:rPr>
          <w:rFonts w:asciiTheme="minorEastAsia" w:hAnsiTheme="minorEastAsia"/>
        </w:rPr>
        <w:t xml:space="preserve"> OAuth Bearer </w:t>
      </w:r>
      <w:r w:rsidRPr="008B1496">
        <w:rPr>
          <w:rFonts w:asciiTheme="minorEastAsia" w:hAnsiTheme="minorEastAsia" w:hint="eastAsia"/>
        </w:rPr>
        <w:t>Token。</w:t>
      </w:r>
      <w:r w:rsidRPr="008B1496">
        <w:rPr>
          <w:rFonts w:ascii="Noto Sans CJK JP" w:eastAsia="Noto Sans CJK JP" w:hAnsi="Noto Sans CJK JP" w:cs="Noto Sans CJK JP" w:hint="eastAsia"/>
        </w:rPr>
        <w:t>错误码</w:t>
      </w:r>
      <w:r w:rsidRPr="008B1496">
        <w:rPr>
          <w:rFonts w:ascii="游明朝" w:eastAsia="游明朝" w:hAnsi="游明朝" w:cs="游明朝" w:hint="eastAsia"/>
        </w:rPr>
        <w:t>按</w:t>
      </w:r>
      <w:r w:rsidRPr="008B1496">
        <w:rPr>
          <w:rFonts w:asciiTheme="minorEastAsia" w:hAnsiTheme="minorEastAsia"/>
        </w:rPr>
        <w:t xml:space="preserve"> HTTP </w:t>
      </w:r>
      <w:r w:rsidRPr="008B1496">
        <w:rPr>
          <w:rFonts w:asciiTheme="minorEastAsia" w:hAnsiTheme="minorEastAsia" w:hint="eastAsia"/>
        </w:rPr>
        <w:t>状</w:t>
      </w:r>
      <w:r w:rsidRPr="008B1496">
        <w:rPr>
          <w:rFonts w:ascii="Noto Sans CJK JP" w:eastAsia="Noto Sans CJK JP" w:hAnsi="Noto Sans CJK JP" w:cs="Noto Sans CJK JP" w:hint="eastAsia"/>
        </w:rPr>
        <w:t>态码</w:t>
      </w:r>
      <w:r w:rsidRPr="008B1496">
        <w:rPr>
          <w:rFonts w:ascii="游明朝" w:eastAsia="游明朝" w:hAnsi="游明朝" w:cs="游明朝" w:hint="eastAsia"/>
        </w:rPr>
        <w:t>和</w:t>
      </w:r>
      <w:r w:rsidRPr="008B1496">
        <w:rPr>
          <w:rFonts w:ascii="Noto Sans CJK JP" w:eastAsia="Noto Sans CJK JP" w:hAnsi="Noto Sans CJK JP" w:cs="Noto Sans CJK JP" w:hint="eastAsia"/>
        </w:rPr>
        <w:t>业务码组</w:t>
      </w:r>
      <w:r w:rsidRPr="008B1496">
        <w:rPr>
          <w:rFonts w:ascii="游明朝" w:eastAsia="游明朝" w:hAnsi="游明朝" w:cs="游明朝" w:hint="eastAsia"/>
        </w:rPr>
        <w:t>合。</w:t>
      </w:r>
    </w:p>
    <w:p w14:paraId="6B7124F7" w14:textId="77777777" w:rsidR="008B1496" w:rsidRPr="008B1496" w:rsidRDefault="008B1496">
      <w:pPr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Theme="minorEastAsia" w:hAnsiTheme="minorEastAsia"/>
          <w:b/>
          <w:bCs/>
        </w:rPr>
        <w:t>POST /translate</w:t>
      </w:r>
    </w:p>
    <w:p w14:paraId="6EA41ADA" w14:textId="77777777" w:rsidR="008B1496" w:rsidRPr="008B1496" w:rsidRDefault="008B1496">
      <w:pPr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请</w:t>
      </w:r>
      <w:r w:rsidRPr="008B1496">
        <w:rPr>
          <w:rFonts w:ascii="游明朝" w:eastAsia="游明朝" w:hAnsi="游明朝" w:cs="游明朝" w:hint="eastAsia"/>
          <w:b/>
          <w:bCs/>
        </w:rPr>
        <w:t>求参数</w:t>
      </w:r>
      <w:r w:rsidRPr="008B1496">
        <w:rPr>
          <w:rFonts w:asciiTheme="minorEastAsia" w:hAnsiTheme="minorEastAsia" w:hint="eastAsia"/>
        </w:rPr>
        <w:t>：</w:t>
      </w:r>
    </w:p>
    <w:p w14:paraId="28A7189B" w14:textId="77777777" w:rsidR="008B1496" w:rsidRPr="008B1496" w:rsidRDefault="008B1496">
      <w:pPr>
        <w:pStyle w:val="SourceCode"/>
        <w:numPr>
          <w:ilvl w:val="0"/>
          <w:numId w:val="1"/>
        </w:numPr>
        <w:rPr>
          <w:rFonts w:asciiTheme="minorEastAsia" w:hAnsiTheme="minorEastAsia"/>
        </w:rPr>
      </w:pPr>
      <w:r w:rsidRPr="008B1496">
        <w:rPr>
          <w:rStyle w:val="VerbatimChar"/>
          <w:rFonts w:asciiTheme="minorEastAsia" w:hAnsiTheme="minorEastAsia"/>
        </w:rPr>
        <w:t>{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sourceText": "string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sourceLang": "string(optional)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targetLang": "string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lastRenderedPageBreak/>
        <w:t xml:space="preserve">  "tone": "polite|casual|business|technical(optional)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glossaryPolicy": "apply|bypass|askOnConflict(optional)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modelHints": { "primary": "gpt-4o", "fallback": ["gpt-35-turbo", "ollama:mixtral"] }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>}</w:t>
      </w:r>
    </w:p>
    <w:p w14:paraId="2D67AC14" w14:textId="77777777" w:rsidR="008B1496" w:rsidRPr="008B1496" w:rsidRDefault="008B1496">
      <w:pPr>
        <w:pStyle w:val="Compact"/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响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应</w:t>
      </w:r>
      <w:r w:rsidRPr="008B1496">
        <w:rPr>
          <w:rFonts w:ascii="游明朝" w:eastAsia="游明朝" w:hAnsi="游明朝" w:cs="游明朝" w:hint="eastAsia"/>
          <w:b/>
          <w:bCs/>
        </w:rPr>
        <w:t>示例</w:t>
      </w:r>
      <w:r w:rsidRPr="008B1496">
        <w:rPr>
          <w:rFonts w:asciiTheme="minorEastAsia" w:hAnsiTheme="minorEastAsia" w:hint="eastAsia"/>
        </w:rPr>
        <w:t>：</w:t>
      </w:r>
    </w:p>
    <w:p w14:paraId="7D4156D3" w14:textId="77777777" w:rsidR="008B1496" w:rsidRPr="008B1496" w:rsidRDefault="008B1496">
      <w:pPr>
        <w:pStyle w:val="SourceCode"/>
        <w:numPr>
          <w:ilvl w:val="0"/>
          <w:numId w:val="1"/>
        </w:numPr>
        <w:rPr>
          <w:rFonts w:asciiTheme="minorEastAsia" w:hAnsiTheme="minorEastAsia"/>
        </w:rPr>
      </w:pPr>
      <w:r w:rsidRPr="008B1496">
        <w:rPr>
          <w:rStyle w:val="VerbatimChar"/>
          <w:rFonts w:asciiTheme="minorEastAsia" w:hAnsiTheme="minorEastAsia"/>
        </w:rPr>
        <w:t>{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jobId": "uuid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translatedText": </w:t>
      </w:r>
      <w:r w:rsidRPr="008B1496">
        <w:rPr>
          <w:rStyle w:val="VerbatimChar"/>
          <w:rFonts w:asciiTheme="minorEastAsia" w:hAnsiTheme="minorEastAsia" w:hint="eastAsia"/>
        </w:rPr>
        <w:t>"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译</w:t>
      </w:r>
      <w:r w:rsidRPr="008B1496">
        <w:rPr>
          <w:rStyle w:val="VerbatimChar"/>
          <w:rFonts w:ascii="游明朝" w:eastAsia="游明朝" w:hAnsi="游明朝" w:cs="游明朝" w:hint="eastAsia"/>
        </w:rPr>
        <w:t>文内容</w:t>
      </w:r>
      <w:r w:rsidRPr="008B1496">
        <w:rPr>
          <w:rStyle w:val="VerbatimChar"/>
          <w:rFonts w:asciiTheme="minorEastAsia" w:hAnsiTheme="minorEastAsia" w:hint="eastAsia"/>
        </w:rPr>
        <w:t>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modelId": "gpt-4o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sourceLang": "en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targetLang": "zh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toneApplied": "business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cost": 0.0023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latencyMs": 312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>}</w:t>
      </w:r>
    </w:p>
    <w:p w14:paraId="4EACDB81" w14:textId="77777777" w:rsidR="008B1496" w:rsidRPr="008B1496" w:rsidRDefault="008B1496">
      <w:pPr>
        <w:pStyle w:val="Compact"/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错误码</w:t>
      </w:r>
      <w:r w:rsidRPr="008B1496">
        <w:rPr>
          <w:rFonts w:asciiTheme="minorEastAsia" w:hAnsiTheme="minorEastAsia" w:hint="eastAsia"/>
        </w:rPr>
        <w:t>：400（参数</w:t>
      </w:r>
      <w:r w:rsidRPr="008B1496">
        <w:rPr>
          <w:rFonts w:ascii="Noto Sans CJK JP" w:eastAsia="Noto Sans CJK JP" w:hAnsi="Noto Sans CJK JP" w:cs="Noto Sans CJK JP" w:hint="eastAsia"/>
        </w:rPr>
        <w:t>错误</w:t>
      </w:r>
      <w:r w:rsidRPr="008B1496">
        <w:rPr>
          <w:rFonts w:ascii="游明朝" w:eastAsia="游明朝" w:hAnsi="游明朝" w:cs="游明朝" w:hint="eastAsia"/>
        </w:rPr>
        <w:t>）、</w:t>
      </w:r>
      <w:r w:rsidRPr="008B1496">
        <w:rPr>
          <w:rFonts w:asciiTheme="minorEastAsia" w:hAnsiTheme="minorEastAsia" w:hint="eastAsia"/>
        </w:rPr>
        <w:t>402（超出</w:t>
      </w:r>
      <w:r w:rsidRPr="008B1496">
        <w:rPr>
          <w:rFonts w:ascii="Noto Sans CJK JP" w:eastAsia="Noto Sans CJK JP" w:hAnsi="Noto Sans CJK JP" w:cs="Noto Sans CJK JP" w:hint="eastAsia"/>
        </w:rPr>
        <w:t>预</w:t>
      </w:r>
      <w:r w:rsidRPr="008B1496">
        <w:rPr>
          <w:rFonts w:ascii="游明朝" w:eastAsia="游明朝" w:hAnsi="游明朝" w:cs="游明朝" w:hint="eastAsia"/>
        </w:rPr>
        <w:t>算）、</w:t>
      </w:r>
      <w:r w:rsidRPr="008B1496">
        <w:rPr>
          <w:rFonts w:asciiTheme="minorEastAsia" w:hAnsiTheme="minorEastAsia" w:hint="eastAsia"/>
        </w:rPr>
        <w:t>503（模型不可用）、504（超</w:t>
      </w:r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）。</w:t>
      </w:r>
    </w:p>
    <w:p w14:paraId="586DD1A2" w14:textId="77777777" w:rsidR="008B1496" w:rsidRPr="008B1496" w:rsidRDefault="008B1496">
      <w:pPr>
        <w:pStyle w:val="Compact"/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幂</w:t>
      </w:r>
      <w:r w:rsidRPr="008B1496">
        <w:rPr>
          <w:rFonts w:ascii="游明朝" w:eastAsia="游明朝" w:hAnsi="游明朝" w:cs="游明朝" w:hint="eastAsia"/>
          <w:b/>
          <w:bCs/>
        </w:rPr>
        <w:t>等性</w:t>
      </w:r>
      <w:r w:rsidRPr="008B1496">
        <w:rPr>
          <w:rFonts w:asciiTheme="minorEastAsia" w:hAnsiTheme="minorEastAsia" w:hint="eastAsia"/>
        </w:rPr>
        <w:t>：通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Style w:val="VerbatimChar"/>
          <w:rFonts w:asciiTheme="minorEastAsia" w:hAnsiTheme="minorEastAsia"/>
        </w:rPr>
        <w:t>jobId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去重；同</w:t>
      </w:r>
      <w:r w:rsidRPr="008B1496">
        <w:rPr>
          <w:rFonts w:ascii="Noto Sans CJK JP" w:eastAsia="Noto Sans CJK JP" w:hAnsi="Noto Sans CJK JP" w:cs="Noto Sans CJK JP" w:hint="eastAsia"/>
        </w:rPr>
        <w:t>样</w:t>
      </w:r>
      <w:r w:rsidRPr="008B1496">
        <w:rPr>
          <w:rFonts w:ascii="游明朝" w:eastAsia="游明朝" w:hAnsi="游明朝" w:cs="游明朝" w:hint="eastAsia"/>
        </w:rPr>
        <w:t>的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Style w:val="VerbatimChar"/>
          <w:rFonts w:asciiTheme="minorEastAsia" w:hAnsiTheme="minorEastAsia"/>
        </w:rPr>
        <w:t>sourceText + targetLang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若参数相同，</w:t>
      </w:r>
      <w:r w:rsidRPr="008B1496">
        <w:rPr>
          <w:rFonts w:ascii="Noto Sans CJK JP" w:eastAsia="Noto Sans CJK JP" w:hAnsi="Noto Sans CJK JP" w:cs="Noto Sans CJK JP" w:hint="eastAsia"/>
        </w:rPr>
        <w:t>则</w:t>
      </w:r>
      <w:r w:rsidRPr="008B1496">
        <w:rPr>
          <w:rFonts w:ascii="游明朝" w:eastAsia="游明朝" w:hAnsi="游明朝" w:cs="游明朝" w:hint="eastAsia"/>
        </w:rPr>
        <w:t>返回</w:t>
      </w:r>
      <w:r w:rsidRPr="008B1496">
        <w:rPr>
          <w:rFonts w:ascii="Noto Sans CJK JP" w:eastAsia="Noto Sans CJK JP" w:hAnsi="Noto Sans CJK JP" w:cs="Noto Sans CJK JP" w:hint="eastAsia"/>
        </w:rPr>
        <w:t>缓</w:t>
      </w:r>
      <w:r w:rsidRPr="008B1496">
        <w:rPr>
          <w:rFonts w:ascii="游明朝" w:eastAsia="游明朝" w:hAnsi="游明朝" w:cs="游明朝" w:hint="eastAsia"/>
        </w:rPr>
        <w:t>存</w:t>
      </w:r>
      <w:r w:rsidRPr="008B1496">
        <w:rPr>
          <w:rFonts w:ascii="Noto Sans CJK JP" w:eastAsia="Noto Sans CJK JP" w:hAnsi="Noto Sans CJK JP" w:cs="Noto Sans CJK JP" w:hint="eastAsia"/>
        </w:rPr>
        <w:t>结</w:t>
      </w:r>
      <w:r w:rsidRPr="008B1496">
        <w:rPr>
          <w:rFonts w:ascii="游明朝" w:eastAsia="游明朝" w:hAnsi="游明朝" w:cs="游明朝" w:hint="eastAsia"/>
        </w:rPr>
        <w:t>果。</w:t>
      </w:r>
    </w:p>
    <w:p w14:paraId="081011AA" w14:textId="77777777" w:rsidR="008B1496" w:rsidRPr="008B1496" w:rsidRDefault="008B1496">
      <w:pPr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速率限制</w:t>
      </w:r>
      <w:r w:rsidRPr="008B1496">
        <w:rPr>
          <w:rFonts w:asciiTheme="minorEastAsia" w:hAnsiTheme="minorEastAsia" w:hint="eastAsia"/>
        </w:rPr>
        <w:t>：按租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限制</w:t>
      </w:r>
      <w:r w:rsidRPr="008B1496">
        <w:rPr>
          <w:rFonts w:ascii="Noto Sans CJK JP" w:eastAsia="Noto Sans CJK JP" w:hAnsi="Noto Sans CJK JP" w:cs="Noto Sans CJK JP" w:hint="eastAsia"/>
        </w:rPr>
        <w:t>请</w:t>
      </w:r>
      <w:r w:rsidRPr="008B1496">
        <w:rPr>
          <w:rFonts w:ascii="游明朝" w:eastAsia="游明朝" w:hAnsi="游明朝" w:cs="游明朝" w:hint="eastAsia"/>
        </w:rPr>
        <w:t>求</w:t>
      </w:r>
      <w:r w:rsidRPr="008B1496">
        <w:rPr>
          <w:rFonts w:ascii="Noto Sans CJK JP" w:eastAsia="Noto Sans CJK JP" w:hAnsi="Noto Sans CJK JP" w:cs="Noto Sans CJK JP" w:hint="eastAsia"/>
        </w:rPr>
        <w:t>频</w:t>
      </w:r>
      <w:r w:rsidRPr="008B1496">
        <w:rPr>
          <w:rFonts w:ascii="游明朝" w:eastAsia="游明朝" w:hAnsi="游明朝" w:cs="游明朝" w:hint="eastAsia"/>
        </w:rPr>
        <w:t>率，默</w:t>
      </w:r>
      <w:r w:rsidRPr="008B1496">
        <w:rPr>
          <w:rFonts w:ascii="Noto Sans CJK JP" w:eastAsia="Noto Sans CJK JP" w:hAnsi="Noto Sans CJK JP" w:cs="Noto Sans CJK JP" w:hint="eastAsia"/>
        </w:rPr>
        <w:t>认</w:t>
      </w:r>
      <w:r w:rsidRPr="008B1496">
        <w:rPr>
          <w:rFonts w:asciiTheme="minorEastAsia" w:hAnsiTheme="minorEastAsia"/>
        </w:rPr>
        <w:t xml:space="preserve"> 60 </w:t>
      </w:r>
      <w:r w:rsidRPr="008B1496">
        <w:rPr>
          <w:rFonts w:asciiTheme="minorEastAsia" w:hAnsiTheme="minorEastAsia" w:hint="eastAsia"/>
        </w:rPr>
        <w:t>QPS；大于限</w:t>
      </w:r>
      <w:r w:rsidRPr="008B1496">
        <w:rPr>
          <w:rFonts w:ascii="Noto Sans CJK JP" w:eastAsia="Noto Sans CJK JP" w:hAnsi="Noto Sans CJK JP" w:cs="Noto Sans CJK JP" w:hint="eastAsia"/>
        </w:rPr>
        <w:t>额</w:t>
      </w:r>
      <w:r w:rsidRPr="008B1496">
        <w:rPr>
          <w:rFonts w:ascii="游明朝" w:eastAsia="游明朝" w:hAnsi="游明朝" w:cs="游明朝" w:hint="eastAsia"/>
        </w:rPr>
        <w:t>返回</w:t>
      </w:r>
      <w:r w:rsidRPr="008B1496">
        <w:rPr>
          <w:rFonts w:asciiTheme="minorEastAsia" w:hAnsiTheme="minorEastAsia"/>
        </w:rPr>
        <w:t xml:space="preserve"> 429。</w:t>
      </w:r>
    </w:p>
    <w:p w14:paraId="6B826A1E" w14:textId="77777777" w:rsidR="008B1496" w:rsidRPr="008B1496" w:rsidRDefault="008B1496">
      <w:pPr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Theme="minorEastAsia" w:hAnsiTheme="minorEastAsia"/>
          <w:b/>
          <w:bCs/>
        </w:rPr>
        <w:t>POST /detect</w:t>
      </w:r>
    </w:p>
    <w:p w14:paraId="052DE60E" w14:textId="77777777" w:rsidR="008B1496" w:rsidRPr="008B1496" w:rsidRDefault="008B1496">
      <w:pPr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请</w:t>
      </w:r>
      <w:r w:rsidRPr="008B1496">
        <w:rPr>
          <w:rFonts w:ascii="游明朝" w:eastAsia="游明朝" w:hAnsi="游明朝" w:cs="游明朝" w:hint="eastAsia"/>
          <w:b/>
          <w:bCs/>
        </w:rPr>
        <w:t>求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Style w:val="VerbatimChar"/>
          <w:rFonts w:asciiTheme="minorEastAsia" w:hAnsiTheme="minorEastAsia"/>
        </w:rPr>
        <w:t>{ "text": "string" }</w:t>
      </w:r>
    </w:p>
    <w:p w14:paraId="4CDF62F4" w14:textId="77777777" w:rsidR="008B1496" w:rsidRPr="008B1496" w:rsidRDefault="008B1496">
      <w:pPr>
        <w:pStyle w:val="Compact"/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响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应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Style w:val="VerbatimChar"/>
          <w:rFonts w:asciiTheme="minorEastAsia" w:hAnsiTheme="minorEastAsia"/>
        </w:rPr>
        <w:t>{ "language": "code", "confidence": 0.93 }</w:t>
      </w:r>
    </w:p>
    <w:p w14:paraId="30E40980" w14:textId="77777777" w:rsidR="008B1496" w:rsidRPr="008B1496" w:rsidRDefault="008B1496">
      <w:pPr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限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额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Fonts w:ascii="Noto Sans CJK JP" w:eastAsia="Noto Sans CJK JP" w:hAnsi="Noto Sans CJK JP" w:cs="Noto Sans CJK JP" w:hint="eastAsia"/>
        </w:rPr>
        <w:t>单</w:t>
      </w:r>
      <w:r w:rsidRPr="008B1496">
        <w:rPr>
          <w:rFonts w:ascii="游明朝" w:eastAsia="游明朝" w:hAnsi="游明朝" w:cs="游明朝" w:hint="eastAsia"/>
        </w:rPr>
        <w:t>次</w:t>
      </w:r>
      <w:r w:rsidRPr="008B1496">
        <w:rPr>
          <w:rFonts w:ascii="Noto Sans CJK JP" w:eastAsia="Noto Sans CJK JP" w:hAnsi="Noto Sans CJK JP" w:cs="Noto Sans CJK JP" w:hint="eastAsia"/>
        </w:rPr>
        <w:t>请</w:t>
      </w:r>
      <w:r w:rsidRPr="008B1496">
        <w:rPr>
          <w:rFonts w:ascii="游明朝" w:eastAsia="游明朝" w:hAnsi="游明朝" w:cs="游明朝" w:hint="eastAsia"/>
        </w:rPr>
        <w:t>求不得超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Theme="minorEastAsia" w:hAnsiTheme="minorEastAsia"/>
        </w:rPr>
        <w:t xml:space="preserve"> 50k </w:t>
      </w:r>
      <w:r w:rsidRPr="008B1496">
        <w:rPr>
          <w:rFonts w:asciiTheme="minorEastAsia" w:hAnsiTheme="minorEastAsia" w:hint="eastAsia"/>
        </w:rPr>
        <w:t>字符</w:t>
      </w:r>
      <w:hyperlink r:id="rId24" w:anchor=":~:text=AI%20Translator%20Service%20character%20and,for%20text%20and%20document%20translation">
        <w:r w:rsidRPr="008B1496">
          <w:rPr>
            <w:rStyle w:val="af"/>
            <w:rFonts w:asciiTheme="minorEastAsia" w:hAnsiTheme="minorEastAsia"/>
          </w:rPr>
          <w:t>[5]</w:t>
        </w:r>
      </w:hyperlink>
      <w:r w:rsidRPr="008B1496">
        <w:rPr>
          <w:rFonts w:asciiTheme="minorEastAsia" w:hAnsiTheme="minorEastAsia" w:hint="eastAsia"/>
        </w:rPr>
        <w:t>；超出返回</w:t>
      </w:r>
      <w:r w:rsidRPr="008B1496">
        <w:rPr>
          <w:rFonts w:asciiTheme="minorEastAsia" w:hAnsiTheme="minorEastAsia"/>
        </w:rPr>
        <w:t xml:space="preserve"> 413。</w:t>
      </w:r>
    </w:p>
    <w:p w14:paraId="374D4BB1" w14:textId="77777777" w:rsidR="008B1496" w:rsidRPr="008B1496" w:rsidRDefault="008B1496">
      <w:pPr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Theme="minorEastAsia" w:hAnsiTheme="minorEastAsia"/>
          <w:b/>
          <w:bCs/>
        </w:rPr>
        <w:t>POST /rewrite</w:t>
      </w:r>
    </w:p>
    <w:p w14:paraId="2B5D9720" w14:textId="77777777" w:rsidR="008B1496" w:rsidRPr="008B1496" w:rsidRDefault="008B1496">
      <w:pPr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请</w:t>
      </w:r>
      <w:r w:rsidRPr="008B1496">
        <w:rPr>
          <w:rFonts w:ascii="游明朝" w:eastAsia="游明朝" w:hAnsi="游明朝" w:cs="游明朝" w:hint="eastAsia"/>
          <w:b/>
          <w:bCs/>
        </w:rPr>
        <w:t>求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Style w:val="VerbatimChar"/>
          <w:rFonts w:asciiTheme="minorEastAsia" w:hAnsiTheme="minorEastAsia"/>
        </w:rPr>
        <w:t xml:space="preserve">{ "text": </w:t>
      </w:r>
      <w:r w:rsidRPr="008B1496">
        <w:rPr>
          <w:rStyle w:val="VerbatimChar"/>
          <w:rFonts w:asciiTheme="minorEastAsia" w:hAnsiTheme="minorEastAsia" w:hint="eastAsia"/>
        </w:rPr>
        <w:t>"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译</w:t>
      </w:r>
      <w:r w:rsidRPr="008B1496">
        <w:rPr>
          <w:rStyle w:val="VerbatimChar"/>
          <w:rFonts w:ascii="游明朝" w:eastAsia="游明朝" w:hAnsi="游明朝" w:cs="游明朝" w:hint="eastAsia"/>
        </w:rPr>
        <w:t>文</w:t>
      </w:r>
      <w:r w:rsidRPr="008B1496">
        <w:rPr>
          <w:rStyle w:val="VerbatimChar"/>
          <w:rFonts w:asciiTheme="minorEastAsia" w:hAnsiTheme="minorEastAsia" w:hint="eastAsia"/>
        </w:rPr>
        <w:t>",</w:t>
      </w:r>
      <w:r w:rsidRPr="008B1496">
        <w:rPr>
          <w:rStyle w:val="VerbatimChar"/>
          <w:rFonts w:asciiTheme="minorEastAsia" w:hAnsiTheme="minorEastAsia"/>
        </w:rPr>
        <w:t xml:space="preserve"> "tone": "business" }</w:t>
      </w:r>
    </w:p>
    <w:p w14:paraId="407B6797" w14:textId="77777777" w:rsidR="008B1496" w:rsidRPr="008B1496" w:rsidRDefault="008B1496">
      <w:pPr>
        <w:pStyle w:val="Compact"/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lastRenderedPageBreak/>
        <w:t>响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应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Style w:val="VerbatimChar"/>
          <w:rFonts w:asciiTheme="minorEastAsia" w:hAnsiTheme="minorEastAsia"/>
        </w:rPr>
        <w:t xml:space="preserve">{ "rewrittenText": </w:t>
      </w:r>
      <w:r w:rsidRPr="008B1496">
        <w:rPr>
          <w:rStyle w:val="VerbatimChar"/>
          <w:rFonts w:asciiTheme="minorEastAsia" w:hAnsiTheme="minorEastAsia" w:hint="eastAsia"/>
        </w:rPr>
        <w:t>"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调</w:t>
      </w:r>
      <w:r w:rsidRPr="008B1496">
        <w:rPr>
          <w:rStyle w:val="VerbatimChar"/>
          <w:rFonts w:ascii="游明朝" w:eastAsia="游明朝" w:hAnsi="游明朝" w:cs="游明朝" w:hint="eastAsia"/>
        </w:rPr>
        <w:t>整后的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译</w:t>
      </w:r>
      <w:r w:rsidRPr="008B1496">
        <w:rPr>
          <w:rStyle w:val="VerbatimChar"/>
          <w:rFonts w:ascii="游明朝" w:eastAsia="游明朝" w:hAnsi="游明朝" w:cs="游明朝" w:hint="eastAsia"/>
        </w:rPr>
        <w:t>文</w:t>
      </w:r>
      <w:r w:rsidRPr="008B1496">
        <w:rPr>
          <w:rStyle w:val="VerbatimChar"/>
          <w:rFonts w:asciiTheme="minorEastAsia" w:hAnsiTheme="minorEastAsia" w:hint="eastAsia"/>
        </w:rPr>
        <w:t>"</w:t>
      </w:r>
      <w:r w:rsidRPr="008B1496">
        <w:rPr>
          <w:rStyle w:val="VerbatimChar"/>
          <w:rFonts w:asciiTheme="minorEastAsia" w:hAnsiTheme="minorEastAsia"/>
        </w:rPr>
        <w:t xml:space="preserve"> }</w:t>
      </w:r>
    </w:p>
    <w:p w14:paraId="5941D1D6" w14:textId="77777777" w:rsidR="008B1496" w:rsidRPr="008B1496" w:rsidRDefault="008B1496">
      <w:pPr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用于用</w:t>
      </w:r>
      <w:r w:rsidRPr="008B1496">
        <w:rPr>
          <w:rFonts w:ascii="Noto Sans CJK JP" w:eastAsia="Noto Sans CJK JP" w:hAnsi="Noto Sans CJK JP" w:cs="Noto Sans CJK JP" w:hint="eastAsia"/>
        </w:rPr>
        <w:t>户编辑译</w:t>
      </w:r>
      <w:r w:rsidRPr="008B1496">
        <w:rPr>
          <w:rFonts w:ascii="游明朝" w:eastAsia="游明朝" w:hAnsi="游明朝" w:cs="游明朝" w:hint="eastAsia"/>
        </w:rPr>
        <w:t>文后，通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="游明朝" w:eastAsia="游明朝" w:hAnsi="游明朝" w:cs="游明朝" w:hint="eastAsia"/>
        </w:rPr>
        <w:t>模型微</w:t>
      </w:r>
      <w:r w:rsidRPr="008B1496">
        <w:rPr>
          <w:rFonts w:ascii="Noto Sans CJK JP" w:eastAsia="Noto Sans CJK JP" w:hAnsi="Noto Sans CJK JP" w:cs="Noto Sans CJK JP" w:hint="eastAsia"/>
        </w:rPr>
        <w:t>调语</w:t>
      </w:r>
      <w:r w:rsidRPr="008B1496">
        <w:rPr>
          <w:rFonts w:ascii="游明朝" w:eastAsia="游明朝" w:hAnsi="游明朝" w:cs="游明朝" w:hint="eastAsia"/>
        </w:rPr>
        <w:t>气。</w:t>
      </w:r>
    </w:p>
    <w:p w14:paraId="4D1BF19B" w14:textId="77777777" w:rsidR="008B1496" w:rsidRPr="008B1496" w:rsidRDefault="008B1496">
      <w:pPr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Theme="minorEastAsia" w:hAnsiTheme="minorEastAsia"/>
          <w:b/>
          <w:bCs/>
        </w:rPr>
        <w:t>POST /summarize</w:t>
      </w:r>
    </w:p>
    <w:p w14:paraId="4410B29B" w14:textId="77777777" w:rsidR="008B1496" w:rsidRPr="008B1496" w:rsidRDefault="008B1496">
      <w:pPr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请</w:t>
      </w:r>
      <w:r w:rsidRPr="008B1496">
        <w:rPr>
          <w:rFonts w:ascii="游明朝" w:eastAsia="游明朝" w:hAnsi="游明朝" w:cs="游明朝" w:hint="eastAsia"/>
          <w:b/>
          <w:bCs/>
        </w:rPr>
        <w:t>求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Style w:val="VerbatimChar"/>
          <w:rFonts w:asciiTheme="minorEastAsia" w:hAnsiTheme="minorEastAsia"/>
        </w:rPr>
        <w:t xml:space="preserve">{ "context": </w:t>
      </w:r>
      <w:r w:rsidRPr="008B1496">
        <w:rPr>
          <w:rStyle w:val="VerbatimChar"/>
          <w:rFonts w:asciiTheme="minorEastAsia" w:hAnsiTheme="minorEastAsia" w:hint="eastAsia"/>
        </w:rPr>
        <w:t>"多条消息文本"</w:t>
      </w:r>
      <w:r w:rsidRPr="008B1496">
        <w:rPr>
          <w:rStyle w:val="VerbatimChar"/>
          <w:rFonts w:asciiTheme="minorEastAsia" w:hAnsiTheme="minorEastAsia"/>
        </w:rPr>
        <w:t xml:space="preserve"> }</w:t>
      </w:r>
    </w:p>
    <w:p w14:paraId="4FA0C258" w14:textId="77777777" w:rsidR="008B1496" w:rsidRPr="008B1496" w:rsidRDefault="008B1496">
      <w:pPr>
        <w:pStyle w:val="Compact"/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响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应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Style w:val="VerbatimChar"/>
          <w:rFonts w:asciiTheme="minorEastAsia" w:hAnsiTheme="minorEastAsia"/>
        </w:rPr>
        <w:t xml:space="preserve">{ "summary": </w:t>
      </w:r>
      <w:r w:rsidRPr="008B1496">
        <w:rPr>
          <w:rStyle w:val="VerbatimChar"/>
          <w:rFonts w:asciiTheme="minorEastAsia" w:hAnsiTheme="minorEastAsia" w:hint="eastAsia"/>
        </w:rPr>
        <w:t>"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简</w:t>
      </w:r>
      <w:r w:rsidRPr="008B1496">
        <w:rPr>
          <w:rStyle w:val="VerbatimChar"/>
          <w:rFonts w:ascii="游明朝" w:eastAsia="游明朝" w:hAnsi="游明朝" w:cs="游明朝" w:hint="eastAsia"/>
        </w:rPr>
        <w:t>短摘要</w:t>
      </w:r>
      <w:r w:rsidRPr="008B1496">
        <w:rPr>
          <w:rStyle w:val="VerbatimChar"/>
          <w:rFonts w:asciiTheme="minorEastAsia" w:hAnsiTheme="minorEastAsia" w:hint="eastAsia"/>
        </w:rPr>
        <w:t>"</w:t>
      </w:r>
      <w:r w:rsidRPr="008B1496">
        <w:rPr>
          <w:rStyle w:val="VerbatimChar"/>
          <w:rFonts w:asciiTheme="minorEastAsia" w:hAnsiTheme="minorEastAsia"/>
        </w:rPr>
        <w:t xml:space="preserve"> }</w:t>
      </w:r>
    </w:p>
    <w:p w14:paraId="654C823B" w14:textId="77777777" w:rsidR="008B1496" w:rsidRPr="008B1496" w:rsidRDefault="008B1496">
      <w:pPr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用于</w:t>
      </w:r>
      <w:r w:rsidRPr="008B1496">
        <w:rPr>
          <w:rFonts w:ascii="Noto Sans CJK JP" w:eastAsia="Noto Sans CJK JP" w:hAnsi="Noto Sans CJK JP" w:cs="Noto Sans CJK JP" w:hint="eastAsia"/>
        </w:rPr>
        <w:t>质</w:t>
      </w:r>
      <w:r w:rsidRPr="008B1496">
        <w:rPr>
          <w:rFonts w:ascii="游明朝" w:eastAsia="游明朝" w:hAnsi="游明朝" w:cs="游明朝" w:hint="eastAsia"/>
        </w:rPr>
        <w:t>量增强</w:t>
      </w:r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提供上下文摘要。</w:t>
      </w:r>
    </w:p>
    <w:p w14:paraId="432D1096" w14:textId="77777777" w:rsidR="008B1496" w:rsidRPr="008B1496" w:rsidRDefault="008B1496">
      <w:pPr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Theme="minorEastAsia" w:hAnsiTheme="minorEastAsia"/>
          <w:b/>
          <w:bCs/>
        </w:rPr>
        <w:t>POST /applyGlossary</w:t>
      </w:r>
    </w:p>
    <w:p w14:paraId="32E22DB3" w14:textId="77777777" w:rsidR="008B1496" w:rsidRPr="008B1496" w:rsidRDefault="008B1496">
      <w:pPr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请</w:t>
      </w:r>
      <w:r w:rsidRPr="008B1496">
        <w:rPr>
          <w:rFonts w:ascii="游明朝" w:eastAsia="游明朝" w:hAnsi="游明朝" w:cs="游明朝" w:hint="eastAsia"/>
          <w:b/>
          <w:bCs/>
        </w:rPr>
        <w:t>求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Style w:val="VerbatimChar"/>
          <w:rFonts w:asciiTheme="minorEastAsia" w:hAnsiTheme="minorEastAsia"/>
        </w:rPr>
        <w:t>{ "text": "string", "glossaryIds": ["g1","g2"], "policy": "strict|fallback" }</w:t>
      </w:r>
    </w:p>
    <w:p w14:paraId="29FFF263" w14:textId="77777777" w:rsidR="008B1496" w:rsidRPr="008B1496" w:rsidRDefault="008B1496">
      <w:pPr>
        <w:pStyle w:val="Compact"/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响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应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Style w:val="VerbatimChar"/>
          <w:rFonts w:asciiTheme="minorEastAsia" w:hAnsiTheme="minorEastAsia"/>
        </w:rPr>
        <w:t xml:space="preserve">{ "processedText": </w:t>
      </w:r>
      <w:r w:rsidRPr="008B1496">
        <w:rPr>
          <w:rStyle w:val="VerbatimChar"/>
          <w:rFonts w:asciiTheme="minorEastAsia" w:hAnsiTheme="minorEastAsia" w:hint="eastAsia"/>
        </w:rPr>
        <w:t>"已替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换术语</w:t>
      </w:r>
      <w:r w:rsidRPr="008B1496">
        <w:rPr>
          <w:rStyle w:val="VerbatimChar"/>
          <w:rFonts w:ascii="游明朝" w:eastAsia="游明朝" w:hAnsi="游明朝" w:cs="游明朝" w:hint="eastAsia"/>
        </w:rPr>
        <w:t>的文本</w:t>
      </w:r>
      <w:r w:rsidRPr="008B1496">
        <w:rPr>
          <w:rStyle w:val="VerbatimChar"/>
          <w:rFonts w:asciiTheme="minorEastAsia" w:hAnsiTheme="minorEastAsia" w:hint="eastAsia"/>
        </w:rPr>
        <w:t>",</w:t>
      </w:r>
      <w:r w:rsidRPr="008B1496">
        <w:rPr>
          <w:rStyle w:val="VerbatimChar"/>
          <w:rFonts w:asciiTheme="minorEastAsia" w:hAnsiTheme="minorEastAsia"/>
        </w:rPr>
        <w:t xml:space="preserve"> "matches": [ </w:t>
      </w:r>
      <w:r w:rsidRPr="008B1496">
        <w:rPr>
          <w:rStyle w:val="VerbatimChar"/>
          <w:rFonts w:asciiTheme="minorEastAsia" w:hAnsiTheme="minorEastAsia" w:hint="eastAsia"/>
        </w:rPr>
        <w:t>{"term":"CPU","translation":"中央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处</w:t>
      </w:r>
      <w:r w:rsidRPr="008B1496">
        <w:rPr>
          <w:rStyle w:val="VerbatimChar"/>
          <w:rFonts w:ascii="游明朝" w:eastAsia="游明朝" w:hAnsi="游明朝" w:cs="游明朝" w:hint="eastAsia"/>
        </w:rPr>
        <w:t>理器</w:t>
      </w:r>
      <w:r w:rsidRPr="008B1496">
        <w:rPr>
          <w:rStyle w:val="VerbatimChar"/>
          <w:rFonts w:asciiTheme="minorEastAsia" w:hAnsiTheme="minorEastAsia" w:hint="eastAsia"/>
        </w:rPr>
        <w:t>"}</w:t>
      </w:r>
      <w:r w:rsidRPr="008B1496">
        <w:rPr>
          <w:rStyle w:val="VerbatimChar"/>
          <w:rFonts w:asciiTheme="minorEastAsia" w:hAnsiTheme="minorEastAsia"/>
        </w:rPr>
        <w:t xml:space="preserve"> ] }</w:t>
      </w:r>
    </w:p>
    <w:p w14:paraId="5B0288F2" w14:textId="77777777" w:rsidR="008B1496" w:rsidRPr="008B1496" w:rsidRDefault="008B1496">
      <w:pPr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如果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Style w:val="VerbatimChar"/>
          <w:rFonts w:asciiTheme="minorEastAsia" w:hAnsiTheme="minorEastAsia"/>
        </w:rPr>
        <w:t>policy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="Noto Sans CJK JP" w:eastAsia="Noto Sans CJK JP" w:hAnsi="Noto Sans CJK JP" w:cs="Noto Sans CJK JP" w:hint="eastAsia"/>
        </w:rPr>
        <w:t>为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Style w:val="VerbatimChar"/>
          <w:rFonts w:asciiTheme="minorEastAsia" w:hAnsiTheme="minorEastAsia"/>
        </w:rPr>
        <w:t>fallback</w:t>
      </w:r>
      <w:r w:rsidRPr="008B1496">
        <w:rPr>
          <w:rFonts w:asciiTheme="minorEastAsia" w:hAnsiTheme="minorEastAsia" w:hint="eastAsia"/>
        </w:rPr>
        <w:t>，当未匹配到</w:t>
      </w:r>
      <w:r w:rsidRPr="008B1496">
        <w:rPr>
          <w:rFonts w:ascii="Noto Sans CJK JP" w:eastAsia="Noto Sans CJK JP" w:hAnsi="Noto Sans CJK JP" w:cs="Noto Sans CJK JP" w:hint="eastAsia"/>
        </w:rPr>
        <w:t>术语时</w:t>
      </w:r>
      <w:r w:rsidRPr="008B1496">
        <w:rPr>
          <w:rFonts w:ascii="游明朝" w:eastAsia="游明朝" w:hAnsi="游明朝" w:cs="游明朝" w:hint="eastAsia"/>
        </w:rPr>
        <w:t>直接返回原文。</w:t>
      </w:r>
    </w:p>
    <w:p w14:paraId="0B4C829C" w14:textId="77777777" w:rsidR="008B1496" w:rsidRPr="008B1496" w:rsidRDefault="008B1496">
      <w:pPr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Theme="minorEastAsia" w:hAnsiTheme="minorEastAsia"/>
          <w:b/>
          <w:bCs/>
        </w:rPr>
        <w:t>POST /replyInThread</w:t>
      </w:r>
    </w:p>
    <w:p w14:paraId="113B5438" w14:textId="77777777" w:rsidR="008B1496" w:rsidRPr="008B1496" w:rsidRDefault="008B1496">
      <w:pPr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请</w:t>
      </w:r>
      <w:r w:rsidRPr="008B1496">
        <w:rPr>
          <w:rFonts w:ascii="游明朝" w:eastAsia="游明朝" w:hAnsi="游明朝" w:cs="游明朝" w:hint="eastAsia"/>
          <w:b/>
          <w:bCs/>
        </w:rPr>
        <w:t>求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Style w:val="VerbatimChar"/>
          <w:rFonts w:asciiTheme="minorEastAsia" w:hAnsiTheme="minorEastAsia"/>
        </w:rPr>
        <w:t xml:space="preserve">{ "threadId": "id", "replyText": </w:t>
      </w:r>
      <w:r w:rsidRPr="008B1496">
        <w:rPr>
          <w:rStyle w:val="VerbatimChar"/>
          <w:rFonts w:asciiTheme="minorEastAsia" w:hAnsiTheme="minorEastAsia" w:hint="eastAsia"/>
        </w:rPr>
        <w:t>"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译</w:t>
      </w:r>
      <w:r w:rsidRPr="008B1496">
        <w:rPr>
          <w:rStyle w:val="VerbatimChar"/>
          <w:rFonts w:ascii="游明朝" w:eastAsia="游明朝" w:hAnsi="游明朝" w:cs="游明朝" w:hint="eastAsia"/>
        </w:rPr>
        <w:t>文内容</w:t>
      </w:r>
      <w:r w:rsidRPr="008B1496">
        <w:rPr>
          <w:rStyle w:val="VerbatimChar"/>
          <w:rFonts w:asciiTheme="minorEastAsia" w:hAnsiTheme="minorEastAsia" w:hint="eastAsia"/>
        </w:rPr>
        <w:t>",</w:t>
      </w:r>
      <w:r w:rsidRPr="008B1496">
        <w:rPr>
          <w:rStyle w:val="VerbatimChar"/>
          <w:rFonts w:asciiTheme="minorEastAsia" w:hAnsiTheme="minorEastAsia"/>
        </w:rPr>
        <w:t xml:space="preserve"> "languagePolicy": {"targetLang": "zh", "tone": "business"} }</w:t>
      </w:r>
    </w:p>
    <w:p w14:paraId="2C1AAF01" w14:textId="77777777" w:rsidR="008B1496" w:rsidRPr="008B1496" w:rsidRDefault="008B1496">
      <w:pPr>
        <w:pStyle w:val="Compact"/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响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应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Style w:val="VerbatimChar"/>
          <w:rFonts w:asciiTheme="minorEastAsia" w:hAnsiTheme="minorEastAsia"/>
        </w:rPr>
        <w:t>{ "messageId": "id", "status": "sent" }</w:t>
      </w:r>
    </w:p>
    <w:p w14:paraId="16B877DB" w14:textId="77777777" w:rsidR="008B1496" w:rsidRPr="008B1496" w:rsidRDefault="008B1496">
      <w:pPr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通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Theme="minorEastAsia" w:hAnsiTheme="minorEastAsia"/>
        </w:rPr>
        <w:t xml:space="preserve"> Bot </w:t>
      </w:r>
      <w:r w:rsidRPr="008B1496">
        <w:rPr>
          <w:rFonts w:ascii="Noto Sans CJK JP" w:eastAsia="Noto Sans CJK JP" w:hAnsi="Noto Sans CJK JP" w:cs="Noto Sans CJK JP" w:hint="eastAsia"/>
        </w:rPr>
        <w:t>调</w:t>
      </w:r>
      <w:r w:rsidRPr="008B1496">
        <w:rPr>
          <w:rFonts w:ascii="游明朝" w:eastAsia="游明朝" w:hAnsi="游明朝" w:cs="游明朝" w:hint="eastAsia"/>
        </w:rPr>
        <w:t>用</w:t>
      </w:r>
      <w:r w:rsidRPr="008B1496">
        <w:rPr>
          <w:rFonts w:asciiTheme="minorEastAsia" w:hAnsiTheme="minorEastAsia"/>
        </w:rPr>
        <w:t xml:space="preserve"> Teams API 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送</w:t>
      </w:r>
      <w:r w:rsidRPr="008B1496">
        <w:rPr>
          <w:rFonts w:asciiTheme="minorEastAsia" w:hAnsiTheme="minorEastAsia"/>
        </w:rPr>
        <w:t xml:space="preserve"> Adaptive </w:t>
      </w:r>
      <w:r w:rsidRPr="008B1496">
        <w:rPr>
          <w:rFonts w:asciiTheme="minorEastAsia" w:hAnsiTheme="minorEastAsia" w:hint="eastAsia"/>
        </w:rPr>
        <w:t>Card。</w:t>
      </w:r>
      <w:r w:rsidRPr="008B1496">
        <w:rPr>
          <w:rFonts w:ascii="Noto Sans CJK JP" w:eastAsia="Noto Sans CJK JP" w:hAnsi="Noto Sans CJK JP" w:cs="Noto Sans CJK JP" w:hint="eastAsia"/>
        </w:rPr>
        <w:t>错误码</w:t>
      </w:r>
      <w:r w:rsidRPr="008B1496">
        <w:rPr>
          <w:rFonts w:asciiTheme="minorEastAsia" w:hAnsiTheme="minorEastAsia"/>
        </w:rPr>
        <w:t xml:space="preserve"> 403 </w:t>
      </w:r>
      <w:r w:rsidRPr="008B1496">
        <w:rPr>
          <w:rFonts w:asciiTheme="minorEastAsia" w:hAnsiTheme="minorEastAsia" w:hint="eastAsia"/>
        </w:rPr>
        <w:t>表示无权限写入</w:t>
      </w:r>
      <w:r w:rsidRPr="008B1496">
        <w:rPr>
          <w:rFonts w:ascii="Noto Sans CJK JP" w:eastAsia="Noto Sans CJK JP" w:hAnsi="Noto Sans CJK JP" w:cs="Noto Sans CJK JP" w:hint="eastAsia"/>
        </w:rPr>
        <w:t>线</w:t>
      </w:r>
      <w:r w:rsidRPr="008B1496">
        <w:rPr>
          <w:rFonts w:ascii="游明朝" w:eastAsia="游明朝" w:hAnsi="游明朝" w:cs="游明朝" w:hint="eastAsia"/>
        </w:rPr>
        <w:t>程。</w:t>
      </w:r>
    </w:p>
    <w:p w14:paraId="3DDAD2C4" w14:textId="77777777" w:rsidR="008B1496" w:rsidRPr="008B1496" w:rsidRDefault="008B1496">
      <w:pPr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Theme="minorEastAsia" w:hAnsiTheme="minorEastAsia"/>
          <w:b/>
          <w:bCs/>
        </w:rPr>
        <w:t>GET /getCostLatency</w:t>
      </w:r>
    </w:p>
    <w:p w14:paraId="0ED48A9D" w14:textId="77777777" w:rsidR="008B1496" w:rsidRPr="008B1496" w:rsidRDefault="008B1496">
      <w:pPr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请</w:t>
      </w:r>
      <w:r w:rsidRPr="008B1496">
        <w:rPr>
          <w:rFonts w:ascii="游明朝" w:eastAsia="游明朝" w:hAnsi="游明朝" w:cs="游明朝" w:hint="eastAsia"/>
          <w:b/>
          <w:bCs/>
        </w:rPr>
        <w:t>求参数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Style w:val="VerbatimChar"/>
          <w:rFonts w:asciiTheme="minorEastAsia" w:hAnsiTheme="minorEastAsia"/>
        </w:rPr>
        <w:t>payloadSize</w:t>
      </w:r>
      <w:r w:rsidRPr="008B1496">
        <w:rPr>
          <w:rFonts w:asciiTheme="minorEastAsia" w:hAnsiTheme="minorEastAsia" w:hint="eastAsia"/>
        </w:rPr>
        <w:t>（整数），</w:t>
      </w:r>
      <w:r w:rsidRPr="008B1496">
        <w:rPr>
          <w:rStyle w:val="VerbatimChar"/>
          <w:rFonts w:asciiTheme="minorEastAsia" w:hAnsiTheme="minorEastAsia"/>
        </w:rPr>
        <w:t>modelId</w:t>
      </w:r>
      <w:r w:rsidRPr="008B1496">
        <w:rPr>
          <w:rFonts w:asciiTheme="minorEastAsia" w:hAnsiTheme="minorEastAsia" w:hint="eastAsia"/>
        </w:rPr>
        <w:t>（字符串）。</w:t>
      </w:r>
    </w:p>
    <w:p w14:paraId="0AD6619C" w14:textId="77777777" w:rsidR="008B1496" w:rsidRPr="008B1496" w:rsidRDefault="008B1496">
      <w:pPr>
        <w:pStyle w:val="Compact"/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响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应</w:t>
      </w:r>
      <w:r w:rsidRPr="008B1496">
        <w:rPr>
          <w:rFonts w:asciiTheme="minorEastAsia" w:hAnsiTheme="minorEastAsia" w:hint="eastAsia"/>
        </w:rPr>
        <w:t>：估算的成本和延</w:t>
      </w:r>
      <w:r w:rsidRPr="008B1496">
        <w:rPr>
          <w:rFonts w:ascii="Noto Sans CJK JP" w:eastAsia="Noto Sans CJK JP" w:hAnsi="Noto Sans CJK JP" w:cs="Noto Sans CJK JP" w:hint="eastAsia"/>
        </w:rPr>
        <w:t>迟</w:t>
      </w:r>
      <w:r w:rsidRPr="008B1496">
        <w:rPr>
          <w:rFonts w:ascii="游明朝" w:eastAsia="游明朝" w:hAnsi="游明朝" w:cs="游明朝" w:hint="eastAsia"/>
        </w:rPr>
        <w:t>，例如：</w:t>
      </w:r>
      <w:r w:rsidRPr="008B1496">
        <w:rPr>
          <w:rStyle w:val="VerbatimChar"/>
          <w:rFonts w:asciiTheme="minorEastAsia" w:hAnsiTheme="minorEastAsia"/>
        </w:rPr>
        <w:t>{ "cost": 0.0015, "latencyMs": 250 }</w:t>
      </w:r>
      <w:r w:rsidRPr="008B1496">
        <w:rPr>
          <w:rFonts w:asciiTheme="minorEastAsia" w:hAnsiTheme="minorEastAsia"/>
        </w:rPr>
        <w:t>。</w:t>
      </w:r>
    </w:p>
    <w:p w14:paraId="5D6B5677" w14:textId="77777777" w:rsidR="008B1496" w:rsidRPr="008B1496" w:rsidRDefault="008B1496">
      <w:pPr>
        <w:pStyle w:val="Compact"/>
        <w:numPr>
          <w:ilvl w:val="0"/>
          <w:numId w:val="21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根据模型定价和服</w:t>
      </w:r>
      <w:r w:rsidRPr="008B1496">
        <w:rPr>
          <w:rFonts w:ascii="Noto Sans CJK JP" w:eastAsia="Noto Sans CJK JP" w:hAnsi="Noto Sans CJK JP" w:cs="Noto Sans CJK JP" w:hint="eastAsia"/>
        </w:rPr>
        <w:t>务</w:t>
      </w:r>
      <w:r w:rsidRPr="008B1496">
        <w:rPr>
          <w:rFonts w:ascii="游明朝" w:eastAsia="游明朝" w:hAnsi="游明朝" w:cs="游明朝" w:hint="eastAsia"/>
        </w:rPr>
        <w:t>限制</w:t>
      </w:r>
      <w:r w:rsidRPr="008B1496">
        <w:rPr>
          <w:rFonts w:ascii="Noto Sans CJK JP" w:eastAsia="Noto Sans CJK JP" w:hAnsi="Noto Sans CJK JP" w:cs="Noto Sans CJK JP" w:hint="eastAsia"/>
        </w:rPr>
        <w:t>预</w:t>
      </w:r>
      <w:r w:rsidRPr="008B1496">
        <w:rPr>
          <w:rFonts w:ascii="游明朝" w:eastAsia="游明朝" w:hAnsi="游明朝" w:cs="游明朝" w:hint="eastAsia"/>
        </w:rPr>
        <w:t>估；用以</w:t>
      </w:r>
      <w:r w:rsidRPr="008B1496">
        <w:rPr>
          <w:rFonts w:asciiTheme="minorEastAsia" w:hAnsiTheme="minorEastAsia"/>
        </w:rPr>
        <w:t xml:space="preserve"> UI </w:t>
      </w:r>
      <w:r w:rsidRPr="008B1496">
        <w:rPr>
          <w:rFonts w:asciiTheme="minorEastAsia" w:hAnsiTheme="minorEastAsia" w:hint="eastAsia"/>
        </w:rPr>
        <w:t>提前提示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。</w:t>
      </w:r>
    </w:p>
    <w:p w14:paraId="79E1074B" w14:textId="77777777" w:rsidR="008B1496" w:rsidRPr="008B1496" w:rsidRDefault="008B1496">
      <w:pPr>
        <w:pStyle w:val="4"/>
        <w:rPr>
          <w:rFonts w:asciiTheme="minorEastAsia" w:eastAsiaTheme="minorEastAsia" w:hAnsiTheme="minorEastAsia"/>
        </w:rPr>
      </w:pPr>
      <w:bookmarkStart w:id="47" w:name="鉴权"/>
      <w:bookmarkEnd w:id="46"/>
      <w:r w:rsidRPr="008B1496">
        <w:rPr>
          <w:rFonts w:ascii="Noto Sans CJK JP" w:eastAsia="Noto Sans CJK JP" w:hAnsi="Noto Sans CJK JP" w:cs="Noto Sans CJK JP" w:hint="eastAsia"/>
        </w:rPr>
        <w:lastRenderedPageBreak/>
        <w:t>鉴</w:t>
      </w:r>
      <w:r w:rsidRPr="008B1496">
        <w:rPr>
          <w:rFonts w:ascii="游明朝" w:eastAsia="游明朝" w:hAnsi="游明朝" w:cs="游明朝" w:hint="eastAsia"/>
        </w:rPr>
        <w:t>权</w:t>
      </w:r>
    </w:p>
    <w:p w14:paraId="48E1AFF2" w14:textId="77777777" w:rsidR="008B1496" w:rsidRPr="008B1496" w:rsidRDefault="008B1496">
      <w:pPr>
        <w:pStyle w:val="Compact"/>
        <w:numPr>
          <w:ilvl w:val="0"/>
          <w:numId w:val="22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使用</w:t>
      </w:r>
      <w:r w:rsidRPr="008B1496">
        <w:rPr>
          <w:rFonts w:asciiTheme="minorEastAsia" w:hAnsiTheme="minorEastAsia"/>
        </w:rPr>
        <w:t xml:space="preserve"> Azure AD </w:t>
      </w:r>
      <w:r w:rsidRPr="008B1496">
        <w:rPr>
          <w:rFonts w:asciiTheme="minorEastAsia" w:hAnsiTheme="minorEastAsia" w:hint="eastAsia"/>
        </w:rPr>
        <w:t>OAuth2，采用</w:t>
      </w:r>
      <w:r w:rsidRPr="008B1496">
        <w:rPr>
          <w:rFonts w:asciiTheme="minorEastAsia" w:hAnsiTheme="minorEastAsia"/>
        </w:rPr>
        <w:t xml:space="preserve"> SSO </w:t>
      </w:r>
      <w:r w:rsidRPr="008B1496">
        <w:rPr>
          <w:rFonts w:asciiTheme="minorEastAsia" w:hAnsiTheme="minorEastAsia" w:hint="eastAsia"/>
        </w:rPr>
        <w:t>流程，当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已在</w:t>
      </w:r>
      <w:r w:rsidRPr="008B1496">
        <w:rPr>
          <w:rFonts w:asciiTheme="minorEastAsia" w:hAnsiTheme="minorEastAsia"/>
        </w:rPr>
        <w:t xml:space="preserve"> Teams </w:t>
      </w:r>
      <w:r w:rsidRPr="008B1496">
        <w:rPr>
          <w:rFonts w:asciiTheme="minorEastAsia" w:hAnsiTheme="minorEastAsia" w:hint="eastAsia"/>
        </w:rPr>
        <w:t>中登</w:t>
      </w:r>
      <w:r w:rsidRPr="008B1496">
        <w:rPr>
          <w:rFonts w:ascii="Noto Sans CJK JP" w:eastAsia="Noto Sans CJK JP" w:hAnsi="Noto Sans CJK JP" w:cs="Noto Sans CJK JP" w:hint="eastAsia"/>
        </w:rPr>
        <w:t>录时</w:t>
      </w:r>
      <w:r w:rsidRPr="008B1496">
        <w:rPr>
          <w:rFonts w:ascii="游明朝" w:eastAsia="游明朝" w:hAnsi="游明朝" w:cs="游明朝" w:hint="eastAsia"/>
        </w:rPr>
        <w:t>无需再次登</w:t>
      </w:r>
      <w:r w:rsidRPr="008B1496">
        <w:rPr>
          <w:rFonts w:ascii="Noto Sans CJK JP" w:eastAsia="Noto Sans CJK JP" w:hAnsi="Noto Sans CJK JP" w:cs="Noto Sans CJK JP" w:hint="eastAsia"/>
        </w:rPr>
        <w:t>录</w:t>
      </w:r>
      <w:hyperlink r:id="rId25" w:anchor=":~:text=Set%20up%20a%20message%20extension">
        <w:r w:rsidRPr="008B1496">
          <w:rPr>
            <w:rStyle w:val="af"/>
            <w:rFonts w:asciiTheme="minorEastAsia" w:hAnsiTheme="minorEastAsia"/>
          </w:rPr>
          <w:t>[11]</w:t>
        </w:r>
      </w:hyperlink>
      <w:r w:rsidRPr="008B1496">
        <w:rPr>
          <w:rFonts w:asciiTheme="minorEastAsia" w:hAnsiTheme="minorEastAsia"/>
        </w:rPr>
        <w:t>。</w:t>
      </w:r>
    </w:p>
    <w:p w14:paraId="1527BFBE" w14:textId="77777777" w:rsidR="008B1496" w:rsidRPr="008B1496" w:rsidRDefault="008B1496">
      <w:pPr>
        <w:pStyle w:val="Compact"/>
        <w:numPr>
          <w:ilvl w:val="0"/>
          <w:numId w:val="22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后端</w:t>
      </w:r>
      <w:r w:rsidRPr="008B1496">
        <w:rPr>
          <w:rFonts w:asciiTheme="minorEastAsia" w:hAnsiTheme="minorEastAsia"/>
        </w:rPr>
        <w:t xml:space="preserve"> API </w:t>
      </w:r>
      <w:r w:rsidRPr="008B1496">
        <w:rPr>
          <w:rFonts w:asciiTheme="minorEastAsia" w:hAnsiTheme="minorEastAsia" w:hint="eastAsia"/>
        </w:rPr>
        <w:t>使用</w:t>
      </w:r>
      <w:r w:rsidRPr="008B1496">
        <w:rPr>
          <w:rFonts w:asciiTheme="minorEastAsia" w:hAnsiTheme="minorEastAsia"/>
        </w:rPr>
        <w:t xml:space="preserve"> OBO </w:t>
      </w:r>
      <w:r w:rsidRPr="008B1496">
        <w:rPr>
          <w:rFonts w:asciiTheme="minorEastAsia" w:hAnsiTheme="minorEastAsia" w:hint="eastAsia"/>
        </w:rPr>
        <w:t>流程将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令牌</w:t>
      </w:r>
      <w:r w:rsidRPr="008B1496">
        <w:rPr>
          <w:rFonts w:ascii="Noto Sans CJK JP" w:eastAsia="Noto Sans CJK JP" w:hAnsi="Noto Sans CJK JP" w:cs="Noto Sans CJK JP" w:hint="eastAsia"/>
        </w:rPr>
        <w:t>换</w:t>
      </w:r>
      <w:r w:rsidRPr="008B1496">
        <w:rPr>
          <w:rFonts w:ascii="游明朝" w:eastAsia="游明朝" w:hAnsi="游明朝" w:cs="游明朝" w:hint="eastAsia"/>
        </w:rPr>
        <w:t>取</w:t>
      </w:r>
      <w:r w:rsidRPr="008B1496">
        <w:rPr>
          <w:rFonts w:ascii="Noto Sans CJK JP" w:eastAsia="Noto Sans CJK JP" w:hAnsi="Noto Sans CJK JP" w:cs="Noto Sans CJK JP" w:hint="eastAsia"/>
        </w:rPr>
        <w:t>访问</w:t>
      </w:r>
      <w:r w:rsidRPr="008B1496">
        <w:rPr>
          <w:rFonts w:ascii="游明朝" w:eastAsia="游明朝" w:hAnsi="游明朝" w:cs="游明朝" w:hint="eastAsia"/>
        </w:rPr>
        <w:t>下游服</w:t>
      </w:r>
      <w:r w:rsidRPr="008B1496">
        <w:rPr>
          <w:rFonts w:ascii="Noto Sans CJK JP" w:eastAsia="Noto Sans CJK JP" w:hAnsi="Noto Sans CJK JP" w:cs="Noto Sans CJK JP" w:hint="eastAsia"/>
        </w:rPr>
        <w:t>务</w:t>
      </w:r>
      <w:r w:rsidRPr="008B1496">
        <w:rPr>
          <w:rFonts w:ascii="游明朝" w:eastAsia="游明朝" w:hAnsi="游明朝" w:cs="游明朝" w:hint="eastAsia"/>
        </w:rPr>
        <w:t>的令牌</w:t>
      </w:r>
      <w:hyperlink r:id="rId26" w:anchor=":~:text=The%20on,permissions%20through%20the%20request%20chain">
        <w:r w:rsidRPr="008B1496">
          <w:rPr>
            <w:rStyle w:val="af"/>
            <w:rFonts w:asciiTheme="minorEastAsia" w:hAnsiTheme="minorEastAsia"/>
          </w:rPr>
          <w:t>[3]</w:t>
        </w:r>
      </w:hyperlink>
      <w:r w:rsidRPr="008B1496">
        <w:rPr>
          <w:rFonts w:asciiTheme="minorEastAsia" w:hAnsiTheme="minorEastAsia" w:hint="eastAsia"/>
        </w:rPr>
        <w:t>，确保</w:t>
      </w:r>
      <w:r w:rsidRPr="008B1496">
        <w:rPr>
          <w:rFonts w:ascii="Noto Sans CJK JP" w:eastAsia="Noto Sans CJK JP" w:hAnsi="Noto Sans CJK JP" w:cs="Noto Sans CJK JP" w:hint="eastAsia"/>
        </w:rPr>
        <w:t>调</w:t>
      </w:r>
      <w:r w:rsidRPr="008B1496">
        <w:rPr>
          <w:rFonts w:ascii="游明朝" w:eastAsia="游明朝" w:hAnsi="游明朝" w:cs="游明朝" w:hint="eastAsia"/>
        </w:rPr>
        <w:t>用采用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的委托权限。</w:t>
      </w:r>
    </w:p>
    <w:p w14:paraId="30F393EC" w14:textId="77777777" w:rsidR="008B1496" w:rsidRPr="008B1496" w:rsidRDefault="008B1496">
      <w:pPr>
        <w:pStyle w:val="Compact"/>
        <w:numPr>
          <w:ilvl w:val="0"/>
          <w:numId w:val="22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租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管理</w:t>
      </w:r>
      <w:r w:rsidRPr="008B1496">
        <w:rPr>
          <w:rFonts w:ascii="Noto Sans CJK JP" w:eastAsia="Noto Sans CJK JP" w:hAnsi="Noto Sans CJK JP" w:cs="Noto Sans CJK JP" w:hint="eastAsia"/>
        </w:rPr>
        <w:t>员</w:t>
      </w:r>
      <w:r w:rsidRPr="008B1496">
        <w:rPr>
          <w:rFonts w:ascii="游明朝" w:eastAsia="游明朝" w:hAnsi="游明朝" w:cs="游明朝" w:hint="eastAsia"/>
        </w:rPr>
        <w:t>可在</w:t>
      </w:r>
      <w:r w:rsidRPr="008B1496">
        <w:rPr>
          <w:rFonts w:asciiTheme="minorEastAsia" w:hAnsiTheme="minorEastAsia"/>
        </w:rPr>
        <w:t xml:space="preserve"> Tab </w:t>
      </w:r>
      <w:r w:rsidRPr="008B1496">
        <w:rPr>
          <w:rFonts w:ascii="Noto Sans JP" w:eastAsia="Noto Sans JP" w:hAnsi="Noto Sans JP" w:cs="Noto Sans JP" w:hint="eastAsia"/>
        </w:rPr>
        <w:t>页</w:t>
      </w:r>
      <w:r w:rsidRPr="008B1496">
        <w:rPr>
          <w:rFonts w:ascii="游明朝" w:eastAsia="游明朝" w:hAnsi="游明朝" w:cs="游明朝" w:hint="eastAsia"/>
        </w:rPr>
        <w:t>面配置</w:t>
      </w:r>
      <w:r w:rsidRPr="008B1496">
        <w:rPr>
          <w:rFonts w:ascii="Noto Sans CJK JP" w:eastAsia="Noto Sans CJK JP" w:hAnsi="Noto Sans CJK JP" w:cs="Noto Sans CJK JP" w:hint="eastAsia"/>
        </w:rPr>
        <w:t>应</w:t>
      </w:r>
      <w:r w:rsidRPr="008B1496">
        <w:rPr>
          <w:rFonts w:ascii="游明朝" w:eastAsia="游明朝" w:hAnsi="游明朝" w:cs="游明朝" w:hint="eastAsia"/>
        </w:rPr>
        <w:t>用权限，指定哪些</w:t>
      </w:r>
      <w:r w:rsidRPr="008B1496">
        <w:rPr>
          <w:rFonts w:ascii="Noto Sans CJK JP" w:eastAsia="Noto Sans CJK JP" w:hAnsi="Noto Sans CJK JP" w:cs="Noto Sans CJK JP" w:hint="eastAsia"/>
        </w:rPr>
        <w:t>频</w:t>
      </w:r>
      <w:r w:rsidRPr="008B1496">
        <w:rPr>
          <w:rFonts w:ascii="游明朝" w:eastAsia="游明朝" w:hAnsi="游明朝" w:cs="游明朝" w:hint="eastAsia"/>
        </w:rPr>
        <w:t>道或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可以</w:t>
      </w:r>
      <w:r w:rsidRPr="008B1496">
        <w:rPr>
          <w:rFonts w:ascii="Noto Sans CJK JP" w:eastAsia="Noto Sans CJK JP" w:hAnsi="Noto Sans CJK JP" w:cs="Noto Sans CJK JP" w:hint="eastAsia"/>
        </w:rPr>
        <w:t>调</w:t>
      </w:r>
      <w:r w:rsidRPr="008B1496">
        <w:rPr>
          <w:rFonts w:ascii="游明朝" w:eastAsia="游明朝" w:hAnsi="游明朝" w:cs="游明朝" w:hint="eastAsia"/>
        </w:rPr>
        <w:t>用写操作；超出范</w:t>
      </w:r>
      <w:r w:rsidRPr="008B1496">
        <w:rPr>
          <w:rFonts w:ascii="Noto Sans CJK JP" w:eastAsia="Noto Sans CJK JP" w:hAnsi="Noto Sans CJK JP" w:cs="Noto Sans CJK JP" w:hint="eastAsia"/>
        </w:rPr>
        <w:t>围时</w:t>
      </w:r>
      <w:r w:rsidRPr="008B1496">
        <w:rPr>
          <w:rFonts w:ascii="游明朝" w:eastAsia="游明朝" w:hAnsi="游明朝" w:cs="游明朝" w:hint="eastAsia"/>
        </w:rPr>
        <w:t>返回</w:t>
      </w:r>
      <w:r w:rsidRPr="008B1496">
        <w:rPr>
          <w:rFonts w:asciiTheme="minorEastAsia" w:hAnsiTheme="minorEastAsia"/>
        </w:rPr>
        <w:t xml:space="preserve"> 403。</w:t>
      </w:r>
    </w:p>
    <w:p w14:paraId="0B7E8B8C" w14:textId="77777777" w:rsidR="008B1496" w:rsidRPr="008B1496" w:rsidRDefault="008B1496">
      <w:pPr>
        <w:pStyle w:val="4"/>
        <w:rPr>
          <w:rFonts w:asciiTheme="minorEastAsia" w:eastAsiaTheme="minorEastAsia" w:hAnsiTheme="minorEastAsia"/>
        </w:rPr>
      </w:pPr>
      <w:bookmarkStart w:id="48" w:name="错误码"/>
      <w:bookmarkEnd w:id="47"/>
      <w:r w:rsidRPr="008B1496">
        <w:rPr>
          <w:rFonts w:ascii="Noto Sans CJK JP" w:eastAsia="Noto Sans CJK JP" w:hAnsi="Noto Sans CJK JP" w:cs="Noto Sans CJK JP" w:hint="eastAsia"/>
        </w:rPr>
        <w:t>错误码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89"/>
        <w:gridCol w:w="4316"/>
        <w:gridCol w:w="4049"/>
      </w:tblGrid>
      <w:tr w:rsidR="008B1496" w:rsidRPr="008B1496" w14:paraId="44CB39FC" w14:textId="77777777" w:rsidTr="007C7E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0BC1FE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代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码</w:t>
            </w:r>
          </w:p>
        </w:tc>
        <w:tc>
          <w:tcPr>
            <w:tcW w:w="0" w:type="auto"/>
          </w:tcPr>
          <w:p w14:paraId="1C218511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描述</w:t>
            </w:r>
          </w:p>
        </w:tc>
        <w:tc>
          <w:tcPr>
            <w:tcW w:w="0" w:type="auto"/>
          </w:tcPr>
          <w:p w14:paraId="4CFA98F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处</w:t>
            </w:r>
            <w:r w:rsidRPr="008B1496">
              <w:rPr>
                <w:rFonts w:ascii="游明朝" w:eastAsia="游明朝" w:hAnsi="游明朝" w:cs="游明朝" w:hint="eastAsia"/>
              </w:rPr>
              <w:t>理建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议</w:t>
            </w:r>
          </w:p>
        </w:tc>
      </w:tr>
      <w:tr w:rsidR="008B1496" w:rsidRPr="008B1496" w14:paraId="4067863A" w14:textId="77777777">
        <w:tc>
          <w:tcPr>
            <w:tcW w:w="0" w:type="auto"/>
          </w:tcPr>
          <w:p w14:paraId="437C54D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400</w:t>
            </w:r>
          </w:p>
        </w:tc>
        <w:tc>
          <w:tcPr>
            <w:tcW w:w="0" w:type="auto"/>
          </w:tcPr>
          <w:p w14:paraId="13D04D5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请</w:t>
            </w:r>
            <w:r w:rsidRPr="008B1496">
              <w:rPr>
                <w:rFonts w:ascii="游明朝" w:eastAsia="游明朝" w:hAnsi="游明朝" w:cs="游明朝" w:hint="eastAsia"/>
              </w:rPr>
              <w:t>求参数无效，如缺失必填字段</w:t>
            </w:r>
          </w:p>
        </w:tc>
        <w:tc>
          <w:tcPr>
            <w:tcW w:w="0" w:type="auto"/>
          </w:tcPr>
          <w:p w14:paraId="3934F9F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检查</w:t>
            </w:r>
            <w:r w:rsidRPr="008B1496">
              <w:rPr>
                <w:rFonts w:ascii="游明朝" w:eastAsia="游明朝" w:hAnsi="游明朝" w:cs="游明朝" w:hint="eastAsia"/>
              </w:rPr>
              <w:t>参数格式并重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试</w:t>
            </w:r>
          </w:p>
        </w:tc>
      </w:tr>
      <w:tr w:rsidR="008B1496" w:rsidRPr="008B1496" w14:paraId="7A14C6FC" w14:textId="77777777">
        <w:tc>
          <w:tcPr>
            <w:tcW w:w="0" w:type="auto"/>
          </w:tcPr>
          <w:p w14:paraId="5E9529B3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401</w:t>
            </w:r>
          </w:p>
        </w:tc>
        <w:tc>
          <w:tcPr>
            <w:tcW w:w="0" w:type="auto"/>
          </w:tcPr>
          <w:p w14:paraId="1B6D8E92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未授权或</w:t>
            </w:r>
            <w:r w:rsidRPr="008B1496">
              <w:rPr>
                <w:rFonts w:asciiTheme="minorEastAsia" w:hAnsiTheme="minorEastAsia"/>
              </w:rPr>
              <w:t xml:space="preserve"> token 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过</w:t>
            </w:r>
            <w:r w:rsidRPr="008B1496">
              <w:rPr>
                <w:rFonts w:ascii="游明朝" w:eastAsia="游明朝" w:hAnsi="游明朝" w:cs="游明朝" w:hint="eastAsia"/>
              </w:rPr>
              <w:t>期</w:t>
            </w:r>
          </w:p>
        </w:tc>
        <w:tc>
          <w:tcPr>
            <w:tcW w:w="0" w:type="auto"/>
          </w:tcPr>
          <w:p w14:paraId="55034902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重新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录</w:t>
            </w:r>
            <w:r w:rsidRPr="008B1496">
              <w:rPr>
                <w:rFonts w:ascii="游明朝" w:eastAsia="游明朝" w:hAnsi="游明朝" w:cs="游明朝" w:hint="eastAsia"/>
              </w:rPr>
              <w:t>或刷新</w:t>
            </w:r>
            <w:r w:rsidRPr="008B1496">
              <w:rPr>
                <w:rFonts w:asciiTheme="minorEastAsia" w:hAnsiTheme="minorEastAsia"/>
              </w:rPr>
              <w:t xml:space="preserve"> token</w:t>
            </w:r>
          </w:p>
        </w:tc>
      </w:tr>
      <w:tr w:rsidR="008B1496" w:rsidRPr="008B1496" w14:paraId="68CFA047" w14:textId="77777777">
        <w:tc>
          <w:tcPr>
            <w:tcW w:w="0" w:type="auto"/>
          </w:tcPr>
          <w:p w14:paraId="0A22BC0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402</w:t>
            </w:r>
          </w:p>
        </w:tc>
        <w:tc>
          <w:tcPr>
            <w:tcW w:w="0" w:type="auto"/>
          </w:tcPr>
          <w:p w14:paraId="7193B2B4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超出成本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预</w:t>
            </w:r>
            <w:r w:rsidRPr="008B1496">
              <w:rPr>
                <w:rFonts w:ascii="游明朝" w:eastAsia="游明朝" w:hAnsi="游明朝" w:cs="游明朝" w:hint="eastAsia"/>
              </w:rPr>
              <w:t>算</w:t>
            </w:r>
          </w:p>
        </w:tc>
        <w:tc>
          <w:tcPr>
            <w:tcW w:w="0" w:type="auto"/>
          </w:tcPr>
          <w:p w14:paraId="4A3B87A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等待下一日或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联</w:t>
            </w:r>
            <w:r w:rsidRPr="008B1496">
              <w:rPr>
                <w:rFonts w:ascii="游明朝" w:eastAsia="游明朝" w:hAnsi="游明朝" w:cs="游明朝" w:hint="eastAsia"/>
              </w:rPr>
              <w:t>系管理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员</w:t>
            </w:r>
            <w:r w:rsidRPr="008B1496">
              <w:rPr>
                <w:rFonts w:ascii="游明朝" w:eastAsia="游明朝" w:hAnsi="游明朝" w:cs="游明朝" w:hint="eastAsia"/>
              </w:rPr>
              <w:t>增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额</w:t>
            </w:r>
          </w:p>
        </w:tc>
      </w:tr>
      <w:tr w:rsidR="008B1496" w:rsidRPr="008B1496" w14:paraId="3C4849BF" w14:textId="77777777">
        <w:tc>
          <w:tcPr>
            <w:tcW w:w="0" w:type="auto"/>
          </w:tcPr>
          <w:p w14:paraId="0044ADB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403</w:t>
            </w:r>
          </w:p>
        </w:tc>
        <w:tc>
          <w:tcPr>
            <w:tcW w:w="0" w:type="auto"/>
          </w:tcPr>
          <w:p w14:paraId="65CA25B7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无权限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执</w:t>
            </w:r>
            <w:r w:rsidRPr="008B1496">
              <w:rPr>
                <w:rFonts w:ascii="游明朝" w:eastAsia="游明朝" w:hAnsi="游明朝" w:cs="游明朝" w:hint="eastAsia"/>
              </w:rPr>
              <w:t>行操作，如在未授权的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频</w:t>
            </w:r>
            <w:r w:rsidRPr="008B1496">
              <w:rPr>
                <w:rFonts w:ascii="游明朝" w:eastAsia="游明朝" w:hAnsi="游明朝" w:cs="游明朝" w:hint="eastAsia"/>
              </w:rPr>
              <w:t>道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发</w:t>
            </w:r>
            <w:r w:rsidRPr="008B1496">
              <w:rPr>
                <w:rFonts w:ascii="游明朝" w:eastAsia="游明朝" w:hAnsi="游明朝" w:cs="游明朝" w:hint="eastAsia"/>
              </w:rPr>
              <w:t>送</w:t>
            </w:r>
          </w:p>
        </w:tc>
        <w:tc>
          <w:tcPr>
            <w:tcW w:w="0" w:type="auto"/>
          </w:tcPr>
          <w:p w14:paraId="1715D991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检查</w:t>
            </w:r>
            <w:r w:rsidRPr="008B1496">
              <w:rPr>
                <w:rFonts w:ascii="游明朝" w:eastAsia="游明朝" w:hAnsi="游明朝" w:cs="游明朝" w:hint="eastAsia"/>
              </w:rPr>
              <w:t>租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策略或申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请</w:t>
            </w:r>
            <w:r w:rsidRPr="008B1496">
              <w:rPr>
                <w:rFonts w:ascii="游明朝" w:eastAsia="游明朝" w:hAnsi="游明朝" w:cs="游明朝" w:hint="eastAsia"/>
              </w:rPr>
              <w:t>权限</w:t>
            </w:r>
          </w:p>
        </w:tc>
      </w:tr>
      <w:tr w:rsidR="008B1496" w:rsidRPr="008B1496" w14:paraId="5201DB02" w14:textId="77777777">
        <w:tc>
          <w:tcPr>
            <w:tcW w:w="0" w:type="auto"/>
          </w:tcPr>
          <w:p w14:paraId="3C41F57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413</w:t>
            </w:r>
          </w:p>
        </w:tc>
        <w:tc>
          <w:tcPr>
            <w:tcW w:w="0" w:type="auto"/>
          </w:tcPr>
          <w:p w14:paraId="497277D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请</w:t>
            </w:r>
            <w:r w:rsidRPr="008B1496">
              <w:rPr>
                <w:rFonts w:ascii="游明朝" w:eastAsia="游明朝" w:hAnsi="游明朝" w:cs="游明朝" w:hint="eastAsia"/>
              </w:rPr>
              <w:t>求体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过</w:t>
            </w:r>
            <w:r w:rsidRPr="008B1496">
              <w:rPr>
                <w:rFonts w:ascii="游明朝" w:eastAsia="游明朝" w:hAnsi="游明朝" w:cs="游明朝" w:hint="eastAsia"/>
              </w:rPr>
              <w:t>大，超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过</w:t>
            </w:r>
            <w:r w:rsidRPr="008B1496">
              <w:rPr>
                <w:rFonts w:ascii="游明朝" w:eastAsia="游明朝" w:hAnsi="游明朝" w:cs="游明朝" w:hint="eastAsia"/>
              </w:rPr>
              <w:t>字符限制</w:t>
            </w:r>
            <w:r w:rsidRPr="008B1496">
              <w:rPr>
                <w:rFonts w:asciiTheme="minorEastAsia" w:hAnsiTheme="minorEastAsia"/>
              </w:rPr>
              <w:t xml:space="preserve"> 50k</w:t>
            </w:r>
            <w:hyperlink r:id="rId27" w:anchor=":~:text=AI%20Translator%20Service%20character%20and,for%20text%20and%20document%20translation">
              <w:r w:rsidRPr="008B1496">
                <w:rPr>
                  <w:rStyle w:val="af"/>
                  <w:rFonts w:asciiTheme="minorEastAsia" w:hAnsiTheme="minorEastAsia"/>
                </w:rPr>
                <w:t>[5]</w:t>
              </w:r>
            </w:hyperlink>
          </w:p>
        </w:tc>
        <w:tc>
          <w:tcPr>
            <w:tcW w:w="0" w:type="auto"/>
          </w:tcPr>
          <w:p w14:paraId="476D953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将文本分片或使用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线</w:t>
            </w:r>
            <w:r w:rsidRPr="008B1496">
              <w:rPr>
                <w:rFonts w:ascii="游明朝" w:eastAsia="游明朝" w:hAnsi="游明朝" w:cs="游明朝" w:hint="eastAsia"/>
              </w:rPr>
              <w:t>草稿</w:t>
            </w:r>
          </w:p>
        </w:tc>
      </w:tr>
      <w:tr w:rsidR="008B1496" w:rsidRPr="008B1496" w14:paraId="41A3E629" w14:textId="77777777">
        <w:tc>
          <w:tcPr>
            <w:tcW w:w="0" w:type="auto"/>
          </w:tcPr>
          <w:p w14:paraId="2C3BC3E1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429</w:t>
            </w:r>
          </w:p>
        </w:tc>
        <w:tc>
          <w:tcPr>
            <w:tcW w:w="0" w:type="auto"/>
          </w:tcPr>
          <w:p w14:paraId="0BD654A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速率限制触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发</w:t>
            </w:r>
          </w:p>
        </w:tc>
        <w:tc>
          <w:tcPr>
            <w:tcW w:w="0" w:type="auto"/>
          </w:tcPr>
          <w:p w14:paraId="387A29D7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稍后重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试</w:t>
            </w:r>
            <w:r w:rsidRPr="008B1496">
              <w:rPr>
                <w:rFonts w:ascii="游明朝" w:eastAsia="游明朝" w:hAnsi="游明朝" w:cs="游明朝" w:hint="eastAsia"/>
              </w:rPr>
              <w:t>或降低并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发</w:t>
            </w:r>
          </w:p>
        </w:tc>
      </w:tr>
      <w:tr w:rsidR="008B1496" w:rsidRPr="008B1496" w14:paraId="6A0FD59C" w14:textId="77777777">
        <w:tc>
          <w:tcPr>
            <w:tcW w:w="0" w:type="auto"/>
          </w:tcPr>
          <w:p w14:paraId="47C1908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503</w:t>
            </w:r>
          </w:p>
        </w:tc>
        <w:tc>
          <w:tcPr>
            <w:tcW w:w="0" w:type="auto"/>
          </w:tcPr>
          <w:p w14:paraId="67D3735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模型提供商不可用</w:t>
            </w:r>
          </w:p>
        </w:tc>
        <w:tc>
          <w:tcPr>
            <w:tcW w:w="0" w:type="auto"/>
          </w:tcPr>
          <w:p w14:paraId="35FDF0E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统</w:t>
            </w:r>
            <w:r w:rsidRPr="008B1496">
              <w:rPr>
                <w:rFonts w:ascii="游明朝" w:eastAsia="游明朝" w:hAnsi="游明朝" w:cs="游明朝" w:hint="eastAsia"/>
              </w:rPr>
              <w:t>将自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动</w:t>
            </w:r>
            <w:r w:rsidRPr="008B1496">
              <w:rPr>
                <w:rFonts w:ascii="游明朝" w:eastAsia="游明朝" w:hAnsi="游明朝" w:cs="游明朝" w:hint="eastAsia"/>
              </w:rPr>
              <w:t>回退，建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议</w:t>
            </w:r>
            <w:r w:rsidRPr="008B1496">
              <w:rPr>
                <w:rFonts w:ascii="游明朝" w:eastAsia="游明朝" w:hAnsi="游明朝" w:cs="游明朝" w:hint="eastAsia"/>
              </w:rPr>
              <w:t>稍后重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试</w:t>
            </w:r>
          </w:p>
        </w:tc>
      </w:tr>
      <w:tr w:rsidR="008B1496" w:rsidRPr="008B1496" w14:paraId="65610FC6" w14:textId="77777777">
        <w:tc>
          <w:tcPr>
            <w:tcW w:w="0" w:type="auto"/>
          </w:tcPr>
          <w:p w14:paraId="7C82BFF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504</w:t>
            </w:r>
          </w:p>
        </w:tc>
        <w:tc>
          <w:tcPr>
            <w:tcW w:w="0" w:type="auto"/>
          </w:tcPr>
          <w:p w14:paraId="3F0CA34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模型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调</w:t>
            </w:r>
            <w:r w:rsidRPr="008B1496">
              <w:rPr>
                <w:rFonts w:ascii="游明朝" w:eastAsia="游明朝" w:hAnsi="游明朝" w:cs="游明朝" w:hint="eastAsia"/>
              </w:rPr>
              <w:t>用超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时</w:t>
            </w:r>
            <w:r w:rsidRPr="008B1496">
              <w:rPr>
                <w:rFonts w:ascii="游明朝" w:eastAsia="游明朝" w:hAnsi="游明朝" w:cs="游明朝" w:hint="eastAsia"/>
              </w:rPr>
              <w:t>（</w:t>
            </w:r>
            <w:r w:rsidRPr="008B1496">
              <w:rPr>
                <w:rFonts w:asciiTheme="minorEastAsia" w:hAnsiTheme="minorEastAsia" w:hint="eastAsia"/>
              </w:rPr>
              <w:t>&gt;15</w:t>
            </w:r>
            <w:r w:rsidRPr="008B1496">
              <w:rPr>
                <w:rFonts w:asciiTheme="minorEastAsia" w:hAnsiTheme="minorEastAsia"/>
              </w:rPr>
              <w:t> </w:t>
            </w:r>
            <w:r w:rsidRPr="008B1496">
              <w:rPr>
                <w:rFonts w:asciiTheme="minorEastAsia" w:hAnsiTheme="minorEastAsia" w:hint="eastAsia"/>
              </w:rPr>
              <w:t>秒）</w:t>
            </w:r>
            <w:hyperlink r:id="rId28" w:anchor=":~:text=The%20Translator%20has%20a%20maximum,characteristics%20on%20sustained%20request%20rate">
              <w:r w:rsidRPr="008B1496">
                <w:rPr>
                  <w:rStyle w:val="af"/>
                  <w:rFonts w:asciiTheme="minorEastAsia" w:hAnsiTheme="minorEastAsia"/>
                </w:rPr>
                <w:t>[7]</w:t>
              </w:r>
            </w:hyperlink>
          </w:p>
        </w:tc>
        <w:tc>
          <w:tcPr>
            <w:tcW w:w="0" w:type="auto"/>
          </w:tcPr>
          <w:p w14:paraId="62E0CE8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统</w:t>
            </w:r>
            <w:r w:rsidRPr="008B1496">
              <w:rPr>
                <w:rFonts w:ascii="游明朝" w:eastAsia="游明朝" w:hAnsi="游明朝" w:cs="游明朝" w:hint="eastAsia"/>
              </w:rPr>
              <w:t>已自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动</w:t>
            </w:r>
            <w:r w:rsidRPr="008B1496">
              <w:rPr>
                <w:rFonts w:ascii="游明朝" w:eastAsia="游明朝" w:hAnsi="游明朝" w:cs="游明朝" w:hint="eastAsia"/>
              </w:rPr>
              <w:t>回退，若仍失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败则</w:t>
            </w:r>
            <w:r w:rsidRPr="008B1496">
              <w:rPr>
                <w:rFonts w:ascii="游明朝" w:eastAsia="游明朝" w:hAnsi="游明朝" w:cs="游明朝" w:hint="eastAsia"/>
              </w:rPr>
              <w:t>通知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</w:p>
        </w:tc>
      </w:tr>
    </w:tbl>
    <w:p w14:paraId="57A7183D" w14:textId="77777777" w:rsidR="008B1496" w:rsidRPr="008B1496" w:rsidRDefault="008B1496">
      <w:pPr>
        <w:pStyle w:val="2"/>
        <w:rPr>
          <w:rFonts w:asciiTheme="minorEastAsia" w:eastAsiaTheme="minorEastAsia" w:hAnsiTheme="minorEastAsia"/>
        </w:rPr>
      </w:pPr>
      <w:bookmarkStart w:id="49" w:name="安全与合规"/>
      <w:bookmarkEnd w:id="32"/>
      <w:bookmarkEnd w:id="45"/>
      <w:bookmarkEnd w:id="48"/>
      <w:r w:rsidRPr="008B1496">
        <w:rPr>
          <w:rFonts w:asciiTheme="minorEastAsia" w:eastAsiaTheme="minorEastAsia" w:hAnsiTheme="minorEastAsia" w:hint="eastAsia"/>
        </w:rPr>
        <w:t>安全与合</w:t>
      </w:r>
      <w:r w:rsidRPr="008B1496">
        <w:rPr>
          <w:rFonts w:ascii="Noto Sans CJK JP" w:eastAsia="Noto Sans CJK JP" w:hAnsi="Noto Sans CJK JP" w:cs="Noto Sans CJK JP" w:hint="eastAsia"/>
        </w:rPr>
        <w:t>规</w:t>
      </w:r>
    </w:p>
    <w:p w14:paraId="4059B8EC" w14:textId="77777777" w:rsidR="008B1496" w:rsidRPr="008B1496" w:rsidRDefault="008B1496">
      <w:pPr>
        <w:pStyle w:val="Compact"/>
        <w:numPr>
          <w:ilvl w:val="0"/>
          <w:numId w:val="23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数据主权</w:t>
      </w:r>
      <w:r w:rsidRPr="008B1496">
        <w:rPr>
          <w:rFonts w:asciiTheme="minorEastAsia" w:hAnsiTheme="minorEastAsia" w:hint="eastAsia"/>
        </w:rPr>
        <w:t>：所有数据</w:t>
      </w:r>
      <w:r w:rsidRPr="008B1496">
        <w:rPr>
          <w:rFonts w:ascii="Noto Sans CJK JP" w:eastAsia="Noto Sans CJK JP" w:hAnsi="Noto Sans CJK JP" w:cs="Noto Sans CJK JP" w:hint="eastAsia"/>
        </w:rPr>
        <w:t>处</w:t>
      </w:r>
      <w:r w:rsidRPr="008B1496">
        <w:rPr>
          <w:rFonts w:ascii="游明朝" w:eastAsia="游明朝" w:hAnsi="游明朝" w:cs="游明朝" w:hint="eastAsia"/>
        </w:rPr>
        <w:t>理均遵循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{RegionPolicy}。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数据在所在地区</w:t>
      </w:r>
      <w:r w:rsidRPr="008B1496">
        <w:rPr>
          <w:rFonts w:ascii="Noto Sans CJK JP" w:eastAsia="Noto Sans CJK JP" w:hAnsi="Noto Sans CJK JP" w:cs="Noto Sans CJK JP" w:hint="eastAsia"/>
        </w:rPr>
        <w:t>处</w:t>
      </w:r>
      <w:r w:rsidRPr="008B1496">
        <w:rPr>
          <w:rFonts w:ascii="游明朝" w:eastAsia="游明朝" w:hAnsi="游明朝" w:cs="游明朝" w:hint="eastAsia"/>
        </w:rPr>
        <w:t>理，不跨境</w:t>
      </w:r>
      <w:r w:rsidRPr="008B1496">
        <w:rPr>
          <w:rFonts w:ascii="Noto Sans CJK JP" w:eastAsia="Noto Sans CJK JP" w:hAnsi="Noto Sans CJK JP" w:cs="Noto Sans CJK JP" w:hint="eastAsia"/>
        </w:rPr>
        <w:t>传输</w:t>
      </w:r>
      <w:r w:rsidRPr="008B1496">
        <w:rPr>
          <w:rFonts w:ascii="游明朝" w:eastAsia="游明朝" w:hAnsi="游明朝" w:cs="游明朝" w:hint="eastAsia"/>
        </w:rPr>
        <w:t>。模型提供商必</w:t>
      </w:r>
      <w:r w:rsidRPr="008B1496">
        <w:rPr>
          <w:rFonts w:ascii="Noto Sans CJK JP" w:eastAsia="Noto Sans CJK JP" w:hAnsi="Noto Sans CJK JP" w:cs="Noto Sans CJK JP" w:hint="eastAsia"/>
        </w:rPr>
        <w:t>须</w:t>
      </w:r>
      <w:r w:rsidRPr="008B1496">
        <w:rPr>
          <w:rFonts w:ascii="游明朝" w:eastAsia="游明朝" w:hAnsi="游明朝" w:cs="游明朝" w:hint="eastAsia"/>
        </w:rPr>
        <w:t>在相</w:t>
      </w:r>
      <w:r w:rsidRPr="008B1496">
        <w:rPr>
          <w:rFonts w:ascii="Noto Sans CJK JP" w:eastAsia="Noto Sans CJK JP" w:hAnsi="Noto Sans CJK JP" w:cs="Noto Sans CJK JP" w:hint="eastAsia"/>
        </w:rPr>
        <w:t>应</w:t>
      </w:r>
      <w:r w:rsidRPr="008B1496">
        <w:rPr>
          <w:rFonts w:ascii="游明朝" w:eastAsia="游明朝" w:hAnsi="游明朝" w:cs="游明朝" w:hint="eastAsia"/>
        </w:rPr>
        <w:t>地区部署。</w:t>
      </w:r>
    </w:p>
    <w:p w14:paraId="4D180AA1" w14:textId="77777777" w:rsidR="008B1496" w:rsidRPr="008B1496" w:rsidRDefault="008B1496">
      <w:pPr>
        <w:pStyle w:val="Compact"/>
        <w:numPr>
          <w:ilvl w:val="0"/>
          <w:numId w:val="23"/>
        </w:numPr>
        <w:rPr>
          <w:rFonts w:asciiTheme="minorEastAsia" w:hAnsiTheme="minorEastAsia"/>
        </w:rPr>
      </w:pPr>
      <w:r w:rsidRPr="008B1496">
        <w:rPr>
          <w:rFonts w:asciiTheme="minorEastAsia" w:hAnsiTheme="minorEastAsia"/>
          <w:b/>
          <w:bCs/>
        </w:rPr>
        <w:lastRenderedPageBreak/>
        <w:t xml:space="preserve">PII/PHI </w:t>
      </w:r>
      <w:r w:rsidRPr="008B1496">
        <w:rPr>
          <w:rFonts w:asciiTheme="minorEastAsia" w:hAnsiTheme="minorEastAsia" w:hint="eastAsia"/>
          <w:b/>
          <w:bCs/>
        </w:rPr>
        <w:t>保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护</w:t>
      </w:r>
      <w:r w:rsidRPr="008B1496">
        <w:rPr>
          <w:rFonts w:asciiTheme="minorEastAsia" w:hAnsiTheme="minorEastAsia" w:hint="eastAsia"/>
        </w:rPr>
        <w:t>：在翻</w:t>
      </w:r>
      <w:r w:rsidRPr="008B1496">
        <w:rPr>
          <w:rFonts w:ascii="Noto Sans CJK JP" w:eastAsia="Noto Sans CJK JP" w:hAnsi="Noto Sans CJK JP" w:cs="Noto Sans CJK JP" w:hint="eastAsia"/>
        </w:rPr>
        <w:t>译请</w:t>
      </w:r>
      <w:r w:rsidRPr="008B1496">
        <w:rPr>
          <w:rFonts w:ascii="游明朝" w:eastAsia="游明朝" w:hAnsi="游明朝" w:cs="游明朝" w:hint="eastAsia"/>
        </w:rPr>
        <w:t>求中</w:t>
      </w:r>
      <w:r w:rsidRPr="008B1496">
        <w:rPr>
          <w:rFonts w:ascii="Noto Sans CJK JP" w:eastAsia="Noto Sans CJK JP" w:hAnsi="Noto Sans CJK JP" w:cs="Noto Sans CJK JP" w:hint="eastAsia"/>
        </w:rPr>
        <w:t>识</w:t>
      </w:r>
      <w:r w:rsidRPr="008B1496">
        <w:rPr>
          <w:rFonts w:ascii="游明朝" w:eastAsia="游明朝" w:hAnsi="游明朝" w:cs="游明朝" w:hint="eastAsia"/>
        </w:rPr>
        <w:t>别个人身份信息和健康信息，除非用</w:t>
      </w:r>
      <w:r w:rsidRPr="008B1496">
        <w:rPr>
          <w:rFonts w:ascii="Noto Sans CJK JP" w:eastAsia="Noto Sans CJK JP" w:hAnsi="Noto Sans CJK JP" w:cs="Noto Sans CJK JP" w:hint="eastAsia"/>
        </w:rPr>
        <w:t>户显</w:t>
      </w:r>
      <w:r w:rsidRPr="008B1496">
        <w:rPr>
          <w:rFonts w:ascii="游明朝" w:eastAsia="游明朝" w:hAnsi="游明朝" w:cs="游明朝" w:hint="eastAsia"/>
        </w:rPr>
        <w:t>式授权，不将其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送到公有模型。敏感</w:t>
      </w:r>
      <w:r w:rsidRPr="008B1496">
        <w:rPr>
          <w:rFonts w:ascii="Noto Sans CJK JP" w:eastAsia="Noto Sans CJK JP" w:hAnsi="Noto Sans CJK JP" w:cs="Noto Sans CJK JP" w:hint="eastAsia"/>
        </w:rPr>
        <w:t>场</w:t>
      </w:r>
      <w:r w:rsidRPr="008B1496">
        <w:rPr>
          <w:rFonts w:ascii="游明朝" w:eastAsia="游明朝" w:hAnsi="游明朝" w:cs="游明朝" w:hint="eastAsia"/>
        </w:rPr>
        <w:t>景（金融、医</w:t>
      </w:r>
      <w:r w:rsidRPr="008B1496">
        <w:rPr>
          <w:rFonts w:ascii="Noto Sans CJK JP" w:eastAsia="Noto Sans CJK JP" w:hAnsi="Noto Sans CJK JP" w:cs="Noto Sans CJK JP" w:hint="eastAsia"/>
        </w:rPr>
        <w:t>疗</w:t>
      </w:r>
      <w:r w:rsidRPr="008B1496">
        <w:rPr>
          <w:rFonts w:ascii="游明朝" w:eastAsia="游明朝" w:hAnsi="游明朝" w:cs="游明朝" w:hint="eastAsia"/>
        </w:rPr>
        <w:t>）通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="游明朝" w:eastAsia="游明朝" w:hAnsi="游明朝" w:cs="游明朝" w:hint="eastAsia"/>
        </w:rPr>
        <w:t>禁</w:t>
      </w:r>
      <w:r w:rsidRPr="008B1496">
        <w:rPr>
          <w:rFonts w:ascii="Noto Sans CJK JP" w:eastAsia="Noto Sans CJK JP" w:hAnsi="Noto Sans CJK JP" w:cs="Noto Sans CJK JP" w:hint="eastAsia"/>
        </w:rPr>
        <w:t>译库</w:t>
      </w:r>
      <w:r w:rsidRPr="008B1496">
        <w:rPr>
          <w:rFonts w:ascii="游明朝" w:eastAsia="游明朝" w:hAnsi="游明朝" w:cs="游明朝" w:hint="eastAsia"/>
        </w:rPr>
        <w:t>确保不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敏感</w:t>
      </w:r>
      <w:r w:rsidRPr="008B1496">
        <w:rPr>
          <w:rFonts w:ascii="Noto Sans CJK JP" w:eastAsia="Noto Sans CJK JP" w:hAnsi="Noto Sans CJK JP" w:cs="Noto Sans CJK JP" w:hint="eastAsia"/>
        </w:rPr>
        <w:t>词</w:t>
      </w:r>
      <w:r w:rsidRPr="008B1496">
        <w:rPr>
          <w:rFonts w:ascii="游明朝" w:eastAsia="游明朝" w:hAnsi="游明朝" w:cs="游明朝" w:hint="eastAsia"/>
        </w:rPr>
        <w:t>。</w:t>
      </w:r>
    </w:p>
    <w:p w14:paraId="2E5C949C" w14:textId="77777777" w:rsidR="008B1496" w:rsidRPr="008B1496" w:rsidRDefault="008B1496">
      <w:pPr>
        <w:pStyle w:val="Compact"/>
        <w:numPr>
          <w:ilvl w:val="0"/>
          <w:numId w:val="23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密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钥</w:t>
      </w:r>
      <w:r w:rsidRPr="008B1496">
        <w:rPr>
          <w:rFonts w:ascii="游明朝" w:eastAsia="游明朝" w:hAnsi="游明朝" w:cs="游明朝" w:hint="eastAsia"/>
          <w:b/>
          <w:bCs/>
        </w:rPr>
        <w:t>托管</w:t>
      </w:r>
      <w:r w:rsidRPr="008B1496">
        <w:rPr>
          <w:rFonts w:asciiTheme="minorEastAsia" w:hAnsiTheme="minorEastAsia" w:hint="eastAsia"/>
        </w:rPr>
        <w:t>：租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管理</w:t>
      </w:r>
      <w:r w:rsidRPr="008B1496">
        <w:rPr>
          <w:rFonts w:ascii="Noto Sans CJK JP" w:eastAsia="Noto Sans CJK JP" w:hAnsi="Noto Sans CJK JP" w:cs="Noto Sans CJK JP" w:hint="eastAsia"/>
        </w:rPr>
        <w:t>员</w:t>
      </w:r>
      <w:r w:rsidRPr="008B1496">
        <w:rPr>
          <w:rFonts w:ascii="游明朝" w:eastAsia="游明朝" w:hAnsi="游明朝" w:cs="游明朝" w:hint="eastAsia"/>
        </w:rPr>
        <w:t>在</w:t>
      </w:r>
      <w:r w:rsidRPr="008B1496">
        <w:rPr>
          <w:rFonts w:asciiTheme="minorEastAsia" w:hAnsiTheme="minorEastAsia"/>
        </w:rPr>
        <w:t xml:space="preserve"> Tab </w:t>
      </w:r>
      <w:r w:rsidRPr="008B1496">
        <w:rPr>
          <w:rFonts w:asciiTheme="minorEastAsia" w:hAnsiTheme="minorEastAsia" w:hint="eastAsia"/>
        </w:rPr>
        <w:t>中配置模型</w:t>
      </w:r>
      <w:r w:rsidRPr="008B1496">
        <w:rPr>
          <w:rFonts w:asciiTheme="minorEastAsia" w:hAnsiTheme="minorEastAsia"/>
        </w:rPr>
        <w:t xml:space="preserve"> API </w:t>
      </w:r>
      <w:r w:rsidRPr="008B1496">
        <w:rPr>
          <w:rFonts w:asciiTheme="minorEastAsia" w:hAnsiTheme="minorEastAsia" w:hint="eastAsia"/>
        </w:rPr>
        <w:t>密</w:t>
      </w:r>
      <w:r w:rsidRPr="008B1496">
        <w:rPr>
          <w:rFonts w:ascii="Noto Sans CJK JP" w:eastAsia="Noto Sans CJK JP" w:hAnsi="Noto Sans CJK JP" w:cs="Noto Sans CJK JP" w:hint="eastAsia"/>
        </w:rPr>
        <w:t>钥</w:t>
      </w:r>
      <w:r w:rsidRPr="008B1496">
        <w:rPr>
          <w:rFonts w:ascii="游明朝" w:eastAsia="游明朝" w:hAnsi="游明朝" w:cs="游明朝" w:hint="eastAsia"/>
        </w:rPr>
        <w:t>，存</w:t>
      </w:r>
      <w:r w:rsidRPr="008B1496">
        <w:rPr>
          <w:rFonts w:ascii="Noto Sans CJK JP" w:eastAsia="Noto Sans CJK JP" w:hAnsi="Noto Sans CJK JP" w:cs="Noto Sans CJK JP" w:hint="eastAsia"/>
        </w:rPr>
        <w:t>储</w:t>
      </w:r>
      <w:r w:rsidRPr="008B1496">
        <w:rPr>
          <w:rFonts w:ascii="游明朝" w:eastAsia="游明朝" w:hAnsi="游明朝" w:cs="游明朝" w:hint="eastAsia"/>
        </w:rPr>
        <w:t>于</w:t>
      </w:r>
      <w:r w:rsidRPr="008B1496">
        <w:rPr>
          <w:rFonts w:asciiTheme="minorEastAsia" w:hAnsiTheme="minorEastAsia"/>
        </w:rPr>
        <w:t xml:space="preserve"> Azure Key </w:t>
      </w:r>
      <w:r w:rsidRPr="008B1496">
        <w:rPr>
          <w:rFonts w:asciiTheme="minorEastAsia" w:hAnsiTheme="minorEastAsia" w:hint="eastAsia"/>
        </w:rPr>
        <w:t>Vault；网关通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="游明朝" w:eastAsia="游明朝" w:hAnsi="游明朝" w:cs="游明朝" w:hint="eastAsia"/>
        </w:rPr>
        <w:t>托管身份</w:t>
      </w:r>
      <w:r w:rsidRPr="008B1496">
        <w:rPr>
          <w:rFonts w:ascii="Noto Sans CJK JP" w:eastAsia="Noto Sans CJK JP" w:hAnsi="Noto Sans CJK JP" w:cs="Noto Sans CJK JP" w:hint="eastAsia"/>
        </w:rPr>
        <w:t>访问</w:t>
      </w:r>
      <w:r w:rsidRPr="008B1496">
        <w:rPr>
          <w:rFonts w:ascii="游明朝" w:eastAsia="游明朝" w:hAnsi="游明朝" w:cs="游明朝" w:hint="eastAsia"/>
        </w:rPr>
        <w:t>密</w:t>
      </w:r>
      <w:r w:rsidRPr="008B1496">
        <w:rPr>
          <w:rFonts w:ascii="Noto Sans CJK JP" w:eastAsia="Noto Sans CJK JP" w:hAnsi="Noto Sans CJK JP" w:cs="Noto Sans CJK JP" w:hint="eastAsia"/>
        </w:rPr>
        <w:t>钥</w:t>
      </w:r>
      <w:r w:rsidRPr="008B1496">
        <w:rPr>
          <w:rFonts w:ascii="游明朝" w:eastAsia="游明朝" w:hAnsi="游明朝" w:cs="游明朝" w:hint="eastAsia"/>
        </w:rPr>
        <w:t>，杜</w:t>
      </w:r>
      <w:r w:rsidRPr="008B1496">
        <w:rPr>
          <w:rFonts w:ascii="Noto Sans CJK JP" w:eastAsia="Noto Sans CJK JP" w:hAnsi="Noto Sans CJK JP" w:cs="Noto Sans CJK JP" w:hint="eastAsia"/>
        </w:rPr>
        <w:t>绝</w:t>
      </w:r>
      <w:r w:rsidRPr="008B1496">
        <w:rPr>
          <w:rFonts w:ascii="游明朝" w:eastAsia="游明朝" w:hAnsi="游明朝" w:cs="游明朝" w:hint="eastAsia"/>
        </w:rPr>
        <w:t>明文</w:t>
      </w:r>
      <w:r w:rsidRPr="008B1496">
        <w:rPr>
          <w:rFonts w:ascii="Noto Sans CJK JP" w:eastAsia="Noto Sans CJK JP" w:hAnsi="Noto Sans CJK JP" w:cs="Noto Sans CJK JP" w:hint="eastAsia"/>
        </w:rPr>
        <w:t>传输</w:t>
      </w:r>
      <w:r w:rsidRPr="008B1496">
        <w:rPr>
          <w:rFonts w:ascii="游明朝" w:eastAsia="游明朝" w:hAnsi="游明朝" w:cs="游明朝" w:hint="eastAsia"/>
        </w:rPr>
        <w:t>。</w:t>
      </w:r>
    </w:p>
    <w:p w14:paraId="30BE0182" w14:textId="77777777" w:rsidR="008B1496" w:rsidRPr="008B1496" w:rsidRDefault="008B1496">
      <w:pPr>
        <w:pStyle w:val="Compact"/>
        <w:numPr>
          <w:ilvl w:val="0"/>
          <w:numId w:val="23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日志与留痕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Fonts w:ascii="Noto Sans CJK JP" w:eastAsia="Noto Sans CJK JP" w:hAnsi="Noto Sans CJK JP" w:cs="Noto Sans CJK JP" w:hint="eastAsia"/>
        </w:rPr>
        <w:t>审计</w:t>
      </w:r>
      <w:r w:rsidRPr="008B1496">
        <w:rPr>
          <w:rFonts w:ascii="游明朝" w:eastAsia="游明朝" w:hAnsi="游明朝" w:cs="游明朝" w:hint="eastAsia"/>
        </w:rPr>
        <w:t>日志包含指</w:t>
      </w:r>
      <w:r w:rsidRPr="008B1496">
        <w:rPr>
          <w:rFonts w:ascii="Noto Sans CJK JP" w:eastAsia="Noto Sans CJK JP" w:hAnsi="Noto Sans CJK JP" w:cs="Noto Sans CJK JP" w:hint="eastAsia"/>
        </w:rPr>
        <w:t>纹</w:t>
      </w:r>
      <w:r w:rsidRPr="008B1496">
        <w:rPr>
          <w:rFonts w:ascii="游明朝" w:eastAsia="游明朝" w:hAnsi="游明朝" w:cs="游明朝" w:hint="eastAsia"/>
        </w:rPr>
        <w:t>和</w:t>
      </w:r>
      <w:r w:rsidRPr="008B1496">
        <w:rPr>
          <w:rFonts w:ascii="Noto Sans CJK JP" w:eastAsia="Noto Sans CJK JP" w:hAnsi="Noto Sans CJK JP" w:cs="Noto Sans CJK JP" w:hint="eastAsia"/>
        </w:rPr>
        <w:t>时间线</w:t>
      </w:r>
      <w:r w:rsidRPr="008B1496">
        <w:rPr>
          <w:rFonts w:ascii="游明朝" w:eastAsia="游明朝" w:hAnsi="游明朝" w:cs="游明朝" w:hint="eastAsia"/>
        </w:rPr>
        <w:t>，</w:t>
      </w:r>
      <w:r w:rsidRPr="008B1496">
        <w:rPr>
          <w:rFonts w:ascii="Noto Sans CJK JP" w:eastAsia="Noto Sans CJK JP" w:hAnsi="Noto Sans CJK JP" w:cs="Noto Sans CJK JP" w:hint="eastAsia"/>
        </w:rPr>
        <w:t>审计员</w:t>
      </w:r>
      <w:r w:rsidRPr="008B1496">
        <w:rPr>
          <w:rFonts w:ascii="游明朝" w:eastAsia="游明朝" w:hAnsi="游明朝" w:cs="游明朝" w:hint="eastAsia"/>
        </w:rPr>
        <w:t>可追溯；使用不可逆哈希保</w:t>
      </w:r>
      <w:r w:rsidRPr="008B1496">
        <w:rPr>
          <w:rFonts w:ascii="Noto Sans CJK JP" w:eastAsia="Noto Sans CJK JP" w:hAnsi="Noto Sans CJK JP" w:cs="Noto Sans CJK JP" w:hint="eastAsia"/>
        </w:rPr>
        <w:t>护</w:t>
      </w:r>
      <w:r w:rsidRPr="008B1496">
        <w:rPr>
          <w:rFonts w:ascii="游明朝" w:eastAsia="游明朝" w:hAnsi="游明朝" w:cs="游明朝" w:hint="eastAsia"/>
        </w:rPr>
        <w:t>原文</w:t>
      </w:r>
      <w:hyperlink r:id="rId29" w:anchor=":~:text=What%20are%20machine%20translation%20glossaries%3F">
        <w:r w:rsidRPr="008B1496">
          <w:rPr>
            <w:rStyle w:val="af"/>
            <w:rFonts w:asciiTheme="minorEastAsia" w:hAnsiTheme="minorEastAsia"/>
          </w:rPr>
          <w:t>[1]</w:t>
        </w:r>
      </w:hyperlink>
      <w:r w:rsidRPr="008B1496">
        <w:rPr>
          <w:rFonts w:asciiTheme="minorEastAsia" w:hAnsiTheme="minorEastAsia"/>
        </w:rPr>
        <w:t>。</w:t>
      </w:r>
    </w:p>
    <w:p w14:paraId="044CB418" w14:textId="77777777" w:rsidR="008B1496" w:rsidRPr="008B1496" w:rsidRDefault="008B1496">
      <w:pPr>
        <w:pStyle w:val="Compact"/>
        <w:numPr>
          <w:ilvl w:val="0"/>
          <w:numId w:val="23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  <w:b/>
          <w:bCs/>
        </w:rPr>
        <w:t>误译纠错</w:t>
      </w:r>
      <w:r w:rsidRPr="008B1496">
        <w:rPr>
          <w:rFonts w:ascii="游明朝" w:eastAsia="游明朝" w:hAnsi="游明朝" w:cs="游明朝" w:hint="eastAsia"/>
          <w:b/>
          <w:bCs/>
        </w:rPr>
        <w:t>与人工复核</w:t>
      </w:r>
      <w:r w:rsidRPr="008B1496">
        <w:rPr>
          <w:rFonts w:asciiTheme="minorEastAsia" w:hAnsiTheme="minorEastAsia" w:hint="eastAsia"/>
        </w:rPr>
        <w:t>：</w:t>
      </w:r>
      <w:r w:rsidRPr="008B1496">
        <w:rPr>
          <w:rFonts w:ascii="Noto Sans CJK JP" w:eastAsia="Noto Sans CJK JP" w:hAnsi="Noto Sans CJK JP" w:cs="Noto Sans CJK JP" w:hint="eastAsia"/>
        </w:rPr>
        <w:t>为</w:t>
      </w:r>
      <w:r w:rsidRPr="008B1496">
        <w:rPr>
          <w:rFonts w:ascii="游明朝" w:eastAsia="游明朝" w:hAnsi="游明朝" w:cs="游明朝" w:hint="eastAsia"/>
        </w:rPr>
        <w:t>高</w:t>
      </w:r>
      <w:r w:rsidRPr="008B1496">
        <w:rPr>
          <w:rFonts w:ascii="Noto Sans JP" w:eastAsia="Noto Sans JP" w:hAnsi="Noto Sans JP" w:cs="Noto Sans JP" w:hint="eastAsia"/>
        </w:rPr>
        <w:t>风</w:t>
      </w:r>
      <w:r w:rsidRPr="008B1496">
        <w:rPr>
          <w:rFonts w:ascii="Noto Sans CJK JP" w:eastAsia="Noto Sans CJK JP" w:hAnsi="Noto Sans CJK JP" w:cs="Noto Sans CJK JP" w:hint="eastAsia"/>
        </w:rPr>
        <w:t>险场</w:t>
      </w:r>
      <w:r w:rsidRPr="008B1496">
        <w:rPr>
          <w:rFonts w:ascii="游明朝" w:eastAsia="游明朝" w:hAnsi="游明朝" w:cs="游明朝" w:hint="eastAsia"/>
        </w:rPr>
        <w:t>景提供“人工复核模式”，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文先生成草稿，由</w:t>
      </w:r>
      <w:r w:rsidRPr="008B1496">
        <w:rPr>
          <w:rFonts w:ascii="Noto Sans CJK JP" w:eastAsia="Noto Sans CJK JP" w:hAnsi="Noto Sans CJK JP" w:cs="Noto Sans CJK JP" w:hint="eastAsia"/>
        </w:rPr>
        <w:t>专业译</w:t>
      </w:r>
      <w:r w:rsidRPr="008B1496">
        <w:rPr>
          <w:rFonts w:ascii="游明朝" w:eastAsia="游明朝" w:hAnsi="游明朝" w:cs="游明朝" w:hint="eastAsia"/>
        </w:rPr>
        <w:t>者复核后方可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送；管理</w:t>
      </w:r>
      <w:r w:rsidRPr="008B1496">
        <w:rPr>
          <w:rFonts w:ascii="Noto Sans CJK JP" w:eastAsia="Noto Sans CJK JP" w:hAnsi="Noto Sans CJK JP" w:cs="Noto Sans CJK JP" w:hint="eastAsia"/>
        </w:rPr>
        <w:t>员</w:t>
      </w:r>
      <w:r w:rsidRPr="008B1496">
        <w:rPr>
          <w:rFonts w:ascii="游明朝" w:eastAsia="游明朝" w:hAnsi="游明朝" w:cs="游明朝" w:hint="eastAsia"/>
        </w:rPr>
        <w:t>可配置触</w:t>
      </w:r>
      <w:r w:rsidRPr="008B1496">
        <w:rPr>
          <w:rFonts w:ascii="Noto Sans CJK JP" w:eastAsia="Noto Sans CJK JP" w:hAnsi="Noto Sans CJK JP" w:cs="Noto Sans CJK JP" w:hint="eastAsia"/>
        </w:rPr>
        <w:t>发场</w:t>
      </w:r>
      <w:r w:rsidRPr="008B1496">
        <w:rPr>
          <w:rFonts w:ascii="游明朝" w:eastAsia="游明朝" w:hAnsi="游明朝" w:cs="游明朝" w:hint="eastAsia"/>
        </w:rPr>
        <w:t>景（例如包含医</w:t>
      </w:r>
      <w:r w:rsidRPr="008B1496">
        <w:rPr>
          <w:rFonts w:ascii="Noto Sans CJK JP" w:eastAsia="Noto Sans CJK JP" w:hAnsi="Noto Sans CJK JP" w:cs="Noto Sans CJK JP" w:hint="eastAsia"/>
        </w:rPr>
        <w:t>疗术语</w:t>
      </w:r>
      <w:r w:rsidRPr="008B1496">
        <w:rPr>
          <w:rFonts w:ascii="游明朝" w:eastAsia="游明朝" w:hAnsi="游明朝" w:cs="游明朝" w:hint="eastAsia"/>
        </w:rPr>
        <w:t>或</w:t>
      </w:r>
      <w:r w:rsidRPr="008B1496">
        <w:rPr>
          <w:rFonts w:ascii="Noto Sans CJK JP" w:eastAsia="Noto Sans CJK JP" w:hAnsi="Noto Sans CJK JP" w:cs="Noto Sans CJK JP" w:hint="eastAsia"/>
        </w:rPr>
        <w:t>检测</w:t>
      </w:r>
      <w:r w:rsidRPr="008B1496">
        <w:rPr>
          <w:rFonts w:ascii="游明朝" w:eastAsia="游明朝" w:hAnsi="游明朝" w:cs="游明朝" w:hint="eastAsia"/>
        </w:rPr>
        <w:t>到低置信度）。</w:t>
      </w:r>
    </w:p>
    <w:p w14:paraId="0DA5A45C" w14:textId="77777777" w:rsidR="008B1496" w:rsidRPr="008B1496" w:rsidRDefault="008B1496">
      <w:pPr>
        <w:pStyle w:val="2"/>
        <w:rPr>
          <w:rFonts w:asciiTheme="minorEastAsia" w:eastAsiaTheme="minorEastAsia" w:hAnsiTheme="minorEastAsia"/>
        </w:rPr>
      </w:pPr>
      <w:bookmarkStart w:id="50" w:name="性能与容量"/>
      <w:bookmarkEnd w:id="49"/>
      <w:r w:rsidRPr="008B1496">
        <w:rPr>
          <w:rFonts w:asciiTheme="minorEastAsia" w:eastAsiaTheme="minorEastAsia" w:hAnsiTheme="minorEastAsia" w:hint="eastAsia"/>
        </w:rPr>
        <w:t>性能与容量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9"/>
        <w:gridCol w:w="3812"/>
        <w:gridCol w:w="3603"/>
      </w:tblGrid>
      <w:tr w:rsidR="008B1496" w:rsidRPr="008B1496" w14:paraId="26785938" w14:textId="77777777" w:rsidTr="007C7E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9F144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指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标</w:t>
            </w:r>
          </w:p>
        </w:tc>
        <w:tc>
          <w:tcPr>
            <w:tcW w:w="0" w:type="auto"/>
          </w:tcPr>
          <w:p w14:paraId="3FD9736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目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标</w:t>
            </w:r>
          </w:p>
        </w:tc>
        <w:tc>
          <w:tcPr>
            <w:tcW w:w="0" w:type="auto"/>
          </w:tcPr>
          <w:p w14:paraId="142D3C8B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说</w:t>
            </w:r>
            <w:r w:rsidRPr="008B1496">
              <w:rPr>
                <w:rFonts w:ascii="游明朝" w:eastAsia="游明朝" w:hAnsi="游明朝" w:cs="游明朝" w:hint="eastAsia"/>
              </w:rPr>
              <w:t>明</w:t>
            </w:r>
          </w:p>
        </w:tc>
      </w:tr>
      <w:tr w:rsidR="008B1496" w:rsidRPr="008B1496" w14:paraId="15F7CFB0" w14:textId="77777777">
        <w:tc>
          <w:tcPr>
            <w:tcW w:w="0" w:type="auto"/>
          </w:tcPr>
          <w:p w14:paraId="72038013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  <w:b/>
                <w:bCs/>
              </w:rPr>
              <w:t>端到端</w:t>
            </w:r>
            <w:r w:rsidRPr="008B1496">
              <w:rPr>
                <w:rFonts w:asciiTheme="minorEastAsia" w:hAnsiTheme="minorEastAsia"/>
                <w:b/>
                <w:bCs/>
              </w:rPr>
              <w:t xml:space="preserve"> P95 </w:t>
            </w:r>
            <w:r w:rsidRPr="008B1496">
              <w:rPr>
                <w:rFonts w:asciiTheme="minorEastAsia" w:hAnsiTheme="minorEastAsia" w:hint="eastAsia"/>
                <w:b/>
                <w:bCs/>
              </w:rPr>
              <w:t>延</w:t>
            </w:r>
            <w:r w:rsidRPr="008B1496">
              <w:rPr>
                <w:rFonts w:ascii="Noto Sans CJK JP" w:eastAsia="Noto Sans CJK JP" w:hAnsi="Noto Sans CJK JP" w:cs="Noto Sans CJK JP" w:hint="eastAsia"/>
                <w:b/>
                <w:bCs/>
              </w:rPr>
              <w:t>迟</w:t>
            </w:r>
          </w:p>
        </w:tc>
        <w:tc>
          <w:tcPr>
            <w:tcW w:w="0" w:type="auto"/>
          </w:tcPr>
          <w:p w14:paraId="0B5544BA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≤ 2 </w:t>
            </w:r>
            <w:r w:rsidRPr="008B1496">
              <w:rPr>
                <w:rFonts w:asciiTheme="minorEastAsia" w:hAnsiTheme="minorEastAsia" w:hint="eastAsia"/>
              </w:rPr>
              <w:t>秒（短文本）；≤</w:t>
            </w:r>
            <w:r w:rsidRPr="008B1496">
              <w:rPr>
                <w:rFonts w:asciiTheme="minorEastAsia" w:hAnsiTheme="minorEastAsia"/>
              </w:rPr>
              <w:t> 5 </w:t>
            </w:r>
            <w:r w:rsidRPr="008B1496">
              <w:rPr>
                <w:rFonts w:asciiTheme="minorEastAsia" w:hAnsiTheme="minorEastAsia" w:hint="eastAsia"/>
              </w:rPr>
              <w:t>秒（中等文本）</w:t>
            </w:r>
          </w:p>
        </w:tc>
        <w:tc>
          <w:tcPr>
            <w:tcW w:w="0" w:type="auto"/>
          </w:tcPr>
          <w:p w14:paraId="613A55BB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包括网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络</w:t>
            </w:r>
            <w:r w:rsidRPr="008B1496">
              <w:rPr>
                <w:rFonts w:ascii="游明朝" w:eastAsia="游明朝" w:hAnsi="游明朝" w:cs="游明朝" w:hint="eastAsia"/>
              </w:rPr>
              <w:t>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检测</w:t>
            </w:r>
            <w:r w:rsidRPr="008B1496">
              <w:rPr>
                <w:rFonts w:ascii="游明朝" w:eastAsia="游明朝" w:hAnsi="游明朝" w:cs="游明朝" w:hint="eastAsia"/>
              </w:rPr>
              <w:t>、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、回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贴时</w:t>
            </w:r>
            <w:r w:rsidRPr="008B1496">
              <w:rPr>
                <w:rFonts w:ascii="游明朝" w:eastAsia="游明朝" w:hAnsi="游明朝" w:cs="游明朝" w:hint="eastAsia"/>
              </w:rPr>
              <w:t>延</w:t>
            </w:r>
          </w:p>
        </w:tc>
      </w:tr>
      <w:tr w:rsidR="008B1496" w:rsidRPr="008B1496" w14:paraId="70EFC4C6" w14:textId="77777777">
        <w:tc>
          <w:tcPr>
            <w:tcW w:w="0" w:type="auto"/>
          </w:tcPr>
          <w:p w14:paraId="5EE743D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  <w:b/>
                <w:bCs/>
              </w:rPr>
              <w:t>端到端</w:t>
            </w:r>
            <w:r w:rsidRPr="008B1496">
              <w:rPr>
                <w:rFonts w:asciiTheme="minorEastAsia" w:hAnsiTheme="minorEastAsia"/>
                <w:b/>
                <w:bCs/>
              </w:rPr>
              <w:t xml:space="preserve"> P99 </w:t>
            </w:r>
            <w:r w:rsidRPr="008B1496">
              <w:rPr>
                <w:rFonts w:asciiTheme="minorEastAsia" w:hAnsiTheme="minorEastAsia" w:hint="eastAsia"/>
                <w:b/>
                <w:bCs/>
              </w:rPr>
              <w:t>延</w:t>
            </w:r>
            <w:r w:rsidRPr="008B1496">
              <w:rPr>
                <w:rFonts w:ascii="Noto Sans CJK JP" w:eastAsia="Noto Sans CJK JP" w:hAnsi="Noto Sans CJK JP" w:cs="Noto Sans CJK JP" w:hint="eastAsia"/>
                <w:b/>
                <w:bCs/>
              </w:rPr>
              <w:t>迟</w:t>
            </w:r>
          </w:p>
        </w:tc>
        <w:tc>
          <w:tcPr>
            <w:tcW w:w="0" w:type="auto"/>
          </w:tcPr>
          <w:p w14:paraId="69236693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≤ 5 </w:t>
            </w:r>
            <w:r w:rsidRPr="008B1496">
              <w:rPr>
                <w:rFonts w:asciiTheme="minorEastAsia" w:hAnsiTheme="minorEastAsia" w:hint="eastAsia"/>
              </w:rPr>
              <w:t>秒（短文本）；≤</w:t>
            </w:r>
            <w:r w:rsidRPr="008B1496">
              <w:rPr>
                <w:rFonts w:asciiTheme="minorEastAsia" w:hAnsiTheme="minorEastAsia"/>
              </w:rPr>
              <w:t> 10 </w:t>
            </w:r>
            <w:r w:rsidRPr="008B1496">
              <w:rPr>
                <w:rFonts w:asciiTheme="minorEastAsia" w:hAnsiTheme="minorEastAsia" w:hint="eastAsia"/>
              </w:rPr>
              <w:t>秒（中等文本）</w:t>
            </w:r>
          </w:p>
        </w:tc>
        <w:tc>
          <w:tcPr>
            <w:tcW w:w="0" w:type="auto"/>
          </w:tcPr>
          <w:p w14:paraId="0E2307D2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针对</w:t>
            </w:r>
            <w:r w:rsidRPr="008B1496">
              <w:rPr>
                <w:rFonts w:ascii="游明朝" w:eastAsia="游明朝" w:hAnsi="游明朝" w:cs="游明朝" w:hint="eastAsia"/>
              </w:rPr>
              <w:t>异常情况；超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过阈值</w:t>
            </w:r>
            <w:r w:rsidRPr="008B1496">
              <w:rPr>
                <w:rFonts w:ascii="游明朝" w:eastAsia="游明朝" w:hAnsi="游明朝" w:cs="游明朝" w:hint="eastAsia"/>
              </w:rPr>
              <w:t>触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发</w:t>
            </w:r>
            <w:r w:rsidRPr="008B1496">
              <w:rPr>
                <w:rFonts w:ascii="游明朝" w:eastAsia="游明朝" w:hAnsi="游明朝" w:cs="游明朝" w:hint="eastAsia"/>
              </w:rPr>
              <w:t>重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试</w:t>
            </w:r>
            <w:r w:rsidRPr="008B1496">
              <w:rPr>
                <w:rFonts w:ascii="游明朝" w:eastAsia="游明朝" w:hAnsi="游明朝" w:cs="游明朝" w:hint="eastAsia"/>
              </w:rPr>
              <w:t>或回退</w:t>
            </w:r>
          </w:p>
        </w:tc>
      </w:tr>
      <w:tr w:rsidR="008B1496" w:rsidRPr="008B1496" w14:paraId="26D51C9C" w14:textId="77777777">
        <w:tc>
          <w:tcPr>
            <w:tcW w:w="0" w:type="auto"/>
          </w:tcPr>
          <w:p w14:paraId="395CD6B1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  <w:b/>
                <w:bCs/>
              </w:rPr>
              <w:t>最大并</w:t>
            </w:r>
            <w:r w:rsidRPr="008B1496">
              <w:rPr>
                <w:rFonts w:ascii="Noto Sans CJK JP" w:eastAsia="Noto Sans CJK JP" w:hAnsi="Noto Sans CJK JP" w:cs="Noto Sans CJK JP" w:hint="eastAsia"/>
                <w:b/>
                <w:bCs/>
              </w:rPr>
              <w:t>发请</w:t>
            </w:r>
            <w:r w:rsidRPr="008B1496">
              <w:rPr>
                <w:rFonts w:ascii="游明朝" w:eastAsia="游明朝" w:hAnsi="游明朝" w:cs="游明朝" w:hint="eastAsia"/>
                <w:b/>
                <w:bCs/>
              </w:rPr>
              <w:t>求</w:t>
            </w:r>
          </w:p>
        </w:tc>
        <w:tc>
          <w:tcPr>
            <w:tcW w:w="0" w:type="auto"/>
          </w:tcPr>
          <w:p w14:paraId="39A51A6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≥ 1000 RPS</w:t>
            </w:r>
          </w:p>
        </w:tc>
        <w:tc>
          <w:tcPr>
            <w:tcW w:w="0" w:type="auto"/>
          </w:tcPr>
          <w:p w14:paraId="0DF2633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通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过</w:t>
            </w:r>
            <w:r w:rsidRPr="008B1496">
              <w:rPr>
                <w:rFonts w:ascii="游明朝" w:eastAsia="游明朝" w:hAnsi="游明朝" w:cs="游明朝" w:hint="eastAsia"/>
              </w:rPr>
              <w:t>横向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扩</w:t>
            </w:r>
            <w:r w:rsidRPr="008B1496">
              <w:rPr>
                <w:rFonts w:ascii="游明朝" w:eastAsia="游明朝" w:hAnsi="游明朝" w:cs="游明朝" w:hint="eastAsia"/>
              </w:rPr>
              <w:t>展网关和模型适配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层</w:t>
            </w:r>
            <w:r w:rsidRPr="008B1496">
              <w:rPr>
                <w:rFonts w:ascii="游明朝" w:eastAsia="游明朝" w:hAnsi="游明朝" w:cs="游明朝" w:hint="eastAsia"/>
              </w:rPr>
              <w:t>保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证</w:t>
            </w:r>
          </w:p>
        </w:tc>
      </w:tr>
      <w:tr w:rsidR="008B1496" w:rsidRPr="008B1496" w14:paraId="4416B20A" w14:textId="77777777">
        <w:tc>
          <w:tcPr>
            <w:tcW w:w="0" w:type="auto"/>
          </w:tcPr>
          <w:p w14:paraId="58B7482A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JP" w:eastAsia="Noto Sans JP" w:hAnsi="Noto Sans JP" w:cs="Noto Sans JP" w:hint="eastAsia"/>
                <w:b/>
                <w:bCs/>
              </w:rPr>
              <w:t>长</w:t>
            </w:r>
            <w:r w:rsidRPr="008B1496">
              <w:rPr>
                <w:rFonts w:ascii="游明朝" w:eastAsia="游明朝" w:hAnsi="游明朝" w:cs="游明朝" w:hint="eastAsia"/>
                <w:b/>
                <w:bCs/>
              </w:rPr>
              <w:t>文本分片上限</w:t>
            </w:r>
          </w:p>
        </w:tc>
        <w:tc>
          <w:tcPr>
            <w:tcW w:w="0" w:type="auto"/>
          </w:tcPr>
          <w:p w14:paraId="0A5855A4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每条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请</w:t>
            </w:r>
            <w:r w:rsidRPr="008B1496">
              <w:rPr>
                <w:rFonts w:ascii="游明朝" w:eastAsia="游明朝" w:hAnsi="游明朝" w:cs="游明朝" w:hint="eastAsia"/>
              </w:rPr>
              <w:t>求拆分的片段数</w:t>
            </w:r>
            <w:r w:rsidRPr="008B1496">
              <w:rPr>
                <w:rFonts w:asciiTheme="minorEastAsia" w:hAnsiTheme="minorEastAsia"/>
              </w:rPr>
              <w:t xml:space="preserve"> ≤ 10</w:t>
            </w:r>
          </w:p>
        </w:tc>
        <w:tc>
          <w:tcPr>
            <w:tcW w:w="0" w:type="auto"/>
          </w:tcPr>
          <w:p w14:paraId="79DA3B02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避免合并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过</w:t>
            </w:r>
            <w:r w:rsidRPr="008B1496">
              <w:rPr>
                <w:rFonts w:ascii="游明朝" w:eastAsia="游明朝" w:hAnsi="游明朝" w:cs="游明朝" w:hint="eastAsia"/>
              </w:rPr>
              <w:t>多片段造成性能下降</w:t>
            </w:r>
          </w:p>
        </w:tc>
      </w:tr>
      <w:tr w:rsidR="008B1496" w:rsidRPr="008B1496" w14:paraId="399DC180" w14:textId="77777777">
        <w:tc>
          <w:tcPr>
            <w:tcW w:w="0" w:type="auto"/>
          </w:tcPr>
          <w:p w14:paraId="35B8FC4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  <w:b/>
                <w:bCs/>
              </w:rPr>
              <w:t>缓</w:t>
            </w:r>
            <w:r w:rsidRPr="008B1496">
              <w:rPr>
                <w:rFonts w:ascii="游明朝" w:eastAsia="游明朝" w:hAnsi="游明朝" w:cs="游明朝" w:hint="eastAsia"/>
                <w:b/>
                <w:bCs/>
              </w:rPr>
              <w:t>存命中率</w:t>
            </w:r>
          </w:p>
        </w:tc>
        <w:tc>
          <w:tcPr>
            <w:tcW w:w="0" w:type="auto"/>
          </w:tcPr>
          <w:p w14:paraId="14B3170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≥ 40 </w:t>
            </w:r>
            <w:r w:rsidRPr="008B1496">
              <w:rPr>
                <w:rFonts w:asciiTheme="minorEastAsia" w:hAnsiTheme="minorEastAsia" w:hint="eastAsia"/>
              </w:rPr>
              <w:t>%（MVP）</w:t>
            </w:r>
          </w:p>
        </w:tc>
        <w:tc>
          <w:tcPr>
            <w:tcW w:w="0" w:type="auto"/>
          </w:tcPr>
          <w:p w14:paraId="3587E660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通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过</w:t>
            </w:r>
            <w:r w:rsidRPr="008B1496">
              <w:rPr>
                <w:rFonts w:ascii="游明朝" w:eastAsia="游明朝" w:hAnsi="游明朝" w:cs="游明朝" w:hint="eastAsia"/>
              </w:rPr>
              <w:t>向量索引提升命中率</w:t>
            </w:r>
          </w:p>
        </w:tc>
      </w:tr>
    </w:tbl>
    <w:p w14:paraId="7415100E" w14:textId="77777777" w:rsidR="008B1496" w:rsidRPr="008B1496" w:rsidRDefault="008B1496">
      <w:pPr>
        <w:pStyle w:val="2"/>
        <w:rPr>
          <w:rFonts w:asciiTheme="minorEastAsia" w:eastAsiaTheme="minorEastAsia" w:hAnsiTheme="minorEastAsia"/>
        </w:rPr>
      </w:pPr>
      <w:bookmarkStart w:id="51" w:name="监控与告警"/>
      <w:bookmarkEnd w:id="50"/>
      <w:r w:rsidRPr="008B1496">
        <w:rPr>
          <w:rFonts w:ascii="Noto Sans CJK JP" w:eastAsia="Noto Sans CJK JP" w:hAnsi="Noto Sans CJK JP" w:cs="Noto Sans CJK JP" w:hint="eastAsia"/>
        </w:rPr>
        <w:t>监</w:t>
      </w:r>
      <w:r w:rsidRPr="008B1496">
        <w:rPr>
          <w:rFonts w:ascii="游明朝" w:eastAsia="游明朝" w:hAnsi="游明朝" w:cs="游明朝" w:hint="eastAsia"/>
        </w:rPr>
        <w:t>控与告警</w:t>
      </w:r>
    </w:p>
    <w:p w14:paraId="6715F101" w14:textId="77777777" w:rsidR="008B1496" w:rsidRPr="008B1496" w:rsidRDefault="008B1496">
      <w:pPr>
        <w:pStyle w:val="Compact"/>
        <w:numPr>
          <w:ilvl w:val="0"/>
          <w:numId w:val="24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可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观测</w:t>
      </w:r>
      <w:r w:rsidRPr="008B1496">
        <w:rPr>
          <w:rFonts w:ascii="游明朝" w:eastAsia="游明朝" w:hAnsi="游明朝" w:cs="游明朝" w:hint="eastAsia"/>
          <w:b/>
          <w:bCs/>
        </w:rPr>
        <w:t>性指</w:t>
      </w:r>
      <w:r w:rsidRPr="008B1496">
        <w:rPr>
          <w:rFonts w:ascii="Noto Sans CJK JP" w:eastAsia="Noto Sans CJK JP" w:hAnsi="Noto Sans CJK JP" w:cs="Noto Sans CJK JP" w:hint="eastAsia"/>
          <w:b/>
          <w:bCs/>
        </w:rPr>
        <w:t>标</w:t>
      </w:r>
      <w:r w:rsidRPr="008B1496">
        <w:rPr>
          <w:rFonts w:asciiTheme="minorEastAsia" w:hAnsiTheme="minorEastAsia" w:hint="eastAsia"/>
        </w:rPr>
        <w:t>：成功率、超</w:t>
      </w:r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率、平均</w:t>
      </w:r>
      <w:r w:rsidRPr="008B1496">
        <w:rPr>
          <w:rFonts w:asciiTheme="minorEastAsia" w:hAnsiTheme="minorEastAsia" w:hint="eastAsia"/>
        </w:rPr>
        <w:t>/95/99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Theme="minorEastAsia" w:hAnsiTheme="minorEastAsia" w:hint="eastAsia"/>
        </w:rPr>
        <w:t>延</w:t>
      </w:r>
      <w:r w:rsidRPr="008B1496">
        <w:rPr>
          <w:rFonts w:ascii="Noto Sans CJK JP" w:eastAsia="Noto Sans CJK JP" w:hAnsi="Noto Sans CJK JP" w:cs="Noto Sans CJK JP" w:hint="eastAsia"/>
        </w:rPr>
        <w:t>迟</w:t>
      </w:r>
      <w:r w:rsidRPr="008B1496">
        <w:rPr>
          <w:rFonts w:ascii="游明朝" w:eastAsia="游明朝" w:hAnsi="游明朝" w:cs="游明朝" w:hint="eastAsia"/>
        </w:rPr>
        <w:t>、每模型成本、</w:t>
      </w:r>
      <w:r w:rsidRPr="008B1496">
        <w:rPr>
          <w:rFonts w:ascii="Noto Sans CJK JP" w:eastAsia="Noto Sans CJK JP" w:hAnsi="Noto Sans CJK JP" w:cs="Noto Sans CJK JP" w:hint="eastAsia"/>
        </w:rPr>
        <w:t>缓</w:t>
      </w:r>
      <w:r w:rsidRPr="008B1496">
        <w:rPr>
          <w:rFonts w:ascii="游明朝" w:eastAsia="游明朝" w:hAnsi="游明朝" w:cs="游明朝" w:hint="eastAsia"/>
        </w:rPr>
        <w:t>存命中率、</w:t>
      </w:r>
      <w:r w:rsidRPr="008B1496">
        <w:rPr>
          <w:rFonts w:ascii="Noto Sans CJK JP" w:eastAsia="Noto Sans CJK JP" w:hAnsi="Noto Sans CJK JP" w:cs="Noto Sans CJK JP" w:hint="eastAsia"/>
        </w:rPr>
        <w:t>术语</w:t>
      </w:r>
      <w:r w:rsidRPr="008B1496">
        <w:rPr>
          <w:rFonts w:ascii="游明朝" w:eastAsia="游明朝" w:hAnsi="游明朝" w:cs="游明朝" w:hint="eastAsia"/>
        </w:rPr>
        <w:t>冲突率、</w:t>
      </w:r>
      <w:r w:rsidRPr="008B1496">
        <w:rPr>
          <w:rFonts w:asciiTheme="minorEastAsia" w:hAnsiTheme="minorEastAsia" w:hint="eastAsia"/>
        </w:rPr>
        <w:t>RAG</w:t>
      </w:r>
      <w:r w:rsidRPr="008B1496">
        <w:rPr>
          <w:rFonts w:asciiTheme="minorEastAsia" w:hAnsiTheme="minorEastAsia"/>
        </w:rPr>
        <w:t xml:space="preserve"> </w:t>
      </w:r>
      <w:r w:rsidRPr="008B1496">
        <w:rPr>
          <w:rFonts w:ascii="Noto Sans CJK JP" w:eastAsia="Noto Sans CJK JP" w:hAnsi="Noto Sans CJK JP" w:cs="Noto Sans CJK JP" w:hint="eastAsia"/>
        </w:rPr>
        <w:t>检</w:t>
      </w:r>
      <w:r w:rsidRPr="008B1496">
        <w:rPr>
          <w:rFonts w:ascii="游明朝" w:eastAsia="游明朝" w:hAnsi="游明朝" w:cs="游明朝" w:hint="eastAsia"/>
        </w:rPr>
        <w:t>索耗</w:t>
      </w:r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等。</w:t>
      </w:r>
    </w:p>
    <w:p w14:paraId="4FCBA062" w14:textId="77777777" w:rsidR="008B1496" w:rsidRPr="008B1496" w:rsidRDefault="008B1496">
      <w:pPr>
        <w:pStyle w:val="Compact"/>
        <w:numPr>
          <w:ilvl w:val="0"/>
          <w:numId w:val="24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lastRenderedPageBreak/>
        <w:t>日志采集</w:t>
      </w:r>
      <w:r w:rsidRPr="008B1496">
        <w:rPr>
          <w:rFonts w:asciiTheme="minorEastAsia" w:hAnsiTheme="minorEastAsia" w:hint="eastAsia"/>
        </w:rPr>
        <w:t>：使用集中式日志服</w:t>
      </w:r>
      <w:r w:rsidRPr="008B1496">
        <w:rPr>
          <w:rFonts w:ascii="Noto Sans CJK JP" w:eastAsia="Noto Sans CJK JP" w:hAnsi="Noto Sans CJK JP" w:cs="Noto Sans CJK JP" w:hint="eastAsia"/>
        </w:rPr>
        <w:t>务</w:t>
      </w:r>
      <w:r w:rsidRPr="008B1496">
        <w:rPr>
          <w:rFonts w:ascii="游明朝" w:eastAsia="游明朝" w:hAnsi="游明朝" w:cs="游明朝" w:hint="eastAsia"/>
        </w:rPr>
        <w:t>收集网关、模型适配</w:t>
      </w:r>
      <w:r w:rsidRPr="008B1496">
        <w:rPr>
          <w:rFonts w:ascii="Noto Sans CJK JP" w:eastAsia="Noto Sans CJK JP" w:hAnsi="Noto Sans CJK JP" w:cs="Noto Sans CJK JP" w:hint="eastAsia"/>
        </w:rPr>
        <w:t>层</w:t>
      </w:r>
      <w:r w:rsidRPr="008B1496">
        <w:rPr>
          <w:rFonts w:ascii="游明朝" w:eastAsia="游明朝" w:hAnsi="游明朝" w:cs="游明朝" w:hint="eastAsia"/>
        </w:rPr>
        <w:t>、</w:t>
      </w:r>
      <w:r w:rsidRPr="008B1496">
        <w:rPr>
          <w:rFonts w:ascii="Noto Sans CJK JP" w:eastAsia="Noto Sans CJK JP" w:hAnsi="Noto Sans CJK JP" w:cs="Noto Sans CJK JP" w:hint="eastAsia"/>
        </w:rPr>
        <w:t>队</w:t>
      </w:r>
      <w:r w:rsidRPr="008B1496">
        <w:rPr>
          <w:rFonts w:ascii="游明朝" w:eastAsia="游明朝" w:hAnsi="游明朝" w:cs="游明朝" w:hint="eastAsia"/>
        </w:rPr>
        <w:t>列等</w:t>
      </w:r>
      <w:r w:rsidRPr="008B1496">
        <w:rPr>
          <w:rFonts w:ascii="Noto Sans CJK JP" w:eastAsia="Noto Sans CJK JP" w:hAnsi="Noto Sans CJK JP" w:cs="Noto Sans CJK JP" w:hint="eastAsia"/>
        </w:rPr>
        <w:t>组</w:t>
      </w:r>
      <w:r w:rsidRPr="008B1496">
        <w:rPr>
          <w:rFonts w:ascii="游明朝" w:eastAsia="游明朝" w:hAnsi="游明朝" w:cs="游明朝" w:hint="eastAsia"/>
        </w:rPr>
        <w:t>件日志；日志以</w:t>
      </w:r>
      <w:r w:rsidRPr="008B1496">
        <w:rPr>
          <w:rFonts w:ascii="Noto Sans CJK JP" w:eastAsia="Noto Sans CJK JP" w:hAnsi="Noto Sans CJK JP" w:cs="Noto Sans CJK JP" w:hint="eastAsia"/>
        </w:rPr>
        <w:t>结</w:t>
      </w:r>
      <w:r w:rsidRPr="008B1496">
        <w:rPr>
          <w:rFonts w:ascii="游明朝" w:eastAsia="游明朝" w:hAnsi="游明朝" w:cs="游明朝" w:hint="eastAsia"/>
        </w:rPr>
        <w:t>构化格式存</w:t>
      </w:r>
      <w:r w:rsidRPr="008B1496">
        <w:rPr>
          <w:rFonts w:ascii="Noto Sans CJK JP" w:eastAsia="Noto Sans CJK JP" w:hAnsi="Noto Sans CJK JP" w:cs="Noto Sans CJK JP" w:hint="eastAsia"/>
        </w:rPr>
        <w:t>储</w:t>
      </w:r>
      <w:r w:rsidRPr="008B1496">
        <w:rPr>
          <w:rFonts w:ascii="游明朝" w:eastAsia="游明朝" w:hAnsi="游明朝" w:cs="游明朝" w:hint="eastAsia"/>
        </w:rPr>
        <w:t>。</w:t>
      </w:r>
    </w:p>
    <w:p w14:paraId="51D4B474" w14:textId="77777777" w:rsidR="008B1496" w:rsidRPr="008B1496" w:rsidRDefault="008B1496">
      <w:pPr>
        <w:pStyle w:val="Compact"/>
        <w:numPr>
          <w:ilvl w:val="0"/>
          <w:numId w:val="24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  <w:b/>
          <w:bCs/>
        </w:rPr>
        <w:t>告警策略</w:t>
      </w:r>
      <w:r w:rsidRPr="008B1496">
        <w:rPr>
          <w:rFonts w:asciiTheme="minorEastAsia" w:hAnsiTheme="minorEastAsia" w:hint="eastAsia"/>
        </w:rPr>
        <w:t>：</w:t>
      </w:r>
    </w:p>
    <w:p w14:paraId="681BB2B6" w14:textId="77777777" w:rsidR="008B1496" w:rsidRPr="008B1496" w:rsidRDefault="008B1496">
      <w:pPr>
        <w:pStyle w:val="Compact"/>
        <w:numPr>
          <w:ilvl w:val="0"/>
          <w:numId w:val="24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当失</w:t>
      </w:r>
      <w:r w:rsidRPr="008B1496">
        <w:rPr>
          <w:rFonts w:ascii="Noto Sans CJK JP" w:eastAsia="Noto Sans CJK JP" w:hAnsi="Noto Sans CJK JP" w:cs="Noto Sans CJK JP" w:hint="eastAsia"/>
        </w:rPr>
        <w:t>败</w:t>
      </w:r>
      <w:r w:rsidRPr="008B1496">
        <w:rPr>
          <w:rFonts w:ascii="游明朝" w:eastAsia="游明朝" w:hAnsi="游明朝" w:cs="游明朝" w:hint="eastAsia"/>
        </w:rPr>
        <w:t>率</w:t>
      </w:r>
      <w:r w:rsidRPr="008B1496">
        <w:rPr>
          <w:rFonts w:asciiTheme="minorEastAsia" w:hAnsiTheme="minorEastAsia"/>
        </w:rPr>
        <w:t xml:space="preserve"> &gt; 5 % </w:t>
      </w:r>
      <w:r w:rsidRPr="008B1496">
        <w:rPr>
          <w:rFonts w:asciiTheme="minorEastAsia" w:hAnsiTheme="minorEastAsia" w:hint="eastAsia"/>
        </w:rPr>
        <w:t>或延</w:t>
      </w:r>
      <w:r w:rsidRPr="008B1496">
        <w:rPr>
          <w:rFonts w:ascii="Noto Sans CJK JP" w:eastAsia="Noto Sans CJK JP" w:hAnsi="Noto Sans CJK JP" w:cs="Noto Sans CJK JP" w:hint="eastAsia"/>
        </w:rPr>
        <w:t>迟</w:t>
      </w:r>
      <w:r w:rsidRPr="008B1496">
        <w:rPr>
          <w:rFonts w:asciiTheme="minorEastAsia" w:hAnsiTheme="minorEastAsia"/>
        </w:rPr>
        <w:t xml:space="preserve"> &gt; 3 </w:t>
      </w:r>
      <w:r w:rsidRPr="008B1496">
        <w:rPr>
          <w:rFonts w:asciiTheme="minorEastAsia" w:hAnsiTheme="minorEastAsia" w:hint="eastAsia"/>
        </w:rPr>
        <w:t>秒持</w:t>
      </w:r>
      <w:r w:rsidRPr="008B1496">
        <w:rPr>
          <w:rFonts w:ascii="Noto Sans CJK JP" w:eastAsia="Noto Sans CJK JP" w:hAnsi="Noto Sans CJK JP" w:cs="Noto Sans CJK JP" w:hint="eastAsia"/>
        </w:rPr>
        <w:t>续</w:t>
      </w:r>
      <w:r w:rsidRPr="008B1496">
        <w:rPr>
          <w:rFonts w:asciiTheme="minorEastAsia" w:hAnsiTheme="minorEastAsia"/>
        </w:rPr>
        <w:t xml:space="preserve"> 5 </w:t>
      </w:r>
      <w:r w:rsidRPr="008B1496">
        <w:rPr>
          <w:rFonts w:asciiTheme="minorEastAsia" w:hAnsiTheme="minorEastAsia" w:hint="eastAsia"/>
        </w:rPr>
        <w:t>分</w:t>
      </w:r>
      <w:r w:rsidRPr="008B1496">
        <w:rPr>
          <w:rFonts w:ascii="Noto Sans CJK JP" w:eastAsia="Noto Sans CJK JP" w:hAnsi="Noto Sans CJK JP" w:cs="Noto Sans CJK JP" w:hint="eastAsia"/>
        </w:rPr>
        <w:t>钟</w:t>
      </w:r>
      <w:r w:rsidRPr="008B1496">
        <w:rPr>
          <w:rFonts w:ascii="游明朝" w:eastAsia="游明朝" w:hAnsi="游明朝" w:cs="游明朝" w:hint="eastAsia"/>
        </w:rPr>
        <w:t>触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告警。</w:t>
      </w:r>
    </w:p>
    <w:p w14:paraId="09A3D187" w14:textId="77777777" w:rsidR="008B1496" w:rsidRPr="008B1496" w:rsidRDefault="008B1496">
      <w:pPr>
        <w:pStyle w:val="Compact"/>
        <w:numPr>
          <w:ilvl w:val="0"/>
          <w:numId w:val="24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当某个模型成本急</w:t>
      </w:r>
      <w:r w:rsidRPr="008B1496">
        <w:rPr>
          <w:rFonts w:ascii="Noto Sans CJK JP" w:eastAsia="Noto Sans CJK JP" w:hAnsi="Noto Sans CJK JP" w:cs="Noto Sans CJK JP" w:hint="eastAsia"/>
        </w:rPr>
        <w:t>剧</w:t>
      </w:r>
      <w:r w:rsidRPr="008B1496">
        <w:rPr>
          <w:rFonts w:ascii="游明朝" w:eastAsia="游明朝" w:hAnsi="游明朝" w:cs="游明朝" w:hint="eastAsia"/>
        </w:rPr>
        <w:t>上升（超出</w:t>
      </w:r>
      <w:r w:rsidRPr="008B1496">
        <w:rPr>
          <w:rFonts w:ascii="Noto Sans CJK JP" w:eastAsia="Noto Sans CJK JP" w:hAnsi="Noto Sans CJK JP" w:cs="Noto Sans CJK JP" w:hint="eastAsia"/>
        </w:rPr>
        <w:t>预</w:t>
      </w:r>
      <w:r w:rsidRPr="008B1496">
        <w:rPr>
          <w:rFonts w:ascii="游明朝" w:eastAsia="游明朝" w:hAnsi="游明朝" w:cs="游明朝" w:hint="eastAsia"/>
        </w:rPr>
        <w:t>算</w:t>
      </w:r>
      <w:r w:rsidRPr="008B1496">
        <w:rPr>
          <w:rFonts w:asciiTheme="minorEastAsia" w:hAnsiTheme="minorEastAsia"/>
        </w:rPr>
        <w:t xml:space="preserve"> 50 </w:t>
      </w:r>
      <w:r w:rsidRPr="008B1496">
        <w:rPr>
          <w:rFonts w:asciiTheme="minorEastAsia" w:hAnsiTheme="minorEastAsia" w:hint="eastAsia"/>
        </w:rPr>
        <w:t>%）</w:t>
      </w:r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提醒管理</w:t>
      </w:r>
      <w:r w:rsidRPr="008B1496">
        <w:rPr>
          <w:rFonts w:ascii="Noto Sans CJK JP" w:eastAsia="Noto Sans CJK JP" w:hAnsi="Noto Sans CJK JP" w:cs="Noto Sans CJK JP" w:hint="eastAsia"/>
        </w:rPr>
        <w:t>员</w:t>
      </w:r>
      <w:r w:rsidRPr="008B1496">
        <w:rPr>
          <w:rFonts w:ascii="游明朝" w:eastAsia="游明朝" w:hAnsi="游明朝" w:cs="游明朝" w:hint="eastAsia"/>
        </w:rPr>
        <w:t>切</w:t>
      </w:r>
      <w:r w:rsidRPr="008B1496">
        <w:rPr>
          <w:rFonts w:ascii="Noto Sans CJK JP" w:eastAsia="Noto Sans CJK JP" w:hAnsi="Noto Sans CJK JP" w:cs="Noto Sans CJK JP" w:hint="eastAsia"/>
        </w:rPr>
        <w:t>换</w:t>
      </w:r>
      <w:r w:rsidRPr="008B1496">
        <w:rPr>
          <w:rFonts w:ascii="游明朝" w:eastAsia="游明朝" w:hAnsi="游明朝" w:cs="游明朝" w:hint="eastAsia"/>
        </w:rPr>
        <w:t>模型。</w:t>
      </w:r>
    </w:p>
    <w:p w14:paraId="6CA9E09D" w14:textId="77777777" w:rsidR="008B1496" w:rsidRPr="008B1496" w:rsidRDefault="008B1496">
      <w:pPr>
        <w:pStyle w:val="Compact"/>
        <w:numPr>
          <w:ilvl w:val="0"/>
          <w:numId w:val="24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当</w:t>
      </w:r>
      <w:r w:rsidRPr="008B1496">
        <w:rPr>
          <w:rFonts w:ascii="Noto Sans CJK JP" w:eastAsia="Noto Sans CJK JP" w:hAnsi="Noto Sans CJK JP" w:cs="Noto Sans CJK JP" w:hint="eastAsia"/>
        </w:rPr>
        <w:t>缓</w:t>
      </w:r>
      <w:r w:rsidRPr="008B1496">
        <w:rPr>
          <w:rFonts w:ascii="游明朝" w:eastAsia="游明朝" w:hAnsi="游明朝" w:cs="游明朝" w:hint="eastAsia"/>
        </w:rPr>
        <w:t>存命中率低于</w:t>
      </w:r>
      <w:r w:rsidRPr="008B1496">
        <w:rPr>
          <w:rFonts w:asciiTheme="minorEastAsia" w:hAnsiTheme="minorEastAsia"/>
        </w:rPr>
        <w:t xml:space="preserve"> 20 % </w:t>
      </w:r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提示</w:t>
      </w:r>
      <w:r w:rsidRPr="008B1496">
        <w:rPr>
          <w:rFonts w:ascii="Noto Sans CJK JP" w:eastAsia="Noto Sans CJK JP" w:hAnsi="Noto Sans CJK JP" w:cs="Noto Sans CJK JP" w:hint="eastAsia"/>
        </w:rPr>
        <w:t>优</w:t>
      </w:r>
      <w:r w:rsidRPr="008B1496">
        <w:rPr>
          <w:rFonts w:ascii="游明朝" w:eastAsia="游明朝" w:hAnsi="游明朝" w:cs="游明朝" w:hint="eastAsia"/>
        </w:rPr>
        <w:t>化</w:t>
      </w:r>
      <w:r w:rsidRPr="008B1496">
        <w:rPr>
          <w:rFonts w:ascii="Noto Sans CJK JP" w:eastAsia="Noto Sans CJK JP" w:hAnsi="Noto Sans CJK JP" w:cs="Noto Sans CJK JP" w:hint="eastAsia"/>
        </w:rPr>
        <w:t>术语库</w:t>
      </w:r>
      <w:r w:rsidRPr="008B1496">
        <w:rPr>
          <w:rFonts w:ascii="游明朝" w:eastAsia="游明朝" w:hAnsi="游明朝" w:cs="游明朝" w:hint="eastAsia"/>
        </w:rPr>
        <w:t>或</w:t>
      </w:r>
      <w:r w:rsidRPr="008B1496">
        <w:rPr>
          <w:rFonts w:ascii="Noto Sans CJK JP" w:eastAsia="Noto Sans CJK JP" w:hAnsi="Noto Sans CJK JP" w:cs="Noto Sans CJK JP" w:hint="eastAsia"/>
        </w:rPr>
        <w:t>查询</w:t>
      </w:r>
      <w:r w:rsidRPr="008B1496">
        <w:rPr>
          <w:rFonts w:ascii="游明朝" w:eastAsia="游明朝" w:hAnsi="游明朝" w:cs="游明朝" w:hint="eastAsia"/>
        </w:rPr>
        <w:t>策略。</w:t>
      </w:r>
    </w:p>
    <w:p w14:paraId="4C1AC632" w14:textId="77777777" w:rsidR="008B1496" w:rsidRPr="008B1496" w:rsidRDefault="008B1496">
      <w:pPr>
        <w:pStyle w:val="2"/>
        <w:rPr>
          <w:rFonts w:asciiTheme="minorEastAsia" w:eastAsiaTheme="minorEastAsia" w:hAnsiTheme="minorEastAsia"/>
        </w:rPr>
      </w:pPr>
      <w:bookmarkStart w:id="52" w:name="验收标准与测试用例"/>
      <w:bookmarkEnd w:id="51"/>
      <w:r w:rsidRPr="008B1496">
        <w:rPr>
          <w:rFonts w:ascii="Noto Sans CJK JP" w:eastAsia="Noto Sans CJK JP" w:hAnsi="Noto Sans CJK JP" w:cs="Noto Sans CJK JP" w:hint="eastAsia"/>
        </w:rPr>
        <w:t>验</w:t>
      </w:r>
      <w:r w:rsidRPr="008B1496">
        <w:rPr>
          <w:rFonts w:ascii="游明朝" w:eastAsia="游明朝" w:hAnsi="游明朝" w:cs="游明朝" w:hint="eastAsia"/>
        </w:rPr>
        <w:t>收</w:t>
      </w:r>
      <w:r w:rsidRPr="008B1496">
        <w:rPr>
          <w:rFonts w:ascii="Noto Sans CJK JP" w:eastAsia="Noto Sans CJK JP" w:hAnsi="Noto Sans CJK JP" w:cs="Noto Sans CJK JP" w:hint="eastAsia"/>
        </w:rPr>
        <w:t>标</w:t>
      </w:r>
      <w:r w:rsidRPr="008B1496">
        <w:rPr>
          <w:rFonts w:ascii="游明朝" w:eastAsia="游明朝" w:hAnsi="游明朝" w:cs="游明朝" w:hint="eastAsia"/>
        </w:rPr>
        <w:t>准与</w:t>
      </w:r>
      <w:r w:rsidRPr="008B1496">
        <w:rPr>
          <w:rFonts w:ascii="Noto Sans CJK JP" w:eastAsia="Noto Sans CJK JP" w:hAnsi="Noto Sans CJK JP" w:cs="Noto Sans CJK JP" w:hint="eastAsia"/>
        </w:rPr>
        <w:t>测试</w:t>
      </w:r>
      <w:r w:rsidRPr="008B1496">
        <w:rPr>
          <w:rFonts w:ascii="游明朝" w:eastAsia="游明朝" w:hAnsi="游明朝" w:cs="游明朝" w:hint="eastAsia"/>
        </w:rPr>
        <w:t>用例</w:t>
      </w:r>
    </w:p>
    <w:p w14:paraId="3A323A04" w14:textId="77777777" w:rsidR="008B1496" w:rsidRPr="008B1496" w:rsidRDefault="008B1496">
      <w:pPr>
        <w:pStyle w:val="FirstParagraph"/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</w:rPr>
        <w:t>测试</w:t>
      </w:r>
      <w:r w:rsidRPr="008B1496">
        <w:rPr>
          <w:rFonts w:ascii="游明朝" w:eastAsia="游明朝" w:hAnsi="游明朝" w:cs="游明朝" w:hint="eastAsia"/>
        </w:rPr>
        <w:t>用例按功能、兼容、无障碍、安全、恢复力、多租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和回</w:t>
      </w:r>
      <w:r w:rsidRPr="008B1496">
        <w:rPr>
          <w:rFonts w:ascii="Noto Sans CJK JP" w:eastAsia="Noto Sans CJK JP" w:hAnsi="Noto Sans CJK JP" w:cs="Noto Sans CJK JP" w:hint="eastAsia"/>
        </w:rPr>
        <w:t>归</w:t>
      </w:r>
      <w:r w:rsidRPr="008B1496">
        <w:rPr>
          <w:rFonts w:ascii="游明朝" w:eastAsia="游明朝" w:hAnsi="游明朝" w:cs="游明朝" w:hint="eastAsia"/>
        </w:rPr>
        <w:t>分类。以下示例：</w:t>
      </w:r>
    </w:p>
    <w:p w14:paraId="33E87ABA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53" w:name="功能测试"/>
      <w:r w:rsidRPr="008B1496">
        <w:rPr>
          <w:rFonts w:asciiTheme="minorEastAsia" w:eastAsiaTheme="minorEastAsia" w:hAnsiTheme="minorEastAsia" w:hint="eastAsia"/>
        </w:rPr>
        <w:t>功能</w:t>
      </w:r>
      <w:r w:rsidRPr="008B1496">
        <w:rPr>
          <w:rFonts w:ascii="Noto Sans CJK JP" w:eastAsia="Noto Sans CJK JP" w:hAnsi="Noto Sans CJK JP" w:cs="Noto Sans CJK JP" w:hint="eastAsia"/>
        </w:rPr>
        <w:t>测试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15"/>
        <w:gridCol w:w="2121"/>
        <w:gridCol w:w="5318"/>
      </w:tblGrid>
      <w:tr w:rsidR="008B1496" w:rsidRPr="008B1496" w14:paraId="3F13AEFA" w14:textId="77777777" w:rsidTr="007C7E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8B9122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Given</w:t>
            </w:r>
          </w:p>
        </w:tc>
        <w:tc>
          <w:tcPr>
            <w:tcW w:w="0" w:type="auto"/>
          </w:tcPr>
          <w:p w14:paraId="6EFA412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When</w:t>
            </w:r>
          </w:p>
        </w:tc>
        <w:tc>
          <w:tcPr>
            <w:tcW w:w="0" w:type="auto"/>
          </w:tcPr>
          <w:p w14:paraId="11A3417A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Then</w:t>
            </w:r>
          </w:p>
        </w:tc>
      </w:tr>
      <w:tr w:rsidR="008B1496" w:rsidRPr="008B1496" w14:paraId="4B4A0656" w14:textId="77777777">
        <w:tc>
          <w:tcPr>
            <w:tcW w:w="0" w:type="auto"/>
          </w:tcPr>
          <w:p w14:paraId="712C7580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查</w:t>
            </w:r>
            <w:r w:rsidRPr="008B1496">
              <w:rPr>
                <w:rFonts w:ascii="游明朝" w:eastAsia="游明朝" w:hAnsi="游明朝" w:cs="游明朝" w:hint="eastAsia"/>
              </w:rPr>
              <w:t>看外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语</w:t>
            </w:r>
            <w:r w:rsidRPr="008B1496">
              <w:rPr>
                <w:rFonts w:ascii="游明朝" w:eastAsia="游明朝" w:hAnsi="游明朝" w:cs="游明朝" w:hint="eastAsia"/>
              </w:rPr>
              <w:t>消息</w:t>
            </w:r>
          </w:p>
        </w:tc>
        <w:tc>
          <w:tcPr>
            <w:tcW w:w="0" w:type="auto"/>
          </w:tcPr>
          <w:p w14:paraId="51A490A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点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击</w:t>
            </w:r>
            <w:r w:rsidRPr="008B1496">
              <w:rPr>
                <w:rFonts w:ascii="游明朝" w:eastAsia="游明朝" w:hAnsi="游明朝" w:cs="游明朝" w:hint="eastAsia"/>
              </w:rPr>
              <w:t>“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”按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钮</w:t>
            </w:r>
          </w:p>
        </w:tc>
        <w:tc>
          <w:tcPr>
            <w:tcW w:w="0" w:type="auto"/>
          </w:tcPr>
          <w:p w14:paraId="314F53A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统</w:t>
            </w:r>
            <w:r w:rsidRPr="008B1496">
              <w:rPr>
                <w:rFonts w:ascii="游明朝" w:eastAsia="游明朝" w:hAnsi="游明朝" w:cs="游明朝" w:hint="eastAsia"/>
              </w:rPr>
              <w:t>自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动检测语</w:t>
            </w:r>
            <w:r w:rsidRPr="008B1496">
              <w:rPr>
                <w:rFonts w:ascii="游明朝" w:eastAsia="游明朝" w:hAnsi="游明朝" w:cs="游明朝" w:hint="eastAsia"/>
              </w:rPr>
              <w:t>言并在原文下方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显</w:t>
            </w:r>
            <w:r w:rsidRPr="008B1496">
              <w:rPr>
                <w:rFonts w:ascii="游明朝" w:eastAsia="游明朝" w:hAnsi="游明朝" w:cs="游明朝" w:hint="eastAsia"/>
              </w:rPr>
              <w:t>示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；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可切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换</w:t>
            </w:r>
            <w:r w:rsidRPr="008B1496">
              <w:rPr>
                <w:rFonts w:ascii="游明朝" w:eastAsia="游明朝" w:hAnsi="游明朝" w:cs="游明朝" w:hint="eastAsia"/>
              </w:rPr>
              <w:t>目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标语</w:t>
            </w:r>
            <w:r w:rsidRPr="008B1496">
              <w:rPr>
                <w:rFonts w:ascii="游明朝" w:eastAsia="游明朝" w:hAnsi="游明朝" w:cs="游明朝" w:hint="eastAsia"/>
              </w:rPr>
              <w:t>言</w:t>
            </w:r>
          </w:p>
        </w:tc>
      </w:tr>
      <w:tr w:rsidR="008B1496" w:rsidRPr="008B1496" w14:paraId="690BB386" w14:textId="77777777">
        <w:tc>
          <w:tcPr>
            <w:tcW w:w="0" w:type="auto"/>
          </w:tcPr>
          <w:p w14:paraId="71E2000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选</w:t>
            </w:r>
            <w:r w:rsidRPr="008B1496">
              <w:rPr>
                <w:rFonts w:ascii="游明朝" w:eastAsia="游明朝" w:hAnsi="游明朝" w:cs="游明朝" w:hint="eastAsia"/>
              </w:rPr>
              <w:t>中文本</w:t>
            </w:r>
          </w:p>
        </w:tc>
        <w:tc>
          <w:tcPr>
            <w:tcW w:w="0" w:type="auto"/>
          </w:tcPr>
          <w:p w14:paraId="0629321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点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击</w:t>
            </w:r>
            <w:r w:rsidRPr="008B1496">
              <w:rPr>
                <w:rFonts w:ascii="游明朝" w:eastAsia="游明朝" w:hAnsi="游明朝" w:cs="游明朝" w:hint="eastAsia"/>
              </w:rPr>
              <w:t>“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并回复”</w:t>
            </w:r>
          </w:p>
        </w:tc>
        <w:tc>
          <w:tcPr>
            <w:tcW w:w="0" w:type="auto"/>
          </w:tcPr>
          <w:p w14:paraId="757372E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弹</w:t>
            </w:r>
            <w:r w:rsidRPr="008B1496">
              <w:rPr>
                <w:rFonts w:ascii="游明朝" w:eastAsia="游明朝" w:hAnsi="游明朝" w:cs="游明朝" w:hint="eastAsia"/>
              </w:rPr>
              <w:t>出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对话</w:t>
            </w:r>
            <w:r w:rsidRPr="008B1496">
              <w:rPr>
                <w:rFonts w:ascii="游明朝" w:eastAsia="游明朝" w:hAnsi="游明朝" w:cs="游明朝" w:hint="eastAsia"/>
              </w:rPr>
              <w:t>框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显</w:t>
            </w:r>
            <w:r w:rsidRPr="008B1496">
              <w:rPr>
                <w:rFonts w:ascii="游明朝" w:eastAsia="游明朝" w:hAnsi="游明朝" w:cs="游明朝" w:hint="eastAsia"/>
              </w:rPr>
              <w:t>示原文与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，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许编辑</w:t>
            </w:r>
            <w:r w:rsidRPr="008B1496">
              <w:rPr>
                <w:rFonts w:ascii="游明朝" w:eastAsia="游明朝" w:hAnsi="游明朝" w:cs="游明朝" w:hint="eastAsia"/>
              </w:rPr>
              <w:t>，并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显</w:t>
            </w:r>
            <w:r w:rsidRPr="008B1496">
              <w:rPr>
                <w:rFonts w:ascii="游明朝" w:eastAsia="游明朝" w:hAnsi="游明朝" w:cs="游明朝" w:hint="eastAsia"/>
              </w:rPr>
              <w:t>示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发</w:t>
            </w:r>
            <w:r w:rsidRPr="008B1496">
              <w:rPr>
                <w:rFonts w:ascii="游明朝" w:eastAsia="游明朝" w:hAnsi="游明朝" w:cs="游明朝" w:hint="eastAsia"/>
              </w:rPr>
              <w:t>送按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钮</w:t>
            </w:r>
          </w:p>
        </w:tc>
      </w:tr>
      <w:tr w:rsidR="008B1496" w:rsidRPr="008B1496" w14:paraId="010E4552" w14:textId="77777777">
        <w:tc>
          <w:tcPr>
            <w:tcW w:w="0" w:type="auto"/>
          </w:tcPr>
          <w:p w14:paraId="00F3111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开启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语库</w:t>
            </w:r>
          </w:p>
        </w:tc>
        <w:tc>
          <w:tcPr>
            <w:tcW w:w="0" w:type="auto"/>
          </w:tcPr>
          <w:p w14:paraId="07E3916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本包含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语</w:t>
            </w:r>
          </w:p>
        </w:tc>
        <w:tc>
          <w:tcPr>
            <w:tcW w:w="0" w:type="auto"/>
          </w:tcPr>
          <w:p w14:paraId="404DBB11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提示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语</w:t>
            </w:r>
            <w:r w:rsidRPr="008B1496">
              <w:rPr>
                <w:rFonts w:ascii="游明朝" w:eastAsia="游明朝" w:hAnsi="游明朝" w:cs="游明朝" w:hint="eastAsia"/>
              </w:rPr>
              <w:t>匹配并提供遵循</w:t>
            </w:r>
            <w:r w:rsidRPr="008B1496">
              <w:rPr>
                <w:rFonts w:asciiTheme="minorEastAsia" w:hAnsiTheme="minorEastAsia" w:hint="eastAsia"/>
              </w:rPr>
              <w:t>/保留/折衷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选项</w:t>
            </w:r>
            <w:r w:rsidRPr="008B1496">
              <w:rPr>
                <w:rFonts w:ascii="游明朝" w:eastAsia="游明朝" w:hAnsi="游明朝" w:cs="游明朝" w:hint="eastAsia"/>
              </w:rPr>
              <w:t>；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中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应</w:t>
            </w:r>
            <w:r w:rsidRPr="008B1496">
              <w:rPr>
                <w:rFonts w:ascii="游明朝" w:eastAsia="游明朝" w:hAnsi="游明朝" w:cs="游明朝" w:hint="eastAsia"/>
              </w:rPr>
              <w:t>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语</w:t>
            </w:r>
          </w:p>
        </w:tc>
      </w:tr>
      <w:tr w:rsidR="008B1496" w:rsidRPr="008B1496" w14:paraId="172F2736" w14:textId="77777777">
        <w:tc>
          <w:tcPr>
            <w:tcW w:w="0" w:type="auto"/>
          </w:tcPr>
          <w:p w14:paraId="1B86172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模型</w:t>
            </w:r>
            <w:r w:rsidRPr="008B1496">
              <w:rPr>
                <w:rFonts w:asciiTheme="minorEastAsia" w:hAnsiTheme="minorEastAsia"/>
              </w:rPr>
              <w:t xml:space="preserve"> A </w:t>
            </w:r>
            <w:r w:rsidRPr="008B1496">
              <w:rPr>
                <w:rFonts w:asciiTheme="minorEastAsia" w:hAnsiTheme="minorEastAsia" w:hint="eastAsia"/>
              </w:rPr>
              <w:t>不可用</w:t>
            </w:r>
          </w:p>
        </w:tc>
        <w:tc>
          <w:tcPr>
            <w:tcW w:w="0" w:type="auto"/>
          </w:tcPr>
          <w:p w14:paraId="023428F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请</w:t>
            </w:r>
            <w:r w:rsidRPr="008B1496">
              <w:rPr>
                <w:rFonts w:ascii="游明朝" w:eastAsia="游明朝" w:hAnsi="游明朝" w:cs="游明朝" w:hint="eastAsia"/>
              </w:rPr>
              <w:t>求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发</w:t>
            </w:r>
            <w:r w:rsidRPr="008B1496">
              <w:rPr>
                <w:rFonts w:ascii="游明朝" w:eastAsia="游明朝" w:hAnsi="游明朝" w:cs="游明朝" w:hint="eastAsia"/>
              </w:rPr>
              <w:t>生超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时</w:t>
            </w:r>
            <w:r w:rsidRPr="008B1496">
              <w:rPr>
                <w:rFonts w:asciiTheme="minorEastAsia" w:hAnsiTheme="minorEastAsia"/>
              </w:rPr>
              <w:t xml:space="preserve"> &gt; 15 </w:t>
            </w:r>
            <w:r w:rsidRPr="008B1496">
              <w:rPr>
                <w:rFonts w:asciiTheme="minorEastAsia" w:hAnsiTheme="minorEastAsia" w:hint="eastAsia"/>
              </w:rPr>
              <w:t>秒</w:t>
            </w:r>
          </w:p>
        </w:tc>
        <w:tc>
          <w:tcPr>
            <w:tcW w:w="0" w:type="auto"/>
          </w:tcPr>
          <w:p w14:paraId="261538C2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统</w:t>
            </w:r>
            <w:r w:rsidRPr="008B1496">
              <w:rPr>
                <w:rFonts w:ascii="游明朝" w:eastAsia="游明朝" w:hAnsi="游明朝" w:cs="游明朝" w:hint="eastAsia"/>
              </w:rPr>
              <w:t>自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动</w:t>
            </w:r>
            <w:r w:rsidRPr="008B1496">
              <w:rPr>
                <w:rFonts w:ascii="游明朝" w:eastAsia="游明朝" w:hAnsi="游明朝" w:cs="游明朝" w:hint="eastAsia"/>
              </w:rPr>
              <w:t>回退到模型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B，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记录</w:t>
            </w:r>
            <w:r w:rsidRPr="008B1496">
              <w:rPr>
                <w:rFonts w:ascii="游明朝" w:eastAsia="游明朝" w:hAnsi="游明朝" w:cs="游明朝" w:hint="eastAsia"/>
              </w:rPr>
              <w:t>回退原因并返回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</w:t>
            </w:r>
          </w:p>
        </w:tc>
      </w:tr>
      <w:tr w:rsidR="008B1496" w:rsidRPr="008B1496" w14:paraId="42750339" w14:textId="77777777">
        <w:tc>
          <w:tcPr>
            <w:tcW w:w="0" w:type="auto"/>
          </w:tcPr>
          <w:p w14:paraId="0700025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字符</w:t>
            </w:r>
            <w:r w:rsidRPr="008B1496">
              <w:rPr>
                <w:rFonts w:asciiTheme="minorEastAsia" w:hAnsiTheme="minorEastAsia"/>
              </w:rPr>
              <w:t xml:space="preserve"> &gt; 50k</w:t>
            </w:r>
          </w:p>
        </w:tc>
        <w:tc>
          <w:tcPr>
            <w:tcW w:w="0" w:type="auto"/>
          </w:tcPr>
          <w:p w14:paraId="2666C33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发</w:t>
            </w:r>
            <w:r w:rsidRPr="008B1496">
              <w:rPr>
                <w:rFonts w:ascii="游明朝" w:eastAsia="游明朝" w:hAnsi="游明朝" w:cs="游明朝" w:hint="eastAsia"/>
              </w:rPr>
              <w:t>送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请</w:t>
            </w:r>
            <w:r w:rsidRPr="008B1496">
              <w:rPr>
                <w:rFonts w:ascii="游明朝" w:eastAsia="游明朝" w:hAnsi="游明朝" w:cs="游明朝" w:hint="eastAsia"/>
              </w:rPr>
              <w:t>求</w:t>
            </w:r>
          </w:p>
        </w:tc>
        <w:tc>
          <w:tcPr>
            <w:tcW w:w="0" w:type="auto"/>
          </w:tcPr>
          <w:p w14:paraId="4F5D1ED7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API </w:t>
            </w:r>
            <w:r w:rsidRPr="008B1496">
              <w:rPr>
                <w:rFonts w:asciiTheme="minorEastAsia" w:hAnsiTheme="minorEastAsia" w:hint="eastAsia"/>
              </w:rPr>
              <w:t>返回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错误码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413，提示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拆分或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线</w:t>
            </w:r>
            <w:r w:rsidRPr="008B1496">
              <w:rPr>
                <w:rFonts w:ascii="游明朝" w:eastAsia="游明朝" w:hAnsi="游明朝" w:cs="游明朝" w:hint="eastAsia"/>
              </w:rPr>
              <w:t>草稿</w:t>
            </w:r>
          </w:p>
        </w:tc>
      </w:tr>
      <w:tr w:rsidR="008B1496" w:rsidRPr="008B1496" w14:paraId="3CBD8E33" w14:textId="77777777">
        <w:tc>
          <w:tcPr>
            <w:tcW w:w="0" w:type="auto"/>
          </w:tcPr>
          <w:p w14:paraId="1E096D1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达到每日成本上限</w:t>
            </w:r>
          </w:p>
        </w:tc>
        <w:tc>
          <w:tcPr>
            <w:tcW w:w="0" w:type="auto"/>
          </w:tcPr>
          <w:p w14:paraId="6AAAB47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继续发</w:t>
            </w:r>
            <w:r w:rsidRPr="008B1496">
              <w:rPr>
                <w:rFonts w:ascii="游明朝" w:eastAsia="游明朝" w:hAnsi="游明朝" w:cs="游明朝" w:hint="eastAsia"/>
              </w:rPr>
              <w:t>送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</w:p>
        </w:tc>
        <w:tc>
          <w:tcPr>
            <w:tcW w:w="0" w:type="auto"/>
          </w:tcPr>
          <w:p w14:paraId="31DB14E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API </w:t>
            </w:r>
            <w:r w:rsidRPr="008B1496">
              <w:rPr>
                <w:rFonts w:asciiTheme="minorEastAsia" w:hAnsiTheme="minorEastAsia" w:hint="eastAsia"/>
              </w:rPr>
              <w:t>返回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402，提示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预</w:t>
            </w:r>
            <w:r w:rsidRPr="008B1496">
              <w:rPr>
                <w:rFonts w:ascii="游明朝" w:eastAsia="游明朝" w:hAnsi="游明朝" w:cs="游明朝" w:hint="eastAsia"/>
              </w:rPr>
              <w:t>算耗尽，不再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处</w:t>
            </w:r>
            <w:r w:rsidRPr="008B1496">
              <w:rPr>
                <w:rFonts w:ascii="游明朝" w:eastAsia="游明朝" w:hAnsi="游明朝" w:cs="游明朝" w:hint="eastAsia"/>
              </w:rPr>
              <w:t>理</w:t>
            </w:r>
          </w:p>
        </w:tc>
      </w:tr>
      <w:tr w:rsidR="008B1496" w:rsidRPr="008B1496" w14:paraId="590625BB" w14:textId="77777777">
        <w:tc>
          <w:tcPr>
            <w:tcW w:w="0" w:type="auto"/>
          </w:tcPr>
          <w:p w14:paraId="4F0521C7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审计员查询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lastRenderedPageBreak/>
              <w:t>记录</w:t>
            </w:r>
          </w:p>
        </w:tc>
        <w:tc>
          <w:tcPr>
            <w:tcW w:w="0" w:type="auto"/>
          </w:tcPr>
          <w:p w14:paraId="12EDB4A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lastRenderedPageBreak/>
              <w:t>提供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时间</w:t>
            </w:r>
            <w:r w:rsidRPr="008B1496">
              <w:rPr>
                <w:rFonts w:ascii="游明朝" w:eastAsia="游明朝" w:hAnsi="游明朝" w:cs="游明朝" w:hint="eastAsia"/>
              </w:rPr>
              <w:t>范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围过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lastRenderedPageBreak/>
              <w:t>滤</w:t>
            </w:r>
          </w:p>
        </w:tc>
        <w:tc>
          <w:tcPr>
            <w:tcW w:w="0" w:type="auto"/>
          </w:tcPr>
          <w:p w14:paraId="4438FB1B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lastRenderedPageBreak/>
              <w:t>返回符合条件的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记录</w:t>
            </w:r>
            <w:r w:rsidRPr="008B1496">
              <w:rPr>
                <w:rFonts w:ascii="游明朝" w:eastAsia="游明朝" w:hAnsi="游明朝" w:cs="游明朝" w:hint="eastAsia"/>
              </w:rPr>
              <w:t>，包含原文指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纹</w:t>
            </w:r>
            <w:r w:rsidRPr="008B1496">
              <w:rPr>
                <w:rFonts w:ascii="游明朝" w:eastAsia="游明朝" w:hAnsi="游明朝" w:cs="游明朝" w:hint="eastAsia"/>
              </w:rPr>
              <w:t>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lastRenderedPageBreak/>
              <w:t>文、操作者等；敏感内容可遮蔽</w:t>
            </w:r>
          </w:p>
        </w:tc>
      </w:tr>
    </w:tbl>
    <w:p w14:paraId="5BE2587D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54" w:name="兼容性测试"/>
      <w:bookmarkEnd w:id="53"/>
      <w:r w:rsidRPr="008B1496">
        <w:rPr>
          <w:rFonts w:asciiTheme="minorEastAsia" w:eastAsiaTheme="minorEastAsia" w:hAnsiTheme="minorEastAsia" w:hint="eastAsia"/>
        </w:rPr>
        <w:lastRenderedPageBreak/>
        <w:t>兼容性</w:t>
      </w:r>
      <w:r w:rsidRPr="008B1496">
        <w:rPr>
          <w:rFonts w:ascii="Noto Sans CJK JP" w:eastAsia="Noto Sans CJK JP" w:hAnsi="Noto Sans CJK JP" w:cs="Noto Sans CJK JP" w:hint="eastAsia"/>
        </w:rPr>
        <w:t>测试</w:t>
      </w:r>
    </w:p>
    <w:p w14:paraId="1569A049" w14:textId="77777777" w:rsidR="008B1496" w:rsidRPr="008B1496" w:rsidRDefault="008B1496">
      <w:pPr>
        <w:pStyle w:val="Compact"/>
        <w:numPr>
          <w:ilvl w:val="0"/>
          <w:numId w:val="25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在</w:t>
      </w:r>
      <w:r w:rsidRPr="008B1496">
        <w:rPr>
          <w:rFonts w:asciiTheme="minorEastAsia" w:hAnsiTheme="minorEastAsia"/>
        </w:rPr>
        <w:t xml:space="preserve"> Windows、macOS、iOS、Android </w:t>
      </w:r>
      <w:r w:rsidRPr="008B1496">
        <w:rPr>
          <w:rFonts w:asciiTheme="minorEastAsia" w:hAnsiTheme="minorEastAsia" w:hint="eastAsia"/>
        </w:rPr>
        <w:t>客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端</w:t>
      </w:r>
      <w:r w:rsidRPr="008B1496">
        <w:rPr>
          <w:rFonts w:ascii="Noto Sans CJK JP" w:eastAsia="Noto Sans CJK JP" w:hAnsi="Noto Sans CJK JP" w:cs="Noto Sans CJK JP" w:hint="eastAsia"/>
        </w:rPr>
        <w:t>测试</w:t>
      </w:r>
      <w:r w:rsidRPr="008B1496">
        <w:rPr>
          <w:rFonts w:ascii="游明朝" w:eastAsia="游明朝" w:hAnsi="游明朝" w:cs="游明朝" w:hint="eastAsia"/>
        </w:rPr>
        <w:t>插件界面和交互，确保布局响</w:t>
      </w:r>
      <w:r w:rsidRPr="008B1496">
        <w:rPr>
          <w:rFonts w:ascii="Noto Sans CJK JP" w:eastAsia="Noto Sans CJK JP" w:hAnsi="Noto Sans CJK JP" w:cs="Noto Sans CJK JP" w:hint="eastAsia"/>
        </w:rPr>
        <w:t>应</w:t>
      </w:r>
      <w:r w:rsidRPr="008B1496">
        <w:rPr>
          <w:rFonts w:ascii="游明朝" w:eastAsia="游明朝" w:hAnsi="游明朝" w:cs="游明朝" w:hint="eastAsia"/>
        </w:rPr>
        <w:t>式；</w:t>
      </w:r>
    </w:p>
    <w:p w14:paraId="1036C114" w14:textId="77777777" w:rsidR="008B1496" w:rsidRPr="008B1496" w:rsidRDefault="008B1496">
      <w:pPr>
        <w:pStyle w:val="Compact"/>
        <w:numPr>
          <w:ilvl w:val="0"/>
          <w:numId w:val="25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使用深色、高</w:t>
      </w:r>
      <w:r w:rsidRPr="008B1496">
        <w:rPr>
          <w:rFonts w:ascii="Noto Sans CJK JP" w:eastAsia="Noto Sans CJK JP" w:hAnsi="Noto Sans CJK JP" w:cs="Noto Sans CJK JP" w:hint="eastAsia"/>
        </w:rPr>
        <w:t>对</w:t>
      </w:r>
      <w:r w:rsidRPr="008B1496">
        <w:rPr>
          <w:rFonts w:ascii="游明朝" w:eastAsia="游明朝" w:hAnsi="游明朝" w:cs="游明朝" w:hint="eastAsia"/>
        </w:rPr>
        <w:t>比度主</w:t>
      </w:r>
      <w:r w:rsidRPr="008B1496">
        <w:rPr>
          <w:rFonts w:ascii="Noto Sans CJK JP" w:eastAsia="Noto Sans CJK JP" w:hAnsi="Noto Sans CJK JP" w:cs="Noto Sans CJK JP" w:hint="eastAsia"/>
        </w:rPr>
        <w:t>题检查</w:t>
      </w:r>
      <w:r w:rsidRPr="008B1496">
        <w:rPr>
          <w:rFonts w:asciiTheme="minorEastAsia" w:hAnsiTheme="minorEastAsia"/>
        </w:rPr>
        <w:t xml:space="preserve"> UI </w:t>
      </w:r>
      <w:r w:rsidRPr="008B1496">
        <w:rPr>
          <w:rFonts w:asciiTheme="minorEastAsia" w:hAnsiTheme="minorEastAsia" w:hint="eastAsia"/>
        </w:rPr>
        <w:t>是否遵循</w:t>
      </w:r>
      <w:r w:rsidRPr="008B1496">
        <w:rPr>
          <w:rFonts w:asciiTheme="minorEastAsia" w:hAnsiTheme="minorEastAsia"/>
        </w:rPr>
        <w:t xml:space="preserve"> Teams </w:t>
      </w:r>
      <w:r w:rsidRPr="008B1496">
        <w:rPr>
          <w:rFonts w:ascii="Noto Sans CJK JP" w:eastAsia="Noto Sans CJK JP" w:hAnsi="Noto Sans CJK JP" w:cs="Noto Sans CJK JP" w:hint="eastAsia"/>
        </w:rPr>
        <w:t>颜</w:t>
      </w:r>
      <w:r w:rsidRPr="008B1496">
        <w:rPr>
          <w:rFonts w:ascii="游明朝" w:eastAsia="游明朝" w:hAnsi="游明朝" w:cs="游明朝" w:hint="eastAsia"/>
        </w:rPr>
        <w:t>色令牌</w:t>
      </w:r>
      <w:hyperlink r:id="rId30" w:anchor=":~:text=,Teams%20color%20tokens">
        <w:r w:rsidRPr="008B1496">
          <w:rPr>
            <w:rStyle w:val="af"/>
            <w:rFonts w:asciiTheme="minorEastAsia" w:hAnsiTheme="minorEastAsia"/>
          </w:rPr>
          <w:t>[12]</w:t>
        </w:r>
      </w:hyperlink>
      <w:r w:rsidRPr="008B1496">
        <w:rPr>
          <w:rFonts w:asciiTheme="minorEastAsia" w:hAnsiTheme="minorEastAsia"/>
        </w:rPr>
        <w:t>。</w:t>
      </w:r>
    </w:p>
    <w:p w14:paraId="1F99C45B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55" w:name="无障碍测试"/>
      <w:bookmarkEnd w:id="54"/>
      <w:r w:rsidRPr="008B1496">
        <w:rPr>
          <w:rFonts w:asciiTheme="minorEastAsia" w:eastAsiaTheme="minorEastAsia" w:hAnsiTheme="minorEastAsia" w:hint="eastAsia"/>
        </w:rPr>
        <w:t>无障碍</w:t>
      </w:r>
      <w:r w:rsidRPr="008B1496">
        <w:rPr>
          <w:rFonts w:ascii="Noto Sans CJK JP" w:eastAsia="Noto Sans CJK JP" w:hAnsi="Noto Sans CJK JP" w:cs="Noto Sans CJK JP" w:hint="eastAsia"/>
        </w:rPr>
        <w:t>测试</w:t>
      </w:r>
    </w:p>
    <w:p w14:paraId="690E915A" w14:textId="77777777" w:rsidR="008B1496" w:rsidRPr="008B1496" w:rsidRDefault="008B1496">
      <w:pPr>
        <w:pStyle w:val="Compact"/>
        <w:numPr>
          <w:ilvl w:val="0"/>
          <w:numId w:val="26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所有控件支持</w:t>
      </w:r>
      <w:r w:rsidRPr="008B1496">
        <w:rPr>
          <w:rFonts w:ascii="Noto Sans CJK JP" w:eastAsia="Noto Sans CJK JP" w:hAnsi="Noto Sans CJK JP" w:cs="Noto Sans CJK JP" w:hint="eastAsia"/>
        </w:rPr>
        <w:t>键盘导</w:t>
      </w:r>
      <w:r w:rsidRPr="008B1496">
        <w:rPr>
          <w:rFonts w:ascii="游明朝" w:eastAsia="游明朝" w:hAnsi="游明朝" w:cs="游明朝" w:hint="eastAsia"/>
        </w:rPr>
        <w:t>航，提供清晰的焦点状</w:t>
      </w:r>
      <w:r w:rsidRPr="008B1496">
        <w:rPr>
          <w:rFonts w:ascii="Noto Sans CJK JP" w:eastAsia="Noto Sans CJK JP" w:hAnsi="Noto Sans CJK JP" w:cs="Noto Sans CJK JP" w:hint="eastAsia"/>
        </w:rPr>
        <w:t>态</w:t>
      </w:r>
      <w:r w:rsidRPr="008B1496">
        <w:rPr>
          <w:rFonts w:ascii="游明朝" w:eastAsia="游明朝" w:hAnsi="游明朝" w:cs="游明朝" w:hint="eastAsia"/>
        </w:rPr>
        <w:t>；</w:t>
      </w:r>
    </w:p>
    <w:p w14:paraId="6EEB0FAC" w14:textId="77777777" w:rsidR="008B1496" w:rsidRPr="008B1496" w:rsidRDefault="008B1496">
      <w:pPr>
        <w:pStyle w:val="Compact"/>
        <w:numPr>
          <w:ilvl w:val="0"/>
          <w:numId w:val="26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插件文本可被屏幕</w:t>
      </w:r>
      <w:r w:rsidRPr="008B1496">
        <w:rPr>
          <w:rFonts w:ascii="Noto Sans CJK JP" w:eastAsia="Noto Sans CJK JP" w:hAnsi="Noto Sans CJK JP" w:cs="Noto Sans CJK JP" w:hint="eastAsia"/>
        </w:rPr>
        <w:t>阅读</w:t>
      </w:r>
      <w:r w:rsidRPr="008B1496">
        <w:rPr>
          <w:rFonts w:ascii="游明朝" w:eastAsia="游明朝" w:hAnsi="游明朝" w:cs="游明朝" w:hint="eastAsia"/>
        </w:rPr>
        <w:t>器</w:t>
      </w:r>
      <w:r w:rsidRPr="008B1496">
        <w:rPr>
          <w:rFonts w:ascii="Noto Sans CJK JP" w:eastAsia="Noto Sans CJK JP" w:hAnsi="Noto Sans CJK JP" w:cs="Noto Sans CJK JP" w:hint="eastAsia"/>
        </w:rPr>
        <w:t>读</w:t>
      </w:r>
      <w:r w:rsidRPr="008B1496">
        <w:rPr>
          <w:rFonts w:ascii="游明朝" w:eastAsia="游明朝" w:hAnsi="游明朝" w:cs="游明朝" w:hint="eastAsia"/>
        </w:rPr>
        <w:t>出；</w:t>
      </w:r>
    </w:p>
    <w:p w14:paraId="4AC51B7E" w14:textId="77777777" w:rsidR="008B1496" w:rsidRPr="008B1496" w:rsidRDefault="008B1496">
      <w:pPr>
        <w:pStyle w:val="Compact"/>
        <w:numPr>
          <w:ilvl w:val="0"/>
          <w:numId w:val="26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</w:rPr>
        <w:t>颜</w:t>
      </w:r>
      <w:r w:rsidRPr="008B1496">
        <w:rPr>
          <w:rFonts w:ascii="游明朝" w:eastAsia="游明朝" w:hAnsi="游明朝" w:cs="游明朝" w:hint="eastAsia"/>
        </w:rPr>
        <w:t>色</w:t>
      </w:r>
      <w:r w:rsidRPr="008B1496">
        <w:rPr>
          <w:rFonts w:ascii="Noto Sans CJK JP" w:eastAsia="Noto Sans CJK JP" w:hAnsi="Noto Sans CJK JP" w:cs="Noto Sans CJK JP" w:hint="eastAsia"/>
        </w:rPr>
        <w:t>对</w:t>
      </w:r>
      <w:r w:rsidRPr="008B1496">
        <w:rPr>
          <w:rFonts w:ascii="游明朝" w:eastAsia="游明朝" w:hAnsi="游明朝" w:cs="游明朝" w:hint="eastAsia"/>
        </w:rPr>
        <w:t>比符合</w:t>
      </w:r>
      <w:r w:rsidRPr="008B1496">
        <w:rPr>
          <w:rFonts w:asciiTheme="minorEastAsia" w:hAnsiTheme="minorEastAsia"/>
        </w:rPr>
        <w:t xml:space="preserve"> WCAG </w:t>
      </w:r>
      <w:r w:rsidRPr="008B1496">
        <w:rPr>
          <w:rFonts w:ascii="Noto Sans CJK JP" w:eastAsia="Noto Sans CJK JP" w:hAnsi="Noto Sans CJK JP" w:cs="Noto Sans CJK JP" w:hint="eastAsia"/>
        </w:rPr>
        <w:t>标</w:t>
      </w:r>
      <w:r w:rsidRPr="008B1496">
        <w:rPr>
          <w:rFonts w:ascii="游明朝" w:eastAsia="游明朝" w:hAnsi="游明朝" w:cs="游明朝" w:hint="eastAsia"/>
        </w:rPr>
        <w:t>准；提供“</w:t>
      </w:r>
      <w:r w:rsidRPr="008B1496">
        <w:rPr>
          <w:rFonts w:asciiTheme="minorEastAsia" w:hAnsiTheme="minorEastAsia" w:hint="eastAsia"/>
        </w:rPr>
        <w:t>Alt”文本和</w:t>
      </w:r>
      <w:r w:rsidRPr="008B1496">
        <w:rPr>
          <w:rFonts w:asciiTheme="minorEastAsia" w:hAnsiTheme="minorEastAsia"/>
        </w:rPr>
        <w:t xml:space="preserve"> ARIA </w:t>
      </w:r>
      <w:r w:rsidRPr="008B1496">
        <w:rPr>
          <w:rFonts w:ascii="Noto Sans CJK JP" w:eastAsia="Noto Sans CJK JP" w:hAnsi="Noto Sans CJK JP" w:cs="Noto Sans CJK JP" w:hint="eastAsia"/>
        </w:rPr>
        <w:t>标签</w:t>
      </w:r>
      <w:r w:rsidRPr="008B1496">
        <w:rPr>
          <w:rFonts w:ascii="游明朝" w:eastAsia="游明朝" w:hAnsi="游明朝" w:cs="游明朝" w:hint="eastAsia"/>
        </w:rPr>
        <w:t>。</w:t>
      </w:r>
    </w:p>
    <w:p w14:paraId="06BC7ABB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56" w:name="安全测试"/>
      <w:bookmarkEnd w:id="55"/>
      <w:r w:rsidRPr="008B1496">
        <w:rPr>
          <w:rFonts w:asciiTheme="minorEastAsia" w:eastAsiaTheme="minorEastAsia" w:hAnsiTheme="minorEastAsia" w:hint="eastAsia"/>
        </w:rPr>
        <w:t>安全</w:t>
      </w:r>
      <w:r w:rsidRPr="008B1496">
        <w:rPr>
          <w:rFonts w:ascii="Noto Sans CJK JP" w:eastAsia="Noto Sans CJK JP" w:hAnsi="Noto Sans CJK JP" w:cs="Noto Sans CJK JP" w:hint="eastAsia"/>
        </w:rPr>
        <w:t>测试</w:t>
      </w:r>
    </w:p>
    <w:p w14:paraId="07BD1621" w14:textId="77777777" w:rsidR="008B1496" w:rsidRPr="008B1496" w:rsidRDefault="008B1496">
      <w:pPr>
        <w:pStyle w:val="Compact"/>
        <w:numPr>
          <w:ilvl w:val="0"/>
          <w:numId w:val="27"/>
        </w:numPr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</w:rPr>
        <w:t>检查</w:t>
      </w:r>
      <w:r w:rsidRPr="008B1496">
        <w:rPr>
          <w:rFonts w:asciiTheme="minorEastAsia" w:hAnsiTheme="minorEastAsia"/>
        </w:rPr>
        <w:t xml:space="preserve"> OAuth </w:t>
      </w:r>
      <w:r w:rsidRPr="008B1496">
        <w:rPr>
          <w:rFonts w:asciiTheme="minorEastAsia" w:hAnsiTheme="minorEastAsia" w:hint="eastAsia"/>
        </w:rPr>
        <w:t>流程，确保</w:t>
      </w:r>
      <w:r w:rsidRPr="008B1496">
        <w:rPr>
          <w:rFonts w:asciiTheme="minorEastAsia" w:hAnsiTheme="minorEastAsia"/>
        </w:rPr>
        <w:t xml:space="preserve"> access token </w:t>
      </w:r>
      <w:r w:rsidRPr="008B1496">
        <w:rPr>
          <w:rFonts w:asciiTheme="minorEastAsia" w:hAnsiTheme="minorEastAsia" w:hint="eastAsia"/>
        </w:rPr>
        <w:t>不被泄露；</w:t>
      </w:r>
    </w:p>
    <w:p w14:paraId="7C069A52" w14:textId="77777777" w:rsidR="008B1496" w:rsidRPr="008B1496" w:rsidRDefault="008B1496">
      <w:pPr>
        <w:pStyle w:val="Compact"/>
        <w:numPr>
          <w:ilvl w:val="0"/>
          <w:numId w:val="27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注入</w:t>
      </w:r>
      <w:r w:rsidRPr="008B1496">
        <w:rPr>
          <w:rFonts w:ascii="Noto Sans CJK JP" w:eastAsia="Noto Sans CJK JP" w:hAnsi="Noto Sans CJK JP" w:cs="Noto Sans CJK JP" w:hint="eastAsia"/>
        </w:rPr>
        <w:t>测试</w:t>
      </w:r>
      <w:r w:rsidRPr="008B1496">
        <w:rPr>
          <w:rFonts w:ascii="游明朝" w:eastAsia="游明朝" w:hAnsi="游明朝" w:cs="游明朝" w:hint="eastAsia"/>
        </w:rPr>
        <w:t>：</w:t>
      </w:r>
      <w:r w:rsidRPr="008B1496">
        <w:rPr>
          <w:rFonts w:ascii="Noto Sans CJK JP" w:eastAsia="Noto Sans CJK JP" w:hAnsi="Noto Sans CJK JP" w:cs="Noto Sans CJK JP" w:hint="eastAsia"/>
        </w:rPr>
        <w:t>验证恶</w:t>
      </w:r>
      <w:r w:rsidRPr="008B1496">
        <w:rPr>
          <w:rFonts w:ascii="游明朝" w:eastAsia="游明朝" w:hAnsi="游明朝" w:cs="游明朝" w:hint="eastAsia"/>
        </w:rPr>
        <w:t>意</w:t>
      </w:r>
      <w:r w:rsidRPr="008B1496">
        <w:rPr>
          <w:rFonts w:ascii="Noto Sans CJK JP" w:eastAsia="Noto Sans CJK JP" w:hAnsi="Noto Sans CJK JP" w:cs="Noto Sans CJK JP" w:hint="eastAsia"/>
        </w:rPr>
        <w:t>输</w:t>
      </w:r>
      <w:r w:rsidRPr="008B1496">
        <w:rPr>
          <w:rFonts w:ascii="游明朝" w:eastAsia="游明朝" w:hAnsi="游明朝" w:cs="游明朝" w:hint="eastAsia"/>
        </w:rPr>
        <w:t>入不会被注入到下游模型或数据</w:t>
      </w:r>
      <w:r w:rsidRPr="008B1496">
        <w:rPr>
          <w:rFonts w:ascii="Noto Sans CJK JP" w:eastAsia="Noto Sans CJK JP" w:hAnsi="Noto Sans CJK JP" w:cs="Noto Sans CJK JP" w:hint="eastAsia"/>
        </w:rPr>
        <w:t>库</w:t>
      </w:r>
      <w:r w:rsidRPr="008B1496">
        <w:rPr>
          <w:rFonts w:ascii="游明朝" w:eastAsia="游明朝" w:hAnsi="游明朝" w:cs="游明朝" w:hint="eastAsia"/>
        </w:rPr>
        <w:t>；</w:t>
      </w:r>
    </w:p>
    <w:p w14:paraId="245B2DAF" w14:textId="77777777" w:rsidR="008B1496" w:rsidRPr="008B1496" w:rsidRDefault="008B1496">
      <w:pPr>
        <w:pStyle w:val="Compact"/>
        <w:numPr>
          <w:ilvl w:val="0"/>
          <w:numId w:val="27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权限</w:t>
      </w:r>
      <w:r w:rsidRPr="008B1496">
        <w:rPr>
          <w:rFonts w:ascii="Noto Sans CJK JP" w:eastAsia="Noto Sans CJK JP" w:hAnsi="Noto Sans CJK JP" w:cs="Noto Sans CJK JP" w:hint="eastAsia"/>
        </w:rPr>
        <w:t>测试</w:t>
      </w:r>
      <w:r w:rsidRPr="008B1496">
        <w:rPr>
          <w:rFonts w:ascii="游明朝" w:eastAsia="游明朝" w:hAnsi="游明朝" w:cs="游明朝" w:hint="eastAsia"/>
        </w:rPr>
        <w:t>：普通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无权</w:t>
      </w:r>
      <w:r w:rsidRPr="008B1496">
        <w:rPr>
          <w:rFonts w:ascii="Noto Sans CJK JP" w:eastAsia="Noto Sans CJK JP" w:hAnsi="Noto Sans CJK JP" w:cs="Noto Sans CJK JP" w:hint="eastAsia"/>
        </w:rPr>
        <w:t>访问审计</w:t>
      </w:r>
      <w:r w:rsidRPr="008B1496">
        <w:rPr>
          <w:rFonts w:ascii="游明朝" w:eastAsia="游明朝" w:hAnsi="游明朝" w:cs="游明朝" w:hint="eastAsia"/>
        </w:rPr>
        <w:t>接口；租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之</w:t>
      </w:r>
      <w:r w:rsidRPr="008B1496">
        <w:rPr>
          <w:rFonts w:ascii="Noto Sans CJK JP" w:eastAsia="Noto Sans CJK JP" w:hAnsi="Noto Sans CJK JP" w:cs="Noto Sans CJK JP" w:hint="eastAsia"/>
        </w:rPr>
        <w:t>间</w:t>
      </w:r>
      <w:r w:rsidRPr="008B1496">
        <w:rPr>
          <w:rFonts w:ascii="游明朝" w:eastAsia="游明朝" w:hAnsi="游明朝" w:cs="游明朝" w:hint="eastAsia"/>
        </w:rPr>
        <w:t>数据隔离。</w:t>
      </w:r>
    </w:p>
    <w:p w14:paraId="58F449A5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57" w:name="恢复力测试"/>
      <w:bookmarkEnd w:id="56"/>
      <w:r w:rsidRPr="008B1496">
        <w:rPr>
          <w:rFonts w:asciiTheme="minorEastAsia" w:eastAsiaTheme="minorEastAsia" w:hAnsiTheme="minorEastAsia" w:hint="eastAsia"/>
        </w:rPr>
        <w:t>恢复力</w:t>
      </w:r>
      <w:r w:rsidRPr="008B1496">
        <w:rPr>
          <w:rFonts w:ascii="Noto Sans CJK JP" w:eastAsia="Noto Sans CJK JP" w:hAnsi="Noto Sans CJK JP" w:cs="Noto Sans CJK JP" w:hint="eastAsia"/>
        </w:rPr>
        <w:t>测试</w:t>
      </w:r>
    </w:p>
    <w:p w14:paraId="2EBA2C30" w14:textId="77777777" w:rsidR="008B1496" w:rsidRPr="008B1496" w:rsidRDefault="008B1496">
      <w:pPr>
        <w:pStyle w:val="Compact"/>
        <w:numPr>
          <w:ilvl w:val="0"/>
          <w:numId w:val="28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模</w:t>
      </w:r>
      <w:r w:rsidRPr="008B1496">
        <w:rPr>
          <w:rFonts w:ascii="Noto Sans CJK JP" w:eastAsia="Noto Sans CJK JP" w:hAnsi="Noto Sans CJK JP" w:cs="Noto Sans CJK JP" w:hint="eastAsia"/>
        </w:rPr>
        <w:t>拟</w:t>
      </w:r>
      <w:r w:rsidRPr="008B1496">
        <w:rPr>
          <w:rFonts w:ascii="游明朝" w:eastAsia="游明朝" w:hAnsi="游明朝" w:cs="游明朝" w:hint="eastAsia"/>
        </w:rPr>
        <w:t>模型服</w:t>
      </w:r>
      <w:r w:rsidRPr="008B1496">
        <w:rPr>
          <w:rFonts w:ascii="Noto Sans CJK JP" w:eastAsia="Noto Sans CJK JP" w:hAnsi="Noto Sans CJK JP" w:cs="Noto Sans CJK JP" w:hint="eastAsia"/>
        </w:rPr>
        <w:t>务</w:t>
      </w:r>
      <w:r w:rsidRPr="008B1496">
        <w:rPr>
          <w:rFonts w:ascii="游明朝" w:eastAsia="游明朝" w:hAnsi="游明朝" w:cs="游明朝" w:hint="eastAsia"/>
        </w:rPr>
        <w:t>不可用，</w:t>
      </w:r>
      <w:r w:rsidRPr="008B1496">
        <w:rPr>
          <w:rFonts w:ascii="Noto Sans CJK JP" w:eastAsia="Noto Sans CJK JP" w:hAnsi="Noto Sans CJK JP" w:cs="Noto Sans CJK JP" w:hint="eastAsia"/>
        </w:rPr>
        <w:t>验证</w:t>
      </w:r>
      <w:r w:rsidRPr="008B1496">
        <w:rPr>
          <w:rFonts w:ascii="游明朝" w:eastAsia="游明朝" w:hAnsi="游明朝" w:cs="游明朝" w:hint="eastAsia"/>
        </w:rPr>
        <w:t>系</w:t>
      </w:r>
      <w:r w:rsidRPr="008B1496">
        <w:rPr>
          <w:rFonts w:ascii="Noto Sans CJK JP" w:eastAsia="Noto Sans CJK JP" w:hAnsi="Noto Sans CJK JP" w:cs="Noto Sans CJK JP" w:hint="eastAsia"/>
        </w:rPr>
        <w:t>统</w:t>
      </w:r>
      <w:r w:rsidRPr="008B1496">
        <w:rPr>
          <w:rFonts w:ascii="游明朝" w:eastAsia="游明朝" w:hAnsi="游明朝" w:cs="游明朝" w:hint="eastAsia"/>
        </w:rPr>
        <w:t>自</w:t>
      </w:r>
      <w:r w:rsidRPr="008B1496">
        <w:rPr>
          <w:rFonts w:ascii="Noto Sans CJK JP" w:eastAsia="Noto Sans CJK JP" w:hAnsi="Noto Sans CJK JP" w:cs="Noto Sans CJK JP" w:hint="eastAsia"/>
        </w:rPr>
        <w:t>动</w:t>
      </w:r>
      <w:r w:rsidRPr="008B1496">
        <w:rPr>
          <w:rFonts w:ascii="游明朝" w:eastAsia="游明朝" w:hAnsi="游明朝" w:cs="游明朝" w:hint="eastAsia"/>
        </w:rPr>
        <w:t>回退并提供提示；</w:t>
      </w:r>
    </w:p>
    <w:p w14:paraId="373E00D5" w14:textId="77777777" w:rsidR="008B1496" w:rsidRPr="008B1496" w:rsidRDefault="008B1496">
      <w:pPr>
        <w:pStyle w:val="Compact"/>
        <w:numPr>
          <w:ilvl w:val="0"/>
          <w:numId w:val="28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模</w:t>
      </w:r>
      <w:r w:rsidRPr="008B1496">
        <w:rPr>
          <w:rFonts w:ascii="Noto Sans CJK JP" w:eastAsia="Noto Sans CJK JP" w:hAnsi="Noto Sans CJK JP" w:cs="Noto Sans CJK JP" w:hint="eastAsia"/>
        </w:rPr>
        <w:t>拟</w:t>
      </w:r>
      <w:r w:rsidRPr="008B1496">
        <w:rPr>
          <w:rFonts w:ascii="游明朝" w:eastAsia="游明朝" w:hAnsi="游明朝" w:cs="游明朝" w:hint="eastAsia"/>
        </w:rPr>
        <w:t>网</w:t>
      </w:r>
      <w:r w:rsidRPr="008B1496">
        <w:rPr>
          <w:rFonts w:ascii="Noto Sans CJK JP" w:eastAsia="Noto Sans CJK JP" w:hAnsi="Noto Sans CJK JP" w:cs="Noto Sans CJK JP" w:hint="eastAsia"/>
        </w:rPr>
        <w:t>络</w:t>
      </w:r>
      <w:r w:rsidRPr="008B1496">
        <w:rPr>
          <w:rFonts w:ascii="游明朝" w:eastAsia="游明朝" w:hAnsi="游明朝" w:cs="游明朝" w:hint="eastAsia"/>
        </w:rPr>
        <w:t>中断，</w:t>
      </w:r>
      <w:r w:rsidRPr="008B1496">
        <w:rPr>
          <w:rFonts w:ascii="Noto Sans CJK JP" w:eastAsia="Noto Sans CJK JP" w:hAnsi="Noto Sans CJK JP" w:cs="Noto Sans CJK JP" w:hint="eastAsia"/>
        </w:rPr>
        <w:t>验证</w:t>
      </w:r>
      <w:r w:rsidRPr="008B1496">
        <w:rPr>
          <w:rFonts w:ascii="游明朝" w:eastAsia="游明朝" w:hAnsi="游明朝" w:cs="游明朝" w:hint="eastAsia"/>
        </w:rPr>
        <w:t>离</w:t>
      </w:r>
      <w:r w:rsidRPr="008B1496">
        <w:rPr>
          <w:rFonts w:ascii="Noto Sans CJK JP" w:eastAsia="Noto Sans CJK JP" w:hAnsi="Noto Sans CJK JP" w:cs="Noto Sans CJK JP" w:hint="eastAsia"/>
        </w:rPr>
        <w:t>线</w:t>
      </w:r>
      <w:r w:rsidRPr="008B1496">
        <w:rPr>
          <w:rFonts w:ascii="游明朝" w:eastAsia="游明朝" w:hAnsi="游明朝" w:cs="游明朝" w:hint="eastAsia"/>
        </w:rPr>
        <w:t>草稿保存与恢复；</w:t>
      </w:r>
    </w:p>
    <w:p w14:paraId="60B2CB96" w14:textId="77777777" w:rsidR="008B1496" w:rsidRPr="008B1496" w:rsidRDefault="008B1496">
      <w:pPr>
        <w:pStyle w:val="Compact"/>
        <w:numPr>
          <w:ilvl w:val="0"/>
          <w:numId w:val="28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重</w:t>
      </w:r>
      <w:r w:rsidRPr="008B1496">
        <w:rPr>
          <w:rFonts w:ascii="Noto Sans CJK JP" w:eastAsia="Noto Sans CJK JP" w:hAnsi="Noto Sans CJK JP" w:cs="Noto Sans CJK JP" w:hint="eastAsia"/>
        </w:rPr>
        <w:t>试逻辑</w:t>
      </w:r>
      <w:r w:rsidRPr="008B1496">
        <w:rPr>
          <w:rFonts w:ascii="游明朝" w:eastAsia="游明朝" w:hAnsi="游明朝" w:cs="游明朝" w:hint="eastAsia"/>
        </w:rPr>
        <w:t>：</w:t>
      </w:r>
      <w:r w:rsidRPr="008B1496">
        <w:rPr>
          <w:rFonts w:ascii="Noto Sans CJK JP" w:eastAsia="Noto Sans CJK JP" w:hAnsi="Noto Sans CJK JP" w:cs="Noto Sans CJK JP" w:hint="eastAsia"/>
        </w:rPr>
        <w:t>对</w:t>
      </w:r>
      <w:r w:rsidRPr="008B1496">
        <w:rPr>
          <w:rFonts w:asciiTheme="minorEastAsia" w:hAnsiTheme="minorEastAsia"/>
        </w:rPr>
        <w:t xml:space="preserve"> transient error </w:t>
      </w:r>
      <w:r w:rsidRPr="008B1496">
        <w:rPr>
          <w:rFonts w:asciiTheme="minorEastAsia" w:hAnsiTheme="minorEastAsia" w:hint="eastAsia"/>
        </w:rPr>
        <w:t>重</w:t>
      </w:r>
      <w:r w:rsidRPr="008B1496">
        <w:rPr>
          <w:rFonts w:ascii="Noto Sans CJK JP" w:eastAsia="Noto Sans CJK JP" w:hAnsi="Noto Sans CJK JP" w:cs="Noto Sans CJK JP" w:hint="eastAsia"/>
        </w:rPr>
        <w:t>试</w:t>
      </w:r>
      <w:r w:rsidRPr="008B1496">
        <w:rPr>
          <w:rFonts w:asciiTheme="minorEastAsia" w:hAnsiTheme="minorEastAsia"/>
        </w:rPr>
        <w:t xml:space="preserve"> 3 </w:t>
      </w:r>
      <w:r w:rsidRPr="008B1496">
        <w:rPr>
          <w:rFonts w:asciiTheme="minorEastAsia" w:hAnsiTheme="minorEastAsia" w:hint="eastAsia"/>
        </w:rPr>
        <w:t>次并</w:t>
      </w:r>
      <w:r w:rsidRPr="008B1496">
        <w:rPr>
          <w:rFonts w:ascii="Noto Sans CJK JP" w:eastAsia="Noto Sans CJK JP" w:hAnsi="Noto Sans CJK JP" w:cs="Noto Sans CJK JP" w:hint="eastAsia"/>
        </w:rPr>
        <w:t>记录</w:t>
      </w:r>
      <w:r w:rsidRPr="008B1496">
        <w:rPr>
          <w:rFonts w:ascii="游明朝" w:eastAsia="游明朝" w:hAnsi="游明朝" w:cs="游明朝" w:hint="eastAsia"/>
        </w:rPr>
        <w:t>。</w:t>
      </w:r>
    </w:p>
    <w:p w14:paraId="46391C06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58" w:name="多租户测试"/>
      <w:bookmarkEnd w:id="57"/>
      <w:r w:rsidRPr="008B1496">
        <w:rPr>
          <w:rFonts w:asciiTheme="minorEastAsia" w:eastAsiaTheme="minorEastAsia" w:hAnsiTheme="minorEastAsia" w:hint="eastAsia"/>
        </w:rPr>
        <w:t>多租</w:t>
      </w:r>
      <w:r w:rsidRPr="008B1496">
        <w:rPr>
          <w:rFonts w:ascii="Noto Sans CJK JP" w:eastAsia="Noto Sans CJK JP" w:hAnsi="Noto Sans CJK JP" w:cs="Noto Sans CJK JP" w:hint="eastAsia"/>
        </w:rPr>
        <w:t>户测试</w:t>
      </w:r>
    </w:p>
    <w:p w14:paraId="17F4E68D" w14:textId="77777777" w:rsidR="008B1496" w:rsidRPr="008B1496" w:rsidRDefault="008B1496">
      <w:pPr>
        <w:pStyle w:val="Compact"/>
        <w:numPr>
          <w:ilvl w:val="0"/>
          <w:numId w:val="29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在两个租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分别配置不同模型和</w:t>
      </w:r>
      <w:r w:rsidRPr="008B1496">
        <w:rPr>
          <w:rFonts w:ascii="Noto Sans CJK JP" w:eastAsia="Noto Sans CJK JP" w:hAnsi="Noto Sans CJK JP" w:cs="Noto Sans CJK JP" w:hint="eastAsia"/>
        </w:rPr>
        <w:t>术语库</w:t>
      </w:r>
      <w:r w:rsidRPr="008B1496">
        <w:rPr>
          <w:rFonts w:ascii="游明朝" w:eastAsia="游明朝" w:hAnsi="游明朝" w:cs="游明朝" w:hint="eastAsia"/>
        </w:rPr>
        <w:t>，确保数据互不影响；</w:t>
      </w:r>
    </w:p>
    <w:p w14:paraId="293D76EE" w14:textId="77777777" w:rsidR="008B1496" w:rsidRPr="008B1496" w:rsidRDefault="008B1496">
      <w:pPr>
        <w:pStyle w:val="Compact"/>
        <w:numPr>
          <w:ilvl w:val="0"/>
          <w:numId w:val="29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在租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Theme="minorEastAsia" w:hAnsiTheme="minorEastAsia"/>
        </w:rPr>
        <w:t xml:space="preserve"> A </w:t>
      </w:r>
      <w:r w:rsidRPr="008B1496">
        <w:rPr>
          <w:rFonts w:asciiTheme="minorEastAsia" w:hAnsiTheme="minorEastAsia" w:hint="eastAsia"/>
        </w:rPr>
        <w:t>的</w:t>
      </w:r>
      <w:r w:rsidRPr="008B1496">
        <w:rPr>
          <w:rFonts w:ascii="Noto Sans CJK JP" w:eastAsia="Noto Sans CJK JP" w:hAnsi="Noto Sans CJK JP" w:cs="Noto Sans CJK JP" w:hint="eastAsia"/>
        </w:rPr>
        <w:t>频</w:t>
      </w:r>
      <w:r w:rsidRPr="008B1496">
        <w:rPr>
          <w:rFonts w:ascii="游明朝" w:eastAsia="游明朝" w:hAnsi="游明朝" w:cs="游明朝" w:hint="eastAsia"/>
        </w:rPr>
        <w:t>道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送翻</w:t>
      </w:r>
      <w:r w:rsidRPr="008B1496">
        <w:rPr>
          <w:rFonts w:ascii="Noto Sans CJK JP" w:eastAsia="Noto Sans CJK JP" w:hAnsi="Noto Sans CJK JP" w:cs="Noto Sans CJK JP" w:hint="eastAsia"/>
        </w:rPr>
        <w:t>译请</w:t>
      </w:r>
      <w:r w:rsidRPr="008B1496">
        <w:rPr>
          <w:rFonts w:ascii="游明朝" w:eastAsia="游明朝" w:hAnsi="游明朝" w:cs="游明朝" w:hint="eastAsia"/>
        </w:rPr>
        <w:t>求，租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Theme="minorEastAsia" w:hAnsiTheme="minorEastAsia"/>
        </w:rPr>
        <w:t xml:space="preserve"> B </w:t>
      </w:r>
      <w:r w:rsidRPr="008B1496">
        <w:rPr>
          <w:rFonts w:asciiTheme="minorEastAsia" w:hAnsiTheme="minorEastAsia" w:hint="eastAsia"/>
        </w:rPr>
        <w:t>无法</w:t>
      </w:r>
      <w:r w:rsidRPr="008B1496">
        <w:rPr>
          <w:rFonts w:ascii="Noto Sans CJK JP" w:eastAsia="Noto Sans CJK JP" w:hAnsi="Noto Sans CJK JP" w:cs="Noto Sans CJK JP" w:hint="eastAsia"/>
        </w:rPr>
        <w:t>获</w:t>
      </w:r>
      <w:r w:rsidRPr="008B1496">
        <w:rPr>
          <w:rFonts w:ascii="游明朝" w:eastAsia="游明朝" w:hAnsi="游明朝" w:cs="游明朝" w:hint="eastAsia"/>
        </w:rPr>
        <w:t>取</w:t>
      </w:r>
      <w:r w:rsidRPr="008B1496">
        <w:rPr>
          <w:rFonts w:ascii="Noto Sans CJK JP" w:eastAsia="Noto Sans CJK JP" w:hAnsi="Noto Sans CJK JP" w:cs="Noto Sans CJK JP" w:hint="eastAsia"/>
        </w:rPr>
        <w:t>结</w:t>
      </w:r>
      <w:r w:rsidRPr="008B1496">
        <w:rPr>
          <w:rFonts w:ascii="游明朝" w:eastAsia="游明朝" w:hAnsi="游明朝" w:cs="游明朝" w:hint="eastAsia"/>
        </w:rPr>
        <w:t>果或日志。</w:t>
      </w:r>
    </w:p>
    <w:p w14:paraId="36085BC8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59" w:name="回归测试"/>
      <w:bookmarkEnd w:id="58"/>
      <w:r w:rsidRPr="008B1496">
        <w:rPr>
          <w:rFonts w:asciiTheme="minorEastAsia" w:eastAsiaTheme="minorEastAsia" w:hAnsiTheme="minorEastAsia" w:hint="eastAsia"/>
        </w:rPr>
        <w:lastRenderedPageBreak/>
        <w:t>回</w:t>
      </w:r>
      <w:r w:rsidRPr="008B1496">
        <w:rPr>
          <w:rFonts w:ascii="Noto Sans CJK JP" w:eastAsia="Noto Sans CJK JP" w:hAnsi="Noto Sans CJK JP" w:cs="Noto Sans CJK JP" w:hint="eastAsia"/>
        </w:rPr>
        <w:t>归测试</w:t>
      </w:r>
    </w:p>
    <w:p w14:paraId="79B5E0E5" w14:textId="77777777" w:rsidR="008B1496" w:rsidRPr="008B1496" w:rsidRDefault="008B1496">
      <w:pPr>
        <w:pStyle w:val="Compact"/>
        <w:numPr>
          <w:ilvl w:val="0"/>
          <w:numId w:val="30"/>
        </w:numPr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每次版本迭代后</w:t>
      </w:r>
      <w:r w:rsidRPr="008B1496">
        <w:rPr>
          <w:rFonts w:ascii="Noto Sans CJK JP" w:eastAsia="Noto Sans CJK JP" w:hAnsi="Noto Sans CJK JP" w:cs="Noto Sans CJK JP" w:hint="eastAsia"/>
        </w:rPr>
        <w:t>执</w:t>
      </w:r>
      <w:r w:rsidRPr="008B1496">
        <w:rPr>
          <w:rFonts w:ascii="游明朝" w:eastAsia="游明朝" w:hAnsi="游明朝" w:cs="游明朝" w:hint="eastAsia"/>
        </w:rPr>
        <w:t>行完整</w:t>
      </w:r>
      <w:r w:rsidRPr="008B1496">
        <w:rPr>
          <w:rFonts w:ascii="Noto Sans CJK JP" w:eastAsia="Noto Sans CJK JP" w:hAnsi="Noto Sans CJK JP" w:cs="Noto Sans CJK JP" w:hint="eastAsia"/>
        </w:rPr>
        <w:t>测试</w:t>
      </w:r>
      <w:r w:rsidRPr="008B1496">
        <w:rPr>
          <w:rFonts w:ascii="游明朝" w:eastAsia="游明朝" w:hAnsi="游明朝" w:cs="游明朝" w:hint="eastAsia"/>
        </w:rPr>
        <w:t>集，确保新增功能不影响原有流程。</w:t>
      </w:r>
    </w:p>
    <w:p w14:paraId="518197D8" w14:textId="77777777" w:rsidR="008B1496" w:rsidRPr="008B1496" w:rsidRDefault="008B1496">
      <w:pPr>
        <w:pStyle w:val="2"/>
        <w:rPr>
          <w:rFonts w:asciiTheme="minorEastAsia" w:eastAsiaTheme="minorEastAsia" w:hAnsiTheme="minorEastAsia"/>
        </w:rPr>
      </w:pPr>
      <w:bookmarkStart w:id="60" w:name="里程碑与发布策略"/>
      <w:bookmarkEnd w:id="52"/>
      <w:bookmarkEnd w:id="59"/>
      <w:r w:rsidRPr="008B1496">
        <w:rPr>
          <w:rFonts w:asciiTheme="minorEastAsia" w:eastAsiaTheme="minorEastAsia" w:hAnsiTheme="minorEastAsia" w:hint="eastAsia"/>
        </w:rPr>
        <w:t>里程碑与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布策略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32"/>
        <w:gridCol w:w="1083"/>
        <w:gridCol w:w="6639"/>
      </w:tblGrid>
      <w:tr w:rsidR="008B1496" w:rsidRPr="008B1496" w14:paraId="63154479" w14:textId="77777777" w:rsidTr="007C7E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AB0D9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阶</w:t>
            </w:r>
            <w:r w:rsidRPr="008B1496">
              <w:rPr>
                <w:rFonts w:ascii="游明朝" w:eastAsia="游明朝" w:hAnsi="游明朝" w:cs="游明朝" w:hint="eastAsia"/>
              </w:rPr>
              <w:t>段</w:t>
            </w:r>
          </w:p>
        </w:tc>
        <w:tc>
          <w:tcPr>
            <w:tcW w:w="0" w:type="auto"/>
          </w:tcPr>
          <w:p w14:paraId="04361934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时间</w:t>
            </w:r>
          </w:p>
        </w:tc>
        <w:tc>
          <w:tcPr>
            <w:tcW w:w="0" w:type="auto"/>
          </w:tcPr>
          <w:p w14:paraId="2A71995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内容</w:t>
            </w:r>
          </w:p>
        </w:tc>
      </w:tr>
      <w:tr w:rsidR="008B1496" w:rsidRPr="008B1496" w14:paraId="3893538B" w14:textId="77777777">
        <w:tc>
          <w:tcPr>
            <w:tcW w:w="0" w:type="auto"/>
          </w:tcPr>
          <w:p w14:paraId="41F0BEE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  <w:b/>
                <w:bCs/>
              </w:rPr>
              <w:t xml:space="preserve">MVP </w:t>
            </w:r>
            <w:r w:rsidRPr="008B1496">
              <w:rPr>
                <w:rFonts w:asciiTheme="minorEastAsia" w:hAnsiTheme="minorEastAsia" w:hint="eastAsia"/>
                <w:b/>
                <w:bCs/>
              </w:rPr>
              <w:t>私有</w:t>
            </w:r>
            <w:r w:rsidRPr="008B1496">
              <w:rPr>
                <w:rFonts w:ascii="Noto Sans CJK JP" w:eastAsia="Noto Sans CJK JP" w:hAnsi="Noto Sans CJK JP" w:cs="Noto Sans CJK JP" w:hint="eastAsia"/>
                <w:b/>
                <w:bCs/>
              </w:rPr>
              <w:t>预览</w:t>
            </w:r>
          </w:p>
        </w:tc>
        <w:tc>
          <w:tcPr>
            <w:tcW w:w="0" w:type="auto"/>
          </w:tcPr>
          <w:p w14:paraId="4BD99CA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第</w:t>
            </w:r>
            <w:r w:rsidRPr="008B1496">
              <w:rPr>
                <w:rFonts w:asciiTheme="minorEastAsia" w:hAnsiTheme="minorEastAsia"/>
              </w:rPr>
              <w:t xml:space="preserve"> 0–2 </w:t>
            </w:r>
            <w:r w:rsidRPr="008B1496">
              <w:rPr>
                <w:rFonts w:asciiTheme="minorEastAsia" w:hAnsiTheme="minorEastAsia" w:hint="eastAsia"/>
              </w:rPr>
              <w:t>个月</w:t>
            </w:r>
          </w:p>
        </w:tc>
        <w:tc>
          <w:tcPr>
            <w:tcW w:w="0" w:type="auto"/>
          </w:tcPr>
          <w:p w14:paraId="765BBDF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完成基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础</w:t>
            </w:r>
            <w:r w:rsidRPr="008B1496">
              <w:rPr>
                <w:rFonts w:ascii="游明朝" w:eastAsia="游明朝" w:hAnsi="游明朝" w:cs="游明朝" w:hint="eastAsia"/>
              </w:rPr>
              <w:t>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语库</w:t>
            </w:r>
            <w:r w:rsidRPr="008B1496">
              <w:rPr>
                <w:rFonts w:ascii="游明朝" w:eastAsia="游明朝" w:hAnsi="游明朝" w:cs="游明朝" w:hint="eastAsia"/>
              </w:rPr>
              <w:t>、双向回复、成本控制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审计</w:t>
            </w:r>
            <w:r w:rsidRPr="008B1496">
              <w:rPr>
                <w:rFonts w:ascii="游明朝" w:eastAsia="游明朝" w:hAnsi="游明朝" w:cs="游明朝" w:hint="eastAsia"/>
              </w:rPr>
              <w:t>日志；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选</w:t>
            </w:r>
            <w:r w:rsidRPr="008B1496">
              <w:rPr>
                <w:rFonts w:ascii="游明朝" w:eastAsia="游明朝" w:hAnsi="游明朝" w:cs="游明朝" w:hint="eastAsia"/>
              </w:rPr>
              <w:t>定租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内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试</w:t>
            </w:r>
            <w:r w:rsidRPr="008B1496">
              <w:rPr>
                <w:rFonts w:ascii="游明朝" w:eastAsia="游明朝" w:hAnsi="游明朝" w:cs="游明朝" w:hint="eastAsia"/>
              </w:rPr>
              <w:t>点；收集反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馈</w:t>
            </w:r>
            <w:r w:rsidRPr="008B1496">
              <w:rPr>
                <w:rFonts w:ascii="游明朝" w:eastAsia="游明朝" w:hAnsi="游明朝" w:cs="游明朝" w:hint="eastAsia"/>
              </w:rPr>
              <w:t>和故障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记录</w:t>
            </w:r>
            <w:r w:rsidRPr="008B1496">
              <w:rPr>
                <w:rFonts w:ascii="游明朝" w:eastAsia="游明朝" w:hAnsi="游明朝" w:cs="游明朝" w:hint="eastAsia"/>
              </w:rPr>
              <w:t>。</w:t>
            </w:r>
          </w:p>
        </w:tc>
      </w:tr>
      <w:tr w:rsidR="008B1496" w:rsidRPr="008B1496" w14:paraId="5BE5A003" w14:textId="77777777">
        <w:tc>
          <w:tcPr>
            <w:tcW w:w="0" w:type="auto"/>
          </w:tcPr>
          <w:p w14:paraId="06F8D8E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  <w:b/>
                <w:bCs/>
              </w:rPr>
              <w:t>公</w:t>
            </w:r>
            <w:r w:rsidRPr="008B1496">
              <w:rPr>
                <w:rFonts w:ascii="Noto Sans CJK JP" w:eastAsia="Noto Sans CJK JP" w:hAnsi="Noto Sans CJK JP" w:cs="Noto Sans CJK JP" w:hint="eastAsia"/>
                <w:b/>
                <w:bCs/>
              </w:rPr>
              <w:t>测</w:t>
            </w:r>
            <w:r w:rsidRPr="008B1496">
              <w:rPr>
                <w:rFonts w:asciiTheme="minorEastAsia" w:hAnsiTheme="minorEastAsia"/>
                <w:b/>
                <w:bCs/>
              </w:rPr>
              <w:t xml:space="preserve"> Beta</w:t>
            </w:r>
          </w:p>
        </w:tc>
        <w:tc>
          <w:tcPr>
            <w:tcW w:w="0" w:type="auto"/>
          </w:tcPr>
          <w:p w14:paraId="13A70FB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第</w:t>
            </w:r>
            <w:r w:rsidRPr="008B1496">
              <w:rPr>
                <w:rFonts w:asciiTheme="minorEastAsia" w:hAnsiTheme="minorEastAsia"/>
              </w:rPr>
              <w:t xml:space="preserve"> 3–5 </w:t>
            </w:r>
            <w:r w:rsidRPr="008B1496">
              <w:rPr>
                <w:rFonts w:asciiTheme="minorEastAsia" w:hAnsiTheme="minorEastAsia" w:hint="eastAsia"/>
              </w:rPr>
              <w:t>个月</w:t>
            </w:r>
          </w:p>
        </w:tc>
        <w:tc>
          <w:tcPr>
            <w:tcW w:w="0" w:type="auto"/>
          </w:tcPr>
          <w:p w14:paraId="0B126627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扩</w:t>
            </w:r>
            <w:r w:rsidRPr="008B1496">
              <w:rPr>
                <w:rFonts w:ascii="游明朝" w:eastAsia="游明朝" w:hAnsi="游明朝" w:cs="游明朝" w:hint="eastAsia"/>
              </w:rPr>
              <w:t>展到更多租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；加入多模型路由与回退；支持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线</w:t>
            </w:r>
            <w:r w:rsidRPr="008B1496">
              <w:rPr>
                <w:rFonts w:ascii="游明朝" w:eastAsia="游明朝" w:hAnsi="游明朝" w:cs="游明朝" w:hint="eastAsia"/>
              </w:rPr>
              <w:t>草稿和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动</w:t>
            </w:r>
            <w:r w:rsidRPr="008B1496">
              <w:rPr>
                <w:rFonts w:ascii="游明朝" w:eastAsia="游明朝" w:hAnsi="游明朝" w:cs="游明朝" w:hint="eastAsia"/>
              </w:rPr>
              <w:t>端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优</w:t>
            </w:r>
            <w:r w:rsidRPr="008B1496">
              <w:rPr>
                <w:rFonts w:ascii="游明朝" w:eastAsia="游明朝" w:hAnsi="游明朝" w:cs="游明朝" w:hint="eastAsia"/>
              </w:rPr>
              <w:t>化；完善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监</w:t>
            </w:r>
            <w:r w:rsidRPr="008B1496">
              <w:rPr>
                <w:rFonts w:ascii="游明朝" w:eastAsia="游明朝" w:hAnsi="游明朝" w:cs="游明朝" w:hint="eastAsia"/>
              </w:rPr>
              <w:t>控与告警；开放</w:t>
            </w:r>
            <w:r w:rsidRPr="008B1496">
              <w:rPr>
                <w:rFonts w:asciiTheme="minorEastAsia" w:hAnsiTheme="minorEastAsia"/>
              </w:rPr>
              <w:t xml:space="preserve"> MCP Server。</w:t>
            </w:r>
          </w:p>
        </w:tc>
      </w:tr>
      <w:tr w:rsidR="008B1496" w:rsidRPr="008B1496" w14:paraId="3A1FA3D8" w14:textId="77777777">
        <w:tc>
          <w:tcPr>
            <w:tcW w:w="0" w:type="auto"/>
          </w:tcPr>
          <w:p w14:paraId="133875A0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  <w:b/>
                <w:bCs/>
              </w:rPr>
              <w:t>正式版</w:t>
            </w:r>
            <w:r w:rsidRPr="008B1496">
              <w:rPr>
                <w:rFonts w:asciiTheme="minorEastAsia" w:hAnsiTheme="minorEastAsia"/>
                <w:b/>
                <w:bCs/>
              </w:rPr>
              <w:t xml:space="preserve"> GA</w:t>
            </w:r>
          </w:p>
        </w:tc>
        <w:tc>
          <w:tcPr>
            <w:tcW w:w="0" w:type="auto"/>
          </w:tcPr>
          <w:p w14:paraId="78052921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第</w:t>
            </w:r>
            <w:r w:rsidRPr="008B1496">
              <w:rPr>
                <w:rFonts w:asciiTheme="minorEastAsia" w:hAnsiTheme="minorEastAsia"/>
              </w:rPr>
              <w:t xml:space="preserve"> 6 </w:t>
            </w:r>
            <w:r w:rsidRPr="008B1496">
              <w:rPr>
                <w:rFonts w:asciiTheme="minorEastAsia" w:hAnsiTheme="minorEastAsia" w:hint="eastAsia"/>
              </w:rPr>
              <w:t>个月</w:t>
            </w:r>
          </w:p>
        </w:tc>
        <w:tc>
          <w:tcPr>
            <w:tcW w:w="0" w:type="auto"/>
          </w:tcPr>
          <w:p w14:paraId="7907C50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根据反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馈优</w:t>
            </w:r>
            <w:r w:rsidRPr="008B1496">
              <w:rPr>
                <w:rFonts w:ascii="游明朝" w:eastAsia="游明朝" w:hAnsi="游明朝" w:cs="游明朝" w:hint="eastAsia"/>
              </w:rPr>
              <w:t>化</w:t>
            </w:r>
            <w:r w:rsidRPr="008B1496">
              <w:rPr>
                <w:rFonts w:asciiTheme="minorEastAsia" w:hAnsiTheme="minorEastAsia"/>
              </w:rPr>
              <w:t xml:space="preserve"> UI </w:t>
            </w:r>
            <w:r w:rsidRPr="008B1496">
              <w:rPr>
                <w:rFonts w:asciiTheme="minorEastAsia" w:hAnsiTheme="minorEastAsia" w:hint="eastAsia"/>
              </w:rPr>
              <w:t>和性能；支持</w:t>
            </w:r>
            <w:r w:rsidRPr="008B1496">
              <w:rPr>
                <w:rFonts w:asciiTheme="minorEastAsia" w:hAnsiTheme="minorEastAsia"/>
              </w:rPr>
              <w:t xml:space="preserve"> RAG </w:t>
            </w:r>
            <w:r w:rsidRPr="008B1496">
              <w:rPr>
                <w:rFonts w:asciiTheme="minorEastAsia" w:hAnsiTheme="minorEastAsia" w:hint="eastAsia"/>
              </w:rPr>
              <w:t>与</w:t>
            </w:r>
            <w:r w:rsidRPr="008B1496">
              <w:rPr>
                <w:rFonts w:ascii="Noto Sans JP" w:eastAsia="Noto Sans JP" w:hAnsi="Noto Sans JP" w:cs="Noto Sans JP" w:hint="eastAsia"/>
              </w:rPr>
              <w:t>风</w:t>
            </w:r>
            <w:r w:rsidRPr="008B1496">
              <w:rPr>
                <w:rFonts w:ascii="游明朝" w:eastAsia="游明朝" w:hAnsi="游明朝" w:cs="游明朝" w:hint="eastAsia"/>
              </w:rPr>
              <w:t>格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锁</w:t>
            </w:r>
            <w:r w:rsidRPr="008B1496">
              <w:rPr>
                <w:rFonts w:ascii="游明朝" w:eastAsia="游明朝" w:hAnsi="游明朝" w:cs="游明朝" w:hint="eastAsia"/>
              </w:rPr>
              <w:t>定；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发</w:t>
            </w:r>
            <w:r w:rsidRPr="008B1496">
              <w:rPr>
                <w:rFonts w:ascii="游明朝" w:eastAsia="游明朝" w:hAnsi="游明朝" w:cs="游明朝" w:hint="eastAsia"/>
              </w:rPr>
              <w:t>布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语</w:t>
            </w:r>
            <w:r w:rsidRPr="008B1496">
              <w:rPr>
                <w:rFonts w:ascii="游明朝" w:eastAsia="游明朝" w:hAnsi="游明朝" w:cs="游明朝" w:hint="eastAsia"/>
              </w:rPr>
              <w:t>上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传</w:t>
            </w:r>
            <w:r w:rsidRPr="008B1496">
              <w:rPr>
                <w:rFonts w:ascii="游明朝" w:eastAsia="游明朝" w:hAnsi="游明朝" w:cs="游明朝" w:hint="eastAsia"/>
              </w:rPr>
              <w:t>管理；通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过</w:t>
            </w:r>
            <w:r w:rsidRPr="008B1496">
              <w:rPr>
                <w:rFonts w:ascii="游明朝" w:eastAsia="游明朝" w:hAnsi="游明朝" w:cs="游明朝" w:hint="eastAsia"/>
              </w:rPr>
              <w:t>合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规审</w:t>
            </w:r>
            <w:r w:rsidRPr="008B1496">
              <w:rPr>
                <w:rFonts w:ascii="游明朝" w:eastAsia="游明朝" w:hAnsi="游明朝" w:cs="游明朝" w:hint="eastAsia"/>
              </w:rPr>
              <w:t>核。</w:t>
            </w:r>
          </w:p>
        </w:tc>
      </w:tr>
      <w:tr w:rsidR="008B1496" w:rsidRPr="008B1496" w14:paraId="79361194" w14:textId="77777777">
        <w:tc>
          <w:tcPr>
            <w:tcW w:w="0" w:type="auto"/>
          </w:tcPr>
          <w:p w14:paraId="6ADD75C0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  <w:b/>
                <w:bCs/>
              </w:rPr>
              <w:t>vNext</w:t>
            </w:r>
          </w:p>
        </w:tc>
        <w:tc>
          <w:tcPr>
            <w:tcW w:w="0" w:type="auto"/>
          </w:tcPr>
          <w:p w14:paraId="4CFB3040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第</w:t>
            </w:r>
            <w:r w:rsidRPr="008B1496">
              <w:rPr>
                <w:rFonts w:asciiTheme="minorEastAsia" w:hAnsiTheme="minorEastAsia"/>
              </w:rPr>
              <w:t xml:space="preserve"> 6 </w:t>
            </w:r>
            <w:r w:rsidRPr="008B1496">
              <w:rPr>
                <w:rFonts w:asciiTheme="minorEastAsia" w:hAnsiTheme="minorEastAsia" w:hint="eastAsia"/>
              </w:rPr>
              <w:t>个月之后</w:t>
            </w:r>
          </w:p>
        </w:tc>
        <w:tc>
          <w:tcPr>
            <w:tcW w:w="0" w:type="auto"/>
          </w:tcPr>
          <w:p w14:paraId="5B76D77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开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发</w:t>
            </w:r>
            <w:r w:rsidRPr="008B1496">
              <w:rPr>
                <w:rFonts w:ascii="游明朝" w:eastAsia="游明朝" w:hAnsi="游明朝" w:cs="游明朝" w:hint="eastAsia"/>
              </w:rPr>
              <w:t>多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语</w:t>
            </w:r>
            <w:r w:rsidRPr="008B1496">
              <w:rPr>
                <w:rFonts w:ascii="游明朝" w:eastAsia="游明朝" w:hAnsi="游明朝" w:cs="游明朝" w:hint="eastAsia"/>
              </w:rPr>
              <w:t>广播、仲裁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、智能</w:t>
            </w:r>
            <w:r w:rsidRPr="008B1496">
              <w:rPr>
                <w:rFonts w:asciiTheme="minorEastAsia" w:hAnsiTheme="minorEastAsia"/>
              </w:rPr>
              <w:t xml:space="preserve"> Agent 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协</w:t>
            </w:r>
            <w:r w:rsidRPr="008B1496">
              <w:rPr>
                <w:rFonts w:ascii="游明朝" w:eastAsia="游明朝" w:hAnsi="游明朝" w:cs="游明朝" w:hint="eastAsia"/>
              </w:rPr>
              <w:t>同、人机共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等高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级</w:t>
            </w:r>
            <w:r w:rsidRPr="008B1496">
              <w:rPr>
                <w:rFonts w:ascii="游明朝" w:eastAsia="游明朝" w:hAnsi="游明朝" w:cs="游明朝" w:hint="eastAsia"/>
              </w:rPr>
              <w:t>功能；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续</w:t>
            </w:r>
            <w:r w:rsidRPr="008B1496">
              <w:rPr>
                <w:rFonts w:ascii="游明朝" w:eastAsia="游明朝" w:hAnsi="游明朝" w:cs="游明朝" w:hint="eastAsia"/>
              </w:rPr>
              <w:t>迭代。</w:t>
            </w:r>
          </w:p>
        </w:tc>
      </w:tr>
    </w:tbl>
    <w:p w14:paraId="2A4D50EE" w14:textId="77777777" w:rsidR="008B1496" w:rsidRPr="008B1496" w:rsidRDefault="008B1496">
      <w:pPr>
        <w:pStyle w:val="a0"/>
        <w:rPr>
          <w:rFonts w:asciiTheme="minorEastAsia" w:hAnsiTheme="minorEastAsia"/>
        </w:rPr>
      </w:pP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布策略采用灰度</w:t>
      </w:r>
      <w:r w:rsidRPr="008B1496">
        <w:rPr>
          <w:rFonts w:ascii="Noto Sans CJK JP" w:eastAsia="Noto Sans CJK JP" w:hAnsi="Noto Sans CJK JP" w:cs="Noto Sans CJK JP" w:hint="eastAsia"/>
        </w:rPr>
        <w:t>发</w:t>
      </w:r>
      <w:r w:rsidRPr="008B1496">
        <w:rPr>
          <w:rFonts w:ascii="游明朝" w:eastAsia="游明朝" w:hAnsi="游明朝" w:cs="游明朝" w:hint="eastAsia"/>
        </w:rPr>
        <w:t>布：先在小部分租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启用新功能，</w:t>
      </w:r>
      <w:r w:rsidRPr="008B1496">
        <w:rPr>
          <w:rFonts w:ascii="Noto Sans CJK JP" w:eastAsia="Noto Sans CJK JP" w:hAnsi="Noto Sans CJK JP" w:cs="Noto Sans CJK JP" w:hint="eastAsia"/>
        </w:rPr>
        <w:t>监</w:t>
      </w:r>
      <w:r w:rsidRPr="008B1496">
        <w:rPr>
          <w:rFonts w:ascii="游明朝" w:eastAsia="游明朝" w:hAnsi="游明朝" w:cs="游明朝" w:hint="eastAsia"/>
        </w:rPr>
        <w:t>控指</w:t>
      </w:r>
      <w:r w:rsidRPr="008B1496">
        <w:rPr>
          <w:rFonts w:ascii="Noto Sans CJK JP" w:eastAsia="Noto Sans CJK JP" w:hAnsi="Noto Sans CJK JP" w:cs="Noto Sans CJK JP" w:hint="eastAsia"/>
        </w:rPr>
        <w:t>标稳</w:t>
      </w:r>
      <w:r w:rsidRPr="008B1496">
        <w:rPr>
          <w:rFonts w:ascii="游明朝" w:eastAsia="游明朝" w:hAnsi="游明朝" w:cs="游明朝" w:hint="eastAsia"/>
        </w:rPr>
        <w:t>定后逐步</w:t>
      </w:r>
      <w:r w:rsidRPr="008B1496">
        <w:rPr>
          <w:rFonts w:ascii="Noto Sans CJK JP" w:eastAsia="Noto Sans CJK JP" w:hAnsi="Noto Sans CJK JP" w:cs="Noto Sans CJK JP" w:hint="eastAsia"/>
        </w:rPr>
        <w:t>扩</w:t>
      </w:r>
      <w:r w:rsidRPr="008B1496">
        <w:rPr>
          <w:rFonts w:ascii="游明朝" w:eastAsia="游明朝" w:hAnsi="游明朝" w:cs="游明朝" w:hint="eastAsia"/>
        </w:rPr>
        <w:t>大；支持一</w:t>
      </w:r>
      <w:r w:rsidRPr="008B1496">
        <w:rPr>
          <w:rFonts w:ascii="Noto Sans CJK JP" w:eastAsia="Noto Sans CJK JP" w:hAnsi="Noto Sans CJK JP" w:cs="Noto Sans CJK JP" w:hint="eastAsia"/>
        </w:rPr>
        <w:t>键</w:t>
      </w:r>
      <w:r w:rsidRPr="008B1496">
        <w:rPr>
          <w:rFonts w:ascii="游明朝" w:eastAsia="游明朝" w:hAnsi="游明朝" w:cs="游明朝" w:hint="eastAsia"/>
        </w:rPr>
        <w:t>回滚到前一版本，确保</w:t>
      </w:r>
      <w:r w:rsidRPr="008B1496">
        <w:rPr>
          <w:rFonts w:ascii="Noto Sans JP" w:eastAsia="Noto Sans JP" w:hAnsi="Noto Sans JP" w:cs="Noto Sans JP" w:hint="eastAsia"/>
        </w:rPr>
        <w:t>风</w:t>
      </w:r>
      <w:r w:rsidRPr="008B1496">
        <w:rPr>
          <w:rFonts w:ascii="Noto Sans CJK JP" w:eastAsia="Noto Sans CJK JP" w:hAnsi="Noto Sans CJK JP" w:cs="Noto Sans CJK JP" w:hint="eastAsia"/>
        </w:rPr>
        <w:t>险</w:t>
      </w:r>
      <w:r w:rsidRPr="008B1496">
        <w:rPr>
          <w:rFonts w:ascii="游明朝" w:eastAsia="游明朝" w:hAnsi="游明朝" w:cs="游明朝" w:hint="eastAsia"/>
        </w:rPr>
        <w:t>可控。</w:t>
      </w:r>
    </w:p>
    <w:p w14:paraId="73267F2B" w14:textId="77777777" w:rsidR="008B1496" w:rsidRPr="008B1496" w:rsidRDefault="008B1496">
      <w:pPr>
        <w:pStyle w:val="2"/>
        <w:rPr>
          <w:rFonts w:asciiTheme="minorEastAsia" w:eastAsiaTheme="minorEastAsia" w:hAnsiTheme="minorEastAsia"/>
        </w:rPr>
      </w:pPr>
      <w:bookmarkStart w:id="61" w:name="风险清单与对策"/>
      <w:bookmarkEnd w:id="60"/>
      <w:r w:rsidRPr="008B1496">
        <w:rPr>
          <w:rFonts w:ascii="Noto Sans JP" w:eastAsia="Noto Sans JP" w:hAnsi="Noto Sans JP" w:cs="Noto Sans JP" w:hint="eastAsia"/>
        </w:rPr>
        <w:t>风</w:t>
      </w:r>
      <w:r w:rsidRPr="008B1496">
        <w:rPr>
          <w:rFonts w:ascii="Noto Sans CJK JP" w:eastAsia="Noto Sans CJK JP" w:hAnsi="Noto Sans CJK JP" w:cs="Noto Sans CJK JP" w:hint="eastAsia"/>
        </w:rPr>
        <w:t>险</w:t>
      </w:r>
      <w:r w:rsidRPr="008B1496">
        <w:rPr>
          <w:rFonts w:ascii="游明朝" w:eastAsia="游明朝" w:hAnsi="游明朝" w:cs="游明朝" w:hint="eastAsia"/>
        </w:rPr>
        <w:t>清</w:t>
      </w:r>
      <w:r w:rsidRPr="008B1496">
        <w:rPr>
          <w:rFonts w:ascii="Noto Sans CJK JP" w:eastAsia="Noto Sans CJK JP" w:hAnsi="Noto Sans CJK JP" w:cs="Noto Sans CJK JP" w:hint="eastAsia"/>
        </w:rPr>
        <w:t>单</w:t>
      </w:r>
      <w:r w:rsidRPr="008B1496">
        <w:rPr>
          <w:rFonts w:ascii="游明朝" w:eastAsia="游明朝" w:hAnsi="游明朝" w:cs="游明朝" w:hint="eastAsia"/>
        </w:rPr>
        <w:t>与</w:t>
      </w:r>
      <w:r w:rsidRPr="008B1496">
        <w:rPr>
          <w:rFonts w:ascii="Noto Sans CJK JP" w:eastAsia="Noto Sans CJK JP" w:hAnsi="Noto Sans CJK JP" w:cs="Noto Sans CJK JP" w:hint="eastAsia"/>
        </w:rPr>
        <w:t>对</w:t>
      </w:r>
      <w:r w:rsidRPr="008B1496">
        <w:rPr>
          <w:rFonts w:ascii="游明朝" w:eastAsia="游明朝" w:hAnsi="游明朝" w:cs="游明朝" w:hint="eastAsia"/>
        </w:rPr>
        <w:t>策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53"/>
        <w:gridCol w:w="2226"/>
        <w:gridCol w:w="4975"/>
      </w:tblGrid>
      <w:tr w:rsidR="008B1496" w:rsidRPr="008B1496" w14:paraId="43711E81" w14:textId="77777777" w:rsidTr="007C7E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6E9841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JP" w:eastAsia="Noto Sans JP" w:hAnsi="Noto Sans JP" w:cs="Noto Sans JP" w:hint="eastAsia"/>
              </w:rPr>
              <w:t>风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险</w:t>
            </w:r>
          </w:p>
        </w:tc>
        <w:tc>
          <w:tcPr>
            <w:tcW w:w="0" w:type="auto"/>
          </w:tcPr>
          <w:p w14:paraId="677E312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影响</w:t>
            </w:r>
          </w:p>
        </w:tc>
        <w:tc>
          <w:tcPr>
            <w:tcW w:w="0" w:type="auto"/>
          </w:tcPr>
          <w:p w14:paraId="6F30EFE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对</w:t>
            </w:r>
            <w:r w:rsidRPr="008B1496">
              <w:rPr>
                <w:rFonts w:ascii="游明朝" w:eastAsia="游明朝" w:hAnsi="游明朝" w:cs="游明朝" w:hint="eastAsia"/>
              </w:rPr>
              <w:t>策</w:t>
            </w:r>
          </w:p>
        </w:tc>
      </w:tr>
      <w:tr w:rsidR="008B1496" w:rsidRPr="008B1496" w14:paraId="752B2E10" w14:textId="77777777">
        <w:tc>
          <w:tcPr>
            <w:tcW w:w="0" w:type="auto"/>
          </w:tcPr>
          <w:p w14:paraId="65AC18B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  <w:b/>
                <w:bCs/>
              </w:rPr>
              <w:t xml:space="preserve">API </w:t>
            </w:r>
            <w:r w:rsidRPr="008B1496">
              <w:rPr>
                <w:rFonts w:asciiTheme="minorEastAsia" w:hAnsiTheme="minorEastAsia" w:hint="eastAsia"/>
                <w:b/>
                <w:bCs/>
              </w:rPr>
              <w:t>限流或停用</w:t>
            </w:r>
          </w:p>
        </w:tc>
        <w:tc>
          <w:tcPr>
            <w:tcW w:w="0" w:type="auto"/>
          </w:tcPr>
          <w:p w14:paraId="163E481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第三方模型限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额导</w:t>
            </w:r>
            <w:r w:rsidRPr="008B1496">
              <w:rPr>
                <w:rFonts w:ascii="游明朝" w:eastAsia="游明朝" w:hAnsi="游明朝" w:cs="游明朝" w:hint="eastAsia"/>
              </w:rPr>
              <w:t>致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失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败</w:t>
            </w:r>
          </w:p>
        </w:tc>
        <w:tc>
          <w:tcPr>
            <w:tcW w:w="0" w:type="auto"/>
          </w:tcPr>
          <w:p w14:paraId="6E60084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提前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设</w:t>
            </w:r>
            <w:r w:rsidRPr="008B1496">
              <w:rPr>
                <w:rFonts w:ascii="游明朝" w:eastAsia="游明朝" w:hAnsi="游明朝" w:cs="游明朝" w:hint="eastAsia"/>
              </w:rPr>
              <w:t>置多模型路由；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监</w:t>
            </w:r>
            <w:r w:rsidRPr="008B1496">
              <w:rPr>
                <w:rFonts w:ascii="游明朝" w:eastAsia="游明朝" w:hAnsi="游明朝" w:cs="游明朝" w:hint="eastAsia"/>
              </w:rPr>
              <w:t>控各模型配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额</w:t>
            </w:r>
            <w:r w:rsidRPr="008B1496">
              <w:rPr>
                <w:rFonts w:ascii="游明朝" w:eastAsia="游明朝" w:hAnsi="游明朝" w:cs="游明朝" w:hint="eastAsia"/>
              </w:rPr>
              <w:t>；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预</w:t>
            </w:r>
            <w:r w:rsidRPr="008B1496">
              <w:rPr>
                <w:rFonts w:ascii="游明朝" w:eastAsia="游明朝" w:hAnsi="游明朝" w:cs="游明朝" w:hint="eastAsia"/>
              </w:rPr>
              <w:t>算耗尽前切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换</w:t>
            </w:r>
            <w:r w:rsidRPr="008B1496">
              <w:rPr>
                <w:rFonts w:ascii="游明朝" w:eastAsia="游明朝" w:hAnsi="游明朝" w:cs="游明朝" w:hint="eastAsia"/>
              </w:rPr>
              <w:t>到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备</w:t>
            </w:r>
            <w:r w:rsidRPr="008B1496">
              <w:rPr>
                <w:rFonts w:ascii="游明朝" w:eastAsia="游明朝" w:hAnsi="游明朝" w:cs="游明朝" w:hint="eastAsia"/>
              </w:rPr>
              <w:t>用模型</w:t>
            </w:r>
          </w:p>
        </w:tc>
      </w:tr>
      <w:tr w:rsidR="008B1496" w:rsidRPr="008B1496" w14:paraId="439EF051" w14:textId="77777777">
        <w:tc>
          <w:tcPr>
            <w:tcW w:w="0" w:type="auto"/>
          </w:tcPr>
          <w:p w14:paraId="14930FBB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  <w:b/>
                <w:bCs/>
              </w:rPr>
              <w:t>模型不可用或</w:t>
            </w:r>
            <w:r w:rsidRPr="008B1496">
              <w:rPr>
                <w:rFonts w:ascii="Noto Sans CJK JP" w:eastAsia="Noto Sans CJK JP" w:hAnsi="Noto Sans CJK JP" w:cs="Noto Sans CJK JP" w:hint="eastAsia"/>
                <w:b/>
                <w:bCs/>
              </w:rPr>
              <w:t>质</w:t>
            </w:r>
            <w:r w:rsidRPr="008B1496">
              <w:rPr>
                <w:rFonts w:ascii="游明朝" w:eastAsia="游明朝" w:hAnsi="游明朝" w:cs="游明朝" w:hint="eastAsia"/>
                <w:b/>
                <w:bCs/>
              </w:rPr>
              <w:t>量波</w:t>
            </w:r>
            <w:r w:rsidRPr="008B1496">
              <w:rPr>
                <w:rFonts w:ascii="Noto Sans CJK JP" w:eastAsia="Noto Sans CJK JP" w:hAnsi="Noto Sans CJK JP" w:cs="Noto Sans CJK JP" w:hint="eastAsia"/>
                <w:b/>
                <w:bCs/>
              </w:rPr>
              <w:t>动</w:t>
            </w:r>
          </w:p>
        </w:tc>
        <w:tc>
          <w:tcPr>
            <w:tcW w:w="0" w:type="auto"/>
          </w:tcPr>
          <w:p w14:paraId="68CF2C6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质</w:t>
            </w:r>
            <w:r w:rsidRPr="008B1496">
              <w:rPr>
                <w:rFonts w:ascii="游明朝" w:eastAsia="游明朝" w:hAnsi="游明朝" w:cs="游明朝" w:hint="eastAsia"/>
              </w:rPr>
              <w:t>量下降</w:t>
            </w:r>
          </w:p>
        </w:tc>
        <w:tc>
          <w:tcPr>
            <w:tcW w:w="0" w:type="auto"/>
          </w:tcPr>
          <w:p w14:paraId="6EE789D0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实</w:t>
            </w:r>
            <w:r w:rsidRPr="008B1496">
              <w:rPr>
                <w:rFonts w:ascii="游明朝" w:eastAsia="游明朝" w:hAnsi="游明朝" w:cs="游明朝" w:hint="eastAsia"/>
              </w:rPr>
              <w:t>施</w:t>
            </w:r>
            <w:r w:rsidRPr="008B1496">
              <w:rPr>
                <w:rFonts w:asciiTheme="minorEastAsia" w:hAnsiTheme="minorEastAsia"/>
              </w:rPr>
              <w:t xml:space="preserve"> A/B 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对</w:t>
            </w:r>
            <w:r w:rsidRPr="008B1496">
              <w:rPr>
                <w:rFonts w:ascii="游明朝" w:eastAsia="游明朝" w:hAnsi="游明朝" w:cs="游明朝" w:hint="eastAsia"/>
              </w:rPr>
              <w:t>比和回退策略；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许</w:t>
            </w:r>
            <w:r w:rsidRPr="008B1496">
              <w:rPr>
                <w:rFonts w:ascii="游明朝" w:eastAsia="游明朝" w:hAnsi="游明朝" w:cs="游明朝" w:hint="eastAsia"/>
              </w:rPr>
              <w:t>管理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员</w:t>
            </w:r>
            <w:r w:rsidRPr="008B1496">
              <w:rPr>
                <w:rFonts w:ascii="游明朝" w:eastAsia="游明朝" w:hAnsi="游明朝" w:cs="游明朝" w:hint="eastAsia"/>
              </w:rPr>
              <w:t>手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动</w:t>
            </w:r>
            <w:r w:rsidRPr="008B1496">
              <w:rPr>
                <w:rFonts w:ascii="游明朝" w:eastAsia="游明朝" w:hAnsi="游明朝" w:cs="游明朝" w:hint="eastAsia"/>
              </w:rPr>
              <w:t>禁用模型；多提供商冗余</w:t>
            </w:r>
          </w:p>
        </w:tc>
      </w:tr>
      <w:tr w:rsidR="008B1496" w:rsidRPr="008B1496" w14:paraId="7DFCFEB3" w14:textId="77777777">
        <w:tc>
          <w:tcPr>
            <w:tcW w:w="0" w:type="auto"/>
          </w:tcPr>
          <w:p w14:paraId="437621BA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  <w:b/>
                <w:bCs/>
              </w:rPr>
              <w:t>术语</w:t>
            </w:r>
            <w:r w:rsidRPr="008B1496">
              <w:rPr>
                <w:rFonts w:ascii="游明朝" w:eastAsia="游明朝" w:hAnsi="游明朝" w:cs="游明朝" w:hint="eastAsia"/>
                <w:b/>
                <w:bCs/>
              </w:rPr>
              <w:t>冲突</w:t>
            </w:r>
          </w:p>
        </w:tc>
        <w:tc>
          <w:tcPr>
            <w:tcW w:w="0" w:type="auto"/>
          </w:tcPr>
          <w:p w14:paraId="25F8AF4B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译</w:t>
            </w:r>
            <w:r w:rsidRPr="008B1496">
              <w:rPr>
                <w:rFonts w:ascii="游明朝" w:eastAsia="游明朝" w:hAnsi="游明朝" w:cs="游明朝" w:hint="eastAsia"/>
              </w:rPr>
              <w:t>文不符合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规</w:t>
            </w:r>
            <w:r w:rsidRPr="008B1496">
              <w:rPr>
                <w:rFonts w:ascii="游明朝" w:eastAsia="游明朝" w:hAnsi="游明朝" w:cs="游明朝" w:hint="eastAsia"/>
              </w:rPr>
              <w:t>范或含有歧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义</w:t>
            </w:r>
          </w:p>
        </w:tc>
        <w:tc>
          <w:tcPr>
            <w:tcW w:w="0" w:type="auto"/>
          </w:tcPr>
          <w:p w14:paraId="5069981A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提示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选择处</w:t>
            </w:r>
            <w:r w:rsidRPr="008B1496">
              <w:rPr>
                <w:rFonts w:ascii="游明朝" w:eastAsia="游明朝" w:hAnsi="游明朝" w:cs="游明朝" w:hint="eastAsia"/>
              </w:rPr>
              <w:t>理方式；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记录</w:t>
            </w:r>
            <w:r w:rsidRPr="008B1496">
              <w:rPr>
                <w:rFonts w:ascii="游明朝" w:eastAsia="游明朝" w:hAnsi="游明朝" w:cs="游明朝" w:hint="eastAsia"/>
              </w:rPr>
              <w:t>冲突率；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续优</w:t>
            </w:r>
            <w:r w:rsidRPr="008B1496">
              <w:rPr>
                <w:rFonts w:ascii="游明朝" w:eastAsia="游明朝" w:hAnsi="游明朝" w:cs="游明朝" w:hint="eastAsia"/>
              </w:rPr>
              <w:t>化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术语库</w:t>
            </w:r>
            <w:r w:rsidRPr="008B1496">
              <w:rPr>
                <w:rFonts w:ascii="游明朝" w:eastAsia="游明朝" w:hAnsi="游明朝" w:cs="游明朝" w:hint="eastAsia"/>
              </w:rPr>
              <w:t>管理</w:t>
            </w:r>
          </w:p>
        </w:tc>
      </w:tr>
      <w:tr w:rsidR="008B1496" w:rsidRPr="008B1496" w14:paraId="27752397" w14:textId="77777777">
        <w:tc>
          <w:tcPr>
            <w:tcW w:w="0" w:type="auto"/>
          </w:tcPr>
          <w:p w14:paraId="6DC41063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JP" w:eastAsia="Noto Sans JP" w:hAnsi="Noto Sans JP" w:cs="Noto Sans JP" w:hint="eastAsia"/>
                <w:b/>
                <w:bCs/>
              </w:rPr>
              <w:lastRenderedPageBreak/>
              <w:t>长</w:t>
            </w:r>
            <w:r w:rsidRPr="008B1496">
              <w:rPr>
                <w:rFonts w:ascii="游明朝" w:eastAsia="游明朝" w:hAnsi="游明朝" w:cs="游明朝" w:hint="eastAsia"/>
                <w:b/>
                <w:bCs/>
              </w:rPr>
              <w:t>文本卡</w:t>
            </w:r>
            <w:r w:rsidRPr="008B1496">
              <w:rPr>
                <w:rFonts w:ascii="Noto Sans CJK JP" w:eastAsia="Noto Sans CJK JP" w:hAnsi="Noto Sans CJK JP" w:cs="Noto Sans CJK JP" w:hint="eastAsia"/>
                <w:b/>
                <w:bCs/>
              </w:rPr>
              <w:t>顿</w:t>
            </w:r>
          </w:p>
        </w:tc>
        <w:tc>
          <w:tcPr>
            <w:tcW w:w="0" w:type="auto"/>
          </w:tcPr>
          <w:p w14:paraId="15B58D72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性能下降和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体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验</w:t>
            </w:r>
            <w:r w:rsidRPr="008B1496">
              <w:rPr>
                <w:rFonts w:ascii="游明朝" w:eastAsia="游明朝" w:hAnsi="游明朝" w:cs="游明朝" w:hint="eastAsia"/>
              </w:rPr>
              <w:t>差</w:t>
            </w:r>
          </w:p>
        </w:tc>
        <w:tc>
          <w:tcPr>
            <w:tcW w:w="0" w:type="auto"/>
          </w:tcPr>
          <w:p w14:paraId="70FFFC0B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实</w:t>
            </w:r>
            <w:r w:rsidRPr="008B1496">
              <w:rPr>
                <w:rFonts w:ascii="游明朝" w:eastAsia="游明朝" w:hAnsi="游明朝" w:cs="游明朝" w:hint="eastAsia"/>
              </w:rPr>
              <w:t>施分片和异步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队</w:t>
            </w:r>
            <w:r w:rsidRPr="008B1496">
              <w:rPr>
                <w:rFonts w:ascii="游明朝" w:eastAsia="游明朝" w:hAnsi="游明朝" w:cs="游明朝" w:hint="eastAsia"/>
              </w:rPr>
              <w:t>列；提供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线</w:t>
            </w:r>
            <w:r w:rsidRPr="008B1496">
              <w:rPr>
                <w:rFonts w:ascii="游明朝" w:eastAsia="游明朝" w:hAnsi="游明朝" w:cs="游明朝" w:hint="eastAsia"/>
              </w:rPr>
              <w:t>草稿；限制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单</w:t>
            </w:r>
            <w:r w:rsidRPr="008B1496">
              <w:rPr>
                <w:rFonts w:ascii="游明朝" w:eastAsia="游明朝" w:hAnsi="游明朝" w:cs="游明朝" w:hint="eastAsia"/>
              </w:rPr>
              <w:t>次翻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译长</w:t>
            </w:r>
            <w:r w:rsidRPr="008B1496">
              <w:rPr>
                <w:rFonts w:ascii="游明朝" w:eastAsia="游明朝" w:hAnsi="游明朝" w:cs="游明朝" w:hint="eastAsia"/>
              </w:rPr>
              <w:t>度</w:t>
            </w:r>
          </w:p>
        </w:tc>
      </w:tr>
      <w:tr w:rsidR="008B1496" w:rsidRPr="008B1496" w14:paraId="1990C262" w14:textId="77777777">
        <w:tc>
          <w:tcPr>
            <w:tcW w:w="0" w:type="auto"/>
          </w:tcPr>
          <w:p w14:paraId="53E3196B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  <w:b/>
                <w:bCs/>
              </w:rPr>
              <w:t>合</w:t>
            </w:r>
            <w:r w:rsidRPr="008B1496">
              <w:rPr>
                <w:rFonts w:ascii="Noto Sans CJK JP" w:eastAsia="Noto Sans CJK JP" w:hAnsi="Noto Sans CJK JP" w:cs="Noto Sans CJK JP" w:hint="eastAsia"/>
                <w:b/>
                <w:bCs/>
              </w:rPr>
              <w:t>规审计</w:t>
            </w:r>
            <w:r w:rsidRPr="008B1496">
              <w:rPr>
                <w:rFonts w:ascii="游明朝" w:eastAsia="游明朝" w:hAnsi="游明朝" w:cs="游明朝" w:hint="eastAsia"/>
                <w:b/>
                <w:bCs/>
              </w:rPr>
              <w:t>要求突增</w:t>
            </w:r>
          </w:p>
        </w:tc>
        <w:tc>
          <w:tcPr>
            <w:tcW w:w="0" w:type="auto"/>
          </w:tcPr>
          <w:p w14:paraId="4A52F53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日志存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储压</w:t>
            </w:r>
            <w:r w:rsidRPr="008B1496">
              <w:rPr>
                <w:rFonts w:ascii="游明朝" w:eastAsia="游明朝" w:hAnsi="游明朝" w:cs="游明朝" w:hint="eastAsia"/>
              </w:rPr>
              <w:t>力与响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应</w:t>
            </w:r>
            <w:r w:rsidRPr="008B1496">
              <w:rPr>
                <w:rFonts w:ascii="游明朝" w:eastAsia="游明朝" w:hAnsi="游明朝" w:cs="游明朝" w:hint="eastAsia"/>
              </w:rPr>
              <w:t>性能</w:t>
            </w:r>
          </w:p>
        </w:tc>
        <w:tc>
          <w:tcPr>
            <w:tcW w:w="0" w:type="auto"/>
          </w:tcPr>
          <w:p w14:paraId="6B96F70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优</w:t>
            </w:r>
            <w:r w:rsidRPr="008B1496">
              <w:rPr>
                <w:rFonts w:ascii="游明朝" w:eastAsia="游明朝" w:hAnsi="游明朝" w:cs="游明朝" w:hint="eastAsia"/>
              </w:rPr>
              <w:t>化日志存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储结</w:t>
            </w:r>
            <w:r w:rsidRPr="008B1496">
              <w:rPr>
                <w:rFonts w:ascii="游明朝" w:eastAsia="游明朝" w:hAnsi="游明朝" w:cs="游明朝" w:hint="eastAsia"/>
              </w:rPr>
              <w:t>构，增加索引；使用分区存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储</w:t>
            </w:r>
            <w:r w:rsidRPr="008B1496">
              <w:rPr>
                <w:rFonts w:ascii="游明朝" w:eastAsia="游明朝" w:hAnsi="游明朝" w:cs="游明朝" w:hint="eastAsia"/>
              </w:rPr>
              <w:t>；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扩</w:t>
            </w:r>
            <w:r w:rsidRPr="008B1496">
              <w:rPr>
                <w:rFonts w:ascii="游明朝" w:eastAsia="游明朝" w:hAnsi="游明朝" w:cs="游明朝" w:hint="eastAsia"/>
              </w:rPr>
              <w:t>展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审计</w:t>
            </w:r>
            <w:r w:rsidRPr="008B1496">
              <w:rPr>
                <w:rFonts w:ascii="游明朝" w:eastAsia="游明朝" w:hAnsi="游明朝" w:cs="游明朝" w:hint="eastAsia"/>
              </w:rPr>
              <w:t>服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务</w:t>
            </w:r>
            <w:r w:rsidRPr="008B1496">
              <w:rPr>
                <w:rFonts w:ascii="游明朝" w:eastAsia="游明朝" w:hAnsi="游明朝" w:cs="游明朝" w:hint="eastAsia"/>
              </w:rPr>
              <w:t>容量</w:t>
            </w:r>
          </w:p>
        </w:tc>
      </w:tr>
      <w:tr w:rsidR="008B1496" w:rsidRPr="008B1496" w14:paraId="331253EC" w14:textId="77777777">
        <w:tc>
          <w:tcPr>
            <w:tcW w:w="0" w:type="auto"/>
          </w:tcPr>
          <w:p w14:paraId="617DEB76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  <w:b/>
                <w:bCs/>
              </w:rPr>
              <w:t>数据泄露</w:t>
            </w:r>
            <w:r w:rsidRPr="008B1496">
              <w:rPr>
                <w:rFonts w:ascii="Noto Sans JP" w:eastAsia="Noto Sans JP" w:hAnsi="Noto Sans JP" w:cs="Noto Sans JP" w:hint="eastAsia"/>
                <w:b/>
                <w:bCs/>
              </w:rPr>
              <w:t>风</w:t>
            </w:r>
            <w:r w:rsidRPr="008B1496">
              <w:rPr>
                <w:rFonts w:ascii="Noto Sans CJK JP" w:eastAsia="Noto Sans CJK JP" w:hAnsi="Noto Sans CJK JP" w:cs="Noto Sans CJK JP" w:hint="eastAsia"/>
                <w:b/>
                <w:bCs/>
              </w:rPr>
              <w:t>险</w:t>
            </w:r>
          </w:p>
        </w:tc>
        <w:tc>
          <w:tcPr>
            <w:tcW w:w="0" w:type="auto"/>
          </w:tcPr>
          <w:p w14:paraId="36BF011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可能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违</w:t>
            </w:r>
            <w:r w:rsidRPr="008B1496">
              <w:rPr>
                <w:rFonts w:ascii="游明朝" w:eastAsia="游明朝" w:hAnsi="游明朝" w:cs="游明朝" w:hint="eastAsia"/>
              </w:rPr>
              <w:t>反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隐</w:t>
            </w:r>
            <w:r w:rsidRPr="008B1496">
              <w:rPr>
                <w:rFonts w:ascii="游明朝" w:eastAsia="游明朝" w:hAnsi="游明朝" w:cs="游明朝" w:hint="eastAsia"/>
              </w:rPr>
              <w:t>私法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规</w:t>
            </w:r>
          </w:p>
        </w:tc>
        <w:tc>
          <w:tcPr>
            <w:tcW w:w="0" w:type="auto"/>
          </w:tcPr>
          <w:p w14:paraId="589A509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加强密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钥</w:t>
            </w:r>
            <w:r w:rsidRPr="008B1496">
              <w:rPr>
                <w:rFonts w:ascii="游明朝" w:eastAsia="游明朝" w:hAnsi="游明朝" w:cs="游明朝" w:hint="eastAsia"/>
              </w:rPr>
              <w:t>管理；使用加密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传输</w:t>
            </w:r>
            <w:r w:rsidRPr="008B1496">
              <w:rPr>
                <w:rFonts w:ascii="游明朝" w:eastAsia="游明朝" w:hAnsi="游明朝" w:cs="游明朝" w:hint="eastAsia"/>
              </w:rPr>
              <w:t>和不可逆哈希；定期安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审计</w:t>
            </w:r>
          </w:p>
        </w:tc>
      </w:tr>
    </w:tbl>
    <w:p w14:paraId="612A5EDF" w14:textId="77777777" w:rsidR="008B1496" w:rsidRPr="008B1496" w:rsidRDefault="008B1496">
      <w:pPr>
        <w:pStyle w:val="2"/>
        <w:rPr>
          <w:rFonts w:asciiTheme="minorEastAsia" w:eastAsiaTheme="minorEastAsia" w:hAnsiTheme="minorEastAsia"/>
        </w:rPr>
      </w:pPr>
      <w:bookmarkStart w:id="62" w:name="附录"/>
      <w:bookmarkEnd w:id="61"/>
      <w:r w:rsidRPr="008B1496">
        <w:rPr>
          <w:rFonts w:asciiTheme="minorEastAsia" w:eastAsiaTheme="minorEastAsia" w:hAnsiTheme="minorEastAsia" w:hint="eastAsia"/>
        </w:rPr>
        <w:t>附</w:t>
      </w:r>
      <w:r w:rsidRPr="008B1496">
        <w:rPr>
          <w:rFonts w:ascii="Noto Sans CJK JP" w:eastAsia="Noto Sans CJK JP" w:hAnsi="Noto Sans CJK JP" w:cs="Noto Sans CJK JP" w:hint="eastAsia"/>
        </w:rPr>
        <w:t>录</w:t>
      </w:r>
    </w:p>
    <w:p w14:paraId="31867E8F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63" w:name="术语与缩写"/>
      <w:r w:rsidRPr="008B1496">
        <w:rPr>
          <w:rFonts w:ascii="Noto Sans CJK JP" w:eastAsia="Noto Sans CJK JP" w:hAnsi="Noto Sans CJK JP" w:cs="Noto Sans CJK JP" w:hint="eastAsia"/>
        </w:rPr>
        <w:t>术语</w:t>
      </w:r>
      <w:r w:rsidRPr="008B1496">
        <w:rPr>
          <w:rFonts w:ascii="游明朝" w:eastAsia="游明朝" w:hAnsi="游明朝" w:cs="游明朝" w:hint="eastAsia"/>
        </w:rPr>
        <w:t>与</w:t>
      </w:r>
      <w:r w:rsidRPr="008B1496">
        <w:rPr>
          <w:rFonts w:ascii="Noto Sans CJK JP" w:eastAsia="Noto Sans CJK JP" w:hAnsi="Noto Sans CJK JP" w:cs="Noto Sans CJK JP" w:hint="eastAsia"/>
        </w:rPr>
        <w:t>缩</w:t>
      </w:r>
      <w:r w:rsidRPr="008B1496">
        <w:rPr>
          <w:rFonts w:ascii="游明朝" w:eastAsia="游明朝" w:hAnsi="游明朝" w:cs="游明朝" w:hint="eastAsia"/>
        </w:rPr>
        <w:t>写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88"/>
        <w:gridCol w:w="5593"/>
      </w:tblGrid>
      <w:tr w:rsidR="008B1496" w:rsidRPr="008B1496" w14:paraId="7E5C072F" w14:textId="77777777" w:rsidTr="007C7E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B1FCD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缩</w:t>
            </w:r>
            <w:r w:rsidRPr="008B1496">
              <w:rPr>
                <w:rFonts w:ascii="游明朝" w:eastAsia="游明朝" w:hAnsi="游明朝" w:cs="游明朝" w:hint="eastAsia"/>
              </w:rPr>
              <w:t>写</w:t>
            </w:r>
          </w:p>
        </w:tc>
        <w:tc>
          <w:tcPr>
            <w:tcW w:w="0" w:type="auto"/>
          </w:tcPr>
          <w:p w14:paraId="3A3E2D4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含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义</w:t>
            </w:r>
          </w:p>
        </w:tc>
      </w:tr>
      <w:tr w:rsidR="008B1496" w:rsidRPr="008B1496" w14:paraId="665DBFE5" w14:textId="77777777">
        <w:tc>
          <w:tcPr>
            <w:tcW w:w="0" w:type="auto"/>
          </w:tcPr>
          <w:p w14:paraId="2B8C82B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PII</w:t>
            </w:r>
          </w:p>
        </w:tc>
        <w:tc>
          <w:tcPr>
            <w:tcW w:w="0" w:type="auto"/>
          </w:tcPr>
          <w:p w14:paraId="487FB55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Personally Identifiable </w:t>
            </w:r>
            <w:r w:rsidRPr="008B1496">
              <w:rPr>
                <w:rFonts w:asciiTheme="minorEastAsia" w:hAnsiTheme="minorEastAsia" w:hint="eastAsia"/>
              </w:rPr>
              <w:t>Information，个人身份信息</w:t>
            </w:r>
          </w:p>
        </w:tc>
      </w:tr>
      <w:tr w:rsidR="008B1496" w:rsidRPr="008B1496" w14:paraId="5520B0E4" w14:textId="77777777">
        <w:tc>
          <w:tcPr>
            <w:tcW w:w="0" w:type="auto"/>
          </w:tcPr>
          <w:p w14:paraId="3597B1D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PHI</w:t>
            </w:r>
          </w:p>
        </w:tc>
        <w:tc>
          <w:tcPr>
            <w:tcW w:w="0" w:type="auto"/>
          </w:tcPr>
          <w:p w14:paraId="178E9CC3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Protected Health </w:t>
            </w:r>
            <w:r w:rsidRPr="008B1496">
              <w:rPr>
                <w:rFonts w:asciiTheme="minorEastAsia" w:hAnsiTheme="minorEastAsia" w:hint="eastAsia"/>
              </w:rPr>
              <w:t>Information，受保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护</w:t>
            </w:r>
            <w:r w:rsidRPr="008B1496">
              <w:rPr>
                <w:rFonts w:ascii="游明朝" w:eastAsia="游明朝" w:hAnsi="游明朝" w:cs="游明朝" w:hint="eastAsia"/>
              </w:rPr>
              <w:t>的健康信息</w:t>
            </w:r>
          </w:p>
        </w:tc>
      </w:tr>
      <w:tr w:rsidR="008B1496" w:rsidRPr="008B1496" w14:paraId="07593FB1" w14:textId="77777777">
        <w:tc>
          <w:tcPr>
            <w:tcW w:w="0" w:type="auto"/>
          </w:tcPr>
          <w:p w14:paraId="622F02A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RAG</w:t>
            </w:r>
          </w:p>
        </w:tc>
        <w:tc>
          <w:tcPr>
            <w:tcW w:w="0" w:type="auto"/>
          </w:tcPr>
          <w:p w14:paraId="40869D9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Retrieval Augmented Generation</w:t>
            </w:r>
            <w:hyperlink r:id="rId31" w:anchor=":~:text=Retrieval%20augmented%20generation%20,accurate%20and%20contextually%20relevant%20responses">
              <w:r w:rsidRPr="008B1496">
                <w:rPr>
                  <w:rStyle w:val="af"/>
                  <w:rFonts w:asciiTheme="minorEastAsia" w:hAnsiTheme="minorEastAsia"/>
                </w:rPr>
                <w:t>[2]</w:t>
              </w:r>
            </w:hyperlink>
          </w:p>
        </w:tc>
      </w:tr>
      <w:tr w:rsidR="008B1496" w:rsidRPr="008B1496" w14:paraId="586EEAD1" w14:textId="77777777">
        <w:tc>
          <w:tcPr>
            <w:tcW w:w="0" w:type="auto"/>
          </w:tcPr>
          <w:p w14:paraId="05ED30D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OBO</w:t>
            </w:r>
          </w:p>
        </w:tc>
        <w:tc>
          <w:tcPr>
            <w:tcW w:w="0" w:type="auto"/>
          </w:tcPr>
          <w:p w14:paraId="77782D4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 xml:space="preserve">On-behalf-of </w:t>
            </w:r>
            <w:r w:rsidRPr="008B1496">
              <w:rPr>
                <w:rFonts w:asciiTheme="minorEastAsia" w:hAnsiTheme="minorEastAsia" w:hint="eastAsia"/>
              </w:rPr>
              <w:t>授权</w:t>
            </w:r>
            <w:hyperlink r:id="rId32" w:anchor=":~:text=The%20on,permissions%20through%20the%20request%20chain">
              <w:r w:rsidRPr="008B1496">
                <w:rPr>
                  <w:rStyle w:val="af"/>
                  <w:rFonts w:asciiTheme="minorEastAsia" w:hAnsiTheme="minorEastAsia"/>
                </w:rPr>
                <w:t>[3]</w:t>
              </w:r>
            </w:hyperlink>
          </w:p>
        </w:tc>
      </w:tr>
      <w:tr w:rsidR="008B1496" w:rsidRPr="008B1496" w14:paraId="4A98320D" w14:textId="77777777">
        <w:tc>
          <w:tcPr>
            <w:tcW w:w="0" w:type="auto"/>
          </w:tcPr>
          <w:p w14:paraId="323339E8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LLM</w:t>
            </w:r>
          </w:p>
        </w:tc>
        <w:tc>
          <w:tcPr>
            <w:tcW w:w="0" w:type="auto"/>
          </w:tcPr>
          <w:p w14:paraId="724134E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/>
              </w:rPr>
              <w:t>Large Language Model</w:t>
            </w:r>
          </w:p>
        </w:tc>
      </w:tr>
    </w:tbl>
    <w:p w14:paraId="4BC5015A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64" w:name="示例术语库条目"/>
      <w:bookmarkEnd w:id="63"/>
      <w:r w:rsidRPr="008B1496">
        <w:rPr>
          <w:rFonts w:asciiTheme="minorEastAsia" w:eastAsiaTheme="minorEastAsia" w:hAnsiTheme="minorEastAsia" w:hint="eastAsia"/>
        </w:rPr>
        <w:t>示例</w:t>
      </w:r>
      <w:r w:rsidRPr="008B1496">
        <w:rPr>
          <w:rFonts w:ascii="Noto Sans CJK JP" w:eastAsia="Noto Sans CJK JP" w:hAnsi="Noto Sans CJK JP" w:cs="Noto Sans CJK JP" w:hint="eastAsia"/>
        </w:rPr>
        <w:t>术语库</w:t>
      </w:r>
      <w:r w:rsidRPr="008B1496">
        <w:rPr>
          <w:rFonts w:ascii="游明朝" w:eastAsia="游明朝" w:hAnsi="游明朝" w:cs="游明朝" w:hint="eastAsia"/>
        </w:rPr>
        <w:t>条目</w:t>
      </w:r>
    </w:p>
    <w:p w14:paraId="5FD1B15C" w14:textId="77777777" w:rsidR="008B1496" w:rsidRPr="008B1496" w:rsidRDefault="008B1496">
      <w:pPr>
        <w:pStyle w:val="SourceCode"/>
        <w:rPr>
          <w:rFonts w:asciiTheme="minorEastAsia" w:hAnsiTheme="minorEastAsia"/>
        </w:rPr>
      </w:pPr>
      <w:r w:rsidRPr="008B1496">
        <w:rPr>
          <w:rStyle w:val="VerbatimChar"/>
          <w:rFonts w:asciiTheme="minorEastAsia" w:hAnsiTheme="minorEastAsia" w:hint="eastAsia"/>
        </w:rPr>
        <w:t>源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词</w:t>
      </w:r>
      <w:r w:rsidRPr="008B1496">
        <w:rPr>
          <w:rStyle w:val="VerbatimChar"/>
          <w:rFonts w:asciiTheme="minorEastAsia" w:hAnsiTheme="minorEastAsia" w:hint="eastAsia"/>
        </w:rPr>
        <w:t>,目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标词</w:t>
      </w:r>
      <w:r w:rsidRPr="008B1496">
        <w:rPr>
          <w:rStyle w:val="VerbatimChar"/>
          <w:rFonts w:asciiTheme="minorEastAsia" w:hAnsiTheme="minorEastAsia" w:hint="eastAsia"/>
        </w:rPr>
        <w:t>,源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语</w:t>
      </w:r>
      <w:r w:rsidRPr="008B1496">
        <w:rPr>
          <w:rStyle w:val="VerbatimChar"/>
          <w:rFonts w:ascii="游明朝" w:eastAsia="游明朝" w:hAnsi="游明朝" w:cs="游明朝" w:hint="eastAsia"/>
        </w:rPr>
        <w:t>言</w:t>
      </w:r>
      <w:r w:rsidRPr="008B1496">
        <w:rPr>
          <w:rStyle w:val="VerbatimChar"/>
          <w:rFonts w:asciiTheme="minorEastAsia" w:hAnsiTheme="minorEastAsia" w:hint="eastAsia"/>
        </w:rPr>
        <w:t>,目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标语</w:t>
      </w:r>
      <w:r w:rsidRPr="008B1496">
        <w:rPr>
          <w:rStyle w:val="VerbatimChar"/>
          <w:rFonts w:ascii="游明朝" w:eastAsia="游明朝" w:hAnsi="游明朝" w:cs="游明朝" w:hint="eastAsia"/>
        </w:rPr>
        <w:t>言</w:t>
      </w:r>
      <w:r w:rsidRPr="008B1496">
        <w:rPr>
          <w:rStyle w:val="VerbatimChar"/>
          <w:rFonts w:asciiTheme="minorEastAsia" w:hAnsiTheme="minorEastAsia" w:hint="eastAsia"/>
        </w:rPr>
        <w:t>,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备</w:t>
      </w:r>
      <w:r w:rsidRPr="008B1496">
        <w:rPr>
          <w:rStyle w:val="VerbatimChar"/>
          <w:rFonts w:ascii="游明朝" w:eastAsia="游明朝" w:hAnsi="游明朝" w:cs="游明朝" w:hint="eastAsia"/>
        </w:rPr>
        <w:t>注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 w:hint="eastAsia"/>
        </w:rPr>
        <w:t>CPU,中央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处</w:t>
      </w:r>
      <w:r w:rsidRPr="008B1496">
        <w:rPr>
          <w:rStyle w:val="VerbatimChar"/>
          <w:rFonts w:ascii="游明朝" w:eastAsia="游明朝" w:hAnsi="游明朝" w:cs="游明朝" w:hint="eastAsia"/>
        </w:rPr>
        <w:t>理器</w:t>
      </w:r>
      <w:r w:rsidRPr="008B1496">
        <w:rPr>
          <w:rStyle w:val="VerbatimChar"/>
          <w:rFonts w:asciiTheme="minorEastAsia" w:hAnsiTheme="minorEastAsia" w:hint="eastAsia"/>
        </w:rPr>
        <w:t>,en,zh,技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术术语请</w:t>
      </w:r>
      <w:r w:rsidRPr="008B1496">
        <w:rPr>
          <w:rStyle w:val="VerbatimChar"/>
          <w:rFonts w:ascii="游明朝" w:eastAsia="游明朝" w:hAnsi="游明朝" w:cs="游明朝" w:hint="eastAsia"/>
        </w:rPr>
        <w:t>保留完整翻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译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 w:hint="eastAsia"/>
        </w:rPr>
        <w:t>compliance,合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规</w:t>
      </w:r>
      <w:r w:rsidRPr="008B1496">
        <w:rPr>
          <w:rStyle w:val="VerbatimChar"/>
          <w:rFonts w:asciiTheme="minorEastAsia" w:hAnsiTheme="minorEastAsia" w:hint="eastAsia"/>
        </w:rPr>
        <w:t>,en,zh,金融行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业专</w:t>
      </w:r>
      <w:r w:rsidRPr="008B1496">
        <w:rPr>
          <w:rStyle w:val="VerbatimChar"/>
          <w:rFonts w:ascii="游明朝" w:eastAsia="游明朝" w:hAnsi="游明朝" w:cs="游明朝" w:hint="eastAsia"/>
        </w:rPr>
        <w:t>用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 w:hint="eastAsia"/>
        </w:rPr>
        <w:t>Connected,Connected,en,es,品牌名禁止翻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译</w:t>
      </w:r>
    </w:p>
    <w:p w14:paraId="0A8E0432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65" w:name="消息卡片-json-示例"/>
      <w:bookmarkEnd w:id="64"/>
      <w:r w:rsidRPr="008B1496">
        <w:rPr>
          <w:rFonts w:asciiTheme="minorEastAsia" w:eastAsiaTheme="minorEastAsia" w:hAnsiTheme="minorEastAsia" w:hint="eastAsia"/>
        </w:rPr>
        <w:t>消息卡片</w:t>
      </w:r>
      <w:r w:rsidRPr="008B1496">
        <w:rPr>
          <w:rFonts w:asciiTheme="minorEastAsia" w:eastAsiaTheme="minorEastAsia" w:hAnsiTheme="minorEastAsia"/>
        </w:rPr>
        <w:t xml:space="preserve"> JSON </w:t>
      </w:r>
      <w:r w:rsidRPr="008B1496">
        <w:rPr>
          <w:rFonts w:asciiTheme="minorEastAsia" w:eastAsiaTheme="minorEastAsia" w:hAnsiTheme="minorEastAsia" w:hint="eastAsia"/>
        </w:rPr>
        <w:t>示例</w:t>
      </w:r>
    </w:p>
    <w:p w14:paraId="0543A99D" w14:textId="77777777" w:rsidR="008B1496" w:rsidRPr="008B1496" w:rsidRDefault="008B1496">
      <w:pPr>
        <w:pStyle w:val="SourceCode"/>
        <w:rPr>
          <w:rFonts w:asciiTheme="minorEastAsia" w:hAnsiTheme="minorEastAsia"/>
        </w:rPr>
      </w:pPr>
      <w:r w:rsidRPr="008B1496">
        <w:rPr>
          <w:rStyle w:val="VerbatimChar"/>
          <w:rFonts w:asciiTheme="minorEastAsia" w:hAnsiTheme="minorEastAsia"/>
        </w:rPr>
        <w:t>{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$schema": "http://adaptivecards.io/schemas/adaptive-card.json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lastRenderedPageBreak/>
        <w:t xml:space="preserve">  "type": "AdaptiveCard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version": "1.5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body": [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{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  "type": "TextBlock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  "text": </w:t>
      </w:r>
      <w:r w:rsidRPr="008B1496">
        <w:rPr>
          <w:rStyle w:val="VerbatimChar"/>
          <w:rFonts w:asciiTheme="minorEastAsia" w:hAnsiTheme="minorEastAsia" w:hint="eastAsia"/>
        </w:rPr>
        <w:t>"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译</w:t>
      </w:r>
      <w:r w:rsidRPr="008B1496">
        <w:rPr>
          <w:rStyle w:val="VerbatimChar"/>
          <w:rFonts w:ascii="游明朝" w:eastAsia="游明朝" w:hAnsi="游明朝" w:cs="游明朝" w:hint="eastAsia"/>
        </w:rPr>
        <w:t>文</w:t>
      </w:r>
      <w:r w:rsidRPr="008B1496">
        <w:rPr>
          <w:rStyle w:val="VerbatimChar"/>
          <w:rFonts w:asciiTheme="minorEastAsia" w:hAnsiTheme="minorEastAsia" w:hint="eastAsia"/>
        </w:rPr>
        <w:t>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  "wrap": true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  "size": "Medium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  "weight": "Bolder"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}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{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  "type": "TextBlock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  "text": </w:t>
      </w:r>
      <w:r w:rsidRPr="008B1496">
        <w:rPr>
          <w:rStyle w:val="VerbatimChar"/>
          <w:rFonts w:asciiTheme="minorEastAsia" w:hAnsiTheme="minorEastAsia" w:hint="eastAsia"/>
        </w:rPr>
        <w:t>"原文:</w:t>
      </w:r>
      <w:r w:rsidRPr="008B1496">
        <w:rPr>
          <w:rStyle w:val="VerbatimChar"/>
          <w:rFonts w:asciiTheme="minorEastAsia" w:hAnsiTheme="minorEastAsia"/>
        </w:rPr>
        <w:t xml:space="preserve"> ...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  "wrap": true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  "isSubtle": true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  "spacing": "None"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}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]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"actions": [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{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  "type": "Action.ShowCard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  "title": </w:t>
      </w:r>
      <w:r w:rsidRPr="008B1496">
        <w:rPr>
          <w:rStyle w:val="VerbatimChar"/>
          <w:rFonts w:asciiTheme="minorEastAsia" w:hAnsiTheme="minorEastAsia" w:hint="eastAsia"/>
        </w:rPr>
        <w:t>"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查</w:t>
      </w:r>
      <w:r w:rsidRPr="008B1496">
        <w:rPr>
          <w:rStyle w:val="VerbatimChar"/>
          <w:rFonts w:ascii="游明朝" w:eastAsia="游明朝" w:hAnsi="游明朝" w:cs="游明朝" w:hint="eastAsia"/>
        </w:rPr>
        <w:t>看原文</w:t>
      </w:r>
      <w:r w:rsidRPr="008B1496">
        <w:rPr>
          <w:rStyle w:val="VerbatimChar"/>
          <w:rFonts w:asciiTheme="minorEastAsia" w:hAnsiTheme="minorEastAsia" w:hint="eastAsia"/>
        </w:rPr>
        <w:t>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  "card": {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    "type": "AdaptiveCard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    "body": [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      { "type": "TextBlock", "text": </w:t>
      </w:r>
      <w:r w:rsidRPr="008B1496">
        <w:rPr>
          <w:rStyle w:val="VerbatimChar"/>
          <w:rFonts w:asciiTheme="minorEastAsia" w:hAnsiTheme="minorEastAsia" w:hint="eastAsia"/>
        </w:rPr>
        <w:t>"原文内容",</w:t>
      </w:r>
      <w:r w:rsidRPr="008B1496">
        <w:rPr>
          <w:rStyle w:val="VerbatimChar"/>
          <w:rFonts w:asciiTheme="minorEastAsia" w:hAnsiTheme="minorEastAsia"/>
        </w:rPr>
        <w:t xml:space="preserve"> "wrap": true }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    ]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    "actions": []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    "version": "1.5"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  }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}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{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lastRenderedPageBreak/>
        <w:t xml:space="preserve">      "type": "Action.Submit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  "title": </w:t>
      </w:r>
      <w:r w:rsidRPr="008B1496">
        <w:rPr>
          <w:rStyle w:val="VerbatimChar"/>
          <w:rFonts w:asciiTheme="minorEastAsia" w:hAnsiTheme="minorEastAsia" w:hint="eastAsia"/>
        </w:rPr>
        <w:t>"切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换译</w:t>
      </w:r>
      <w:r w:rsidRPr="008B1496">
        <w:rPr>
          <w:rStyle w:val="VerbatimChar"/>
          <w:rFonts w:ascii="游明朝" w:eastAsia="游明朝" w:hAnsi="游明朝" w:cs="游明朝" w:hint="eastAsia"/>
        </w:rPr>
        <w:t>文</w:t>
      </w:r>
      <w:r w:rsidRPr="008B1496">
        <w:rPr>
          <w:rStyle w:val="VerbatimChar"/>
          <w:rFonts w:ascii="Noto Sans CJK JP" w:eastAsia="Noto Sans CJK JP" w:hAnsi="Noto Sans CJK JP" w:cs="Noto Sans CJK JP" w:hint="eastAsia"/>
        </w:rPr>
        <w:t>语</w:t>
      </w:r>
      <w:r w:rsidRPr="008B1496">
        <w:rPr>
          <w:rStyle w:val="VerbatimChar"/>
          <w:rFonts w:ascii="游明朝" w:eastAsia="游明朝" w:hAnsi="游明朝" w:cs="游明朝" w:hint="eastAsia"/>
        </w:rPr>
        <w:t>言</w:t>
      </w:r>
      <w:r w:rsidRPr="008B1496">
        <w:rPr>
          <w:rStyle w:val="VerbatimChar"/>
          <w:rFonts w:asciiTheme="minorEastAsia" w:hAnsiTheme="minorEastAsia" w:hint="eastAsia"/>
        </w:rPr>
        <w:t>",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  "data": { "action": "changeLanguage" }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  }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 xml:space="preserve">  ]</w:t>
      </w:r>
      <w:r w:rsidRPr="008B1496">
        <w:rPr>
          <w:rFonts w:asciiTheme="minorEastAsia" w:hAnsiTheme="minorEastAsia"/>
        </w:rPr>
        <w:br/>
      </w:r>
      <w:r w:rsidRPr="008B1496">
        <w:rPr>
          <w:rStyle w:val="VerbatimChar"/>
          <w:rFonts w:asciiTheme="minorEastAsia" w:hAnsiTheme="minorEastAsia"/>
        </w:rPr>
        <w:t>}</w:t>
      </w:r>
    </w:p>
    <w:p w14:paraId="0FCEAF66" w14:textId="77777777" w:rsidR="008B1496" w:rsidRPr="008B1496" w:rsidRDefault="008B1496">
      <w:pPr>
        <w:pStyle w:val="3"/>
        <w:rPr>
          <w:rFonts w:asciiTheme="minorEastAsia" w:eastAsiaTheme="minorEastAsia" w:hAnsiTheme="minorEastAsia"/>
        </w:rPr>
      </w:pPr>
      <w:bookmarkStart w:id="66" w:name="配置清单"/>
      <w:bookmarkEnd w:id="65"/>
      <w:r w:rsidRPr="008B1496">
        <w:rPr>
          <w:rFonts w:asciiTheme="minorEastAsia" w:eastAsiaTheme="minorEastAsia" w:hAnsiTheme="minorEastAsia" w:hint="eastAsia"/>
        </w:rPr>
        <w:t>配置清</w:t>
      </w:r>
      <w:r w:rsidRPr="008B1496">
        <w:rPr>
          <w:rFonts w:ascii="Noto Sans CJK JP" w:eastAsia="Noto Sans CJK JP" w:hAnsi="Noto Sans CJK JP" w:cs="Noto Sans CJK JP" w:hint="eastAsia"/>
        </w:rPr>
        <w:t>单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89"/>
        <w:gridCol w:w="7065"/>
      </w:tblGrid>
      <w:tr w:rsidR="008B1496" w:rsidRPr="008B1496" w14:paraId="6A001C25" w14:textId="77777777" w:rsidTr="007C7E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2B9AD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配置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项</w:t>
            </w:r>
          </w:p>
        </w:tc>
        <w:tc>
          <w:tcPr>
            <w:tcW w:w="0" w:type="auto"/>
          </w:tcPr>
          <w:p w14:paraId="2EE0328D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说</w:t>
            </w:r>
            <w:r w:rsidRPr="008B1496">
              <w:rPr>
                <w:rFonts w:ascii="游明朝" w:eastAsia="游明朝" w:hAnsi="游明朝" w:cs="游明朝" w:hint="eastAsia"/>
              </w:rPr>
              <w:t>明</w:t>
            </w:r>
          </w:p>
        </w:tc>
      </w:tr>
      <w:tr w:rsidR="008B1496" w:rsidRPr="008B1496" w14:paraId="48D92CC9" w14:textId="77777777">
        <w:tc>
          <w:tcPr>
            <w:tcW w:w="0" w:type="auto"/>
          </w:tcPr>
          <w:p w14:paraId="214497E0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Style w:val="VerbatimChar"/>
                <w:rFonts w:asciiTheme="minorEastAsia" w:hAnsiTheme="minorEastAsia"/>
              </w:rPr>
              <w:t>{RegionPolicy}</w:t>
            </w:r>
          </w:p>
        </w:tc>
        <w:tc>
          <w:tcPr>
            <w:tcW w:w="0" w:type="auto"/>
          </w:tcPr>
          <w:p w14:paraId="5F833D72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数据主权策略，如“欧盟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优</w:t>
            </w:r>
            <w:r w:rsidRPr="008B1496">
              <w:rPr>
                <w:rFonts w:ascii="游明朝" w:eastAsia="游明朝" w:hAnsi="游明朝" w:cs="游明朝" w:hint="eastAsia"/>
              </w:rPr>
              <w:t>先”，“中国境内”等</w:t>
            </w:r>
          </w:p>
        </w:tc>
      </w:tr>
      <w:tr w:rsidR="008B1496" w:rsidRPr="008B1496" w14:paraId="6E9E546D" w14:textId="77777777">
        <w:tc>
          <w:tcPr>
            <w:tcW w:w="0" w:type="auto"/>
          </w:tcPr>
          <w:p w14:paraId="4E97E3D9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Style w:val="VerbatimChar"/>
                <w:rFonts w:asciiTheme="minorEastAsia" w:hAnsiTheme="minorEastAsia"/>
              </w:rPr>
              <w:t>{ModelAllowList}</w:t>
            </w:r>
          </w:p>
        </w:tc>
        <w:tc>
          <w:tcPr>
            <w:tcW w:w="0" w:type="auto"/>
          </w:tcPr>
          <w:p w14:paraId="340CEAF4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允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许</w:t>
            </w:r>
            <w:r w:rsidRPr="008B1496">
              <w:rPr>
                <w:rFonts w:ascii="游明朝" w:eastAsia="游明朝" w:hAnsi="游明朝" w:cs="游明朝" w:hint="eastAsia"/>
              </w:rPr>
              <w:t>使用的大模型及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优</w:t>
            </w:r>
            <w:r w:rsidRPr="008B1496">
              <w:rPr>
                <w:rFonts w:ascii="游明朝" w:eastAsia="游明朝" w:hAnsi="游明朝" w:cs="游明朝" w:hint="eastAsia"/>
              </w:rPr>
              <w:t>先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级</w:t>
            </w:r>
            <w:r w:rsidRPr="008B1496">
              <w:rPr>
                <w:rFonts w:ascii="游明朝" w:eastAsia="游明朝" w:hAnsi="游明朝" w:cs="游明朝" w:hint="eastAsia"/>
              </w:rPr>
              <w:t>列表，如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Style w:val="VerbatimChar"/>
                <w:rFonts w:asciiTheme="minorEastAsia" w:hAnsiTheme="minorEastAsia"/>
              </w:rPr>
              <w:t>["azureOpenAI:gpt-4o", "anthropic:claude-3", "ollama:llama3"]</w:t>
            </w:r>
          </w:p>
        </w:tc>
      </w:tr>
      <w:tr w:rsidR="008B1496" w:rsidRPr="008B1496" w14:paraId="4EB8C0C9" w14:textId="77777777">
        <w:tc>
          <w:tcPr>
            <w:tcW w:w="0" w:type="auto"/>
          </w:tcPr>
          <w:p w14:paraId="4B19C5DE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Style w:val="VerbatimChar"/>
                <w:rFonts w:asciiTheme="minorEastAsia" w:hAnsiTheme="minorEastAsia"/>
              </w:rPr>
              <w:t>{DailyBudget}</w:t>
            </w:r>
          </w:p>
        </w:tc>
        <w:tc>
          <w:tcPr>
            <w:tcW w:w="0" w:type="auto"/>
          </w:tcPr>
          <w:p w14:paraId="36C8C19F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每个租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户</w:t>
            </w:r>
            <w:r w:rsidRPr="008B1496">
              <w:rPr>
                <w:rFonts w:ascii="游明朝" w:eastAsia="游明朝" w:hAnsi="游明朝" w:cs="游明朝" w:hint="eastAsia"/>
              </w:rPr>
              <w:t>每日成本上限，例如</w:t>
            </w:r>
            <w:r w:rsidRPr="008B1496">
              <w:rPr>
                <w:rFonts w:asciiTheme="minorEastAsia" w:hAnsiTheme="minorEastAsia"/>
              </w:rPr>
              <w:t xml:space="preserve"> 10 USD</w:t>
            </w:r>
          </w:p>
        </w:tc>
      </w:tr>
      <w:tr w:rsidR="008B1496" w:rsidRPr="008B1496" w14:paraId="42F2760C" w14:textId="77777777">
        <w:tc>
          <w:tcPr>
            <w:tcW w:w="0" w:type="auto"/>
          </w:tcPr>
          <w:p w14:paraId="20C8B890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Style w:val="VerbatimChar"/>
                <w:rFonts w:asciiTheme="minorEastAsia" w:hAnsiTheme="minorEastAsia"/>
              </w:rPr>
              <w:t>{ComplianceRefs}</w:t>
            </w:r>
          </w:p>
        </w:tc>
        <w:tc>
          <w:tcPr>
            <w:tcW w:w="0" w:type="auto"/>
          </w:tcPr>
          <w:p w14:paraId="4F5D221C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Theme="minorEastAsia" w:hAnsiTheme="minorEastAsia" w:hint="eastAsia"/>
              </w:rPr>
              <w:t>遵循的安全与合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规</w:t>
            </w:r>
            <w:r w:rsidRPr="008B1496">
              <w:rPr>
                <w:rFonts w:ascii="游明朝" w:eastAsia="游明朝" w:hAnsi="游明朝" w:cs="游明朝" w:hint="eastAsia"/>
              </w:rPr>
              <w:t>框架，如</w:t>
            </w:r>
            <w:r w:rsidRPr="008B1496">
              <w:rPr>
                <w:rFonts w:asciiTheme="minorEastAsia" w:hAnsiTheme="minorEastAsia"/>
              </w:rPr>
              <w:t xml:space="preserve"> ISMAP、SOC2、ISO27001</w:t>
            </w:r>
          </w:p>
        </w:tc>
      </w:tr>
      <w:tr w:rsidR="008B1496" w:rsidRPr="008B1496" w14:paraId="7EDF9D0C" w14:textId="77777777">
        <w:tc>
          <w:tcPr>
            <w:tcW w:w="0" w:type="auto"/>
          </w:tcPr>
          <w:p w14:paraId="6AA7771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Style w:val="VerbatimChar"/>
                <w:rFonts w:asciiTheme="minorEastAsia" w:hAnsiTheme="minorEastAsia"/>
              </w:rPr>
              <w:t>{GlossarySources}</w:t>
            </w:r>
          </w:p>
        </w:tc>
        <w:tc>
          <w:tcPr>
            <w:tcW w:w="0" w:type="auto"/>
          </w:tcPr>
          <w:p w14:paraId="359060D5" w14:textId="77777777" w:rsidR="008B1496" w:rsidRPr="008B1496" w:rsidRDefault="008B1496">
            <w:pPr>
              <w:pStyle w:val="Compact"/>
              <w:rPr>
                <w:rFonts w:asciiTheme="minorEastAsia" w:hAnsiTheme="minorEastAsia"/>
              </w:rPr>
            </w:pPr>
            <w:r w:rsidRPr="008B1496">
              <w:rPr>
                <w:rFonts w:ascii="Noto Sans CJK JP" w:eastAsia="Noto Sans CJK JP" w:hAnsi="Noto Sans CJK JP" w:cs="Noto Sans CJK JP" w:hint="eastAsia"/>
              </w:rPr>
              <w:t>术语库</w:t>
            </w:r>
            <w:r w:rsidRPr="008B1496">
              <w:rPr>
                <w:rFonts w:ascii="游明朝" w:eastAsia="游明朝" w:hAnsi="游明朝" w:cs="游明朝" w:hint="eastAsia"/>
              </w:rPr>
              <w:t>来源，如</w:t>
            </w:r>
            <w:r w:rsidRPr="008B1496">
              <w:rPr>
                <w:rFonts w:asciiTheme="minorEastAsia" w:hAnsiTheme="minorEastAsia"/>
              </w:rPr>
              <w:t xml:space="preserve"> CSV </w:t>
            </w:r>
            <w:r w:rsidRPr="008B1496">
              <w:rPr>
                <w:rFonts w:asciiTheme="minorEastAsia" w:hAnsiTheme="minorEastAsia" w:hint="eastAsia"/>
              </w:rPr>
              <w:t>文件、TermBase</w:t>
            </w:r>
            <w:r w:rsidRPr="008B1496">
              <w:rPr>
                <w:rFonts w:asciiTheme="minorEastAsia" w:hAnsiTheme="minorEastAsia"/>
              </w:rPr>
              <w:t xml:space="preserve"> </w:t>
            </w:r>
            <w:r w:rsidRPr="008B1496">
              <w:rPr>
                <w:rFonts w:asciiTheme="minorEastAsia" w:hAnsiTheme="minorEastAsia" w:hint="eastAsia"/>
              </w:rPr>
              <w:t>格式或外部</w:t>
            </w:r>
            <w:r w:rsidRPr="008B1496">
              <w:rPr>
                <w:rFonts w:ascii="Noto Sans CJK JP" w:eastAsia="Noto Sans CJK JP" w:hAnsi="Noto Sans CJK JP" w:cs="Noto Sans CJK JP" w:hint="eastAsia"/>
              </w:rPr>
              <w:t>词</w:t>
            </w:r>
            <w:r w:rsidRPr="008B1496">
              <w:rPr>
                <w:rFonts w:ascii="游明朝" w:eastAsia="游明朝" w:hAnsi="游明朝" w:cs="游明朝" w:hint="eastAsia"/>
              </w:rPr>
              <w:t>典</w:t>
            </w:r>
            <w:r w:rsidRPr="008B1496">
              <w:rPr>
                <w:rFonts w:asciiTheme="minorEastAsia" w:hAnsiTheme="minorEastAsia"/>
              </w:rPr>
              <w:t xml:space="preserve"> API</w:t>
            </w:r>
          </w:p>
        </w:tc>
      </w:tr>
    </w:tbl>
    <w:p w14:paraId="6398D51C" w14:textId="77777777" w:rsidR="008B1496" w:rsidRPr="008B1496" w:rsidRDefault="008B1496">
      <w:pPr>
        <w:rPr>
          <w:rFonts w:asciiTheme="minorEastAsia" w:hAnsiTheme="minorEastAsia"/>
        </w:rPr>
      </w:pPr>
      <w:r w:rsidRPr="008B1496">
        <w:rPr>
          <w:rFonts w:asciiTheme="minorEastAsia" w:hAnsiTheme="minorEastAsia"/>
        </w:rPr>
        <w:pict w14:anchorId="4E54CCA8">
          <v:rect id="_x0000_i1041" style="width:0;height:1.5pt" o:hralign="center" o:hrstd="t" o:hr="t"/>
        </w:pict>
      </w:r>
    </w:p>
    <w:p w14:paraId="793487D5" w14:textId="77777777" w:rsidR="008B1496" w:rsidRPr="008B1496" w:rsidRDefault="008B1496">
      <w:pPr>
        <w:pStyle w:val="FirstParagraph"/>
        <w:rPr>
          <w:rFonts w:asciiTheme="minorEastAsia" w:hAnsiTheme="minorEastAsia"/>
        </w:rPr>
      </w:pPr>
      <w:r w:rsidRPr="008B1496">
        <w:rPr>
          <w:rFonts w:asciiTheme="minorEastAsia" w:hAnsiTheme="minorEastAsia" w:hint="eastAsia"/>
        </w:rPr>
        <w:t>本</w:t>
      </w:r>
      <w:r w:rsidRPr="008B1496">
        <w:rPr>
          <w:rFonts w:ascii="Noto Sans CJK JP" w:eastAsia="Noto Sans CJK JP" w:hAnsi="Noto Sans CJK JP" w:cs="Noto Sans CJK JP" w:hint="eastAsia"/>
        </w:rPr>
        <w:t>说</w:t>
      </w:r>
      <w:r w:rsidRPr="008B1496">
        <w:rPr>
          <w:rFonts w:ascii="游明朝" w:eastAsia="游明朝" w:hAnsi="游明朝" w:cs="游明朝" w:hint="eastAsia"/>
        </w:rPr>
        <w:t>明</w:t>
      </w:r>
      <w:r w:rsidRPr="008B1496">
        <w:rPr>
          <w:rFonts w:ascii="Noto Sans CJK JP" w:eastAsia="Noto Sans CJK JP" w:hAnsi="Noto Sans CJK JP" w:cs="Noto Sans CJK JP" w:hint="eastAsia"/>
        </w:rPr>
        <w:t>书结</w:t>
      </w:r>
      <w:r w:rsidRPr="008B1496">
        <w:rPr>
          <w:rFonts w:ascii="游明朝" w:eastAsia="游明朝" w:hAnsi="游明朝" w:cs="游明朝" w:hint="eastAsia"/>
        </w:rPr>
        <w:t>合</w:t>
      </w:r>
      <w:r w:rsidRPr="008B1496">
        <w:rPr>
          <w:rFonts w:asciiTheme="minorEastAsia" w:hAnsiTheme="minorEastAsia"/>
        </w:rPr>
        <w:t xml:space="preserve"> Teams </w:t>
      </w:r>
      <w:r w:rsidRPr="008B1496">
        <w:rPr>
          <w:rFonts w:asciiTheme="minorEastAsia" w:hAnsiTheme="minorEastAsia" w:hint="eastAsia"/>
        </w:rPr>
        <w:t>插件的</w:t>
      </w:r>
      <w:r w:rsidRPr="008B1496">
        <w:rPr>
          <w:rFonts w:ascii="Noto Sans CJK JP" w:eastAsia="Noto Sans CJK JP" w:hAnsi="Noto Sans CJK JP" w:cs="Noto Sans CJK JP" w:hint="eastAsia"/>
        </w:rPr>
        <w:t>设计</w:t>
      </w:r>
      <w:r w:rsidRPr="008B1496">
        <w:rPr>
          <w:rFonts w:ascii="游明朝" w:eastAsia="游明朝" w:hAnsi="游明朝" w:cs="游明朝" w:hint="eastAsia"/>
        </w:rPr>
        <w:t>原</w:t>
      </w:r>
      <w:r w:rsidRPr="008B1496">
        <w:rPr>
          <w:rFonts w:ascii="Noto Sans CJK JP" w:eastAsia="Noto Sans CJK JP" w:hAnsi="Noto Sans CJK JP" w:cs="Noto Sans CJK JP" w:hint="eastAsia"/>
        </w:rPr>
        <w:t>则</w:t>
      </w:r>
      <w:r w:rsidRPr="008B1496">
        <w:rPr>
          <w:rFonts w:ascii="游明朝" w:eastAsia="游明朝" w:hAnsi="游明朝" w:cs="游明朝" w:hint="eastAsia"/>
        </w:rPr>
        <w:t>和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服</w:t>
      </w:r>
      <w:r w:rsidRPr="008B1496">
        <w:rPr>
          <w:rFonts w:ascii="Noto Sans CJK JP" w:eastAsia="Noto Sans CJK JP" w:hAnsi="Noto Sans CJK JP" w:cs="Noto Sans CJK JP" w:hint="eastAsia"/>
        </w:rPr>
        <w:t>务</w:t>
      </w:r>
      <w:r w:rsidRPr="008B1496">
        <w:rPr>
          <w:rFonts w:ascii="游明朝" w:eastAsia="游明朝" w:hAnsi="游明朝" w:cs="游明朝" w:hint="eastAsia"/>
        </w:rPr>
        <w:t>的最佳</w:t>
      </w:r>
      <w:r w:rsidRPr="008B1496">
        <w:rPr>
          <w:rFonts w:ascii="Noto Sans CJK JP" w:eastAsia="Noto Sans CJK JP" w:hAnsi="Noto Sans CJK JP" w:cs="Noto Sans CJK JP" w:hint="eastAsia"/>
        </w:rPr>
        <w:t>实</w:t>
      </w:r>
      <w:r w:rsidRPr="008B1496">
        <w:rPr>
          <w:rFonts w:ascii="游明朝" w:eastAsia="游明朝" w:hAnsi="游明朝" w:cs="游明朝" w:hint="eastAsia"/>
        </w:rPr>
        <w:t>践</w:t>
      </w:r>
      <w:r w:rsidRPr="008B1496">
        <w:rPr>
          <w:rFonts w:ascii="Noto Sans CJK JP" w:eastAsia="Noto Sans CJK JP" w:hAnsi="Noto Sans CJK JP" w:cs="Noto Sans CJK JP" w:hint="eastAsia"/>
        </w:rPr>
        <w:t>编</w:t>
      </w:r>
      <w:r w:rsidRPr="008B1496">
        <w:rPr>
          <w:rFonts w:ascii="游明朝" w:eastAsia="游明朝" w:hAnsi="游明朝" w:cs="游明朝" w:hint="eastAsia"/>
        </w:rPr>
        <w:t>写，并使用最新文档提供的权威信息，如消息</w:t>
      </w:r>
      <w:r w:rsidRPr="008B1496">
        <w:rPr>
          <w:rFonts w:ascii="Noto Sans CJK JP" w:eastAsia="Noto Sans CJK JP" w:hAnsi="Noto Sans CJK JP" w:cs="Noto Sans CJK JP" w:hint="eastAsia"/>
        </w:rPr>
        <w:t>扩</w:t>
      </w:r>
      <w:r w:rsidRPr="008B1496">
        <w:rPr>
          <w:rFonts w:ascii="游明朝" w:eastAsia="游明朝" w:hAnsi="游明朝" w:cs="游明朝" w:hint="eastAsia"/>
        </w:rPr>
        <w:t>展</w:t>
      </w:r>
      <w:r w:rsidRPr="008B1496">
        <w:rPr>
          <w:rFonts w:ascii="Noto Sans CJK JP" w:eastAsia="Noto Sans CJK JP" w:hAnsi="Noto Sans CJK JP" w:cs="Noto Sans CJK JP" w:hint="eastAsia"/>
        </w:rPr>
        <w:t>应</w:t>
      </w:r>
      <w:r w:rsidRPr="008B1496">
        <w:rPr>
          <w:rFonts w:ascii="游明朝" w:eastAsia="游明朝" w:hAnsi="游明朝" w:cs="游明朝" w:hint="eastAsia"/>
        </w:rPr>
        <w:t>避免将用</w:t>
      </w:r>
      <w:r w:rsidRPr="008B1496">
        <w:rPr>
          <w:rFonts w:ascii="Noto Sans CJK JP" w:eastAsia="Noto Sans CJK JP" w:hAnsi="Noto Sans CJK JP" w:cs="Noto Sans CJK JP" w:hint="eastAsia"/>
        </w:rPr>
        <w:t>户带</w:t>
      </w:r>
      <w:r w:rsidRPr="008B1496">
        <w:rPr>
          <w:rFonts w:ascii="游明朝" w:eastAsia="游明朝" w:hAnsi="游明朝" w:cs="游明朝" w:hint="eastAsia"/>
        </w:rPr>
        <w:t>离</w:t>
      </w:r>
      <w:r w:rsidRPr="008B1496">
        <w:rPr>
          <w:rFonts w:ascii="Noto Sans CJK JP" w:eastAsia="Noto Sans CJK JP" w:hAnsi="Noto Sans CJK JP" w:cs="Noto Sans CJK JP" w:hint="eastAsia"/>
        </w:rPr>
        <w:t>对话</w:t>
      </w:r>
      <w:r w:rsidRPr="008B1496">
        <w:rPr>
          <w:rFonts w:ascii="游明朝" w:eastAsia="游明朝" w:hAnsi="游明朝" w:cs="游明朝" w:hint="eastAsia"/>
        </w:rPr>
        <w:t>、集成</w:t>
      </w:r>
      <w:r w:rsidRPr="008B1496">
        <w:rPr>
          <w:rFonts w:ascii="Noto Sans CJK JP" w:eastAsia="Noto Sans CJK JP" w:hAnsi="Noto Sans CJK JP" w:cs="Noto Sans CJK JP" w:hint="eastAsia"/>
        </w:rPr>
        <w:t>单</w:t>
      </w:r>
      <w:r w:rsidRPr="008B1496">
        <w:rPr>
          <w:rFonts w:ascii="游明朝" w:eastAsia="游明朝" w:hAnsi="游明朝" w:cs="游明朝" w:hint="eastAsia"/>
        </w:rPr>
        <w:t>点登</w:t>
      </w:r>
      <w:r w:rsidRPr="008B1496">
        <w:rPr>
          <w:rFonts w:ascii="Noto Sans CJK JP" w:eastAsia="Noto Sans CJK JP" w:hAnsi="Noto Sans CJK JP" w:cs="Noto Sans CJK JP" w:hint="eastAsia"/>
        </w:rPr>
        <w:t>录</w:t>
      </w:r>
      <w:hyperlink r:id="rId33" w:anchor=":~:text=%23%20Do%3A%20Integrate%20with%20single,on">
        <w:r w:rsidRPr="008B1496">
          <w:rPr>
            <w:rStyle w:val="af"/>
            <w:rFonts w:asciiTheme="minorEastAsia" w:hAnsiTheme="minorEastAsia"/>
          </w:rPr>
          <w:t>[4]</w:t>
        </w:r>
      </w:hyperlink>
      <w:r w:rsidRPr="008B1496">
        <w:rPr>
          <w:rFonts w:asciiTheme="minorEastAsia" w:hAnsiTheme="minorEastAsia" w:hint="eastAsia"/>
        </w:rPr>
        <w:t>、翻</w:t>
      </w:r>
      <w:r w:rsidRPr="008B1496">
        <w:rPr>
          <w:rFonts w:ascii="Noto Sans CJK JP" w:eastAsia="Noto Sans CJK JP" w:hAnsi="Noto Sans CJK JP" w:cs="Noto Sans CJK JP" w:hint="eastAsia"/>
        </w:rPr>
        <w:t>译</w:t>
      </w:r>
      <w:r w:rsidRPr="008B1496">
        <w:rPr>
          <w:rFonts w:ascii="游明朝" w:eastAsia="游明朝" w:hAnsi="游明朝" w:cs="游明朝" w:hint="eastAsia"/>
        </w:rPr>
        <w:t>服</w:t>
      </w:r>
      <w:r w:rsidRPr="008B1496">
        <w:rPr>
          <w:rFonts w:ascii="Noto Sans CJK JP" w:eastAsia="Noto Sans CJK JP" w:hAnsi="Noto Sans CJK JP" w:cs="Noto Sans CJK JP" w:hint="eastAsia"/>
        </w:rPr>
        <w:t>务</w:t>
      </w:r>
      <w:r w:rsidRPr="008B1496">
        <w:rPr>
          <w:rFonts w:ascii="游明朝" w:eastAsia="游明朝" w:hAnsi="游明朝" w:cs="游明朝" w:hint="eastAsia"/>
        </w:rPr>
        <w:t>字符和延</w:t>
      </w:r>
      <w:r w:rsidRPr="008B1496">
        <w:rPr>
          <w:rFonts w:ascii="Noto Sans CJK JP" w:eastAsia="Noto Sans CJK JP" w:hAnsi="Noto Sans CJK JP" w:cs="Noto Sans CJK JP" w:hint="eastAsia"/>
        </w:rPr>
        <w:t>迟</w:t>
      </w:r>
      <w:r w:rsidRPr="008B1496">
        <w:rPr>
          <w:rFonts w:ascii="游明朝" w:eastAsia="游明朝" w:hAnsi="游明朝" w:cs="游明朝" w:hint="eastAsia"/>
        </w:rPr>
        <w:t>限制</w:t>
      </w:r>
      <w:hyperlink r:id="rId34" w:anchor=":~:text=AI%20Translator%20Service%20character%20and,for%20text%20and%20document%20translation">
        <w:r w:rsidRPr="008B1496">
          <w:rPr>
            <w:rStyle w:val="af"/>
            <w:rFonts w:asciiTheme="minorEastAsia" w:hAnsiTheme="minorEastAsia"/>
          </w:rPr>
          <w:t>[5]</w:t>
        </w:r>
      </w:hyperlink>
      <w:hyperlink r:id="rId35" w:anchor=":~:text=The%20Translator%20has%20a%20maximum,characteristics%20on%20sustained%20request%20rate">
        <w:r w:rsidRPr="008B1496">
          <w:rPr>
            <w:rStyle w:val="af"/>
            <w:rFonts w:asciiTheme="minorEastAsia" w:hAnsiTheme="minorEastAsia"/>
          </w:rPr>
          <w:t>[7]</w:t>
        </w:r>
      </w:hyperlink>
      <w:r w:rsidRPr="008B1496">
        <w:rPr>
          <w:rFonts w:asciiTheme="minorEastAsia" w:hAnsiTheme="minorEastAsia" w:hint="eastAsia"/>
        </w:rPr>
        <w:t>、</w:t>
      </w:r>
      <w:r w:rsidRPr="008B1496">
        <w:rPr>
          <w:rFonts w:ascii="Noto Sans CJK JP" w:eastAsia="Noto Sans CJK JP" w:hAnsi="Noto Sans CJK JP" w:cs="Noto Sans CJK JP" w:hint="eastAsia"/>
        </w:rPr>
        <w:t>术语库</w:t>
      </w:r>
      <w:r w:rsidRPr="008B1496">
        <w:rPr>
          <w:rFonts w:ascii="游明朝" w:eastAsia="游明朝" w:hAnsi="游明朝" w:cs="游明朝" w:hint="eastAsia"/>
        </w:rPr>
        <w:t>重要性</w:t>
      </w:r>
      <w:hyperlink r:id="rId36" w:anchor=":~:text=What%20are%20machine%20translation%20glossaries%3F">
        <w:r w:rsidRPr="008B1496">
          <w:rPr>
            <w:rStyle w:val="af"/>
            <w:rFonts w:asciiTheme="minorEastAsia" w:hAnsiTheme="minorEastAsia"/>
          </w:rPr>
          <w:t>[1]</w:t>
        </w:r>
      </w:hyperlink>
      <w:r w:rsidRPr="008B1496">
        <w:rPr>
          <w:rFonts w:asciiTheme="minorEastAsia" w:hAnsiTheme="minorEastAsia"/>
        </w:rPr>
        <w:t xml:space="preserve">、RAG </w:t>
      </w:r>
      <w:r w:rsidRPr="008B1496">
        <w:rPr>
          <w:rFonts w:ascii="Noto Sans CJK JP" w:eastAsia="Noto Sans CJK JP" w:hAnsi="Noto Sans CJK JP" w:cs="Noto Sans CJK JP" w:hint="eastAsia"/>
        </w:rPr>
        <w:t>优势</w:t>
      </w:r>
      <w:hyperlink r:id="rId37" w:anchor=":~:text=Retrieval%20augmented%20generation%20,accurate%20and%20contextually%20relevant%20responses">
        <w:r w:rsidRPr="008B1496">
          <w:rPr>
            <w:rStyle w:val="af"/>
            <w:rFonts w:asciiTheme="minorEastAsia" w:hAnsiTheme="minorEastAsia"/>
          </w:rPr>
          <w:t>[2]</w:t>
        </w:r>
      </w:hyperlink>
      <w:hyperlink r:id="rId38" w:anchor=":~:text=By%20definition%2C%20retrieval%20augmented%20generation,of%20AI%20in%20several%20ways">
        <w:r w:rsidRPr="008B1496">
          <w:rPr>
            <w:rStyle w:val="af"/>
            <w:rFonts w:asciiTheme="minorEastAsia" w:hAnsiTheme="minorEastAsia"/>
          </w:rPr>
          <w:t>[10]</w:t>
        </w:r>
      </w:hyperlink>
      <w:r w:rsidRPr="008B1496">
        <w:rPr>
          <w:rFonts w:asciiTheme="minorEastAsia" w:hAnsiTheme="minorEastAsia" w:hint="eastAsia"/>
        </w:rPr>
        <w:t>和</w:t>
      </w:r>
      <w:r w:rsidRPr="008B1496">
        <w:rPr>
          <w:rFonts w:asciiTheme="minorEastAsia" w:hAnsiTheme="minorEastAsia"/>
        </w:rPr>
        <w:t xml:space="preserve"> OBO </w:t>
      </w:r>
      <w:r w:rsidRPr="008B1496">
        <w:rPr>
          <w:rFonts w:asciiTheme="minorEastAsia" w:hAnsiTheme="minorEastAsia" w:hint="eastAsia"/>
        </w:rPr>
        <w:t>授权模型</w:t>
      </w:r>
      <w:hyperlink r:id="rId39" w:anchor=":~:text=The%20on,permissions%20through%20the%20request%20chain">
        <w:r w:rsidRPr="008B1496">
          <w:rPr>
            <w:rStyle w:val="af"/>
            <w:rFonts w:asciiTheme="minorEastAsia" w:hAnsiTheme="minorEastAsia"/>
          </w:rPr>
          <w:t>[3]</w:t>
        </w:r>
      </w:hyperlink>
      <w:r w:rsidRPr="008B1496">
        <w:rPr>
          <w:rFonts w:asciiTheme="minorEastAsia" w:hAnsiTheme="minorEastAsia" w:hint="eastAsia"/>
        </w:rPr>
        <w:t>等，</w:t>
      </w:r>
      <w:r w:rsidRPr="008B1496">
        <w:rPr>
          <w:rFonts w:ascii="Noto Sans CJK JP" w:eastAsia="Noto Sans CJK JP" w:hAnsi="Noto Sans CJK JP" w:cs="Noto Sans CJK JP" w:hint="eastAsia"/>
        </w:rPr>
        <w:t>为</w:t>
      </w:r>
      <w:r w:rsidRPr="008B1496">
        <w:rPr>
          <w:rFonts w:ascii="游明朝" w:eastAsia="游明朝" w:hAnsi="游明朝" w:cs="游明朝" w:hint="eastAsia"/>
        </w:rPr>
        <w:t>研</w:t>
      </w:r>
      <w:r w:rsidRPr="008B1496">
        <w:rPr>
          <w:rFonts w:ascii="Noto Sans CJK JP" w:eastAsia="Noto Sans CJK JP" w:hAnsi="Noto Sans CJK JP" w:cs="Noto Sans CJK JP" w:hint="eastAsia"/>
        </w:rPr>
        <w:t>发团队</w:t>
      </w:r>
      <w:r w:rsidRPr="008B1496">
        <w:rPr>
          <w:rFonts w:ascii="游明朝" w:eastAsia="游明朝" w:hAnsi="游明朝" w:cs="游明朝" w:hint="eastAsia"/>
        </w:rPr>
        <w:t>提供可</w:t>
      </w:r>
      <w:r w:rsidRPr="008B1496">
        <w:rPr>
          <w:rFonts w:ascii="Noto Sans CJK JP" w:eastAsia="Noto Sans CJK JP" w:hAnsi="Noto Sans CJK JP" w:cs="Noto Sans CJK JP" w:hint="eastAsia"/>
        </w:rPr>
        <w:t>执</w:t>
      </w:r>
      <w:r w:rsidRPr="008B1496">
        <w:rPr>
          <w:rFonts w:ascii="游明朝" w:eastAsia="游明朝" w:hAnsi="游明朝" w:cs="游明朝" w:hint="eastAsia"/>
        </w:rPr>
        <w:t>行的方案。在</w:t>
      </w:r>
      <w:r w:rsidRPr="008B1496">
        <w:rPr>
          <w:rFonts w:ascii="Noto Sans CJK JP" w:eastAsia="Noto Sans CJK JP" w:hAnsi="Noto Sans CJK JP" w:cs="Noto Sans CJK JP" w:hint="eastAsia"/>
        </w:rPr>
        <w:t>执</w:t>
      </w:r>
      <w:r w:rsidRPr="008B1496">
        <w:rPr>
          <w:rFonts w:ascii="游明朝" w:eastAsia="游明朝" w:hAnsi="游明朝" w:cs="游明朝" w:hint="eastAsia"/>
        </w:rPr>
        <w:t>行</w:t>
      </w:r>
      <w:r w:rsidRPr="008B1496">
        <w:rPr>
          <w:rFonts w:ascii="Noto Sans CJK JP" w:eastAsia="Noto Sans CJK JP" w:hAnsi="Noto Sans CJK JP" w:cs="Noto Sans CJK JP" w:hint="eastAsia"/>
        </w:rPr>
        <w:t>过</w:t>
      </w:r>
      <w:r w:rsidRPr="008B1496">
        <w:rPr>
          <w:rFonts w:ascii="游明朝" w:eastAsia="游明朝" w:hAnsi="游明朝" w:cs="游明朝" w:hint="eastAsia"/>
        </w:rPr>
        <w:t>程中，</w:t>
      </w:r>
      <w:r w:rsidRPr="008B1496">
        <w:rPr>
          <w:rFonts w:ascii="Noto Sans CJK JP" w:eastAsia="Noto Sans CJK JP" w:hAnsi="Noto Sans CJK JP" w:cs="Noto Sans CJK JP" w:hint="eastAsia"/>
        </w:rPr>
        <w:t>请</w:t>
      </w:r>
      <w:r w:rsidRPr="008B1496">
        <w:rPr>
          <w:rFonts w:ascii="游明朝" w:eastAsia="游明朝" w:hAnsi="游明朝" w:cs="游明朝" w:hint="eastAsia"/>
        </w:rPr>
        <w:t>始</w:t>
      </w:r>
      <w:r w:rsidRPr="008B1496">
        <w:rPr>
          <w:rFonts w:ascii="Noto Sans CJK JP" w:eastAsia="Noto Sans CJK JP" w:hAnsi="Noto Sans CJK JP" w:cs="Noto Sans CJK JP" w:hint="eastAsia"/>
        </w:rPr>
        <w:t>终</w:t>
      </w:r>
      <w:r w:rsidRPr="008B1496">
        <w:rPr>
          <w:rFonts w:ascii="游明朝" w:eastAsia="游明朝" w:hAnsi="游明朝" w:cs="游明朝" w:hint="eastAsia"/>
        </w:rPr>
        <w:t>遵守用</w:t>
      </w:r>
      <w:r w:rsidRPr="008B1496">
        <w:rPr>
          <w:rFonts w:ascii="Noto Sans CJK JP" w:eastAsia="Noto Sans CJK JP" w:hAnsi="Noto Sans CJK JP" w:cs="Noto Sans CJK JP" w:hint="eastAsia"/>
        </w:rPr>
        <w:t>户</w:t>
      </w:r>
      <w:r w:rsidRPr="008B1496">
        <w:rPr>
          <w:rFonts w:ascii="游明朝" w:eastAsia="游明朝" w:hAnsi="游明朝" w:cs="游明朝" w:hint="eastAsia"/>
        </w:rPr>
        <w:t>数据保</w:t>
      </w:r>
      <w:r w:rsidRPr="008B1496">
        <w:rPr>
          <w:rFonts w:ascii="Noto Sans CJK JP" w:eastAsia="Noto Sans CJK JP" w:hAnsi="Noto Sans CJK JP" w:cs="Noto Sans CJK JP" w:hint="eastAsia"/>
        </w:rPr>
        <w:t>护</w:t>
      </w:r>
      <w:r w:rsidRPr="008B1496">
        <w:rPr>
          <w:rFonts w:ascii="游明朝" w:eastAsia="游明朝" w:hAnsi="游明朝" w:cs="游明朝" w:hint="eastAsia"/>
        </w:rPr>
        <w:t>和合</w:t>
      </w:r>
      <w:r w:rsidRPr="008B1496">
        <w:rPr>
          <w:rFonts w:ascii="Noto Sans CJK JP" w:eastAsia="Noto Sans CJK JP" w:hAnsi="Noto Sans CJK JP" w:cs="Noto Sans CJK JP" w:hint="eastAsia"/>
        </w:rPr>
        <w:t>规</w:t>
      </w:r>
      <w:r w:rsidRPr="008B1496">
        <w:rPr>
          <w:rFonts w:ascii="游明朝" w:eastAsia="游明朝" w:hAnsi="游明朝" w:cs="游明朝" w:hint="eastAsia"/>
        </w:rPr>
        <w:t>要求，同</w:t>
      </w:r>
      <w:r w:rsidRPr="008B1496">
        <w:rPr>
          <w:rFonts w:ascii="Noto Sans CJK JP" w:eastAsia="Noto Sans CJK JP" w:hAnsi="Noto Sans CJK JP" w:cs="Noto Sans CJK JP" w:hint="eastAsia"/>
        </w:rPr>
        <w:t>时</w:t>
      </w:r>
      <w:r w:rsidRPr="008B1496">
        <w:rPr>
          <w:rFonts w:ascii="游明朝" w:eastAsia="游明朝" w:hAnsi="游明朝" w:cs="游明朝" w:hint="eastAsia"/>
        </w:rPr>
        <w:t>根据</w:t>
      </w:r>
      <w:r w:rsidRPr="008B1496">
        <w:rPr>
          <w:rFonts w:ascii="Noto Sans CJK JP" w:eastAsia="Noto Sans CJK JP" w:hAnsi="Noto Sans CJK JP" w:cs="Noto Sans CJK JP" w:hint="eastAsia"/>
        </w:rPr>
        <w:t>实际</w:t>
      </w:r>
      <w:r w:rsidRPr="008B1496">
        <w:rPr>
          <w:rFonts w:ascii="游明朝" w:eastAsia="游明朝" w:hAnsi="游明朝" w:cs="游明朝" w:hint="eastAsia"/>
        </w:rPr>
        <w:t>草</w:t>
      </w:r>
      <w:r w:rsidRPr="008B1496">
        <w:rPr>
          <w:rFonts w:ascii="Noto Sans CJK JP" w:eastAsia="Noto Sans CJK JP" w:hAnsi="Noto Sans CJK JP" w:cs="Noto Sans CJK JP" w:hint="eastAsia"/>
        </w:rPr>
        <w:t>图调</w:t>
      </w:r>
      <w:r w:rsidRPr="008B1496">
        <w:rPr>
          <w:rFonts w:ascii="游明朝" w:eastAsia="游明朝" w:hAnsi="游明朝" w:cs="游明朝" w:hint="eastAsia"/>
        </w:rPr>
        <w:t>整</w:t>
      </w:r>
      <w:r w:rsidRPr="008B1496">
        <w:rPr>
          <w:rFonts w:asciiTheme="minorEastAsia" w:hAnsiTheme="minorEastAsia"/>
        </w:rPr>
        <w:t xml:space="preserve"> UI </w:t>
      </w:r>
      <w:r w:rsidRPr="008B1496">
        <w:rPr>
          <w:rFonts w:asciiTheme="minorEastAsia" w:hAnsiTheme="minorEastAsia" w:hint="eastAsia"/>
        </w:rPr>
        <w:t>尺寸与布局。</w:t>
      </w:r>
    </w:p>
    <w:bookmarkEnd w:id="1"/>
    <w:bookmarkEnd w:id="2"/>
    <w:bookmarkEnd w:id="62"/>
    <w:bookmarkEnd w:id="66"/>
    <w:p w14:paraId="5BF56EA6" w14:textId="77777777" w:rsidR="007C7E3D" w:rsidRPr="008B1496" w:rsidRDefault="00000000">
      <w:pPr>
        <w:rPr>
          <w:rFonts w:asciiTheme="minorEastAsia" w:hAnsiTheme="minorEastAsia"/>
        </w:rPr>
      </w:pPr>
      <w:r w:rsidRPr="008B1496">
        <w:rPr>
          <w:rFonts w:asciiTheme="minorEastAsia" w:hAnsiTheme="minorEastAsia"/>
        </w:rPr>
        <w:pict w14:anchorId="6C5CB47A">
          <v:rect id="_x0000_i1026" style="width:0;height:1.5pt" o:hralign="center" o:hrstd="t" o:hr="t"/>
        </w:pict>
      </w:r>
    </w:p>
    <w:bookmarkStart w:id="67" w:name="citations"/>
    <w:p w14:paraId="71A2C9FE" w14:textId="77777777" w:rsidR="007C7E3D" w:rsidRPr="008B1496" w:rsidRDefault="00000000">
      <w:pPr>
        <w:pStyle w:val="FirstParagraph"/>
        <w:rPr>
          <w:rFonts w:asciiTheme="minorEastAsia" w:hAnsiTheme="minorEastAsia"/>
        </w:rPr>
      </w:pPr>
      <w:r w:rsidRPr="008B1496">
        <w:rPr>
          <w:rFonts w:asciiTheme="minorEastAsia" w:hAnsiTheme="minorEastAsia"/>
        </w:rPr>
        <w:fldChar w:fldCharType="begin"/>
      </w:r>
      <w:r w:rsidRPr="008B1496">
        <w:rPr>
          <w:rFonts w:asciiTheme="minorEastAsia" w:hAnsiTheme="minorEastAsia"/>
        </w:rPr>
        <w:instrText>HYPERLINK "https://phrase.com/blog/posts/machine-translation-glossaries/" \l ":~:text=What%20are%20machine%20translation%20glossaries%3F" \h</w:instrText>
      </w:r>
      <w:r w:rsidRPr="008B1496">
        <w:rPr>
          <w:rFonts w:asciiTheme="minorEastAsia" w:hAnsiTheme="minorEastAsia"/>
        </w:rPr>
      </w:r>
      <w:r w:rsidRPr="008B1496">
        <w:rPr>
          <w:rFonts w:asciiTheme="minorEastAsia" w:hAnsiTheme="minorEastAsia"/>
        </w:rPr>
        <w:fldChar w:fldCharType="separate"/>
      </w:r>
      <w:r w:rsidRPr="008B1496">
        <w:rPr>
          <w:rStyle w:val="af"/>
          <w:rFonts w:asciiTheme="minorEastAsia" w:hAnsiTheme="minorEastAsia"/>
        </w:rPr>
        <w:t>[1]</w:t>
      </w:r>
      <w:r w:rsidRPr="008B1496">
        <w:rPr>
          <w:rFonts w:asciiTheme="minorEastAsia" w:hAnsiTheme="minorEastAsia"/>
        </w:rPr>
        <w:fldChar w:fldCharType="end"/>
      </w:r>
      <w:r w:rsidRPr="008B1496">
        <w:rPr>
          <w:rFonts w:asciiTheme="minorEastAsia" w:hAnsiTheme="minorEastAsia"/>
        </w:rPr>
        <w:t xml:space="preserve"> A Detailed Guide to Machine Translation Glossaries | Phrase</w:t>
      </w:r>
    </w:p>
    <w:p w14:paraId="0D2C0080" w14:textId="77777777" w:rsidR="007C7E3D" w:rsidRPr="008B1496" w:rsidRDefault="00000000">
      <w:pPr>
        <w:pStyle w:val="a0"/>
        <w:rPr>
          <w:rFonts w:asciiTheme="minorEastAsia" w:hAnsiTheme="minorEastAsia"/>
        </w:rPr>
      </w:pPr>
      <w:hyperlink r:id="rId40">
        <w:r w:rsidRPr="008B1496">
          <w:rPr>
            <w:rStyle w:val="af"/>
            <w:rFonts w:asciiTheme="minorEastAsia" w:hAnsiTheme="minorEastAsia"/>
          </w:rPr>
          <w:t>https://phrase.com/blog/posts/machine-translation-glossaries/</w:t>
        </w:r>
      </w:hyperlink>
    </w:p>
    <w:p w14:paraId="6C1BDF47" w14:textId="77777777" w:rsidR="007C7E3D" w:rsidRPr="008B1496" w:rsidRDefault="00000000">
      <w:pPr>
        <w:pStyle w:val="a0"/>
        <w:rPr>
          <w:rFonts w:asciiTheme="minorEastAsia" w:hAnsiTheme="minorEastAsia"/>
        </w:rPr>
      </w:pPr>
      <w:hyperlink r:id="rId41" w:anchor=":~:text=Retrieval%20augmented%20generation%20,accurate%20and%20contextually%20relevant%20responses">
        <w:r w:rsidRPr="008B1496">
          <w:rPr>
            <w:rStyle w:val="af"/>
            <w:rFonts w:asciiTheme="minorEastAsia" w:hAnsiTheme="minorEastAsia"/>
          </w:rPr>
          <w:t>[2]</w:t>
        </w:r>
      </w:hyperlink>
      <w:r w:rsidRPr="008B1496">
        <w:rPr>
          <w:rFonts w:asciiTheme="minorEastAsia" w:hAnsiTheme="minorEastAsia"/>
        </w:rPr>
        <w:t xml:space="preserve"> </w:t>
      </w:r>
      <w:hyperlink r:id="rId42" w:anchor=":~:text=By%20definition%2C%20retrieval%20augmented%20generation,of%20AI%20in%20several%20ways">
        <w:r w:rsidRPr="008B1496">
          <w:rPr>
            <w:rStyle w:val="af"/>
            <w:rFonts w:asciiTheme="minorEastAsia" w:hAnsiTheme="minorEastAsia"/>
          </w:rPr>
          <w:t>[10]</w:t>
        </w:r>
      </w:hyperlink>
      <w:r w:rsidRPr="008B1496">
        <w:rPr>
          <w:rFonts w:asciiTheme="minorEastAsia" w:hAnsiTheme="minorEastAsia"/>
        </w:rPr>
        <w:t xml:space="preserve"> Retrieval Augmented Generation (RAG): A Complete Guide - WEKA</w:t>
      </w:r>
    </w:p>
    <w:p w14:paraId="04518A27" w14:textId="77777777" w:rsidR="007C7E3D" w:rsidRPr="008B1496" w:rsidRDefault="00000000">
      <w:pPr>
        <w:pStyle w:val="a0"/>
        <w:rPr>
          <w:rFonts w:asciiTheme="minorEastAsia" w:hAnsiTheme="minorEastAsia"/>
        </w:rPr>
      </w:pPr>
      <w:hyperlink r:id="rId43">
        <w:r w:rsidRPr="008B1496">
          <w:rPr>
            <w:rStyle w:val="af"/>
            <w:rFonts w:asciiTheme="minorEastAsia" w:hAnsiTheme="minorEastAsia"/>
          </w:rPr>
          <w:t>https://www.weka.io/learn/guide/ai-ml/retrieval-augmented-generation/</w:t>
        </w:r>
      </w:hyperlink>
    </w:p>
    <w:p w14:paraId="472DA840" w14:textId="77777777" w:rsidR="007C7E3D" w:rsidRPr="008B1496" w:rsidRDefault="00000000">
      <w:pPr>
        <w:pStyle w:val="a0"/>
        <w:rPr>
          <w:rFonts w:asciiTheme="minorEastAsia" w:hAnsiTheme="minorEastAsia"/>
        </w:rPr>
      </w:pPr>
      <w:hyperlink r:id="rId44" w:anchor=":~:text=The%20on,permissions%20through%20the%20request%20chain">
        <w:r w:rsidRPr="008B1496">
          <w:rPr>
            <w:rStyle w:val="af"/>
            <w:rFonts w:asciiTheme="minorEastAsia" w:hAnsiTheme="minorEastAsia"/>
          </w:rPr>
          <w:t>[3]</w:t>
        </w:r>
      </w:hyperlink>
      <w:r w:rsidRPr="008B1496">
        <w:rPr>
          <w:rFonts w:asciiTheme="minorEastAsia" w:hAnsiTheme="minorEastAsia"/>
        </w:rPr>
        <w:t xml:space="preserve"> Microsoft identity platform and OAuth2.0 On-Behalf-Of flow - Microsoft identity platform | Microsoft Learn</w:t>
      </w:r>
    </w:p>
    <w:p w14:paraId="3D9C6DED" w14:textId="77777777" w:rsidR="007C7E3D" w:rsidRPr="008B1496" w:rsidRDefault="00000000">
      <w:pPr>
        <w:pStyle w:val="a0"/>
        <w:rPr>
          <w:rFonts w:asciiTheme="minorEastAsia" w:hAnsiTheme="minorEastAsia"/>
        </w:rPr>
      </w:pPr>
      <w:hyperlink r:id="rId45">
        <w:r w:rsidRPr="008B1496">
          <w:rPr>
            <w:rStyle w:val="af"/>
            <w:rFonts w:asciiTheme="minorEastAsia" w:hAnsiTheme="minorEastAsia"/>
          </w:rPr>
          <w:t>https://learn.microsoft.com/en-us/entra/identity-platform/v2-oauth2-on-behalf-of-flow</w:t>
        </w:r>
      </w:hyperlink>
    </w:p>
    <w:p w14:paraId="3531EC4C" w14:textId="77777777" w:rsidR="007C7E3D" w:rsidRPr="008B1496" w:rsidRDefault="00000000">
      <w:pPr>
        <w:pStyle w:val="a0"/>
        <w:rPr>
          <w:rFonts w:asciiTheme="minorEastAsia" w:hAnsiTheme="minorEastAsia"/>
        </w:rPr>
      </w:pPr>
      <w:hyperlink r:id="rId46" w:anchor=":~:text=%23%20Do%3A%20Integrate%20with%20single,on">
        <w:r w:rsidRPr="008B1496">
          <w:rPr>
            <w:rStyle w:val="af"/>
            <w:rFonts w:asciiTheme="minorEastAsia" w:hAnsiTheme="minorEastAsia"/>
          </w:rPr>
          <w:t>[4]</w:t>
        </w:r>
      </w:hyperlink>
      <w:r w:rsidRPr="008B1496">
        <w:rPr>
          <w:rFonts w:asciiTheme="minorEastAsia" w:hAnsiTheme="minorEastAsia"/>
        </w:rPr>
        <w:t xml:space="preserve"> </w:t>
      </w:r>
      <w:hyperlink r:id="rId47" w:anchor=":~:text=Anatomy">
        <w:r w:rsidRPr="008B1496">
          <w:rPr>
            <w:rStyle w:val="af"/>
            <w:rFonts w:asciiTheme="minorEastAsia" w:hAnsiTheme="minorEastAsia"/>
          </w:rPr>
          <w:t>[6]</w:t>
        </w:r>
      </w:hyperlink>
      <w:r w:rsidRPr="008B1496">
        <w:rPr>
          <w:rFonts w:asciiTheme="minorEastAsia" w:hAnsiTheme="minorEastAsia"/>
        </w:rPr>
        <w:t xml:space="preserve"> </w:t>
      </w:r>
      <w:hyperlink r:id="rId48" w:anchor=":~:text=Set%20up%20a%20message%20extension">
        <w:r w:rsidRPr="008B1496">
          <w:rPr>
            <w:rStyle w:val="af"/>
            <w:rFonts w:asciiTheme="minorEastAsia" w:hAnsiTheme="minorEastAsia"/>
          </w:rPr>
          <w:t>[11]</w:t>
        </w:r>
      </w:hyperlink>
      <w:r w:rsidRPr="008B1496">
        <w:rPr>
          <w:rFonts w:asciiTheme="minorEastAsia" w:hAnsiTheme="minorEastAsia"/>
        </w:rPr>
        <w:t xml:space="preserve"> </w:t>
      </w:r>
      <w:hyperlink r:id="rId49" w:anchor=":~:text=,Teams%20color%20tokens">
        <w:r w:rsidRPr="008B1496">
          <w:rPr>
            <w:rStyle w:val="af"/>
            <w:rFonts w:asciiTheme="minorEastAsia" w:hAnsiTheme="minorEastAsia"/>
          </w:rPr>
          <w:t>[12]</w:t>
        </w:r>
      </w:hyperlink>
      <w:r w:rsidRPr="008B1496">
        <w:rPr>
          <w:rFonts w:asciiTheme="minorEastAsia" w:hAnsiTheme="minorEastAsia"/>
        </w:rPr>
        <w:t xml:space="preserve"> Designing your message extension - Teams | Microsoft Learn</w:t>
      </w:r>
    </w:p>
    <w:p w14:paraId="5742F939" w14:textId="77777777" w:rsidR="007C7E3D" w:rsidRPr="008B1496" w:rsidRDefault="00000000">
      <w:pPr>
        <w:pStyle w:val="a0"/>
        <w:rPr>
          <w:rFonts w:asciiTheme="minorEastAsia" w:hAnsiTheme="minorEastAsia"/>
        </w:rPr>
      </w:pPr>
      <w:hyperlink r:id="rId50">
        <w:r w:rsidRPr="008B1496">
          <w:rPr>
            <w:rStyle w:val="af"/>
            <w:rFonts w:asciiTheme="minorEastAsia" w:hAnsiTheme="minorEastAsia"/>
          </w:rPr>
          <w:t>https://learn.microsoft.com/en-us/microsoftteams/platform/messaging-extensions/design/messaging-extension-design</w:t>
        </w:r>
      </w:hyperlink>
    </w:p>
    <w:p w14:paraId="3F5FE2D6" w14:textId="77777777" w:rsidR="007C7E3D" w:rsidRPr="008B1496" w:rsidRDefault="00000000">
      <w:pPr>
        <w:pStyle w:val="a0"/>
        <w:rPr>
          <w:rFonts w:asciiTheme="minorEastAsia" w:hAnsiTheme="minorEastAsia"/>
        </w:rPr>
      </w:pPr>
      <w:hyperlink r:id="rId51" w:anchor=":~:text=AI%20Translator%20Service%20character%20and,for%20text%20and%20document%20translation">
        <w:r w:rsidRPr="008B1496">
          <w:rPr>
            <w:rStyle w:val="af"/>
            <w:rFonts w:asciiTheme="minorEastAsia" w:hAnsiTheme="minorEastAsia"/>
          </w:rPr>
          <w:t>[5]</w:t>
        </w:r>
      </w:hyperlink>
      <w:r w:rsidRPr="008B1496">
        <w:rPr>
          <w:rFonts w:asciiTheme="minorEastAsia" w:hAnsiTheme="minorEastAsia"/>
        </w:rPr>
        <w:t xml:space="preserve"> </w:t>
      </w:r>
      <w:hyperlink r:id="rId52" w:anchor=":~:text=The%20Translator%20has%20a%20maximum,characteristics%20on%20sustained%20request%20rate">
        <w:r w:rsidRPr="008B1496">
          <w:rPr>
            <w:rStyle w:val="af"/>
            <w:rFonts w:asciiTheme="minorEastAsia" w:hAnsiTheme="minorEastAsia"/>
          </w:rPr>
          <w:t>[7]</w:t>
        </w:r>
      </w:hyperlink>
      <w:r w:rsidRPr="008B1496">
        <w:rPr>
          <w:rFonts w:asciiTheme="minorEastAsia" w:hAnsiTheme="minorEastAsia"/>
        </w:rPr>
        <w:t xml:space="preserve"> </w:t>
      </w:r>
      <w:hyperlink r:id="rId53" w:anchor=":~:text=AI%20Translator%20Service%20character%20and,for%20text%20and%20document%20translation">
        <w:r w:rsidRPr="008B1496">
          <w:rPr>
            <w:rStyle w:val="af"/>
            <w:rFonts w:asciiTheme="minorEastAsia" w:hAnsiTheme="minorEastAsia"/>
          </w:rPr>
          <w:t>[8]</w:t>
        </w:r>
      </w:hyperlink>
      <w:r w:rsidRPr="008B1496">
        <w:rPr>
          <w:rFonts w:asciiTheme="minorEastAsia" w:hAnsiTheme="minorEastAsia"/>
        </w:rPr>
        <w:t xml:space="preserve"> </w:t>
      </w:r>
      <w:hyperlink r:id="rId54" w:anchor=":~:text=Character%20limits%20per%20hour">
        <w:r w:rsidRPr="008B1496">
          <w:rPr>
            <w:rStyle w:val="af"/>
            <w:rFonts w:asciiTheme="minorEastAsia" w:hAnsiTheme="minorEastAsia"/>
          </w:rPr>
          <w:t>[9]</w:t>
        </w:r>
      </w:hyperlink>
      <w:r w:rsidRPr="008B1496">
        <w:rPr>
          <w:rFonts w:asciiTheme="minorEastAsia" w:hAnsiTheme="minorEastAsia"/>
        </w:rPr>
        <w:t xml:space="preserve"> Service limits - Translator Service - Azure AI services | Microsoft Learn</w:t>
      </w:r>
    </w:p>
    <w:p w14:paraId="5C8E117E" w14:textId="77777777" w:rsidR="007C7E3D" w:rsidRPr="008B1496" w:rsidRDefault="00000000">
      <w:pPr>
        <w:pStyle w:val="a0"/>
        <w:rPr>
          <w:rFonts w:asciiTheme="minorEastAsia" w:hAnsiTheme="minorEastAsia"/>
        </w:rPr>
      </w:pPr>
      <w:hyperlink r:id="rId55">
        <w:r w:rsidRPr="008B1496">
          <w:rPr>
            <w:rStyle w:val="af"/>
            <w:rFonts w:asciiTheme="minorEastAsia" w:hAnsiTheme="minorEastAsia"/>
          </w:rPr>
          <w:t>https://learn.microsoft.com/en-us/azure/ai-services/translator/service-limits</w:t>
        </w:r>
      </w:hyperlink>
      <w:bookmarkEnd w:id="67"/>
    </w:p>
    <w:sectPr w:rsidR="007C7E3D" w:rsidRPr="008B1496">
      <w:footnotePr>
        <w:numRestart w:val="eachSect"/>
      </w:footnotePr>
      <w:pgSz w:w="12240" w:h="15840"/>
      <w:pgMar w:top="1985" w:right="1701" w:bottom="1701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oto Sans CJK JP">
    <w:panose1 w:val="020B0200000000000000"/>
    <w:charset w:val="80"/>
    <w:family w:val="modern"/>
    <w:pitch w:val="variable"/>
    <w:sig w:usb0="30000287" w:usb1="2BDF3C10" w:usb2="00000016" w:usb3="00000000" w:csb0="002E0107" w:csb1="00000000"/>
  </w:font>
  <w:font w:name="Noto Sans JP">
    <w:panose1 w:val="020B0200000000000000"/>
    <w:charset w:val="80"/>
    <w:family w:val="modern"/>
    <w:pitch w:val="variable"/>
    <w:sig w:usb0="20000287" w:usb1="2ADF3C10" w:usb2="00000016" w:usb3="00000000" w:csb0="0006010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9C0252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95C6D1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8B7A5C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081754008">
    <w:abstractNumId w:val="0"/>
  </w:num>
  <w:num w:numId="2" w16cid:durableId="420222218">
    <w:abstractNumId w:val="1"/>
  </w:num>
  <w:num w:numId="3" w16cid:durableId="1258100878">
    <w:abstractNumId w:val="1"/>
  </w:num>
  <w:num w:numId="4" w16cid:durableId="21204919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456521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453039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960349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298730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53689452">
    <w:abstractNumId w:val="1"/>
  </w:num>
  <w:num w:numId="10" w16cid:durableId="20115164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45259829">
    <w:abstractNumId w:val="1"/>
  </w:num>
  <w:num w:numId="12" w16cid:durableId="17719285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391111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56625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66126586">
    <w:abstractNumId w:val="1"/>
  </w:num>
  <w:num w:numId="16" w16cid:durableId="188497403">
    <w:abstractNumId w:val="1"/>
  </w:num>
  <w:num w:numId="17" w16cid:durableId="234318187">
    <w:abstractNumId w:val="1"/>
  </w:num>
  <w:num w:numId="18" w16cid:durableId="731775720">
    <w:abstractNumId w:val="1"/>
  </w:num>
  <w:num w:numId="19" w16cid:durableId="1256354426">
    <w:abstractNumId w:val="1"/>
  </w:num>
  <w:num w:numId="20" w16cid:durableId="269122797">
    <w:abstractNumId w:val="1"/>
  </w:num>
  <w:num w:numId="21" w16cid:durableId="13069356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728645586">
    <w:abstractNumId w:val="1"/>
  </w:num>
  <w:num w:numId="23" w16cid:durableId="79061490">
    <w:abstractNumId w:val="1"/>
  </w:num>
  <w:num w:numId="24" w16cid:durableId="543369553">
    <w:abstractNumId w:val="1"/>
  </w:num>
  <w:num w:numId="25" w16cid:durableId="573517277">
    <w:abstractNumId w:val="1"/>
  </w:num>
  <w:num w:numId="26" w16cid:durableId="920868988">
    <w:abstractNumId w:val="1"/>
  </w:num>
  <w:num w:numId="27" w16cid:durableId="1899366323">
    <w:abstractNumId w:val="1"/>
  </w:num>
  <w:num w:numId="28" w16cid:durableId="1352564354">
    <w:abstractNumId w:val="1"/>
  </w:num>
  <w:num w:numId="29" w16cid:durableId="1665429726">
    <w:abstractNumId w:val="1"/>
  </w:num>
  <w:num w:numId="30" w16cid:durableId="19498513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C7E3D"/>
    <w:rsid w:val="007C7E3D"/>
    <w:rsid w:val="008B1496"/>
    <w:rsid w:val="00931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CCD6640"/>
  <w15:docId w15:val="{3065DEF7-8DCD-43E6-83C2-83A61C83E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表題 (文字)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題 (文字)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見出し 1 (文字)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見出し 2 (文字)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見出し 3 (文字)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見出し 4 (文字)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見出し 5 (文字)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見出し 6 (文字)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見出し 7 (文字)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見出し 8 (文字)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見出し 9 (文字)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図表番号 (文字)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hrase.com/blog/posts/machine-translation-glossaries/" TargetMode="External"/><Relationship Id="rId18" Type="http://schemas.openxmlformats.org/officeDocument/2006/relationships/hyperlink" Target="https://learn.microsoft.com/en-us/azure/ai-services/translator/service-limits" TargetMode="External"/><Relationship Id="rId26" Type="http://schemas.openxmlformats.org/officeDocument/2006/relationships/hyperlink" Target="https://learn.microsoft.com/en-us/entra/identity-platform/v2-oauth2-on-behalf-of-flow" TargetMode="External"/><Relationship Id="rId39" Type="http://schemas.openxmlformats.org/officeDocument/2006/relationships/hyperlink" Target="https://learn.microsoft.com/en-us/entra/identity-platform/v2-oauth2-on-behalf-of-flow" TargetMode="External"/><Relationship Id="rId21" Type="http://schemas.openxmlformats.org/officeDocument/2006/relationships/hyperlink" Target="https://learn.microsoft.com/en-us/microsoftteams/platform/messaging-extensions/design/messaging-extension-design" TargetMode="External"/><Relationship Id="rId34" Type="http://schemas.openxmlformats.org/officeDocument/2006/relationships/hyperlink" Target="https://learn.microsoft.com/en-us/azure/ai-services/translator/service-limits" TargetMode="External"/><Relationship Id="rId42" Type="http://schemas.openxmlformats.org/officeDocument/2006/relationships/hyperlink" Target="https://www.weka.io/learn/guide/ai-ml/retrieval-augmented-generation/" TargetMode="External"/><Relationship Id="rId47" Type="http://schemas.openxmlformats.org/officeDocument/2006/relationships/hyperlink" Target="https://learn.microsoft.com/en-us/microsoftteams/platform/messaging-extensions/design/messaging-extension-design" TargetMode="External"/><Relationship Id="rId50" Type="http://schemas.openxmlformats.org/officeDocument/2006/relationships/hyperlink" Target="https://learn.microsoft.com/en-us/microsoftteams/platform/messaging-extensions/design/messaging-extension-design" TargetMode="External"/><Relationship Id="rId55" Type="http://schemas.openxmlformats.org/officeDocument/2006/relationships/hyperlink" Target="https://learn.microsoft.com/en-us/azure/ai-services/translator/service-limits" TargetMode="External"/><Relationship Id="rId7" Type="http://schemas.openxmlformats.org/officeDocument/2006/relationships/hyperlink" Target="https://learn.microsoft.com/en-us/entra/identity-platform/v2-oauth2-on-behalf-of-flow" TargetMode="External"/><Relationship Id="rId2" Type="http://schemas.openxmlformats.org/officeDocument/2006/relationships/styles" Target="styles.xml"/><Relationship Id="rId16" Type="http://schemas.openxmlformats.org/officeDocument/2006/relationships/hyperlink" Target="https://learn.microsoft.com/en-us/azure/ai-services/translator/service-limits" TargetMode="External"/><Relationship Id="rId29" Type="http://schemas.openxmlformats.org/officeDocument/2006/relationships/hyperlink" Target="https://phrase.com/blog/posts/machine-translation-glossaries/" TargetMode="External"/><Relationship Id="rId11" Type="http://schemas.openxmlformats.org/officeDocument/2006/relationships/hyperlink" Target="https://learn.microsoft.com/en-us/azure/ai-services/translator/service-limits" TargetMode="External"/><Relationship Id="rId24" Type="http://schemas.openxmlformats.org/officeDocument/2006/relationships/hyperlink" Target="https://learn.microsoft.com/en-us/azure/ai-services/translator/service-limits" TargetMode="External"/><Relationship Id="rId32" Type="http://schemas.openxmlformats.org/officeDocument/2006/relationships/hyperlink" Target="https://learn.microsoft.com/en-us/entra/identity-platform/v2-oauth2-on-behalf-of-flow" TargetMode="External"/><Relationship Id="rId37" Type="http://schemas.openxmlformats.org/officeDocument/2006/relationships/hyperlink" Target="https://www.weka.io/learn/guide/ai-ml/retrieval-augmented-generation/" TargetMode="External"/><Relationship Id="rId40" Type="http://schemas.openxmlformats.org/officeDocument/2006/relationships/hyperlink" Target="https://phrase.com/blog/posts/machine-translation-glossaries/" TargetMode="External"/><Relationship Id="rId45" Type="http://schemas.openxmlformats.org/officeDocument/2006/relationships/hyperlink" Target="https://learn.microsoft.com/en-us/entra/identity-platform/v2-oauth2-on-behalf-of-flow" TargetMode="External"/><Relationship Id="rId53" Type="http://schemas.openxmlformats.org/officeDocument/2006/relationships/hyperlink" Target="https://learn.microsoft.com/en-us/azure/ai-services/translator/service-limits" TargetMode="External"/><Relationship Id="rId5" Type="http://schemas.openxmlformats.org/officeDocument/2006/relationships/hyperlink" Target="https://phrase.com/blog/posts/machine-translation-glossaries/" TargetMode="External"/><Relationship Id="rId19" Type="http://schemas.openxmlformats.org/officeDocument/2006/relationships/hyperlink" Target="https://www.weka.io/learn/guide/ai-ml/retrieval-augmented-generatio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earn.microsoft.com/en-us/entra/identity-platform/v2-oauth2-on-behalf-of-flow" TargetMode="External"/><Relationship Id="rId14" Type="http://schemas.openxmlformats.org/officeDocument/2006/relationships/hyperlink" Target="https://learn.microsoft.com/en-us/azure/ai-services/translator/service-limits" TargetMode="External"/><Relationship Id="rId22" Type="http://schemas.openxmlformats.org/officeDocument/2006/relationships/hyperlink" Target="https://learn.microsoft.com/en-us/microsoftteams/platform/messaging-extensions/design/messaging-extension-design" TargetMode="External"/><Relationship Id="rId27" Type="http://schemas.openxmlformats.org/officeDocument/2006/relationships/hyperlink" Target="https://learn.microsoft.com/en-us/azure/ai-services/translator/service-limits" TargetMode="External"/><Relationship Id="rId30" Type="http://schemas.openxmlformats.org/officeDocument/2006/relationships/hyperlink" Target="https://learn.microsoft.com/en-us/microsoftteams/platform/messaging-extensions/design/messaging-extension-design" TargetMode="External"/><Relationship Id="rId35" Type="http://schemas.openxmlformats.org/officeDocument/2006/relationships/hyperlink" Target="https://learn.microsoft.com/en-us/azure/ai-services/translator/service-limits" TargetMode="External"/><Relationship Id="rId43" Type="http://schemas.openxmlformats.org/officeDocument/2006/relationships/hyperlink" Target="https://www.weka.io/learn/guide/ai-ml/retrieval-augmented-generation/" TargetMode="External"/><Relationship Id="rId48" Type="http://schemas.openxmlformats.org/officeDocument/2006/relationships/hyperlink" Target="https://learn.microsoft.com/en-us/microsoftteams/platform/messaging-extensions/design/messaging-extension-design" TargetMode="External"/><Relationship Id="rId56" Type="http://schemas.openxmlformats.org/officeDocument/2006/relationships/fontTable" Target="fontTable.xml"/><Relationship Id="rId8" Type="http://schemas.openxmlformats.org/officeDocument/2006/relationships/hyperlink" Target="https://learn.microsoft.com/en-us/microsoftteams/platform/messaging-extensions/design/messaging-extension-design" TargetMode="External"/><Relationship Id="rId51" Type="http://schemas.openxmlformats.org/officeDocument/2006/relationships/hyperlink" Target="https://learn.microsoft.com/en-us/azure/ai-services/translator/service-limits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learn.microsoft.com/en-us/microsoftteams/platform/messaging-extensions/design/messaging-extension-design" TargetMode="External"/><Relationship Id="rId17" Type="http://schemas.openxmlformats.org/officeDocument/2006/relationships/hyperlink" Target="https://learn.microsoft.com/en-us/azure/ai-services/translator/service-limits" TargetMode="External"/><Relationship Id="rId25" Type="http://schemas.openxmlformats.org/officeDocument/2006/relationships/hyperlink" Target="https://learn.microsoft.com/en-us/microsoftteams/platform/messaging-extensions/design/messaging-extension-design" TargetMode="External"/><Relationship Id="rId33" Type="http://schemas.openxmlformats.org/officeDocument/2006/relationships/hyperlink" Target="https://learn.microsoft.com/en-us/microsoftteams/platform/messaging-extensions/design/messaging-extension-design" TargetMode="External"/><Relationship Id="rId38" Type="http://schemas.openxmlformats.org/officeDocument/2006/relationships/hyperlink" Target="https://www.weka.io/learn/guide/ai-ml/retrieval-augmented-generation/" TargetMode="External"/><Relationship Id="rId46" Type="http://schemas.openxmlformats.org/officeDocument/2006/relationships/hyperlink" Target="https://learn.microsoft.com/en-us/microsoftteams/platform/messaging-extensions/design/messaging-extension-design" TargetMode="External"/><Relationship Id="rId20" Type="http://schemas.openxmlformats.org/officeDocument/2006/relationships/hyperlink" Target="https://www.weka.io/learn/guide/ai-ml/retrieval-augmented-generation/" TargetMode="External"/><Relationship Id="rId41" Type="http://schemas.openxmlformats.org/officeDocument/2006/relationships/hyperlink" Target="https://www.weka.io/learn/guide/ai-ml/retrieval-augmented-generation/" TargetMode="External"/><Relationship Id="rId54" Type="http://schemas.openxmlformats.org/officeDocument/2006/relationships/hyperlink" Target="https://learn.microsoft.com/en-us/azure/ai-services/translator/service-limits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weka.io/learn/guide/ai-ml/retrieval-augmented-generation/" TargetMode="External"/><Relationship Id="rId15" Type="http://schemas.openxmlformats.org/officeDocument/2006/relationships/hyperlink" Target="https://learn.microsoft.com/en-us/azure/ai-services/translator/service-limits" TargetMode="External"/><Relationship Id="rId23" Type="http://schemas.openxmlformats.org/officeDocument/2006/relationships/hyperlink" Target="https://learn.microsoft.com/en-us/entra/identity-platform/v2-oauth2-on-behalf-of-flow" TargetMode="External"/><Relationship Id="rId28" Type="http://schemas.openxmlformats.org/officeDocument/2006/relationships/hyperlink" Target="https://learn.microsoft.com/en-us/azure/ai-services/translator/service-limits" TargetMode="External"/><Relationship Id="rId36" Type="http://schemas.openxmlformats.org/officeDocument/2006/relationships/hyperlink" Target="https://phrase.com/blog/posts/machine-translation-glossaries/" TargetMode="External"/><Relationship Id="rId49" Type="http://schemas.openxmlformats.org/officeDocument/2006/relationships/hyperlink" Target="https://learn.microsoft.com/en-us/microsoftteams/platform/messaging-extensions/design/messaging-extension-design" TargetMode="External"/><Relationship Id="rId57" Type="http://schemas.openxmlformats.org/officeDocument/2006/relationships/theme" Target="theme/theme1.xml"/><Relationship Id="rId10" Type="http://schemas.openxmlformats.org/officeDocument/2006/relationships/hyperlink" Target="https://learn.microsoft.com/en-us/azure/ai-services/translator/service-limits" TargetMode="External"/><Relationship Id="rId31" Type="http://schemas.openxmlformats.org/officeDocument/2006/relationships/hyperlink" Target="https://www.weka.io/learn/guide/ai-ml/retrieval-augmented-generation/" TargetMode="External"/><Relationship Id="rId44" Type="http://schemas.openxmlformats.org/officeDocument/2006/relationships/hyperlink" Target="https://learn.microsoft.com/en-us/entra/identity-platform/v2-oauth2-on-behalf-of-flow" TargetMode="External"/><Relationship Id="rId52" Type="http://schemas.openxmlformats.org/officeDocument/2006/relationships/hyperlink" Target="https://learn.microsoft.com/en-us/azure/ai-services/translator/service-limi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5</Pages>
  <Words>12037</Words>
  <Characters>19983</Characters>
  <Application>Microsoft Office Word</Application>
  <DocSecurity>0</DocSecurity>
  <Lines>1332</Lines>
  <Paragraphs>1000</Paragraphs>
  <ScaleCrop>false</ScaleCrop>
  <Company/>
  <LinksUpToDate>false</LinksUpToDate>
  <CharactersWithSpaces>3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孫 紹煊</cp:lastModifiedBy>
  <cp:revision>2</cp:revision>
  <dcterms:created xsi:type="dcterms:W3CDTF">2025-09-29T03:34:00Z</dcterms:created>
  <dcterms:modified xsi:type="dcterms:W3CDTF">2025-09-29T03:47:00Z</dcterms:modified>
  <dc:language>zh-C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